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2C9D90" w14:textId="77777777" w:rsidR="00922E7D" w:rsidRPr="00F84514" w:rsidRDefault="00922E7D" w:rsidP="00A36171">
      <w:pPr>
        <w:autoSpaceDE w:val="0"/>
        <w:autoSpaceDN w:val="0"/>
        <w:adjustRightInd w:val="0"/>
        <w:spacing w:before="240" w:line="288" w:lineRule="auto"/>
        <w:jc w:val="center"/>
        <w:rPr>
          <w:rFonts w:ascii="Arial" w:hAnsi="Arial" w:cs="Arial"/>
          <w:i/>
          <w:iCs/>
          <w:color w:val="766A62"/>
          <w:sz w:val="20"/>
          <w:szCs w:val="20"/>
          <w:u w:val="single"/>
        </w:rPr>
      </w:pPr>
      <w:r w:rsidRPr="00F84514">
        <w:drawing>
          <wp:inline distT="114300" distB="114300" distL="114300" distR="114300" wp14:anchorId="2720D096" wp14:editId="30EEBF05">
            <wp:extent cx="3868617" cy="128953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p w14:paraId="78A55CC6" w14:textId="7ED6BED8" w:rsidR="00922E7D" w:rsidRPr="00F84514" w:rsidRDefault="00922E7D" w:rsidP="000E241C">
      <w:pPr>
        <w:pStyle w:val="TemplateTitle"/>
      </w:pPr>
      <w:r w:rsidRPr="00F84514">
        <w:t>VCS</w:t>
      </w:r>
      <w:r w:rsidR="009B429D" w:rsidRPr="00F84514">
        <w:t xml:space="preserve"> </w:t>
      </w:r>
      <w:r w:rsidR="00D23BEB" w:rsidRPr="00F84514">
        <w:t>Monitoring Report</w:t>
      </w:r>
      <w:r w:rsidRPr="00F84514">
        <w:t xml:space="preserve"> Template</w:t>
      </w:r>
      <w:r w:rsidR="005A50B9" w:rsidRPr="00F84514">
        <w:t>, v5.0A</w:t>
      </w:r>
    </w:p>
    <w:p w14:paraId="7AE5125C" w14:textId="57044A98" w:rsidR="00922E7D" w:rsidRPr="00F84514" w:rsidRDefault="009B429D" w:rsidP="00922E7D">
      <w:pPr>
        <w:rPr>
          <w:color w:val="000000"/>
        </w:rPr>
      </w:pPr>
      <w:r w:rsidRPr="00F84514">
        <w:rPr>
          <w:color w:val="000000"/>
        </w:rPr>
        <w:t xml:space="preserve">This template is for the </w:t>
      </w:r>
      <w:r w:rsidR="00D23BEB" w:rsidRPr="00F84514">
        <w:rPr>
          <w:color w:val="000000"/>
        </w:rPr>
        <w:t>monitoring</w:t>
      </w:r>
      <w:r w:rsidRPr="00F84514">
        <w:rPr>
          <w:color w:val="000000"/>
        </w:rPr>
        <w:t xml:space="preserve"> of </w:t>
      </w:r>
      <w:r w:rsidR="005D1028" w:rsidRPr="00F84514">
        <w:rPr>
          <w:color w:val="000000"/>
        </w:rPr>
        <w:t xml:space="preserve">projects </w:t>
      </w:r>
      <w:r w:rsidR="00773061" w:rsidRPr="00F84514">
        <w:rPr>
          <w:color w:val="000000"/>
        </w:rPr>
        <w:t>participating in</w:t>
      </w:r>
      <w:r w:rsidR="00786A43" w:rsidRPr="00F84514">
        <w:rPr>
          <w:color w:val="000000"/>
        </w:rPr>
        <w:t xml:space="preserve"> </w:t>
      </w:r>
      <w:r w:rsidR="005D1028" w:rsidRPr="00F84514">
        <w:rPr>
          <w:color w:val="000000"/>
        </w:rPr>
        <w:t xml:space="preserve">the </w:t>
      </w:r>
      <w:r w:rsidRPr="00F84514">
        <w:rPr>
          <w:color w:val="000000"/>
        </w:rPr>
        <w:t xml:space="preserve">VCS </w:t>
      </w:r>
      <w:r w:rsidR="005D1028" w:rsidRPr="00F84514">
        <w:rPr>
          <w:color w:val="000000"/>
        </w:rPr>
        <w:t>Program.</w:t>
      </w:r>
      <w:r w:rsidR="00243C92" w:rsidRPr="00F84514">
        <w:rPr>
          <w:color w:val="000000"/>
        </w:rPr>
        <w:t xml:space="preserve"> </w:t>
      </w:r>
      <w:r w:rsidR="00AE06BC" w:rsidRPr="00F84514">
        <w:rPr>
          <w:color w:val="000000"/>
        </w:rPr>
        <w:t xml:space="preserve">It is only to be used for projects that are not required to use the digital monitoring report template available on the Verra Project Hub. </w:t>
      </w:r>
    </w:p>
    <w:p w14:paraId="39421A29" w14:textId="53655CC6" w:rsidR="000D5879" w:rsidRPr="00F84514" w:rsidRDefault="003369F4" w:rsidP="00922E7D">
      <w:r w:rsidRPr="00F84514">
        <w:rPr>
          <w:b/>
          <w:bCs/>
        </w:rPr>
        <w:t>Note</w:t>
      </w:r>
      <w:r w:rsidRPr="00F84514">
        <w:t xml:space="preserve">: This template version (v5.0A) is </w:t>
      </w:r>
      <w:r w:rsidR="00475730" w:rsidRPr="00F84514">
        <w:t xml:space="preserve">to be used </w:t>
      </w:r>
      <w:r w:rsidR="009A7CCE" w:rsidRPr="00F84514">
        <w:t>for</w:t>
      </w:r>
      <w:r w:rsidR="00475730" w:rsidRPr="00F84514">
        <w:t xml:space="preserve"> projects that </w:t>
      </w:r>
      <w:r w:rsidR="00F569B2" w:rsidRPr="00F84514">
        <w:t xml:space="preserve">apply the </w:t>
      </w:r>
      <w:r w:rsidRPr="00F84514">
        <w:t xml:space="preserve">requirements </w:t>
      </w:r>
      <w:r w:rsidR="00F569B2" w:rsidRPr="00F84514">
        <w:t>set out in</w:t>
      </w:r>
      <w:r w:rsidR="6B082A70" w:rsidRPr="00F84514">
        <w:t xml:space="preserve"> Sections 3.7, 3.18, and 3.19 of</w:t>
      </w:r>
      <w:r w:rsidR="00F569B2" w:rsidRPr="00F84514">
        <w:t xml:space="preserve"> the </w:t>
      </w:r>
      <w:r w:rsidR="00F569B2" w:rsidRPr="00F84514">
        <w:rPr>
          <w:i/>
          <w:iCs/>
        </w:rPr>
        <w:t>VCS Standard, v4.7</w:t>
      </w:r>
      <w:r w:rsidRPr="00F84514">
        <w:t xml:space="preserve"> </w:t>
      </w:r>
      <w:r w:rsidR="00475730" w:rsidRPr="00F84514">
        <w:t>for this project request</w:t>
      </w:r>
      <w:r w:rsidR="002B6594" w:rsidRPr="00F84514">
        <w:t>.</w:t>
      </w:r>
      <w:r w:rsidRPr="00F84514">
        <w:rPr>
          <w:rStyle w:val="FootnoteReference"/>
        </w:rPr>
        <w:footnoteReference w:id="2"/>
      </w:r>
      <w:r w:rsidR="00475730" w:rsidRPr="00F84514">
        <w:t xml:space="preserve"> It applies to projects with a project start date prior to 1 January 2027 </w:t>
      </w:r>
      <w:r w:rsidR="00F12165" w:rsidRPr="00F84514">
        <w:t xml:space="preserve">that are </w:t>
      </w:r>
      <w:r w:rsidR="002B6594" w:rsidRPr="00F84514">
        <w:t>submitting</w:t>
      </w:r>
      <w:r w:rsidR="000D5879" w:rsidRPr="00F84514">
        <w:t xml:space="preserve"> a </w:t>
      </w:r>
    </w:p>
    <w:p w14:paraId="277DFBDE" w14:textId="4787BE3A" w:rsidR="000D5879" w:rsidRPr="00F84514" w:rsidRDefault="00F12165" w:rsidP="004516FF">
      <w:pPr>
        <w:pStyle w:val="ListParagraph"/>
        <w:numPr>
          <w:ilvl w:val="0"/>
          <w:numId w:val="27"/>
        </w:numPr>
      </w:pPr>
      <w:r w:rsidRPr="00F84514">
        <w:t>v</w:t>
      </w:r>
      <w:r w:rsidR="002B6594" w:rsidRPr="00F84514">
        <w:t>erification</w:t>
      </w:r>
      <w:r w:rsidR="000D5879" w:rsidRPr="00F84514">
        <w:t xml:space="preserve"> approval </w:t>
      </w:r>
      <w:r w:rsidR="002B6594" w:rsidRPr="00F84514">
        <w:t xml:space="preserve">request that does not include a baseline reassessment </w:t>
      </w:r>
    </w:p>
    <w:p w14:paraId="016995EB" w14:textId="1374ED7B" w:rsidR="003369F4" w:rsidRPr="00F84514" w:rsidRDefault="00F12165" w:rsidP="004516FF">
      <w:pPr>
        <w:pStyle w:val="ListParagraph"/>
        <w:numPr>
          <w:ilvl w:val="0"/>
          <w:numId w:val="27"/>
        </w:numPr>
      </w:pPr>
      <w:r w:rsidRPr="00F84514">
        <w:t>v</w:t>
      </w:r>
      <w:r w:rsidR="002B6594" w:rsidRPr="00F84514">
        <w:t>erification</w:t>
      </w:r>
      <w:r w:rsidR="000D5879" w:rsidRPr="00F84514">
        <w:t xml:space="preserve"> approval </w:t>
      </w:r>
      <w:r w:rsidR="002B6594" w:rsidRPr="00F84514">
        <w:t xml:space="preserve">request </w:t>
      </w:r>
      <w:r w:rsidR="00E60B72" w:rsidRPr="00F84514">
        <w:t xml:space="preserve">that includes a baseline reassessment submitted </w:t>
      </w:r>
      <w:r w:rsidR="002B6594" w:rsidRPr="00F84514">
        <w:t>prior to 1</w:t>
      </w:r>
      <w:r w:rsidR="00E60B72" w:rsidRPr="00F84514">
        <w:t xml:space="preserve"> January 2030</w:t>
      </w:r>
      <w:r w:rsidR="002B6594" w:rsidRPr="00F84514">
        <w:t>.</w:t>
      </w:r>
      <w:r w:rsidR="003369F4" w:rsidRPr="00F84514">
        <w:t xml:space="preserve"> </w:t>
      </w:r>
    </w:p>
    <w:p w14:paraId="40FE4C22" w14:textId="6B3987DD" w:rsidR="00922E7D" w:rsidRPr="00F84514" w:rsidRDefault="00922E7D" w:rsidP="000E241C">
      <w:pPr>
        <w:pStyle w:val="Header-V4"/>
      </w:pPr>
      <w:r w:rsidRPr="00F84514">
        <w:t xml:space="preserve">Instructions for </w:t>
      </w:r>
      <w:r w:rsidR="00E87579" w:rsidRPr="00F84514">
        <w:t>c</w:t>
      </w:r>
      <w:r w:rsidRPr="00F84514">
        <w:t>ompleting th</w:t>
      </w:r>
      <w:r w:rsidR="00E60422" w:rsidRPr="00F84514">
        <w:t>is</w:t>
      </w:r>
      <w:r w:rsidRPr="00F84514">
        <w:t xml:space="preserve"> </w:t>
      </w:r>
      <w:r w:rsidR="007B2D06" w:rsidRPr="00F84514">
        <w:rPr>
          <w:rStyle w:val="Heading4Char"/>
          <w:rFonts w:eastAsiaTheme="minorEastAsia" w:cstheme="minorBidi"/>
          <w:color w:val="067198" w:themeColor="accent5"/>
          <w:spacing w:val="0"/>
          <w:kern w:val="0"/>
        </w:rPr>
        <w:t>t</w:t>
      </w:r>
      <w:r w:rsidR="00E87579" w:rsidRPr="00F84514">
        <w:rPr>
          <w:rStyle w:val="Heading4Char"/>
          <w:rFonts w:eastAsiaTheme="minorEastAsia" w:cstheme="minorBidi"/>
          <w:color w:val="067198" w:themeColor="accent5"/>
          <w:spacing w:val="0"/>
          <w:kern w:val="0"/>
        </w:rPr>
        <w:t>emplate</w:t>
      </w:r>
    </w:p>
    <w:p w14:paraId="43065FD8" w14:textId="03F55556" w:rsidR="000A7147" w:rsidRPr="00F84514" w:rsidRDefault="00025B36" w:rsidP="63DA8BA5">
      <w:pPr>
        <w:rPr>
          <w:rFonts w:eastAsia="Franklin Gothic Book" w:cs="Franklin Gothic Book"/>
          <w:szCs w:val="21"/>
        </w:rPr>
      </w:pPr>
      <w:r w:rsidRPr="00F84514">
        <w:rPr>
          <w:rFonts w:eastAsia="Franklin Gothic Book" w:cs="Franklin Gothic Book"/>
          <w:b/>
          <w:bCs/>
          <w:szCs w:val="21"/>
        </w:rPr>
        <w:t>FILE</w:t>
      </w:r>
      <w:r w:rsidR="51124573" w:rsidRPr="00F84514">
        <w:rPr>
          <w:rFonts w:eastAsia="Franklin Gothic Book" w:cs="Franklin Gothic Book"/>
          <w:b/>
          <w:bCs/>
          <w:szCs w:val="21"/>
        </w:rPr>
        <w:t xml:space="preserve"> NAME:</w:t>
      </w:r>
      <w:r w:rsidR="51124573" w:rsidRPr="00F84514">
        <w:rPr>
          <w:rFonts w:eastAsia="Franklin Gothic Book" w:cs="Franklin Gothic Book"/>
          <w:szCs w:val="21"/>
        </w:rPr>
        <w:t xml:space="preserve"> </w:t>
      </w:r>
      <w:r w:rsidR="00590DBA" w:rsidRPr="00F84514">
        <w:rPr>
          <w:rFonts w:eastAsia="Franklin Gothic Book" w:cs="Franklin Gothic Book"/>
          <w:szCs w:val="21"/>
        </w:rPr>
        <w:t>T</w:t>
      </w:r>
      <w:r w:rsidR="00A95C5E" w:rsidRPr="00F84514">
        <w:rPr>
          <w:rFonts w:eastAsia="Franklin Gothic Book" w:cs="Franklin Gothic Book"/>
          <w:szCs w:val="21"/>
        </w:rPr>
        <w:t>he following format</w:t>
      </w:r>
      <w:r w:rsidR="00590DBA" w:rsidRPr="00F84514">
        <w:rPr>
          <w:rFonts w:eastAsia="Franklin Gothic Book" w:cs="Franklin Gothic Book"/>
          <w:szCs w:val="21"/>
        </w:rPr>
        <w:t xml:space="preserve"> should be used</w:t>
      </w:r>
      <w:r w:rsidR="00A95C5E" w:rsidRPr="00F84514">
        <w:rPr>
          <w:rFonts w:eastAsia="Franklin Gothic Book" w:cs="Franklin Gothic Book"/>
          <w:szCs w:val="21"/>
        </w:rPr>
        <w:t xml:space="preserve"> for the </w:t>
      </w:r>
      <w:r w:rsidRPr="00F84514">
        <w:rPr>
          <w:rFonts w:eastAsia="Franklin Gothic Book" w:cs="Franklin Gothic Book"/>
          <w:szCs w:val="21"/>
        </w:rPr>
        <w:t xml:space="preserve">file name </w:t>
      </w:r>
      <w:r w:rsidR="008753EF" w:rsidRPr="00F84514">
        <w:rPr>
          <w:rFonts w:eastAsia="Franklin Gothic Book" w:cs="Franklin Gothic Book"/>
          <w:szCs w:val="21"/>
        </w:rPr>
        <w:t>of</w:t>
      </w:r>
      <w:r w:rsidRPr="00F84514">
        <w:rPr>
          <w:rFonts w:eastAsia="Franklin Gothic Book" w:cs="Franklin Gothic Book"/>
          <w:szCs w:val="21"/>
        </w:rPr>
        <w:t xml:space="preserve"> the completed document</w:t>
      </w:r>
      <w:r w:rsidR="51124573" w:rsidRPr="00F84514">
        <w:rPr>
          <w:rFonts w:eastAsia="Franklin Gothic Book" w:cs="Franklin Gothic Book"/>
          <w:szCs w:val="21"/>
        </w:rPr>
        <w:t>:</w:t>
      </w:r>
      <w:r w:rsidR="0006592A" w:rsidRPr="00F84514">
        <w:rPr>
          <w:rFonts w:eastAsia="Franklin Gothic Book" w:cs="Franklin Gothic Book"/>
          <w:szCs w:val="21"/>
        </w:rPr>
        <w:t xml:space="preserve"> </w:t>
      </w:r>
    </w:p>
    <w:p w14:paraId="1AE42043" w14:textId="421F04EF" w:rsidR="51124573" w:rsidRPr="00F84514" w:rsidRDefault="5E4E3AE5" w:rsidP="004516FF">
      <w:pPr>
        <w:pStyle w:val="ListParagraph"/>
        <w:numPr>
          <w:ilvl w:val="0"/>
          <w:numId w:val="15"/>
        </w:numPr>
        <w:rPr>
          <w:rFonts w:eastAsia="Franklin Gothic Book" w:cs="Franklin Gothic Book"/>
          <w:szCs w:val="21"/>
        </w:rPr>
      </w:pPr>
      <w:r w:rsidRPr="00F84514">
        <w:rPr>
          <w:rFonts w:eastAsia="Franklin Gothic Book" w:cs="Franklin Gothic Book"/>
          <w:szCs w:val="21"/>
        </w:rPr>
        <w:t>VCS</w:t>
      </w:r>
      <w:r w:rsidR="00A70990" w:rsidRPr="00F84514">
        <w:rPr>
          <w:rFonts w:eastAsia="Franklin Gothic Book" w:cs="Franklin Gothic Book"/>
          <w:szCs w:val="21"/>
        </w:rPr>
        <w:t>_</w:t>
      </w:r>
      <w:r w:rsidR="00DD15CD" w:rsidRPr="00F84514">
        <w:rPr>
          <w:rFonts w:eastAsia="Franklin Gothic Book" w:cs="Franklin Gothic Book"/>
          <w:szCs w:val="21"/>
        </w:rPr>
        <w:t>MR</w:t>
      </w:r>
      <w:r w:rsidR="00A70990" w:rsidRPr="00F84514">
        <w:rPr>
          <w:rFonts w:eastAsia="Franklin Gothic Book" w:cs="Franklin Gothic Book"/>
          <w:szCs w:val="21"/>
        </w:rPr>
        <w:t>_[</w:t>
      </w:r>
      <w:r w:rsidR="0038013C" w:rsidRPr="00F84514">
        <w:rPr>
          <w:rFonts w:eastAsia="Franklin Gothic Book" w:cs="Franklin Gothic Book"/>
          <w:szCs w:val="21"/>
        </w:rPr>
        <w:t>Project ID</w:t>
      </w:r>
      <w:r w:rsidR="00A70990" w:rsidRPr="00F84514">
        <w:rPr>
          <w:rFonts w:eastAsia="Franklin Gothic Book" w:cs="Franklin Gothic Book"/>
          <w:szCs w:val="21"/>
        </w:rPr>
        <w:t>]_</w:t>
      </w:r>
      <w:r w:rsidR="0038013C" w:rsidRPr="00F84514">
        <w:rPr>
          <w:rFonts w:eastAsia="Franklin Gothic Book" w:cs="Franklin Gothic Book"/>
          <w:szCs w:val="21"/>
        </w:rPr>
        <w:t xml:space="preserve"> DDMMMYYYY-DDMMMYYYY</w:t>
      </w:r>
      <w:r w:rsidR="00A70990" w:rsidRPr="00F84514">
        <w:rPr>
          <w:rFonts w:eastAsia="Franklin Gothic Book" w:cs="Franklin Gothic Book"/>
          <w:szCs w:val="21"/>
        </w:rPr>
        <w:t>_vX.Y</w:t>
      </w:r>
    </w:p>
    <w:p w14:paraId="755D0C8B" w14:textId="7203151C" w:rsidR="00D07416" w:rsidRPr="00F84514" w:rsidRDefault="00D07416" w:rsidP="00D07416">
      <w:pPr>
        <w:rPr>
          <w:rFonts w:eastAsia="Franklin Gothic Book" w:cs="Franklin Gothic Book"/>
          <w:szCs w:val="21"/>
        </w:rPr>
      </w:pPr>
      <w:r w:rsidRPr="00F84514">
        <w:rPr>
          <w:rFonts w:eastAsia="Franklin Gothic Book" w:cs="Franklin Gothic Book"/>
          <w:szCs w:val="21"/>
        </w:rPr>
        <w:t>Components of the file name include</w:t>
      </w:r>
      <w:r w:rsidR="00C4001C" w:rsidRPr="00F84514">
        <w:rPr>
          <w:rFonts w:eastAsia="Franklin Gothic Book" w:cs="Franklin Gothic Book"/>
          <w:szCs w:val="21"/>
        </w:rPr>
        <w:t xml:space="preserve"> the following</w:t>
      </w:r>
      <w:r w:rsidRPr="00F84514">
        <w:rPr>
          <w:rFonts w:eastAsia="Franklin Gothic Book" w:cs="Franklin Gothic Book"/>
          <w:szCs w:val="21"/>
        </w:rPr>
        <w:t xml:space="preserve">: </w:t>
      </w:r>
    </w:p>
    <w:p w14:paraId="3D34FBDB" w14:textId="21FF5E91" w:rsidR="00D07416" w:rsidRPr="00F84514" w:rsidRDefault="00530B8A" w:rsidP="004516FF">
      <w:pPr>
        <w:pStyle w:val="ListParagraph"/>
        <w:numPr>
          <w:ilvl w:val="0"/>
          <w:numId w:val="21"/>
        </w:numPr>
      </w:pPr>
      <w:r w:rsidRPr="00F84514">
        <w:rPr>
          <w:rFonts w:eastAsia="Franklin Gothic Book" w:cs="Franklin Gothic Book"/>
          <w:szCs w:val="21"/>
        </w:rPr>
        <w:t>“</w:t>
      </w:r>
      <w:r w:rsidR="00D07416" w:rsidRPr="00F84514">
        <w:rPr>
          <w:rFonts w:eastAsia="Franklin Gothic Book" w:cs="Franklin Gothic Book"/>
          <w:szCs w:val="21"/>
        </w:rPr>
        <w:t>Project ID</w:t>
      </w:r>
      <w:r w:rsidRPr="00F84514">
        <w:rPr>
          <w:rFonts w:eastAsia="Franklin Gothic Book" w:cs="Franklin Gothic Book"/>
          <w:szCs w:val="21"/>
        </w:rPr>
        <w:t>”</w:t>
      </w:r>
      <w:r w:rsidR="00D07416" w:rsidRPr="00F84514">
        <w:rPr>
          <w:rFonts w:eastAsia="Franklin Gothic Book" w:cs="Franklin Gothic Book"/>
          <w:szCs w:val="21"/>
        </w:rPr>
        <w:t xml:space="preserve"> is the unique project ID assigned by the Verra Registry </w:t>
      </w:r>
    </w:p>
    <w:p w14:paraId="213F4BB4" w14:textId="189CCAD8" w:rsidR="00D07416" w:rsidRPr="00F84514" w:rsidRDefault="00530B8A" w:rsidP="004516FF">
      <w:pPr>
        <w:pStyle w:val="ListParagraph"/>
        <w:numPr>
          <w:ilvl w:val="0"/>
          <w:numId w:val="21"/>
        </w:numPr>
      </w:pPr>
      <w:r w:rsidRPr="00F84514">
        <w:rPr>
          <w:rFonts w:eastAsia="Franklin Gothic Book" w:cs="Franklin Gothic Book"/>
          <w:szCs w:val="21"/>
        </w:rPr>
        <w:t>“</w:t>
      </w:r>
      <w:r w:rsidR="00D07416" w:rsidRPr="00F84514">
        <w:rPr>
          <w:rFonts w:eastAsia="Franklin Gothic Book" w:cs="Franklin Gothic Book"/>
          <w:szCs w:val="21"/>
        </w:rPr>
        <w:t>DDMMMYYYY-DDMMMYYYY</w:t>
      </w:r>
      <w:r w:rsidRPr="00F84514">
        <w:rPr>
          <w:rFonts w:eastAsia="Franklin Gothic Book" w:cs="Franklin Gothic Book"/>
          <w:szCs w:val="21"/>
        </w:rPr>
        <w:t>”</w:t>
      </w:r>
      <w:r w:rsidR="00D07416" w:rsidRPr="00F84514">
        <w:rPr>
          <w:rFonts w:eastAsia="Franklin Gothic Book" w:cs="Franklin Gothic Book"/>
          <w:szCs w:val="21"/>
        </w:rPr>
        <w:t xml:space="preserve"> </w:t>
      </w:r>
      <w:r w:rsidR="00D07416" w:rsidRPr="00F84514">
        <w:t>is the start and end dates of the monitoring period.</w:t>
      </w:r>
    </w:p>
    <w:p w14:paraId="062DBAC7" w14:textId="0DB958E5" w:rsidR="005D7F25" w:rsidRPr="00F84514" w:rsidRDefault="00530B8A" w:rsidP="004516FF">
      <w:pPr>
        <w:pStyle w:val="ListParagraph"/>
        <w:numPr>
          <w:ilvl w:val="0"/>
          <w:numId w:val="21"/>
        </w:numPr>
      </w:pPr>
      <w:r w:rsidRPr="00F84514">
        <w:rPr>
          <w:rFonts w:eastAsia="Franklin Gothic Book" w:cs="Franklin Gothic Book"/>
          <w:szCs w:val="21"/>
        </w:rPr>
        <w:t>“</w:t>
      </w:r>
      <w:r w:rsidR="005D7F25" w:rsidRPr="00F84514">
        <w:rPr>
          <w:rFonts w:eastAsia="Franklin Gothic Book" w:cs="Franklin Gothic Book"/>
          <w:szCs w:val="21"/>
        </w:rPr>
        <w:t>vX.Y</w:t>
      </w:r>
      <w:r w:rsidRPr="00F84514">
        <w:rPr>
          <w:rFonts w:eastAsia="Franklin Gothic Book" w:cs="Franklin Gothic Book"/>
          <w:szCs w:val="21"/>
        </w:rPr>
        <w:t>”</w:t>
      </w:r>
      <w:r w:rsidR="005D7F25" w:rsidRPr="00F84514">
        <w:rPr>
          <w:rFonts w:eastAsia="Franklin Gothic Book" w:cs="Franklin Gothic Book"/>
          <w:szCs w:val="21"/>
        </w:rPr>
        <w:t xml:space="preserve"> is the version of the document assigned during VVB review </w:t>
      </w:r>
    </w:p>
    <w:p w14:paraId="2363056A" w14:textId="23C5C172" w:rsidR="005D7F25" w:rsidRPr="00F84514" w:rsidRDefault="005D7F25" w:rsidP="004516FF">
      <w:pPr>
        <w:pStyle w:val="ListParagraph"/>
        <w:numPr>
          <w:ilvl w:val="1"/>
          <w:numId w:val="21"/>
        </w:numPr>
      </w:pPr>
      <w:r w:rsidRPr="00F84514">
        <w:rPr>
          <w:rFonts w:eastAsia="Franklin Gothic Book" w:cs="Franklin Gothic Book"/>
          <w:szCs w:val="21"/>
        </w:rPr>
        <w:t>The version number X should be incremented for major revisions (</w:t>
      </w:r>
      <w:r w:rsidR="00B94EAC" w:rsidRPr="00F84514">
        <w:rPr>
          <w:rFonts w:eastAsia="Franklin Gothic Book" w:cs="Franklin Gothic Book"/>
          <w:szCs w:val="21"/>
        </w:rPr>
        <w:t>i.</w:t>
      </w:r>
      <w:r w:rsidRPr="00F84514">
        <w:rPr>
          <w:rFonts w:eastAsia="Franklin Gothic Book" w:cs="Franklin Gothic Book"/>
          <w:szCs w:val="21"/>
        </w:rPr>
        <w:t>e., to address findings raised by Verra in a returned request)</w:t>
      </w:r>
    </w:p>
    <w:p w14:paraId="28D371ED" w14:textId="1E9D15CA" w:rsidR="005D7F25" w:rsidRPr="00F84514" w:rsidRDefault="005D7F25" w:rsidP="004516FF">
      <w:pPr>
        <w:pStyle w:val="ListParagraph"/>
        <w:numPr>
          <w:ilvl w:val="1"/>
          <w:numId w:val="21"/>
        </w:numPr>
      </w:pPr>
      <w:r w:rsidRPr="00F84514">
        <w:rPr>
          <w:rFonts w:eastAsia="Franklin Gothic Book" w:cs="Franklin Gothic Book"/>
          <w:szCs w:val="21"/>
        </w:rPr>
        <w:lastRenderedPageBreak/>
        <w:t>The version number Y should be incremented for minor revisions (</w:t>
      </w:r>
      <w:r w:rsidR="00B94EAC" w:rsidRPr="00F84514">
        <w:rPr>
          <w:rFonts w:eastAsia="Franklin Gothic Book" w:cs="Franklin Gothic Book"/>
          <w:szCs w:val="21"/>
        </w:rPr>
        <w:t>i.</w:t>
      </w:r>
      <w:r w:rsidRPr="00F84514">
        <w:rPr>
          <w:rFonts w:eastAsia="Franklin Gothic Book" w:cs="Franklin Gothic Book"/>
          <w:szCs w:val="21"/>
        </w:rPr>
        <w:t xml:space="preserve">e., to address clarification requests or corrective action requests raised by the </w:t>
      </w:r>
      <w:r w:rsidR="003D67DB" w:rsidRPr="00F84514">
        <w:rPr>
          <w:rFonts w:eastAsia="Franklin Gothic Book" w:cs="Franklin Gothic Book"/>
          <w:szCs w:val="21"/>
        </w:rPr>
        <w:t>validation/verification body [</w:t>
      </w:r>
      <w:r w:rsidRPr="00F84514">
        <w:rPr>
          <w:rFonts w:eastAsia="Franklin Gothic Book" w:cs="Franklin Gothic Book"/>
          <w:szCs w:val="21"/>
        </w:rPr>
        <w:t>VVB</w:t>
      </w:r>
      <w:r w:rsidR="001505B0" w:rsidRPr="00F84514">
        <w:rPr>
          <w:rFonts w:eastAsia="Franklin Gothic Book" w:cs="Franklin Gothic Book"/>
          <w:szCs w:val="21"/>
        </w:rPr>
        <w:t>]</w:t>
      </w:r>
      <w:r w:rsidRPr="00F84514">
        <w:rPr>
          <w:rFonts w:eastAsia="Franklin Gothic Book" w:cs="Franklin Gothic Book"/>
          <w:szCs w:val="21"/>
        </w:rPr>
        <w:t xml:space="preserve"> during an audit)</w:t>
      </w:r>
    </w:p>
    <w:p w14:paraId="134E39F2" w14:textId="6E09A7BA" w:rsidR="51124573" w:rsidRPr="00F84514" w:rsidRDefault="51124573" w:rsidP="00941CBB">
      <w:pPr>
        <w:spacing w:before="36" w:after="100" w:line="288" w:lineRule="auto"/>
        <w:rPr>
          <w:rFonts w:eastAsia="Franklin Gothic Book" w:cs="Franklin Gothic Book"/>
          <w:szCs w:val="21"/>
        </w:rPr>
      </w:pPr>
      <w:r w:rsidRPr="00F84514">
        <w:rPr>
          <w:rFonts w:eastAsia="Franklin Gothic Book" w:cs="Franklin Gothic Book"/>
          <w:b/>
          <w:szCs w:val="21"/>
        </w:rPr>
        <w:t xml:space="preserve">FILE TYPE: </w:t>
      </w:r>
      <w:r w:rsidRPr="00F84514">
        <w:rPr>
          <w:rFonts w:eastAsia="Franklin Gothic Book" w:cs="Franklin Gothic Book"/>
          <w:szCs w:val="21"/>
        </w:rPr>
        <w:t xml:space="preserve">Submit the </w:t>
      </w:r>
      <w:r w:rsidR="00462185" w:rsidRPr="00F84514">
        <w:rPr>
          <w:rFonts w:eastAsia="Franklin Gothic Book" w:cs="Franklin Gothic Book"/>
          <w:szCs w:val="21"/>
        </w:rPr>
        <w:t>document</w:t>
      </w:r>
      <w:r w:rsidRPr="00F84514">
        <w:rPr>
          <w:rFonts w:eastAsia="Franklin Gothic Book" w:cs="Franklin Gothic Book"/>
          <w:szCs w:val="21"/>
        </w:rPr>
        <w:t xml:space="preserve"> as a non-editable PDF.</w:t>
      </w:r>
    </w:p>
    <w:p w14:paraId="5DE6D0E3" w14:textId="77777777" w:rsidR="00CD6D4A" w:rsidRPr="00F84514" w:rsidRDefault="00CD6D4A" w:rsidP="00CD6D4A">
      <w:pPr>
        <w:rPr>
          <w:rFonts w:eastAsia="Arial" w:cs="Arial"/>
          <w:szCs w:val="21"/>
        </w:rPr>
      </w:pPr>
      <w:r w:rsidRPr="00F84514">
        <w:rPr>
          <w:b/>
          <w:bCs/>
        </w:rPr>
        <w:t>GENERAL INSTRUCTIONS:</w:t>
      </w:r>
      <w:r w:rsidRPr="00F84514">
        <w:t xml:space="preserve"> </w:t>
      </w:r>
    </w:p>
    <w:p w14:paraId="1A994CDD" w14:textId="77777777" w:rsidR="00D17C65" w:rsidRPr="00F84514" w:rsidRDefault="00D17C65" w:rsidP="00D17C65">
      <w:pPr>
        <w:spacing w:before="240"/>
      </w:pPr>
      <w:r w:rsidRPr="00F84514">
        <w:t>Complete all sections of this template using size 10.5, black, regular (non-italic) Franklin Gothic Book font.</w:t>
      </w:r>
    </w:p>
    <w:p w14:paraId="7AE88EF8" w14:textId="58B23A78" w:rsidR="00CD6D4A" w:rsidRPr="00F84514" w:rsidRDefault="00CD6D4A" w:rsidP="00CD6D4A">
      <w:r w:rsidRPr="00F84514">
        <w:t xml:space="preserve">Where an entire section or subsection is not applicable, explain </w:t>
      </w:r>
      <w:r w:rsidR="00CD1B30" w:rsidRPr="00F84514">
        <w:t xml:space="preserve">and justify </w:t>
      </w:r>
      <w:r w:rsidRPr="00F84514">
        <w:t>why the section is not applicable (i.e., do not delete the section from the final document and do not only write “not applicable”).</w:t>
      </w:r>
    </w:p>
    <w:p w14:paraId="5F1B0717" w14:textId="164A262F" w:rsidR="00EE4B9C" w:rsidRPr="00F84514" w:rsidRDefault="00EE4B9C" w:rsidP="00EE4B9C">
      <w:pPr>
        <w:spacing w:before="240"/>
      </w:pPr>
      <w:r w:rsidRPr="00F84514">
        <w:t xml:space="preserve">Delete all instructions (including footnotes) and guidance from the final document. Tables which are not applicable to the project type may also be deleted. </w:t>
      </w:r>
    </w:p>
    <w:p w14:paraId="11E11699" w14:textId="77777777" w:rsidR="00CD6D4A" w:rsidRPr="00F84514" w:rsidRDefault="00CD6D4A" w:rsidP="00CD6D4A">
      <w:pPr>
        <w:keepNext/>
        <w:rPr>
          <w:b/>
          <w:bCs/>
        </w:rPr>
      </w:pPr>
      <w:r w:rsidRPr="00F84514">
        <w:rPr>
          <w:b/>
          <w:bCs/>
        </w:rPr>
        <w:t>ABOUT THIS TEMPLATE</w:t>
      </w:r>
    </w:p>
    <w:p w14:paraId="7D005798" w14:textId="39B88494" w:rsidR="00F721B0" w:rsidRPr="00F84514" w:rsidRDefault="00F721B0" w:rsidP="00F721B0">
      <w:r w:rsidRPr="00F84514">
        <w:t xml:space="preserve">Instructions for completing each section of the </w:t>
      </w:r>
      <w:r w:rsidR="004B63D7" w:rsidRPr="00F84514">
        <w:t xml:space="preserve">monitoring report </w:t>
      </w:r>
      <w:r w:rsidRPr="00F84514">
        <w:t>template</w:t>
      </w:r>
      <w:r w:rsidR="00521694" w:rsidRPr="00F84514">
        <w:t>:</w:t>
      </w:r>
    </w:p>
    <w:p w14:paraId="112D53E3" w14:textId="6A1D1071" w:rsidR="00F721B0" w:rsidRPr="00F84514" w:rsidRDefault="00F721B0" w:rsidP="004516FF">
      <w:pPr>
        <w:pStyle w:val="Instruction"/>
        <w:numPr>
          <w:ilvl w:val="0"/>
          <w:numId w:val="21"/>
        </w:numPr>
        <w:rPr>
          <w:lang w:val="en-US"/>
        </w:rPr>
      </w:pPr>
      <w:r w:rsidRPr="00F84514">
        <w:rPr>
          <w:i w:val="0"/>
          <w:iCs w:val="0"/>
          <w:color w:val="auto"/>
          <w:lang w:val="en-US"/>
        </w:rPr>
        <w:t xml:space="preserve">are </w:t>
      </w:r>
      <w:r w:rsidR="00873CBA" w:rsidRPr="00F84514">
        <w:rPr>
          <w:i w:val="0"/>
          <w:iCs w:val="0"/>
          <w:color w:val="auto"/>
          <w:lang w:val="en-US"/>
        </w:rPr>
        <w:t>provided</w:t>
      </w:r>
      <w:r w:rsidRPr="00F84514">
        <w:rPr>
          <w:i w:val="0"/>
          <w:iCs w:val="0"/>
          <w:color w:val="auto"/>
          <w:lang w:val="en-US"/>
        </w:rPr>
        <w:t xml:space="preserve"> under the section headings and are formatted in</w:t>
      </w:r>
      <w:r w:rsidRPr="00F84514">
        <w:rPr>
          <w:lang w:val="en-US"/>
        </w:rPr>
        <w:t xml:space="preserve"> gr</w:t>
      </w:r>
      <w:r w:rsidR="00E9016B" w:rsidRPr="00F84514">
        <w:rPr>
          <w:lang w:val="en-US"/>
        </w:rPr>
        <w:t>a</w:t>
      </w:r>
      <w:r w:rsidRPr="00F84514">
        <w:rPr>
          <w:lang w:val="en-US"/>
        </w:rPr>
        <w:t xml:space="preserve">y italics. </w:t>
      </w:r>
    </w:p>
    <w:p w14:paraId="12F7F413" w14:textId="77777777" w:rsidR="00F721B0" w:rsidRPr="00F84514" w:rsidRDefault="00F721B0" w:rsidP="004516FF">
      <w:pPr>
        <w:pStyle w:val="ListParagraph"/>
        <w:numPr>
          <w:ilvl w:val="0"/>
          <w:numId w:val="21"/>
        </w:numPr>
      </w:pPr>
      <w:r w:rsidRPr="00F84514">
        <w:t xml:space="preserve">relate back to the rules and requirements set out in the </w:t>
      </w:r>
      <w:r w:rsidRPr="00F84514">
        <w:rPr>
          <w:i/>
        </w:rPr>
        <w:t xml:space="preserve">VCS Standard </w:t>
      </w:r>
      <w:r w:rsidRPr="00F84514">
        <w:t>and other VCS Program documents.</w:t>
      </w:r>
    </w:p>
    <w:p w14:paraId="4D5B30C1" w14:textId="77777777" w:rsidR="00F721B0" w:rsidRPr="00F84514" w:rsidRDefault="00F721B0" w:rsidP="004516FF">
      <w:pPr>
        <w:pStyle w:val="ListParagraph"/>
        <w:numPr>
          <w:ilvl w:val="0"/>
          <w:numId w:val="21"/>
        </w:numPr>
      </w:pPr>
      <w:r w:rsidRPr="00F84514">
        <w:t>indicate what must be included to demonstrate conformance to the VCS Program rules.</w:t>
      </w:r>
    </w:p>
    <w:p w14:paraId="3E6A2A44" w14:textId="77777777" w:rsidR="00F721B0" w:rsidRPr="00F84514" w:rsidRDefault="00F721B0" w:rsidP="004516FF">
      <w:pPr>
        <w:pStyle w:val="ListParagraph"/>
        <w:numPr>
          <w:ilvl w:val="0"/>
          <w:numId w:val="21"/>
        </w:numPr>
      </w:pPr>
      <w:r w:rsidRPr="00F84514">
        <w:t>do not necessarily represent an exhaustive list of information that must be provided under each section of the template.</w:t>
      </w:r>
    </w:p>
    <w:p w14:paraId="09E4377E" w14:textId="77777777" w:rsidR="00F721B0" w:rsidRPr="00F84514" w:rsidRDefault="00F721B0" w:rsidP="00F721B0">
      <w:r w:rsidRPr="00F84514">
        <w:t>Preparers must refer to the VCS Program documents to gain a full understanding of the VCS Program rules.</w:t>
      </w:r>
    </w:p>
    <w:p w14:paraId="114AB2F3" w14:textId="1A4A4C9D" w:rsidR="009E7E9A" w:rsidRPr="00F84514" w:rsidRDefault="009E7E9A" w:rsidP="009E7E9A">
      <w:r w:rsidRPr="00F84514">
        <w:t>New versions of templates are released when there is a change to the underlying VCS Program rules</w:t>
      </w:r>
      <w:r w:rsidRPr="00F84514">
        <w:rPr>
          <w:i/>
        </w:rPr>
        <w:t xml:space="preserve">. </w:t>
      </w:r>
      <w:r w:rsidRPr="00F84514">
        <w:rPr>
          <w:iCs/>
        </w:rPr>
        <w:t xml:space="preserve">Preparers must ensure that they are using the most recent applicable version of </w:t>
      </w:r>
      <w:r w:rsidR="00BA121A" w:rsidRPr="00F84514">
        <w:rPr>
          <w:iCs/>
        </w:rPr>
        <w:t>a</w:t>
      </w:r>
      <w:r w:rsidRPr="00F84514">
        <w:rPr>
          <w:iCs/>
        </w:rPr>
        <w:t xml:space="preserve"> template by reviewing the list of available templates on the Verra website and the effective dates of updated template versions when they are released.</w:t>
      </w:r>
      <w:r w:rsidRPr="00F84514">
        <w:t xml:space="preserve"> </w:t>
      </w:r>
    </w:p>
    <w:p w14:paraId="42C4C78A" w14:textId="77777777" w:rsidR="00006A1E" w:rsidRPr="00F84514" w:rsidRDefault="00006A1E" w:rsidP="00006A1E">
      <w:pPr>
        <w:spacing w:before="240"/>
        <w:rPr>
          <w:b/>
          <w:bCs/>
        </w:rPr>
      </w:pPr>
      <w:r w:rsidRPr="00F84514">
        <w:rPr>
          <w:b/>
          <w:bCs/>
        </w:rPr>
        <w:t>Formatting used in this template</w:t>
      </w:r>
    </w:p>
    <w:p w14:paraId="2329A437" w14:textId="4CBACD86" w:rsidR="00772BF3" w:rsidRPr="00F84514" w:rsidRDefault="00772BF3" w:rsidP="00772BF3">
      <w:pPr>
        <w:pStyle w:val="Instruction"/>
        <w:spacing w:after="240"/>
        <w:ind w:left="0"/>
        <w:rPr>
          <w:lang w:val="en-US"/>
        </w:rPr>
      </w:pPr>
      <w:r w:rsidRPr="00F84514">
        <w:rPr>
          <w:lang w:val="en-US"/>
        </w:rPr>
        <w:t>Instructions are formatted in gr</w:t>
      </w:r>
      <w:r w:rsidR="00E9016B" w:rsidRPr="00F84514">
        <w:rPr>
          <w:lang w:val="en-US"/>
        </w:rPr>
        <w:t>a</w:t>
      </w:r>
      <w:r w:rsidRPr="00F84514">
        <w:rPr>
          <w:lang w:val="en-US"/>
        </w:rPr>
        <w:t xml:space="preserve">y italics. Following instructions is mandatory. </w:t>
      </w:r>
    </w:p>
    <w:tbl>
      <w:tblPr>
        <w:tblStyle w:val="TableGrid"/>
        <w:tblW w:w="9392" w:type="dxa"/>
        <w:tblInd w:w="5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CD4E6" w:themeFill="accent2" w:themeFillTint="33"/>
        <w:tblLook w:val="04A0" w:firstRow="1" w:lastRow="0" w:firstColumn="1" w:lastColumn="0" w:noHBand="0" w:noVBand="1"/>
      </w:tblPr>
      <w:tblGrid>
        <w:gridCol w:w="9392"/>
      </w:tblGrid>
      <w:tr w:rsidR="00006A1E" w:rsidRPr="00F84514" w14:paraId="1BFDD5D5" w14:textId="77777777" w:rsidTr="002A39B3">
        <w:tc>
          <w:tcPr>
            <w:tcW w:w="9392" w:type="dxa"/>
            <w:shd w:val="clear" w:color="auto" w:fill="CCD4E6" w:themeFill="accent2" w:themeFillTint="33"/>
          </w:tcPr>
          <w:p w14:paraId="1227CD5B" w14:textId="4BB5B51A" w:rsidR="00006A1E" w:rsidRPr="00F84514" w:rsidRDefault="00006A1E">
            <w:pPr>
              <w:pStyle w:val="Instruction"/>
              <w:spacing w:after="240"/>
              <w:ind w:left="0"/>
              <w:rPr>
                <w:lang w:val="en-US"/>
              </w:rPr>
            </w:pPr>
            <w:r w:rsidRPr="00F84514">
              <w:rPr>
                <w:i w:val="0"/>
                <w:iCs w:val="0"/>
                <w:color w:val="auto"/>
                <w:lang w:val="en-US"/>
              </w:rPr>
              <w:t xml:space="preserve">Text in </w:t>
            </w:r>
            <w:r w:rsidR="002A39B3" w:rsidRPr="00F84514">
              <w:rPr>
                <w:i w:val="0"/>
                <w:iCs w:val="0"/>
                <w:color w:val="auto"/>
                <w:lang w:val="en-US"/>
              </w:rPr>
              <w:t>blue</w:t>
            </w:r>
            <w:r w:rsidRPr="00F84514">
              <w:rPr>
                <w:i w:val="0"/>
                <w:iCs w:val="0"/>
                <w:color w:val="auto"/>
                <w:lang w:val="en-US"/>
              </w:rPr>
              <w:t xml:space="preserve"> boxes like this one provide further guidance. Following guidance is optional but recommended.</w:t>
            </w:r>
          </w:p>
        </w:tc>
      </w:tr>
    </w:tbl>
    <w:p w14:paraId="1D043AAB" w14:textId="5402F816" w:rsidR="009E7E9A" w:rsidRPr="00F84514" w:rsidRDefault="00006A1E" w:rsidP="00006A1E">
      <w:pPr>
        <w:spacing w:before="240"/>
        <w:rPr>
          <w:color w:val="4F5150"/>
        </w:rPr>
      </w:pPr>
      <w:r w:rsidRPr="00F84514">
        <w:rPr>
          <w:vertAlign w:val="superscript"/>
        </w:rPr>
        <w:t>1</w:t>
      </w:r>
      <w:r w:rsidRPr="00F84514">
        <w:t>Notes and contextual information are provided in footnotes.</w:t>
      </w:r>
    </w:p>
    <w:tbl>
      <w:tblPr>
        <w:tblStyle w:val="TableGrid"/>
        <w:tblpPr w:leftFromText="180" w:rightFromText="180" w:vertAnchor="text" w:horzAnchor="margin" w:tblpY="129"/>
        <w:tblW w:w="9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CD4E6" w:themeFill="accent2" w:themeFillTint="33"/>
        <w:tblLook w:val="04A0" w:firstRow="1" w:lastRow="0" w:firstColumn="1" w:lastColumn="0" w:noHBand="0" w:noVBand="1"/>
      </w:tblPr>
      <w:tblGrid>
        <w:gridCol w:w="9392"/>
      </w:tblGrid>
      <w:tr w:rsidR="00CD6D4A" w:rsidRPr="00F84514" w14:paraId="44A5A72E" w14:textId="77777777" w:rsidTr="002A39B3">
        <w:tc>
          <w:tcPr>
            <w:tcW w:w="9392" w:type="dxa"/>
            <w:shd w:val="clear" w:color="auto" w:fill="CCD4E6" w:themeFill="accent2" w:themeFillTint="33"/>
          </w:tcPr>
          <w:p w14:paraId="14A4DBCB" w14:textId="080AC057" w:rsidR="00CD6D4A" w:rsidRPr="00F84514" w:rsidRDefault="00CB43F6" w:rsidP="00F15695">
            <w:pPr>
              <w:spacing w:before="120" w:after="120" w:line="240" w:lineRule="auto"/>
              <w:rPr>
                <w:rFonts w:eastAsia="Calibri"/>
                <w:b/>
                <w:sz w:val="20"/>
                <w:szCs w:val="18"/>
              </w:rPr>
            </w:pPr>
            <w:r w:rsidRPr="00F84514">
              <w:rPr>
                <w:b/>
              </w:rPr>
              <w:lastRenderedPageBreak/>
              <w:t>Guidance on interpreting</w:t>
            </w:r>
            <w:r w:rsidR="00CD6D4A" w:rsidRPr="00F84514">
              <w:rPr>
                <w:b/>
              </w:rPr>
              <w:t xml:space="preserve"> the terms used in this template</w:t>
            </w:r>
          </w:p>
          <w:p w14:paraId="1390B0ED" w14:textId="2360254A" w:rsidR="00CD6D4A" w:rsidRPr="00F84514" w:rsidRDefault="00CD6D4A" w:rsidP="00F15695">
            <w:r w:rsidRPr="00F84514">
              <w:t>The following terms are used to indicate the type and depth of information expected</w:t>
            </w:r>
            <w:r w:rsidR="00E9016B" w:rsidRPr="00F84514">
              <w:t xml:space="preserve"> in responses</w:t>
            </w:r>
            <w:r w:rsidRPr="00F84514">
              <w:t>.</w:t>
            </w:r>
          </w:p>
          <w:tbl>
            <w:tblPr>
              <w:tblStyle w:val="VerraTable1"/>
              <w:tblW w:w="0" w:type="auto"/>
              <w:tblLook w:val="0420" w:firstRow="1" w:lastRow="0" w:firstColumn="0" w:lastColumn="0" w:noHBand="0" w:noVBand="1"/>
            </w:tblPr>
            <w:tblGrid>
              <w:gridCol w:w="1532"/>
              <w:gridCol w:w="7377"/>
            </w:tblGrid>
            <w:tr w:rsidR="00CD6D4A" w:rsidRPr="00F84514" w14:paraId="3A446E73" w14:textId="77777777" w:rsidTr="00F15695">
              <w:trPr>
                <w:cnfStyle w:val="100000000000" w:firstRow="1" w:lastRow="0" w:firstColumn="0" w:lastColumn="0" w:oddVBand="0" w:evenVBand="0" w:oddHBand="0" w:evenHBand="0" w:firstRowFirstColumn="0" w:firstRowLastColumn="0" w:lastRowFirstColumn="0" w:lastRowLastColumn="0"/>
              </w:trPr>
              <w:tc>
                <w:tcPr>
                  <w:tcW w:w="1532" w:type="dxa"/>
                  <w:tcBorders>
                    <w:top w:val="nil"/>
                    <w:left w:val="nil"/>
                    <w:bottom w:val="nil"/>
                    <w:right w:val="nil"/>
                  </w:tcBorders>
                  <w:shd w:val="clear" w:color="auto" w:fill="2B3957"/>
                </w:tcPr>
                <w:p w14:paraId="30E024BA" w14:textId="77777777" w:rsidR="00CD6D4A" w:rsidRPr="00F84514" w:rsidRDefault="00CD6D4A" w:rsidP="00EA2B5F">
                  <w:pPr>
                    <w:framePr w:hSpace="180" w:wrap="around" w:vAnchor="text" w:hAnchor="margin" w:y="129"/>
                    <w:rPr>
                      <w:lang w:val="en-US"/>
                    </w:rPr>
                  </w:pPr>
                  <w:r w:rsidRPr="00F84514">
                    <w:rPr>
                      <w:lang w:val="en-US"/>
                    </w:rPr>
                    <w:t>Term</w:t>
                  </w:r>
                </w:p>
              </w:tc>
              <w:tc>
                <w:tcPr>
                  <w:tcW w:w="7377" w:type="dxa"/>
                  <w:tcBorders>
                    <w:top w:val="nil"/>
                    <w:left w:val="nil"/>
                    <w:bottom w:val="nil"/>
                    <w:right w:val="nil"/>
                  </w:tcBorders>
                  <w:shd w:val="clear" w:color="auto" w:fill="2B3957"/>
                </w:tcPr>
                <w:p w14:paraId="21EDC8FE" w14:textId="2F69DCCE" w:rsidR="00CD6D4A" w:rsidRPr="00F84514" w:rsidRDefault="00CD6D4A" w:rsidP="00EA2B5F">
                  <w:pPr>
                    <w:framePr w:hSpace="180" w:wrap="around" w:vAnchor="text" w:hAnchor="margin" w:y="129"/>
                    <w:rPr>
                      <w:lang w:val="en-US"/>
                    </w:rPr>
                  </w:pPr>
                  <w:r w:rsidRPr="00F84514">
                    <w:rPr>
                      <w:lang w:val="en-US"/>
                    </w:rPr>
                    <w:t>Description/</w:t>
                  </w:r>
                  <w:r w:rsidR="007D71B2" w:rsidRPr="00F84514">
                    <w:rPr>
                      <w:lang w:val="en-US"/>
                    </w:rPr>
                    <w:t>U</w:t>
                  </w:r>
                  <w:r w:rsidRPr="00F84514">
                    <w:rPr>
                      <w:lang w:val="en-US"/>
                    </w:rPr>
                    <w:t>se</w:t>
                  </w:r>
                </w:p>
              </w:tc>
            </w:tr>
            <w:tr w:rsidR="00CD6D4A" w:rsidRPr="00F84514" w14:paraId="002BAF9B" w14:textId="77777777" w:rsidTr="00F15695">
              <w:trPr>
                <w:trHeight w:val="698"/>
              </w:trPr>
              <w:tc>
                <w:tcPr>
                  <w:tcW w:w="1532" w:type="dxa"/>
                  <w:tcBorders>
                    <w:top w:val="nil"/>
                    <w:left w:val="nil"/>
                    <w:right w:val="single" w:sz="4" w:space="0" w:color="FFFFFF" w:themeColor="background1"/>
                  </w:tcBorders>
                </w:tcPr>
                <w:p w14:paraId="6E4DF1C3" w14:textId="77777777" w:rsidR="00CD6D4A" w:rsidRPr="00F84514" w:rsidRDefault="00CD6D4A" w:rsidP="00EA2B5F">
                  <w:pPr>
                    <w:pStyle w:val="TableText"/>
                    <w:framePr w:hSpace="180" w:wrap="around" w:vAnchor="text" w:hAnchor="margin" w:y="129"/>
                    <w:rPr>
                      <w:lang w:val="en-US"/>
                    </w:rPr>
                  </w:pPr>
                  <w:r w:rsidRPr="00F84514">
                    <w:rPr>
                      <w:lang w:val="en-US"/>
                    </w:rPr>
                    <w:t>“Attach”</w:t>
                  </w:r>
                </w:p>
                <w:p w14:paraId="3F40CAB0" w14:textId="77777777" w:rsidR="00CD6D4A" w:rsidRPr="00F84514" w:rsidRDefault="00CD6D4A" w:rsidP="00EA2B5F">
                  <w:pPr>
                    <w:pStyle w:val="TableText"/>
                    <w:framePr w:hSpace="180" w:wrap="around" w:vAnchor="text" w:hAnchor="margin" w:y="129"/>
                    <w:rPr>
                      <w:lang w:val="en-US"/>
                    </w:rPr>
                  </w:pPr>
                </w:p>
              </w:tc>
              <w:tc>
                <w:tcPr>
                  <w:tcW w:w="7377" w:type="dxa"/>
                  <w:tcBorders>
                    <w:top w:val="nil"/>
                    <w:left w:val="single" w:sz="4" w:space="0" w:color="FFFFFF" w:themeColor="background1"/>
                    <w:right w:val="nil"/>
                  </w:tcBorders>
                </w:tcPr>
                <w:p w14:paraId="33AC9DBA" w14:textId="77777777" w:rsidR="00CD6D4A" w:rsidRPr="00F84514" w:rsidRDefault="00CD6D4A" w:rsidP="00EA2B5F">
                  <w:pPr>
                    <w:pStyle w:val="TableText"/>
                    <w:framePr w:hSpace="180" w:wrap="around" w:vAnchor="text" w:hAnchor="margin" w:y="129"/>
                    <w:rPr>
                      <w:lang w:val="en-US"/>
                    </w:rPr>
                  </w:pPr>
                  <w:r w:rsidRPr="00F84514">
                    <w:rPr>
                      <w:lang w:val="en-US"/>
                    </w:rPr>
                    <w:t>Provide the specified information as supporting evidence in an appendix or as a separate document. Attachments are typically referenced in the main response but not reproduced in full within it.</w:t>
                  </w:r>
                </w:p>
              </w:tc>
            </w:tr>
            <w:tr w:rsidR="00CD6D4A" w:rsidRPr="00F84514" w14:paraId="3B5B02F9" w14:textId="77777777" w:rsidTr="00F15695">
              <w:trPr>
                <w:cnfStyle w:val="000000010000" w:firstRow="0" w:lastRow="0" w:firstColumn="0" w:lastColumn="0" w:oddVBand="0" w:evenVBand="0" w:oddHBand="0" w:evenHBand="1" w:firstRowFirstColumn="0" w:firstRowLastColumn="0" w:lastRowFirstColumn="0" w:lastRowLastColumn="0"/>
                <w:trHeight w:val="698"/>
              </w:trPr>
              <w:tc>
                <w:tcPr>
                  <w:tcW w:w="1532" w:type="dxa"/>
                  <w:tcBorders>
                    <w:top w:val="nil"/>
                    <w:left w:val="nil"/>
                    <w:right w:val="single" w:sz="4" w:space="0" w:color="FFFFFF" w:themeColor="background1"/>
                  </w:tcBorders>
                </w:tcPr>
                <w:p w14:paraId="26FC8847" w14:textId="77777777" w:rsidR="00CD6D4A" w:rsidRPr="00F84514" w:rsidRDefault="00CD6D4A" w:rsidP="00EA2B5F">
                  <w:pPr>
                    <w:pStyle w:val="TableText"/>
                    <w:framePr w:hSpace="180" w:wrap="around" w:vAnchor="text" w:hAnchor="margin" w:y="129"/>
                    <w:rPr>
                      <w:lang w:val="en-US"/>
                    </w:rPr>
                  </w:pPr>
                  <w:r w:rsidRPr="00F84514">
                    <w:rPr>
                      <w:lang w:val="en-US"/>
                    </w:rPr>
                    <w:t>“Describe”</w:t>
                  </w:r>
                </w:p>
                <w:p w14:paraId="4104E3C3" w14:textId="77777777" w:rsidR="00CD6D4A" w:rsidRPr="00F84514" w:rsidRDefault="00CD6D4A" w:rsidP="00EA2B5F">
                  <w:pPr>
                    <w:pStyle w:val="TableText"/>
                    <w:framePr w:hSpace="180" w:wrap="around" w:vAnchor="text" w:hAnchor="margin" w:y="129"/>
                    <w:rPr>
                      <w:lang w:val="en-US"/>
                    </w:rPr>
                  </w:pPr>
                </w:p>
              </w:tc>
              <w:tc>
                <w:tcPr>
                  <w:tcW w:w="7377" w:type="dxa"/>
                  <w:tcBorders>
                    <w:top w:val="nil"/>
                    <w:left w:val="single" w:sz="4" w:space="0" w:color="FFFFFF" w:themeColor="background1"/>
                    <w:right w:val="nil"/>
                  </w:tcBorders>
                </w:tcPr>
                <w:p w14:paraId="73A27B24" w14:textId="77777777" w:rsidR="00CD6D4A" w:rsidRPr="00F84514" w:rsidRDefault="00CD6D4A" w:rsidP="00EA2B5F">
                  <w:pPr>
                    <w:pStyle w:val="TableText"/>
                    <w:framePr w:hSpace="180" w:wrap="around" w:vAnchor="text" w:hAnchor="margin" w:y="129"/>
                    <w:rPr>
                      <w:lang w:val="en-US"/>
                    </w:rPr>
                  </w:pPr>
                  <w:r w:rsidRPr="00F84514">
                    <w:rPr>
                      <w:lang w:val="en-US"/>
                    </w:rPr>
                    <w:t>Provide narrative information by stating facts or characteristics. A description generally includes an outline of what items, features, or components exist, or an overview of what was done in terms of approach, process, or systems.</w:t>
                  </w:r>
                </w:p>
              </w:tc>
            </w:tr>
            <w:tr w:rsidR="00CD6D4A" w:rsidRPr="00F84514" w14:paraId="2CB67F3E" w14:textId="77777777" w:rsidTr="00F15695">
              <w:trPr>
                <w:trHeight w:val="698"/>
              </w:trPr>
              <w:tc>
                <w:tcPr>
                  <w:tcW w:w="1532" w:type="dxa"/>
                  <w:tcBorders>
                    <w:top w:val="nil"/>
                    <w:left w:val="nil"/>
                    <w:right w:val="single" w:sz="4" w:space="0" w:color="FFFFFF" w:themeColor="background1"/>
                  </w:tcBorders>
                </w:tcPr>
                <w:p w14:paraId="2D8DDDB4" w14:textId="77777777" w:rsidR="00CD6D4A" w:rsidRPr="00F84514" w:rsidRDefault="00CD6D4A" w:rsidP="00EA2B5F">
                  <w:pPr>
                    <w:pStyle w:val="TableText"/>
                    <w:framePr w:hSpace="180" w:wrap="around" w:vAnchor="text" w:hAnchor="margin" w:y="129"/>
                    <w:rPr>
                      <w:lang w:val="en-US"/>
                    </w:rPr>
                  </w:pPr>
                  <w:r w:rsidRPr="00F84514">
                    <w:rPr>
                      <w:lang w:val="en-US"/>
                    </w:rPr>
                    <w:t>“Explain”</w:t>
                  </w:r>
                </w:p>
                <w:p w14:paraId="367F14AA" w14:textId="77777777" w:rsidR="00CD6D4A" w:rsidRPr="00F84514" w:rsidRDefault="00CD6D4A" w:rsidP="00EA2B5F">
                  <w:pPr>
                    <w:pStyle w:val="TableText"/>
                    <w:framePr w:hSpace="180" w:wrap="around" w:vAnchor="text" w:hAnchor="margin" w:y="129"/>
                    <w:rPr>
                      <w:lang w:val="en-US"/>
                    </w:rPr>
                  </w:pPr>
                </w:p>
              </w:tc>
              <w:tc>
                <w:tcPr>
                  <w:tcW w:w="7377" w:type="dxa"/>
                  <w:tcBorders>
                    <w:top w:val="nil"/>
                    <w:left w:val="single" w:sz="4" w:space="0" w:color="FFFFFF" w:themeColor="background1"/>
                    <w:right w:val="nil"/>
                  </w:tcBorders>
                </w:tcPr>
                <w:p w14:paraId="4448822B" w14:textId="77777777" w:rsidR="00CD6D4A" w:rsidRPr="00F84514" w:rsidRDefault="00CD6D4A" w:rsidP="00EA2B5F">
                  <w:pPr>
                    <w:pStyle w:val="TableText"/>
                    <w:framePr w:hSpace="180" w:wrap="around" w:vAnchor="text" w:hAnchor="margin" w:y="129"/>
                    <w:rPr>
                      <w:lang w:val="en-US"/>
                    </w:rPr>
                  </w:pPr>
                  <w:r w:rsidRPr="00F84514">
                    <w:rPr>
                      <w:lang w:val="en-US"/>
                    </w:rPr>
                    <w:t>Provide the reasoning or logic behind an approach or decision, making the process and thinking transparent. An explanation generally includes how and why approaches were used or decisions were made.</w:t>
                  </w:r>
                </w:p>
              </w:tc>
            </w:tr>
            <w:tr w:rsidR="00CD6D4A" w:rsidRPr="00F84514" w14:paraId="4486063A" w14:textId="77777777" w:rsidTr="00F15695">
              <w:trPr>
                <w:cnfStyle w:val="000000010000" w:firstRow="0" w:lastRow="0" w:firstColumn="0" w:lastColumn="0" w:oddVBand="0" w:evenVBand="0" w:oddHBand="0" w:evenHBand="1" w:firstRowFirstColumn="0" w:firstRowLastColumn="0" w:lastRowFirstColumn="0" w:lastRowLastColumn="0"/>
                <w:trHeight w:val="698"/>
              </w:trPr>
              <w:tc>
                <w:tcPr>
                  <w:tcW w:w="1532" w:type="dxa"/>
                  <w:tcBorders>
                    <w:top w:val="nil"/>
                    <w:left w:val="nil"/>
                    <w:right w:val="single" w:sz="4" w:space="0" w:color="FFFFFF" w:themeColor="background1"/>
                  </w:tcBorders>
                </w:tcPr>
                <w:p w14:paraId="703C3C45" w14:textId="77777777" w:rsidR="00CD6D4A" w:rsidRPr="00F84514" w:rsidRDefault="00CD6D4A" w:rsidP="00EA2B5F">
                  <w:pPr>
                    <w:pStyle w:val="TableText"/>
                    <w:framePr w:hSpace="180" w:wrap="around" w:vAnchor="text" w:hAnchor="margin" w:y="129"/>
                    <w:rPr>
                      <w:lang w:val="en-US"/>
                    </w:rPr>
                  </w:pPr>
                  <w:r w:rsidRPr="00F84514">
                    <w:rPr>
                      <w:lang w:val="en-US"/>
                    </w:rPr>
                    <w:t>“Fill out the table”</w:t>
                  </w:r>
                </w:p>
              </w:tc>
              <w:tc>
                <w:tcPr>
                  <w:tcW w:w="7377" w:type="dxa"/>
                  <w:tcBorders>
                    <w:top w:val="nil"/>
                    <w:left w:val="single" w:sz="4" w:space="0" w:color="FFFFFF" w:themeColor="background1"/>
                    <w:right w:val="nil"/>
                  </w:tcBorders>
                </w:tcPr>
                <w:p w14:paraId="51E11F99" w14:textId="77777777" w:rsidR="00CD6D4A" w:rsidRPr="00F84514" w:rsidRDefault="00CD6D4A" w:rsidP="00EA2B5F">
                  <w:pPr>
                    <w:pStyle w:val="TableText"/>
                    <w:framePr w:hSpace="180" w:wrap="around" w:vAnchor="text" w:hAnchor="margin" w:y="129"/>
                    <w:rPr>
                      <w:lang w:val="en-US"/>
                    </w:rPr>
                  </w:pPr>
                  <w:r w:rsidRPr="00F84514">
                    <w:rPr>
                      <w:lang w:val="en-US"/>
                    </w:rPr>
                    <w:t>Complete all the fields in the table. This instruction indicates that all fields must be completed unless explicitly stated otherwise. Delete all instructional and example text from the table.</w:t>
                  </w:r>
                </w:p>
              </w:tc>
            </w:tr>
            <w:tr w:rsidR="00CD6D4A" w:rsidRPr="00F84514" w14:paraId="30452835" w14:textId="77777777" w:rsidTr="00F15695">
              <w:trPr>
                <w:trHeight w:val="698"/>
              </w:trPr>
              <w:tc>
                <w:tcPr>
                  <w:tcW w:w="1532" w:type="dxa"/>
                  <w:tcBorders>
                    <w:top w:val="nil"/>
                    <w:left w:val="nil"/>
                    <w:right w:val="single" w:sz="4" w:space="0" w:color="FFFFFF" w:themeColor="background1"/>
                  </w:tcBorders>
                </w:tcPr>
                <w:p w14:paraId="64A9AA26" w14:textId="77777777" w:rsidR="00CD6D4A" w:rsidRPr="00F84514" w:rsidRDefault="00CD6D4A" w:rsidP="00EA2B5F">
                  <w:pPr>
                    <w:pStyle w:val="TableText"/>
                    <w:framePr w:hSpace="180" w:wrap="around" w:vAnchor="text" w:hAnchor="margin" w:y="129"/>
                    <w:rPr>
                      <w:lang w:val="en-US"/>
                    </w:rPr>
                  </w:pPr>
                  <w:r w:rsidRPr="00F84514">
                    <w:rPr>
                      <w:lang w:val="en-US"/>
                    </w:rPr>
                    <w:t>“Include”</w:t>
                  </w:r>
                </w:p>
                <w:p w14:paraId="5BF14DCB" w14:textId="77777777" w:rsidR="00CD6D4A" w:rsidRPr="00F84514" w:rsidRDefault="00CD6D4A" w:rsidP="00EA2B5F">
                  <w:pPr>
                    <w:pStyle w:val="TableText"/>
                    <w:framePr w:hSpace="180" w:wrap="around" w:vAnchor="text" w:hAnchor="margin" w:y="129"/>
                    <w:rPr>
                      <w:lang w:val="en-US"/>
                    </w:rPr>
                  </w:pPr>
                </w:p>
              </w:tc>
              <w:tc>
                <w:tcPr>
                  <w:tcW w:w="7377" w:type="dxa"/>
                  <w:tcBorders>
                    <w:top w:val="nil"/>
                    <w:left w:val="single" w:sz="4" w:space="0" w:color="FFFFFF" w:themeColor="background1"/>
                    <w:right w:val="nil"/>
                  </w:tcBorders>
                </w:tcPr>
                <w:p w14:paraId="5342445B" w14:textId="77777777" w:rsidR="00CD6D4A" w:rsidRPr="00F84514" w:rsidRDefault="00CD6D4A" w:rsidP="00EA2B5F">
                  <w:pPr>
                    <w:pStyle w:val="TableText"/>
                    <w:framePr w:hSpace="180" w:wrap="around" w:vAnchor="text" w:hAnchor="margin" w:y="129"/>
                    <w:rPr>
                      <w:lang w:val="en-US"/>
                    </w:rPr>
                  </w:pPr>
                  <w:r w:rsidRPr="00F84514" w:rsidDel="00D62EFB">
                    <w:rPr>
                      <w:lang w:val="en-US"/>
                    </w:rPr>
                    <w:t>Ensure that</w:t>
                  </w:r>
                  <w:r w:rsidRPr="00F84514">
                    <w:rPr>
                      <w:lang w:val="en-US"/>
                    </w:rPr>
                    <w:t xml:space="preserve"> the specified information, content, or element is a part of the response. This is a general instruction on content to be covered, without prescribing format or level of detail unless otherwise stated.</w:t>
                  </w:r>
                </w:p>
              </w:tc>
            </w:tr>
            <w:tr w:rsidR="00CD6D4A" w:rsidRPr="00F84514" w14:paraId="5DE318F4" w14:textId="77777777" w:rsidTr="00F15695">
              <w:trPr>
                <w:cnfStyle w:val="000000010000" w:firstRow="0" w:lastRow="0" w:firstColumn="0" w:lastColumn="0" w:oddVBand="0" w:evenVBand="0" w:oddHBand="0" w:evenHBand="1" w:firstRowFirstColumn="0" w:firstRowLastColumn="0" w:lastRowFirstColumn="0" w:lastRowLastColumn="0"/>
              </w:trPr>
              <w:tc>
                <w:tcPr>
                  <w:tcW w:w="1532" w:type="dxa"/>
                  <w:tcBorders>
                    <w:left w:val="single" w:sz="4" w:space="0" w:color="FFFFFF" w:themeColor="background1"/>
                  </w:tcBorders>
                </w:tcPr>
                <w:p w14:paraId="6824483A" w14:textId="77777777" w:rsidR="00CD6D4A" w:rsidRPr="00F84514" w:rsidRDefault="00CD6D4A" w:rsidP="00EA2B5F">
                  <w:pPr>
                    <w:pStyle w:val="TableText"/>
                    <w:framePr w:hSpace="180" w:wrap="around" w:vAnchor="text" w:hAnchor="margin" w:y="129"/>
                    <w:rPr>
                      <w:lang w:val="en-US"/>
                    </w:rPr>
                  </w:pPr>
                  <w:r w:rsidRPr="00F84514">
                    <w:rPr>
                      <w:lang w:val="en-US"/>
                    </w:rPr>
                    <w:t xml:space="preserve">“Justify” </w:t>
                  </w:r>
                </w:p>
                <w:p w14:paraId="52F3C424" w14:textId="77777777" w:rsidR="00CD6D4A" w:rsidRPr="00F84514" w:rsidRDefault="00CD6D4A" w:rsidP="00EA2B5F">
                  <w:pPr>
                    <w:pStyle w:val="TableText"/>
                    <w:framePr w:hSpace="180" w:wrap="around" w:vAnchor="text" w:hAnchor="margin" w:y="129"/>
                    <w:rPr>
                      <w:lang w:val="en-US"/>
                    </w:rPr>
                  </w:pPr>
                </w:p>
              </w:tc>
              <w:tc>
                <w:tcPr>
                  <w:tcW w:w="7377" w:type="dxa"/>
                  <w:tcBorders>
                    <w:right w:val="single" w:sz="4" w:space="0" w:color="FFFFFF" w:themeColor="background1"/>
                  </w:tcBorders>
                </w:tcPr>
                <w:p w14:paraId="6CB88892" w14:textId="77777777" w:rsidR="00CD6D4A" w:rsidRPr="00F84514" w:rsidRDefault="00CD6D4A" w:rsidP="00EA2B5F">
                  <w:pPr>
                    <w:pStyle w:val="TableText"/>
                    <w:framePr w:hSpace="180" w:wrap="around" w:vAnchor="text" w:hAnchor="margin" w:y="129"/>
                    <w:rPr>
                      <w:lang w:val="en-US"/>
                    </w:rPr>
                  </w:pPr>
                  <w:r w:rsidRPr="00F84514">
                    <w:rPr>
                      <w:lang w:val="en-US"/>
                    </w:rPr>
                    <w:t>Demonstrate that a choice, approach, or decision is appropriate or acceptable, supported by objective information. The justification should enable an independent auditor to assess whether a choice, approach, or decision is appropriate. A justification generally includes:</w:t>
                  </w:r>
                </w:p>
                <w:p w14:paraId="7E5C2DAA" w14:textId="23E04B57" w:rsidR="00CD6D4A" w:rsidRPr="00F84514" w:rsidRDefault="00E9016B" w:rsidP="00EA2B5F">
                  <w:pPr>
                    <w:pStyle w:val="TableText"/>
                    <w:framePr w:hSpace="180" w:wrap="around" w:vAnchor="text" w:hAnchor="margin" w:y="129"/>
                    <w:numPr>
                      <w:ilvl w:val="0"/>
                      <w:numId w:val="22"/>
                    </w:numPr>
                    <w:rPr>
                      <w:lang w:val="en-US"/>
                    </w:rPr>
                  </w:pPr>
                  <w:r w:rsidRPr="00F84514">
                    <w:rPr>
                      <w:lang w:val="en-US"/>
                    </w:rPr>
                    <w:t>a</w:t>
                  </w:r>
                  <w:r w:rsidR="00CD6D4A" w:rsidRPr="00F84514">
                    <w:rPr>
                      <w:lang w:val="en-US"/>
                    </w:rPr>
                    <w:t>n explanation (i.e. how and why approaches were used or decisions were made)</w:t>
                  </w:r>
                </w:p>
                <w:p w14:paraId="3150D0DD" w14:textId="13E9779F" w:rsidR="00CD6D4A" w:rsidRPr="00F84514" w:rsidRDefault="00E9016B" w:rsidP="00EA2B5F">
                  <w:pPr>
                    <w:pStyle w:val="TableText"/>
                    <w:framePr w:hSpace="180" w:wrap="around" w:vAnchor="text" w:hAnchor="margin" w:y="129"/>
                    <w:numPr>
                      <w:ilvl w:val="0"/>
                      <w:numId w:val="22"/>
                    </w:numPr>
                    <w:rPr>
                      <w:lang w:val="en-US"/>
                    </w:rPr>
                  </w:pPr>
                  <w:proofErr w:type="gramStart"/>
                  <w:r w:rsidRPr="00F84514">
                    <w:rPr>
                      <w:lang w:val="en-US"/>
                    </w:rPr>
                    <w:t>w</w:t>
                  </w:r>
                  <w:r w:rsidR="00CD6D4A" w:rsidRPr="00F84514">
                    <w:rPr>
                      <w:lang w:val="en-US"/>
                    </w:rPr>
                    <w:t>hy</w:t>
                  </w:r>
                  <w:proofErr w:type="gramEnd"/>
                  <w:r w:rsidR="00CD6D4A" w:rsidRPr="00F84514">
                    <w:rPr>
                      <w:lang w:val="en-US"/>
                    </w:rPr>
                    <w:t xml:space="preserve"> alternative approaches were not chosen</w:t>
                  </w:r>
                  <w:r w:rsidR="003C26AF" w:rsidRPr="00F84514">
                    <w:rPr>
                      <w:lang w:val="en-US"/>
                    </w:rPr>
                    <w:t>, where relevant</w:t>
                  </w:r>
                </w:p>
                <w:p w14:paraId="04697CBD" w14:textId="50939812" w:rsidR="00CD6D4A" w:rsidRPr="00F84514" w:rsidRDefault="00E9016B" w:rsidP="00EA2B5F">
                  <w:pPr>
                    <w:pStyle w:val="TableText"/>
                    <w:framePr w:hSpace="180" w:wrap="around" w:vAnchor="text" w:hAnchor="margin" w:y="129"/>
                    <w:numPr>
                      <w:ilvl w:val="0"/>
                      <w:numId w:val="22"/>
                    </w:numPr>
                    <w:rPr>
                      <w:lang w:val="en-US"/>
                    </w:rPr>
                  </w:pPr>
                  <w:r w:rsidRPr="00F84514">
                    <w:rPr>
                      <w:lang w:val="en-US"/>
                    </w:rPr>
                    <w:t>s</w:t>
                  </w:r>
                  <w:r w:rsidR="00CD6D4A" w:rsidRPr="00F84514">
                    <w:rPr>
                      <w:lang w:val="en-US"/>
                    </w:rPr>
                    <w:t>upporting data, analysis, references, or comparative examples</w:t>
                  </w:r>
                </w:p>
              </w:tc>
            </w:tr>
            <w:tr w:rsidR="00CD6D4A" w:rsidRPr="00F84514" w14:paraId="1C0EC0DA" w14:textId="77777777" w:rsidTr="00F15695">
              <w:tc>
                <w:tcPr>
                  <w:tcW w:w="1532" w:type="dxa"/>
                  <w:tcBorders>
                    <w:left w:val="nil"/>
                    <w:bottom w:val="single" w:sz="4" w:space="0" w:color="FFFFFF" w:themeColor="background1"/>
                  </w:tcBorders>
                </w:tcPr>
                <w:p w14:paraId="6C412E9E" w14:textId="77777777" w:rsidR="00CD6D4A" w:rsidRPr="00F84514" w:rsidRDefault="00CD6D4A" w:rsidP="00EA2B5F">
                  <w:pPr>
                    <w:pStyle w:val="TableText"/>
                    <w:framePr w:hSpace="180" w:wrap="around" w:vAnchor="text" w:hAnchor="margin" w:y="129"/>
                    <w:rPr>
                      <w:lang w:val="en-US"/>
                    </w:rPr>
                  </w:pPr>
                  <w:r w:rsidRPr="00F84514">
                    <w:rPr>
                      <w:lang w:val="en-US"/>
                    </w:rPr>
                    <w:t>“Select”</w:t>
                  </w:r>
                </w:p>
                <w:p w14:paraId="1BA64568" w14:textId="77777777" w:rsidR="00CD6D4A" w:rsidRPr="00F84514" w:rsidRDefault="00CD6D4A" w:rsidP="00EA2B5F">
                  <w:pPr>
                    <w:pStyle w:val="TableText"/>
                    <w:framePr w:hSpace="180" w:wrap="around" w:vAnchor="text" w:hAnchor="margin" w:y="129"/>
                    <w:rPr>
                      <w:lang w:val="en-US"/>
                    </w:rPr>
                  </w:pPr>
                </w:p>
              </w:tc>
              <w:tc>
                <w:tcPr>
                  <w:tcW w:w="7377" w:type="dxa"/>
                  <w:tcBorders>
                    <w:bottom w:val="single" w:sz="4" w:space="0" w:color="FFFFFF" w:themeColor="background1"/>
                    <w:right w:val="nil"/>
                  </w:tcBorders>
                </w:tcPr>
                <w:p w14:paraId="54C170BC" w14:textId="6DF040BA" w:rsidR="00CD6D4A" w:rsidRPr="00F84514" w:rsidRDefault="00CD6D4A" w:rsidP="00EA2B5F">
                  <w:pPr>
                    <w:pStyle w:val="TableText"/>
                    <w:framePr w:hSpace="180" w:wrap="around" w:vAnchor="text" w:hAnchor="margin" w:y="129"/>
                    <w:rPr>
                      <w:lang w:val="en-US"/>
                    </w:rPr>
                  </w:pPr>
                  <w:r w:rsidRPr="00F84514">
                    <w:rPr>
                      <w:lang w:val="en-US"/>
                    </w:rPr>
                    <w:t xml:space="preserve">Choose the applicable option(s) from those provided. This term is used for yes/no responses, multiple-choice questions, </w:t>
                  </w:r>
                  <w:r w:rsidR="00E9016B" w:rsidRPr="00F84514">
                    <w:rPr>
                      <w:lang w:val="en-US"/>
                    </w:rPr>
                    <w:t>and</w:t>
                  </w:r>
                  <w:r w:rsidRPr="00F84514">
                    <w:rPr>
                      <w:lang w:val="en-US"/>
                    </w:rPr>
                    <w:t xml:space="preserve"> box ticking, and does not require additional narrative unless specifically requested.</w:t>
                  </w:r>
                </w:p>
              </w:tc>
            </w:tr>
            <w:tr w:rsidR="00CD6D4A" w:rsidRPr="00F84514" w14:paraId="7B3BEF47" w14:textId="77777777" w:rsidTr="00F15695">
              <w:trPr>
                <w:cnfStyle w:val="000000010000" w:firstRow="0" w:lastRow="0" w:firstColumn="0" w:lastColumn="0" w:oddVBand="0" w:evenVBand="0" w:oddHBand="0" w:evenHBand="1" w:firstRowFirstColumn="0" w:firstRowLastColumn="0" w:lastRowFirstColumn="0" w:lastRowLastColumn="0"/>
              </w:trPr>
              <w:tc>
                <w:tcPr>
                  <w:tcW w:w="1532" w:type="dxa"/>
                  <w:tcBorders>
                    <w:left w:val="single" w:sz="4" w:space="0" w:color="FFFFFF" w:themeColor="background1"/>
                  </w:tcBorders>
                </w:tcPr>
                <w:p w14:paraId="7D093BE4" w14:textId="77777777" w:rsidR="00CD6D4A" w:rsidRPr="00F84514" w:rsidRDefault="00CD6D4A" w:rsidP="00EA2B5F">
                  <w:pPr>
                    <w:pStyle w:val="TableText"/>
                    <w:framePr w:hSpace="180" w:wrap="around" w:vAnchor="text" w:hAnchor="margin" w:y="129"/>
                    <w:rPr>
                      <w:lang w:val="en-US"/>
                    </w:rPr>
                  </w:pPr>
                  <w:r w:rsidRPr="00F84514">
                    <w:rPr>
                      <w:lang w:val="en-US"/>
                    </w:rPr>
                    <w:t>“State”</w:t>
                  </w:r>
                </w:p>
              </w:tc>
              <w:tc>
                <w:tcPr>
                  <w:tcW w:w="7377" w:type="dxa"/>
                  <w:tcBorders>
                    <w:right w:val="single" w:sz="4" w:space="0" w:color="FFFFFF" w:themeColor="background1"/>
                  </w:tcBorders>
                </w:tcPr>
                <w:p w14:paraId="664B8BB8" w14:textId="77777777" w:rsidR="00CD6D4A" w:rsidRPr="00F84514" w:rsidDel="00D62EFB" w:rsidRDefault="00CD6D4A" w:rsidP="00EA2B5F">
                  <w:pPr>
                    <w:pStyle w:val="TableText"/>
                    <w:framePr w:hSpace="180" w:wrap="around" w:vAnchor="text" w:hAnchor="margin" w:y="129"/>
                    <w:rPr>
                      <w:lang w:val="en-US"/>
                    </w:rPr>
                  </w:pPr>
                  <w:r w:rsidRPr="00F84514">
                    <w:rPr>
                      <w:lang w:val="en-US"/>
                    </w:rPr>
                    <w:t xml:space="preserve">Provide only the requested information. This term is used to request facts, values, characteristics, or other details in a specified format. </w:t>
                  </w:r>
                </w:p>
              </w:tc>
            </w:tr>
          </w:tbl>
          <w:p w14:paraId="4557640A" w14:textId="77777777" w:rsidR="00CD6D4A" w:rsidRPr="00F84514" w:rsidRDefault="00CD6D4A" w:rsidP="00F15695"/>
        </w:tc>
      </w:tr>
    </w:tbl>
    <w:p w14:paraId="5A577E3A" w14:textId="77777777" w:rsidR="000B3437" w:rsidRDefault="000B3437" w:rsidP="00CD6D4A">
      <w:pPr>
        <w:sectPr w:rsidR="000B3437" w:rsidSect="000B3437">
          <w:headerReference w:type="default" r:id="rId12"/>
          <w:footerReference w:type="default" r:id="rId13"/>
          <w:footerReference w:type="first" r:id="rId14"/>
          <w:pgSz w:w="12240" w:h="15840"/>
          <w:pgMar w:top="1440" w:right="1440" w:bottom="1440" w:left="1440" w:header="720" w:footer="288" w:gutter="0"/>
          <w:cols w:space="720"/>
          <w:docGrid w:linePitch="286"/>
        </w:sectPr>
      </w:pPr>
    </w:p>
    <w:p w14:paraId="5A4E5A89" w14:textId="45E27A91" w:rsidR="00932AED" w:rsidRPr="00F84514" w:rsidRDefault="00932AED">
      <w:pPr>
        <w:spacing w:line="259" w:lineRule="auto"/>
        <w:rPr>
          <w:b/>
          <w:bCs/>
          <w:color w:val="000000"/>
        </w:rPr>
      </w:pPr>
    </w:p>
    <w:p w14:paraId="6D5B76C9" w14:textId="09D945C8" w:rsidR="002010BB" w:rsidRPr="00F84514" w:rsidRDefault="002010BB">
      <w:pPr>
        <w:spacing w:line="259" w:lineRule="auto"/>
      </w:pPr>
    </w:p>
    <w:p w14:paraId="2EBECB01" w14:textId="23A0DD6D" w:rsidR="00922E7D" w:rsidRPr="00F84514" w:rsidRDefault="00922E7D" w:rsidP="00922E7D">
      <w:r w:rsidRPr="00F84514">
        <w:drawing>
          <wp:anchor distT="0" distB="0" distL="114300" distR="114300" simplePos="0" relativeHeight="251658240" behindDoc="0" locked="0" layoutInCell="1" allowOverlap="1" wp14:anchorId="5222E2F4" wp14:editId="1F699710">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687EB05D" w14:textId="77777777" w:rsidR="00922E7D" w:rsidRPr="00F84514" w:rsidRDefault="00922E7D" w:rsidP="00922E7D">
      <w:pPr>
        <w:jc w:val="center"/>
        <w:rPr>
          <w:rFonts w:cs="Arial"/>
          <w:caps/>
          <w:sz w:val="48"/>
        </w:rPr>
      </w:pPr>
      <w:bookmarkStart w:id="0" w:name="_x84r14w3g9r7" w:colFirst="0" w:colLast="0"/>
      <w:bookmarkStart w:id="1" w:name="_houq13783nr7" w:colFirst="0" w:colLast="0"/>
      <w:bookmarkEnd w:id="0"/>
      <w:bookmarkEnd w:id="1"/>
    </w:p>
    <w:p w14:paraId="5F40D92B" w14:textId="7D56522E" w:rsidR="00922E7D" w:rsidRPr="00F84514" w:rsidRDefault="00922E7D" w:rsidP="000E241C">
      <w:pPr>
        <w:pStyle w:val="TemplateTitle"/>
      </w:pPr>
      <w:r w:rsidRPr="00F84514">
        <w:br/>
      </w:r>
      <w:r w:rsidR="00B8314E" w:rsidRPr="00F84514">
        <w:t>Monitoring Report</w:t>
      </w:r>
      <w:r w:rsidR="00CB43F6" w:rsidRPr="00F84514">
        <w:t>:</w:t>
      </w:r>
      <w:r w:rsidR="00554E99" w:rsidRPr="00F84514">
        <w:t xml:space="preserve"> </w:t>
      </w:r>
      <w:r w:rsidR="007A4BE8" w:rsidRPr="00F84514">
        <w:t>[</w:t>
      </w:r>
      <w:r w:rsidR="00554E99" w:rsidRPr="00F84514">
        <w:t>P</w:t>
      </w:r>
      <w:r w:rsidR="007A4BE8" w:rsidRPr="00F84514">
        <w:t xml:space="preserve">roject </w:t>
      </w:r>
      <w:r w:rsidR="00554E99" w:rsidRPr="00F84514">
        <w:t>N</w:t>
      </w:r>
      <w:r w:rsidR="007A4BE8" w:rsidRPr="00F84514">
        <w:t>ame]</w:t>
      </w:r>
    </w:p>
    <w:p w14:paraId="55D82A5A" w14:textId="6D128F4D" w:rsidR="00922E7D" w:rsidRPr="00F84514" w:rsidRDefault="00CD4EC0" w:rsidP="00922E7D">
      <w:pPr>
        <w:spacing w:before="360" w:after="80"/>
        <w:jc w:val="center"/>
        <w:rPr>
          <w:rFonts w:ascii="Century Gothic" w:hAnsi="Century Gothic"/>
          <w:color w:val="000000"/>
          <w:sz w:val="26"/>
          <w:szCs w:val="26"/>
        </w:rPr>
      </w:pPr>
      <w:r w:rsidRPr="00F84514">
        <w:rPr>
          <w:rFonts w:ascii="Century Gothic" w:hAnsi="Century Gothic"/>
          <w:color w:val="000000" w:themeColor="text1"/>
          <w:sz w:val="26"/>
          <w:szCs w:val="26"/>
        </w:rPr>
        <w:t xml:space="preserve">Preparer’s </w:t>
      </w:r>
      <w:r w:rsidR="00922E7D" w:rsidRPr="00F84514">
        <w:rPr>
          <w:rFonts w:ascii="Century Gothic" w:hAnsi="Century Gothic"/>
          <w:color w:val="000000" w:themeColor="text1"/>
          <w:sz w:val="26"/>
          <w:szCs w:val="26"/>
        </w:rPr>
        <w:t xml:space="preserve">Logo (optional) </w:t>
      </w:r>
    </w:p>
    <w:p w14:paraId="595D68AB" w14:textId="77777777" w:rsidR="00922E7D" w:rsidRPr="00F84514" w:rsidRDefault="00922E7D" w:rsidP="00922E7D"/>
    <w:tbl>
      <w:tblPr>
        <w:tblStyle w:val="GridTable5Dark-Accent2"/>
        <w:tblW w:w="9775" w:type="dxa"/>
        <w:tblLook w:val="0680" w:firstRow="0" w:lastRow="0" w:firstColumn="1" w:lastColumn="0" w:noHBand="1" w:noVBand="1"/>
      </w:tblPr>
      <w:tblGrid>
        <w:gridCol w:w="2605"/>
        <w:gridCol w:w="7170"/>
      </w:tblGrid>
      <w:tr w:rsidR="00F86EE4" w:rsidRPr="00F84514" w14:paraId="044F2850" w14:textId="77777777" w:rsidTr="00ED3EE2">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6F8555BD" w14:textId="34A96EBE" w:rsidR="00F86EE4" w:rsidRPr="00F84514" w:rsidRDefault="00F86EE4" w:rsidP="00ED3EE2">
            <w:pPr>
              <w:jc w:val="right"/>
            </w:pPr>
            <w:r w:rsidRPr="00F84514">
              <w:t xml:space="preserve">Project </w:t>
            </w:r>
            <w:r w:rsidR="002E4808" w:rsidRPr="00F84514">
              <w:t xml:space="preserve">name </w:t>
            </w:r>
          </w:p>
        </w:tc>
        <w:tc>
          <w:tcPr>
            <w:tcW w:w="7170" w:type="dxa"/>
            <w:shd w:val="clear" w:color="auto" w:fill="F2F2F2" w:themeFill="background1" w:themeFillShade="F2"/>
            <w:vAlign w:val="center"/>
          </w:tcPr>
          <w:p w14:paraId="693729E5" w14:textId="630A3322" w:rsidR="00F86EE4" w:rsidRPr="00F84514" w:rsidRDefault="00863EC8" w:rsidP="00ED3EE2">
            <w:pPr>
              <w:pStyle w:val="TableText"/>
              <w:cnfStyle w:val="000000000000" w:firstRow="0" w:lastRow="0" w:firstColumn="0" w:lastColumn="0" w:oddVBand="0" w:evenVBand="0" w:oddHBand="0" w:evenHBand="0" w:firstRowFirstColumn="0" w:firstRowLastColumn="0" w:lastRowFirstColumn="0" w:lastRowLastColumn="0"/>
              <w:rPr>
                <w:i w:val="0"/>
                <w:color w:val="404040"/>
              </w:rPr>
            </w:pPr>
            <w:r w:rsidRPr="00F84514">
              <w:t>State the n</w:t>
            </w:r>
            <w:r w:rsidR="00F86EE4" w:rsidRPr="00F84514">
              <w:t xml:space="preserve">ame of </w:t>
            </w:r>
            <w:r w:rsidR="000169BD" w:rsidRPr="00F84514">
              <w:t xml:space="preserve">the </w:t>
            </w:r>
            <w:r w:rsidR="00F86EE4" w:rsidRPr="00F84514">
              <w:t>project</w:t>
            </w:r>
            <w:r w:rsidR="009A4593" w:rsidRPr="00F84514">
              <w:t>.</w:t>
            </w:r>
          </w:p>
        </w:tc>
      </w:tr>
      <w:tr w:rsidR="256E85F8" w:rsidRPr="00F84514" w14:paraId="58B11251" w14:textId="77777777" w:rsidTr="00ED3EE2">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365B502A" w14:textId="1BE371D4" w:rsidR="29501D81" w:rsidRPr="00F84514" w:rsidRDefault="29501D81" w:rsidP="00ED3EE2">
            <w:pPr>
              <w:jc w:val="right"/>
            </w:pPr>
            <w:r w:rsidRPr="00F84514">
              <w:t>Project ID</w:t>
            </w:r>
          </w:p>
        </w:tc>
        <w:tc>
          <w:tcPr>
            <w:tcW w:w="7170" w:type="dxa"/>
            <w:shd w:val="clear" w:color="auto" w:fill="F2F2F2" w:themeFill="background1" w:themeFillShade="F2"/>
            <w:vAlign w:val="center"/>
          </w:tcPr>
          <w:p w14:paraId="7FEFF12A" w14:textId="19587D77" w:rsidR="29501D81" w:rsidRPr="00F84514" w:rsidRDefault="00863EC8" w:rsidP="00ED3EE2">
            <w:pPr>
              <w:pStyle w:val="TableText"/>
              <w:cnfStyle w:val="000000000000" w:firstRow="0" w:lastRow="0" w:firstColumn="0" w:lastColumn="0" w:oddVBand="0" w:evenVBand="0" w:oddHBand="0" w:evenHBand="0" w:firstRowFirstColumn="0" w:firstRowLastColumn="0" w:lastRowFirstColumn="0" w:lastRowLastColumn="0"/>
              <w:rPr>
                <w:i w:val="0"/>
                <w:iCs/>
              </w:rPr>
            </w:pPr>
            <w:r w:rsidRPr="00F84514">
              <w:rPr>
                <w:iCs/>
              </w:rPr>
              <w:t xml:space="preserve">State the </w:t>
            </w:r>
            <w:r w:rsidR="000169BD" w:rsidRPr="00F84514">
              <w:rPr>
                <w:iCs/>
              </w:rPr>
              <w:t xml:space="preserve">Verra </w:t>
            </w:r>
            <w:r w:rsidR="00E9016B" w:rsidRPr="00F84514">
              <w:rPr>
                <w:iCs/>
              </w:rPr>
              <w:t>p</w:t>
            </w:r>
            <w:r w:rsidR="000169BD" w:rsidRPr="00F84514">
              <w:rPr>
                <w:iCs/>
              </w:rPr>
              <w:t xml:space="preserve">roject </w:t>
            </w:r>
            <w:r w:rsidR="29501D81" w:rsidRPr="00F84514">
              <w:rPr>
                <w:iCs/>
              </w:rPr>
              <w:t>ID</w:t>
            </w:r>
            <w:r w:rsidR="009A4593" w:rsidRPr="00F84514">
              <w:rPr>
                <w:iCs/>
              </w:rPr>
              <w:t>.</w:t>
            </w:r>
          </w:p>
        </w:tc>
      </w:tr>
      <w:tr w:rsidR="256E85F8" w:rsidRPr="00F84514" w14:paraId="562A1901" w14:textId="77777777" w:rsidTr="00ED3EE2">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767E00C4" w14:textId="4D9297ED" w:rsidR="29501D81" w:rsidRPr="00F84514" w:rsidRDefault="29501D81" w:rsidP="00ED3EE2">
            <w:pPr>
              <w:jc w:val="right"/>
            </w:pPr>
            <w:r w:rsidRPr="00F84514">
              <w:t xml:space="preserve">Monitoring </w:t>
            </w:r>
            <w:proofErr w:type="gramStart"/>
            <w:r w:rsidR="000169BD" w:rsidRPr="00F84514">
              <w:t>p</w:t>
            </w:r>
            <w:r w:rsidRPr="00F84514">
              <w:t>eriod</w:t>
            </w:r>
            <w:proofErr w:type="gramEnd"/>
            <w:r w:rsidR="0005780C" w:rsidRPr="00F84514">
              <w:t xml:space="preserve"> start</w:t>
            </w:r>
          </w:p>
        </w:tc>
        <w:tc>
          <w:tcPr>
            <w:tcW w:w="7170" w:type="dxa"/>
            <w:shd w:val="clear" w:color="auto" w:fill="F2F2F2" w:themeFill="background1" w:themeFillShade="F2"/>
            <w:vAlign w:val="center"/>
          </w:tcPr>
          <w:p w14:paraId="547C9A4E" w14:textId="3AC7AA8D" w:rsidR="29501D81" w:rsidRPr="00F84514" w:rsidRDefault="29501D81" w:rsidP="00ED3EE2">
            <w:pPr>
              <w:pStyle w:val="TableText"/>
              <w:cnfStyle w:val="000000000000" w:firstRow="0" w:lastRow="0" w:firstColumn="0" w:lastColumn="0" w:oddVBand="0" w:evenVBand="0" w:oddHBand="0" w:evenHBand="0" w:firstRowFirstColumn="0" w:firstRowLastColumn="0" w:lastRowFirstColumn="0" w:lastRowLastColumn="0"/>
              <w:rPr>
                <w:i w:val="0"/>
                <w:iCs/>
              </w:rPr>
            </w:pPr>
            <w:r w:rsidRPr="00F84514">
              <w:rPr>
                <w:iCs/>
              </w:rPr>
              <w:t>DD-</w:t>
            </w:r>
            <w:r w:rsidR="00BD67E9" w:rsidRPr="00F84514">
              <w:rPr>
                <w:iCs/>
              </w:rPr>
              <w:t>MMM</w:t>
            </w:r>
            <w:r w:rsidRPr="00F84514">
              <w:rPr>
                <w:iCs/>
              </w:rPr>
              <w:t xml:space="preserve">-YYYY </w:t>
            </w:r>
          </w:p>
        </w:tc>
      </w:tr>
      <w:tr w:rsidR="0005780C" w:rsidRPr="00F84514" w14:paraId="36CD4259" w14:textId="77777777" w:rsidTr="00ED3EE2">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585BBC16" w14:textId="11F55655" w:rsidR="0005780C" w:rsidRPr="00F84514" w:rsidRDefault="0005780C" w:rsidP="00ED3EE2">
            <w:pPr>
              <w:jc w:val="right"/>
            </w:pPr>
            <w:r w:rsidRPr="00F84514">
              <w:t>Monitoring period end</w:t>
            </w:r>
          </w:p>
        </w:tc>
        <w:tc>
          <w:tcPr>
            <w:tcW w:w="7170" w:type="dxa"/>
            <w:shd w:val="clear" w:color="auto" w:fill="F2F2F2" w:themeFill="background1" w:themeFillShade="F2"/>
            <w:vAlign w:val="center"/>
          </w:tcPr>
          <w:p w14:paraId="524B88D5" w14:textId="5DF5C96A" w:rsidR="0005780C" w:rsidRPr="00F84514" w:rsidRDefault="0005780C" w:rsidP="00ED3EE2">
            <w:pPr>
              <w:pStyle w:val="TableText"/>
              <w:cnfStyle w:val="000000000000" w:firstRow="0" w:lastRow="0" w:firstColumn="0" w:lastColumn="0" w:oddVBand="0" w:evenVBand="0" w:oddHBand="0" w:evenHBand="0" w:firstRowFirstColumn="0" w:firstRowLastColumn="0" w:lastRowFirstColumn="0" w:lastRowLastColumn="0"/>
              <w:rPr>
                <w:i w:val="0"/>
                <w:iCs/>
              </w:rPr>
            </w:pPr>
            <w:r w:rsidRPr="00F84514">
              <w:rPr>
                <w:iCs/>
              </w:rPr>
              <w:t>DD-MMM-YYYY</w:t>
            </w:r>
          </w:p>
        </w:tc>
      </w:tr>
      <w:tr w:rsidR="00772892" w:rsidRPr="00F84514" w14:paraId="167AC345" w14:textId="77777777" w:rsidTr="00ED3EE2">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36BEFE64" w14:textId="24C206C0" w:rsidR="00772892" w:rsidRPr="00F84514" w:rsidDel="001F74E3" w:rsidRDefault="00DD735A" w:rsidP="00ED3EE2">
            <w:pPr>
              <w:jc w:val="right"/>
            </w:pPr>
            <w:r w:rsidRPr="00F84514">
              <w:t>Document completion date</w:t>
            </w:r>
          </w:p>
        </w:tc>
        <w:tc>
          <w:tcPr>
            <w:tcW w:w="7170" w:type="dxa"/>
            <w:shd w:val="clear" w:color="auto" w:fill="F2F2F2" w:themeFill="background1" w:themeFillShade="F2"/>
          </w:tcPr>
          <w:p w14:paraId="15CEEB6F" w14:textId="64A35C89" w:rsidR="00772892" w:rsidRPr="00F84514" w:rsidRDefault="00772892" w:rsidP="00ED3EE2">
            <w:pPr>
              <w:pStyle w:val="TableText"/>
              <w:cnfStyle w:val="000000000000" w:firstRow="0" w:lastRow="0" w:firstColumn="0" w:lastColumn="0" w:oddVBand="0" w:evenVBand="0" w:oddHBand="0" w:evenHBand="0" w:firstRowFirstColumn="0" w:firstRowLastColumn="0" w:lastRowFirstColumn="0" w:lastRowLastColumn="0"/>
            </w:pPr>
            <w:r w:rsidRPr="00F84514">
              <w:t>State the date of completion of the submitted version of the document</w:t>
            </w:r>
            <w:r w:rsidR="009A4593" w:rsidRPr="00F84514">
              <w:t>.</w:t>
            </w:r>
          </w:p>
          <w:p w14:paraId="58322322" w14:textId="165860A4" w:rsidR="00772892" w:rsidRPr="00F84514" w:rsidDel="001F74E3" w:rsidRDefault="00772892" w:rsidP="00ED3EE2">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val="0"/>
                <w:iCs/>
              </w:rPr>
            </w:pPr>
            <w:r w:rsidRPr="00F84514">
              <w:rPr>
                <w:iCs/>
              </w:rPr>
              <w:t xml:space="preserve">Example: </w:t>
            </w:r>
            <w:r w:rsidR="00A256F1" w:rsidRPr="00F84514">
              <w:rPr>
                <w:iCs/>
              </w:rPr>
              <w:t>01-JAN-202</w:t>
            </w:r>
            <w:r w:rsidR="00994FF6" w:rsidRPr="00F84514">
              <w:rPr>
                <w:iCs/>
              </w:rPr>
              <w:t>7</w:t>
            </w:r>
          </w:p>
        </w:tc>
      </w:tr>
      <w:tr w:rsidR="00F86EE4" w:rsidRPr="00F84514" w14:paraId="736C4D86" w14:textId="77777777" w:rsidTr="00ED3EE2">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6BCA2AAD" w14:textId="48430606" w:rsidR="00F86EE4" w:rsidRPr="00F84514" w:rsidRDefault="00772892" w:rsidP="00ED3EE2">
            <w:pPr>
              <w:jc w:val="right"/>
            </w:pPr>
            <w:r w:rsidRPr="00F84514">
              <w:t xml:space="preserve">Document </w:t>
            </w:r>
            <w:r w:rsidR="00007C69" w:rsidRPr="00F84514">
              <w:t>v</w:t>
            </w:r>
            <w:r w:rsidR="00F86EE4" w:rsidRPr="00F84514">
              <w:t>ersion</w:t>
            </w:r>
          </w:p>
        </w:tc>
        <w:tc>
          <w:tcPr>
            <w:tcW w:w="7170" w:type="dxa"/>
            <w:shd w:val="clear" w:color="auto" w:fill="F2F2F2" w:themeFill="background1" w:themeFillShade="F2"/>
            <w:vAlign w:val="center"/>
          </w:tcPr>
          <w:p w14:paraId="78DFF982" w14:textId="4E4AE0B8" w:rsidR="00F86EE4" w:rsidRPr="00F84514" w:rsidRDefault="00772892" w:rsidP="00ED3EE2">
            <w:pPr>
              <w:pStyle w:val="TableText"/>
              <w:cnfStyle w:val="000000000000" w:firstRow="0" w:lastRow="0" w:firstColumn="0" w:lastColumn="0" w:oddVBand="0" w:evenVBand="0" w:oddHBand="0" w:evenHBand="0" w:firstRowFirstColumn="0" w:firstRowLastColumn="0" w:lastRowFirstColumn="0" w:lastRowLastColumn="0"/>
              <w:rPr>
                <w:i w:val="0"/>
              </w:rPr>
            </w:pPr>
            <w:r w:rsidRPr="00F84514">
              <w:t>State the v</w:t>
            </w:r>
            <w:r w:rsidR="00F86EE4" w:rsidRPr="00F84514">
              <w:t>ersion number of this document</w:t>
            </w:r>
            <w:r w:rsidR="009A4593" w:rsidRPr="00F84514">
              <w:t>.</w:t>
            </w:r>
          </w:p>
          <w:p w14:paraId="45D40FBB" w14:textId="27217D07" w:rsidR="00772892" w:rsidRPr="00F84514" w:rsidRDefault="00196682" w:rsidP="00ED3EE2">
            <w:pPr>
              <w:pStyle w:val="TableText"/>
              <w:cnfStyle w:val="000000000000" w:firstRow="0" w:lastRow="0" w:firstColumn="0" w:lastColumn="0" w:oddVBand="0" w:evenVBand="0" w:oddHBand="0" w:evenHBand="0" w:firstRowFirstColumn="0" w:firstRowLastColumn="0" w:lastRowFirstColumn="0" w:lastRowLastColumn="0"/>
              <w:rPr>
                <w:i w:val="0"/>
              </w:rPr>
            </w:pPr>
            <w:r w:rsidRPr="00F84514">
              <w:rPr>
                <w:iCs/>
              </w:rPr>
              <w:t xml:space="preserve">The version number </w:t>
            </w:r>
            <w:r w:rsidR="007E02D1" w:rsidRPr="00F84514">
              <w:rPr>
                <w:iCs/>
              </w:rPr>
              <w:t>should</w:t>
            </w:r>
            <w:r w:rsidRPr="00F84514">
              <w:rPr>
                <w:iCs/>
              </w:rPr>
              <w:t xml:space="preserve"> match the version number in the document file</w:t>
            </w:r>
            <w:r w:rsidR="00823E7E" w:rsidRPr="00F84514">
              <w:rPr>
                <w:iCs/>
              </w:rPr>
              <w:t xml:space="preserve"> </w:t>
            </w:r>
            <w:r w:rsidRPr="00F84514">
              <w:rPr>
                <w:iCs/>
              </w:rPr>
              <w:t xml:space="preserve">name (see </w:t>
            </w:r>
            <w:r w:rsidR="00F13700" w:rsidRPr="00F84514">
              <w:rPr>
                <w:iCs/>
              </w:rPr>
              <w:t>“Instructions for completing this template”)</w:t>
            </w:r>
            <w:r w:rsidRPr="00F84514">
              <w:rPr>
                <w:iCs/>
              </w:rPr>
              <w:t>.</w:t>
            </w:r>
          </w:p>
        </w:tc>
      </w:tr>
      <w:tr w:rsidR="008C01D7" w:rsidRPr="00F84514" w14:paraId="26873444" w14:textId="77777777" w:rsidTr="00ED3EE2">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4230F8E6" w14:textId="299BCE68" w:rsidR="008C01D7" w:rsidRPr="00F84514" w:rsidRDefault="008C01D7" w:rsidP="00ED3EE2">
            <w:pPr>
              <w:jc w:val="right"/>
            </w:pPr>
            <w:r w:rsidRPr="00F84514">
              <w:t xml:space="preserve">VCS Standard </w:t>
            </w:r>
            <w:r w:rsidR="00007C69" w:rsidRPr="00F84514">
              <w:t>v</w:t>
            </w:r>
            <w:r w:rsidRPr="00F84514">
              <w:t>ersion</w:t>
            </w:r>
            <w:r w:rsidR="004E65D4" w:rsidRPr="00F84514">
              <w:t xml:space="preserve"> used for verification</w:t>
            </w:r>
          </w:p>
        </w:tc>
        <w:tc>
          <w:tcPr>
            <w:tcW w:w="7170" w:type="dxa"/>
            <w:shd w:val="clear" w:color="auto" w:fill="F2F2F2" w:themeFill="background1" w:themeFillShade="F2"/>
            <w:vAlign w:val="center"/>
          </w:tcPr>
          <w:p w14:paraId="0382478D" w14:textId="594A4445" w:rsidR="008C01D7" w:rsidRPr="00F84514" w:rsidRDefault="004E65D4" w:rsidP="00ED3EE2">
            <w:pPr>
              <w:pStyle w:val="TableText"/>
              <w:cnfStyle w:val="000000000000" w:firstRow="0" w:lastRow="0" w:firstColumn="0" w:lastColumn="0" w:oddVBand="0" w:evenVBand="0" w:oddHBand="0" w:evenHBand="0" w:firstRowFirstColumn="0" w:firstRowLastColumn="0" w:lastRowFirstColumn="0" w:lastRowLastColumn="0"/>
              <w:rPr>
                <w:i w:val="0"/>
              </w:rPr>
            </w:pPr>
            <w:r w:rsidRPr="00F84514">
              <w:t>State the v</w:t>
            </w:r>
            <w:r w:rsidR="008C01D7" w:rsidRPr="00F84514">
              <w:t xml:space="preserve">ersion number of the </w:t>
            </w:r>
            <w:r w:rsidR="008C01D7" w:rsidRPr="00F84514">
              <w:rPr>
                <w:iCs/>
              </w:rPr>
              <w:t>VCS Standard</w:t>
            </w:r>
            <w:r w:rsidR="008C01D7" w:rsidRPr="00F84514">
              <w:t xml:space="preserve"> used by the project </w:t>
            </w:r>
            <w:r w:rsidRPr="00F84514">
              <w:t>for this verification</w:t>
            </w:r>
            <w:r w:rsidR="009A4593" w:rsidRPr="00F84514">
              <w:t>.</w:t>
            </w:r>
          </w:p>
          <w:p w14:paraId="6BC959CE" w14:textId="5E517B2F" w:rsidR="0008140E" w:rsidRPr="00F84514" w:rsidRDefault="0008140E" w:rsidP="00ED3EE2">
            <w:pPr>
              <w:pStyle w:val="TableText"/>
              <w:cnfStyle w:val="000000000000" w:firstRow="0" w:lastRow="0" w:firstColumn="0" w:lastColumn="0" w:oddVBand="0" w:evenVBand="0" w:oddHBand="0" w:evenHBand="0" w:firstRowFirstColumn="0" w:firstRowLastColumn="0" w:lastRowFirstColumn="0" w:lastRowLastColumn="0"/>
              <w:rPr>
                <w:i w:val="0"/>
              </w:rPr>
            </w:pPr>
            <w:r w:rsidRPr="00F84514">
              <w:t>Example: VCS Standard, v5.0</w:t>
            </w:r>
          </w:p>
        </w:tc>
      </w:tr>
      <w:tr w:rsidR="0068626E" w:rsidRPr="00F84514" w14:paraId="6B565957" w14:textId="77777777" w:rsidTr="00ED3EE2">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3A883DE0" w14:textId="18B5E17F" w:rsidR="0068626E" w:rsidRPr="00F84514" w:rsidRDefault="0068626E" w:rsidP="00ED3EE2">
            <w:pPr>
              <w:jc w:val="right"/>
            </w:pPr>
            <w:r w:rsidRPr="00F84514">
              <w:t>Methodology ID and version</w:t>
            </w:r>
          </w:p>
        </w:tc>
        <w:tc>
          <w:tcPr>
            <w:tcW w:w="7170" w:type="dxa"/>
            <w:shd w:val="clear" w:color="auto" w:fill="F2F2F2" w:themeFill="background1" w:themeFillShade="F2"/>
            <w:vAlign w:val="center"/>
          </w:tcPr>
          <w:p w14:paraId="17BA90EC" w14:textId="48E2458D" w:rsidR="0068626E" w:rsidRPr="00F84514" w:rsidRDefault="0068626E" w:rsidP="00ED3EE2">
            <w:pPr>
              <w:pStyle w:val="TableText"/>
              <w:cnfStyle w:val="000000000000" w:firstRow="0" w:lastRow="0" w:firstColumn="0" w:lastColumn="0" w:oddVBand="0" w:evenVBand="0" w:oddHBand="0" w:evenHBand="0" w:firstRowFirstColumn="0" w:firstRowLastColumn="0" w:lastRowFirstColumn="0" w:lastRowLastColumn="0"/>
              <w:rPr>
                <w:i w:val="0"/>
              </w:rPr>
            </w:pPr>
            <w:r w:rsidRPr="00F84514">
              <w:t>State the methodology ID(s) and version number(s) applied by the project for this verification</w:t>
            </w:r>
            <w:r w:rsidR="009A4593" w:rsidRPr="00F84514">
              <w:t>.</w:t>
            </w:r>
          </w:p>
        </w:tc>
      </w:tr>
      <w:tr w:rsidR="0068626E" w:rsidRPr="00F84514" w14:paraId="45C67B06" w14:textId="77777777" w:rsidTr="00ED3EE2">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38074C3C" w14:textId="38637031" w:rsidR="0068626E" w:rsidRPr="00F84514" w:rsidRDefault="0068626E" w:rsidP="00ED3EE2">
            <w:pPr>
              <w:jc w:val="right"/>
            </w:pPr>
            <w:r w:rsidRPr="00F84514">
              <w:t>Project proponent name and contact</w:t>
            </w:r>
          </w:p>
        </w:tc>
        <w:tc>
          <w:tcPr>
            <w:tcW w:w="7170" w:type="dxa"/>
            <w:shd w:val="clear" w:color="auto" w:fill="F2F2F2" w:themeFill="background1" w:themeFillShade="F2"/>
          </w:tcPr>
          <w:p w14:paraId="0B0479EF" w14:textId="707ECB03" w:rsidR="0068626E" w:rsidRPr="00F84514" w:rsidRDefault="0068626E" w:rsidP="00ED3EE2">
            <w:pPr>
              <w:pStyle w:val="TableText"/>
              <w:cnfStyle w:val="000000000000" w:firstRow="0" w:lastRow="0" w:firstColumn="0" w:lastColumn="0" w:oddVBand="0" w:evenVBand="0" w:oddHBand="0" w:evenHBand="0" w:firstRowFirstColumn="0" w:firstRowLastColumn="0" w:lastRowFirstColumn="0" w:lastRowLastColumn="0"/>
              <w:rPr>
                <w:i w:val="0"/>
              </w:rPr>
            </w:pPr>
            <w:r w:rsidRPr="00F84514">
              <w:rPr>
                <w:iCs/>
              </w:rPr>
              <w:t>State the name of the project proponent and the email address</w:t>
            </w:r>
            <w:r w:rsidR="009A4593" w:rsidRPr="00F84514">
              <w:rPr>
                <w:iCs/>
              </w:rPr>
              <w:t>.</w:t>
            </w:r>
          </w:p>
        </w:tc>
      </w:tr>
      <w:tr w:rsidR="00AD58F0" w:rsidRPr="00F84514" w14:paraId="47650E73" w14:textId="77777777" w:rsidTr="00ED3EE2">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71F6D271" w14:textId="2BDD2905" w:rsidR="00AD58F0" w:rsidRPr="00F84514" w:rsidRDefault="00AD58F0" w:rsidP="00ED3EE2">
            <w:pPr>
              <w:jc w:val="right"/>
            </w:pPr>
            <w:r w:rsidRPr="00F84514">
              <w:t>Prepared by</w:t>
            </w:r>
          </w:p>
        </w:tc>
        <w:tc>
          <w:tcPr>
            <w:tcW w:w="7170" w:type="dxa"/>
            <w:shd w:val="clear" w:color="auto" w:fill="F2F2F2" w:themeFill="background1" w:themeFillShade="F2"/>
            <w:vAlign w:val="center"/>
          </w:tcPr>
          <w:p w14:paraId="24F43369" w14:textId="5C0AF9DD" w:rsidR="00AD58F0" w:rsidRPr="00F84514" w:rsidRDefault="00B04C6D" w:rsidP="00ED3EE2">
            <w:pPr>
              <w:pStyle w:val="TableText"/>
              <w:cnfStyle w:val="000000000000" w:firstRow="0" w:lastRow="0" w:firstColumn="0" w:lastColumn="0" w:oddVBand="0" w:evenVBand="0" w:oddHBand="0" w:evenHBand="0" w:firstRowFirstColumn="0" w:firstRowLastColumn="0" w:lastRowFirstColumn="0" w:lastRowLastColumn="0"/>
              <w:rPr>
                <w:i w:val="0"/>
              </w:rPr>
            </w:pPr>
            <w:r w:rsidRPr="00F84514">
              <w:rPr>
                <w:iCs/>
              </w:rPr>
              <w:t>State the name</w:t>
            </w:r>
            <w:r w:rsidR="00F9003E" w:rsidRPr="00F84514">
              <w:rPr>
                <w:iCs/>
              </w:rPr>
              <w:t>,</w:t>
            </w:r>
            <w:r w:rsidR="00262155" w:rsidRPr="00F84514">
              <w:rPr>
                <w:iCs/>
              </w:rPr>
              <w:t xml:space="preserve"> </w:t>
            </w:r>
            <w:r w:rsidR="00AD58F0" w:rsidRPr="00F84514">
              <w:rPr>
                <w:iCs/>
              </w:rPr>
              <w:t>organization</w:t>
            </w:r>
            <w:r w:rsidR="00262155" w:rsidRPr="00F84514">
              <w:rPr>
                <w:iCs/>
              </w:rPr>
              <w:t>,</w:t>
            </w:r>
            <w:r w:rsidR="00AD58F0" w:rsidRPr="00F84514">
              <w:rPr>
                <w:iCs/>
              </w:rPr>
              <w:t xml:space="preserve"> </w:t>
            </w:r>
            <w:r w:rsidR="00A6576C" w:rsidRPr="00F84514">
              <w:rPr>
                <w:iCs/>
              </w:rPr>
              <w:t xml:space="preserve">and role </w:t>
            </w:r>
            <w:r w:rsidR="00F9003E" w:rsidRPr="00F84514">
              <w:rPr>
                <w:iCs/>
              </w:rPr>
              <w:t xml:space="preserve">of the individual </w:t>
            </w:r>
            <w:r w:rsidR="00AD58F0" w:rsidRPr="00F84514">
              <w:rPr>
                <w:iCs/>
              </w:rPr>
              <w:t>that prepared this document</w:t>
            </w:r>
            <w:r w:rsidR="009A4593" w:rsidRPr="00F84514">
              <w:rPr>
                <w:iCs/>
              </w:rPr>
              <w:t>.</w:t>
            </w:r>
          </w:p>
        </w:tc>
      </w:tr>
    </w:tbl>
    <w:p w14:paraId="287633DB" w14:textId="77777777" w:rsidR="0068626E" w:rsidRPr="00F84514" w:rsidRDefault="0068626E"/>
    <w:p w14:paraId="7195FE60" w14:textId="77777777" w:rsidR="0000794E" w:rsidRPr="00F84514" w:rsidRDefault="0000794E" w:rsidP="00480726">
      <w:pPr>
        <w:pStyle w:val="Header-V4"/>
        <w:keepNext/>
      </w:pPr>
      <w:r w:rsidRPr="00F84514">
        <w:lastRenderedPageBreak/>
        <w:t>Document History</w:t>
      </w:r>
    </w:p>
    <w:p w14:paraId="224C967F" w14:textId="22CFC3BC" w:rsidR="0000794E" w:rsidRPr="00F84514" w:rsidRDefault="0000794E" w:rsidP="00823E7E">
      <w:pPr>
        <w:pStyle w:val="Instruction"/>
        <w:ind w:left="0"/>
        <w:rPr>
          <w:lang w:val="en-US"/>
        </w:rPr>
      </w:pPr>
      <w:r w:rsidRPr="00F84514">
        <w:rPr>
          <w:lang w:val="en-US"/>
        </w:rPr>
        <w:t>Fill out the table below with the document history</w:t>
      </w:r>
      <w:r w:rsidR="009301B3" w:rsidRPr="00F84514">
        <w:rPr>
          <w:lang w:val="en-US"/>
        </w:rPr>
        <w:t xml:space="preserve">. For each iteration of this document, state the document file name and ensure </w:t>
      </w:r>
      <w:r w:rsidR="00924FD1" w:rsidRPr="00F84514">
        <w:rPr>
          <w:lang w:val="en-US"/>
        </w:rPr>
        <w:t>the name</w:t>
      </w:r>
      <w:r w:rsidR="009301B3" w:rsidRPr="00F84514">
        <w:rPr>
          <w:lang w:val="en-US"/>
        </w:rPr>
        <w:t xml:space="preserve"> includes the document type, the </w:t>
      </w:r>
      <w:r w:rsidR="00924FD1" w:rsidRPr="00F84514">
        <w:rPr>
          <w:lang w:val="en-US"/>
        </w:rPr>
        <w:t>p</w:t>
      </w:r>
      <w:r w:rsidR="009301B3" w:rsidRPr="00F84514">
        <w:rPr>
          <w:lang w:val="en-US"/>
        </w:rPr>
        <w:t xml:space="preserve">roject ID, the document completion date, </w:t>
      </w:r>
      <w:r w:rsidR="004E6191" w:rsidRPr="00F84514">
        <w:rPr>
          <w:lang w:val="en-US"/>
        </w:rPr>
        <w:t xml:space="preserve">and the </w:t>
      </w:r>
      <w:r w:rsidR="009301B3" w:rsidRPr="00F84514">
        <w:rPr>
          <w:lang w:val="en-US"/>
        </w:rPr>
        <w:t>document version number. Describe the purpose of each different file, ensuring that a reader can understand the document history and find the correct file to review.</w:t>
      </w:r>
    </w:p>
    <w:tbl>
      <w:tblPr>
        <w:tblStyle w:val="GridTable5Dark-Accent21"/>
        <w:tblW w:w="9805" w:type="dxa"/>
        <w:tblLook w:val="0620" w:firstRow="1" w:lastRow="0" w:firstColumn="0" w:lastColumn="0" w:noHBand="1" w:noVBand="1"/>
      </w:tblPr>
      <w:tblGrid>
        <w:gridCol w:w="5845"/>
        <w:gridCol w:w="3960"/>
      </w:tblGrid>
      <w:tr w:rsidR="003949C8" w:rsidRPr="00F84514" w14:paraId="3C5F3CC6" w14:textId="77777777" w:rsidTr="001E3E8F">
        <w:trPr>
          <w:cnfStyle w:val="100000000000" w:firstRow="1" w:lastRow="0" w:firstColumn="0" w:lastColumn="0" w:oddVBand="0" w:evenVBand="0" w:oddHBand="0" w:evenHBand="0" w:firstRowFirstColumn="0" w:firstRowLastColumn="0" w:lastRowFirstColumn="0" w:lastRowLastColumn="0"/>
          <w:trHeight w:val="190"/>
        </w:trPr>
        <w:tc>
          <w:tcPr>
            <w:tcW w:w="5845" w:type="dxa"/>
          </w:tcPr>
          <w:p w14:paraId="2AAD4C21" w14:textId="77777777" w:rsidR="0006762B" w:rsidRPr="00F84514" w:rsidRDefault="0006762B" w:rsidP="009C5463">
            <w:r w:rsidRPr="00F84514">
              <w:t xml:space="preserve">File name </w:t>
            </w:r>
          </w:p>
        </w:tc>
        <w:tc>
          <w:tcPr>
            <w:tcW w:w="3960" w:type="dxa"/>
          </w:tcPr>
          <w:p w14:paraId="554E6AAC" w14:textId="77777777" w:rsidR="0006762B" w:rsidRPr="00F84514" w:rsidRDefault="0006762B" w:rsidP="009C5463">
            <w:r w:rsidRPr="00F84514">
              <w:t>Description</w:t>
            </w:r>
          </w:p>
        </w:tc>
      </w:tr>
      <w:tr w:rsidR="003949C8" w:rsidRPr="00F84514" w14:paraId="53DD2357" w14:textId="77777777" w:rsidTr="003949C8">
        <w:tc>
          <w:tcPr>
            <w:tcW w:w="5845" w:type="dxa"/>
          </w:tcPr>
          <w:p w14:paraId="3EC94142" w14:textId="77777777" w:rsidR="0006762B" w:rsidRPr="00F84514" w:rsidRDefault="0006762B" w:rsidP="009C5463">
            <w:pPr>
              <w:pStyle w:val="TableText"/>
            </w:pPr>
            <w:r w:rsidRPr="00F84514">
              <w:t xml:space="preserve">Example: </w:t>
            </w:r>
          </w:p>
          <w:p w14:paraId="49D95306" w14:textId="041D6944" w:rsidR="0006762B" w:rsidRPr="00F84514" w:rsidRDefault="003949C8" w:rsidP="009C5463">
            <w:pPr>
              <w:pStyle w:val="TableText"/>
            </w:pPr>
            <w:r w:rsidRPr="00F84514">
              <w:t>VCS_MR_[Project ID]_ DDMMMYYYY-DDMMMYYYY_</w:t>
            </w:r>
            <w:r w:rsidR="0006762B" w:rsidRPr="00F84514">
              <w:t>v1.0</w:t>
            </w:r>
          </w:p>
        </w:tc>
        <w:tc>
          <w:tcPr>
            <w:tcW w:w="3960" w:type="dxa"/>
          </w:tcPr>
          <w:p w14:paraId="3152E30C" w14:textId="7FC4F145" w:rsidR="0006762B" w:rsidRPr="00F84514" w:rsidRDefault="0006762B" w:rsidP="009C5463">
            <w:pPr>
              <w:pStyle w:val="TableText"/>
            </w:pPr>
            <w:r w:rsidRPr="00F84514">
              <w:t xml:space="preserve">Example: Initial version </w:t>
            </w:r>
            <w:r w:rsidR="002A4398" w:rsidRPr="00F84514">
              <w:t>of the final monitoring report</w:t>
            </w:r>
            <w:r w:rsidRPr="00F84514">
              <w:t xml:space="preserve"> submitted to the VVB, before submission to Verra</w:t>
            </w:r>
          </w:p>
        </w:tc>
      </w:tr>
      <w:tr w:rsidR="003949C8" w:rsidRPr="00F84514" w14:paraId="5E39C4EB" w14:textId="77777777" w:rsidTr="003949C8">
        <w:tc>
          <w:tcPr>
            <w:tcW w:w="5845" w:type="dxa"/>
          </w:tcPr>
          <w:p w14:paraId="5EECDF8C" w14:textId="77777777" w:rsidR="0006762B" w:rsidRPr="00F84514" w:rsidRDefault="0006762B" w:rsidP="009C5463">
            <w:pPr>
              <w:pStyle w:val="TableText"/>
            </w:pPr>
            <w:r w:rsidRPr="00F84514">
              <w:t xml:space="preserve">Example: </w:t>
            </w:r>
          </w:p>
          <w:p w14:paraId="4048DEE4" w14:textId="498AE3B2" w:rsidR="0006762B" w:rsidRPr="00F84514" w:rsidRDefault="003949C8" w:rsidP="009C5463">
            <w:pPr>
              <w:pStyle w:val="TableText"/>
            </w:pPr>
            <w:r w:rsidRPr="00F84514">
              <w:t>VCS_MR_[Project ID]_ DDMMMYYYY-DDMMMYYYY_</w:t>
            </w:r>
            <w:r w:rsidR="0006762B" w:rsidRPr="00F84514">
              <w:t>v1.1</w:t>
            </w:r>
          </w:p>
        </w:tc>
        <w:tc>
          <w:tcPr>
            <w:tcW w:w="3960" w:type="dxa"/>
          </w:tcPr>
          <w:p w14:paraId="469BB349" w14:textId="5813B164" w:rsidR="0006762B" w:rsidRPr="00F84514" w:rsidRDefault="0006762B" w:rsidP="009C5463">
            <w:pPr>
              <w:pStyle w:val="TableText"/>
            </w:pPr>
            <w:r w:rsidRPr="00F84514">
              <w:t xml:space="preserve">Example: </w:t>
            </w:r>
            <w:r w:rsidR="004F7C66" w:rsidRPr="00F84514">
              <w:t>Final monitoring report</w:t>
            </w:r>
            <w:r w:rsidRPr="00F84514">
              <w:t xml:space="preserve"> submitted to Verra for the initial verification approval request </w:t>
            </w:r>
            <w:r w:rsidR="00022440" w:rsidRPr="00F84514">
              <w:t>after minor revisions to address VVB findings</w:t>
            </w:r>
            <w:r w:rsidRPr="00F84514">
              <w:t xml:space="preserve"> </w:t>
            </w:r>
          </w:p>
        </w:tc>
      </w:tr>
      <w:tr w:rsidR="003949C8" w:rsidRPr="00F84514" w14:paraId="7DF897B3" w14:textId="77777777" w:rsidTr="003949C8">
        <w:tc>
          <w:tcPr>
            <w:tcW w:w="5845" w:type="dxa"/>
          </w:tcPr>
          <w:p w14:paraId="69445D8F" w14:textId="77777777" w:rsidR="0006762B" w:rsidRPr="00F84514" w:rsidRDefault="0006762B" w:rsidP="009C5463">
            <w:pPr>
              <w:pStyle w:val="TableText"/>
            </w:pPr>
            <w:r w:rsidRPr="00F84514">
              <w:t xml:space="preserve">Example: </w:t>
            </w:r>
          </w:p>
          <w:p w14:paraId="7EC63041" w14:textId="424E982B" w:rsidR="0006762B" w:rsidRPr="00F84514" w:rsidRDefault="003949C8" w:rsidP="009C5463">
            <w:pPr>
              <w:pStyle w:val="TableText"/>
            </w:pPr>
            <w:r w:rsidRPr="00F84514">
              <w:t>VCS_MR_[Project ID]_ DDMMMYYYY-DDMMMYYYY_</w:t>
            </w:r>
            <w:r w:rsidR="0006762B" w:rsidRPr="00F84514">
              <w:t>v2.0</w:t>
            </w:r>
          </w:p>
        </w:tc>
        <w:tc>
          <w:tcPr>
            <w:tcW w:w="3960" w:type="dxa"/>
          </w:tcPr>
          <w:p w14:paraId="143630BE" w14:textId="013EC721" w:rsidR="0006762B" w:rsidRPr="00F84514" w:rsidRDefault="0006762B" w:rsidP="009C5463">
            <w:pPr>
              <w:pStyle w:val="TableText"/>
            </w:pPr>
            <w:r w:rsidRPr="00F84514">
              <w:t xml:space="preserve">Example: </w:t>
            </w:r>
            <w:r w:rsidR="004F7C66" w:rsidRPr="00F84514">
              <w:t>Revised version of the final</w:t>
            </w:r>
            <w:r w:rsidR="00873ED5" w:rsidRPr="00F84514">
              <w:t xml:space="preserve"> monitoring report</w:t>
            </w:r>
            <w:r w:rsidRPr="00F84514">
              <w:t xml:space="preserve"> re-submitted to Verra for a verification approval request following a returned request</w:t>
            </w:r>
          </w:p>
        </w:tc>
      </w:tr>
    </w:tbl>
    <w:p w14:paraId="50595CC7" w14:textId="77777777" w:rsidR="0000794E" w:rsidRPr="00F84514" w:rsidRDefault="0000794E" w:rsidP="0000794E">
      <w:pPr>
        <w:pStyle w:val="TableText"/>
        <w:rPr>
          <w:i w:val="0"/>
          <w:iCs/>
          <w:szCs w:val="21"/>
        </w:rPr>
      </w:pPr>
    </w:p>
    <w:p w14:paraId="0282FE47" w14:textId="77777777" w:rsidR="0000794E" w:rsidRPr="00F84514" w:rsidRDefault="0000794E" w:rsidP="0000794E">
      <w:pPr>
        <w:pStyle w:val="TableText"/>
        <w:rPr>
          <w:i w:val="0"/>
          <w:iCs/>
          <w:szCs w:val="21"/>
        </w:rPr>
      </w:pPr>
    </w:p>
    <w:p w14:paraId="3CB31321" w14:textId="77777777" w:rsidR="0000794E" w:rsidRPr="00F84514" w:rsidRDefault="0000794E" w:rsidP="0000794E">
      <w:pPr>
        <w:pStyle w:val="TableText"/>
        <w:rPr>
          <w:i w:val="0"/>
          <w:iCs/>
          <w:szCs w:val="21"/>
        </w:rPr>
      </w:pPr>
    </w:p>
    <w:p w14:paraId="03BE7E4B" w14:textId="77777777" w:rsidR="0000794E" w:rsidRPr="00F84514" w:rsidRDefault="0000794E" w:rsidP="0000794E">
      <w:pPr>
        <w:pStyle w:val="TableText"/>
        <w:rPr>
          <w:i w:val="0"/>
          <w:iCs/>
          <w:szCs w:val="21"/>
        </w:rPr>
      </w:pPr>
    </w:p>
    <w:p w14:paraId="6C6D4605" w14:textId="77777777" w:rsidR="0000794E" w:rsidRPr="00F84514" w:rsidRDefault="0000794E" w:rsidP="0000794E">
      <w:pPr>
        <w:pStyle w:val="TableText"/>
        <w:rPr>
          <w:i w:val="0"/>
          <w:iCs/>
          <w:szCs w:val="21"/>
        </w:rPr>
      </w:pPr>
    </w:p>
    <w:p w14:paraId="3934E58F" w14:textId="77777777" w:rsidR="0000794E" w:rsidRPr="00F84514" w:rsidRDefault="0000794E" w:rsidP="0000794E">
      <w:pPr>
        <w:pStyle w:val="TableText"/>
        <w:rPr>
          <w:i w:val="0"/>
          <w:iCs/>
          <w:szCs w:val="21"/>
        </w:rPr>
      </w:pPr>
    </w:p>
    <w:p w14:paraId="675A7392" w14:textId="77777777" w:rsidR="0099018D" w:rsidRPr="00F84514" w:rsidRDefault="0099018D">
      <w:pPr>
        <w:spacing w:line="259" w:lineRule="auto"/>
      </w:pPr>
      <w:bookmarkStart w:id="2" w:name="_Toc535492837"/>
      <w:bookmarkStart w:id="3" w:name="_Toc535493049"/>
    </w:p>
    <w:p w14:paraId="1410A732" w14:textId="77777777" w:rsidR="0099018D" w:rsidRPr="00F84514" w:rsidRDefault="0099018D">
      <w:pPr>
        <w:spacing w:line="259" w:lineRule="auto"/>
        <w:rPr>
          <w:rFonts w:ascii="Century Gothic" w:eastAsiaTheme="majorEastAsia" w:hAnsi="Century Gothic" w:cstheme="majorBidi"/>
          <w:caps/>
          <w:color w:val="2B3A57"/>
          <w:spacing w:val="0"/>
          <w:sz w:val="48"/>
          <w:szCs w:val="72"/>
        </w:rPr>
      </w:pPr>
      <w:r w:rsidRPr="00F84514">
        <w:br w:type="page"/>
      </w:r>
    </w:p>
    <w:p w14:paraId="1F6B2633" w14:textId="77777777" w:rsidR="0021299C" w:rsidRPr="00F84514" w:rsidRDefault="00922E7D" w:rsidP="00140389">
      <w:pPr>
        <w:pStyle w:val="TOC"/>
        <w:spacing w:before="0" w:after="0"/>
      </w:pPr>
      <w:r w:rsidRPr="00F84514">
        <w:lastRenderedPageBreak/>
        <w:t>Contents</w:t>
      </w:r>
      <w:bookmarkEnd w:id="2"/>
      <w:bookmarkEnd w:id="3"/>
    </w:p>
    <w:p w14:paraId="2B0ABDAF" w14:textId="4E9F0C96" w:rsidR="00B27B7F" w:rsidRDefault="00EF5E36">
      <w:pPr>
        <w:pStyle w:val="TOC1"/>
        <w:rPr>
          <w:rFonts w:asciiTheme="minorHAnsi" w:eastAsiaTheme="minorEastAsia" w:hAnsiTheme="minorHAnsi"/>
          <w:b w:val="0"/>
          <w:caps w:val="0"/>
          <w:noProof/>
          <w:color w:val="auto"/>
          <w:kern w:val="2"/>
          <w:szCs w:val="24"/>
          <w14:ligatures w14:val="standardContextual"/>
        </w:rPr>
      </w:pPr>
      <w:r w:rsidRPr="00F84514">
        <w:rPr>
          <w:rStyle w:val="Hyperlink"/>
          <w:rFonts w:eastAsiaTheme="majorEastAsia" w:cstheme="majorBidi"/>
          <w:color w:val="2B3A57"/>
          <w:szCs w:val="72"/>
        </w:rPr>
        <w:fldChar w:fldCharType="begin"/>
      </w:r>
      <w:r w:rsidRPr="00F84514">
        <w:rPr>
          <w:rStyle w:val="Hyperlink"/>
          <w:rFonts w:eastAsiaTheme="majorEastAsia" w:cstheme="majorBidi"/>
          <w:color w:val="2B3A57"/>
          <w:szCs w:val="72"/>
        </w:rPr>
        <w:instrText xml:space="preserve"> TOC \o "2-2" \h \z \t "Heading 1,1" </w:instrText>
      </w:r>
      <w:r w:rsidRPr="00F84514">
        <w:rPr>
          <w:rStyle w:val="Hyperlink"/>
          <w:rFonts w:eastAsiaTheme="majorEastAsia" w:cstheme="majorBidi"/>
          <w:color w:val="2B3A57"/>
          <w:szCs w:val="72"/>
        </w:rPr>
        <w:fldChar w:fldCharType="separate"/>
      </w:r>
      <w:hyperlink w:anchor="_Toc231387234" w:history="1">
        <w:r w:rsidR="00B27B7F" w:rsidRPr="005E73AC">
          <w:rPr>
            <w:rStyle w:val="Hyperlink"/>
            <w:noProof/>
            <w:lang w:val="en-GB"/>
          </w:rPr>
          <w:t>1</w:t>
        </w:r>
        <w:r w:rsidR="00B27B7F">
          <w:rPr>
            <w:rFonts w:asciiTheme="minorHAnsi" w:eastAsiaTheme="minorEastAsia" w:hAnsiTheme="minorHAnsi"/>
            <w:b w:val="0"/>
            <w:caps w:val="0"/>
            <w:noProof/>
            <w:color w:val="auto"/>
            <w:kern w:val="2"/>
            <w:szCs w:val="24"/>
            <w14:ligatures w14:val="standardContextual"/>
          </w:rPr>
          <w:tab/>
        </w:r>
        <w:r w:rsidR="00B27B7F" w:rsidRPr="005E73AC">
          <w:rPr>
            <w:rStyle w:val="Hyperlink"/>
            <w:noProof/>
          </w:rPr>
          <w:t>Project Details</w:t>
        </w:r>
        <w:r w:rsidR="00B27B7F">
          <w:rPr>
            <w:noProof/>
            <w:webHidden/>
          </w:rPr>
          <w:tab/>
        </w:r>
        <w:r w:rsidR="00B27B7F">
          <w:rPr>
            <w:noProof/>
            <w:webHidden/>
          </w:rPr>
          <w:fldChar w:fldCharType="begin"/>
        </w:r>
        <w:r w:rsidR="00B27B7F">
          <w:rPr>
            <w:noProof/>
            <w:webHidden/>
          </w:rPr>
          <w:instrText xml:space="preserve"> PAGEREF _Toc231387234 \h </w:instrText>
        </w:r>
        <w:r w:rsidR="00B27B7F">
          <w:rPr>
            <w:noProof/>
            <w:webHidden/>
          </w:rPr>
        </w:r>
        <w:r w:rsidR="00B27B7F">
          <w:rPr>
            <w:noProof/>
            <w:webHidden/>
          </w:rPr>
          <w:fldChar w:fldCharType="separate"/>
        </w:r>
        <w:r w:rsidR="00B27B7F">
          <w:rPr>
            <w:noProof/>
            <w:webHidden/>
          </w:rPr>
          <w:t>5</w:t>
        </w:r>
        <w:r w:rsidR="00B27B7F">
          <w:rPr>
            <w:noProof/>
            <w:webHidden/>
          </w:rPr>
          <w:fldChar w:fldCharType="end"/>
        </w:r>
      </w:hyperlink>
    </w:p>
    <w:p w14:paraId="561BB811" w14:textId="53737866" w:rsidR="00B27B7F" w:rsidRDefault="00B27B7F">
      <w:pPr>
        <w:pStyle w:val="TOC2"/>
        <w:rPr>
          <w:rFonts w:asciiTheme="minorHAnsi" w:eastAsiaTheme="minorEastAsia" w:hAnsiTheme="minorHAnsi"/>
          <w:noProof/>
          <w:color w:val="auto"/>
          <w:kern w:val="2"/>
          <w:sz w:val="24"/>
          <w:szCs w:val="24"/>
          <w14:ligatures w14:val="standardContextual"/>
        </w:rPr>
      </w:pPr>
      <w:hyperlink w:anchor="_Toc231387235" w:history="1">
        <w:r w:rsidRPr="005E73AC">
          <w:rPr>
            <w:rStyle w:val="Hyperlink"/>
            <w:noProof/>
          </w:rPr>
          <w:t>1.1</w:t>
        </w:r>
        <w:r>
          <w:rPr>
            <w:rFonts w:asciiTheme="minorHAnsi" w:eastAsiaTheme="minorEastAsia" w:hAnsiTheme="minorHAnsi"/>
            <w:noProof/>
            <w:color w:val="auto"/>
            <w:kern w:val="2"/>
            <w:sz w:val="24"/>
            <w:szCs w:val="24"/>
            <w14:ligatures w14:val="standardContextual"/>
          </w:rPr>
          <w:tab/>
        </w:r>
        <w:r w:rsidRPr="005E73AC">
          <w:rPr>
            <w:rStyle w:val="Hyperlink"/>
            <w:noProof/>
          </w:rPr>
          <w:t>Summary of Project Implementation</w:t>
        </w:r>
        <w:r>
          <w:rPr>
            <w:noProof/>
            <w:webHidden/>
          </w:rPr>
          <w:tab/>
        </w:r>
        <w:r>
          <w:rPr>
            <w:noProof/>
            <w:webHidden/>
          </w:rPr>
          <w:fldChar w:fldCharType="begin"/>
        </w:r>
        <w:r>
          <w:rPr>
            <w:noProof/>
            <w:webHidden/>
          </w:rPr>
          <w:instrText xml:space="preserve"> PAGEREF _Toc231387235 \h </w:instrText>
        </w:r>
        <w:r>
          <w:rPr>
            <w:noProof/>
            <w:webHidden/>
          </w:rPr>
        </w:r>
        <w:r>
          <w:rPr>
            <w:noProof/>
            <w:webHidden/>
          </w:rPr>
          <w:fldChar w:fldCharType="separate"/>
        </w:r>
        <w:r>
          <w:rPr>
            <w:noProof/>
            <w:webHidden/>
          </w:rPr>
          <w:t>5</w:t>
        </w:r>
        <w:r>
          <w:rPr>
            <w:noProof/>
            <w:webHidden/>
          </w:rPr>
          <w:fldChar w:fldCharType="end"/>
        </w:r>
      </w:hyperlink>
    </w:p>
    <w:p w14:paraId="007147AF" w14:textId="706C8113" w:rsidR="00B27B7F" w:rsidRDefault="00B27B7F">
      <w:pPr>
        <w:pStyle w:val="TOC2"/>
        <w:rPr>
          <w:rFonts w:asciiTheme="minorHAnsi" w:eastAsiaTheme="minorEastAsia" w:hAnsiTheme="minorHAnsi"/>
          <w:noProof/>
          <w:color w:val="auto"/>
          <w:kern w:val="2"/>
          <w:sz w:val="24"/>
          <w:szCs w:val="24"/>
          <w14:ligatures w14:val="standardContextual"/>
        </w:rPr>
      </w:pPr>
      <w:hyperlink w:anchor="_Toc231387236" w:history="1">
        <w:r w:rsidRPr="005E73AC">
          <w:rPr>
            <w:rStyle w:val="Hyperlink"/>
            <w:noProof/>
          </w:rPr>
          <w:t>1.2</w:t>
        </w:r>
        <w:r>
          <w:rPr>
            <w:rFonts w:asciiTheme="minorHAnsi" w:eastAsiaTheme="minorEastAsia" w:hAnsiTheme="minorHAnsi"/>
            <w:noProof/>
            <w:color w:val="auto"/>
            <w:kern w:val="2"/>
            <w:sz w:val="24"/>
            <w:szCs w:val="24"/>
            <w14:ligatures w14:val="standardContextual"/>
          </w:rPr>
          <w:tab/>
        </w:r>
        <w:r w:rsidRPr="005E73AC">
          <w:rPr>
            <w:rStyle w:val="Hyperlink"/>
            <w:noProof/>
          </w:rPr>
          <w:t>Audit History</w:t>
        </w:r>
        <w:r>
          <w:rPr>
            <w:noProof/>
            <w:webHidden/>
          </w:rPr>
          <w:tab/>
        </w:r>
        <w:r>
          <w:rPr>
            <w:noProof/>
            <w:webHidden/>
          </w:rPr>
          <w:fldChar w:fldCharType="begin"/>
        </w:r>
        <w:r>
          <w:rPr>
            <w:noProof/>
            <w:webHidden/>
          </w:rPr>
          <w:instrText xml:space="preserve"> PAGEREF _Toc231387236 \h </w:instrText>
        </w:r>
        <w:r>
          <w:rPr>
            <w:noProof/>
            <w:webHidden/>
          </w:rPr>
        </w:r>
        <w:r>
          <w:rPr>
            <w:noProof/>
            <w:webHidden/>
          </w:rPr>
          <w:fldChar w:fldCharType="separate"/>
        </w:r>
        <w:r>
          <w:rPr>
            <w:noProof/>
            <w:webHidden/>
          </w:rPr>
          <w:t>5</w:t>
        </w:r>
        <w:r>
          <w:rPr>
            <w:noProof/>
            <w:webHidden/>
          </w:rPr>
          <w:fldChar w:fldCharType="end"/>
        </w:r>
      </w:hyperlink>
    </w:p>
    <w:p w14:paraId="14D7C072" w14:textId="66E4B93E" w:rsidR="00B27B7F" w:rsidRDefault="00B27B7F">
      <w:pPr>
        <w:pStyle w:val="TOC2"/>
        <w:rPr>
          <w:rFonts w:asciiTheme="minorHAnsi" w:eastAsiaTheme="minorEastAsia" w:hAnsiTheme="minorHAnsi"/>
          <w:noProof/>
          <w:color w:val="auto"/>
          <w:kern w:val="2"/>
          <w:sz w:val="24"/>
          <w:szCs w:val="24"/>
          <w14:ligatures w14:val="standardContextual"/>
        </w:rPr>
      </w:pPr>
      <w:hyperlink w:anchor="_Toc231387237" w:history="1">
        <w:r w:rsidRPr="005E73AC">
          <w:rPr>
            <w:rStyle w:val="Hyperlink"/>
            <w:noProof/>
          </w:rPr>
          <w:t>1.3</w:t>
        </w:r>
        <w:r>
          <w:rPr>
            <w:rFonts w:asciiTheme="minorHAnsi" w:eastAsiaTheme="minorEastAsia" w:hAnsiTheme="minorHAnsi"/>
            <w:noProof/>
            <w:color w:val="auto"/>
            <w:kern w:val="2"/>
            <w:sz w:val="24"/>
            <w:szCs w:val="24"/>
            <w14:ligatures w14:val="standardContextual"/>
          </w:rPr>
          <w:tab/>
        </w:r>
        <w:r w:rsidRPr="005E73AC">
          <w:rPr>
            <w:rStyle w:val="Hyperlink"/>
            <w:noProof/>
          </w:rPr>
          <w:t>Sectoral Scope and Project Classification</w:t>
        </w:r>
        <w:r>
          <w:rPr>
            <w:noProof/>
            <w:webHidden/>
          </w:rPr>
          <w:tab/>
        </w:r>
        <w:r>
          <w:rPr>
            <w:noProof/>
            <w:webHidden/>
          </w:rPr>
          <w:fldChar w:fldCharType="begin"/>
        </w:r>
        <w:r>
          <w:rPr>
            <w:noProof/>
            <w:webHidden/>
          </w:rPr>
          <w:instrText xml:space="preserve"> PAGEREF _Toc231387237 \h </w:instrText>
        </w:r>
        <w:r>
          <w:rPr>
            <w:noProof/>
            <w:webHidden/>
          </w:rPr>
        </w:r>
        <w:r>
          <w:rPr>
            <w:noProof/>
            <w:webHidden/>
          </w:rPr>
          <w:fldChar w:fldCharType="separate"/>
        </w:r>
        <w:r>
          <w:rPr>
            <w:noProof/>
            <w:webHidden/>
          </w:rPr>
          <w:t>5</w:t>
        </w:r>
        <w:r>
          <w:rPr>
            <w:noProof/>
            <w:webHidden/>
          </w:rPr>
          <w:fldChar w:fldCharType="end"/>
        </w:r>
      </w:hyperlink>
    </w:p>
    <w:p w14:paraId="33FE8DEA" w14:textId="6E1FF779" w:rsidR="00B27B7F" w:rsidRDefault="00B27B7F">
      <w:pPr>
        <w:pStyle w:val="TOC2"/>
        <w:rPr>
          <w:rFonts w:asciiTheme="minorHAnsi" w:eastAsiaTheme="minorEastAsia" w:hAnsiTheme="minorHAnsi"/>
          <w:noProof/>
          <w:color w:val="auto"/>
          <w:kern w:val="2"/>
          <w:sz w:val="24"/>
          <w:szCs w:val="24"/>
          <w14:ligatures w14:val="standardContextual"/>
        </w:rPr>
      </w:pPr>
      <w:hyperlink w:anchor="_Toc231387238" w:history="1">
        <w:r w:rsidRPr="005E73AC">
          <w:rPr>
            <w:rStyle w:val="Hyperlink"/>
            <w:noProof/>
          </w:rPr>
          <w:t>1.4</w:t>
        </w:r>
        <w:r>
          <w:rPr>
            <w:rFonts w:asciiTheme="minorHAnsi" w:eastAsiaTheme="minorEastAsia" w:hAnsiTheme="minorHAnsi"/>
            <w:noProof/>
            <w:color w:val="auto"/>
            <w:kern w:val="2"/>
            <w:sz w:val="24"/>
            <w:szCs w:val="24"/>
            <w14:ligatures w14:val="standardContextual"/>
          </w:rPr>
          <w:tab/>
        </w:r>
        <w:r w:rsidRPr="005E73AC">
          <w:rPr>
            <w:rStyle w:val="Hyperlink"/>
            <w:noProof/>
          </w:rPr>
          <w:t>Project Proponent</w:t>
        </w:r>
        <w:r>
          <w:rPr>
            <w:noProof/>
            <w:webHidden/>
          </w:rPr>
          <w:tab/>
        </w:r>
        <w:r>
          <w:rPr>
            <w:noProof/>
            <w:webHidden/>
          </w:rPr>
          <w:fldChar w:fldCharType="begin"/>
        </w:r>
        <w:r>
          <w:rPr>
            <w:noProof/>
            <w:webHidden/>
          </w:rPr>
          <w:instrText xml:space="preserve"> PAGEREF _Toc231387238 \h </w:instrText>
        </w:r>
        <w:r>
          <w:rPr>
            <w:noProof/>
            <w:webHidden/>
          </w:rPr>
        </w:r>
        <w:r>
          <w:rPr>
            <w:noProof/>
            <w:webHidden/>
          </w:rPr>
          <w:fldChar w:fldCharType="separate"/>
        </w:r>
        <w:r>
          <w:rPr>
            <w:noProof/>
            <w:webHidden/>
          </w:rPr>
          <w:t>6</w:t>
        </w:r>
        <w:r>
          <w:rPr>
            <w:noProof/>
            <w:webHidden/>
          </w:rPr>
          <w:fldChar w:fldCharType="end"/>
        </w:r>
      </w:hyperlink>
    </w:p>
    <w:p w14:paraId="47970756" w14:textId="6C05151B" w:rsidR="00B27B7F" w:rsidRDefault="00B27B7F">
      <w:pPr>
        <w:pStyle w:val="TOC2"/>
        <w:rPr>
          <w:rFonts w:asciiTheme="minorHAnsi" w:eastAsiaTheme="minorEastAsia" w:hAnsiTheme="minorHAnsi"/>
          <w:noProof/>
          <w:color w:val="auto"/>
          <w:kern w:val="2"/>
          <w:sz w:val="24"/>
          <w:szCs w:val="24"/>
          <w14:ligatures w14:val="standardContextual"/>
        </w:rPr>
      </w:pPr>
      <w:hyperlink w:anchor="_Toc231387239" w:history="1">
        <w:r w:rsidRPr="005E73AC">
          <w:rPr>
            <w:rStyle w:val="Hyperlink"/>
            <w:noProof/>
          </w:rPr>
          <w:t>1.5</w:t>
        </w:r>
        <w:r>
          <w:rPr>
            <w:rFonts w:asciiTheme="minorHAnsi" w:eastAsiaTheme="minorEastAsia" w:hAnsiTheme="minorHAnsi"/>
            <w:noProof/>
            <w:color w:val="auto"/>
            <w:kern w:val="2"/>
            <w:sz w:val="24"/>
            <w:szCs w:val="24"/>
            <w14:ligatures w14:val="standardContextual"/>
          </w:rPr>
          <w:tab/>
        </w:r>
        <w:r w:rsidRPr="005E73AC">
          <w:rPr>
            <w:rStyle w:val="Hyperlink"/>
            <w:noProof/>
          </w:rPr>
          <w:t>Other Entities Involved in the Project</w:t>
        </w:r>
        <w:r>
          <w:rPr>
            <w:noProof/>
            <w:webHidden/>
          </w:rPr>
          <w:tab/>
        </w:r>
        <w:r>
          <w:rPr>
            <w:noProof/>
            <w:webHidden/>
          </w:rPr>
          <w:fldChar w:fldCharType="begin"/>
        </w:r>
        <w:r>
          <w:rPr>
            <w:noProof/>
            <w:webHidden/>
          </w:rPr>
          <w:instrText xml:space="preserve"> PAGEREF _Toc231387239 \h </w:instrText>
        </w:r>
        <w:r>
          <w:rPr>
            <w:noProof/>
            <w:webHidden/>
          </w:rPr>
        </w:r>
        <w:r>
          <w:rPr>
            <w:noProof/>
            <w:webHidden/>
          </w:rPr>
          <w:fldChar w:fldCharType="separate"/>
        </w:r>
        <w:r>
          <w:rPr>
            <w:noProof/>
            <w:webHidden/>
          </w:rPr>
          <w:t>6</w:t>
        </w:r>
        <w:r>
          <w:rPr>
            <w:noProof/>
            <w:webHidden/>
          </w:rPr>
          <w:fldChar w:fldCharType="end"/>
        </w:r>
      </w:hyperlink>
    </w:p>
    <w:p w14:paraId="08014EB7" w14:textId="3387FDA2" w:rsidR="00B27B7F" w:rsidRDefault="00B27B7F">
      <w:pPr>
        <w:pStyle w:val="TOC2"/>
        <w:rPr>
          <w:rFonts w:asciiTheme="minorHAnsi" w:eastAsiaTheme="minorEastAsia" w:hAnsiTheme="minorHAnsi"/>
          <w:noProof/>
          <w:color w:val="auto"/>
          <w:kern w:val="2"/>
          <w:sz w:val="24"/>
          <w:szCs w:val="24"/>
          <w14:ligatures w14:val="standardContextual"/>
        </w:rPr>
      </w:pPr>
      <w:hyperlink w:anchor="_Toc231387240" w:history="1">
        <w:r w:rsidRPr="005E73AC">
          <w:rPr>
            <w:rStyle w:val="Hyperlink"/>
            <w:noProof/>
          </w:rPr>
          <w:t>1.6</w:t>
        </w:r>
        <w:r>
          <w:rPr>
            <w:rFonts w:asciiTheme="minorHAnsi" w:eastAsiaTheme="minorEastAsia" w:hAnsiTheme="minorHAnsi"/>
            <w:noProof/>
            <w:color w:val="auto"/>
            <w:kern w:val="2"/>
            <w:sz w:val="24"/>
            <w:szCs w:val="24"/>
            <w14:ligatures w14:val="standardContextual"/>
          </w:rPr>
          <w:tab/>
        </w:r>
        <w:r w:rsidRPr="005E73AC">
          <w:rPr>
            <w:rStyle w:val="Hyperlink"/>
            <w:noProof/>
          </w:rPr>
          <w:t>Project Start Date and Initial Crediting Period Start Date</w:t>
        </w:r>
        <w:r>
          <w:rPr>
            <w:noProof/>
            <w:webHidden/>
          </w:rPr>
          <w:tab/>
        </w:r>
        <w:r>
          <w:rPr>
            <w:noProof/>
            <w:webHidden/>
          </w:rPr>
          <w:fldChar w:fldCharType="begin"/>
        </w:r>
        <w:r>
          <w:rPr>
            <w:noProof/>
            <w:webHidden/>
          </w:rPr>
          <w:instrText xml:space="preserve"> PAGEREF _Toc231387240 \h </w:instrText>
        </w:r>
        <w:r>
          <w:rPr>
            <w:noProof/>
            <w:webHidden/>
          </w:rPr>
        </w:r>
        <w:r>
          <w:rPr>
            <w:noProof/>
            <w:webHidden/>
          </w:rPr>
          <w:fldChar w:fldCharType="separate"/>
        </w:r>
        <w:r>
          <w:rPr>
            <w:noProof/>
            <w:webHidden/>
          </w:rPr>
          <w:t>7</w:t>
        </w:r>
        <w:r>
          <w:rPr>
            <w:noProof/>
            <w:webHidden/>
          </w:rPr>
          <w:fldChar w:fldCharType="end"/>
        </w:r>
      </w:hyperlink>
    </w:p>
    <w:p w14:paraId="353583D2" w14:textId="184344DD" w:rsidR="00B27B7F" w:rsidRDefault="00B27B7F">
      <w:pPr>
        <w:pStyle w:val="TOC2"/>
        <w:rPr>
          <w:rFonts w:asciiTheme="minorHAnsi" w:eastAsiaTheme="minorEastAsia" w:hAnsiTheme="minorHAnsi"/>
          <w:noProof/>
          <w:color w:val="auto"/>
          <w:kern w:val="2"/>
          <w:sz w:val="24"/>
          <w:szCs w:val="24"/>
          <w14:ligatures w14:val="standardContextual"/>
        </w:rPr>
      </w:pPr>
      <w:hyperlink w:anchor="_Toc231387241" w:history="1">
        <w:r w:rsidRPr="005E73AC">
          <w:rPr>
            <w:rStyle w:val="Hyperlink"/>
            <w:noProof/>
          </w:rPr>
          <w:t>1.7</w:t>
        </w:r>
        <w:r>
          <w:rPr>
            <w:rFonts w:asciiTheme="minorHAnsi" w:eastAsiaTheme="minorEastAsia" w:hAnsiTheme="minorHAnsi"/>
            <w:noProof/>
            <w:color w:val="auto"/>
            <w:kern w:val="2"/>
            <w:sz w:val="24"/>
            <w:szCs w:val="24"/>
            <w14:ligatures w14:val="standardContextual"/>
          </w:rPr>
          <w:tab/>
        </w:r>
        <w:r w:rsidRPr="005E73AC">
          <w:rPr>
            <w:rStyle w:val="Hyperlink"/>
            <w:noProof/>
          </w:rPr>
          <w:t>Project Crediting Period</w:t>
        </w:r>
        <w:r>
          <w:rPr>
            <w:noProof/>
            <w:webHidden/>
          </w:rPr>
          <w:tab/>
        </w:r>
        <w:r>
          <w:rPr>
            <w:noProof/>
            <w:webHidden/>
          </w:rPr>
          <w:fldChar w:fldCharType="begin"/>
        </w:r>
        <w:r>
          <w:rPr>
            <w:noProof/>
            <w:webHidden/>
          </w:rPr>
          <w:instrText xml:space="preserve"> PAGEREF _Toc231387241 \h </w:instrText>
        </w:r>
        <w:r>
          <w:rPr>
            <w:noProof/>
            <w:webHidden/>
          </w:rPr>
        </w:r>
        <w:r>
          <w:rPr>
            <w:noProof/>
            <w:webHidden/>
          </w:rPr>
          <w:fldChar w:fldCharType="separate"/>
        </w:r>
        <w:r>
          <w:rPr>
            <w:noProof/>
            <w:webHidden/>
          </w:rPr>
          <w:t>7</w:t>
        </w:r>
        <w:r>
          <w:rPr>
            <w:noProof/>
            <w:webHidden/>
          </w:rPr>
          <w:fldChar w:fldCharType="end"/>
        </w:r>
      </w:hyperlink>
    </w:p>
    <w:p w14:paraId="610ED1C0" w14:textId="3CF5AEB1" w:rsidR="00B27B7F" w:rsidRDefault="00B27B7F">
      <w:pPr>
        <w:pStyle w:val="TOC2"/>
        <w:rPr>
          <w:rFonts w:asciiTheme="minorHAnsi" w:eastAsiaTheme="minorEastAsia" w:hAnsiTheme="minorHAnsi"/>
          <w:noProof/>
          <w:color w:val="auto"/>
          <w:kern w:val="2"/>
          <w:sz w:val="24"/>
          <w:szCs w:val="24"/>
          <w14:ligatures w14:val="standardContextual"/>
        </w:rPr>
      </w:pPr>
      <w:hyperlink w:anchor="_Toc231387242" w:history="1">
        <w:r w:rsidRPr="005E73AC">
          <w:rPr>
            <w:rStyle w:val="Hyperlink"/>
            <w:noProof/>
          </w:rPr>
          <w:t>1.8</w:t>
        </w:r>
        <w:r>
          <w:rPr>
            <w:rFonts w:asciiTheme="minorHAnsi" w:eastAsiaTheme="minorEastAsia" w:hAnsiTheme="minorHAnsi"/>
            <w:noProof/>
            <w:color w:val="auto"/>
            <w:kern w:val="2"/>
            <w:sz w:val="24"/>
            <w:szCs w:val="24"/>
            <w14:ligatures w14:val="standardContextual"/>
          </w:rPr>
          <w:tab/>
        </w:r>
        <w:r w:rsidRPr="005E73AC">
          <w:rPr>
            <w:rStyle w:val="Hyperlink"/>
            <w:noProof/>
          </w:rPr>
          <w:t>Project Location</w:t>
        </w:r>
        <w:r>
          <w:rPr>
            <w:noProof/>
            <w:webHidden/>
          </w:rPr>
          <w:tab/>
        </w:r>
        <w:r>
          <w:rPr>
            <w:noProof/>
            <w:webHidden/>
          </w:rPr>
          <w:fldChar w:fldCharType="begin"/>
        </w:r>
        <w:r>
          <w:rPr>
            <w:noProof/>
            <w:webHidden/>
          </w:rPr>
          <w:instrText xml:space="preserve"> PAGEREF _Toc231387242 \h </w:instrText>
        </w:r>
        <w:r>
          <w:rPr>
            <w:noProof/>
            <w:webHidden/>
          </w:rPr>
        </w:r>
        <w:r>
          <w:rPr>
            <w:noProof/>
            <w:webHidden/>
          </w:rPr>
          <w:fldChar w:fldCharType="separate"/>
        </w:r>
        <w:r>
          <w:rPr>
            <w:noProof/>
            <w:webHidden/>
          </w:rPr>
          <w:t>8</w:t>
        </w:r>
        <w:r>
          <w:rPr>
            <w:noProof/>
            <w:webHidden/>
          </w:rPr>
          <w:fldChar w:fldCharType="end"/>
        </w:r>
      </w:hyperlink>
    </w:p>
    <w:p w14:paraId="10919103" w14:textId="60F5F502" w:rsidR="00B27B7F" w:rsidRDefault="00B27B7F">
      <w:pPr>
        <w:pStyle w:val="TOC2"/>
        <w:rPr>
          <w:rFonts w:asciiTheme="minorHAnsi" w:eastAsiaTheme="minorEastAsia" w:hAnsiTheme="minorHAnsi"/>
          <w:noProof/>
          <w:color w:val="auto"/>
          <w:kern w:val="2"/>
          <w:sz w:val="24"/>
          <w:szCs w:val="24"/>
          <w14:ligatures w14:val="standardContextual"/>
        </w:rPr>
      </w:pPr>
      <w:hyperlink w:anchor="_Toc231387243" w:history="1">
        <w:r w:rsidRPr="005E73AC">
          <w:rPr>
            <w:rStyle w:val="Hyperlink"/>
            <w:noProof/>
          </w:rPr>
          <w:t>1.9</w:t>
        </w:r>
        <w:r>
          <w:rPr>
            <w:rFonts w:asciiTheme="minorHAnsi" w:eastAsiaTheme="minorEastAsia" w:hAnsiTheme="minorHAnsi"/>
            <w:noProof/>
            <w:color w:val="auto"/>
            <w:kern w:val="2"/>
            <w:sz w:val="24"/>
            <w:szCs w:val="24"/>
            <w14:ligatures w14:val="standardContextual"/>
          </w:rPr>
          <w:tab/>
        </w:r>
        <w:r w:rsidRPr="005E73AC">
          <w:rPr>
            <w:rStyle w:val="Hyperlink"/>
            <w:noProof/>
          </w:rPr>
          <w:t>Double Counting and Participation with Other GHG Programs</w:t>
        </w:r>
        <w:r>
          <w:rPr>
            <w:noProof/>
            <w:webHidden/>
          </w:rPr>
          <w:tab/>
        </w:r>
        <w:r>
          <w:rPr>
            <w:noProof/>
            <w:webHidden/>
          </w:rPr>
          <w:fldChar w:fldCharType="begin"/>
        </w:r>
        <w:r>
          <w:rPr>
            <w:noProof/>
            <w:webHidden/>
          </w:rPr>
          <w:instrText xml:space="preserve"> PAGEREF _Toc231387243 \h </w:instrText>
        </w:r>
        <w:r>
          <w:rPr>
            <w:noProof/>
            <w:webHidden/>
          </w:rPr>
        </w:r>
        <w:r>
          <w:rPr>
            <w:noProof/>
            <w:webHidden/>
          </w:rPr>
          <w:fldChar w:fldCharType="separate"/>
        </w:r>
        <w:r>
          <w:rPr>
            <w:noProof/>
            <w:webHidden/>
          </w:rPr>
          <w:t>9</w:t>
        </w:r>
        <w:r>
          <w:rPr>
            <w:noProof/>
            <w:webHidden/>
          </w:rPr>
          <w:fldChar w:fldCharType="end"/>
        </w:r>
      </w:hyperlink>
    </w:p>
    <w:p w14:paraId="3B74E6E6" w14:textId="65B6A9E5" w:rsidR="00B27B7F" w:rsidRDefault="00B27B7F">
      <w:pPr>
        <w:pStyle w:val="TOC2"/>
        <w:rPr>
          <w:rFonts w:asciiTheme="minorHAnsi" w:eastAsiaTheme="minorEastAsia" w:hAnsiTheme="minorHAnsi"/>
          <w:noProof/>
          <w:color w:val="auto"/>
          <w:kern w:val="2"/>
          <w:sz w:val="24"/>
          <w:szCs w:val="24"/>
          <w14:ligatures w14:val="standardContextual"/>
        </w:rPr>
      </w:pPr>
      <w:hyperlink w:anchor="_Toc231387244" w:history="1">
        <w:r w:rsidRPr="005E73AC">
          <w:rPr>
            <w:rStyle w:val="Hyperlink"/>
            <w:noProof/>
          </w:rPr>
          <w:t>1.10</w:t>
        </w:r>
        <w:r>
          <w:rPr>
            <w:rFonts w:asciiTheme="minorHAnsi" w:eastAsiaTheme="minorEastAsia" w:hAnsiTheme="minorHAnsi"/>
            <w:noProof/>
            <w:color w:val="auto"/>
            <w:kern w:val="2"/>
            <w:sz w:val="24"/>
            <w:szCs w:val="24"/>
            <w14:ligatures w14:val="standardContextual"/>
          </w:rPr>
          <w:tab/>
        </w:r>
        <w:r w:rsidRPr="005E73AC">
          <w:rPr>
            <w:rStyle w:val="Hyperlink"/>
            <w:noProof/>
          </w:rPr>
          <w:t>Double Claiming, Other Forms of Credit, and Scope 3 Emissions</w:t>
        </w:r>
        <w:r>
          <w:rPr>
            <w:noProof/>
            <w:webHidden/>
          </w:rPr>
          <w:tab/>
        </w:r>
        <w:r>
          <w:rPr>
            <w:noProof/>
            <w:webHidden/>
          </w:rPr>
          <w:fldChar w:fldCharType="begin"/>
        </w:r>
        <w:r>
          <w:rPr>
            <w:noProof/>
            <w:webHidden/>
          </w:rPr>
          <w:instrText xml:space="preserve"> PAGEREF _Toc231387244 \h </w:instrText>
        </w:r>
        <w:r>
          <w:rPr>
            <w:noProof/>
            <w:webHidden/>
          </w:rPr>
        </w:r>
        <w:r>
          <w:rPr>
            <w:noProof/>
            <w:webHidden/>
          </w:rPr>
          <w:fldChar w:fldCharType="separate"/>
        </w:r>
        <w:r>
          <w:rPr>
            <w:noProof/>
            <w:webHidden/>
          </w:rPr>
          <w:t>10</w:t>
        </w:r>
        <w:r>
          <w:rPr>
            <w:noProof/>
            <w:webHidden/>
          </w:rPr>
          <w:fldChar w:fldCharType="end"/>
        </w:r>
      </w:hyperlink>
    </w:p>
    <w:p w14:paraId="0ECAD1FC" w14:textId="4E73DE85" w:rsidR="00B27B7F" w:rsidRDefault="00B27B7F">
      <w:pPr>
        <w:pStyle w:val="TOC2"/>
        <w:rPr>
          <w:rFonts w:asciiTheme="minorHAnsi" w:eastAsiaTheme="minorEastAsia" w:hAnsiTheme="minorHAnsi"/>
          <w:noProof/>
          <w:color w:val="auto"/>
          <w:kern w:val="2"/>
          <w:sz w:val="24"/>
          <w:szCs w:val="24"/>
          <w14:ligatures w14:val="standardContextual"/>
        </w:rPr>
      </w:pPr>
      <w:hyperlink w:anchor="_Toc231387245" w:history="1">
        <w:r w:rsidRPr="005E73AC">
          <w:rPr>
            <w:rStyle w:val="Hyperlink"/>
            <w:noProof/>
          </w:rPr>
          <w:t>1.11</w:t>
        </w:r>
        <w:r>
          <w:rPr>
            <w:rFonts w:asciiTheme="minorHAnsi" w:eastAsiaTheme="minorEastAsia" w:hAnsiTheme="minorHAnsi"/>
            <w:noProof/>
            <w:color w:val="auto"/>
            <w:kern w:val="2"/>
            <w:sz w:val="24"/>
            <w:szCs w:val="24"/>
            <w14:ligatures w14:val="standardContextual"/>
          </w:rPr>
          <w:tab/>
        </w:r>
        <w:r w:rsidRPr="005E73AC">
          <w:rPr>
            <w:rStyle w:val="Hyperlink"/>
            <w:noProof/>
          </w:rPr>
          <w:t>Sustainable Development Contributions</w:t>
        </w:r>
        <w:r>
          <w:rPr>
            <w:noProof/>
            <w:webHidden/>
          </w:rPr>
          <w:tab/>
        </w:r>
        <w:r>
          <w:rPr>
            <w:noProof/>
            <w:webHidden/>
          </w:rPr>
          <w:fldChar w:fldCharType="begin"/>
        </w:r>
        <w:r>
          <w:rPr>
            <w:noProof/>
            <w:webHidden/>
          </w:rPr>
          <w:instrText xml:space="preserve"> PAGEREF _Toc231387245 \h </w:instrText>
        </w:r>
        <w:r>
          <w:rPr>
            <w:noProof/>
            <w:webHidden/>
          </w:rPr>
        </w:r>
        <w:r>
          <w:rPr>
            <w:noProof/>
            <w:webHidden/>
          </w:rPr>
          <w:fldChar w:fldCharType="separate"/>
        </w:r>
        <w:r>
          <w:rPr>
            <w:noProof/>
            <w:webHidden/>
          </w:rPr>
          <w:t>12</w:t>
        </w:r>
        <w:r>
          <w:rPr>
            <w:noProof/>
            <w:webHidden/>
          </w:rPr>
          <w:fldChar w:fldCharType="end"/>
        </w:r>
      </w:hyperlink>
    </w:p>
    <w:p w14:paraId="15E66E84" w14:textId="1A094084" w:rsidR="00B27B7F" w:rsidRDefault="00B27B7F">
      <w:pPr>
        <w:pStyle w:val="TOC2"/>
        <w:rPr>
          <w:rFonts w:asciiTheme="minorHAnsi" w:eastAsiaTheme="minorEastAsia" w:hAnsiTheme="minorHAnsi"/>
          <w:noProof/>
          <w:color w:val="auto"/>
          <w:kern w:val="2"/>
          <w:sz w:val="24"/>
          <w:szCs w:val="24"/>
          <w14:ligatures w14:val="standardContextual"/>
        </w:rPr>
      </w:pPr>
      <w:hyperlink w:anchor="_Toc231387246" w:history="1">
        <w:r w:rsidRPr="005E73AC">
          <w:rPr>
            <w:rStyle w:val="Hyperlink"/>
            <w:noProof/>
          </w:rPr>
          <w:t>1.12</w:t>
        </w:r>
        <w:r>
          <w:rPr>
            <w:rFonts w:asciiTheme="minorHAnsi" w:eastAsiaTheme="minorEastAsia" w:hAnsiTheme="minorHAnsi"/>
            <w:noProof/>
            <w:color w:val="auto"/>
            <w:kern w:val="2"/>
            <w:sz w:val="24"/>
            <w:szCs w:val="24"/>
            <w14:ligatures w14:val="standardContextual"/>
          </w:rPr>
          <w:tab/>
        </w:r>
        <w:r w:rsidRPr="005E73AC">
          <w:rPr>
            <w:rStyle w:val="Hyperlink"/>
            <w:noProof/>
          </w:rPr>
          <w:t>Additional Information</w:t>
        </w:r>
        <w:r>
          <w:rPr>
            <w:noProof/>
            <w:webHidden/>
          </w:rPr>
          <w:tab/>
        </w:r>
        <w:r>
          <w:rPr>
            <w:noProof/>
            <w:webHidden/>
          </w:rPr>
          <w:fldChar w:fldCharType="begin"/>
        </w:r>
        <w:r>
          <w:rPr>
            <w:noProof/>
            <w:webHidden/>
          </w:rPr>
          <w:instrText xml:space="preserve"> PAGEREF _Toc231387246 \h </w:instrText>
        </w:r>
        <w:r>
          <w:rPr>
            <w:noProof/>
            <w:webHidden/>
          </w:rPr>
        </w:r>
        <w:r>
          <w:rPr>
            <w:noProof/>
            <w:webHidden/>
          </w:rPr>
          <w:fldChar w:fldCharType="separate"/>
        </w:r>
        <w:r>
          <w:rPr>
            <w:noProof/>
            <w:webHidden/>
          </w:rPr>
          <w:t>14</w:t>
        </w:r>
        <w:r>
          <w:rPr>
            <w:noProof/>
            <w:webHidden/>
          </w:rPr>
          <w:fldChar w:fldCharType="end"/>
        </w:r>
      </w:hyperlink>
    </w:p>
    <w:p w14:paraId="442A79BF" w14:textId="4F306B4D" w:rsidR="00B27B7F" w:rsidRDefault="00B27B7F">
      <w:pPr>
        <w:pStyle w:val="TOC1"/>
        <w:rPr>
          <w:rFonts w:asciiTheme="minorHAnsi" w:eastAsiaTheme="minorEastAsia" w:hAnsiTheme="minorHAnsi"/>
          <w:b w:val="0"/>
          <w:caps w:val="0"/>
          <w:noProof/>
          <w:color w:val="auto"/>
          <w:kern w:val="2"/>
          <w:szCs w:val="24"/>
          <w14:ligatures w14:val="standardContextual"/>
        </w:rPr>
      </w:pPr>
      <w:hyperlink w:anchor="_Toc231387247" w:history="1">
        <w:r w:rsidRPr="005E73AC">
          <w:rPr>
            <w:rStyle w:val="Hyperlink"/>
            <w:noProof/>
            <w:lang w:val="en-GB"/>
          </w:rPr>
          <w:t>2</w:t>
        </w:r>
        <w:r>
          <w:rPr>
            <w:rFonts w:asciiTheme="minorHAnsi" w:eastAsiaTheme="minorEastAsia" w:hAnsiTheme="minorHAnsi"/>
            <w:b w:val="0"/>
            <w:caps w:val="0"/>
            <w:noProof/>
            <w:color w:val="auto"/>
            <w:kern w:val="2"/>
            <w:szCs w:val="24"/>
            <w14:ligatures w14:val="standardContextual"/>
          </w:rPr>
          <w:tab/>
        </w:r>
        <w:r w:rsidRPr="005E73AC">
          <w:rPr>
            <w:rStyle w:val="Hyperlink"/>
            <w:noProof/>
          </w:rPr>
          <w:t>Safeguards and Stakeholder Engagement</w:t>
        </w:r>
        <w:r>
          <w:rPr>
            <w:noProof/>
            <w:webHidden/>
          </w:rPr>
          <w:tab/>
        </w:r>
        <w:r>
          <w:rPr>
            <w:noProof/>
            <w:webHidden/>
          </w:rPr>
          <w:fldChar w:fldCharType="begin"/>
        </w:r>
        <w:r>
          <w:rPr>
            <w:noProof/>
            <w:webHidden/>
          </w:rPr>
          <w:instrText xml:space="preserve"> PAGEREF _Toc231387247 \h </w:instrText>
        </w:r>
        <w:r>
          <w:rPr>
            <w:noProof/>
            <w:webHidden/>
          </w:rPr>
        </w:r>
        <w:r>
          <w:rPr>
            <w:noProof/>
            <w:webHidden/>
          </w:rPr>
          <w:fldChar w:fldCharType="separate"/>
        </w:r>
        <w:r>
          <w:rPr>
            <w:noProof/>
            <w:webHidden/>
          </w:rPr>
          <w:t>15</w:t>
        </w:r>
        <w:r>
          <w:rPr>
            <w:noProof/>
            <w:webHidden/>
          </w:rPr>
          <w:fldChar w:fldCharType="end"/>
        </w:r>
      </w:hyperlink>
    </w:p>
    <w:p w14:paraId="2C8D6C47" w14:textId="5626CFEB" w:rsidR="00B27B7F" w:rsidRDefault="00B27B7F">
      <w:pPr>
        <w:pStyle w:val="TOC2"/>
        <w:rPr>
          <w:rFonts w:asciiTheme="minorHAnsi" w:eastAsiaTheme="minorEastAsia" w:hAnsiTheme="minorHAnsi"/>
          <w:noProof/>
          <w:color w:val="auto"/>
          <w:kern w:val="2"/>
          <w:sz w:val="24"/>
          <w:szCs w:val="24"/>
          <w14:ligatures w14:val="standardContextual"/>
        </w:rPr>
      </w:pPr>
      <w:hyperlink w:anchor="_Toc231387248" w:history="1">
        <w:r w:rsidRPr="005E73AC">
          <w:rPr>
            <w:rStyle w:val="Hyperlink"/>
            <w:noProof/>
          </w:rPr>
          <w:t>2.1</w:t>
        </w:r>
        <w:r>
          <w:rPr>
            <w:rFonts w:asciiTheme="minorHAnsi" w:eastAsiaTheme="minorEastAsia" w:hAnsiTheme="minorHAnsi"/>
            <w:noProof/>
            <w:color w:val="auto"/>
            <w:kern w:val="2"/>
            <w:sz w:val="24"/>
            <w:szCs w:val="24"/>
            <w14:ligatures w14:val="standardContextual"/>
          </w:rPr>
          <w:tab/>
        </w:r>
        <w:r w:rsidRPr="005E73AC">
          <w:rPr>
            <w:rStyle w:val="Hyperlink"/>
            <w:noProof/>
          </w:rPr>
          <w:t>Stakeholder Engagement and Consultation</w:t>
        </w:r>
        <w:r>
          <w:rPr>
            <w:noProof/>
            <w:webHidden/>
          </w:rPr>
          <w:tab/>
        </w:r>
        <w:r>
          <w:rPr>
            <w:noProof/>
            <w:webHidden/>
          </w:rPr>
          <w:fldChar w:fldCharType="begin"/>
        </w:r>
        <w:r>
          <w:rPr>
            <w:noProof/>
            <w:webHidden/>
          </w:rPr>
          <w:instrText xml:space="preserve"> PAGEREF _Toc231387248 \h </w:instrText>
        </w:r>
        <w:r>
          <w:rPr>
            <w:noProof/>
            <w:webHidden/>
          </w:rPr>
        </w:r>
        <w:r>
          <w:rPr>
            <w:noProof/>
            <w:webHidden/>
          </w:rPr>
          <w:fldChar w:fldCharType="separate"/>
        </w:r>
        <w:r>
          <w:rPr>
            <w:noProof/>
            <w:webHidden/>
          </w:rPr>
          <w:t>15</w:t>
        </w:r>
        <w:r>
          <w:rPr>
            <w:noProof/>
            <w:webHidden/>
          </w:rPr>
          <w:fldChar w:fldCharType="end"/>
        </w:r>
      </w:hyperlink>
    </w:p>
    <w:p w14:paraId="487FBC1B" w14:textId="5C45474D" w:rsidR="00B27B7F" w:rsidRDefault="00B27B7F">
      <w:pPr>
        <w:pStyle w:val="TOC2"/>
        <w:rPr>
          <w:rFonts w:asciiTheme="minorHAnsi" w:eastAsiaTheme="minorEastAsia" w:hAnsiTheme="minorHAnsi"/>
          <w:noProof/>
          <w:color w:val="auto"/>
          <w:kern w:val="2"/>
          <w:sz w:val="24"/>
          <w:szCs w:val="24"/>
          <w14:ligatures w14:val="standardContextual"/>
        </w:rPr>
      </w:pPr>
      <w:hyperlink w:anchor="_Toc231387249" w:history="1">
        <w:r w:rsidRPr="005E73AC">
          <w:rPr>
            <w:rStyle w:val="Hyperlink"/>
            <w:noProof/>
          </w:rPr>
          <w:t>2.2</w:t>
        </w:r>
        <w:r>
          <w:rPr>
            <w:rFonts w:asciiTheme="minorHAnsi" w:eastAsiaTheme="minorEastAsia" w:hAnsiTheme="minorHAnsi"/>
            <w:noProof/>
            <w:color w:val="auto"/>
            <w:kern w:val="2"/>
            <w:sz w:val="24"/>
            <w:szCs w:val="24"/>
            <w14:ligatures w14:val="standardContextual"/>
          </w:rPr>
          <w:tab/>
        </w:r>
        <w:r w:rsidRPr="005E73AC">
          <w:rPr>
            <w:rStyle w:val="Hyperlink"/>
            <w:noProof/>
          </w:rPr>
          <w:t>Risks to Stakeholders and the Environment</w:t>
        </w:r>
        <w:r>
          <w:rPr>
            <w:noProof/>
            <w:webHidden/>
          </w:rPr>
          <w:tab/>
        </w:r>
        <w:r>
          <w:rPr>
            <w:noProof/>
            <w:webHidden/>
          </w:rPr>
          <w:fldChar w:fldCharType="begin"/>
        </w:r>
        <w:r>
          <w:rPr>
            <w:noProof/>
            <w:webHidden/>
          </w:rPr>
          <w:instrText xml:space="preserve"> PAGEREF _Toc231387249 \h </w:instrText>
        </w:r>
        <w:r>
          <w:rPr>
            <w:noProof/>
            <w:webHidden/>
          </w:rPr>
        </w:r>
        <w:r>
          <w:rPr>
            <w:noProof/>
            <w:webHidden/>
          </w:rPr>
          <w:fldChar w:fldCharType="separate"/>
        </w:r>
        <w:r>
          <w:rPr>
            <w:noProof/>
            <w:webHidden/>
          </w:rPr>
          <w:t>18</w:t>
        </w:r>
        <w:r>
          <w:rPr>
            <w:noProof/>
            <w:webHidden/>
          </w:rPr>
          <w:fldChar w:fldCharType="end"/>
        </w:r>
      </w:hyperlink>
    </w:p>
    <w:p w14:paraId="67602941" w14:textId="26B70321" w:rsidR="00B27B7F" w:rsidRDefault="00B27B7F">
      <w:pPr>
        <w:pStyle w:val="TOC2"/>
        <w:rPr>
          <w:rFonts w:asciiTheme="minorHAnsi" w:eastAsiaTheme="minorEastAsia" w:hAnsiTheme="minorHAnsi"/>
          <w:noProof/>
          <w:color w:val="auto"/>
          <w:kern w:val="2"/>
          <w:sz w:val="24"/>
          <w:szCs w:val="24"/>
          <w14:ligatures w14:val="standardContextual"/>
        </w:rPr>
      </w:pPr>
      <w:hyperlink w:anchor="_Toc231387250" w:history="1">
        <w:r w:rsidRPr="005E73AC">
          <w:rPr>
            <w:rStyle w:val="Hyperlink"/>
            <w:noProof/>
          </w:rPr>
          <w:t>2.3</w:t>
        </w:r>
        <w:r>
          <w:rPr>
            <w:rFonts w:asciiTheme="minorHAnsi" w:eastAsiaTheme="minorEastAsia" w:hAnsiTheme="minorHAnsi"/>
            <w:noProof/>
            <w:color w:val="auto"/>
            <w:kern w:val="2"/>
            <w:sz w:val="24"/>
            <w:szCs w:val="24"/>
            <w14:ligatures w14:val="standardContextual"/>
          </w:rPr>
          <w:tab/>
        </w:r>
        <w:r w:rsidRPr="005E73AC">
          <w:rPr>
            <w:rStyle w:val="Hyperlink"/>
            <w:noProof/>
          </w:rPr>
          <w:t>Respect for Human Rights and Equity</w:t>
        </w:r>
        <w:r>
          <w:rPr>
            <w:noProof/>
            <w:webHidden/>
          </w:rPr>
          <w:tab/>
        </w:r>
        <w:r>
          <w:rPr>
            <w:noProof/>
            <w:webHidden/>
          </w:rPr>
          <w:fldChar w:fldCharType="begin"/>
        </w:r>
        <w:r>
          <w:rPr>
            <w:noProof/>
            <w:webHidden/>
          </w:rPr>
          <w:instrText xml:space="preserve"> PAGEREF _Toc231387250 \h </w:instrText>
        </w:r>
        <w:r>
          <w:rPr>
            <w:noProof/>
            <w:webHidden/>
          </w:rPr>
        </w:r>
        <w:r>
          <w:rPr>
            <w:noProof/>
            <w:webHidden/>
          </w:rPr>
          <w:fldChar w:fldCharType="separate"/>
        </w:r>
        <w:r>
          <w:rPr>
            <w:noProof/>
            <w:webHidden/>
          </w:rPr>
          <w:t>19</w:t>
        </w:r>
        <w:r>
          <w:rPr>
            <w:noProof/>
            <w:webHidden/>
          </w:rPr>
          <w:fldChar w:fldCharType="end"/>
        </w:r>
      </w:hyperlink>
    </w:p>
    <w:p w14:paraId="6F1B8D75" w14:textId="4F163117" w:rsidR="00B27B7F" w:rsidRDefault="00B27B7F">
      <w:pPr>
        <w:pStyle w:val="TOC2"/>
        <w:rPr>
          <w:rFonts w:asciiTheme="minorHAnsi" w:eastAsiaTheme="minorEastAsia" w:hAnsiTheme="minorHAnsi"/>
          <w:noProof/>
          <w:color w:val="auto"/>
          <w:kern w:val="2"/>
          <w:sz w:val="24"/>
          <w:szCs w:val="24"/>
          <w14:ligatures w14:val="standardContextual"/>
        </w:rPr>
      </w:pPr>
      <w:hyperlink w:anchor="_Toc231387251" w:history="1">
        <w:r w:rsidRPr="005E73AC">
          <w:rPr>
            <w:rStyle w:val="Hyperlink"/>
            <w:noProof/>
          </w:rPr>
          <w:t>2.4</w:t>
        </w:r>
        <w:r>
          <w:rPr>
            <w:rFonts w:asciiTheme="minorHAnsi" w:eastAsiaTheme="minorEastAsia" w:hAnsiTheme="minorHAnsi"/>
            <w:noProof/>
            <w:color w:val="auto"/>
            <w:kern w:val="2"/>
            <w:sz w:val="24"/>
            <w:szCs w:val="24"/>
            <w14:ligatures w14:val="standardContextual"/>
          </w:rPr>
          <w:tab/>
        </w:r>
        <w:r w:rsidRPr="005E73AC">
          <w:rPr>
            <w:rStyle w:val="Hyperlink"/>
            <w:noProof/>
          </w:rPr>
          <w:t>Ecosystem Health</w:t>
        </w:r>
        <w:r>
          <w:rPr>
            <w:noProof/>
            <w:webHidden/>
          </w:rPr>
          <w:tab/>
        </w:r>
        <w:r>
          <w:rPr>
            <w:noProof/>
            <w:webHidden/>
          </w:rPr>
          <w:fldChar w:fldCharType="begin"/>
        </w:r>
        <w:r>
          <w:rPr>
            <w:noProof/>
            <w:webHidden/>
          </w:rPr>
          <w:instrText xml:space="preserve"> PAGEREF _Toc231387251 \h </w:instrText>
        </w:r>
        <w:r>
          <w:rPr>
            <w:noProof/>
            <w:webHidden/>
          </w:rPr>
        </w:r>
        <w:r>
          <w:rPr>
            <w:noProof/>
            <w:webHidden/>
          </w:rPr>
          <w:fldChar w:fldCharType="separate"/>
        </w:r>
        <w:r>
          <w:rPr>
            <w:noProof/>
            <w:webHidden/>
          </w:rPr>
          <w:t>21</w:t>
        </w:r>
        <w:r>
          <w:rPr>
            <w:noProof/>
            <w:webHidden/>
          </w:rPr>
          <w:fldChar w:fldCharType="end"/>
        </w:r>
      </w:hyperlink>
    </w:p>
    <w:p w14:paraId="0F0EC275" w14:textId="67AA44C3" w:rsidR="00B27B7F" w:rsidRDefault="00B27B7F">
      <w:pPr>
        <w:pStyle w:val="TOC1"/>
        <w:rPr>
          <w:rFonts w:asciiTheme="minorHAnsi" w:eastAsiaTheme="minorEastAsia" w:hAnsiTheme="minorHAnsi"/>
          <w:b w:val="0"/>
          <w:caps w:val="0"/>
          <w:noProof/>
          <w:color w:val="auto"/>
          <w:kern w:val="2"/>
          <w:szCs w:val="24"/>
          <w14:ligatures w14:val="standardContextual"/>
        </w:rPr>
      </w:pPr>
      <w:hyperlink w:anchor="_Toc231387252" w:history="1">
        <w:r w:rsidRPr="005E73AC">
          <w:rPr>
            <w:rStyle w:val="Hyperlink"/>
            <w:noProof/>
            <w:lang w:val="en-GB"/>
          </w:rPr>
          <w:t>3</w:t>
        </w:r>
        <w:r>
          <w:rPr>
            <w:rFonts w:asciiTheme="minorHAnsi" w:eastAsiaTheme="minorEastAsia" w:hAnsiTheme="minorHAnsi"/>
            <w:b w:val="0"/>
            <w:caps w:val="0"/>
            <w:noProof/>
            <w:color w:val="auto"/>
            <w:kern w:val="2"/>
            <w:szCs w:val="24"/>
            <w14:ligatures w14:val="standardContextual"/>
          </w:rPr>
          <w:tab/>
        </w:r>
        <w:r w:rsidRPr="005E73AC">
          <w:rPr>
            <w:rStyle w:val="Hyperlink"/>
            <w:noProof/>
          </w:rPr>
          <w:t>Implementation Status</w:t>
        </w:r>
        <w:r>
          <w:rPr>
            <w:noProof/>
            <w:webHidden/>
          </w:rPr>
          <w:tab/>
        </w:r>
        <w:r>
          <w:rPr>
            <w:noProof/>
            <w:webHidden/>
          </w:rPr>
          <w:fldChar w:fldCharType="begin"/>
        </w:r>
        <w:r>
          <w:rPr>
            <w:noProof/>
            <w:webHidden/>
          </w:rPr>
          <w:instrText xml:space="preserve"> PAGEREF _Toc231387252 \h </w:instrText>
        </w:r>
        <w:r>
          <w:rPr>
            <w:noProof/>
            <w:webHidden/>
          </w:rPr>
        </w:r>
        <w:r>
          <w:rPr>
            <w:noProof/>
            <w:webHidden/>
          </w:rPr>
          <w:fldChar w:fldCharType="separate"/>
        </w:r>
        <w:r>
          <w:rPr>
            <w:noProof/>
            <w:webHidden/>
          </w:rPr>
          <w:t>24</w:t>
        </w:r>
        <w:r>
          <w:rPr>
            <w:noProof/>
            <w:webHidden/>
          </w:rPr>
          <w:fldChar w:fldCharType="end"/>
        </w:r>
      </w:hyperlink>
    </w:p>
    <w:p w14:paraId="4446CD35" w14:textId="0EFE7BDE" w:rsidR="00B27B7F" w:rsidRDefault="00B27B7F">
      <w:pPr>
        <w:pStyle w:val="TOC2"/>
        <w:rPr>
          <w:rFonts w:asciiTheme="minorHAnsi" w:eastAsiaTheme="minorEastAsia" w:hAnsiTheme="minorHAnsi"/>
          <w:noProof/>
          <w:color w:val="auto"/>
          <w:kern w:val="2"/>
          <w:sz w:val="24"/>
          <w:szCs w:val="24"/>
          <w14:ligatures w14:val="standardContextual"/>
        </w:rPr>
      </w:pPr>
      <w:hyperlink w:anchor="_Toc231387253" w:history="1">
        <w:r w:rsidRPr="005E73AC">
          <w:rPr>
            <w:rStyle w:val="Hyperlink"/>
            <w:noProof/>
          </w:rPr>
          <w:t>3.1</w:t>
        </w:r>
        <w:r>
          <w:rPr>
            <w:rFonts w:asciiTheme="minorHAnsi" w:eastAsiaTheme="minorEastAsia" w:hAnsiTheme="minorHAnsi"/>
            <w:noProof/>
            <w:color w:val="auto"/>
            <w:kern w:val="2"/>
            <w:sz w:val="24"/>
            <w:szCs w:val="24"/>
            <w14:ligatures w14:val="standardContextual"/>
          </w:rPr>
          <w:tab/>
        </w:r>
        <w:r w:rsidRPr="005E73AC">
          <w:rPr>
            <w:rStyle w:val="Hyperlink"/>
            <w:noProof/>
          </w:rPr>
          <w:t>Methodology Details</w:t>
        </w:r>
        <w:r>
          <w:rPr>
            <w:noProof/>
            <w:webHidden/>
          </w:rPr>
          <w:tab/>
        </w:r>
        <w:r>
          <w:rPr>
            <w:noProof/>
            <w:webHidden/>
          </w:rPr>
          <w:fldChar w:fldCharType="begin"/>
        </w:r>
        <w:r>
          <w:rPr>
            <w:noProof/>
            <w:webHidden/>
          </w:rPr>
          <w:instrText xml:space="preserve"> PAGEREF _Toc231387253 \h </w:instrText>
        </w:r>
        <w:r>
          <w:rPr>
            <w:noProof/>
            <w:webHidden/>
          </w:rPr>
        </w:r>
        <w:r>
          <w:rPr>
            <w:noProof/>
            <w:webHidden/>
          </w:rPr>
          <w:fldChar w:fldCharType="separate"/>
        </w:r>
        <w:r>
          <w:rPr>
            <w:noProof/>
            <w:webHidden/>
          </w:rPr>
          <w:t>24</w:t>
        </w:r>
        <w:r>
          <w:rPr>
            <w:noProof/>
            <w:webHidden/>
          </w:rPr>
          <w:fldChar w:fldCharType="end"/>
        </w:r>
      </w:hyperlink>
    </w:p>
    <w:p w14:paraId="6B3B47C3" w14:textId="386ED117" w:rsidR="00B27B7F" w:rsidRDefault="00B27B7F">
      <w:pPr>
        <w:pStyle w:val="TOC2"/>
        <w:rPr>
          <w:rFonts w:asciiTheme="minorHAnsi" w:eastAsiaTheme="minorEastAsia" w:hAnsiTheme="minorHAnsi"/>
          <w:noProof/>
          <w:color w:val="auto"/>
          <w:kern w:val="2"/>
          <w:sz w:val="24"/>
          <w:szCs w:val="24"/>
          <w14:ligatures w14:val="standardContextual"/>
        </w:rPr>
      </w:pPr>
      <w:hyperlink w:anchor="_Toc231387254" w:history="1">
        <w:r w:rsidRPr="005E73AC">
          <w:rPr>
            <w:rStyle w:val="Hyperlink"/>
            <w:noProof/>
          </w:rPr>
          <w:t>3.2</w:t>
        </w:r>
        <w:r>
          <w:rPr>
            <w:rFonts w:asciiTheme="minorHAnsi" w:eastAsiaTheme="minorEastAsia" w:hAnsiTheme="minorHAnsi"/>
            <w:noProof/>
            <w:color w:val="auto"/>
            <w:kern w:val="2"/>
            <w:sz w:val="24"/>
            <w:szCs w:val="24"/>
            <w14:ligatures w14:val="standardContextual"/>
          </w:rPr>
          <w:tab/>
        </w:r>
        <w:r w:rsidRPr="005E73AC">
          <w:rPr>
            <w:rStyle w:val="Hyperlink"/>
            <w:noProof/>
          </w:rPr>
          <w:t>Implementation Status of the Project Activity</w:t>
        </w:r>
        <w:r>
          <w:rPr>
            <w:noProof/>
            <w:webHidden/>
          </w:rPr>
          <w:tab/>
        </w:r>
        <w:r>
          <w:rPr>
            <w:noProof/>
            <w:webHidden/>
          </w:rPr>
          <w:fldChar w:fldCharType="begin"/>
        </w:r>
        <w:r>
          <w:rPr>
            <w:noProof/>
            <w:webHidden/>
          </w:rPr>
          <w:instrText xml:space="preserve"> PAGEREF _Toc231387254 \h </w:instrText>
        </w:r>
        <w:r>
          <w:rPr>
            <w:noProof/>
            <w:webHidden/>
          </w:rPr>
        </w:r>
        <w:r>
          <w:rPr>
            <w:noProof/>
            <w:webHidden/>
          </w:rPr>
          <w:fldChar w:fldCharType="separate"/>
        </w:r>
        <w:r>
          <w:rPr>
            <w:noProof/>
            <w:webHidden/>
          </w:rPr>
          <w:t>25</w:t>
        </w:r>
        <w:r>
          <w:rPr>
            <w:noProof/>
            <w:webHidden/>
          </w:rPr>
          <w:fldChar w:fldCharType="end"/>
        </w:r>
      </w:hyperlink>
    </w:p>
    <w:p w14:paraId="5C3CF80D" w14:textId="6B46316F" w:rsidR="00B27B7F" w:rsidRDefault="00B27B7F">
      <w:pPr>
        <w:pStyle w:val="TOC2"/>
        <w:rPr>
          <w:rFonts w:asciiTheme="minorHAnsi" w:eastAsiaTheme="minorEastAsia" w:hAnsiTheme="minorHAnsi"/>
          <w:noProof/>
          <w:color w:val="auto"/>
          <w:kern w:val="2"/>
          <w:sz w:val="24"/>
          <w:szCs w:val="24"/>
          <w14:ligatures w14:val="standardContextual"/>
        </w:rPr>
      </w:pPr>
      <w:hyperlink w:anchor="_Toc231387255" w:history="1">
        <w:r w:rsidRPr="005E73AC">
          <w:rPr>
            <w:rStyle w:val="Hyperlink"/>
            <w:noProof/>
          </w:rPr>
          <w:t>3.3</w:t>
        </w:r>
        <w:r>
          <w:rPr>
            <w:rFonts w:asciiTheme="minorHAnsi" w:eastAsiaTheme="minorEastAsia" w:hAnsiTheme="minorHAnsi"/>
            <w:noProof/>
            <w:color w:val="auto"/>
            <w:kern w:val="2"/>
            <w:sz w:val="24"/>
            <w:szCs w:val="24"/>
            <w14:ligatures w14:val="standardContextual"/>
          </w:rPr>
          <w:tab/>
        </w:r>
        <w:r w:rsidRPr="005E73AC">
          <w:rPr>
            <w:rStyle w:val="Hyperlink"/>
            <w:noProof/>
          </w:rPr>
          <w:t>Grouped Projects</w:t>
        </w:r>
        <w:r>
          <w:rPr>
            <w:noProof/>
            <w:webHidden/>
          </w:rPr>
          <w:tab/>
        </w:r>
        <w:r>
          <w:rPr>
            <w:noProof/>
            <w:webHidden/>
          </w:rPr>
          <w:fldChar w:fldCharType="begin"/>
        </w:r>
        <w:r>
          <w:rPr>
            <w:noProof/>
            <w:webHidden/>
          </w:rPr>
          <w:instrText xml:space="preserve"> PAGEREF _Toc231387255 \h </w:instrText>
        </w:r>
        <w:r>
          <w:rPr>
            <w:noProof/>
            <w:webHidden/>
          </w:rPr>
        </w:r>
        <w:r>
          <w:rPr>
            <w:noProof/>
            <w:webHidden/>
          </w:rPr>
          <w:fldChar w:fldCharType="separate"/>
        </w:r>
        <w:r>
          <w:rPr>
            <w:noProof/>
            <w:webHidden/>
          </w:rPr>
          <w:t>26</w:t>
        </w:r>
        <w:r>
          <w:rPr>
            <w:noProof/>
            <w:webHidden/>
          </w:rPr>
          <w:fldChar w:fldCharType="end"/>
        </w:r>
      </w:hyperlink>
    </w:p>
    <w:p w14:paraId="2A050070" w14:textId="75826810" w:rsidR="00B27B7F" w:rsidRDefault="00B27B7F">
      <w:pPr>
        <w:pStyle w:val="TOC2"/>
        <w:rPr>
          <w:rFonts w:asciiTheme="minorHAnsi" w:eastAsiaTheme="minorEastAsia" w:hAnsiTheme="minorHAnsi"/>
          <w:noProof/>
          <w:color w:val="auto"/>
          <w:kern w:val="2"/>
          <w:sz w:val="24"/>
          <w:szCs w:val="24"/>
          <w14:ligatures w14:val="standardContextual"/>
        </w:rPr>
      </w:pPr>
      <w:hyperlink w:anchor="_Toc231387256" w:history="1">
        <w:r w:rsidRPr="005E73AC">
          <w:rPr>
            <w:rStyle w:val="Hyperlink"/>
            <w:noProof/>
          </w:rPr>
          <w:t>3.4</w:t>
        </w:r>
        <w:r>
          <w:rPr>
            <w:rFonts w:asciiTheme="minorHAnsi" w:eastAsiaTheme="minorEastAsia" w:hAnsiTheme="minorHAnsi"/>
            <w:noProof/>
            <w:color w:val="auto"/>
            <w:kern w:val="2"/>
            <w:sz w:val="24"/>
            <w:szCs w:val="24"/>
            <w14:ligatures w14:val="standardContextual"/>
          </w:rPr>
          <w:tab/>
        </w:r>
        <w:r w:rsidRPr="005E73AC">
          <w:rPr>
            <w:rStyle w:val="Hyperlink"/>
            <w:noProof/>
          </w:rPr>
          <w:t>Deviations</w:t>
        </w:r>
        <w:r>
          <w:rPr>
            <w:noProof/>
            <w:webHidden/>
          </w:rPr>
          <w:tab/>
        </w:r>
        <w:r>
          <w:rPr>
            <w:noProof/>
            <w:webHidden/>
          </w:rPr>
          <w:fldChar w:fldCharType="begin"/>
        </w:r>
        <w:r>
          <w:rPr>
            <w:noProof/>
            <w:webHidden/>
          </w:rPr>
          <w:instrText xml:space="preserve"> PAGEREF _Toc231387256 \h </w:instrText>
        </w:r>
        <w:r>
          <w:rPr>
            <w:noProof/>
            <w:webHidden/>
          </w:rPr>
        </w:r>
        <w:r>
          <w:rPr>
            <w:noProof/>
            <w:webHidden/>
          </w:rPr>
          <w:fldChar w:fldCharType="separate"/>
        </w:r>
        <w:r>
          <w:rPr>
            <w:noProof/>
            <w:webHidden/>
          </w:rPr>
          <w:t>27</w:t>
        </w:r>
        <w:r>
          <w:rPr>
            <w:noProof/>
            <w:webHidden/>
          </w:rPr>
          <w:fldChar w:fldCharType="end"/>
        </w:r>
      </w:hyperlink>
    </w:p>
    <w:p w14:paraId="1CEE89E1" w14:textId="5B3A1E18" w:rsidR="00B27B7F" w:rsidRDefault="00B27B7F">
      <w:pPr>
        <w:pStyle w:val="TOC2"/>
        <w:rPr>
          <w:rFonts w:asciiTheme="minorHAnsi" w:eastAsiaTheme="minorEastAsia" w:hAnsiTheme="minorHAnsi"/>
          <w:noProof/>
          <w:color w:val="auto"/>
          <w:kern w:val="2"/>
          <w:sz w:val="24"/>
          <w:szCs w:val="24"/>
          <w14:ligatures w14:val="standardContextual"/>
        </w:rPr>
      </w:pPr>
      <w:hyperlink w:anchor="_Toc231387257" w:history="1">
        <w:r w:rsidRPr="005E73AC">
          <w:rPr>
            <w:rStyle w:val="Hyperlink"/>
            <w:noProof/>
          </w:rPr>
          <w:t>3.5</w:t>
        </w:r>
        <w:r>
          <w:rPr>
            <w:rFonts w:asciiTheme="minorHAnsi" w:eastAsiaTheme="minorEastAsia" w:hAnsiTheme="minorHAnsi"/>
            <w:noProof/>
            <w:color w:val="auto"/>
            <w:kern w:val="2"/>
            <w:sz w:val="24"/>
            <w:szCs w:val="24"/>
            <w14:ligatures w14:val="standardContextual"/>
          </w:rPr>
          <w:tab/>
        </w:r>
        <w:r w:rsidRPr="005E73AC">
          <w:rPr>
            <w:rStyle w:val="Hyperlink"/>
            <w:noProof/>
          </w:rPr>
          <w:t>Baseline Reassessment</w:t>
        </w:r>
        <w:r>
          <w:rPr>
            <w:noProof/>
            <w:webHidden/>
          </w:rPr>
          <w:tab/>
        </w:r>
        <w:r>
          <w:rPr>
            <w:noProof/>
            <w:webHidden/>
          </w:rPr>
          <w:fldChar w:fldCharType="begin"/>
        </w:r>
        <w:r>
          <w:rPr>
            <w:noProof/>
            <w:webHidden/>
          </w:rPr>
          <w:instrText xml:space="preserve"> PAGEREF _Toc231387257 \h </w:instrText>
        </w:r>
        <w:r>
          <w:rPr>
            <w:noProof/>
            <w:webHidden/>
          </w:rPr>
        </w:r>
        <w:r>
          <w:rPr>
            <w:noProof/>
            <w:webHidden/>
          </w:rPr>
          <w:fldChar w:fldCharType="separate"/>
        </w:r>
        <w:r>
          <w:rPr>
            <w:noProof/>
            <w:webHidden/>
          </w:rPr>
          <w:t>29</w:t>
        </w:r>
        <w:r>
          <w:rPr>
            <w:noProof/>
            <w:webHidden/>
          </w:rPr>
          <w:fldChar w:fldCharType="end"/>
        </w:r>
      </w:hyperlink>
    </w:p>
    <w:p w14:paraId="062C3144" w14:textId="4F36306F" w:rsidR="00B27B7F" w:rsidRDefault="00B27B7F">
      <w:pPr>
        <w:pStyle w:val="TOC1"/>
        <w:rPr>
          <w:rFonts w:asciiTheme="minorHAnsi" w:eastAsiaTheme="minorEastAsia" w:hAnsiTheme="minorHAnsi"/>
          <w:b w:val="0"/>
          <w:caps w:val="0"/>
          <w:noProof/>
          <w:color w:val="auto"/>
          <w:kern w:val="2"/>
          <w:szCs w:val="24"/>
          <w14:ligatures w14:val="standardContextual"/>
        </w:rPr>
      </w:pPr>
      <w:hyperlink w:anchor="_Toc231387258" w:history="1">
        <w:r w:rsidRPr="005E73AC">
          <w:rPr>
            <w:rStyle w:val="Hyperlink"/>
            <w:noProof/>
            <w:lang w:val="en-GB"/>
          </w:rPr>
          <w:t>4</w:t>
        </w:r>
        <w:r>
          <w:rPr>
            <w:rFonts w:asciiTheme="minorHAnsi" w:eastAsiaTheme="minorEastAsia" w:hAnsiTheme="minorHAnsi"/>
            <w:b w:val="0"/>
            <w:caps w:val="0"/>
            <w:noProof/>
            <w:color w:val="auto"/>
            <w:kern w:val="2"/>
            <w:szCs w:val="24"/>
            <w14:ligatures w14:val="standardContextual"/>
          </w:rPr>
          <w:tab/>
        </w:r>
        <w:r w:rsidRPr="005E73AC">
          <w:rPr>
            <w:rStyle w:val="Hyperlink"/>
            <w:noProof/>
          </w:rPr>
          <w:t>Monitoring</w:t>
        </w:r>
        <w:r>
          <w:rPr>
            <w:noProof/>
            <w:webHidden/>
          </w:rPr>
          <w:tab/>
        </w:r>
        <w:r>
          <w:rPr>
            <w:noProof/>
            <w:webHidden/>
          </w:rPr>
          <w:fldChar w:fldCharType="begin"/>
        </w:r>
        <w:r>
          <w:rPr>
            <w:noProof/>
            <w:webHidden/>
          </w:rPr>
          <w:instrText xml:space="preserve"> PAGEREF _Toc231387258 \h </w:instrText>
        </w:r>
        <w:r>
          <w:rPr>
            <w:noProof/>
            <w:webHidden/>
          </w:rPr>
        </w:r>
        <w:r>
          <w:rPr>
            <w:noProof/>
            <w:webHidden/>
          </w:rPr>
          <w:fldChar w:fldCharType="separate"/>
        </w:r>
        <w:r>
          <w:rPr>
            <w:noProof/>
            <w:webHidden/>
          </w:rPr>
          <w:t>31</w:t>
        </w:r>
        <w:r>
          <w:rPr>
            <w:noProof/>
            <w:webHidden/>
          </w:rPr>
          <w:fldChar w:fldCharType="end"/>
        </w:r>
      </w:hyperlink>
    </w:p>
    <w:p w14:paraId="686ABDD7" w14:textId="5AB39BD4" w:rsidR="00B27B7F" w:rsidRDefault="00B27B7F">
      <w:pPr>
        <w:pStyle w:val="TOC2"/>
        <w:rPr>
          <w:rFonts w:asciiTheme="minorHAnsi" w:eastAsiaTheme="minorEastAsia" w:hAnsiTheme="minorHAnsi"/>
          <w:noProof/>
          <w:color w:val="auto"/>
          <w:kern w:val="2"/>
          <w:sz w:val="24"/>
          <w:szCs w:val="24"/>
          <w14:ligatures w14:val="standardContextual"/>
        </w:rPr>
      </w:pPr>
      <w:hyperlink w:anchor="_Toc231387259" w:history="1">
        <w:r w:rsidRPr="005E73AC">
          <w:rPr>
            <w:rStyle w:val="Hyperlink"/>
            <w:noProof/>
          </w:rPr>
          <w:t>4.1</w:t>
        </w:r>
        <w:r>
          <w:rPr>
            <w:rFonts w:asciiTheme="minorHAnsi" w:eastAsiaTheme="minorEastAsia" w:hAnsiTheme="minorHAnsi"/>
            <w:noProof/>
            <w:color w:val="auto"/>
            <w:kern w:val="2"/>
            <w:sz w:val="24"/>
            <w:szCs w:val="24"/>
            <w14:ligatures w14:val="standardContextual"/>
          </w:rPr>
          <w:tab/>
        </w:r>
        <w:r w:rsidRPr="005E73AC">
          <w:rPr>
            <w:rStyle w:val="Hyperlink"/>
            <w:noProof/>
          </w:rPr>
          <w:t>Summary of Data/Parameters</w:t>
        </w:r>
        <w:r>
          <w:rPr>
            <w:noProof/>
            <w:webHidden/>
          </w:rPr>
          <w:tab/>
        </w:r>
        <w:r>
          <w:rPr>
            <w:noProof/>
            <w:webHidden/>
          </w:rPr>
          <w:fldChar w:fldCharType="begin"/>
        </w:r>
        <w:r>
          <w:rPr>
            <w:noProof/>
            <w:webHidden/>
          </w:rPr>
          <w:instrText xml:space="preserve"> PAGEREF _Toc231387259 \h </w:instrText>
        </w:r>
        <w:r>
          <w:rPr>
            <w:noProof/>
            <w:webHidden/>
          </w:rPr>
        </w:r>
        <w:r>
          <w:rPr>
            <w:noProof/>
            <w:webHidden/>
          </w:rPr>
          <w:fldChar w:fldCharType="separate"/>
        </w:r>
        <w:r>
          <w:rPr>
            <w:noProof/>
            <w:webHidden/>
          </w:rPr>
          <w:t>31</w:t>
        </w:r>
        <w:r>
          <w:rPr>
            <w:noProof/>
            <w:webHidden/>
          </w:rPr>
          <w:fldChar w:fldCharType="end"/>
        </w:r>
      </w:hyperlink>
    </w:p>
    <w:p w14:paraId="6201CD86" w14:textId="140205EB" w:rsidR="00B27B7F" w:rsidRDefault="00B27B7F">
      <w:pPr>
        <w:pStyle w:val="TOC2"/>
        <w:rPr>
          <w:rFonts w:asciiTheme="minorHAnsi" w:eastAsiaTheme="minorEastAsia" w:hAnsiTheme="minorHAnsi"/>
          <w:noProof/>
          <w:color w:val="auto"/>
          <w:kern w:val="2"/>
          <w:sz w:val="24"/>
          <w:szCs w:val="24"/>
          <w14:ligatures w14:val="standardContextual"/>
        </w:rPr>
      </w:pPr>
      <w:hyperlink w:anchor="_Toc231387260" w:history="1">
        <w:r w:rsidRPr="005E73AC">
          <w:rPr>
            <w:rStyle w:val="Hyperlink"/>
            <w:noProof/>
          </w:rPr>
          <w:t>4.2</w:t>
        </w:r>
        <w:r>
          <w:rPr>
            <w:rFonts w:asciiTheme="minorHAnsi" w:eastAsiaTheme="minorEastAsia" w:hAnsiTheme="minorHAnsi"/>
            <w:noProof/>
            <w:color w:val="auto"/>
            <w:kern w:val="2"/>
            <w:sz w:val="24"/>
            <w:szCs w:val="24"/>
            <w14:ligatures w14:val="standardContextual"/>
          </w:rPr>
          <w:tab/>
        </w:r>
        <w:r w:rsidRPr="005E73AC">
          <w:rPr>
            <w:rStyle w:val="Hyperlink"/>
            <w:noProof/>
          </w:rPr>
          <w:t>Monitoring Plan</w:t>
        </w:r>
        <w:r>
          <w:rPr>
            <w:noProof/>
            <w:webHidden/>
          </w:rPr>
          <w:tab/>
        </w:r>
        <w:r>
          <w:rPr>
            <w:noProof/>
            <w:webHidden/>
          </w:rPr>
          <w:fldChar w:fldCharType="begin"/>
        </w:r>
        <w:r>
          <w:rPr>
            <w:noProof/>
            <w:webHidden/>
          </w:rPr>
          <w:instrText xml:space="preserve"> PAGEREF _Toc231387260 \h </w:instrText>
        </w:r>
        <w:r>
          <w:rPr>
            <w:noProof/>
            <w:webHidden/>
          </w:rPr>
        </w:r>
        <w:r>
          <w:rPr>
            <w:noProof/>
            <w:webHidden/>
          </w:rPr>
          <w:fldChar w:fldCharType="separate"/>
        </w:r>
        <w:r>
          <w:rPr>
            <w:noProof/>
            <w:webHidden/>
          </w:rPr>
          <w:t>32</w:t>
        </w:r>
        <w:r>
          <w:rPr>
            <w:noProof/>
            <w:webHidden/>
          </w:rPr>
          <w:fldChar w:fldCharType="end"/>
        </w:r>
      </w:hyperlink>
    </w:p>
    <w:p w14:paraId="7A368783" w14:textId="05DA8E0B" w:rsidR="00B27B7F" w:rsidRDefault="00B27B7F">
      <w:pPr>
        <w:pStyle w:val="TOC1"/>
        <w:rPr>
          <w:rFonts w:asciiTheme="minorHAnsi" w:eastAsiaTheme="minorEastAsia" w:hAnsiTheme="minorHAnsi"/>
          <w:b w:val="0"/>
          <w:caps w:val="0"/>
          <w:noProof/>
          <w:color w:val="auto"/>
          <w:kern w:val="2"/>
          <w:szCs w:val="24"/>
          <w14:ligatures w14:val="standardContextual"/>
        </w:rPr>
      </w:pPr>
      <w:hyperlink w:anchor="_Toc231387261" w:history="1">
        <w:r w:rsidRPr="005E73AC">
          <w:rPr>
            <w:rStyle w:val="Hyperlink"/>
            <w:noProof/>
            <w:lang w:val="en-GB"/>
          </w:rPr>
          <w:t>5</w:t>
        </w:r>
        <w:r>
          <w:rPr>
            <w:rFonts w:asciiTheme="minorHAnsi" w:eastAsiaTheme="minorEastAsia" w:hAnsiTheme="minorHAnsi"/>
            <w:b w:val="0"/>
            <w:caps w:val="0"/>
            <w:noProof/>
            <w:color w:val="auto"/>
            <w:kern w:val="2"/>
            <w:szCs w:val="24"/>
            <w14:ligatures w14:val="standardContextual"/>
          </w:rPr>
          <w:tab/>
        </w:r>
        <w:r w:rsidRPr="005E73AC">
          <w:rPr>
            <w:rStyle w:val="Hyperlink"/>
            <w:noProof/>
          </w:rPr>
          <w:t>Quantification of GHG Emission Reductions and Removals</w:t>
        </w:r>
        <w:r>
          <w:rPr>
            <w:noProof/>
            <w:webHidden/>
          </w:rPr>
          <w:tab/>
        </w:r>
        <w:r>
          <w:rPr>
            <w:noProof/>
            <w:webHidden/>
          </w:rPr>
          <w:fldChar w:fldCharType="begin"/>
        </w:r>
        <w:r>
          <w:rPr>
            <w:noProof/>
            <w:webHidden/>
          </w:rPr>
          <w:instrText xml:space="preserve"> PAGEREF _Toc231387261 \h </w:instrText>
        </w:r>
        <w:r>
          <w:rPr>
            <w:noProof/>
            <w:webHidden/>
          </w:rPr>
        </w:r>
        <w:r>
          <w:rPr>
            <w:noProof/>
            <w:webHidden/>
          </w:rPr>
          <w:fldChar w:fldCharType="separate"/>
        </w:r>
        <w:r>
          <w:rPr>
            <w:noProof/>
            <w:webHidden/>
          </w:rPr>
          <w:t>33</w:t>
        </w:r>
        <w:r>
          <w:rPr>
            <w:noProof/>
            <w:webHidden/>
          </w:rPr>
          <w:fldChar w:fldCharType="end"/>
        </w:r>
      </w:hyperlink>
    </w:p>
    <w:p w14:paraId="18F993C5" w14:textId="766DC174" w:rsidR="00B27B7F" w:rsidRDefault="00B27B7F">
      <w:pPr>
        <w:pStyle w:val="TOC2"/>
        <w:rPr>
          <w:rFonts w:asciiTheme="minorHAnsi" w:eastAsiaTheme="minorEastAsia" w:hAnsiTheme="minorHAnsi"/>
          <w:noProof/>
          <w:color w:val="auto"/>
          <w:kern w:val="2"/>
          <w:sz w:val="24"/>
          <w:szCs w:val="24"/>
          <w14:ligatures w14:val="standardContextual"/>
        </w:rPr>
      </w:pPr>
      <w:hyperlink w:anchor="_Toc231387262" w:history="1">
        <w:r w:rsidRPr="005E73AC">
          <w:rPr>
            <w:rStyle w:val="Hyperlink"/>
            <w:noProof/>
          </w:rPr>
          <w:t>5.1</w:t>
        </w:r>
        <w:r>
          <w:rPr>
            <w:rFonts w:asciiTheme="minorHAnsi" w:eastAsiaTheme="minorEastAsia" w:hAnsiTheme="minorHAnsi"/>
            <w:noProof/>
            <w:color w:val="auto"/>
            <w:kern w:val="2"/>
            <w:sz w:val="24"/>
            <w:szCs w:val="24"/>
            <w14:ligatures w14:val="standardContextual"/>
          </w:rPr>
          <w:tab/>
        </w:r>
        <w:r w:rsidRPr="005E73AC">
          <w:rPr>
            <w:rStyle w:val="Hyperlink"/>
            <w:noProof/>
          </w:rPr>
          <w:t>Baseline Emissions</w:t>
        </w:r>
        <w:r>
          <w:rPr>
            <w:noProof/>
            <w:webHidden/>
          </w:rPr>
          <w:tab/>
        </w:r>
        <w:r>
          <w:rPr>
            <w:noProof/>
            <w:webHidden/>
          </w:rPr>
          <w:fldChar w:fldCharType="begin"/>
        </w:r>
        <w:r>
          <w:rPr>
            <w:noProof/>
            <w:webHidden/>
          </w:rPr>
          <w:instrText xml:space="preserve"> PAGEREF _Toc231387262 \h </w:instrText>
        </w:r>
        <w:r>
          <w:rPr>
            <w:noProof/>
            <w:webHidden/>
          </w:rPr>
        </w:r>
        <w:r>
          <w:rPr>
            <w:noProof/>
            <w:webHidden/>
          </w:rPr>
          <w:fldChar w:fldCharType="separate"/>
        </w:r>
        <w:r>
          <w:rPr>
            <w:noProof/>
            <w:webHidden/>
          </w:rPr>
          <w:t>33</w:t>
        </w:r>
        <w:r>
          <w:rPr>
            <w:noProof/>
            <w:webHidden/>
          </w:rPr>
          <w:fldChar w:fldCharType="end"/>
        </w:r>
      </w:hyperlink>
    </w:p>
    <w:p w14:paraId="39A6A4B0" w14:textId="7892F925" w:rsidR="00B27B7F" w:rsidRDefault="00B27B7F">
      <w:pPr>
        <w:pStyle w:val="TOC2"/>
        <w:rPr>
          <w:rFonts w:asciiTheme="minorHAnsi" w:eastAsiaTheme="minorEastAsia" w:hAnsiTheme="minorHAnsi"/>
          <w:noProof/>
          <w:color w:val="auto"/>
          <w:kern w:val="2"/>
          <w:sz w:val="24"/>
          <w:szCs w:val="24"/>
          <w14:ligatures w14:val="standardContextual"/>
        </w:rPr>
      </w:pPr>
      <w:hyperlink w:anchor="_Toc231387263" w:history="1">
        <w:r w:rsidRPr="005E73AC">
          <w:rPr>
            <w:rStyle w:val="Hyperlink"/>
            <w:noProof/>
          </w:rPr>
          <w:t>5.2</w:t>
        </w:r>
        <w:r>
          <w:rPr>
            <w:rFonts w:asciiTheme="minorHAnsi" w:eastAsiaTheme="minorEastAsia" w:hAnsiTheme="minorHAnsi"/>
            <w:noProof/>
            <w:color w:val="auto"/>
            <w:kern w:val="2"/>
            <w:sz w:val="24"/>
            <w:szCs w:val="24"/>
            <w14:ligatures w14:val="standardContextual"/>
          </w:rPr>
          <w:tab/>
        </w:r>
        <w:r w:rsidRPr="005E73AC">
          <w:rPr>
            <w:rStyle w:val="Hyperlink"/>
            <w:noProof/>
          </w:rPr>
          <w:t>Project Emissions</w:t>
        </w:r>
        <w:r>
          <w:rPr>
            <w:noProof/>
            <w:webHidden/>
          </w:rPr>
          <w:tab/>
        </w:r>
        <w:r>
          <w:rPr>
            <w:noProof/>
            <w:webHidden/>
          </w:rPr>
          <w:fldChar w:fldCharType="begin"/>
        </w:r>
        <w:r>
          <w:rPr>
            <w:noProof/>
            <w:webHidden/>
          </w:rPr>
          <w:instrText xml:space="preserve"> PAGEREF _Toc231387263 \h </w:instrText>
        </w:r>
        <w:r>
          <w:rPr>
            <w:noProof/>
            <w:webHidden/>
          </w:rPr>
        </w:r>
        <w:r>
          <w:rPr>
            <w:noProof/>
            <w:webHidden/>
          </w:rPr>
          <w:fldChar w:fldCharType="separate"/>
        </w:r>
        <w:r>
          <w:rPr>
            <w:noProof/>
            <w:webHidden/>
          </w:rPr>
          <w:t>33</w:t>
        </w:r>
        <w:r>
          <w:rPr>
            <w:noProof/>
            <w:webHidden/>
          </w:rPr>
          <w:fldChar w:fldCharType="end"/>
        </w:r>
      </w:hyperlink>
    </w:p>
    <w:p w14:paraId="4908CFA6" w14:textId="2693421F" w:rsidR="00B27B7F" w:rsidRDefault="00B27B7F">
      <w:pPr>
        <w:pStyle w:val="TOC2"/>
        <w:rPr>
          <w:rFonts w:asciiTheme="minorHAnsi" w:eastAsiaTheme="minorEastAsia" w:hAnsiTheme="minorHAnsi"/>
          <w:noProof/>
          <w:color w:val="auto"/>
          <w:kern w:val="2"/>
          <w:sz w:val="24"/>
          <w:szCs w:val="24"/>
          <w14:ligatures w14:val="standardContextual"/>
        </w:rPr>
      </w:pPr>
      <w:hyperlink w:anchor="_Toc231387264" w:history="1">
        <w:r w:rsidRPr="005E73AC">
          <w:rPr>
            <w:rStyle w:val="Hyperlink"/>
            <w:noProof/>
          </w:rPr>
          <w:t>5.3</w:t>
        </w:r>
        <w:r>
          <w:rPr>
            <w:rFonts w:asciiTheme="minorHAnsi" w:eastAsiaTheme="minorEastAsia" w:hAnsiTheme="minorHAnsi"/>
            <w:noProof/>
            <w:color w:val="auto"/>
            <w:kern w:val="2"/>
            <w:sz w:val="24"/>
            <w:szCs w:val="24"/>
            <w14:ligatures w14:val="standardContextual"/>
          </w:rPr>
          <w:tab/>
        </w:r>
        <w:r w:rsidRPr="005E73AC">
          <w:rPr>
            <w:rStyle w:val="Hyperlink"/>
            <w:noProof/>
          </w:rPr>
          <w:t>Leakage Emissions</w:t>
        </w:r>
        <w:r>
          <w:rPr>
            <w:noProof/>
            <w:webHidden/>
          </w:rPr>
          <w:tab/>
        </w:r>
        <w:r>
          <w:rPr>
            <w:noProof/>
            <w:webHidden/>
          </w:rPr>
          <w:fldChar w:fldCharType="begin"/>
        </w:r>
        <w:r>
          <w:rPr>
            <w:noProof/>
            <w:webHidden/>
          </w:rPr>
          <w:instrText xml:space="preserve"> PAGEREF _Toc231387264 \h </w:instrText>
        </w:r>
        <w:r>
          <w:rPr>
            <w:noProof/>
            <w:webHidden/>
          </w:rPr>
        </w:r>
        <w:r>
          <w:rPr>
            <w:noProof/>
            <w:webHidden/>
          </w:rPr>
          <w:fldChar w:fldCharType="separate"/>
        </w:r>
        <w:r>
          <w:rPr>
            <w:noProof/>
            <w:webHidden/>
          </w:rPr>
          <w:t>34</w:t>
        </w:r>
        <w:r>
          <w:rPr>
            <w:noProof/>
            <w:webHidden/>
          </w:rPr>
          <w:fldChar w:fldCharType="end"/>
        </w:r>
      </w:hyperlink>
    </w:p>
    <w:p w14:paraId="7212F9BB" w14:textId="4423BFB8" w:rsidR="00B27B7F" w:rsidRDefault="00B27B7F">
      <w:pPr>
        <w:pStyle w:val="TOC2"/>
        <w:rPr>
          <w:rFonts w:asciiTheme="minorHAnsi" w:eastAsiaTheme="minorEastAsia" w:hAnsiTheme="minorHAnsi"/>
          <w:noProof/>
          <w:color w:val="auto"/>
          <w:kern w:val="2"/>
          <w:sz w:val="24"/>
          <w:szCs w:val="24"/>
          <w14:ligatures w14:val="standardContextual"/>
        </w:rPr>
      </w:pPr>
      <w:hyperlink w:anchor="_Toc231387265" w:history="1">
        <w:r w:rsidRPr="005E73AC">
          <w:rPr>
            <w:rStyle w:val="Hyperlink"/>
            <w:noProof/>
          </w:rPr>
          <w:t>5.4</w:t>
        </w:r>
        <w:r>
          <w:rPr>
            <w:rFonts w:asciiTheme="minorHAnsi" w:eastAsiaTheme="minorEastAsia" w:hAnsiTheme="minorHAnsi"/>
            <w:noProof/>
            <w:color w:val="auto"/>
            <w:kern w:val="2"/>
            <w:sz w:val="24"/>
            <w:szCs w:val="24"/>
            <w14:ligatures w14:val="standardContextual"/>
          </w:rPr>
          <w:tab/>
        </w:r>
        <w:r w:rsidRPr="005E73AC">
          <w:rPr>
            <w:rStyle w:val="Hyperlink"/>
            <w:noProof/>
          </w:rPr>
          <w:t>Other Relevant Quantification</w:t>
        </w:r>
        <w:r>
          <w:rPr>
            <w:noProof/>
            <w:webHidden/>
          </w:rPr>
          <w:tab/>
        </w:r>
        <w:r>
          <w:rPr>
            <w:noProof/>
            <w:webHidden/>
          </w:rPr>
          <w:fldChar w:fldCharType="begin"/>
        </w:r>
        <w:r>
          <w:rPr>
            <w:noProof/>
            <w:webHidden/>
          </w:rPr>
          <w:instrText xml:space="preserve"> PAGEREF _Toc231387265 \h </w:instrText>
        </w:r>
        <w:r>
          <w:rPr>
            <w:noProof/>
            <w:webHidden/>
          </w:rPr>
        </w:r>
        <w:r>
          <w:rPr>
            <w:noProof/>
            <w:webHidden/>
          </w:rPr>
          <w:fldChar w:fldCharType="separate"/>
        </w:r>
        <w:r>
          <w:rPr>
            <w:noProof/>
            <w:webHidden/>
          </w:rPr>
          <w:t>34</w:t>
        </w:r>
        <w:r>
          <w:rPr>
            <w:noProof/>
            <w:webHidden/>
          </w:rPr>
          <w:fldChar w:fldCharType="end"/>
        </w:r>
      </w:hyperlink>
    </w:p>
    <w:p w14:paraId="5D036063" w14:textId="5D17C813" w:rsidR="00B27B7F" w:rsidRDefault="00B27B7F">
      <w:pPr>
        <w:pStyle w:val="TOC2"/>
        <w:rPr>
          <w:rFonts w:asciiTheme="minorHAnsi" w:eastAsiaTheme="minorEastAsia" w:hAnsiTheme="minorHAnsi"/>
          <w:noProof/>
          <w:color w:val="auto"/>
          <w:kern w:val="2"/>
          <w:sz w:val="24"/>
          <w:szCs w:val="24"/>
          <w14:ligatures w14:val="standardContextual"/>
        </w:rPr>
      </w:pPr>
      <w:hyperlink w:anchor="_Toc231387266" w:history="1">
        <w:r w:rsidRPr="005E73AC">
          <w:rPr>
            <w:rStyle w:val="Hyperlink"/>
            <w:noProof/>
          </w:rPr>
          <w:t>5.5</w:t>
        </w:r>
        <w:r>
          <w:rPr>
            <w:rFonts w:asciiTheme="minorHAnsi" w:eastAsiaTheme="minorEastAsia" w:hAnsiTheme="minorHAnsi"/>
            <w:noProof/>
            <w:color w:val="auto"/>
            <w:kern w:val="2"/>
            <w:sz w:val="24"/>
            <w:szCs w:val="24"/>
            <w14:ligatures w14:val="standardContextual"/>
          </w:rPr>
          <w:tab/>
        </w:r>
        <w:r w:rsidRPr="005E73AC">
          <w:rPr>
            <w:rStyle w:val="Hyperlink"/>
            <w:noProof/>
          </w:rPr>
          <w:t>GHG Emission Reductions and Carbon Dioxide Removals</w:t>
        </w:r>
        <w:r>
          <w:rPr>
            <w:noProof/>
            <w:webHidden/>
          </w:rPr>
          <w:tab/>
        </w:r>
        <w:r>
          <w:rPr>
            <w:noProof/>
            <w:webHidden/>
          </w:rPr>
          <w:fldChar w:fldCharType="begin"/>
        </w:r>
        <w:r>
          <w:rPr>
            <w:noProof/>
            <w:webHidden/>
          </w:rPr>
          <w:instrText xml:space="preserve"> PAGEREF _Toc231387266 \h </w:instrText>
        </w:r>
        <w:r>
          <w:rPr>
            <w:noProof/>
            <w:webHidden/>
          </w:rPr>
        </w:r>
        <w:r>
          <w:rPr>
            <w:noProof/>
            <w:webHidden/>
          </w:rPr>
          <w:fldChar w:fldCharType="separate"/>
        </w:r>
        <w:r>
          <w:rPr>
            <w:noProof/>
            <w:webHidden/>
          </w:rPr>
          <w:t>39</w:t>
        </w:r>
        <w:r>
          <w:rPr>
            <w:noProof/>
            <w:webHidden/>
          </w:rPr>
          <w:fldChar w:fldCharType="end"/>
        </w:r>
      </w:hyperlink>
    </w:p>
    <w:p w14:paraId="65958DB4" w14:textId="237D329C" w:rsidR="00B27B7F" w:rsidRDefault="00B27B7F">
      <w:pPr>
        <w:pStyle w:val="TOC1"/>
        <w:rPr>
          <w:rFonts w:asciiTheme="minorHAnsi" w:eastAsiaTheme="minorEastAsia" w:hAnsiTheme="minorHAnsi"/>
          <w:b w:val="0"/>
          <w:caps w:val="0"/>
          <w:noProof/>
          <w:color w:val="auto"/>
          <w:kern w:val="2"/>
          <w:szCs w:val="24"/>
          <w14:ligatures w14:val="standardContextual"/>
        </w:rPr>
      </w:pPr>
      <w:hyperlink w:anchor="_Toc231387267" w:history="1">
        <w:r w:rsidRPr="005E73AC">
          <w:rPr>
            <w:rStyle w:val="Hyperlink"/>
            <w:noProof/>
          </w:rPr>
          <w:t>Appendix 1: Sensitive Information</w:t>
        </w:r>
        <w:r>
          <w:rPr>
            <w:noProof/>
            <w:webHidden/>
          </w:rPr>
          <w:tab/>
        </w:r>
        <w:r>
          <w:rPr>
            <w:noProof/>
            <w:webHidden/>
          </w:rPr>
          <w:fldChar w:fldCharType="begin"/>
        </w:r>
        <w:r>
          <w:rPr>
            <w:noProof/>
            <w:webHidden/>
          </w:rPr>
          <w:instrText xml:space="preserve"> PAGEREF _Toc231387267 \h </w:instrText>
        </w:r>
        <w:r>
          <w:rPr>
            <w:noProof/>
            <w:webHidden/>
          </w:rPr>
        </w:r>
        <w:r>
          <w:rPr>
            <w:noProof/>
            <w:webHidden/>
          </w:rPr>
          <w:fldChar w:fldCharType="separate"/>
        </w:r>
        <w:r>
          <w:rPr>
            <w:noProof/>
            <w:webHidden/>
          </w:rPr>
          <w:t>46</w:t>
        </w:r>
        <w:r>
          <w:rPr>
            <w:noProof/>
            <w:webHidden/>
          </w:rPr>
          <w:fldChar w:fldCharType="end"/>
        </w:r>
      </w:hyperlink>
    </w:p>
    <w:p w14:paraId="356A2721" w14:textId="6EDCE120" w:rsidR="00B27B7F" w:rsidRDefault="00B27B7F">
      <w:pPr>
        <w:pStyle w:val="TOC1"/>
        <w:rPr>
          <w:rFonts w:asciiTheme="minorHAnsi" w:eastAsiaTheme="minorEastAsia" w:hAnsiTheme="minorHAnsi"/>
          <w:b w:val="0"/>
          <w:caps w:val="0"/>
          <w:noProof/>
          <w:color w:val="auto"/>
          <w:kern w:val="2"/>
          <w:szCs w:val="24"/>
          <w14:ligatures w14:val="standardContextual"/>
        </w:rPr>
      </w:pPr>
      <w:hyperlink w:anchor="_Toc231387268" w:history="1">
        <w:r w:rsidRPr="005E73AC">
          <w:rPr>
            <w:rStyle w:val="Hyperlink"/>
            <w:noProof/>
          </w:rPr>
          <w:t>Appendix 2: Data and Parameters</w:t>
        </w:r>
        <w:r>
          <w:rPr>
            <w:noProof/>
            <w:webHidden/>
          </w:rPr>
          <w:tab/>
        </w:r>
        <w:r>
          <w:rPr>
            <w:noProof/>
            <w:webHidden/>
          </w:rPr>
          <w:fldChar w:fldCharType="begin"/>
        </w:r>
        <w:r>
          <w:rPr>
            <w:noProof/>
            <w:webHidden/>
          </w:rPr>
          <w:instrText xml:space="preserve"> PAGEREF _Toc231387268 \h </w:instrText>
        </w:r>
        <w:r>
          <w:rPr>
            <w:noProof/>
            <w:webHidden/>
          </w:rPr>
        </w:r>
        <w:r>
          <w:rPr>
            <w:noProof/>
            <w:webHidden/>
          </w:rPr>
          <w:fldChar w:fldCharType="separate"/>
        </w:r>
        <w:r>
          <w:rPr>
            <w:noProof/>
            <w:webHidden/>
          </w:rPr>
          <w:t>47</w:t>
        </w:r>
        <w:r>
          <w:rPr>
            <w:noProof/>
            <w:webHidden/>
          </w:rPr>
          <w:fldChar w:fldCharType="end"/>
        </w:r>
      </w:hyperlink>
    </w:p>
    <w:p w14:paraId="446BF6AD" w14:textId="0E46E1AF" w:rsidR="00B27B7F" w:rsidRDefault="00B27B7F">
      <w:pPr>
        <w:pStyle w:val="TOC2"/>
        <w:tabs>
          <w:tab w:val="left" w:pos="1100"/>
        </w:tabs>
        <w:rPr>
          <w:rFonts w:asciiTheme="minorHAnsi" w:eastAsiaTheme="minorEastAsia" w:hAnsiTheme="minorHAnsi"/>
          <w:noProof/>
          <w:color w:val="auto"/>
          <w:kern w:val="2"/>
          <w:sz w:val="24"/>
          <w:szCs w:val="24"/>
          <w14:ligatures w14:val="standardContextual"/>
        </w:rPr>
      </w:pPr>
      <w:hyperlink w:anchor="_Toc231387269" w:history="1">
        <w:r w:rsidRPr="005E73AC">
          <w:rPr>
            <w:rStyle w:val="Hyperlink"/>
            <w:noProof/>
          </w:rPr>
          <w:t xml:space="preserve">A2.1 </w:t>
        </w:r>
        <w:r>
          <w:rPr>
            <w:rFonts w:asciiTheme="minorHAnsi" w:eastAsiaTheme="minorEastAsia" w:hAnsiTheme="minorHAnsi"/>
            <w:noProof/>
            <w:color w:val="auto"/>
            <w:kern w:val="2"/>
            <w:sz w:val="24"/>
            <w:szCs w:val="24"/>
            <w14:ligatures w14:val="standardContextual"/>
          </w:rPr>
          <w:tab/>
        </w:r>
        <w:r w:rsidRPr="005E73AC">
          <w:rPr>
            <w:rStyle w:val="Hyperlink"/>
            <w:noProof/>
          </w:rPr>
          <w:t>Data and Parameters Available at Validation</w:t>
        </w:r>
        <w:r>
          <w:rPr>
            <w:noProof/>
            <w:webHidden/>
          </w:rPr>
          <w:tab/>
        </w:r>
        <w:r>
          <w:rPr>
            <w:noProof/>
            <w:webHidden/>
          </w:rPr>
          <w:fldChar w:fldCharType="begin"/>
        </w:r>
        <w:r>
          <w:rPr>
            <w:noProof/>
            <w:webHidden/>
          </w:rPr>
          <w:instrText xml:space="preserve"> PAGEREF _Toc231387269 \h </w:instrText>
        </w:r>
        <w:r>
          <w:rPr>
            <w:noProof/>
            <w:webHidden/>
          </w:rPr>
        </w:r>
        <w:r>
          <w:rPr>
            <w:noProof/>
            <w:webHidden/>
          </w:rPr>
          <w:fldChar w:fldCharType="separate"/>
        </w:r>
        <w:r>
          <w:rPr>
            <w:noProof/>
            <w:webHidden/>
          </w:rPr>
          <w:t>47</w:t>
        </w:r>
        <w:r>
          <w:rPr>
            <w:noProof/>
            <w:webHidden/>
          </w:rPr>
          <w:fldChar w:fldCharType="end"/>
        </w:r>
      </w:hyperlink>
    </w:p>
    <w:p w14:paraId="7CE334F1" w14:textId="29245AE3" w:rsidR="00B27B7F" w:rsidRDefault="00B27B7F">
      <w:pPr>
        <w:pStyle w:val="TOC2"/>
        <w:tabs>
          <w:tab w:val="left" w:pos="1100"/>
        </w:tabs>
        <w:rPr>
          <w:rFonts w:asciiTheme="minorHAnsi" w:eastAsiaTheme="minorEastAsia" w:hAnsiTheme="minorHAnsi"/>
          <w:noProof/>
          <w:color w:val="auto"/>
          <w:kern w:val="2"/>
          <w:sz w:val="24"/>
          <w:szCs w:val="24"/>
          <w14:ligatures w14:val="standardContextual"/>
        </w:rPr>
      </w:pPr>
      <w:hyperlink w:anchor="_Toc231387270" w:history="1">
        <w:r w:rsidRPr="005E73AC">
          <w:rPr>
            <w:rStyle w:val="Hyperlink"/>
            <w:noProof/>
          </w:rPr>
          <w:t>A2. 2</w:t>
        </w:r>
        <w:r>
          <w:rPr>
            <w:rFonts w:asciiTheme="minorHAnsi" w:eastAsiaTheme="minorEastAsia" w:hAnsiTheme="minorHAnsi"/>
            <w:noProof/>
            <w:color w:val="auto"/>
            <w:kern w:val="2"/>
            <w:sz w:val="24"/>
            <w:szCs w:val="24"/>
            <w14:ligatures w14:val="standardContextual"/>
          </w:rPr>
          <w:tab/>
        </w:r>
        <w:r w:rsidRPr="005E73AC">
          <w:rPr>
            <w:rStyle w:val="Hyperlink"/>
            <w:noProof/>
          </w:rPr>
          <w:t>Data and Parameters Monitored</w:t>
        </w:r>
        <w:r>
          <w:rPr>
            <w:noProof/>
            <w:webHidden/>
          </w:rPr>
          <w:tab/>
        </w:r>
        <w:r>
          <w:rPr>
            <w:noProof/>
            <w:webHidden/>
          </w:rPr>
          <w:fldChar w:fldCharType="begin"/>
        </w:r>
        <w:r>
          <w:rPr>
            <w:noProof/>
            <w:webHidden/>
          </w:rPr>
          <w:instrText xml:space="preserve"> PAGEREF _Toc231387270 \h </w:instrText>
        </w:r>
        <w:r>
          <w:rPr>
            <w:noProof/>
            <w:webHidden/>
          </w:rPr>
        </w:r>
        <w:r>
          <w:rPr>
            <w:noProof/>
            <w:webHidden/>
          </w:rPr>
          <w:fldChar w:fldCharType="separate"/>
        </w:r>
        <w:r>
          <w:rPr>
            <w:noProof/>
            <w:webHidden/>
          </w:rPr>
          <w:t>48</w:t>
        </w:r>
        <w:r>
          <w:rPr>
            <w:noProof/>
            <w:webHidden/>
          </w:rPr>
          <w:fldChar w:fldCharType="end"/>
        </w:r>
      </w:hyperlink>
    </w:p>
    <w:p w14:paraId="3373098C" w14:textId="36C597E7" w:rsidR="00B27B7F" w:rsidRDefault="00B27B7F">
      <w:pPr>
        <w:pStyle w:val="TOC1"/>
        <w:rPr>
          <w:rFonts w:asciiTheme="minorHAnsi" w:eastAsiaTheme="minorEastAsia" w:hAnsiTheme="minorHAnsi"/>
          <w:b w:val="0"/>
          <w:caps w:val="0"/>
          <w:noProof/>
          <w:color w:val="auto"/>
          <w:kern w:val="2"/>
          <w:szCs w:val="24"/>
          <w14:ligatures w14:val="standardContextual"/>
        </w:rPr>
      </w:pPr>
      <w:hyperlink w:anchor="_Toc231387271" w:history="1">
        <w:r w:rsidRPr="005E73AC">
          <w:rPr>
            <w:rStyle w:val="Hyperlink"/>
            <w:noProof/>
          </w:rPr>
          <w:t>APPENDIX X: &lt;title of appendix&gt;</w:t>
        </w:r>
        <w:r>
          <w:rPr>
            <w:noProof/>
            <w:webHidden/>
          </w:rPr>
          <w:tab/>
        </w:r>
        <w:r>
          <w:rPr>
            <w:noProof/>
            <w:webHidden/>
          </w:rPr>
          <w:fldChar w:fldCharType="begin"/>
        </w:r>
        <w:r>
          <w:rPr>
            <w:noProof/>
            <w:webHidden/>
          </w:rPr>
          <w:instrText xml:space="preserve"> PAGEREF _Toc231387271 \h </w:instrText>
        </w:r>
        <w:r>
          <w:rPr>
            <w:noProof/>
            <w:webHidden/>
          </w:rPr>
        </w:r>
        <w:r>
          <w:rPr>
            <w:noProof/>
            <w:webHidden/>
          </w:rPr>
          <w:fldChar w:fldCharType="separate"/>
        </w:r>
        <w:r>
          <w:rPr>
            <w:noProof/>
            <w:webHidden/>
          </w:rPr>
          <w:t>49</w:t>
        </w:r>
        <w:r>
          <w:rPr>
            <w:noProof/>
            <w:webHidden/>
          </w:rPr>
          <w:fldChar w:fldCharType="end"/>
        </w:r>
      </w:hyperlink>
    </w:p>
    <w:p w14:paraId="30966710" w14:textId="5F420D69" w:rsidR="00140389" w:rsidRPr="00F84514" w:rsidRDefault="00EF5E36" w:rsidP="00553D8F">
      <w:pPr>
        <w:rPr>
          <w:highlight w:val="lightGray"/>
        </w:rPr>
      </w:pPr>
      <w:r w:rsidRPr="00F84514">
        <w:rPr>
          <w:rStyle w:val="Hyperlink"/>
          <w:b/>
          <w:caps/>
          <w:color w:val="2B3A57"/>
          <w:sz w:val="24"/>
        </w:rPr>
        <w:fldChar w:fldCharType="end"/>
      </w:r>
      <w:bookmarkStart w:id="4" w:name="_Toc267652402"/>
      <w:bookmarkStart w:id="5" w:name="_Toc268164822"/>
      <w:bookmarkStart w:id="6" w:name="_Toc268165404"/>
      <w:bookmarkStart w:id="7" w:name="_Toc277142723"/>
      <w:bookmarkStart w:id="8" w:name="_Toc277174422"/>
      <w:bookmarkStart w:id="9" w:name="_Toc382836582"/>
    </w:p>
    <w:p w14:paraId="399C37D4" w14:textId="77777777" w:rsidR="00140389" w:rsidRPr="00F84514" w:rsidRDefault="00140389">
      <w:pPr>
        <w:spacing w:line="259" w:lineRule="auto"/>
        <w:rPr>
          <w:rFonts w:ascii="Century Gothic" w:eastAsiaTheme="majorEastAsia" w:hAnsi="Century Gothic" w:cstheme="majorBidi"/>
          <w:caps/>
          <w:color w:val="2B3A57"/>
          <w:spacing w:val="0"/>
          <w:sz w:val="48"/>
          <w:szCs w:val="72"/>
          <w:highlight w:val="lightGray"/>
        </w:rPr>
      </w:pPr>
      <w:r w:rsidRPr="00F84514">
        <w:rPr>
          <w:highlight w:val="lightGray"/>
        </w:rPr>
        <w:br w:type="page"/>
      </w:r>
    </w:p>
    <w:p w14:paraId="309701C9" w14:textId="41A9EB1D" w:rsidR="00565FBC" w:rsidRPr="00F84514" w:rsidRDefault="00F23FA2" w:rsidP="003075B2">
      <w:pPr>
        <w:pStyle w:val="Heading1"/>
      </w:pPr>
      <w:bookmarkStart w:id="10" w:name="_Toc231387234"/>
      <w:r w:rsidRPr="00F84514">
        <w:lastRenderedPageBreak/>
        <w:t>Project Details</w:t>
      </w:r>
      <w:bookmarkEnd w:id="10"/>
    </w:p>
    <w:p w14:paraId="6631A3EA" w14:textId="2C2078E4" w:rsidR="00F23FA2" w:rsidRPr="00F84514" w:rsidRDefault="00F23FA2" w:rsidP="003C3436">
      <w:pPr>
        <w:pStyle w:val="Heading2"/>
      </w:pPr>
      <w:bookmarkStart w:id="11" w:name="_Toc268165550"/>
      <w:bookmarkStart w:id="12" w:name="_Toc231387235"/>
      <w:r w:rsidRPr="00F84514">
        <w:t xml:space="preserve">Summary </w:t>
      </w:r>
      <w:bookmarkEnd w:id="11"/>
      <w:r w:rsidR="00DF3052" w:rsidRPr="00F84514">
        <w:t>of Project Implementation</w:t>
      </w:r>
      <w:bookmarkEnd w:id="12"/>
    </w:p>
    <w:p w14:paraId="23ADFFC4" w14:textId="17E9CBD6" w:rsidR="00F23FA2" w:rsidRPr="00F84514" w:rsidRDefault="003075B2" w:rsidP="000856A8">
      <w:pPr>
        <w:pStyle w:val="Instruction"/>
        <w:rPr>
          <w:lang w:val="en-US"/>
        </w:rPr>
      </w:pPr>
      <w:r w:rsidRPr="00F84514">
        <w:rPr>
          <w:lang w:val="en-US"/>
        </w:rPr>
        <w:t xml:space="preserve">Briefly describe </w:t>
      </w:r>
      <w:r w:rsidR="00F23FA2" w:rsidRPr="00F84514">
        <w:rPr>
          <w:lang w:val="en-US"/>
        </w:rPr>
        <w:t>the implementation status of the project,</w:t>
      </w:r>
      <w:r w:rsidR="00F23FA2" w:rsidRPr="00F84514" w:rsidDel="00752F06">
        <w:rPr>
          <w:lang w:val="en-US"/>
        </w:rPr>
        <w:t xml:space="preserve"> </w:t>
      </w:r>
      <w:r w:rsidR="00F23FA2" w:rsidRPr="00F84514">
        <w:rPr>
          <w:lang w:val="en-US"/>
        </w:rPr>
        <w:t>including the following (no more than one page):</w:t>
      </w:r>
    </w:p>
    <w:p w14:paraId="73885408" w14:textId="2CF36F33" w:rsidR="00F23FA2" w:rsidRPr="00F84514" w:rsidRDefault="00F23FA2" w:rsidP="004516FF">
      <w:pPr>
        <w:pStyle w:val="Instruction"/>
        <w:numPr>
          <w:ilvl w:val="0"/>
          <w:numId w:val="14"/>
        </w:numPr>
        <w:rPr>
          <w:lang w:val="en-US"/>
        </w:rPr>
      </w:pPr>
      <w:r w:rsidRPr="00F84514">
        <w:rPr>
          <w:lang w:val="en-US"/>
        </w:rPr>
        <w:t>A summary description of the implementation status of the technologies/measures (e</w:t>
      </w:r>
      <w:r w:rsidR="006B209D" w:rsidRPr="00F84514">
        <w:rPr>
          <w:lang w:val="en-US"/>
        </w:rPr>
        <w:t>.</w:t>
      </w:r>
      <w:r w:rsidRPr="00F84514">
        <w:rPr>
          <w:lang w:val="en-US"/>
        </w:rPr>
        <w:t>g</w:t>
      </w:r>
      <w:r w:rsidR="006B209D" w:rsidRPr="00F84514">
        <w:rPr>
          <w:lang w:val="en-US"/>
        </w:rPr>
        <w:t>.</w:t>
      </w:r>
      <w:r w:rsidRPr="00F84514">
        <w:rPr>
          <w:lang w:val="en-US"/>
        </w:rPr>
        <w:t>, plant</w:t>
      </w:r>
      <w:r w:rsidR="008A7B6E" w:rsidRPr="00F84514">
        <w:rPr>
          <w:lang w:val="en-US"/>
        </w:rPr>
        <w:t>s</w:t>
      </w:r>
      <w:r w:rsidRPr="00F84514">
        <w:rPr>
          <w:lang w:val="en-US"/>
        </w:rPr>
        <w:t>, equipment, process</w:t>
      </w:r>
      <w:r w:rsidR="008A7B6E" w:rsidRPr="00F84514">
        <w:rPr>
          <w:lang w:val="en-US"/>
        </w:rPr>
        <w:t>es</w:t>
      </w:r>
      <w:r w:rsidRPr="00F84514">
        <w:rPr>
          <w:lang w:val="en-US"/>
        </w:rPr>
        <w:t>, or management or conservation measure</w:t>
      </w:r>
      <w:r w:rsidR="008A7B6E" w:rsidRPr="00F84514">
        <w:rPr>
          <w:lang w:val="en-US"/>
        </w:rPr>
        <w:t>s</w:t>
      </w:r>
      <w:r w:rsidRPr="00F84514">
        <w:rPr>
          <w:lang w:val="en-US"/>
        </w:rPr>
        <w:t>) included in the project</w:t>
      </w:r>
      <w:r w:rsidR="008E1770" w:rsidRPr="00F84514">
        <w:rPr>
          <w:lang w:val="en-US"/>
        </w:rPr>
        <w:t>, including</w:t>
      </w:r>
      <w:r w:rsidR="001E189F" w:rsidRPr="00F84514">
        <w:rPr>
          <w:lang w:val="en-US"/>
        </w:rPr>
        <w:t xml:space="preserve"> </w:t>
      </w:r>
      <w:r w:rsidRPr="00F84514">
        <w:rPr>
          <w:lang w:val="en-US"/>
        </w:rPr>
        <w:t>relevant implementation dates (</w:t>
      </w:r>
      <w:r w:rsidR="00D66531" w:rsidRPr="00F84514">
        <w:rPr>
          <w:lang w:val="en-US"/>
        </w:rPr>
        <w:t>e.g.,</w:t>
      </w:r>
      <w:r w:rsidRPr="00F84514">
        <w:rPr>
          <w:lang w:val="en-US"/>
        </w:rPr>
        <w:t xml:space="preserve"> dates of construction, commissioning, and continued operation periods). </w:t>
      </w:r>
    </w:p>
    <w:p w14:paraId="73EB79DE" w14:textId="3DA34A34" w:rsidR="00B91FDE" w:rsidRPr="00F84514" w:rsidRDefault="00F23FA2" w:rsidP="004516FF">
      <w:pPr>
        <w:pStyle w:val="Instruction"/>
        <w:numPr>
          <w:ilvl w:val="0"/>
          <w:numId w:val="14"/>
        </w:numPr>
        <w:rPr>
          <w:lang w:val="en-US"/>
        </w:rPr>
      </w:pPr>
      <w:r w:rsidRPr="00F84514">
        <w:rPr>
          <w:lang w:val="en-US"/>
        </w:rPr>
        <w:t>The total GHG emission reductions</w:t>
      </w:r>
      <w:r w:rsidR="0060206F" w:rsidRPr="00F84514">
        <w:rPr>
          <w:lang w:val="en-US"/>
        </w:rPr>
        <w:t xml:space="preserve"> (reductions)</w:t>
      </w:r>
      <w:r w:rsidRPr="00F84514">
        <w:rPr>
          <w:lang w:val="en-US"/>
        </w:rPr>
        <w:t xml:space="preserve"> </w:t>
      </w:r>
      <w:r w:rsidR="000B35DC" w:rsidRPr="00F84514">
        <w:rPr>
          <w:lang w:val="en-US"/>
        </w:rPr>
        <w:t>and carbon dioxide</w:t>
      </w:r>
      <w:r w:rsidRPr="00F84514">
        <w:rPr>
          <w:lang w:val="en-US"/>
        </w:rPr>
        <w:t xml:space="preserve"> removals </w:t>
      </w:r>
      <w:r w:rsidR="0060206F" w:rsidRPr="00F84514">
        <w:rPr>
          <w:lang w:val="en-US"/>
        </w:rPr>
        <w:t xml:space="preserve">(removals) </w:t>
      </w:r>
      <w:proofErr w:type="gramStart"/>
      <w:r w:rsidRPr="00F84514">
        <w:rPr>
          <w:lang w:val="en-US"/>
        </w:rPr>
        <w:t>generated</w:t>
      </w:r>
      <w:proofErr w:type="gramEnd"/>
      <w:r w:rsidRPr="00F84514">
        <w:rPr>
          <w:lang w:val="en-US"/>
        </w:rPr>
        <w:t xml:space="preserve"> in </w:t>
      </w:r>
      <w:r w:rsidR="006179F5" w:rsidRPr="00F84514">
        <w:rPr>
          <w:lang w:val="en-US"/>
        </w:rPr>
        <w:t>the</w:t>
      </w:r>
      <w:r w:rsidRPr="00F84514">
        <w:rPr>
          <w:lang w:val="en-US"/>
        </w:rPr>
        <w:t xml:space="preserve"> monitoring period. </w:t>
      </w:r>
    </w:p>
    <w:p w14:paraId="14835725" w14:textId="5DAE0610" w:rsidR="000E2A1F" w:rsidRPr="00F84514" w:rsidRDefault="000E2A1F" w:rsidP="000E2A1F">
      <w:pPr>
        <w:pStyle w:val="Heading2"/>
        <w:ind w:left="720" w:hanging="720"/>
      </w:pPr>
      <w:bookmarkStart w:id="13" w:name="_Toc231387236"/>
      <w:r w:rsidRPr="00F84514">
        <w:t>Audit History</w:t>
      </w:r>
      <w:bookmarkEnd w:id="13"/>
    </w:p>
    <w:p w14:paraId="6DE0C586" w14:textId="6EAF73D4" w:rsidR="00C35E8A" w:rsidRPr="00F84514" w:rsidRDefault="00CA797A" w:rsidP="000F5A73">
      <w:pPr>
        <w:pStyle w:val="Instruction"/>
        <w:spacing w:after="240"/>
        <w:rPr>
          <w:lang w:val="en-US"/>
        </w:rPr>
      </w:pPr>
      <w:r w:rsidRPr="00F84514">
        <w:rPr>
          <w:lang w:val="en-US"/>
        </w:rPr>
        <w:t>Fill out the table with the full audit history of the project, including details of</w:t>
      </w:r>
      <w:r w:rsidR="000F07C7" w:rsidRPr="00F84514">
        <w:rPr>
          <w:lang w:val="en-US"/>
        </w:rPr>
        <w:t xml:space="preserve"> the forthcoming audit for this monitoring report. Include details of any</w:t>
      </w:r>
      <w:r w:rsidRPr="00F84514">
        <w:rPr>
          <w:lang w:val="en-US"/>
        </w:rPr>
        <w:t xml:space="preserve"> past audits for projects undergoing crediting period renewal, or that were previously registered with another GHG program. Add rows as needed for each previous audit.</w:t>
      </w:r>
    </w:p>
    <w:tbl>
      <w:tblPr>
        <w:tblStyle w:val="GridTable5Dark-Accent2"/>
        <w:tblW w:w="9990" w:type="dxa"/>
        <w:tblInd w:w="445" w:type="dxa"/>
        <w:tblLayout w:type="fixed"/>
        <w:tblLook w:val="0620" w:firstRow="1" w:lastRow="0" w:firstColumn="0" w:lastColumn="0" w:noHBand="1" w:noVBand="1"/>
      </w:tblPr>
      <w:tblGrid>
        <w:gridCol w:w="1401"/>
        <w:gridCol w:w="1401"/>
        <w:gridCol w:w="1402"/>
        <w:gridCol w:w="1401"/>
        <w:gridCol w:w="1402"/>
        <w:gridCol w:w="1401"/>
        <w:gridCol w:w="1582"/>
      </w:tblGrid>
      <w:tr w:rsidR="000F5A73" w:rsidRPr="00F84514" w14:paraId="3C01410B" w14:textId="77777777" w:rsidTr="007F44F8">
        <w:trPr>
          <w:cnfStyle w:val="100000000000" w:firstRow="1" w:lastRow="0" w:firstColumn="0" w:lastColumn="0" w:oddVBand="0" w:evenVBand="0" w:oddHBand="0" w:evenHBand="0" w:firstRowFirstColumn="0" w:firstRowLastColumn="0" w:lastRowFirstColumn="0" w:lastRowLastColumn="0"/>
          <w:trHeight w:val="408"/>
        </w:trPr>
        <w:tc>
          <w:tcPr>
            <w:tcW w:w="1401" w:type="dxa"/>
          </w:tcPr>
          <w:p w14:paraId="33E49778" w14:textId="77777777" w:rsidR="000F5A73" w:rsidRPr="00F84514" w:rsidRDefault="000F5A73" w:rsidP="00866623">
            <w:r w:rsidRPr="00F84514">
              <w:t>Audit type</w:t>
            </w:r>
          </w:p>
        </w:tc>
        <w:tc>
          <w:tcPr>
            <w:tcW w:w="1401" w:type="dxa"/>
          </w:tcPr>
          <w:p w14:paraId="63939827" w14:textId="77777777" w:rsidR="000F5A73" w:rsidRPr="00F84514" w:rsidRDefault="000F5A73" w:rsidP="00866623">
            <w:r w:rsidRPr="00F84514">
              <w:t xml:space="preserve">Date of opening meeting </w:t>
            </w:r>
          </w:p>
        </w:tc>
        <w:tc>
          <w:tcPr>
            <w:tcW w:w="1402" w:type="dxa"/>
          </w:tcPr>
          <w:p w14:paraId="30410DE6" w14:textId="77777777" w:rsidR="000F5A73" w:rsidRPr="00F84514" w:rsidRDefault="000F5A73" w:rsidP="00866623">
            <w:r w:rsidRPr="00F84514">
              <w:t>Program</w:t>
            </w:r>
          </w:p>
        </w:tc>
        <w:tc>
          <w:tcPr>
            <w:tcW w:w="1401" w:type="dxa"/>
          </w:tcPr>
          <w:p w14:paraId="4ABF0273" w14:textId="77777777" w:rsidR="000F5A73" w:rsidRPr="00F84514" w:rsidRDefault="000F5A73" w:rsidP="00866623">
            <w:r w:rsidRPr="00F84514">
              <w:t xml:space="preserve">Validation/ </w:t>
            </w:r>
            <w:proofErr w:type="gramStart"/>
            <w:r w:rsidRPr="00F84514">
              <w:t>verification</w:t>
            </w:r>
            <w:proofErr w:type="gramEnd"/>
            <w:r w:rsidRPr="00F84514">
              <w:t xml:space="preserve"> body name</w:t>
            </w:r>
          </w:p>
        </w:tc>
        <w:tc>
          <w:tcPr>
            <w:tcW w:w="1402" w:type="dxa"/>
          </w:tcPr>
          <w:p w14:paraId="1CCDE413" w14:textId="77777777" w:rsidR="000F5A73" w:rsidRPr="00F84514" w:rsidRDefault="000F5A73" w:rsidP="00866623">
            <w:r w:rsidRPr="00F84514">
              <w:t xml:space="preserve">Monitoring </w:t>
            </w:r>
            <w:proofErr w:type="gramStart"/>
            <w:r w:rsidRPr="00F84514">
              <w:t>period</w:t>
            </w:r>
            <w:proofErr w:type="gramEnd"/>
            <w:r w:rsidRPr="00F84514">
              <w:t xml:space="preserve"> start</w:t>
            </w:r>
          </w:p>
        </w:tc>
        <w:tc>
          <w:tcPr>
            <w:tcW w:w="1401" w:type="dxa"/>
          </w:tcPr>
          <w:p w14:paraId="21B36EC4" w14:textId="77777777" w:rsidR="000F5A73" w:rsidRPr="00F84514" w:rsidRDefault="000F5A73" w:rsidP="00866623">
            <w:r w:rsidRPr="00F84514">
              <w:t>Monitoring period end</w:t>
            </w:r>
          </w:p>
        </w:tc>
        <w:tc>
          <w:tcPr>
            <w:tcW w:w="1582" w:type="dxa"/>
          </w:tcPr>
          <w:p w14:paraId="7BAD2214" w14:textId="77777777" w:rsidR="000F5A73" w:rsidRPr="00F84514" w:rsidRDefault="000F5A73" w:rsidP="00866623">
            <w:r w:rsidRPr="00F84514">
              <w:t xml:space="preserve">Number of years </w:t>
            </w:r>
          </w:p>
        </w:tc>
      </w:tr>
      <w:tr w:rsidR="000F5A73" w:rsidRPr="00F84514" w14:paraId="3C5D68B3" w14:textId="77777777" w:rsidTr="00895350">
        <w:trPr>
          <w:trHeight w:val="2601"/>
        </w:trPr>
        <w:tc>
          <w:tcPr>
            <w:tcW w:w="1401" w:type="dxa"/>
            <w:shd w:val="clear" w:color="auto" w:fill="F2F2F2" w:themeFill="background1" w:themeFillShade="F2"/>
          </w:tcPr>
          <w:sdt>
            <w:sdtPr>
              <w:alias w:val="Audit type"/>
              <w:tag w:val="Audit type"/>
              <w:id w:val="-718821946"/>
              <w:placeholder>
                <w:docPart w:val="7B41CD17737A449E98776638DC043B6A"/>
              </w:placeholder>
              <w:showingPlcHdr/>
              <w:dropDownList>
                <w:listItem w:value="Choose an item."/>
                <w:listItem w:displayText="Validation" w:value="Validation"/>
                <w:listItem w:displayText="Verification" w:value="Verification"/>
                <w:listItem w:displayText="Joint validation/verification" w:value="Joint validation/verification"/>
                <w:listItem w:displayText="Requantification" w:value="Requantification"/>
                <w:listItem w:displayText="Other (specify below)" w:value="Other (specify below)"/>
              </w:dropDownList>
            </w:sdtPr>
            <w:sdtEndPr/>
            <w:sdtContent>
              <w:p w14:paraId="17290C81" w14:textId="77777777" w:rsidR="000F5A73" w:rsidRPr="00F84514" w:rsidRDefault="000F5A73" w:rsidP="009C5463">
                <w:pPr>
                  <w:pStyle w:val="TableText"/>
                </w:pPr>
                <w:r w:rsidRPr="00F84514">
                  <w:rPr>
                    <w:rStyle w:val="PlaceholderText"/>
                    <w:color w:val="4F5150"/>
                  </w:rPr>
                  <w:t>Choose an item.</w:t>
                </w:r>
              </w:p>
            </w:sdtContent>
          </w:sdt>
        </w:tc>
        <w:tc>
          <w:tcPr>
            <w:tcW w:w="1401" w:type="dxa"/>
            <w:shd w:val="clear" w:color="auto" w:fill="F2F2F2" w:themeFill="background1" w:themeFillShade="F2"/>
          </w:tcPr>
          <w:p w14:paraId="1CD16B9C" w14:textId="77777777" w:rsidR="000F5A73" w:rsidRPr="00F84514" w:rsidDel="00D80858" w:rsidRDefault="000F5A73" w:rsidP="009C5463">
            <w:pPr>
              <w:pStyle w:val="TableText"/>
            </w:pPr>
            <w:r w:rsidRPr="00F84514">
              <w:t>DD-MMM-YYYY</w:t>
            </w:r>
          </w:p>
        </w:tc>
        <w:tc>
          <w:tcPr>
            <w:tcW w:w="1402" w:type="dxa"/>
            <w:shd w:val="clear" w:color="auto" w:fill="F2F2F2" w:themeFill="background1" w:themeFillShade="F2"/>
          </w:tcPr>
          <w:p w14:paraId="291A02BC" w14:textId="77777777" w:rsidR="000F5A73" w:rsidRPr="00F84514" w:rsidRDefault="0013573A" w:rsidP="009C5463">
            <w:pPr>
              <w:pStyle w:val="TableText"/>
            </w:pPr>
            <w:sdt>
              <w:sdtPr>
                <w:alias w:val="Program"/>
                <w:tag w:val="Program"/>
                <w:id w:val="309296658"/>
                <w:placeholder>
                  <w:docPart w:val="7F356DF0A9B845F9A1AB8E21438B53DD"/>
                </w:placeholder>
                <w:showingPlcHdr/>
                <w:comboBox>
                  <w:listItem w:value="Select an item."/>
                  <w:listItem w:displayText="VCS" w:value="VCS"/>
                  <w:listItem w:displayText="VCS and CCBS" w:value="VCS and CCBS"/>
                  <w:listItem w:displayText="VCS and SD VISta" w:value="VCS and SD VISta"/>
                  <w:listItem w:displayText="VCS and Plastic Waste Reduction Standard (PWRS)" w:value="VCS and Plastic Waste Reduction Standard (PWRS)"/>
                  <w:listItem w:displayText="Other GHG Program" w:value="Other GHG Program"/>
                </w:comboBox>
              </w:sdtPr>
              <w:sdtEndPr/>
              <w:sdtContent>
                <w:r w:rsidR="000F5A73" w:rsidRPr="00F84514">
                  <w:rPr>
                    <w:rStyle w:val="PlaceholderText"/>
                    <w:color w:val="4F5150"/>
                  </w:rPr>
                  <w:t>Choose an item.</w:t>
                </w:r>
              </w:sdtContent>
            </w:sdt>
          </w:p>
          <w:p w14:paraId="65E7AF93" w14:textId="77777777" w:rsidR="000F5A73" w:rsidRPr="00F84514" w:rsidRDefault="000F5A73" w:rsidP="009C5463">
            <w:pPr>
              <w:pStyle w:val="TableText"/>
            </w:pPr>
          </w:p>
          <w:p w14:paraId="04478CF9" w14:textId="77777777" w:rsidR="000F5A73" w:rsidRPr="00F84514" w:rsidRDefault="000F5A73" w:rsidP="009C5463">
            <w:pPr>
              <w:pStyle w:val="TableText"/>
            </w:pPr>
            <w:r w:rsidRPr="00F84514">
              <w:t>If other GHG program, state the program name here</w:t>
            </w:r>
          </w:p>
        </w:tc>
        <w:tc>
          <w:tcPr>
            <w:tcW w:w="1401" w:type="dxa"/>
            <w:shd w:val="clear" w:color="auto" w:fill="F2F2F2" w:themeFill="background1" w:themeFillShade="F2"/>
          </w:tcPr>
          <w:p w14:paraId="47F7D585" w14:textId="77777777" w:rsidR="000F5A73" w:rsidRPr="00F84514" w:rsidRDefault="000F5A73" w:rsidP="009C5463">
            <w:pPr>
              <w:pStyle w:val="TableText"/>
            </w:pPr>
            <w:r w:rsidRPr="00F84514">
              <w:t>State the name of the VVB</w:t>
            </w:r>
          </w:p>
        </w:tc>
        <w:tc>
          <w:tcPr>
            <w:tcW w:w="1402" w:type="dxa"/>
            <w:shd w:val="clear" w:color="auto" w:fill="F2F2F2" w:themeFill="background1" w:themeFillShade="F2"/>
          </w:tcPr>
          <w:p w14:paraId="09C7177A" w14:textId="77777777" w:rsidR="000F5A73" w:rsidRPr="00F84514" w:rsidRDefault="000F5A73" w:rsidP="009C5463">
            <w:pPr>
              <w:pStyle w:val="TableText"/>
            </w:pPr>
            <w:r w:rsidRPr="00F84514">
              <w:t>If applicable, state the start date of the monitoring period that was verified.</w:t>
            </w:r>
          </w:p>
          <w:p w14:paraId="35DC53BA" w14:textId="77777777" w:rsidR="000F5A73" w:rsidRPr="00F84514" w:rsidRDefault="000F5A73" w:rsidP="009C5463">
            <w:pPr>
              <w:pStyle w:val="TableText"/>
            </w:pPr>
            <w:r w:rsidRPr="00F84514">
              <w:t>DD-MMM-YYYY</w:t>
            </w:r>
          </w:p>
        </w:tc>
        <w:tc>
          <w:tcPr>
            <w:tcW w:w="1401" w:type="dxa"/>
            <w:shd w:val="clear" w:color="auto" w:fill="F2F2F2" w:themeFill="background1" w:themeFillShade="F2"/>
          </w:tcPr>
          <w:p w14:paraId="6084C715" w14:textId="77777777" w:rsidR="000F5A73" w:rsidRPr="00F84514" w:rsidRDefault="000F5A73" w:rsidP="009C5463">
            <w:pPr>
              <w:pStyle w:val="TableText"/>
            </w:pPr>
            <w:r w:rsidRPr="00F84514">
              <w:t>If applicable, state the end date of the monitoring period that was verified.</w:t>
            </w:r>
          </w:p>
          <w:p w14:paraId="60D65987" w14:textId="77777777" w:rsidR="000F5A73" w:rsidRPr="00F84514" w:rsidRDefault="000F5A73" w:rsidP="009C5463">
            <w:pPr>
              <w:pStyle w:val="TableText"/>
            </w:pPr>
            <w:r w:rsidRPr="00F84514">
              <w:t xml:space="preserve">DD-MMM-YYYY </w:t>
            </w:r>
          </w:p>
        </w:tc>
        <w:tc>
          <w:tcPr>
            <w:tcW w:w="1582" w:type="dxa"/>
            <w:shd w:val="clear" w:color="auto" w:fill="F2F2F2" w:themeFill="background1" w:themeFillShade="F2"/>
          </w:tcPr>
          <w:p w14:paraId="1A357546" w14:textId="77777777" w:rsidR="000F5A73" w:rsidRPr="00F84514" w:rsidRDefault="000F5A73" w:rsidP="009C5463">
            <w:pPr>
              <w:pStyle w:val="TableText"/>
            </w:pPr>
            <w:r w:rsidRPr="00F84514">
              <w:t>If applicable, state the number of years of reductions and removals that were verified during this audit</w:t>
            </w:r>
          </w:p>
          <w:p w14:paraId="0FE0C11E" w14:textId="77777777" w:rsidR="000F5A73" w:rsidRPr="00F84514" w:rsidRDefault="000F5A73" w:rsidP="009C5463">
            <w:pPr>
              <w:pStyle w:val="TableText"/>
            </w:pPr>
            <w:r w:rsidRPr="00F84514">
              <w:t>Example: 2.5 years</w:t>
            </w:r>
          </w:p>
        </w:tc>
      </w:tr>
    </w:tbl>
    <w:p w14:paraId="5495856F" w14:textId="30653FFD" w:rsidR="00F23FA2" w:rsidRPr="00F84514" w:rsidRDefault="00F23FA2" w:rsidP="00B91FDE">
      <w:pPr>
        <w:pStyle w:val="Heading2"/>
        <w:ind w:left="720" w:hanging="720"/>
      </w:pPr>
      <w:bookmarkStart w:id="14" w:name="_Toc231387237"/>
      <w:r w:rsidRPr="00F84514">
        <w:t xml:space="preserve">Sectoral Scope and Project </w:t>
      </w:r>
      <w:r w:rsidR="007F44F8" w:rsidRPr="00F84514">
        <w:t>Classification</w:t>
      </w:r>
      <w:bookmarkEnd w:id="14"/>
    </w:p>
    <w:p w14:paraId="4F6653F7" w14:textId="6E427F58" w:rsidR="00577C45" w:rsidRPr="00F84514" w:rsidRDefault="00577C45" w:rsidP="00577C45">
      <w:pPr>
        <w:pStyle w:val="Instruction"/>
        <w:rPr>
          <w:rFonts w:eastAsia="Franklin Gothic Book" w:cs="Franklin Gothic Book"/>
          <w:color w:val="404040" w:themeColor="text1" w:themeTint="BF"/>
          <w:szCs w:val="21"/>
          <w:lang w:val="en-US"/>
        </w:rPr>
      </w:pPr>
      <w:r w:rsidRPr="00F84514">
        <w:rPr>
          <w:rFonts w:eastAsia="Franklin Gothic Book" w:cs="Franklin Gothic Book"/>
          <w:color w:val="404040" w:themeColor="text1" w:themeTint="BF"/>
          <w:szCs w:val="21"/>
          <w:lang w:val="en-US"/>
        </w:rPr>
        <w:t>Fill out the table below.</w:t>
      </w:r>
      <w:r w:rsidRPr="00F84514">
        <w:rPr>
          <w:lang w:val="en-US"/>
        </w:rPr>
        <w:t xml:space="preserve"> Refer to the </w:t>
      </w:r>
      <w:r w:rsidRPr="00F84514">
        <w:rPr>
          <w:i w:val="0"/>
          <w:iCs w:val="0"/>
          <w:lang w:val="en-US"/>
        </w:rPr>
        <w:t>VCS Sectoral Scopes and Project Classification Guidance</w:t>
      </w:r>
      <w:r w:rsidRPr="00F84514">
        <w:rPr>
          <w:lang w:val="en-US"/>
        </w:rPr>
        <w:t xml:space="preserve"> to see the full list of sectoral scopes, project categories, and project activity types, and guidance on determining the correct classification. </w:t>
      </w:r>
    </w:p>
    <w:tbl>
      <w:tblPr>
        <w:tblStyle w:val="GridTable5Dark-Accent21"/>
        <w:tblW w:w="8838" w:type="dxa"/>
        <w:tblInd w:w="607" w:type="dxa"/>
        <w:tblLayout w:type="fixed"/>
        <w:tblLook w:val="0680" w:firstRow="0" w:lastRow="0" w:firstColumn="1" w:lastColumn="0" w:noHBand="1" w:noVBand="1"/>
      </w:tblPr>
      <w:tblGrid>
        <w:gridCol w:w="1998"/>
        <w:gridCol w:w="6840"/>
      </w:tblGrid>
      <w:tr w:rsidR="00577C45" w:rsidRPr="00F84514" w14:paraId="7C47DDBE" w14:textId="77777777" w:rsidTr="00F15695">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23B00625" w14:textId="77777777" w:rsidR="00577C45" w:rsidRPr="00F84514" w:rsidRDefault="00577C45" w:rsidP="00F15695">
            <w:hyperlink r:id="rId16" w:anchor="sectoral-scopes" w:history="1">
              <w:r w:rsidRPr="00F84514">
                <w:rPr>
                  <w:rStyle w:val="Hyperlink"/>
                  <w:rFonts w:eastAsia="Franklin Gothic Book" w:cs="Franklin Gothic Book"/>
                  <w:color w:val="auto"/>
                  <w:szCs w:val="21"/>
                  <w:u w:val="none"/>
                </w:rPr>
                <w:t>Sectoral scope</w:t>
              </w:r>
            </w:hyperlink>
          </w:p>
        </w:tc>
        <w:tc>
          <w:tcPr>
            <w:tcW w:w="6840" w:type="dxa"/>
            <w:vAlign w:val="center"/>
          </w:tcPr>
          <w:p w14:paraId="32E883FF" w14:textId="134EC5E5" w:rsidR="00577C45" w:rsidRPr="00F84514" w:rsidRDefault="00577C45" w:rsidP="009C5463">
            <w:pPr>
              <w:pStyle w:val="TableText"/>
              <w:cnfStyle w:val="000000000000" w:firstRow="0" w:lastRow="0" w:firstColumn="0" w:lastColumn="0" w:oddVBand="0" w:evenVBand="0" w:oddHBand="0" w:evenHBand="0" w:firstRowFirstColumn="0" w:firstRowLastColumn="0" w:lastRowFirstColumn="0" w:lastRowLastColumn="0"/>
            </w:pPr>
            <w:r w:rsidRPr="00F84514">
              <w:t xml:space="preserve">Select </w:t>
            </w:r>
            <w:proofErr w:type="gramStart"/>
            <w:r w:rsidRPr="00F84514">
              <w:t>all of</w:t>
            </w:r>
            <w:proofErr w:type="gramEnd"/>
            <w:r w:rsidRPr="00F84514">
              <w:t xml:space="preserve"> the sectoral scopes of the applied methodology. </w:t>
            </w:r>
            <w:r w:rsidR="00B434A1" w:rsidRPr="00F84514">
              <w:t>Where more than one sectoral scope applies, c</w:t>
            </w:r>
            <w:r w:rsidRPr="00F84514">
              <w:t xml:space="preserve">opy and paste the dropdown </w:t>
            </w:r>
            <w:r w:rsidR="007B095A" w:rsidRPr="00F84514">
              <w:t>list</w:t>
            </w:r>
            <w:r w:rsidRPr="00F84514">
              <w:t xml:space="preserve"> below as needed.</w:t>
            </w:r>
          </w:p>
          <w:sdt>
            <w:sdtPr>
              <w:alias w:val="Sectoral scopes"/>
              <w:tag w:val="Sectoral Scopes"/>
              <w:id w:val="957692542"/>
              <w:placeholder>
                <w:docPart w:val="928D23E694E44D948C1B9EC8A10C170C"/>
              </w:placeholder>
              <w:showingPlcHdr/>
              <w:dropDownList>
                <w:listItem w:value="Choose an item."/>
                <w:listItem w:displayText="1. Energy supply" w:value="1. Energy supply"/>
                <w:listItem w:displayText="2. Energy distribution" w:value="2. Energy distribution"/>
                <w:listItem w:displayText="3. Energy demand" w:value="3. Energy demand"/>
                <w:listItem w:displayText="4. Manufacturing industries" w:value="4. Manufacturing industries"/>
                <w:listItem w:displayText="5. Chemical industries" w:value="5. Chemical industries"/>
                <w:listItem w:displayText="6. Construction" w:value="6. Construction"/>
                <w:listItem w:displayText="7. Transport" w:value="7. Transport"/>
                <w:listItem w:displayText="8. Mining and mineral production" w:value="8. Mining and mineral production"/>
                <w:listItem w:displayText="9. Metal production" w:value="9. Metal production"/>
                <w:listItem w:displayText="10. Fugitive emissions from fuels (solid, liquid, and gas)" w:value="10. Fugitive emissions from fuels (solid, liquid, and gas)"/>
                <w:listItem w:displayText="11. Fugitive emissions from industrial gases (halocarbons and sulfur hexafluoride)" w:value="11. Fugitive emissions from industrial gases (halocarbons and sulfur hexafluoride)"/>
                <w:listItem w:displayText="12. Solvents use" w:value="12. Solvents use"/>
                <w:listItem w:displayText="13. Waste handling and disposal" w:value="13. Waste handling and disposal"/>
                <w:listItem w:displayText="14. Forestry and other land use (forests, wetlands, and grasslands)" w:value="14. Forestry and other land use (forests, wetlands, and grasslands)"/>
                <w:listItem w:displayText="15. Agriculture" w:value="15. Agriculture"/>
                <w:listItem w:displayText="16. Geological carbon storage" w:value="16. Geological carbon storage"/>
                <w:listItem w:displayText="17. Other engineered removals" w:value="17. Other engineered removals"/>
                <w:listItem w:displayText="18. Oceans and marine resources" w:value="18. Oceans and marine resources"/>
              </w:dropDownList>
            </w:sdtPr>
            <w:sdtEndPr/>
            <w:sdtContent>
              <w:p w14:paraId="484AE534" w14:textId="77777777" w:rsidR="00577C45" w:rsidRPr="00F84514" w:rsidRDefault="00577C45" w:rsidP="009C5463">
                <w:pPr>
                  <w:pStyle w:val="TableText"/>
                  <w:cnfStyle w:val="000000000000" w:firstRow="0" w:lastRow="0" w:firstColumn="0" w:lastColumn="0" w:oddVBand="0" w:evenVBand="0" w:oddHBand="0" w:evenHBand="0" w:firstRowFirstColumn="0" w:firstRowLastColumn="0" w:lastRowFirstColumn="0" w:lastRowLastColumn="0"/>
                </w:pPr>
                <w:r w:rsidRPr="00F84514">
                  <w:rPr>
                    <w:rStyle w:val="PlaceholderText"/>
                    <w:color w:val="4F5150"/>
                  </w:rPr>
                  <w:t>Choose an item.</w:t>
                </w:r>
              </w:p>
            </w:sdtContent>
          </w:sdt>
        </w:tc>
      </w:tr>
      <w:tr w:rsidR="00577C45" w:rsidRPr="00F84514" w14:paraId="35DDCBCB" w14:textId="77777777" w:rsidTr="00F15695">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6C12CAC4" w14:textId="77777777" w:rsidR="00577C45" w:rsidRPr="00F84514" w:rsidRDefault="00577C45" w:rsidP="00F15695">
            <w:pPr>
              <w:ind w:right="-37"/>
            </w:pPr>
            <w:r w:rsidRPr="00F84514">
              <w:t>Project category</w:t>
            </w:r>
          </w:p>
        </w:tc>
        <w:tc>
          <w:tcPr>
            <w:tcW w:w="6840" w:type="dxa"/>
            <w:vAlign w:val="center"/>
          </w:tcPr>
          <w:p w14:paraId="27F9AE13" w14:textId="1BF6B627" w:rsidR="00577C45" w:rsidRPr="00F84514" w:rsidRDefault="00577C45" w:rsidP="009C5463">
            <w:pPr>
              <w:pStyle w:val="TableText"/>
              <w:cnfStyle w:val="000000000000" w:firstRow="0" w:lastRow="0" w:firstColumn="0" w:lastColumn="0" w:oddVBand="0" w:evenVBand="0" w:oddHBand="0" w:evenHBand="0" w:firstRowFirstColumn="0" w:firstRowLastColumn="0" w:lastRowFirstColumn="0" w:lastRowLastColumn="0"/>
            </w:pPr>
            <w:r w:rsidRPr="00F84514">
              <w:t xml:space="preserve">Select </w:t>
            </w:r>
            <w:proofErr w:type="gramStart"/>
            <w:r w:rsidRPr="00F84514">
              <w:t>all of</w:t>
            </w:r>
            <w:proofErr w:type="gramEnd"/>
            <w:r w:rsidRPr="00F84514">
              <w:t xml:space="preserve"> the project categories that best apply to the project, or that are specified by the applied methodology. </w:t>
            </w:r>
            <w:r w:rsidR="00B434A1" w:rsidRPr="00F84514">
              <w:t>Where more than one project category applies, c</w:t>
            </w:r>
            <w:r w:rsidRPr="00F84514">
              <w:t xml:space="preserve">opy and paste the dropdown </w:t>
            </w:r>
            <w:r w:rsidR="007B095A" w:rsidRPr="00F84514">
              <w:t>list</w:t>
            </w:r>
            <w:r w:rsidRPr="00F84514">
              <w:t xml:space="preserve"> below as needed.</w:t>
            </w:r>
          </w:p>
          <w:sdt>
            <w:sdtPr>
              <w:alias w:val="Project category"/>
              <w:tag w:val="Project category"/>
              <w:id w:val="106012066"/>
              <w:placeholder>
                <w:docPart w:val="F7548CAD816049CDB7E53F8907FAE141"/>
              </w:placeholder>
              <w:showingPlcHdr/>
              <w:dropDownList>
                <w:listItem w:value="Choose an item."/>
                <w:listItem w:displayText="Renewable energy generation and fuel switch" w:value="Renewable energy generation and fuel switch"/>
                <w:listItem w:displayText="Supply-side fuel switch" w:value="Supply-side fuel switch"/>
                <w:listItem w:displayText="Supply-side energy efficiency" w:value="Supply-side energy efficiency"/>
                <w:listItem w:displayText="Energy distribution" w:value="Energy distribution"/>
                <w:listItem w:displayText="Demand-side energy efficiency and fuel switch" w:value="Demand-side energy efficiency and fuel switch"/>
                <w:listItem w:displayText="Manufacturing industries" w:value="Manufacturing industries"/>
                <w:listItem w:displayText="Chemical industries" w:value="Chemical industries"/>
                <w:listItem w:displayText="Construction" w:value="Construction"/>
                <w:listItem w:displayText="Transport" w:value="Transport"/>
                <w:listItem w:displayText="Mining and mineral production" w:value="Mining and mineral production"/>
                <w:listItem w:displayText="Metal production" w:value="Metal production"/>
                <w:listItem w:displayText="Fugitive emissions from fuels" w:value="Fugitive emissions from fuels"/>
                <w:listItem w:displayText="Ozone depleting substances and other fluorinated substances (e.g., refrigerants)" w:value="Ozone depleting substances and other fluorinated substances (e.g., refrigerants)"/>
                <w:listItem w:displayText="Solvents use" w:value="Solvents use"/>
                <w:listItem w:displayText="Waste treatment" w:value="Waste treatment"/>
                <w:listItem w:displayText="Waste reduction and recycling" w:value="Waste reduction and recycling"/>
                <w:listItem w:displayText="Afforestation, reforestation, and revegetation (ARR)" w:value="Afforestation, reforestation, and revegetation (ARR)"/>
                <w:listItem w:displayText="Improved forest management (IFM)" w:value="Improved forest management (IFM)"/>
                <w:listItem w:displayText="Reduced emissions from deforestation and degradation (REDD)" w:value="Reduced emissions from deforestation and degradation (REDD)"/>
                <w:listItem w:displayText="Wetland restoration and conservation (WRC)" w:value="Wetland restoration and conservation (WRC)"/>
                <w:listItem w:displayText="Avoided conversion of grasslands and shrublands (ACoGS)" w:value="Avoided conversion of grasslands and shrublands (ACoGS)"/>
                <w:listItem w:displayText="Agricultural land management (ALM)" w:value="Agricultural land management (ALM)"/>
                <w:listItem w:displayText="Livestock systems (LS)" w:value="Livestock systems (LS)"/>
                <w:listItem w:displayText="Carbon capture and storage" w:value="Carbon capture and storage"/>
                <w:listItem w:displayText="Geological carbon mineralization" w:value="Geological carbon mineralization"/>
                <w:listItem w:displayText="Biomass-based carbon removals" w:value="Biomass-based carbon removals"/>
                <w:listItem w:displayText="Enhanced weathering" w:value="Enhanced weathering"/>
                <w:listItem w:displayText="Seabed protection" w:value="Seabed protection"/>
                <w:listItem w:displayText="Seaweed management" w:value="Seaweed management"/>
                <w:listItem w:displayText="Ocean alkalinity enhancement" w:value="Ocean alkalinity enhancement"/>
                <w:listItem w:displayText="Direct ocean capture and storage" w:value="Direct ocean capture and storage"/>
              </w:dropDownList>
            </w:sdtPr>
            <w:sdtEndPr/>
            <w:sdtContent>
              <w:p w14:paraId="363F4F9B" w14:textId="77777777" w:rsidR="00577C45" w:rsidRPr="00F84514" w:rsidRDefault="00577C45" w:rsidP="009C5463">
                <w:pPr>
                  <w:pStyle w:val="TableText"/>
                  <w:cnfStyle w:val="000000000000" w:firstRow="0" w:lastRow="0" w:firstColumn="0" w:lastColumn="0" w:oddVBand="0" w:evenVBand="0" w:oddHBand="0" w:evenHBand="0" w:firstRowFirstColumn="0" w:firstRowLastColumn="0" w:lastRowFirstColumn="0" w:lastRowLastColumn="0"/>
                </w:pPr>
                <w:r w:rsidRPr="00F84514">
                  <w:rPr>
                    <w:rStyle w:val="PlaceholderText"/>
                    <w:color w:val="4F5150"/>
                  </w:rPr>
                  <w:t>Choose an item.</w:t>
                </w:r>
              </w:p>
            </w:sdtContent>
          </w:sdt>
        </w:tc>
      </w:tr>
      <w:tr w:rsidR="00577C45" w:rsidRPr="00F84514" w14:paraId="0C621EC2" w14:textId="77777777" w:rsidTr="00F15695">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18E00676" w14:textId="77777777" w:rsidR="00577C45" w:rsidRPr="00F84514" w:rsidRDefault="00577C45" w:rsidP="00F15695">
            <w:r w:rsidRPr="00F84514">
              <w:t>Project activity type</w:t>
            </w:r>
          </w:p>
        </w:tc>
        <w:tc>
          <w:tcPr>
            <w:tcW w:w="6840" w:type="dxa"/>
          </w:tcPr>
          <w:p w14:paraId="5FE53BEA" w14:textId="61E74923" w:rsidR="00577C45" w:rsidRPr="00F84514" w:rsidRDefault="00577C45" w:rsidP="009C5463">
            <w:pPr>
              <w:pStyle w:val="TableText"/>
              <w:cnfStyle w:val="000000000000" w:firstRow="0" w:lastRow="0" w:firstColumn="0" w:lastColumn="0" w:oddVBand="0" w:evenVBand="0" w:oddHBand="0" w:evenHBand="0" w:firstRowFirstColumn="0" w:firstRowLastColumn="0" w:lastRowFirstColumn="0" w:lastRowLastColumn="0"/>
            </w:pPr>
            <w:r w:rsidRPr="00F84514">
              <w:t xml:space="preserve">Select </w:t>
            </w:r>
            <w:proofErr w:type="gramStart"/>
            <w:r w:rsidRPr="00F84514">
              <w:t>all of</w:t>
            </w:r>
            <w:proofErr w:type="gramEnd"/>
            <w:r w:rsidRPr="00F84514">
              <w:t xml:space="preserve"> the project activity types that best apply to the project, or that are specified by the applied methodology. </w:t>
            </w:r>
            <w:r w:rsidR="00B434A1" w:rsidRPr="00F84514">
              <w:t>Where more than one project activity type applies, c</w:t>
            </w:r>
            <w:r w:rsidRPr="00F84514">
              <w:t xml:space="preserve">opy and paste the dropdown </w:t>
            </w:r>
            <w:r w:rsidR="007B095A" w:rsidRPr="00F84514">
              <w:t>list</w:t>
            </w:r>
            <w:r w:rsidRPr="00F84514">
              <w:t xml:space="preserve"> below as needed.</w:t>
            </w:r>
          </w:p>
          <w:sdt>
            <w:sdtPr>
              <w:alias w:val="Project activity type"/>
              <w:tag w:val="Project activity type"/>
              <w:id w:val="480965730"/>
              <w:placeholder>
                <w:docPart w:val="350253B2254C42AE8DE9854D9D04C958"/>
              </w:placeholder>
              <w:showingPlcHdr/>
              <w:dropDownList>
                <w:listItem w:value="Choose an item."/>
                <w:listItem w:displayText="Wind energy" w:value="Wind energy"/>
                <w:listItem w:displayText="Hydropower energy" w:value="Hydropower energy"/>
                <w:listItem w:displayText="Geothermal energy" w:value="Geothermal energy"/>
                <w:listItem w:displayText="Solar energy" w:value="Solar energy"/>
                <w:listItem w:displayText="Biofuel and biomass energy" w:value="Biofuel and biomass energy"/>
                <w:listItem w:displayText="Fuel switch to lower GHG energy" w:value="Fuel switch to lower GHG energy"/>
                <w:listItem w:displayText="Other energy efficiency measures" w:value="Other energy efficiency measures"/>
                <w:listItem w:displayText="Cogeneration and waste heat energy generation (e.g., organic Rankine cycle)" w:value="Cogeneration and waste heat energy generation (e.g., organic Rankine cycle)"/>
                <w:listItem w:displayText="Power transmission and distribution system management" w:value="Power transmission and distribution system management"/>
                <w:listItem w:displayText="Grid-connected (i.e., &quot;front-of-the-meter&quot;) energy storage systems (e.g., batteries)" w:value="Grid-connected (i.e., &quot;front-of-the-meter&quot;) energy storage systems (e.g., batteries)"/>
                <w:listItem w:displayText="Domestic lighting" w:value="Domestic lighting"/>
                <w:listItem w:displayText="Distribution of improved cookstoves" w:value="Distribution of improved cookstoves"/>
                <w:listItem w:displayText="Water purifier distribution" w:value="Water purifier distribution"/>
                <w:listItem w:displayText="Other energy efficiency installations (e.g., insulation, heating, cooling, boilers, generators)" w:value="Other energy efficiency installations (e.g., insulation, heating, cooling, boilers, generators)"/>
                <w:listItem w:displayText="Other energy efficiency design measures (e.g., electrification, passive heating design)" w:value="Other energy efficiency design measures (e.g., electrification, passive heating design)"/>
                <w:listItem w:displayText="Industrial process efficiency measures" w:value="Industrial process efficiency measures"/>
                <w:listItem w:displayText="Industrial alternative materials usage" w:value="Industrial alternative materials usage"/>
                <w:listItem w:displayText="Capture and utilization in products or processes for storage" w:value="Capture and utilization in products or processes for storage"/>
                <w:listItem w:displayText="Nitrous oxide abatement" w:value="Nitrous oxide abatement"/>
                <w:listItem w:displayText="Low carbon hydrogen fuel switch" w:value="Low carbon hydrogen fuel switch"/>
                <w:listItem w:displayText="Capture and utilization in fuels for fuel switch" w:value="Capture and utilization in fuels for fuel switch"/>
                <w:listItem w:displayText="Biofuel fuel switch" w:value="Biofuel fuel switch"/>
                <w:listItem w:displayText="Use of alternative construction techniques" w:value="Use of alternative construction techniques"/>
                <w:listItem w:displayText="Building material substitution" w:value="Building material substitution"/>
                <w:listItem w:displayText="Transport fuel efficiency (e.g., fuel switch)" w:value="Transport fuel efficiency (e.g., fuel switch)"/>
                <w:listItem w:displayText="Transport systems and infrastructure improvement" w:value="Transport systems and infrastructure improvement"/>
                <w:listItem w:displayText="Mine methane management" w:value="Mine methane management"/>
                <w:listItem w:displayText="Mining waste gas capture and use" w:value="Mining waste gas capture and use"/>
                <w:listItem w:displayText="Enhanced weathering applications in mining" w:value="Enhanced weathering applications in mining"/>
                <w:listItem w:displayText="Emissions management in metal production" w:value="Emissions management in metal production"/>
                <w:listItem w:displayText="Waste gas recovery and use in metal production" w:value="Waste gas recovery and use in metal production"/>
                <w:listItem w:displayText="Industrial methane abatement" w:value="Industrial methane abatement"/>
                <w:listItem w:displayText="Fugitive emissions leak reduction" w:value="Fugitive emissions leak reduction"/>
                <w:listItem w:displayText="Fugitive emissions capture and destruction or recycling" w:value="Fugitive emissions capture and destruction or recycling"/>
                <w:listItem w:displayText="Source substitution to lower GWP substances" w:value="Source substitution to lower GWP substances"/>
                <w:listItem w:displayText="Solvent substitution" w:value="Solvent substitution"/>
                <w:listItem w:displayText="Landfill gas recovery" w:value="Landfill gas recovery"/>
                <w:listItem w:displayText="Wastewater treatment" w:value="Wastewater treatment"/>
                <w:listItem w:displayText="Manure waste treatment" w:value="Manure waste treatment"/>
                <w:listItem w:displayText="Other organic waste management" w:value="Other organic waste management"/>
                <w:listItem w:displayText="Waste reduction and recycling" w:value="Waste reduction and recycling"/>
                <w:listItem w:displayText="ARR for plantation forestry" w:value="ARR for plantation forestry"/>
                <w:listItem w:displayText="ARR for ecosystem restoration" w:value="ARR for ecosystem restoration"/>
                <w:listItem w:displayText="ARR for agroforestry" w:value="ARR for agroforestry"/>
                <w:listItem w:displayText="ARR for all other purposes" w:value="ARR for all other purposes"/>
                <w:listItem w:displayText="Reduced impact logging" w:value="Reduced impact logging"/>
                <w:listItem w:displayText="Logged to protected forest" w:value="Logged to protected forest"/>
                <w:listItem w:displayText="Extended rotation age or cutting cycle" w:value="Extended rotation age or cutting cycle"/>
                <w:listItem w:displayText="Low-productive to high-productive forest" w:value="Low-productive to high-productive forest"/>
                <w:listItem w:displayText="Enhanced sequestration" w:value="Enhanced sequestration"/>
                <w:listItem w:displayText="Avoiding planned deforestation" w:value="Avoiding planned deforestation"/>
                <w:listItem w:displayText="Avoiding unplanned deforestation and/or degradation" w:value="Avoiding unplanned deforestation and/or degradation"/>
                <w:listItem w:displayText="Restoring wetland ecosystems" w:value="Restoring wetland ecosystems"/>
                <w:listItem w:displayText="Conservation of intact wetlands (avoiding planned wetland degradation)" w:value="Conservation of intact wetlands (avoiding planned wetland degradation)"/>
                <w:listItem w:displayText="Conservation of intact wetlands (avoiding unplanned wetland degradation)" w:value="Conservation of intact wetlands (avoiding unplanned wetland degradation)"/>
                <w:listItem w:displayText="Avoiding planned conversion" w:value="Avoiding planned conversion"/>
                <w:listItem w:displayText="Avoiding unplanned conversion" w:value="Avoiding unplanned conversion"/>
                <w:listItem w:displayText="Improved cropland management" w:value="Improved cropland management"/>
                <w:listItem w:displayText="Improved grazing management" w:value="Improved grazing management"/>
                <w:listItem w:displayText="Restoration of degraded agricultural land" w:value="Restoration of degraded agricultural land"/>
                <w:listItem w:displayText="Enhanced weathering applications in agriculture" w:value="Enhanced weathering applications in agriculture"/>
                <w:listItem w:displayText="Enteric fermentation management" w:value="Enteric fermentation management"/>
                <w:listItem w:displayText="Livestock management" w:value="Livestock management"/>
                <w:listItem w:displayText="Capture and storage in saline aquifers or depleted oil and gas reservoirs" w:value="Capture and storage in saline aquifers or depleted oil and gas reservoirs"/>
                <w:listItem w:displayText="Capture and mineralization in reservoirs" w:value="Capture and mineralization in reservoirs"/>
                <w:listItem w:displayText="Biochar production and application" w:value="Biochar production and application"/>
                <w:listItem w:displayText="Enhanced weathering in mines and industry" w:value="Enhanced weathering in mines and industry"/>
                <w:listItem w:displayText="Avoided bottom trawling" w:value="Avoided bottom trawling"/>
                <w:listItem w:displayText="Seaweed mariculture" w:value="Seaweed mariculture"/>
                <w:listItem w:displayText="Seaweed forest afforestation and restoration" w:value="Seaweed forest afforestation and restoration"/>
                <w:listItem w:displayText="Seaweed forest conservation" w:value="Seaweed forest conservation"/>
                <w:listItem w:displayText="Enhanced weathering (mineral-based) applications in ocean alkalinity enhancement" w:value="Enhanced weathering (mineral-based) applications in ocean alkalinity enhancement"/>
                <w:listItem w:displayText="Electrochemical-based application in ocean alkalinity enhancement" w:value="Electrochemical-based application in ocean alkalinity enhancement"/>
                <w:listItem w:displayText="Direct ocean removal" w:value="Direct ocean removal"/>
              </w:dropDownList>
            </w:sdtPr>
            <w:sdtEndPr/>
            <w:sdtContent>
              <w:p w14:paraId="2E0EE489" w14:textId="77777777" w:rsidR="00577C45" w:rsidRPr="00F84514" w:rsidRDefault="00577C45" w:rsidP="009C5463">
                <w:pPr>
                  <w:pStyle w:val="TableText"/>
                  <w:cnfStyle w:val="000000000000" w:firstRow="0" w:lastRow="0" w:firstColumn="0" w:lastColumn="0" w:oddVBand="0" w:evenVBand="0" w:oddHBand="0" w:evenHBand="0" w:firstRowFirstColumn="0" w:firstRowLastColumn="0" w:lastRowFirstColumn="0" w:lastRowLastColumn="0"/>
                </w:pPr>
                <w:r w:rsidRPr="00F84514">
                  <w:rPr>
                    <w:rStyle w:val="PlaceholderText"/>
                    <w:color w:val="4F5150"/>
                  </w:rPr>
                  <w:t>Choose an item.</w:t>
                </w:r>
              </w:p>
            </w:sdtContent>
          </w:sdt>
        </w:tc>
      </w:tr>
    </w:tbl>
    <w:p w14:paraId="77CC2CDF" w14:textId="4CF132D6" w:rsidR="00705563" w:rsidRPr="00F84514" w:rsidRDefault="00705563" w:rsidP="00B91FDE">
      <w:pPr>
        <w:pStyle w:val="Heading2"/>
        <w:ind w:left="720" w:hanging="720"/>
      </w:pPr>
      <w:bookmarkStart w:id="15" w:name="_Toc231387238"/>
      <w:r w:rsidRPr="00F84514">
        <w:t>Project Proponent</w:t>
      </w:r>
      <w:bookmarkEnd w:id="15"/>
    </w:p>
    <w:p w14:paraId="0DAAD4D7" w14:textId="5A3BEFA2" w:rsidR="00705563" w:rsidRPr="00F84514" w:rsidRDefault="00317B66" w:rsidP="000856A8">
      <w:pPr>
        <w:pStyle w:val="Instruction"/>
        <w:rPr>
          <w:lang w:val="en-US"/>
        </w:rPr>
      </w:pPr>
      <w:r w:rsidRPr="00F84514">
        <w:rPr>
          <w:rStyle w:val="SubtleEmphasis"/>
          <w:rFonts w:ascii="Franklin Gothic Book" w:hAnsi="Franklin Gothic Book"/>
          <w:i/>
          <w:iCs/>
          <w:color w:val="4F5150"/>
          <w:lang w:val="en-US"/>
        </w:rPr>
        <w:t>Fill out the table, copying and pasting it as needed for each project proponent.</w:t>
      </w:r>
    </w:p>
    <w:tbl>
      <w:tblPr>
        <w:tblStyle w:val="GridTable5Dark-Accent2"/>
        <w:tblW w:w="8640" w:type="dxa"/>
        <w:tblInd w:w="720" w:type="dxa"/>
        <w:tblLook w:val="0680" w:firstRow="0" w:lastRow="0" w:firstColumn="1" w:lastColumn="0" w:noHBand="1" w:noVBand="1"/>
      </w:tblPr>
      <w:tblGrid>
        <w:gridCol w:w="2365"/>
        <w:gridCol w:w="6275"/>
      </w:tblGrid>
      <w:tr w:rsidR="00705563" w:rsidRPr="00F84514" w14:paraId="1387825F" w14:textId="77777777" w:rsidTr="63DA8BA5">
        <w:trPr>
          <w:trHeight w:val="343"/>
        </w:trPr>
        <w:tc>
          <w:tcPr>
            <w:cnfStyle w:val="001000000000" w:firstRow="0" w:lastRow="0" w:firstColumn="1" w:lastColumn="0" w:oddVBand="0" w:evenVBand="0" w:oddHBand="0" w:evenHBand="0" w:firstRowFirstColumn="0" w:firstRowLastColumn="0" w:lastRowFirstColumn="0" w:lastRowLastColumn="0"/>
            <w:tcW w:w="2191" w:type="dxa"/>
          </w:tcPr>
          <w:p w14:paraId="3BDCBD91" w14:textId="77777777" w:rsidR="00705563" w:rsidRPr="00F84514" w:rsidRDefault="00705563" w:rsidP="009C5463">
            <w:r w:rsidRPr="00F84514">
              <w:t>Organization name</w:t>
            </w:r>
          </w:p>
        </w:tc>
        <w:tc>
          <w:tcPr>
            <w:tcW w:w="5814" w:type="dxa"/>
            <w:shd w:val="clear" w:color="auto" w:fill="F2F2F2" w:themeFill="background1" w:themeFillShade="F2"/>
          </w:tcPr>
          <w:p w14:paraId="1E613DAB" w14:textId="77777777" w:rsidR="00705563" w:rsidRPr="00F84514" w:rsidRDefault="00705563" w:rsidP="009C5463">
            <w:pPr>
              <w:pStyle w:val="TableText"/>
              <w:cnfStyle w:val="000000000000" w:firstRow="0" w:lastRow="0" w:firstColumn="0" w:lastColumn="0" w:oddVBand="0" w:evenVBand="0" w:oddHBand="0" w:evenHBand="0" w:firstRowFirstColumn="0" w:firstRowLastColumn="0" w:lastRowFirstColumn="0" w:lastRowLastColumn="0"/>
            </w:pPr>
          </w:p>
        </w:tc>
      </w:tr>
      <w:tr w:rsidR="00705563" w:rsidRPr="00F84514" w14:paraId="6D395233" w14:textId="77777777" w:rsidTr="63DA8BA5">
        <w:trPr>
          <w:trHeight w:val="343"/>
        </w:trPr>
        <w:tc>
          <w:tcPr>
            <w:cnfStyle w:val="001000000000" w:firstRow="0" w:lastRow="0" w:firstColumn="1" w:lastColumn="0" w:oddVBand="0" w:evenVBand="0" w:oddHBand="0" w:evenHBand="0" w:firstRowFirstColumn="0" w:firstRowLastColumn="0" w:lastRowFirstColumn="0" w:lastRowLastColumn="0"/>
            <w:tcW w:w="2191" w:type="dxa"/>
          </w:tcPr>
          <w:p w14:paraId="50A1214C" w14:textId="77777777" w:rsidR="00705563" w:rsidRPr="00F84514" w:rsidRDefault="00705563" w:rsidP="009C5463">
            <w:r w:rsidRPr="00F84514">
              <w:t>Contact person</w:t>
            </w:r>
          </w:p>
        </w:tc>
        <w:tc>
          <w:tcPr>
            <w:tcW w:w="5814" w:type="dxa"/>
            <w:shd w:val="clear" w:color="auto" w:fill="F2F2F2" w:themeFill="background1" w:themeFillShade="F2"/>
          </w:tcPr>
          <w:p w14:paraId="50872F95" w14:textId="77777777" w:rsidR="00705563" w:rsidRPr="00F84514" w:rsidRDefault="00705563" w:rsidP="009C5463">
            <w:pPr>
              <w:pStyle w:val="TableText"/>
              <w:cnfStyle w:val="000000000000" w:firstRow="0" w:lastRow="0" w:firstColumn="0" w:lastColumn="0" w:oddVBand="0" w:evenVBand="0" w:oddHBand="0" w:evenHBand="0" w:firstRowFirstColumn="0" w:firstRowLastColumn="0" w:lastRowFirstColumn="0" w:lastRowLastColumn="0"/>
            </w:pPr>
          </w:p>
        </w:tc>
      </w:tr>
      <w:tr w:rsidR="00705563" w:rsidRPr="00F84514" w14:paraId="56054F14" w14:textId="77777777" w:rsidTr="63DA8BA5">
        <w:trPr>
          <w:trHeight w:val="343"/>
        </w:trPr>
        <w:tc>
          <w:tcPr>
            <w:cnfStyle w:val="001000000000" w:firstRow="0" w:lastRow="0" w:firstColumn="1" w:lastColumn="0" w:oddVBand="0" w:evenVBand="0" w:oddHBand="0" w:evenHBand="0" w:firstRowFirstColumn="0" w:firstRowLastColumn="0" w:lastRowFirstColumn="0" w:lastRowLastColumn="0"/>
            <w:tcW w:w="2191" w:type="dxa"/>
          </w:tcPr>
          <w:p w14:paraId="4B135E05" w14:textId="77777777" w:rsidR="00705563" w:rsidRPr="00F84514" w:rsidRDefault="00705563" w:rsidP="009C5463">
            <w:r w:rsidRPr="00F84514">
              <w:t>Title</w:t>
            </w:r>
          </w:p>
        </w:tc>
        <w:tc>
          <w:tcPr>
            <w:tcW w:w="5814" w:type="dxa"/>
            <w:shd w:val="clear" w:color="auto" w:fill="F2F2F2" w:themeFill="background1" w:themeFillShade="F2"/>
          </w:tcPr>
          <w:p w14:paraId="410ACA72" w14:textId="77777777" w:rsidR="00705563" w:rsidRPr="00F84514" w:rsidRDefault="00705563" w:rsidP="009C5463">
            <w:pPr>
              <w:pStyle w:val="TableText"/>
              <w:cnfStyle w:val="000000000000" w:firstRow="0" w:lastRow="0" w:firstColumn="0" w:lastColumn="0" w:oddVBand="0" w:evenVBand="0" w:oddHBand="0" w:evenHBand="0" w:firstRowFirstColumn="0" w:firstRowLastColumn="0" w:lastRowFirstColumn="0" w:lastRowLastColumn="0"/>
            </w:pPr>
          </w:p>
        </w:tc>
      </w:tr>
      <w:tr w:rsidR="00705563" w:rsidRPr="00F84514" w14:paraId="50B083FD" w14:textId="77777777" w:rsidTr="63DA8BA5">
        <w:trPr>
          <w:trHeight w:val="343"/>
        </w:trPr>
        <w:tc>
          <w:tcPr>
            <w:cnfStyle w:val="001000000000" w:firstRow="0" w:lastRow="0" w:firstColumn="1" w:lastColumn="0" w:oddVBand="0" w:evenVBand="0" w:oddHBand="0" w:evenHBand="0" w:firstRowFirstColumn="0" w:firstRowLastColumn="0" w:lastRowFirstColumn="0" w:lastRowLastColumn="0"/>
            <w:tcW w:w="2191" w:type="dxa"/>
          </w:tcPr>
          <w:p w14:paraId="24B7A00A" w14:textId="77777777" w:rsidR="00705563" w:rsidRPr="00F84514" w:rsidRDefault="00705563" w:rsidP="009C5463">
            <w:r w:rsidRPr="00F84514">
              <w:t>Address</w:t>
            </w:r>
          </w:p>
        </w:tc>
        <w:tc>
          <w:tcPr>
            <w:tcW w:w="5814" w:type="dxa"/>
            <w:shd w:val="clear" w:color="auto" w:fill="F2F2F2" w:themeFill="background1" w:themeFillShade="F2"/>
          </w:tcPr>
          <w:p w14:paraId="33835715" w14:textId="77777777" w:rsidR="00705563" w:rsidRPr="00F84514" w:rsidRDefault="00705563" w:rsidP="009C5463">
            <w:pPr>
              <w:pStyle w:val="TableText"/>
              <w:cnfStyle w:val="000000000000" w:firstRow="0" w:lastRow="0" w:firstColumn="0" w:lastColumn="0" w:oddVBand="0" w:evenVBand="0" w:oddHBand="0" w:evenHBand="0" w:firstRowFirstColumn="0" w:firstRowLastColumn="0" w:lastRowFirstColumn="0" w:lastRowLastColumn="0"/>
            </w:pPr>
          </w:p>
        </w:tc>
      </w:tr>
      <w:tr w:rsidR="00705563" w:rsidRPr="00F84514" w14:paraId="75C8031C" w14:textId="77777777" w:rsidTr="63DA8BA5">
        <w:trPr>
          <w:trHeight w:val="343"/>
        </w:trPr>
        <w:tc>
          <w:tcPr>
            <w:cnfStyle w:val="001000000000" w:firstRow="0" w:lastRow="0" w:firstColumn="1" w:lastColumn="0" w:oddVBand="0" w:evenVBand="0" w:oddHBand="0" w:evenHBand="0" w:firstRowFirstColumn="0" w:firstRowLastColumn="0" w:lastRowFirstColumn="0" w:lastRowLastColumn="0"/>
            <w:tcW w:w="2191" w:type="dxa"/>
          </w:tcPr>
          <w:p w14:paraId="1EC46611" w14:textId="77777777" w:rsidR="00705563" w:rsidRPr="00F84514" w:rsidRDefault="00705563" w:rsidP="009C5463">
            <w:r w:rsidRPr="00F84514">
              <w:t>Telephone</w:t>
            </w:r>
          </w:p>
        </w:tc>
        <w:tc>
          <w:tcPr>
            <w:tcW w:w="5814" w:type="dxa"/>
            <w:shd w:val="clear" w:color="auto" w:fill="F2F2F2" w:themeFill="background1" w:themeFillShade="F2"/>
          </w:tcPr>
          <w:p w14:paraId="6F8C55E4" w14:textId="77777777" w:rsidR="00705563" w:rsidRPr="00F84514" w:rsidRDefault="00705563" w:rsidP="009C5463">
            <w:pPr>
              <w:pStyle w:val="TableText"/>
              <w:cnfStyle w:val="000000000000" w:firstRow="0" w:lastRow="0" w:firstColumn="0" w:lastColumn="0" w:oddVBand="0" w:evenVBand="0" w:oddHBand="0" w:evenHBand="0" w:firstRowFirstColumn="0" w:firstRowLastColumn="0" w:lastRowFirstColumn="0" w:lastRowLastColumn="0"/>
            </w:pPr>
          </w:p>
        </w:tc>
      </w:tr>
      <w:tr w:rsidR="00705563" w:rsidRPr="00F84514" w14:paraId="2E9D4F80" w14:textId="77777777" w:rsidTr="63DA8BA5">
        <w:trPr>
          <w:trHeight w:val="343"/>
        </w:trPr>
        <w:tc>
          <w:tcPr>
            <w:cnfStyle w:val="001000000000" w:firstRow="0" w:lastRow="0" w:firstColumn="1" w:lastColumn="0" w:oddVBand="0" w:evenVBand="0" w:oddHBand="0" w:evenHBand="0" w:firstRowFirstColumn="0" w:firstRowLastColumn="0" w:lastRowFirstColumn="0" w:lastRowLastColumn="0"/>
            <w:tcW w:w="2191" w:type="dxa"/>
          </w:tcPr>
          <w:p w14:paraId="152C4FF9" w14:textId="77777777" w:rsidR="00705563" w:rsidRPr="00F84514" w:rsidRDefault="00705563" w:rsidP="009C5463">
            <w:r w:rsidRPr="00F84514">
              <w:t>Email</w:t>
            </w:r>
          </w:p>
        </w:tc>
        <w:tc>
          <w:tcPr>
            <w:tcW w:w="5814" w:type="dxa"/>
            <w:shd w:val="clear" w:color="auto" w:fill="F2F2F2" w:themeFill="background1" w:themeFillShade="F2"/>
          </w:tcPr>
          <w:p w14:paraId="6004AE3D" w14:textId="48E43C4A" w:rsidR="00705563" w:rsidRPr="00F84514" w:rsidRDefault="6537829B" w:rsidP="009C5463">
            <w:pPr>
              <w:pStyle w:val="TableText"/>
              <w:cnfStyle w:val="000000000000" w:firstRow="0" w:lastRow="0" w:firstColumn="0" w:lastColumn="0" w:oddVBand="0" w:evenVBand="0" w:oddHBand="0" w:evenHBand="0" w:firstRowFirstColumn="0" w:firstRowLastColumn="0" w:lastRowFirstColumn="0" w:lastRowLastColumn="0"/>
            </w:pPr>
            <w:r w:rsidRPr="00F84514">
              <w:t xml:space="preserve">Note: The email </w:t>
            </w:r>
            <w:r w:rsidR="00011474" w:rsidRPr="00F84514">
              <w:t>address domain must match that of the organization</w:t>
            </w:r>
          </w:p>
        </w:tc>
      </w:tr>
    </w:tbl>
    <w:p w14:paraId="4BAA581B" w14:textId="2C240B01" w:rsidR="00705563" w:rsidRPr="00F84514" w:rsidRDefault="00705563" w:rsidP="00B91FDE">
      <w:pPr>
        <w:pStyle w:val="Heading2"/>
        <w:ind w:left="720" w:hanging="720"/>
      </w:pPr>
      <w:bookmarkStart w:id="16" w:name="_Toc268165394"/>
      <w:bookmarkStart w:id="17" w:name="_Toc277142708"/>
      <w:bookmarkStart w:id="18" w:name="_Toc277174407"/>
      <w:bookmarkStart w:id="19" w:name="_Toc382836567"/>
      <w:bookmarkStart w:id="20" w:name="_Toc17110203"/>
      <w:bookmarkStart w:id="21" w:name="_Toc231387239"/>
      <w:r w:rsidRPr="00F84514">
        <w:t>Other Entities Involved in the Project</w:t>
      </w:r>
      <w:bookmarkEnd w:id="16"/>
      <w:bookmarkEnd w:id="17"/>
      <w:bookmarkEnd w:id="18"/>
      <w:bookmarkEnd w:id="19"/>
      <w:bookmarkEnd w:id="20"/>
      <w:bookmarkEnd w:id="21"/>
    </w:p>
    <w:p w14:paraId="33EAE77D" w14:textId="3925B6EE" w:rsidR="00C028A4" w:rsidRPr="00F84514" w:rsidRDefault="00C028A4" w:rsidP="00C028A4">
      <w:pPr>
        <w:pStyle w:val="Instruction"/>
        <w:rPr>
          <w:rStyle w:val="SubtleEmphasis"/>
          <w:color w:val="766A62"/>
          <w:lang w:val="en-US"/>
        </w:rPr>
      </w:pPr>
      <w:r w:rsidRPr="00F84514">
        <w:rPr>
          <w:lang w:val="en-US"/>
        </w:rPr>
        <w:t xml:space="preserve">Fill out the table, copying and pasting it as needed for each entity other than the project proponent </w:t>
      </w:r>
      <w:r w:rsidR="008C192F" w:rsidRPr="00F84514">
        <w:rPr>
          <w:lang w:val="en-US"/>
        </w:rPr>
        <w:t xml:space="preserve">that is </w:t>
      </w:r>
      <w:r w:rsidRPr="00F84514">
        <w:rPr>
          <w:lang w:val="en-US"/>
        </w:rPr>
        <w:t xml:space="preserve">involved in the </w:t>
      </w:r>
      <w:r w:rsidR="00775246" w:rsidRPr="00F84514">
        <w:rPr>
          <w:lang w:val="en-US"/>
        </w:rPr>
        <w:t xml:space="preserve">project </w:t>
      </w:r>
      <w:r w:rsidRPr="00F84514">
        <w:rPr>
          <w:lang w:val="en-US"/>
        </w:rPr>
        <w:t>development. This includes implementation partners.</w:t>
      </w:r>
    </w:p>
    <w:tbl>
      <w:tblPr>
        <w:tblStyle w:val="GridTable5Dark-Accent2"/>
        <w:tblW w:w="8640" w:type="dxa"/>
        <w:tblInd w:w="720" w:type="dxa"/>
        <w:tblLook w:val="0680" w:firstRow="0" w:lastRow="0" w:firstColumn="1" w:lastColumn="0" w:noHBand="1" w:noVBand="1"/>
      </w:tblPr>
      <w:tblGrid>
        <w:gridCol w:w="2326"/>
        <w:gridCol w:w="6314"/>
      </w:tblGrid>
      <w:tr w:rsidR="00D53EFA" w:rsidRPr="00F84514" w14:paraId="1F03EAE6" w14:textId="77777777" w:rsidTr="00941CBB">
        <w:trPr>
          <w:trHeight w:val="360"/>
        </w:trPr>
        <w:tc>
          <w:tcPr>
            <w:cnfStyle w:val="001000000000" w:firstRow="0" w:lastRow="0" w:firstColumn="1" w:lastColumn="0" w:oddVBand="0" w:evenVBand="0" w:oddHBand="0" w:evenHBand="0" w:firstRowFirstColumn="0" w:firstRowLastColumn="0" w:lastRowFirstColumn="0" w:lastRowLastColumn="0"/>
            <w:tcW w:w="2326" w:type="dxa"/>
          </w:tcPr>
          <w:p w14:paraId="16C98D98" w14:textId="77777777" w:rsidR="00D53EFA" w:rsidRPr="00F84514" w:rsidRDefault="00D53EFA" w:rsidP="009C5463">
            <w:r w:rsidRPr="00F84514">
              <w:t>Organization name</w:t>
            </w:r>
          </w:p>
        </w:tc>
        <w:tc>
          <w:tcPr>
            <w:tcW w:w="6314" w:type="dxa"/>
            <w:shd w:val="clear" w:color="auto" w:fill="F2F2F2" w:themeFill="background1" w:themeFillShade="F2"/>
          </w:tcPr>
          <w:p w14:paraId="4D49B079" w14:textId="77777777" w:rsidR="00D53EFA" w:rsidRPr="00F84514" w:rsidRDefault="00D53EFA" w:rsidP="009C5463">
            <w:pPr>
              <w:pStyle w:val="TableText"/>
              <w:cnfStyle w:val="000000000000" w:firstRow="0" w:lastRow="0" w:firstColumn="0" w:lastColumn="0" w:oddVBand="0" w:evenVBand="0" w:oddHBand="0" w:evenHBand="0" w:firstRowFirstColumn="0" w:firstRowLastColumn="0" w:lastRowFirstColumn="0" w:lastRowLastColumn="0"/>
            </w:pPr>
          </w:p>
        </w:tc>
      </w:tr>
      <w:tr w:rsidR="003A26EA" w:rsidRPr="00F84514" w14:paraId="6B57D127" w14:textId="77777777" w:rsidTr="00941CBB">
        <w:trPr>
          <w:trHeight w:val="360"/>
        </w:trPr>
        <w:tc>
          <w:tcPr>
            <w:cnfStyle w:val="001000000000" w:firstRow="0" w:lastRow="0" w:firstColumn="1" w:lastColumn="0" w:oddVBand="0" w:evenVBand="0" w:oddHBand="0" w:evenHBand="0" w:firstRowFirstColumn="0" w:firstRowLastColumn="0" w:lastRowFirstColumn="0" w:lastRowLastColumn="0"/>
            <w:tcW w:w="2326" w:type="dxa"/>
          </w:tcPr>
          <w:p w14:paraId="0806F1C2" w14:textId="76E9B9CC" w:rsidR="003A26EA" w:rsidRPr="00F84514" w:rsidRDefault="003A26EA" w:rsidP="009C5463">
            <w:r w:rsidRPr="00F84514">
              <w:t xml:space="preserve">Role in the </w:t>
            </w:r>
            <w:r w:rsidR="00B85E49" w:rsidRPr="00F84514">
              <w:t>p</w:t>
            </w:r>
            <w:r w:rsidRPr="00F84514">
              <w:t>roject</w:t>
            </w:r>
          </w:p>
        </w:tc>
        <w:tc>
          <w:tcPr>
            <w:tcW w:w="6314" w:type="dxa"/>
            <w:shd w:val="clear" w:color="auto" w:fill="F2F2F2" w:themeFill="background1" w:themeFillShade="F2"/>
          </w:tcPr>
          <w:p w14:paraId="0D7562B1" w14:textId="77777777" w:rsidR="003A26EA" w:rsidRPr="00F84514" w:rsidRDefault="003A26EA" w:rsidP="009C5463">
            <w:pPr>
              <w:pStyle w:val="TableText"/>
              <w:cnfStyle w:val="000000000000" w:firstRow="0" w:lastRow="0" w:firstColumn="0" w:lastColumn="0" w:oddVBand="0" w:evenVBand="0" w:oddHBand="0" w:evenHBand="0" w:firstRowFirstColumn="0" w:firstRowLastColumn="0" w:lastRowFirstColumn="0" w:lastRowLastColumn="0"/>
            </w:pPr>
          </w:p>
        </w:tc>
      </w:tr>
      <w:tr w:rsidR="00D53EFA" w:rsidRPr="00F84514" w14:paraId="4308743A" w14:textId="77777777" w:rsidTr="00941CBB">
        <w:trPr>
          <w:trHeight w:val="360"/>
        </w:trPr>
        <w:tc>
          <w:tcPr>
            <w:cnfStyle w:val="001000000000" w:firstRow="0" w:lastRow="0" w:firstColumn="1" w:lastColumn="0" w:oddVBand="0" w:evenVBand="0" w:oddHBand="0" w:evenHBand="0" w:firstRowFirstColumn="0" w:firstRowLastColumn="0" w:lastRowFirstColumn="0" w:lastRowLastColumn="0"/>
            <w:tcW w:w="2326" w:type="dxa"/>
          </w:tcPr>
          <w:p w14:paraId="74574455" w14:textId="77777777" w:rsidR="00D53EFA" w:rsidRPr="00F84514" w:rsidRDefault="00D53EFA" w:rsidP="009C5463">
            <w:r w:rsidRPr="00F84514">
              <w:t>Contact person</w:t>
            </w:r>
          </w:p>
        </w:tc>
        <w:tc>
          <w:tcPr>
            <w:tcW w:w="6314" w:type="dxa"/>
            <w:shd w:val="clear" w:color="auto" w:fill="F2F2F2" w:themeFill="background1" w:themeFillShade="F2"/>
          </w:tcPr>
          <w:p w14:paraId="52E5555B" w14:textId="77777777" w:rsidR="00D53EFA" w:rsidRPr="00F84514" w:rsidRDefault="00D53EFA" w:rsidP="009C5463">
            <w:pPr>
              <w:pStyle w:val="TableText"/>
              <w:cnfStyle w:val="000000000000" w:firstRow="0" w:lastRow="0" w:firstColumn="0" w:lastColumn="0" w:oddVBand="0" w:evenVBand="0" w:oddHBand="0" w:evenHBand="0" w:firstRowFirstColumn="0" w:firstRowLastColumn="0" w:lastRowFirstColumn="0" w:lastRowLastColumn="0"/>
            </w:pPr>
          </w:p>
        </w:tc>
      </w:tr>
      <w:tr w:rsidR="00D53EFA" w:rsidRPr="00F84514" w14:paraId="321A1D85" w14:textId="77777777" w:rsidTr="00941CBB">
        <w:trPr>
          <w:trHeight w:val="360"/>
        </w:trPr>
        <w:tc>
          <w:tcPr>
            <w:cnfStyle w:val="001000000000" w:firstRow="0" w:lastRow="0" w:firstColumn="1" w:lastColumn="0" w:oddVBand="0" w:evenVBand="0" w:oddHBand="0" w:evenHBand="0" w:firstRowFirstColumn="0" w:firstRowLastColumn="0" w:lastRowFirstColumn="0" w:lastRowLastColumn="0"/>
            <w:tcW w:w="2326" w:type="dxa"/>
          </w:tcPr>
          <w:p w14:paraId="365FABB0" w14:textId="77777777" w:rsidR="00D53EFA" w:rsidRPr="00F84514" w:rsidRDefault="00D53EFA" w:rsidP="009C5463">
            <w:r w:rsidRPr="00F84514">
              <w:lastRenderedPageBreak/>
              <w:t>Title</w:t>
            </w:r>
          </w:p>
        </w:tc>
        <w:tc>
          <w:tcPr>
            <w:tcW w:w="6314" w:type="dxa"/>
            <w:shd w:val="clear" w:color="auto" w:fill="F2F2F2" w:themeFill="background1" w:themeFillShade="F2"/>
          </w:tcPr>
          <w:p w14:paraId="0F4A57E1" w14:textId="77777777" w:rsidR="00D53EFA" w:rsidRPr="00F84514" w:rsidRDefault="00D53EFA" w:rsidP="009C5463">
            <w:pPr>
              <w:pStyle w:val="TableText"/>
              <w:cnfStyle w:val="000000000000" w:firstRow="0" w:lastRow="0" w:firstColumn="0" w:lastColumn="0" w:oddVBand="0" w:evenVBand="0" w:oddHBand="0" w:evenHBand="0" w:firstRowFirstColumn="0" w:firstRowLastColumn="0" w:lastRowFirstColumn="0" w:lastRowLastColumn="0"/>
            </w:pPr>
          </w:p>
        </w:tc>
      </w:tr>
      <w:tr w:rsidR="00D53EFA" w:rsidRPr="00F84514" w14:paraId="5A94C1BC" w14:textId="77777777" w:rsidTr="009C5463">
        <w:trPr>
          <w:trHeight w:val="298"/>
        </w:trPr>
        <w:tc>
          <w:tcPr>
            <w:cnfStyle w:val="001000000000" w:firstRow="0" w:lastRow="0" w:firstColumn="1" w:lastColumn="0" w:oddVBand="0" w:evenVBand="0" w:oddHBand="0" w:evenHBand="0" w:firstRowFirstColumn="0" w:firstRowLastColumn="0" w:lastRowFirstColumn="0" w:lastRowLastColumn="0"/>
            <w:tcW w:w="2326" w:type="dxa"/>
          </w:tcPr>
          <w:p w14:paraId="2EEB356F" w14:textId="77777777" w:rsidR="00D53EFA" w:rsidRPr="00F84514" w:rsidRDefault="00D53EFA" w:rsidP="009C5463">
            <w:r w:rsidRPr="00F84514">
              <w:t>Address</w:t>
            </w:r>
          </w:p>
        </w:tc>
        <w:tc>
          <w:tcPr>
            <w:tcW w:w="6314" w:type="dxa"/>
            <w:shd w:val="clear" w:color="auto" w:fill="F2F2F2" w:themeFill="background1" w:themeFillShade="F2"/>
          </w:tcPr>
          <w:p w14:paraId="106DAD0F" w14:textId="77777777" w:rsidR="00D53EFA" w:rsidRPr="00F84514" w:rsidRDefault="00D53EFA" w:rsidP="009C5463">
            <w:pPr>
              <w:pStyle w:val="TableText"/>
              <w:cnfStyle w:val="000000000000" w:firstRow="0" w:lastRow="0" w:firstColumn="0" w:lastColumn="0" w:oddVBand="0" w:evenVBand="0" w:oddHBand="0" w:evenHBand="0" w:firstRowFirstColumn="0" w:firstRowLastColumn="0" w:lastRowFirstColumn="0" w:lastRowLastColumn="0"/>
            </w:pPr>
          </w:p>
        </w:tc>
      </w:tr>
      <w:tr w:rsidR="00D53EFA" w:rsidRPr="00F84514" w14:paraId="4A32C3A7" w14:textId="77777777" w:rsidTr="00941CBB">
        <w:trPr>
          <w:trHeight w:val="360"/>
        </w:trPr>
        <w:tc>
          <w:tcPr>
            <w:cnfStyle w:val="001000000000" w:firstRow="0" w:lastRow="0" w:firstColumn="1" w:lastColumn="0" w:oddVBand="0" w:evenVBand="0" w:oddHBand="0" w:evenHBand="0" w:firstRowFirstColumn="0" w:firstRowLastColumn="0" w:lastRowFirstColumn="0" w:lastRowLastColumn="0"/>
            <w:tcW w:w="2326" w:type="dxa"/>
          </w:tcPr>
          <w:p w14:paraId="17D9265C" w14:textId="77777777" w:rsidR="00D53EFA" w:rsidRPr="00F84514" w:rsidRDefault="00D53EFA" w:rsidP="009C5463">
            <w:r w:rsidRPr="00F84514">
              <w:t>Telephone</w:t>
            </w:r>
          </w:p>
        </w:tc>
        <w:tc>
          <w:tcPr>
            <w:tcW w:w="6314" w:type="dxa"/>
            <w:shd w:val="clear" w:color="auto" w:fill="F2F2F2" w:themeFill="background1" w:themeFillShade="F2"/>
          </w:tcPr>
          <w:p w14:paraId="00A161D4" w14:textId="77777777" w:rsidR="00D53EFA" w:rsidRPr="00F84514" w:rsidRDefault="00D53EFA" w:rsidP="009C5463">
            <w:pPr>
              <w:pStyle w:val="TableText"/>
              <w:cnfStyle w:val="000000000000" w:firstRow="0" w:lastRow="0" w:firstColumn="0" w:lastColumn="0" w:oddVBand="0" w:evenVBand="0" w:oddHBand="0" w:evenHBand="0" w:firstRowFirstColumn="0" w:firstRowLastColumn="0" w:lastRowFirstColumn="0" w:lastRowLastColumn="0"/>
            </w:pPr>
          </w:p>
        </w:tc>
      </w:tr>
      <w:tr w:rsidR="00D53EFA" w:rsidRPr="00F84514" w14:paraId="56DE3999" w14:textId="77777777" w:rsidTr="00941CBB">
        <w:trPr>
          <w:trHeight w:val="360"/>
        </w:trPr>
        <w:tc>
          <w:tcPr>
            <w:cnfStyle w:val="001000000000" w:firstRow="0" w:lastRow="0" w:firstColumn="1" w:lastColumn="0" w:oddVBand="0" w:evenVBand="0" w:oddHBand="0" w:evenHBand="0" w:firstRowFirstColumn="0" w:firstRowLastColumn="0" w:lastRowFirstColumn="0" w:lastRowLastColumn="0"/>
            <w:tcW w:w="2326" w:type="dxa"/>
          </w:tcPr>
          <w:p w14:paraId="1888BC02" w14:textId="77777777" w:rsidR="00D53EFA" w:rsidRPr="00F84514" w:rsidRDefault="00D53EFA" w:rsidP="009C5463">
            <w:r w:rsidRPr="00F84514">
              <w:t>Email</w:t>
            </w:r>
          </w:p>
        </w:tc>
        <w:tc>
          <w:tcPr>
            <w:tcW w:w="6314" w:type="dxa"/>
            <w:shd w:val="clear" w:color="auto" w:fill="F2F2F2" w:themeFill="background1" w:themeFillShade="F2"/>
          </w:tcPr>
          <w:p w14:paraId="50A14B9A" w14:textId="7C0C1B3F" w:rsidR="00D53EFA" w:rsidRPr="00F84514" w:rsidRDefault="3DB49626" w:rsidP="009C5463">
            <w:pPr>
              <w:pStyle w:val="TableText"/>
              <w:cnfStyle w:val="000000000000" w:firstRow="0" w:lastRow="0" w:firstColumn="0" w:lastColumn="0" w:oddVBand="0" w:evenVBand="0" w:oddHBand="0" w:evenHBand="0" w:firstRowFirstColumn="0" w:firstRowLastColumn="0" w:lastRowFirstColumn="0" w:lastRowLastColumn="0"/>
            </w:pPr>
            <w:r w:rsidRPr="00F84514">
              <w:t xml:space="preserve">Note: The email </w:t>
            </w:r>
            <w:r w:rsidR="00011474" w:rsidRPr="00F84514">
              <w:t>address domain must match that of the organization</w:t>
            </w:r>
          </w:p>
        </w:tc>
      </w:tr>
      <w:tr w:rsidR="004B3411" w:rsidRPr="00F84514" w14:paraId="20088B2F" w14:textId="77777777" w:rsidTr="00941CBB">
        <w:trPr>
          <w:trHeight w:val="360"/>
        </w:trPr>
        <w:tc>
          <w:tcPr>
            <w:cnfStyle w:val="001000000000" w:firstRow="0" w:lastRow="0" w:firstColumn="1" w:lastColumn="0" w:oddVBand="0" w:evenVBand="0" w:oddHBand="0" w:evenHBand="0" w:firstRowFirstColumn="0" w:firstRowLastColumn="0" w:lastRowFirstColumn="0" w:lastRowLastColumn="0"/>
            <w:tcW w:w="2326" w:type="dxa"/>
          </w:tcPr>
          <w:p w14:paraId="7B6EAC0E" w14:textId="1A342356" w:rsidR="004B3411" w:rsidRPr="00F84514" w:rsidRDefault="004B3411" w:rsidP="009C5463">
            <w:r w:rsidRPr="00F84514">
              <w:t>Description of involvement</w:t>
            </w:r>
          </w:p>
        </w:tc>
        <w:tc>
          <w:tcPr>
            <w:tcW w:w="6314" w:type="dxa"/>
            <w:shd w:val="clear" w:color="auto" w:fill="F2F2F2" w:themeFill="background1" w:themeFillShade="F2"/>
          </w:tcPr>
          <w:p w14:paraId="5FCB9463" w14:textId="10224E55" w:rsidR="004B3411" w:rsidRPr="00F84514" w:rsidRDefault="004B3411" w:rsidP="009C5463">
            <w:pPr>
              <w:pStyle w:val="TableText"/>
              <w:cnfStyle w:val="000000000000" w:firstRow="0" w:lastRow="0" w:firstColumn="0" w:lastColumn="0" w:oddVBand="0" w:evenVBand="0" w:oddHBand="0" w:evenHBand="0" w:firstRowFirstColumn="0" w:firstRowLastColumn="0" w:lastRowFirstColumn="0" w:lastRowLastColumn="0"/>
            </w:pPr>
            <w:r w:rsidRPr="00F84514">
              <w:t xml:space="preserve">Describe how the entity is involved with respect to implementation, management, and monitoring of the project. </w:t>
            </w:r>
          </w:p>
        </w:tc>
      </w:tr>
    </w:tbl>
    <w:p w14:paraId="4B434A48" w14:textId="0D40136C" w:rsidR="00D53EFA" w:rsidRPr="00F84514" w:rsidRDefault="003212D7" w:rsidP="00B91FDE">
      <w:pPr>
        <w:pStyle w:val="Heading2"/>
        <w:ind w:left="720" w:hanging="720"/>
      </w:pPr>
      <w:bookmarkStart w:id="22" w:name="_Toc231387240"/>
      <w:r w:rsidRPr="00F84514">
        <w:t>Project Start Date</w:t>
      </w:r>
      <w:r w:rsidR="00520923" w:rsidRPr="00F84514">
        <w:t xml:space="preserve"> and Initial Crediting Period Start Date</w:t>
      </w:r>
      <w:bookmarkEnd w:id="22"/>
    </w:p>
    <w:tbl>
      <w:tblPr>
        <w:tblStyle w:val="GridTable5Dark-Accent21"/>
        <w:tblW w:w="8640" w:type="dxa"/>
        <w:tblInd w:w="607" w:type="dxa"/>
        <w:tblLayout w:type="fixed"/>
        <w:tblLook w:val="0680" w:firstRow="0" w:lastRow="0" w:firstColumn="1" w:lastColumn="0" w:noHBand="1" w:noVBand="1"/>
      </w:tblPr>
      <w:tblGrid>
        <w:gridCol w:w="2768"/>
        <w:gridCol w:w="5872"/>
      </w:tblGrid>
      <w:tr w:rsidR="008157A0" w:rsidRPr="00F84514" w14:paraId="54C5037B" w14:textId="77777777" w:rsidTr="00443766">
        <w:trPr>
          <w:trHeight w:val="127"/>
        </w:trPr>
        <w:tc>
          <w:tcPr>
            <w:cnfStyle w:val="001000000000" w:firstRow="0" w:lastRow="0" w:firstColumn="1" w:lastColumn="0" w:oddVBand="0" w:evenVBand="0" w:oddHBand="0" w:evenHBand="0" w:firstRowFirstColumn="0" w:firstRowLastColumn="0" w:lastRowFirstColumn="0" w:lastRowLastColumn="0"/>
            <w:tcW w:w="2768" w:type="dxa"/>
          </w:tcPr>
          <w:p w14:paraId="08F4591E" w14:textId="77777777" w:rsidR="008157A0" w:rsidRPr="00F84514" w:rsidRDefault="008157A0" w:rsidP="001E3E8F">
            <w:r w:rsidRPr="00F84514">
              <w:t xml:space="preserve">Project start date </w:t>
            </w:r>
          </w:p>
        </w:tc>
        <w:tc>
          <w:tcPr>
            <w:tcW w:w="5872" w:type="dxa"/>
          </w:tcPr>
          <w:p w14:paraId="210B97A3" w14:textId="77777777" w:rsidR="008157A0" w:rsidRPr="00F84514" w:rsidRDefault="008157A0" w:rsidP="001E3E8F">
            <w:pPr>
              <w:pStyle w:val="TableText"/>
              <w:cnfStyle w:val="000000000000" w:firstRow="0" w:lastRow="0" w:firstColumn="0" w:lastColumn="0" w:oddVBand="0" w:evenVBand="0" w:oddHBand="0" w:evenHBand="0" w:firstRowFirstColumn="0" w:firstRowLastColumn="0" w:lastRowFirstColumn="0" w:lastRowLastColumn="0"/>
            </w:pPr>
            <w:r w:rsidRPr="00F84514">
              <w:t>DD-MMM-YYYY</w:t>
            </w:r>
          </w:p>
        </w:tc>
      </w:tr>
      <w:tr w:rsidR="008157A0" w:rsidRPr="00F84514" w14:paraId="788C0324" w14:textId="77777777" w:rsidTr="00F15695">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25237986" w14:textId="77777777" w:rsidR="008157A0" w:rsidRPr="00F84514" w:rsidRDefault="008157A0" w:rsidP="001E3E8F">
            <w:r w:rsidRPr="00F84514">
              <w:t>Initial crediting period start date</w:t>
            </w:r>
            <w:r w:rsidRPr="00F84514">
              <w:rPr>
                <w:vertAlign w:val="superscript"/>
              </w:rPr>
              <w:footnoteReference w:id="3"/>
            </w:r>
          </w:p>
        </w:tc>
        <w:tc>
          <w:tcPr>
            <w:tcW w:w="5872" w:type="dxa"/>
          </w:tcPr>
          <w:p w14:paraId="5CF9DC79" w14:textId="77777777" w:rsidR="008157A0" w:rsidRPr="00F84514" w:rsidRDefault="008157A0" w:rsidP="001E3E8F">
            <w:pPr>
              <w:pStyle w:val="TableText"/>
              <w:cnfStyle w:val="000000000000" w:firstRow="0" w:lastRow="0" w:firstColumn="0" w:lastColumn="0" w:oddVBand="0" w:evenVBand="0" w:oddHBand="0" w:evenHBand="0" w:firstRowFirstColumn="0" w:firstRowLastColumn="0" w:lastRowFirstColumn="0" w:lastRowLastColumn="0"/>
            </w:pPr>
            <w:r w:rsidRPr="00F84514">
              <w:t>DD-MMM-YYYY</w:t>
            </w:r>
          </w:p>
        </w:tc>
      </w:tr>
    </w:tbl>
    <w:p w14:paraId="10A30C0F" w14:textId="317A732C" w:rsidR="00D53EFA" w:rsidRPr="00F84514" w:rsidRDefault="003212D7" w:rsidP="00B91FDE">
      <w:pPr>
        <w:pStyle w:val="Heading2"/>
        <w:ind w:left="720" w:hanging="720"/>
      </w:pPr>
      <w:bookmarkStart w:id="23" w:name="_Toc231387241"/>
      <w:r w:rsidRPr="00F84514">
        <w:t>Project Crediting Period</w:t>
      </w:r>
      <w:bookmarkEnd w:id="23"/>
    </w:p>
    <w:p w14:paraId="4CAF6376" w14:textId="153D19D4" w:rsidR="00602EBE" w:rsidRPr="00F84514" w:rsidRDefault="00C22875" w:rsidP="00602EBE">
      <w:pPr>
        <w:pStyle w:val="Instruction"/>
        <w:rPr>
          <w:lang w:val="en-US"/>
        </w:rPr>
      </w:pPr>
      <w:r w:rsidRPr="00F84514">
        <w:rPr>
          <w:lang w:val="en-US"/>
        </w:rPr>
        <w:t>Fill out the table below for this project crediting period and the total crediting period duration:</w:t>
      </w:r>
    </w:p>
    <w:tbl>
      <w:tblPr>
        <w:tblStyle w:val="GridTable5Dark-Accent21"/>
        <w:tblW w:w="0" w:type="auto"/>
        <w:tblInd w:w="607" w:type="dxa"/>
        <w:tblLook w:val="0680" w:firstRow="0" w:lastRow="0" w:firstColumn="1" w:lastColumn="0" w:noHBand="1" w:noVBand="1"/>
      </w:tblPr>
      <w:tblGrid>
        <w:gridCol w:w="3258"/>
        <w:gridCol w:w="5196"/>
      </w:tblGrid>
      <w:tr w:rsidR="00156856" w:rsidRPr="00F84514" w14:paraId="3F4640FE" w14:textId="77777777" w:rsidTr="0038603E">
        <w:tc>
          <w:tcPr>
            <w:cnfStyle w:val="001000000000" w:firstRow="0" w:lastRow="0" w:firstColumn="1" w:lastColumn="0" w:oddVBand="0" w:evenVBand="0" w:oddHBand="0" w:evenHBand="0" w:firstRowFirstColumn="0" w:firstRowLastColumn="0" w:lastRowFirstColumn="0" w:lastRowLastColumn="0"/>
            <w:tcW w:w="3258" w:type="dxa"/>
          </w:tcPr>
          <w:p w14:paraId="3FEB775E" w14:textId="77777777" w:rsidR="00156856" w:rsidRPr="00F84514" w:rsidRDefault="00156856" w:rsidP="0038603E">
            <w:r w:rsidRPr="00F84514">
              <w:t>Crediting period length</w:t>
            </w:r>
          </w:p>
        </w:tc>
        <w:tc>
          <w:tcPr>
            <w:tcW w:w="5196" w:type="dxa"/>
          </w:tcPr>
          <w:p w14:paraId="474F218C" w14:textId="62046A53" w:rsidR="00156856" w:rsidRPr="00F84514" w:rsidRDefault="0013573A" w:rsidP="00F15695">
            <w:pPr>
              <w:pStyle w:val="Instruction"/>
              <w:ind w:left="0"/>
              <w:cnfStyle w:val="000000000000" w:firstRow="0" w:lastRow="0" w:firstColumn="0" w:lastColumn="0" w:oddVBand="0" w:evenVBand="0" w:oddHBand="0" w:evenHBand="0" w:firstRowFirstColumn="0" w:firstRowLastColumn="0" w:lastRowFirstColumn="0" w:lastRowLastColumn="0"/>
              <w:rPr>
                <w:i w:val="0"/>
                <w:iCs w:val="0"/>
                <w:color w:val="auto"/>
                <w:lang w:val="en-US"/>
              </w:rPr>
            </w:pPr>
            <w:sdt>
              <w:sdtPr>
                <w:rPr>
                  <w:rFonts w:ascii="Arial" w:eastAsia="MS Gothic" w:hAnsi="Arial"/>
                  <w:i w:val="0"/>
                  <w:iCs w:val="0"/>
                  <w:color w:val="auto"/>
                  <w:sz w:val="20"/>
                  <w:lang w:val="en-US"/>
                </w:rPr>
                <w:id w:val="1863701557"/>
                <w14:checkbox>
                  <w14:checked w14:val="0"/>
                  <w14:checkedState w14:val="2612" w14:font="MS Gothic"/>
                  <w14:uncheckedState w14:val="2610" w14:font="MS Gothic"/>
                </w14:checkbox>
              </w:sdtPr>
              <w:sdtEndPr/>
              <w:sdtContent>
                <w:r w:rsidR="00156856" w:rsidRPr="00F84514">
                  <w:rPr>
                    <w:rFonts w:ascii="Segoe UI Symbol" w:eastAsia="MS Gothic" w:hAnsi="Segoe UI Symbol" w:cs="Segoe UI Symbol"/>
                    <w:i w:val="0"/>
                    <w:iCs w:val="0"/>
                    <w:color w:val="auto"/>
                    <w:lang w:val="en-US"/>
                  </w:rPr>
                  <w:t>☐</w:t>
                </w:r>
              </w:sdtContent>
            </w:sdt>
            <w:r w:rsidR="00156856" w:rsidRPr="00F84514">
              <w:rPr>
                <w:rFonts w:eastAsia="MS Gothic"/>
                <w:i w:val="0"/>
                <w:iCs w:val="0"/>
                <w:color w:val="auto"/>
                <w:lang w:val="en-US"/>
              </w:rPr>
              <w:t xml:space="preserve"> </w:t>
            </w:r>
            <w:r w:rsidR="00156856" w:rsidRPr="00F84514">
              <w:rPr>
                <w:i w:val="0"/>
                <w:iCs w:val="0"/>
                <w:color w:val="auto"/>
                <w:lang w:val="en-US"/>
              </w:rPr>
              <w:t xml:space="preserve">Five years         </w:t>
            </w:r>
            <w:sdt>
              <w:sdtPr>
                <w:rPr>
                  <w:rFonts w:eastAsia="MS Gothic"/>
                  <w:i w:val="0"/>
                  <w:iCs w:val="0"/>
                  <w:color w:val="auto"/>
                  <w:lang w:val="en-US"/>
                </w:rPr>
                <w:id w:val="1279992894"/>
                <w14:checkbox>
                  <w14:checked w14:val="0"/>
                  <w14:checkedState w14:val="2612" w14:font="MS Gothic"/>
                  <w14:uncheckedState w14:val="2610" w14:font="MS Gothic"/>
                </w14:checkbox>
              </w:sdtPr>
              <w:sdtEndPr/>
              <w:sdtContent>
                <w:r w:rsidR="00156856" w:rsidRPr="00F84514">
                  <w:rPr>
                    <w:rFonts w:ascii="Segoe UI Symbol" w:eastAsia="MS Gothic" w:hAnsi="Segoe UI Symbol" w:cs="Segoe UI Symbol"/>
                    <w:i w:val="0"/>
                    <w:iCs w:val="0"/>
                    <w:color w:val="auto"/>
                    <w:lang w:val="en-US"/>
                  </w:rPr>
                  <w:t>☐</w:t>
                </w:r>
              </w:sdtContent>
            </w:sdt>
            <w:r w:rsidR="00156856" w:rsidRPr="00F84514">
              <w:rPr>
                <w:rFonts w:eastAsia="MS Gothic"/>
                <w:i w:val="0"/>
                <w:iCs w:val="0"/>
                <w:color w:val="auto"/>
                <w:lang w:val="en-US"/>
              </w:rPr>
              <w:t xml:space="preserve"> </w:t>
            </w:r>
            <w:r w:rsidR="00156856" w:rsidRPr="00F84514">
              <w:rPr>
                <w:i w:val="0"/>
                <w:iCs w:val="0"/>
                <w:color w:val="auto"/>
                <w:lang w:val="en-US"/>
              </w:rPr>
              <w:t>20</w:t>
            </w:r>
            <w:r w:rsidR="001D3547" w:rsidRPr="00F84514">
              <w:rPr>
                <w:color w:val="404040" w:themeColor="text1" w:themeTint="BF"/>
                <w:lang w:val="en-US"/>
              </w:rPr>
              <w:t>–</w:t>
            </w:r>
            <w:r w:rsidR="00156856" w:rsidRPr="00F84514">
              <w:rPr>
                <w:i w:val="0"/>
                <w:iCs w:val="0"/>
                <w:color w:val="auto"/>
                <w:lang w:val="en-US"/>
              </w:rPr>
              <w:t xml:space="preserve">100 years </w:t>
            </w:r>
            <w:r w:rsidR="00156856" w:rsidRPr="00F84514">
              <w:rPr>
                <w:color w:val="auto"/>
                <w:lang w:val="en-US"/>
              </w:rPr>
              <w:t>(specify below)</w:t>
            </w:r>
          </w:p>
          <w:p w14:paraId="02D4F84D" w14:textId="72B977C4" w:rsidR="00156856" w:rsidRPr="00F84514" w:rsidRDefault="00346871" w:rsidP="0038603E">
            <w:pPr>
              <w:pStyle w:val="TableText"/>
              <w:cnfStyle w:val="000000000000" w:firstRow="0" w:lastRow="0" w:firstColumn="0" w:lastColumn="0" w:oddVBand="0" w:evenVBand="0" w:oddHBand="0" w:evenHBand="0" w:firstRowFirstColumn="0" w:firstRowLastColumn="0" w:lastRowFirstColumn="0" w:lastRowLastColumn="0"/>
            </w:pPr>
            <w:r w:rsidRPr="00F84514">
              <w:t>Where a 20</w:t>
            </w:r>
            <w:r w:rsidR="001D3547" w:rsidRPr="00F84514">
              <w:t>–</w:t>
            </w:r>
            <w:r w:rsidRPr="00F84514">
              <w:t>100-year crediting period length is selected</w:t>
            </w:r>
            <w:r w:rsidR="0038603E" w:rsidRPr="00F84514">
              <w:t xml:space="preserve">, </w:t>
            </w:r>
            <w:r w:rsidR="009A1C9F" w:rsidRPr="00F84514">
              <w:t>s</w:t>
            </w:r>
            <w:r w:rsidRPr="00F84514">
              <w:t>tate the crediting period length (</w:t>
            </w:r>
            <w:r w:rsidR="009A1C9F" w:rsidRPr="00F84514">
              <w:t>e.g.,</w:t>
            </w:r>
            <w:r w:rsidRPr="00F84514">
              <w:t xml:space="preserve"> 30 years)</w:t>
            </w:r>
          </w:p>
        </w:tc>
      </w:tr>
      <w:tr w:rsidR="00156856" w:rsidRPr="00F84514" w14:paraId="5628AFC9" w14:textId="77777777" w:rsidTr="0038603E">
        <w:trPr>
          <w:trHeight w:val="505"/>
        </w:trPr>
        <w:tc>
          <w:tcPr>
            <w:cnfStyle w:val="001000000000" w:firstRow="0" w:lastRow="0" w:firstColumn="1" w:lastColumn="0" w:oddVBand="0" w:evenVBand="0" w:oddHBand="0" w:evenHBand="0" w:firstRowFirstColumn="0" w:firstRowLastColumn="0" w:lastRowFirstColumn="0" w:lastRowLastColumn="0"/>
            <w:tcW w:w="3258" w:type="dxa"/>
          </w:tcPr>
          <w:p w14:paraId="053831C3" w14:textId="77777777" w:rsidR="00156856" w:rsidRPr="00F84514" w:rsidRDefault="00156856" w:rsidP="0038603E">
            <w:r w:rsidRPr="00F84514">
              <w:t>Start date of this crediting period</w:t>
            </w:r>
          </w:p>
        </w:tc>
        <w:tc>
          <w:tcPr>
            <w:tcW w:w="5196" w:type="dxa"/>
          </w:tcPr>
          <w:p w14:paraId="57D9B605" w14:textId="77777777" w:rsidR="00156856" w:rsidRPr="00F84514" w:rsidRDefault="00156856" w:rsidP="0038603E">
            <w:pPr>
              <w:pStyle w:val="TableText"/>
              <w:cnfStyle w:val="000000000000" w:firstRow="0" w:lastRow="0" w:firstColumn="0" w:lastColumn="0" w:oddVBand="0" w:evenVBand="0" w:oddHBand="0" w:evenHBand="0" w:firstRowFirstColumn="0" w:firstRowLastColumn="0" w:lastRowFirstColumn="0" w:lastRowLastColumn="0"/>
            </w:pPr>
            <w:r w:rsidRPr="00F84514">
              <w:t>DD-MMM-YYYY</w:t>
            </w:r>
            <w:r w:rsidRPr="00F84514" w:rsidDel="00532B51">
              <w:t xml:space="preserve"> </w:t>
            </w:r>
          </w:p>
        </w:tc>
      </w:tr>
      <w:tr w:rsidR="00156856" w:rsidRPr="00F84514" w14:paraId="399F2C97" w14:textId="77777777" w:rsidTr="0038603E">
        <w:tc>
          <w:tcPr>
            <w:cnfStyle w:val="001000000000" w:firstRow="0" w:lastRow="0" w:firstColumn="1" w:lastColumn="0" w:oddVBand="0" w:evenVBand="0" w:oddHBand="0" w:evenHBand="0" w:firstRowFirstColumn="0" w:firstRowLastColumn="0" w:lastRowFirstColumn="0" w:lastRowLastColumn="0"/>
            <w:tcW w:w="3258" w:type="dxa"/>
          </w:tcPr>
          <w:p w14:paraId="71ECA748" w14:textId="77777777" w:rsidR="00156856" w:rsidRPr="00F84514" w:rsidRDefault="00156856" w:rsidP="0038603E">
            <w:r w:rsidRPr="00F84514">
              <w:t>End date of this crediting period</w:t>
            </w:r>
          </w:p>
        </w:tc>
        <w:tc>
          <w:tcPr>
            <w:tcW w:w="5196" w:type="dxa"/>
          </w:tcPr>
          <w:p w14:paraId="1EDA5943" w14:textId="77777777" w:rsidR="00156856" w:rsidRPr="00F84514" w:rsidRDefault="00156856" w:rsidP="0038603E">
            <w:pPr>
              <w:pStyle w:val="TableText"/>
              <w:cnfStyle w:val="000000000000" w:firstRow="0" w:lastRow="0" w:firstColumn="0" w:lastColumn="0" w:oddVBand="0" w:evenVBand="0" w:oddHBand="0" w:evenHBand="0" w:firstRowFirstColumn="0" w:firstRowLastColumn="0" w:lastRowFirstColumn="0" w:lastRowLastColumn="0"/>
            </w:pPr>
            <w:r w:rsidRPr="00F84514">
              <w:t>DD-MMM-YYYY</w:t>
            </w:r>
          </w:p>
        </w:tc>
      </w:tr>
      <w:tr w:rsidR="00156856" w:rsidRPr="00F84514" w14:paraId="79CAA76E" w14:textId="77777777" w:rsidTr="0038603E">
        <w:tc>
          <w:tcPr>
            <w:cnfStyle w:val="001000000000" w:firstRow="0" w:lastRow="0" w:firstColumn="1" w:lastColumn="0" w:oddVBand="0" w:evenVBand="0" w:oddHBand="0" w:evenHBand="0" w:firstRowFirstColumn="0" w:firstRowLastColumn="0" w:lastRowFirstColumn="0" w:lastRowLastColumn="0"/>
            <w:tcW w:w="3258" w:type="dxa"/>
          </w:tcPr>
          <w:p w14:paraId="2A7E811C" w14:textId="767E1DBC" w:rsidR="00156856" w:rsidRPr="00F84514" w:rsidDel="00AE00B9" w:rsidRDefault="00346871" w:rsidP="0038603E">
            <w:r w:rsidRPr="00F84514">
              <w:t>Crediting period number</w:t>
            </w:r>
          </w:p>
        </w:tc>
        <w:tc>
          <w:tcPr>
            <w:tcW w:w="5196" w:type="dxa"/>
          </w:tcPr>
          <w:p w14:paraId="522BEA5C" w14:textId="77777777" w:rsidR="00156856" w:rsidRPr="00F84514" w:rsidRDefault="00156856" w:rsidP="0038603E">
            <w:pPr>
              <w:pStyle w:val="TableText"/>
              <w:cnfStyle w:val="000000000000" w:firstRow="0" w:lastRow="0" w:firstColumn="0" w:lastColumn="0" w:oddVBand="0" w:evenVBand="0" w:oddHBand="0" w:evenHBand="0" w:firstRowFirstColumn="0" w:firstRowLastColumn="0" w:lastRowFirstColumn="0" w:lastRowLastColumn="0"/>
            </w:pPr>
            <w:r w:rsidRPr="00F84514">
              <w:t>Example: 3 (if renewed twice previously)</w:t>
            </w:r>
          </w:p>
        </w:tc>
      </w:tr>
      <w:tr w:rsidR="00156856" w:rsidRPr="00F84514" w14:paraId="71F987D6" w14:textId="77777777" w:rsidTr="0038603E">
        <w:tc>
          <w:tcPr>
            <w:cnfStyle w:val="001000000000" w:firstRow="0" w:lastRow="0" w:firstColumn="1" w:lastColumn="0" w:oddVBand="0" w:evenVBand="0" w:oddHBand="0" w:evenHBand="0" w:firstRowFirstColumn="0" w:firstRowLastColumn="0" w:lastRowFirstColumn="0" w:lastRowLastColumn="0"/>
            <w:tcW w:w="3258" w:type="dxa"/>
          </w:tcPr>
          <w:p w14:paraId="57A4DEDC" w14:textId="77777777" w:rsidR="00156856" w:rsidRPr="00F84514" w:rsidRDefault="00156856" w:rsidP="0038603E">
            <w:r w:rsidRPr="00F84514">
              <w:t>Maximum total project crediting period duration</w:t>
            </w:r>
          </w:p>
        </w:tc>
        <w:tc>
          <w:tcPr>
            <w:tcW w:w="5196" w:type="dxa"/>
          </w:tcPr>
          <w:p w14:paraId="6B067669" w14:textId="77777777" w:rsidR="00156856" w:rsidRPr="00F84514" w:rsidRDefault="00156856" w:rsidP="0038603E">
            <w:pPr>
              <w:pStyle w:val="TableText"/>
              <w:cnfStyle w:val="000000000000" w:firstRow="0" w:lastRow="0" w:firstColumn="0" w:lastColumn="0" w:oddVBand="0" w:evenVBand="0" w:oddHBand="0" w:evenHBand="0" w:firstRowFirstColumn="0" w:firstRowLastColumn="0" w:lastRowFirstColumn="0" w:lastRowLastColumn="0"/>
            </w:pPr>
            <w:r w:rsidRPr="00F84514">
              <w:t>Example: 15 years</w:t>
            </w:r>
          </w:p>
        </w:tc>
      </w:tr>
    </w:tbl>
    <w:p w14:paraId="4ECE86B6" w14:textId="03EA403F" w:rsidR="00D53EFA" w:rsidRPr="00F84514" w:rsidRDefault="003212D7" w:rsidP="00F84514">
      <w:pPr>
        <w:pStyle w:val="Heading2"/>
        <w:ind w:left="720" w:hanging="720"/>
      </w:pPr>
      <w:bookmarkStart w:id="24" w:name="_Toc231387242"/>
      <w:r w:rsidRPr="00F84514">
        <w:lastRenderedPageBreak/>
        <w:t>Project Location</w:t>
      </w:r>
      <w:bookmarkEnd w:id="24"/>
    </w:p>
    <w:p w14:paraId="33092A5C" w14:textId="77777777" w:rsidR="005E1074" w:rsidRPr="00F84514" w:rsidRDefault="005E1074" w:rsidP="00F84514">
      <w:pPr>
        <w:keepNext/>
        <w:ind w:left="720"/>
      </w:pPr>
      <w:r w:rsidRPr="00F84514">
        <w:t xml:space="preserve">Has any project location information changed during this monitoring period? </w:t>
      </w:r>
    </w:p>
    <w:p w14:paraId="41906B40" w14:textId="77777777" w:rsidR="00D3250E" w:rsidRPr="00F84514" w:rsidRDefault="0013573A" w:rsidP="00500991">
      <w:pPr>
        <w:ind w:left="720"/>
        <w:rPr>
          <w:i/>
          <w:iCs/>
          <w:color w:val="404040" w:themeColor="text1" w:themeTint="BF"/>
        </w:rPr>
      </w:pPr>
      <w:sdt>
        <w:sdtPr>
          <w:rPr>
            <w:rFonts w:ascii="Calibri" w:eastAsia="Calibri" w:hAnsi="Calibri" w:cs="Calibri"/>
            <w:szCs w:val="21"/>
          </w:rPr>
          <w:id w:val="1646472014"/>
          <w14:checkbox>
            <w14:checked w14:val="0"/>
            <w14:checkedState w14:val="2612" w14:font="MS Gothic"/>
            <w14:uncheckedState w14:val="2610" w14:font="MS Gothic"/>
          </w14:checkbox>
        </w:sdtPr>
        <w:sdtEndPr/>
        <w:sdtContent>
          <w:r w:rsidR="00D3250E" w:rsidRPr="00F84514">
            <w:rPr>
              <w:rFonts w:ascii="MS Gothic" w:eastAsia="MS Gothic" w:hAnsi="MS Gothic" w:cs="Calibri"/>
              <w:szCs w:val="21"/>
            </w:rPr>
            <w:t>☐</w:t>
          </w:r>
        </w:sdtContent>
      </w:sdt>
      <w:r w:rsidR="00D3250E" w:rsidRPr="00F84514">
        <w:rPr>
          <w:rFonts w:ascii="Calibri" w:eastAsia="Calibri" w:hAnsi="Calibri" w:cs="Calibri"/>
          <w:szCs w:val="21"/>
        </w:rPr>
        <w:t xml:space="preserve"> </w:t>
      </w:r>
      <w:r w:rsidR="00D3250E" w:rsidRPr="00F84514">
        <w:rPr>
          <w:rFonts w:eastAsia="Franklin Gothic Book" w:cs="Franklin Gothic Book"/>
          <w:szCs w:val="21"/>
        </w:rPr>
        <w:t xml:space="preserve">  Yes</w:t>
      </w:r>
      <w:r w:rsidR="00D3250E" w:rsidRPr="00F84514">
        <w:tab/>
      </w:r>
      <w:r w:rsidR="00D3250E" w:rsidRPr="00F84514">
        <w:tab/>
      </w:r>
      <w:r w:rsidR="00D3250E" w:rsidRPr="00F84514">
        <w:tab/>
      </w:r>
      <w:r w:rsidR="00D3250E" w:rsidRPr="00F84514">
        <w:rPr>
          <w:rFonts w:eastAsia="Franklin Gothic Book" w:cs="Franklin Gothic Book"/>
          <w:szCs w:val="21"/>
        </w:rPr>
        <w:t xml:space="preserve"> </w:t>
      </w:r>
      <w:sdt>
        <w:sdtPr>
          <w:rPr>
            <w:rFonts w:eastAsia="Franklin Gothic Book" w:cs="Franklin Gothic Book"/>
            <w:szCs w:val="21"/>
          </w:rPr>
          <w:id w:val="-1940825291"/>
          <w14:checkbox>
            <w14:checked w14:val="0"/>
            <w14:checkedState w14:val="2612" w14:font="MS Gothic"/>
            <w14:uncheckedState w14:val="2610" w14:font="MS Gothic"/>
          </w14:checkbox>
        </w:sdtPr>
        <w:sdtEndPr/>
        <w:sdtContent>
          <w:r w:rsidR="00D3250E" w:rsidRPr="00F84514">
            <w:rPr>
              <w:rFonts w:ascii="MS Gothic" w:eastAsia="MS Gothic" w:hAnsi="MS Gothic" w:cs="Franklin Gothic Book"/>
              <w:szCs w:val="21"/>
            </w:rPr>
            <w:t>☐</w:t>
          </w:r>
        </w:sdtContent>
      </w:sdt>
      <w:r w:rsidR="00D3250E" w:rsidRPr="00F84514">
        <w:rPr>
          <w:rFonts w:ascii="Calibri" w:eastAsia="Calibri" w:hAnsi="Calibri" w:cs="Calibri"/>
          <w:szCs w:val="21"/>
        </w:rPr>
        <w:t xml:space="preserve"> </w:t>
      </w:r>
      <w:r w:rsidR="00D3250E" w:rsidRPr="00F84514">
        <w:rPr>
          <w:rFonts w:eastAsia="Franklin Gothic Book" w:cs="Franklin Gothic Book"/>
          <w:szCs w:val="21"/>
        </w:rPr>
        <w:t xml:space="preserve">  No</w:t>
      </w:r>
      <w:r w:rsidR="00D3250E" w:rsidRPr="00F84514">
        <w:rPr>
          <w:i/>
          <w:iCs/>
          <w:color w:val="404040" w:themeColor="text1" w:themeTint="BF"/>
        </w:rPr>
        <w:t xml:space="preserve"> </w:t>
      </w:r>
    </w:p>
    <w:p w14:paraId="1304DA35" w14:textId="7DC447E8" w:rsidR="005E1074" w:rsidRPr="00F84514" w:rsidRDefault="00CE43F0" w:rsidP="00500991">
      <w:pPr>
        <w:ind w:left="720"/>
        <w:rPr>
          <w:i/>
          <w:iCs/>
          <w:color w:val="404040" w:themeColor="text1" w:themeTint="BF"/>
        </w:rPr>
      </w:pPr>
      <w:r w:rsidRPr="00F84514">
        <w:rPr>
          <w:i/>
          <w:iCs/>
          <w:color w:val="404040" w:themeColor="text1" w:themeTint="BF"/>
        </w:rPr>
        <w:t>If answering</w:t>
      </w:r>
      <w:r w:rsidR="005E1074" w:rsidRPr="00F84514">
        <w:rPr>
          <w:i/>
          <w:iCs/>
          <w:color w:val="404040" w:themeColor="text1" w:themeTint="BF"/>
        </w:rPr>
        <w:t xml:space="preserve"> no, fill </w:t>
      </w:r>
      <w:r w:rsidR="00A73B5A" w:rsidRPr="00F84514">
        <w:rPr>
          <w:i/>
          <w:iCs/>
          <w:color w:val="404040" w:themeColor="text1" w:themeTint="BF"/>
        </w:rPr>
        <w:t>out</w:t>
      </w:r>
      <w:r w:rsidR="005E1074" w:rsidRPr="00F84514">
        <w:rPr>
          <w:i/>
          <w:iCs/>
          <w:color w:val="404040" w:themeColor="text1" w:themeTint="BF"/>
        </w:rPr>
        <w:t xml:space="preserve"> the tables below using the information from the most recent project description or monitoring report. </w:t>
      </w:r>
    </w:p>
    <w:p w14:paraId="59611BC1" w14:textId="04AC9B1A" w:rsidR="000A0267" w:rsidRPr="00F84514" w:rsidRDefault="00CE43F0" w:rsidP="000A0267">
      <w:pPr>
        <w:pStyle w:val="Instruction"/>
        <w:rPr>
          <w:lang w:val="en-US"/>
        </w:rPr>
      </w:pPr>
      <w:r w:rsidRPr="00F84514">
        <w:rPr>
          <w:lang w:val="en-US"/>
        </w:rPr>
        <w:t>If answering</w:t>
      </w:r>
      <w:r w:rsidR="005E1074" w:rsidRPr="00F84514">
        <w:rPr>
          <w:lang w:val="en-US"/>
        </w:rPr>
        <w:t xml:space="preserve"> yes, fill </w:t>
      </w:r>
      <w:r w:rsidR="00A73B5A" w:rsidRPr="00F84514">
        <w:rPr>
          <w:lang w:val="en-US"/>
        </w:rPr>
        <w:t>out</w:t>
      </w:r>
      <w:r w:rsidR="005E1074" w:rsidRPr="00F84514">
        <w:rPr>
          <w:lang w:val="en-US"/>
        </w:rPr>
        <w:t xml:space="preserve"> the tables </w:t>
      </w:r>
      <w:r w:rsidR="00A73B5A" w:rsidRPr="00F84514">
        <w:rPr>
          <w:lang w:val="en-US"/>
        </w:rPr>
        <w:t xml:space="preserve">below </w:t>
      </w:r>
      <w:r w:rsidR="005E1074" w:rsidRPr="00F84514">
        <w:rPr>
          <w:lang w:val="en-US"/>
        </w:rPr>
        <w:t xml:space="preserve">and </w:t>
      </w:r>
      <w:r w:rsidR="00BB0F04" w:rsidRPr="00F84514">
        <w:rPr>
          <w:lang w:val="en-US"/>
        </w:rPr>
        <w:t>include</w:t>
      </w:r>
      <w:r w:rsidR="005E1074" w:rsidRPr="00F84514">
        <w:rPr>
          <w:lang w:val="en-US"/>
        </w:rPr>
        <w:t xml:space="preserve"> any information that has changed during this monitoring period (e.g</w:t>
      </w:r>
      <w:r w:rsidR="00945E97" w:rsidRPr="00F84514">
        <w:rPr>
          <w:lang w:val="en-US"/>
        </w:rPr>
        <w:t>.</w:t>
      </w:r>
      <w:r w:rsidR="005E1074" w:rsidRPr="00F84514">
        <w:rPr>
          <w:lang w:val="en-US"/>
        </w:rPr>
        <w:t>, location of new project activity instances).</w:t>
      </w:r>
      <w:r w:rsidR="000A0267" w:rsidRPr="00F84514">
        <w:rPr>
          <w:lang w:val="en-US"/>
        </w:rPr>
        <w:t xml:space="preserve"> Fill out the table below to state the project location, copying and pasting the table as needed for additional countries.</w:t>
      </w:r>
    </w:p>
    <w:tbl>
      <w:tblPr>
        <w:tblStyle w:val="GridTable5Dark-Accent21"/>
        <w:tblW w:w="9108" w:type="dxa"/>
        <w:tblInd w:w="607" w:type="dxa"/>
        <w:tblLook w:val="0480" w:firstRow="0" w:lastRow="0" w:firstColumn="1" w:lastColumn="0" w:noHBand="0" w:noVBand="1"/>
      </w:tblPr>
      <w:tblGrid>
        <w:gridCol w:w="2268"/>
        <w:gridCol w:w="6840"/>
      </w:tblGrid>
      <w:tr w:rsidR="000A0267" w:rsidRPr="00F84514" w14:paraId="1D458AC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D72A3C9" w14:textId="77777777" w:rsidR="000A0267" w:rsidRPr="00F84514" w:rsidRDefault="000A0267" w:rsidP="0038603E">
            <w:r w:rsidRPr="00F84514">
              <w:t>Country</w:t>
            </w:r>
          </w:p>
        </w:tc>
        <w:tc>
          <w:tcPr>
            <w:tcW w:w="6840" w:type="dxa"/>
          </w:tcPr>
          <w:p w14:paraId="32024CB5" w14:textId="77777777" w:rsidR="000A0267" w:rsidRPr="00F84514" w:rsidRDefault="000A0267" w:rsidP="0038603E">
            <w:pPr>
              <w:pStyle w:val="TableText"/>
              <w:cnfStyle w:val="000000100000" w:firstRow="0" w:lastRow="0" w:firstColumn="0" w:lastColumn="0" w:oddVBand="0" w:evenVBand="0" w:oddHBand="1" w:evenHBand="0" w:firstRowFirstColumn="0" w:firstRowLastColumn="0" w:lastRowFirstColumn="0" w:lastRowLastColumn="0"/>
            </w:pPr>
            <w:r w:rsidRPr="00F84514">
              <w:t xml:space="preserve">State the country </w:t>
            </w:r>
          </w:p>
        </w:tc>
      </w:tr>
      <w:tr w:rsidR="000A0267" w:rsidRPr="00F84514" w14:paraId="56C2CA5F" w14:textId="77777777">
        <w:tc>
          <w:tcPr>
            <w:cnfStyle w:val="001000000000" w:firstRow="0" w:lastRow="0" w:firstColumn="1" w:lastColumn="0" w:oddVBand="0" w:evenVBand="0" w:oddHBand="0" w:evenHBand="0" w:firstRowFirstColumn="0" w:firstRowLastColumn="0" w:lastRowFirstColumn="0" w:lastRowLastColumn="0"/>
            <w:tcW w:w="2268" w:type="dxa"/>
          </w:tcPr>
          <w:p w14:paraId="0FEACC84" w14:textId="77777777" w:rsidR="000A0267" w:rsidRPr="00F84514" w:rsidRDefault="000A0267" w:rsidP="0038603E">
            <w:r w:rsidRPr="00F84514">
              <w:t>Region/state/province</w:t>
            </w:r>
          </w:p>
        </w:tc>
        <w:tc>
          <w:tcPr>
            <w:tcW w:w="6840" w:type="dxa"/>
          </w:tcPr>
          <w:p w14:paraId="3DB4A8F6" w14:textId="72CCB473" w:rsidR="000A0267" w:rsidRPr="00F84514" w:rsidRDefault="000A0267" w:rsidP="0038603E">
            <w:pPr>
              <w:pStyle w:val="TableText"/>
              <w:cnfStyle w:val="000000000000" w:firstRow="0" w:lastRow="0" w:firstColumn="0" w:lastColumn="0" w:oddVBand="0" w:evenVBand="0" w:oddHBand="0" w:evenHBand="0" w:firstRowFirstColumn="0" w:firstRowLastColumn="0" w:lastRowFirstColumn="0" w:lastRowLastColumn="0"/>
            </w:pPr>
            <w:r w:rsidRPr="00F84514">
              <w:t>State all applicable regions</w:t>
            </w:r>
            <w:r w:rsidR="00457C6C" w:rsidRPr="00F84514">
              <w:t xml:space="preserve">, </w:t>
            </w:r>
            <w:r w:rsidRPr="00F84514">
              <w:t>states</w:t>
            </w:r>
            <w:r w:rsidR="00457C6C" w:rsidRPr="00F84514">
              <w:t xml:space="preserve">, and </w:t>
            </w:r>
            <w:r w:rsidRPr="00F84514">
              <w:t>provinces</w:t>
            </w:r>
          </w:p>
        </w:tc>
      </w:tr>
      <w:tr w:rsidR="000A0267" w:rsidRPr="00F84514" w14:paraId="2D760DD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09DA72A9" w14:textId="77777777" w:rsidR="000A0267" w:rsidRPr="00F84514" w:rsidRDefault="000A0267" w:rsidP="0038603E">
            <w:r w:rsidRPr="00F84514">
              <w:t>District (if applicable)</w:t>
            </w:r>
          </w:p>
        </w:tc>
        <w:tc>
          <w:tcPr>
            <w:tcW w:w="6840" w:type="dxa"/>
          </w:tcPr>
          <w:p w14:paraId="1C6D7033" w14:textId="77777777" w:rsidR="000A0267" w:rsidRPr="00F84514" w:rsidRDefault="000A0267" w:rsidP="0038603E">
            <w:pPr>
              <w:pStyle w:val="TableText"/>
              <w:cnfStyle w:val="000000100000" w:firstRow="0" w:lastRow="0" w:firstColumn="0" w:lastColumn="0" w:oddVBand="0" w:evenVBand="0" w:oddHBand="1" w:evenHBand="0" w:firstRowFirstColumn="0" w:firstRowLastColumn="0" w:lastRowFirstColumn="0" w:lastRowLastColumn="0"/>
            </w:pPr>
            <w:r w:rsidRPr="00F84514">
              <w:t>State all applicable districts</w:t>
            </w:r>
          </w:p>
        </w:tc>
      </w:tr>
      <w:tr w:rsidR="000A0267" w:rsidRPr="00F84514" w14:paraId="15CF9B70" w14:textId="77777777">
        <w:tc>
          <w:tcPr>
            <w:cnfStyle w:val="001000000000" w:firstRow="0" w:lastRow="0" w:firstColumn="1" w:lastColumn="0" w:oddVBand="0" w:evenVBand="0" w:oddHBand="0" w:evenHBand="0" w:firstRowFirstColumn="0" w:firstRowLastColumn="0" w:lastRowFirstColumn="0" w:lastRowLastColumn="0"/>
            <w:tcW w:w="2268" w:type="dxa"/>
          </w:tcPr>
          <w:p w14:paraId="24FE15F3" w14:textId="77777777" w:rsidR="000A0267" w:rsidRPr="00F84514" w:rsidRDefault="000A0267" w:rsidP="0038603E">
            <w:r w:rsidRPr="00F84514">
              <w:t>Community/ municipality/city</w:t>
            </w:r>
          </w:p>
        </w:tc>
        <w:tc>
          <w:tcPr>
            <w:tcW w:w="6840" w:type="dxa"/>
          </w:tcPr>
          <w:p w14:paraId="429CD622" w14:textId="719519ED" w:rsidR="000A0267" w:rsidRPr="00F84514" w:rsidRDefault="000A0267" w:rsidP="0038603E">
            <w:pPr>
              <w:pStyle w:val="TableText"/>
              <w:cnfStyle w:val="000000000000" w:firstRow="0" w:lastRow="0" w:firstColumn="0" w:lastColumn="0" w:oddVBand="0" w:evenVBand="0" w:oddHBand="0" w:evenHBand="0" w:firstRowFirstColumn="0" w:firstRowLastColumn="0" w:lastRowFirstColumn="0" w:lastRowLastColumn="0"/>
            </w:pPr>
            <w:r w:rsidRPr="00F84514">
              <w:t>State all applicable communities</w:t>
            </w:r>
            <w:r w:rsidR="00457C6C" w:rsidRPr="00F84514">
              <w:t>,</w:t>
            </w:r>
            <w:r w:rsidRPr="00F84514">
              <w:t xml:space="preserve"> municipalities</w:t>
            </w:r>
            <w:r w:rsidR="00457C6C" w:rsidRPr="00F84514">
              <w:t xml:space="preserve">, and </w:t>
            </w:r>
            <w:r w:rsidRPr="00F84514">
              <w:t>cities</w:t>
            </w:r>
          </w:p>
        </w:tc>
      </w:tr>
    </w:tbl>
    <w:p w14:paraId="588ADD4B" w14:textId="2EFDA6E0" w:rsidR="000A0267" w:rsidRPr="00F84514" w:rsidRDefault="000A0267" w:rsidP="000A0267">
      <w:pPr>
        <w:pStyle w:val="Instruction"/>
        <w:rPr>
          <w:lang w:val="en-US"/>
        </w:rPr>
      </w:pPr>
      <w:r w:rsidRPr="00F84514">
        <w:rPr>
          <w:lang w:val="en-US"/>
        </w:rPr>
        <w:t>Include one or more maps that display</w:t>
      </w:r>
      <w:r w:rsidR="00457C6C" w:rsidRPr="00F84514">
        <w:rPr>
          <w:lang w:val="en-US"/>
        </w:rPr>
        <w:t xml:space="preserve"> the following</w:t>
      </w:r>
      <w:r w:rsidRPr="00F84514">
        <w:rPr>
          <w:lang w:val="en-US"/>
        </w:rPr>
        <w:t xml:space="preserve">: </w:t>
      </w:r>
    </w:p>
    <w:p w14:paraId="62587CA2" w14:textId="77777777" w:rsidR="000A0267" w:rsidRPr="00F84514" w:rsidRDefault="000A0267" w:rsidP="004516FF">
      <w:pPr>
        <w:pStyle w:val="Instruction"/>
        <w:numPr>
          <w:ilvl w:val="0"/>
          <w:numId w:val="30"/>
        </w:numPr>
        <w:rPr>
          <w:lang w:val="en-US"/>
        </w:rPr>
      </w:pPr>
      <w:r w:rsidRPr="00F84514">
        <w:rPr>
          <w:lang w:val="en-US"/>
        </w:rPr>
        <w:t>For E&amp;I and GCS projects: the geodetic coordinates of all project activity instances.</w:t>
      </w:r>
    </w:p>
    <w:p w14:paraId="77B22C63" w14:textId="77777777" w:rsidR="000A0267" w:rsidRPr="00F84514" w:rsidRDefault="000A0267" w:rsidP="004516FF">
      <w:pPr>
        <w:pStyle w:val="Instruction"/>
        <w:numPr>
          <w:ilvl w:val="0"/>
          <w:numId w:val="30"/>
        </w:numPr>
        <w:rPr>
          <w:lang w:val="en-US"/>
        </w:rPr>
      </w:pPr>
      <w:r w:rsidRPr="00F84514">
        <w:rPr>
          <w:lang w:val="en-US"/>
        </w:rPr>
        <w:t xml:space="preserve">For AFOLU projects: </w:t>
      </w:r>
    </w:p>
    <w:p w14:paraId="095DD47E" w14:textId="1DED2D0F" w:rsidR="000A0267" w:rsidRPr="00F84514" w:rsidRDefault="00457C6C" w:rsidP="004516FF">
      <w:pPr>
        <w:pStyle w:val="Instruction"/>
        <w:numPr>
          <w:ilvl w:val="1"/>
          <w:numId w:val="30"/>
        </w:numPr>
        <w:rPr>
          <w:lang w:val="en-US"/>
        </w:rPr>
      </w:pPr>
      <w:r w:rsidRPr="00F84514">
        <w:rPr>
          <w:lang w:val="en-US"/>
        </w:rPr>
        <w:t>p</w:t>
      </w:r>
      <w:r w:rsidR="000A0267" w:rsidRPr="00F84514">
        <w:rPr>
          <w:lang w:val="en-US"/>
        </w:rPr>
        <w:t>olygons that specify the project area</w:t>
      </w:r>
    </w:p>
    <w:p w14:paraId="6FADA96E" w14:textId="052D55B3" w:rsidR="000A0267" w:rsidRPr="00F84514" w:rsidRDefault="00457C6C" w:rsidP="004516FF">
      <w:pPr>
        <w:pStyle w:val="Instruction"/>
        <w:numPr>
          <w:ilvl w:val="1"/>
          <w:numId w:val="30"/>
        </w:numPr>
        <w:rPr>
          <w:lang w:val="en-US"/>
        </w:rPr>
      </w:pPr>
      <w:r w:rsidRPr="00F84514">
        <w:rPr>
          <w:lang w:val="en-US"/>
        </w:rPr>
        <w:t>a</w:t>
      </w:r>
      <w:r w:rsidR="000A0267" w:rsidRPr="00F84514">
        <w:rPr>
          <w:lang w:val="en-US"/>
        </w:rPr>
        <w:t>ll other geographic areas required by the applied methodology (e.g., buffer zones, control sites, leakage belts, reference regions)</w:t>
      </w:r>
    </w:p>
    <w:p w14:paraId="7449E1FC" w14:textId="77777777" w:rsidR="000A0267" w:rsidRPr="00F84514" w:rsidRDefault="000A0267" w:rsidP="004516FF">
      <w:pPr>
        <w:pStyle w:val="Instruction"/>
        <w:numPr>
          <w:ilvl w:val="0"/>
          <w:numId w:val="30"/>
        </w:numPr>
        <w:rPr>
          <w:lang w:val="en-US"/>
        </w:rPr>
      </w:pPr>
      <w:r w:rsidRPr="00F84514">
        <w:rPr>
          <w:lang w:val="en-US"/>
        </w:rPr>
        <w:t>For grouped projects: the eligibility area(s).</w:t>
      </w:r>
    </w:p>
    <w:p w14:paraId="516F78A8" w14:textId="77777777" w:rsidR="000A0267" w:rsidRPr="00F84514" w:rsidRDefault="000A0267" w:rsidP="000A0267">
      <w:pPr>
        <w:pStyle w:val="Instruction"/>
        <w:rPr>
          <w:lang w:val="en-US"/>
        </w:rPr>
      </w:pPr>
      <w:r w:rsidRPr="00F84514">
        <w:rPr>
          <w:lang w:val="en-US"/>
        </w:rPr>
        <w:t>Include any further information on project location required by the applied methodology or other applicable VCS Program rules (e.g. GCS specific requirements).</w:t>
      </w:r>
    </w:p>
    <w:p w14:paraId="3C74A577" w14:textId="77777777" w:rsidR="000A0267" w:rsidRPr="00F84514" w:rsidRDefault="000A0267" w:rsidP="000A0267">
      <w:pPr>
        <w:pStyle w:val="Instruction"/>
        <w:rPr>
          <w:lang w:val="en-US"/>
        </w:rPr>
      </w:pPr>
      <w:r w:rsidRPr="00F84514">
        <w:rPr>
          <w:lang w:val="en-US"/>
        </w:rPr>
        <w:t>For AFOLU projects, state whether the project is located within a jurisdiction covered by a jurisdictional REDD+ program.</w:t>
      </w:r>
    </w:p>
    <w:p w14:paraId="61FC974D" w14:textId="34C40714" w:rsidR="000A0267" w:rsidRPr="00F84514" w:rsidRDefault="000A0267" w:rsidP="000A0267">
      <w:pPr>
        <w:pStyle w:val="Instruction"/>
        <w:rPr>
          <w:lang w:val="en-US"/>
        </w:rPr>
      </w:pPr>
      <w:r w:rsidRPr="00F84514">
        <w:rPr>
          <w:lang w:val="en-US"/>
        </w:rPr>
        <w:t xml:space="preserve">Attach a geolocation file separately </w:t>
      </w:r>
      <w:r w:rsidR="00457C6C" w:rsidRPr="00F84514">
        <w:rPr>
          <w:lang w:val="en-US"/>
        </w:rPr>
        <w:t>that</w:t>
      </w:r>
      <w:r w:rsidRPr="00F84514">
        <w:rPr>
          <w:lang w:val="en-US"/>
        </w:rPr>
        <w:t xml:space="preserve"> includes all the spatial information listed below and is prepared in accordance with the </w:t>
      </w:r>
      <w:r w:rsidRPr="00F84514">
        <w:rPr>
          <w:i w:val="0"/>
          <w:lang w:val="en-US"/>
        </w:rPr>
        <w:t xml:space="preserve">Geolocation File </w:t>
      </w:r>
      <w:r w:rsidR="00801FB5" w:rsidRPr="00F84514">
        <w:rPr>
          <w:i w:val="0"/>
          <w:lang w:val="en-US"/>
        </w:rPr>
        <w:t>Requirements</w:t>
      </w:r>
      <w:r w:rsidRPr="00F84514">
        <w:rPr>
          <w:i w:val="0"/>
          <w:lang w:val="en-US"/>
        </w:rPr>
        <w:t>.</w:t>
      </w:r>
      <w:r w:rsidRPr="00F84514">
        <w:rPr>
          <w:i w:val="0"/>
          <w:iCs w:val="0"/>
          <w:lang w:val="en-US"/>
        </w:rPr>
        <w:t xml:space="preserve"> </w:t>
      </w:r>
      <w:r w:rsidRPr="00F84514">
        <w:rPr>
          <w:lang w:val="en-US"/>
        </w:rPr>
        <w:t xml:space="preserve"> </w:t>
      </w:r>
    </w:p>
    <w:p w14:paraId="0EB4077F" w14:textId="454F074A" w:rsidR="005A2496" w:rsidRPr="00F84514" w:rsidRDefault="009D001D" w:rsidP="009D001D">
      <w:pPr>
        <w:pStyle w:val="Heading2"/>
      </w:pPr>
      <w:bookmarkStart w:id="25" w:name="_Toc231387243"/>
      <w:r w:rsidRPr="00F84514">
        <w:lastRenderedPageBreak/>
        <w:t xml:space="preserve">Double Counting and Participation </w:t>
      </w:r>
      <w:r w:rsidR="00865A19" w:rsidRPr="00F84514">
        <w:t xml:space="preserve">with </w:t>
      </w:r>
      <w:r w:rsidRPr="00F84514">
        <w:t>Other GHG Programs</w:t>
      </w:r>
      <w:bookmarkEnd w:id="25"/>
    </w:p>
    <w:p w14:paraId="1FD95C87" w14:textId="77777777" w:rsidR="00AB325E" w:rsidRPr="00F84514" w:rsidRDefault="00AB325E" w:rsidP="00AB325E">
      <w:pPr>
        <w:pStyle w:val="Heading3"/>
      </w:pPr>
      <w:r w:rsidRPr="00F84514">
        <w:t>No Double Issuance</w:t>
      </w:r>
    </w:p>
    <w:p w14:paraId="70BF7CD5" w14:textId="377923CD" w:rsidR="00AB325E" w:rsidRPr="00F84514" w:rsidRDefault="00AB325E" w:rsidP="00AB325E">
      <w:pPr>
        <w:pStyle w:val="Instruction"/>
        <w:rPr>
          <w:rFonts w:eastAsia="Franklin Gothic Book" w:cs="Franklin Gothic Book"/>
          <w:i w:val="0"/>
          <w:iCs w:val="0"/>
          <w:color w:val="auto"/>
          <w:szCs w:val="21"/>
          <w:lang w:val="en-US"/>
        </w:rPr>
      </w:pPr>
      <w:r w:rsidRPr="00F84514">
        <w:rPr>
          <w:rFonts w:eastAsia="Franklin Gothic Book" w:cs="Franklin Gothic Book"/>
          <w:i w:val="0"/>
          <w:iCs w:val="0"/>
          <w:color w:val="auto"/>
          <w:szCs w:val="21"/>
          <w:lang w:val="en-US"/>
        </w:rPr>
        <w:t xml:space="preserve">Is the project receiving or seeking credit </w:t>
      </w:r>
      <w:r w:rsidR="00FF0141" w:rsidRPr="00F84514">
        <w:rPr>
          <w:rFonts w:eastAsia="Franklin Gothic Book" w:cs="Franklin Gothic Book"/>
          <w:i w:val="0"/>
          <w:iCs w:val="0"/>
          <w:color w:val="auto"/>
          <w:szCs w:val="21"/>
          <w:lang w:val="en-US"/>
        </w:rPr>
        <w:t xml:space="preserve">with another GHG program </w:t>
      </w:r>
      <w:r w:rsidRPr="00F84514">
        <w:rPr>
          <w:rFonts w:eastAsia="Franklin Gothic Book" w:cs="Franklin Gothic Book"/>
          <w:i w:val="0"/>
          <w:iCs w:val="0"/>
          <w:color w:val="auto"/>
          <w:szCs w:val="21"/>
          <w:lang w:val="en-US"/>
        </w:rPr>
        <w:t xml:space="preserve">for reductions and removals from </w:t>
      </w:r>
      <w:r w:rsidR="00E84F16" w:rsidRPr="00F84514">
        <w:rPr>
          <w:rFonts w:eastAsia="Franklin Gothic Book" w:cs="Franklin Gothic Book"/>
          <w:i w:val="0"/>
          <w:iCs w:val="0"/>
          <w:color w:val="auto"/>
          <w:szCs w:val="21"/>
          <w:lang w:val="en-US"/>
        </w:rPr>
        <w:t>the</w:t>
      </w:r>
      <w:r w:rsidRPr="00F84514">
        <w:rPr>
          <w:rFonts w:eastAsia="Franklin Gothic Book" w:cs="Franklin Gothic Book"/>
          <w:i w:val="0"/>
          <w:iCs w:val="0"/>
          <w:color w:val="auto"/>
          <w:szCs w:val="21"/>
          <w:lang w:val="en-US"/>
        </w:rPr>
        <w:t xml:space="preserve"> project activity</w:t>
      </w:r>
      <w:r w:rsidR="00E84F16" w:rsidRPr="00F84514">
        <w:rPr>
          <w:rFonts w:eastAsia="Franklin Gothic Book" w:cs="Franklin Gothic Book"/>
          <w:i w:val="0"/>
          <w:iCs w:val="0"/>
          <w:color w:val="auto"/>
          <w:szCs w:val="21"/>
          <w:lang w:val="en-US"/>
        </w:rPr>
        <w:t>(</w:t>
      </w:r>
      <w:proofErr w:type="spellStart"/>
      <w:r w:rsidR="00E84F16" w:rsidRPr="00F84514">
        <w:rPr>
          <w:rFonts w:eastAsia="Franklin Gothic Book" w:cs="Franklin Gothic Book"/>
          <w:i w:val="0"/>
          <w:iCs w:val="0"/>
          <w:color w:val="auto"/>
          <w:szCs w:val="21"/>
          <w:lang w:val="en-US"/>
        </w:rPr>
        <w:t>ies</w:t>
      </w:r>
      <w:proofErr w:type="spellEnd"/>
      <w:r w:rsidR="00E84F16" w:rsidRPr="00F84514">
        <w:rPr>
          <w:rFonts w:eastAsia="Franklin Gothic Book" w:cs="Franklin Gothic Book"/>
          <w:i w:val="0"/>
          <w:iCs w:val="0"/>
          <w:color w:val="auto"/>
          <w:szCs w:val="21"/>
          <w:lang w:val="en-US"/>
        </w:rPr>
        <w:t>)</w:t>
      </w:r>
      <w:r w:rsidRPr="00F84514">
        <w:rPr>
          <w:rFonts w:eastAsia="Franklin Gothic Book" w:cs="Franklin Gothic Book"/>
          <w:i w:val="0"/>
          <w:iCs w:val="0"/>
          <w:color w:val="auto"/>
          <w:szCs w:val="21"/>
          <w:lang w:val="en-US"/>
        </w:rPr>
        <w:t>?</w:t>
      </w:r>
    </w:p>
    <w:p w14:paraId="7D24F6C1" w14:textId="3D5F4A36" w:rsidR="00AB325E" w:rsidRPr="00F84514" w:rsidRDefault="0013573A" w:rsidP="007F7368">
      <w:pPr>
        <w:ind w:firstLine="720"/>
        <w:rPr>
          <w:rFonts w:eastAsia="Franklin Gothic Book" w:cs="Franklin Gothic Book"/>
          <w:szCs w:val="21"/>
        </w:rPr>
      </w:pPr>
      <w:sdt>
        <w:sdtPr>
          <w:rPr>
            <w:rFonts w:ascii="Calibri" w:eastAsia="Calibri" w:hAnsi="Calibri" w:cs="Calibri"/>
            <w:szCs w:val="21"/>
          </w:rPr>
          <w:id w:val="1656185402"/>
          <w14:checkbox>
            <w14:checked w14:val="0"/>
            <w14:checkedState w14:val="2612" w14:font="MS Gothic"/>
            <w14:uncheckedState w14:val="2610" w14:font="MS Gothic"/>
          </w14:checkbox>
        </w:sdtPr>
        <w:sdtEndPr/>
        <w:sdtContent>
          <w:r w:rsidR="00AB325E" w:rsidRPr="00F84514">
            <w:rPr>
              <w:rFonts w:ascii="MS Gothic" w:eastAsia="MS Gothic" w:hAnsi="MS Gothic" w:cs="Calibri" w:hint="eastAsia"/>
              <w:szCs w:val="21"/>
            </w:rPr>
            <w:t>☐</w:t>
          </w:r>
        </w:sdtContent>
      </w:sdt>
      <w:r w:rsidR="00AB325E" w:rsidRPr="00F84514">
        <w:rPr>
          <w:rFonts w:ascii="Calibri" w:eastAsia="Calibri" w:hAnsi="Calibri" w:cs="Calibri"/>
          <w:szCs w:val="21"/>
        </w:rPr>
        <w:t xml:space="preserve"> </w:t>
      </w:r>
      <w:r w:rsidR="00AB325E" w:rsidRPr="00F84514">
        <w:rPr>
          <w:rFonts w:eastAsia="Franklin Gothic Book" w:cs="Franklin Gothic Book"/>
          <w:szCs w:val="21"/>
        </w:rPr>
        <w:t xml:space="preserve">  Yes</w:t>
      </w:r>
      <w:r w:rsidR="00AB325E" w:rsidRPr="00F84514">
        <w:tab/>
      </w:r>
      <w:r w:rsidR="00AB325E" w:rsidRPr="00F84514">
        <w:tab/>
      </w:r>
      <w:r w:rsidR="00AB325E" w:rsidRPr="00F84514">
        <w:tab/>
      </w:r>
      <w:r w:rsidR="00AB325E" w:rsidRPr="00F84514">
        <w:rPr>
          <w:rFonts w:eastAsia="Franklin Gothic Book" w:cs="Franklin Gothic Book"/>
          <w:szCs w:val="21"/>
        </w:rPr>
        <w:t xml:space="preserve"> </w:t>
      </w:r>
      <w:sdt>
        <w:sdtPr>
          <w:rPr>
            <w:rFonts w:eastAsia="Franklin Gothic Book" w:cs="Franklin Gothic Book"/>
            <w:szCs w:val="21"/>
          </w:rPr>
          <w:id w:val="-1536415682"/>
          <w14:checkbox>
            <w14:checked w14:val="0"/>
            <w14:checkedState w14:val="2612" w14:font="MS Gothic"/>
            <w14:uncheckedState w14:val="2610" w14:font="MS Gothic"/>
          </w14:checkbox>
        </w:sdtPr>
        <w:sdtEndPr/>
        <w:sdtContent>
          <w:r w:rsidR="00AB325E" w:rsidRPr="00F84514">
            <w:rPr>
              <w:rFonts w:ascii="MS Gothic" w:eastAsia="MS Gothic" w:hAnsi="MS Gothic" w:cs="Franklin Gothic Book" w:hint="eastAsia"/>
              <w:szCs w:val="21"/>
            </w:rPr>
            <w:t>☐</w:t>
          </w:r>
        </w:sdtContent>
      </w:sdt>
      <w:r w:rsidR="00AB325E" w:rsidRPr="00F84514">
        <w:rPr>
          <w:rFonts w:ascii="Calibri" w:eastAsia="Calibri" w:hAnsi="Calibri" w:cs="Calibri"/>
          <w:szCs w:val="21"/>
        </w:rPr>
        <w:t xml:space="preserve"> </w:t>
      </w:r>
      <w:r w:rsidR="00AB325E" w:rsidRPr="00F84514">
        <w:rPr>
          <w:rFonts w:eastAsia="Franklin Gothic Book" w:cs="Franklin Gothic Book"/>
          <w:szCs w:val="21"/>
        </w:rPr>
        <w:t xml:space="preserve">  No</w:t>
      </w:r>
    </w:p>
    <w:p w14:paraId="577F4E40" w14:textId="5E09A818" w:rsidR="00E4477C" w:rsidRPr="00F84514" w:rsidRDefault="00E4477C" w:rsidP="00E4477C">
      <w:pPr>
        <w:pStyle w:val="Instruction"/>
        <w:rPr>
          <w:color w:val="404040" w:themeColor="text1" w:themeTint="BF"/>
          <w:lang w:val="en-US"/>
        </w:rPr>
      </w:pPr>
      <w:r w:rsidRPr="00F84514">
        <w:rPr>
          <w:color w:val="404040" w:themeColor="text1" w:themeTint="BF"/>
          <w:lang w:val="en-US"/>
        </w:rPr>
        <w:t xml:space="preserve">If </w:t>
      </w:r>
      <w:r w:rsidR="00CE43F0" w:rsidRPr="00F84514">
        <w:rPr>
          <w:color w:val="404040" w:themeColor="text1" w:themeTint="BF"/>
          <w:lang w:val="en-US"/>
        </w:rPr>
        <w:t xml:space="preserve">answering </w:t>
      </w:r>
      <w:r w:rsidRPr="00F84514">
        <w:rPr>
          <w:color w:val="404040" w:themeColor="text1" w:themeTint="BF"/>
          <w:lang w:val="en-US"/>
        </w:rPr>
        <w:t xml:space="preserve">yes, fill out the tables below </w:t>
      </w:r>
      <w:r w:rsidR="004B01AA" w:rsidRPr="00F84514">
        <w:rPr>
          <w:color w:val="404040" w:themeColor="text1" w:themeTint="BF"/>
          <w:lang w:val="en-US"/>
        </w:rPr>
        <w:t xml:space="preserve">with </w:t>
      </w:r>
      <w:r w:rsidRPr="00F84514">
        <w:rPr>
          <w:color w:val="404040" w:themeColor="text1" w:themeTint="BF"/>
          <w:lang w:val="en-US"/>
        </w:rPr>
        <w:t xml:space="preserve">details </w:t>
      </w:r>
      <w:r w:rsidR="004B01AA" w:rsidRPr="00F84514">
        <w:rPr>
          <w:color w:val="404040" w:themeColor="text1" w:themeTint="BF"/>
          <w:lang w:val="en-US"/>
        </w:rPr>
        <w:t>of</w:t>
      </w:r>
      <w:r w:rsidRPr="00F84514">
        <w:rPr>
          <w:color w:val="404040" w:themeColor="text1" w:themeTint="BF"/>
          <w:lang w:val="en-US"/>
        </w:rPr>
        <w:t xml:space="preserve"> the reductions and removals claimed under the other GHG program:</w:t>
      </w:r>
    </w:p>
    <w:tbl>
      <w:tblPr>
        <w:tblStyle w:val="GridTable5Dark-Accent21"/>
        <w:tblW w:w="9198" w:type="dxa"/>
        <w:tblInd w:w="607" w:type="dxa"/>
        <w:tblLook w:val="0620" w:firstRow="1" w:lastRow="0" w:firstColumn="0" w:lastColumn="0" w:noHBand="1" w:noVBand="1"/>
      </w:tblPr>
      <w:tblGrid>
        <w:gridCol w:w="1638"/>
        <w:gridCol w:w="1620"/>
        <w:gridCol w:w="1620"/>
        <w:gridCol w:w="1710"/>
        <w:gridCol w:w="2610"/>
      </w:tblGrid>
      <w:tr w:rsidR="00E4477C" w:rsidRPr="00F84514" w14:paraId="14D7CC4B" w14:textId="77777777">
        <w:trPr>
          <w:cnfStyle w:val="100000000000" w:firstRow="1" w:lastRow="0" w:firstColumn="0" w:lastColumn="0" w:oddVBand="0" w:evenVBand="0" w:oddHBand="0" w:evenHBand="0" w:firstRowFirstColumn="0" w:firstRowLastColumn="0" w:lastRowFirstColumn="0" w:lastRowLastColumn="0"/>
        </w:trPr>
        <w:tc>
          <w:tcPr>
            <w:tcW w:w="1638" w:type="dxa"/>
          </w:tcPr>
          <w:p w14:paraId="49E9C4B1" w14:textId="77777777" w:rsidR="00E4477C" w:rsidRPr="00F84514" w:rsidRDefault="00E4477C" w:rsidP="0038603E">
            <w:r w:rsidRPr="00F84514">
              <w:t xml:space="preserve">Vintage </w:t>
            </w:r>
            <w:proofErr w:type="gramStart"/>
            <w:r w:rsidRPr="00F84514">
              <w:t>period</w:t>
            </w:r>
            <w:proofErr w:type="gramEnd"/>
            <w:r w:rsidRPr="00F84514">
              <w:t xml:space="preserve"> start</w:t>
            </w:r>
          </w:p>
        </w:tc>
        <w:tc>
          <w:tcPr>
            <w:tcW w:w="1620" w:type="dxa"/>
          </w:tcPr>
          <w:p w14:paraId="282B932B" w14:textId="77777777" w:rsidR="00E4477C" w:rsidRPr="00F84514" w:rsidRDefault="00E4477C" w:rsidP="0038603E">
            <w:r w:rsidRPr="00F84514">
              <w:t>Vintage period end</w:t>
            </w:r>
          </w:p>
        </w:tc>
        <w:tc>
          <w:tcPr>
            <w:tcW w:w="1620" w:type="dxa"/>
          </w:tcPr>
          <w:p w14:paraId="2AB99C6F" w14:textId="77777777" w:rsidR="00E4477C" w:rsidRPr="00F84514" w:rsidRDefault="00E4477C" w:rsidP="0038603E">
            <w:r w:rsidRPr="00F84514">
              <w:t>Volume</w:t>
            </w:r>
          </w:p>
        </w:tc>
        <w:tc>
          <w:tcPr>
            <w:tcW w:w="1710" w:type="dxa"/>
          </w:tcPr>
          <w:p w14:paraId="2DB31090" w14:textId="77777777" w:rsidR="00E4477C" w:rsidRPr="00F84514" w:rsidRDefault="00E4477C" w:rsidP="0038603E">
            <w:r w:rsidRPr="00F84514">
              <w:t>Serial number(s)</w:t>
            </w:r>
          </w:p>
        </w:tc>
        <w:tc>
          <w:tcPr>
            <w:tcW w:w="2610" w:type="dxa"/>
          </w:tcPr>
          <w:p w14:paraId="498F2DAB" w14:textId="77777777" w:rsidR="00E4477C" w:rsidRPr="00F84514" w:rsidRDefault="00E4477C" w:rsidP="0038603E">
            <w:r w:rsidRPr="00F84514">
              <w:t xml:space="preserve">Other relevant identification information </w:t>
            </w:r>
          </w:p>
        </w:tc>
      </w:tr>
      <w:tr w:rsidR="00E4477C" w:rsidRPr="00F84514" w14:paraId="67E5B485" w14:textId="77777777">
        <w:tc>
          <w:tcPr>
            <w:tcW w:w="1638" w:type="dxa"/>
          </w:tcPr>
          <w:p w14:paraId="35C5248D" w14:textId="77777777" w:rsidR="00E4477C" w:rsidRPr="00F84514" w:rsidRDefault="00E4477C" w:rsidP="0038603E">
            <w:pPr>
              <w:pStyle w:val="TableText"/>
            </w:pPr>
            <w:r w:rsidRPr="00F84514">
              <w:t>DD-MMM-YYYY</w:t>
            </w:r>
          </w:p>
        </w:tc>
        <w:tc>
          <w:tcPr>
            <w:tcW w:w="1620" w:type="dxa"/>
          </w:tcPr>
          <w:p w14:paraId="6717FDC0" w14:textId="77777777" w:rsidR="00E4477C" w:rsidRPr="00F84514" w:rsidRDefault="00E4477C" w:rsidP="0038603E">
            <w:pPr>
              <w:pStyle w:val="TableText"/>
            </w:pPr>
            <w:r w:rsidRPr="00F84514">
              <w:t>DD-MMM-YYYY</w:t>
            </w:r>
          </w:p>
        </w:tc>
        <w:tc>
          <w:tcPr>
            <w:tcW w:w="1620" w:type="dxa"/>
          </w:tcPr>
          <w:p w14:paraId="1E6EA85C" w14:textId="77777777" w:rsidR="00E4477C" w:rsidRPr="00F84514" w:rsidRDefault="00E4477C" w:rsidP="0038603E">
            <w:pPr>
              <w:pStyle w:val="TableText"/>
            </w:pPr>
          </w:p>
        </w:tc>
        <w:tc>
          <w:tcPr>
            <w:tcW w:w="1710" w:type="dxa"/>
          </w:tcPr>
          <w:p w14:paraId="163DA3B2" w14:textId="77777777" w:rsidR="00E4477C" w:rsidRPr="00F84514" w:rsidRDefault="00E4477C" w:rsidP="0038603E">
            <w:pPr>
              <w:pStyle w:val="TableText"/>
            </w:pPr>
          </w:p>
        </w:tc>
        <w:tc>
          <w:tcPr>
            <w:tcW w:w="2610" w:type="dxa"/>
          </w:tcPr>
          <w:p w14:paraId="55BDA813" w14:textId="77777777" w:rsidR="00E4477C" w:rsidRPr="00F84514" w:rsidRDefault="00E4477C" w:rsidP="0038603E">
            <w:pPr>
              <w:pStyle w:val="TableText"/>
            </w:pPr>
          </w:p>
        </w:tc>
      </w:tr>
      <w:tr w:rsidR="00E4477C" w:rsidRPr="00F84514" w14:paraId="0490F864" w14:textId="77777777">
        <w:tc>
          <w:tcPr>
            <w:tcW w:w="1638" w:type="dxa"/>
          </w:tcPr>
          <w:p w14:paraId="724B476D" w14:textId="77777777" w:rsidR="00E4477C" w:rsidRPr="00F84514" w:rsidRDefault="00E4477C" w:rsidP="0038603E">
            <w:pPr>
              <w:pStyle w:val="TableText"/>
            </w:pPr>
            <w:r w:rsidRPr="00F84514">
              <w:t>Add rows as needed</w:t>
            </w:r>
          </w:p>
        </w:tc>
        <w:tc>
          <w:tcPr>
            <w:tcW w:w="1620" w:type="dxa"/>
          </w:tcPr>
          <w:p w14:paraId="4D001D21" w14:textId="77777777" w:rsidR="00E4477C" w:rsidRPr="00F84514" w:rsidRDefault="00E4477C" w:rsidP="0038603E">
            <w:pPr>
              <w:pStyle w:val="TableText"/>
            </w:pPr>
          </w:p>
        </w:tc>
        <w:tc>
          <w:tcPr>
            <w:tcW w:w="1620" w:type="dxa"/>
          </w:tcPr>
          <w:p w14:paraId="186A50A2" w14:textId="77777777" w:rsidR="00E4477C" w:rsidRPr="00F84514" w:rsidRDefault="00E4477C" w:rsidP="0038603E">
            <w:pPr>
              <w:pStyle w:val="TableText"/>
            </w:pPr>
          </w:p>
        </w:tc>
        <w:tc>
          <w:tcPr>
            <w:tcW w:w="1710" w:type="dxa"/>
          </w:tcPr>
          <w:p w14:paraId="41A421EE" w14:textId="77777777" w:rsidR="00E4477C" w:rsidRPr="00F84514" w:rsidRDefault="00E4477C" w:rsidP="0038603E">
            <w:pPr>
              <w:pStyle w:val="TableText"/>
            </w:pPr>
          </w:p>
        </w:tc>
        <w:tc>
          <w:tcPr>
            <w:tcW w:w="2610" w:type="dxa"/>
          </w:tcPr>
          <w:p w14:paraId="50B68173" w14:textId="77777777" w:rsidR="00E4477C" w:rsidRPr="00F84514" w:rsidRDefault="00E4477C" w:rsidP="0038603E">
            <w:pPr>
              <w:pStyle w:val="TableText"/>
            </w:pPr>
          </w:p>
        </w:tc>
      </w:tr>
    </w:tbl>
    <w:p w14:paraId="4895BF1D" w14:textId="77777777" w:rsidR="00E4477C" w:rsidRPr="00F84514" w:rsidRDefault="00E4477C" w:rsidP="00E4477C">
      <w:pPr>
        <w:pStyle w:val="Instruction"/>
        <w:rPr>
          <w:color w:val="404040" w:themeColor="text1" w:themeTint="BF"/>
          <w:lang w:val="en-US"/>
        </w:rPr>
      </w:pPr>
    </w:p>
    <w:tbl>
      <w:tblPr>
        <w:tblStyle w:val="GridTable5Dark-Accent21"/>
        <w:tblW w:w="8928" w:type="dxa"/>
        <w:tblInd w:w="607" w:type="dxa"/>
        <w:tblLook w:val="0480" w:firstRow="0" w:lastRow="0" w:firstColumn="1" w:lastColumn="0" w:noHBand="0" w:noVBand="1"/>
      </w:tblPr>
      <w:tblGrid>
        <w:gridCol w:w="2178"/>
        <w:gridCol w:w="6750"/>
      </w:tblGrid>
      <w:tr w:rsidR="00E4477C" w:rsidRPr="00F84514" w14:paraId="1D68BB1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14:paraId="33D18A83" w14:textId="77777777" w:rsidR="00E4477C" w:rsidRPr="00F84514" w:rsidRDefault="00E4477C" w:rsidP="0038603E">
            <w:r w:rsidRPr="00F84514">
              <w:t xml:space="preserve">Name and contact information of program administrator </w:t>
            </w:r>
          </w:p>
        </w:tc>
        <w:tc>
          <w:tcPr>
            <w:tcW w:w="6750" w:type="dxa"/>
          </w:tcPr>
          <w:p w14:paraId="08BB884E" w14:textId="77777777" w:rsidR="00E4477C" w:rsidRPr="00F84514" w:rsidRDefault="00E4477C" w:rsidP="0038603E">
            <w:pPr>
              <w:pStyle w:val="TableText"/>
              <w:cnfStyle w:val="000000100000" w:firstRow="0" w:lastRow="0" w:firstColumn="0" w:lastColumn="0" w:oddVBand="0" w:evenVBand="0" w:oddHBand="1" w:evenHBand="0" w:firstRowFirstColumn="0" w:firstRowLastColumn="0" w:lastRowFirstColumn="0" w:lastRowLastColumn="0"/>
            </w:pPr>
            <w:r w:rsidRPr="00F84514">
              <w:t>State the name and contact information of the program administrator</w:t>
            </w:r>
          </w:p>
        </w:tc>
      </w:tr>
      <w:tr w:rsidR="00E4477C" w:rsidRPr="00F84514" w14:paraId="2569D973" w14:textId="77777777">
        <w:tc>
          <w:tcPr>
            <w:cnfStyle w:val="001000000000" w:firstRow="0" w:lastRow="0" w:firstColumn="1" w:lastColumn="0" w:oddVBand="0" w:evenVBand="0" w:oddHBand="0" w:evenHBand="0" w:firstRowFirstColumn="0" w:firstRowLastColumn="0" w:lastRowFirstColumn="0" w:lastRowLastColumn="0"/>
            <w:tcW w:w="2178" w:type="dxa"/>
          </w:tcPr>
          <w:p w14:paraId="55DEB913" w14:textId="77777777" w:rsidR="00E4477C" w:rsidRPr="00F84514" w:rsidRDefault="00E4477C" w:rsidP="0038603E">
            <w:r w:rsidRPr="00F84514">
              <w:t xml:space="preserve">Details of participation </w:t>
            </w:r>
          </w:p>
        </w:tc>
        <w:tc>
          <w:tcPr>
            <w:tcW w:w="6750" w:type="dxa"/>
          </w:tcPr>
          <w:p w14:paraId="5C6EE591" w14:textId="77777777" w:rsidR="00E4477C" w:rsidRPr="00F84514" w:rsidRDefault="00E4477C" w:rsidP="0038603E">
            <w:pPr>
              <w:pStyle w:val="TableText"/>
              <w:cnfStyle w:val="000000000000" w:firstRow="0" w:lastRow="0" w:firstColumn="0" w:lastColumn="0" w:oddVBand="0" w:evenVBand="0" w:oddHBand="0" w:evenHBand="0" w:firstRowFirstColumn="0" w:firstRowLastColumn="0" w:lastRowFirstColumn="0" w:lastRowLastColumn="0"/>
            </w:pPr>
            <w:r w:rsidRPr="00F84514">
              <w:t xml:space="preserve">Describe the project’s participation in the program. </w:t>
            </w:r>
          </w:p>
        </w:tc>
      </w:tr>
      <w:tr w:rsidR="00E4477C" w:rsidRPr="00F84514" w14:paraId="1CA48D1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14:paraId="68C7C839" w14:textId="77777777" w:rsidR="00E4477C" w:rsidRPr="00F84514" w:rsidRDefault="00E4477C" w:rsidP="0038603E">
            <w:r w:rsidRPr="00F84514">
              <w:t>Evidence of no double counting</w:t>
            </w:r>
          </w:p>
        </w:tc>
        <w:tc>
          <w:tcPr>
            <w:tcW w:w="6750" w:type="dxa"/>
          </w:tcPr>
          <w:p w14:paraId="53591C6E" w14:textId="3FEA23B9" w:rsidR="00E4477C" w:rsidRPr="00F84514" w:rsidRDefault="00E4477C" w:rsidP="0038603E">
            <w:pPr>
              <w:pStyle w:val="TableText"/>
              <w:cnfStyle w:val="000000100000" w:firstRow="0" w:lastRow="0" w:firstColumn="0" w:lastColumn="0" w:oddVBand="0" w:evenVBand="0" w:oddHBand="1" w:evenHBand="0" w:firstRowFirstColumn="0" w:firstRowLastColumn="0" w:lastRowFirstColumn="0" w:lastRowLastColumn="0"/>
              <w:rPr>
                <w:iCs/>
              </w:rPr>
            </w:pPr>
            <w:r w:rsidRPr="00F84514">
              <w:t xml:space="preserve">Describe the evidence provided here and explain how it meets the requirements for such evidence set out in the VCS Standard. </w:t>
            </w:r>
            <w:r w:rsidR="008A25FD" w:rsidRPr="00F84514">
              <w:t>Attach evidence of no double counting in an appendix or as a separate document.</w:t>
            </w:r>
            <w:r w:rsidRPr="00F84514">
              <w:t xml:space="preserve"> </w:t>
            </w:r>
          </w:p>
        </w:tc>
      </w:tr>
    </w:tbl>
    <w:p w14:paraId="46C86524" w14:textId="3DFE2550" w:rsidR="00AB325E" w:rsidRPr="00F84514" w:rsidRDefault="00AB325E" w:rsidP="00AB325E">
      <w:pPr>
        <w:pStyle w:val="Heading3"/>
      </w:pPr>
      <w:r w:rsidRPr="00F84514">
        <w:t xml:space="preserve">Registration </w:t>
      </w:r>
      <w:r w:rsidR="00102087" w:rsidRPr="00F84514">
        <w:t xml:space="preserve">with </w:t>
      </w:r>
      <w:r w:rsidRPr="00F84514">
        <w:t>Other GHG Programs</w:t>
      </w:r>
    </w:p>
    <w:p w14:paraId="10DCE727" w14:textId="301F2BB9" w:rsidR="00AB325E" w:rsidRPr="00F84514" w:rsidRDefault="00893B35" w:rsidP="00191B87">
      <w:pPr>
        <w:pStyle w:val="Instruction"/>
        <w:rPr>
          <w:rFonts w:eastAsia="Franklin Gothic Book" w:cs="Franklin Gothic Book"/>
          <w:i w:val="0"/>
          <w:color w:val="auto"/>
          <w:lang w:val="en-US"/>
        </w:rPr>
      </w:pPr>
      <w:r w:rsidRPr="00F84514">
        <w:rPr>
          <w:rFonts w:eastAsia="Franklin Gothic Book" w:cs="Franklin Gothic Book"/>
          <w:i w:val="0"/>
          <w:iCs w:val="0"/>
          <w:color w:val="auto"/>
          <w:lang w:val="en-US"/>
        </w:rPr>
        <w:t xml:space="preserve">Has the project ever </w:t>
      </w:r>
      <w:r w:rsidR="00612D09" w:rsidRPr="00F84514">
        <w:rPr>
          <w:rFonts w:eastAsia="Franklin Gothic Book" w:cs="Franklin Gothic Book"/>
          <w:i w:val="0"/>
          <w:iCs w:val="0"/>
          <w:color w:val="auto"/>
          <w:lang w:val="en-US"/>
        </w:rPr>
        <w:t xml:space="preserve">been </w:t>
      </w:r>
      <w:r w:rsidRPr="00F84514">
        <w:rPr>
          <w:rFonts w:eastAsia="Franklin Gothic Book" w:cs="Franklin Gothic Book"/>
          <w:i w:val="0"/>
          <w:iCs w:val="0"/>
          <w:color w:val="auto"/>
          <w:lang w:val="en-US"/>
        </w:rPr>
        <w:t xml:space="preserve">registered </w:t>
      </w:r>
      <w:r w:rsidR="00E76605" w:rsidRPr="00F84514">
        <w:rPr>
          <w:rFonts w:eastAsia="Franklin Gothic Book" w:cs="Franklin Gothic Book"/>
          <w:i w:val="0"/>
          <w:iCs w:val="0"/>
          <w:color w:val="auto"/>
          <w:lang w:val="en-US"/>
        </w:rPr>
        <w:t>with</w:t>
      </w:r>
      <w:r w:rsidR="00AB325E" w:rsidRPr="00F84514">
        <w:rPr>
          <w:rFonts w:eastAsia="Franklin Gothic Book" w:cs="Franklin Gothic Book"/>
          <w:i w:val="0"/>
          <w:color w:val="auto"/>
          <w:lang w:val="en-US"/>
        </w:rPr>
        <w:t xml:space="preserve"> any other GHG programs</w:t>
      </w:r>
      <w:r w:rsidR="00E76605" w:rsidRPr="00F84514">
        <w:rPr>
          <w:rFonts w:eastAsia="Franklin Gothic Book" w:cs="Franklin Gothic Book"/>
          <w:i w:val="0"/>
          <w:color w:val="auto"/>
          <w:lang w:val="en-US"/>
        </w:rPr>
        <w:t>, or has it sought registration under any other GHG programs during this monitoring period</w:t>
      </w:r>
      <w:r w:rsidR="00AB325E" w:rsidRPr="00F84514">
        <w:rPr>
          <w:rFonts w:eastAsia="Franklin Gothic Book" w:cs="Franklin Gothic Book"/>
          <w:i w:val="0"/>
          <w:color w:val="auto"/>
          <w:lang w:val="en-US"/>
        </w:rPr>
        <w:t>?</w:t>
      </w:r>
    </w:p>
    <w:p w14:paraId="059C8B2E" w14:textId="36DD1BDE" w:rsidR="00AB325E" w:rsidRPr="00F84514" w:rsidRDefault="0013573A" w:rsidP="001376DF">
      <w:pPr>
        <w:ind w:firstLine="720"/>
        <w:rPr>
          <w:rFonts w:eastAsia="Franklin Gothic Book" w:cs="Franklin Gothic Book"/>
          <w:szCs w:val="21"/>
        </w:rPr>
      </w:pPr>
      <w:sdt>
        <w:sdtPr>
          <w:rPr>
            <w:rFonts w:ascii="Calibri" w:eastAsia="Calibri" w:hAnsi="Calibri" w:cs="Calibri"/>
            <w:szCs w:val="21"/>
          </w:rPr>
          <w:id w:val="1509014247"/>
          <w14:checkbox>
            <w14:checked w14:val="0"/>
            <w14:checkedState w14:val="2612" w14:font="MS Gothic"/>
            <w14:uncheckedState w14:val="2610" w14:font="MS Gothic"/>
          </w14:checkbox>
        </w:sdtPr>
        <w:sdtEndPr/>
        <w:sdtContent>
          <w:r w:rsidR="00AB325E" w:rsidRPr="00F84514">
            <w:rPr>
              <w:rFonts w:ascii="MS Gothic" w:eastAsia="MS Gothic" w:hAnsi="MS Gothic" w:cs="Calibri" w:hint="eastAsia"/>
              <w:szCs w:val="21"/>
            </w:rPr>
            <w:t>☐</w:t>
          </w:r>
        </w:sdtContent>
      </w:sdt>
      <w:r w:rsidR="00AB325E" w:rsidRPr="00F84514">
        <w:rPr>
          <w:rFonts w:ascii="Calibri" w:eastAsia="Calibri" w:hAnsi="Calibri" w:cs="Calibri"/>
          <w:szCs w:val="21"/>
        </w:rPr>
        <w:t xml:space="preserve"> </w:t>
      </w:r>
      <w:r w:rsidR="00AB325E" w:rsidRPr="00F84514">
        <w:rPr>
          <w:rFonts w:eastAsia="Franklin Gothic Book" w:cs="Franklin Gothic Book"/>
          <w:szCs w:val="21"/>
        </w:rPr>
        <w:t xml:space="preserve">  Yes</w:t>
      </w:r>
      <w:r w:rsidR="00AB325E" w:rsidRPr="00F84514">
        <w:tab/>
      </w:r>
      <w:r w:rsidR="00AB325E" w:rsidRPr="00F84514">
        <w:tab/>
      </w:r>
      <w:r w:rsidR="00AB325E" w:rsidRPr="00F84514">
        <w:tab/>
      </w:r>
      <w:r w:rsidR="00AB325E" w:rsidRPr="00F84514">
        <w:rPr>
          <w:rFonts w:eastAsia="Franklin Gothic Book" w:cs="Franklin Gothic Book"/>
          <w:szCs w:val="21"/>
        </w:rPr>
        <w:t xml:space="preserve"> </w:t>
      </w:r>
      <w:sdt>
        <w:sdtPr>
          <w:rPr>
            <w:rFonts w:eastAsia="Franklin Gothic Book" w:cs="Franklin Gothic Book"/>
            <w:szCs w:val="21"/>
          </w:rPr>
          <w:id w:val="-2040034833"/>
          <w14:checkbox>
            <w14:checked w14:val="0"/>
            <w14:checkedState w14:val="2612" w14:font="MS Gothic"/>
            <w14:uncheckedState w14:val="2610" w14:font="MS Gothic"/>
          </w14:checkbox>
        </w:sdtPr>
        <w:sdtEndPr/>
        <w:sdtContent>
          <w:r w:rsidR="00D66531" w:rsidRPr="00F84514">
            <w:rPr>
              <w:rFonts w:ascii="MS Gothic" w:eastAsia="MS Gothic" w:hAnsi="MS Gothic" w:cs="Franklin Gothic Book" w:hint="eastAsia"/>
              <w:szCs w:val="21"/>
            </w:rPr>
            <w:t>☐</w:t>
          </w:r>
        </w:sdtContent>
      </w:sdt>
      <w:r w:rsidR="00AB325E" w:rsidRPr="00F84514">
        <w:rPr>
          <w:rFonts w:ascii="Calibri" w:eastAsia="Calibri" w:hAnsi="Calibri" w:cs="Calibri"/>
          <w:szCs w:val="21"/>
        </w:rPr>
        <w:t xml:space="preserve"> </w:t>
      </w:r>
      <w:r w:rsidR="00AB325E" w:rsidRPr="00F84514">
        <w:rPr>
          <w:rFonts w:eastAsia="Franklin Gothic Book" w:cs="Franklin Gothic Book"/>
          <w:szCs w:val="21"/>
        </w:rPr>
        <w:t xml:space="preserve">  No</w:t>
      </w:r>
    </w:p>
    <w:p w14:paraId="6194062D" w14:textId="131D7BD8" w:rsidR="00AB325E" w:rsidRPr="00F84514" w:rsidRDefault="00CE43F0" w:rsidP="00AB325E">
      <w:pPr>
        <w:pStyle w:val="Instruction"/>
        <w:rPr>
          <w:color w:val="404040" w:themeColor="text1" w:themeTint="BF"/>
          <w:lang w:val="en-US"/>
        </w:rPr>
      </w:pPr>
      <w:r w:rsidRPr="00F84514">
        <w:rPr>
          <w:color w:val="404040" w:themeColor="text1" w:themeTint="BF"/>
          <w:lang w:val="en-US"/>
        </w:rPr>
        <w:t>If answering</w:t>
      </w:r>
      <w:r w:rsidR="00AB325E" w:rsidRPr="00F84514">
        <w:rPr>
          <w:color w:val="404040" w:themeColor="text1" w:themeTint="BF"/>
          <w:lang w:val="en-US"/>
        </w:rPr>
        <w:t xml:space="preserve"> yes, </w:t>
      </w:r>
      <w:r w:rsidR="00191B87" w:rsidRPr="00F84514">
        <w:rPr>
          <w:color w:val="404040" w:themeColor="text1" w:themeTint="BF"/>
          <w:lang w:val="en-US"/>
        </w:rPr>
        <w:t>fill out the table below:</w:t>
      </w:r>
    </w:p>
    <w:tbl>
      <w:tblPr>
        <w:tblStyle w:val="GridTable5Dark-Accent21"/>
        <w:tblW w:w="8705" w:type="dxa"/>
        <w:tblInd w:w="607" w:type="dxa"/>
        <w:tblLook w:val="0680" w:firstRow="0" w:lastRow="0" w:firstColumn="1" w:lastColumn="0" w:noHBand="1" w:noVBand="1"/>
      </w:tblPr>
      <w:tblGrid>
        <w:gridCol w:w="2808"/>
        <w:gridCol w:w="5897"/>
      </w:tblGrid>
      <w:tr w:rsidR="00496E7C" w:rsidRPr="00F84514" w14:paraId="08F0D073" w14:textId="77777777" w:rsidTr="00EE5EA6">
        <w:tc>
          <w:tcPr>
            <w:cnfStyle w:val="001000000000" w:firstRow="0" w:lastRow="0" w:firstColumn="1" w:lastColumn="0" w:oddVBand="0" w:evenVBand="0" w:oddHBand="0" w:evenHBand="0" w:firstRowFirstColumn="0" w:firstRowLastColumn="0" w:lastRowFirstColumn="0" w:lastRowLastColumn="0"/>
            <w:tcW w:w="2808" w:type="dxa"/>
          </w:tcPr>
          <w:p w14:paraId="60339CFC" w14:textId="77777777" w:rsidR="00496E7C" w:rsidRPr="00F84514" w:rsidRDefault="00496E7C" w:rsidP="00F15695">
            <w:r w:rsidRPr="00F84514">
              <w:lastRenderedPageBreak/>
              <w:t>Name of other GHG program</w:t>
            </w:r>
          </w:p>
        </w:tc>
        <w:tc>
          <w:tcPr>
            <w:tcW w:w="5897" w:type="dxa"/>
          </w:tcPr>
          <w:p w14:paraId="371A59B9" w14:textId="77777777" w:rsidR="00496E7C" w:rsidRPr="00F84514" w:rsidRDefault="00496E7C" w:rsidP="003D41E2">
            <w:pPr>
              <w:pStyle w:val="TableText"/>
              <w:cnfStyle w:val="000000000000" w:firstRow="0" w:lastRow="0" w:firstColumn="0" w:lastColumn="0" w:oddVBand="0" w:evenVBand="0" w:oddHBand="0" w:evenHBand="0" w:firstRowFirstColumn="0" w:firstRowLastColumn="0" w:lastRowFirstColumn="0" w:lastRowLastColumn="0"/>
            </w:pPr>
          </w:p>
        </w:tc>
      </w:tr>
      <w:tr w:rsidR="00496E7C" w:rsidRPr="00F84514" w14:paraId="7B2873F6" w14:textId="77777777" w:rsidTr="00EE5EA6">
        <w:tc>
          <w:tcPr>
            <w:cnfStyle w:val="001000000000" w:firstRow="0" w:lastRow="0" w:firstColumn="1" w:lastColumn="0" w:oddVBand="0" w:evenVBand="0" w:oddHBand="0" w:evenHBand="0" w:firstRowFirstColumn="0" w:firstRowLastColumn="0" w:lastRowFirstColumn="0" w:lastRowLastColumn="0"/>
            <w:tcW w:w="2808" w:type="dxa"/>
          </w:tcPr>
          <w:p w14:paraId="19796EC6" w14:textId="77777777" w:rsidR="00496E7C" w:rsidRPr="00F84514" w:rsidRDefault="00496E7C" w:rsidP="00F15695">
            <w:r w:rsidRPr="00F84514">
              <w:t>Project ID</w:t>
            </w:r>
          </w:p>
        </w:tc>
        <w:tc>
          <w:tcPr>
            <w:tcW w:w="5897" w:type="dxa"/>
          </w:tcPr>
          <w:p w14:paraId="629B4EBC" w14:textId="4D02C0A6" w:rsidR="00496E7C" w:rsidRPr="00F84514" w:rsidRDefault="00F174A1" w:rsidP="003D41E2">
            <w:pPr>
              <w:pStyle w:val="TableText"/>
              <w:cnfStyle w:val="000000000000" w:firstRow="0" w:lastRow="0" w:firstColumn="0" w:lastColumn="0" w:oddVBand="0" w:evenVBand="0" w:oddHBand="0" w:evenHBand="0" w:firstRowFirstColumn="0" w:firstRowLastColumn="0" w:lastRowFirstColumn="0" w:lastRowLastColumn="0"/>
            </w:pPr>
            <w:r w:rsidRPr="00F84514">
              <w:t>State</w:t>
            </w:r>
            <w:r w:rsidR="00496E7C" w:rsidRPr="00F84514">
              <w:t xml:space="preserve"> the registration number or project ID of the project </w:t>
            </w:r>
            <w:r w:rsidR="00E76605" w:rsidRPr="00F84514">
              <w:t>with</w:t>
            </w:r>
            <w:r w:rsidR="00496E7C" w:rsidRPr="00F84514">
              <w:t xml:space="preserve"> the other GHG program</w:t>
            </w:r>
          </w:p>
        </w:tc>
      </w:tr>
      <w:tr w:rsidR="00496E7C" w:rsidRPr="00F84514" w14:paraId="0305239E" w14:textId="77777777" w:rsidTr="00EE5EA6">
        <w:trPr>
          <w:trHeight w:val="485"/>
        </w:trPr>
        <w:tc>
          <w:tcPr>
            <w:cnfStyle w:val="001000000000" w:firstRow="0" w:lastRow="0" w:firstColumn="1" w:lastColumn="0" w:oddVBand="0" w:evenVBand="0" w:oddHBand="0" w:evenHBand="0" w:firstRowFirstColumn="0" w:firstRowLastColumn="0" w:lastRowFirstColumn="0" w:lastRowLastColumn="0"/>
            <w:tcW w:w="2808" w:type="dxa"/>
          </w:tcPr>
          <w:p w14:paraId="59F59343" w14:textId="227240A3" w:rsidR="00496E7C" w:rsidRPr="00F84514" w:rsidRDefault="00496E7C" w:rsidP="00F15695">
            <w:r w:rsidRPr="00F84514">
              <w:t>Date of project inactivity</w:t>
            </w:r>
            <w:r w:rsidRPr="00F84514">
              <w:rPr>
                <w:rStyle w:val="FootnoteReference"/>
                <w:color w:val="404040" w:themeColor="text1" w:themeTint="BF"/>
              </w:rPr>
              <w:footnoteReference w:id="4"/>
            </w:r>
          </w:p>
        </w:tc>
        <w:tc>
          <w:tcPr>
            <w:tcW w:w="5897" w:type="dxa"/>
          </w:tcPr>
          <w:p w14:paraId="3D1F4496" w14:textId="77777777" w:rsidR="00496E7C" w:rsidRPr="00F84514" w:rsidRDefault="00496E7C" w:rsidP="003D41E2">
            <w:pPr>
              <w:pStyle w:val="TableText"/>
              <w:cnfStyle w:val="000000000000" w:firstRow="0" w:lastRow="0" w:firstColumn="0" w:lastColumn="0" w:oddVBand="0" w:evenVBand="0" w:oddHBand="0" w:evenHBand="0" w:firstRowFirstColumn="0" w:firstRowLastColumn="0" w:lastRowFirstColumn="0" w:lastRowLastColumn="0"/>
            </w:pPr>
            <w:r w:rsidRPr="00F84514">
              <w:t>DD-MMM-YYYY</w:t>
            </w:r>
          </w:p>
          <w:p w14:paraId="739700C3" w14:textId="77777777" w:rsidR="00496E7C" w:rsidRPr="00F84514" w:rsidRDefault="00496E7C" w:rsidP="003D41E2">
            <w:pPr>
              <w:pStyle w:val="TableText"/>
              <w:cnfStyle w:val="000000000000" w:firstRow="0" w:lastRow="0" w:firstColumn="0" w:lastColumn="0" w:oddVBand="0" w:evenVBand="0" w:oddHBand="0" w:evenHBand="0" w:firstRowFirstColumn="0" w:firstRowLastColumn="0" w:lastRowFirstColumn="0" w:lastRowLastColumn="0"/>
            </w:pPr>
          </w:p>
        </w:tc>
      </w:tr>
      <w:tr w:rsidR="00496E7C" w:rsidRPr="00F84514" w14:paraId="40EDD7CB" w14:textId="77777777" w:rsidTr="00EE5EA6">
        <w:tc>
          <w:tcPr>
            <w:cnfStyle w:val="001000000000" w:firstRow="0" w:lastRow="0" w:firstColumn="1" w:lastColumn="0" w:oddVBand="0" w:evenVBand="0" w:oddHBand="0" w:evenHBand="0" w:firstRowFirstColumn="0" w:firstRowLastColumn="0" w:lastRowFirstColumn="0" w:lastRowLastColumn="0"/>
            <w:tcW w:w="2808" w:type="dxa"/>
          </w:tcPr>
          <w:p w14:paraId="773411BA" w14:textId="7DA1021B" w:rsidR="00496E7C" w:rsidRPr="00F84514" w:rsidRDefault="00496E7C" w:rsidP="00F15695">
            <w:r w:rsidRPr="00F84514">
              <w:t xml:space="preserve">Evidence that the project is considered inactive </w:t>
            </w:r>
            <w:r w:rsidR="00545FC4" w:rsidRPr="00F84514">
              <w:t>in</w:t>
            </w:r>
            <w:r w:rsidRPr="00F84514">
              <w:t xml:space="preserve"> the other GHG Program</w:t>
            </w:r>
          </w:p>
        </w:tc>
        <w:tc>
          <w:tcPr>
            <w:tcW w:w="5897" w:type="dxa"/>
          </w:tcPr>
          <w:p w14:paraId="239908A8" w14:textId="094B04BE" w:rsidR="00496E7C" w:rsidRPr="00F84514" w:rsidRDefault="008F1188" w:rsidP="003D41E2">
            <w:pPr>
              <w:pStyle w:val="TableText"/>
              <w:cnfStyle w:val="000000000000" w:firstRow="0" w:lastRow="0" w:firstColumn="0" w:lastColumn="0" w:oddVBand="0" w:evenVBand="0" w:oddHBand="0" w:evenHBand="0" w:firstRowFirstColumn="0" w:firstRowLastColumn="0" w:lastRowFirstColumn="0" w:lastRowLastColumn="0"/>
              <w:rPr>
                <w:iCs/>
              </w:rPr>
            </w:pPr>
            <w:r w:rsidRPr="00F84514">
              <w:rPr>
                <w:iCs/>
              </w:rPr>
              <w:t>Explain</w:t>
            </w:r>
            <w:r w:rsidR="00496E7C" w:rsidRPr="00F84514">
              <w:rPr>
                <w:iCs/>
              </w:rPr>
              <w:t xml:space="preserve"> how the project is considered inactive </w:t>
            </w:r>
            <w:r w:rsidRPr="00F84514">
              <w:rPr>
                <w:iCs/>
              </w:rPr>
              <w:t>in</w:t>
            </w:r>
            <w:r w:rsidR="00496E7C" w:rsidRPr="00F84514">
              <w:rPr>
                <w:iCs/>
              </w:rPr>
              <w:t xml:space="preserve"> the other GHG program (e.g., a withdrawn, inactive, </w:t>
            </w:r>
            <w:r w:rsidRPr="00F84514">
              <w:rPr>
                <w:iCs/>
              </w:rPr>
              <w:t>or</w:t>
            </w:r>
            <w:r w:rsidR="00496E7C" w:rsidRPr="00F84514">
              <w:rPr>
                <w:iCs/>
              </w:rPr>
              <w:t xml:space="preserve"> de-registered status, or other status or communication that indicates the project is no longer active). </w:t>
            </w:r>
            <w:r w:rsidR="004B01AA" w:rsidRPr="00F84514">
              <w:rPr>
                <w:iCs/>
              </w:rPr>
              <w:t>Attach evidence in an appendix or as a separate document.</w:t>
            </w:r>
          </w:p>
        </w:tc>
      </w:tr>
    </w:tbl>
    <w:p w14:paraId="06E7D06F" w14:textId="2164C603" w:rsidR="00B70DB2" w:rsidRPr="00F84514" w:rsidRDefault="0048317C" w:rsidP="0048317C">
      <w:pPr>
        <w:pStyle w:val="Heading2"/>
      </w:pPr>
      <w:bookmarkStart w:id="26" w:name="_Toc268165424"/>
      <w:bookmarkStart w:id="27" w:name="_Toc231387244"/>
      <w:r w:rsidRPr="00F84514">
        <w:t>Double Claiming, Other Forms of Credit, and Scope 3 Emissions</w:t>
      </w:r>
      <w:bookmarkEnd w:id="27"/>
    </w:p>
    <w:p w14:paraId="4179BB58" w14:textId="77777777" w:rsidR="00AB7A24" w:rsidRPr="00F84514" w:rsidRDefault="00AB7A24" w:rsidP="00AB7A24">
      <w:pPr>
        <w:pStyle w:val="Heading3"/>
      </w:pPr>
      <w:bookmarkStart w:id="28" w:name="_Toc277174417"/>
      <w:bookmarkEnd w:id="26"/>
      <w:r w:rsidRPr="00F84514">
        <w:t>No Double Claiming with Emissions Trading Programs or Binding Emission Limits</w:t>
      </w:r>
      <w:bookmarkEnd w:id="28"/>
    </w:p>
    <w:p w14:paraId="38CEF9C4" w14:textId="77777777" w:rsidR="00982833" w:rsidRPr="00F84514" w:rsidRDefault="00AB7A24" w:rsidP="00D3250E">
      <w:pPr>
        <w:pStyle w:val="Instruction"/>
        <w:rPr>
          <w:i w:val="0"/>
          <w:iCs w:val="0"/>
          <w:color w:val="auto"/>
          <w:lang w:val="en-US"/>
        </w:rPr>
      </w:pPr>
      <w:r w:rsidRPr="00F84514">
        <w:rPr>
          <w:i w:val="0"/>
          <w:iCs w:val="0"/>
          <w:color w:val="auto"/>
          <w:lang w:val="en-US"/>
        </w:rPr>
        <w:t>Are project</w:t>
      </w:r>
      <w:r w:rsidRPr="00F84514" w:rsidDel="00D00027">
        <w:rPr>
          <w:i w:val="0"/>
          <w:iCs w:val="0"/>
          <w:color w:val="auto"/>
          <w:lang w:val="en-US"/>
        </w:rPr>
        <w:t xml:space="preserve"> </w:t>
      </w:r>
      <w:r w:rsidRPr="00F84514">
        <w:rPr>
          <w:i w:val="0"/>
          <w:iCs w:val="0"/>
          <w:color w:val="auto"/>
          <w:lang w:val="en-US"/>
        </w:rPr>
        <w:t>reductions and removals or project activities also included in an emissions trading program or binding emission limit?</w:t>
      </w:r>
      <w:r w:rsidR="0021166F" w:rsidRPr="00F84514">
        <w:rPr>
          <w:rStyle w:val="FootnoteReference"/>
          <w:i w:val="0"/>
          <w:iCs w:val="0"/>
          <w:color w:val="auto"/>
          <w:lang w:val="en-US"/>
        </w:rPr>
        <w:footnoteReference w:id="5"/>
      </w:r>
    </w:p>
    <w:p w14:paraId="1C9A1A62" w14:textId="35EBF97D" w:rsidR="00AB7A24" w:rsidRPr="00F84514" w:rsidDel="00D00027" w:rsidRDefault="0013573A" w:rsidP="00D3250E">
      <w:pPr>
        <w:pStyle w:val="Instruction"/>
        <w:rPr>
          <w:i w:val="0"/>
          <w:iCs w:val="0"/>
          <w:color w:val="auto"/>
          <w:lang w:val="en-US"/>
        </w:rPr>
      </w:pPr>
      <w:sdt>
        <w:sdtPr>
          <w:rPr>
            <w:iCs w:val="0"/>
            <w:lang w:val="en-US"/>
          </w:rPr>
          <w:id w:val="688492230"/>
          <w14:checkbox>
            <w14:checked w14:val="0"/>
            <w14:checkedState w14:val="2612" w14:font="MS Gothic"/>
            <w14:uncheckedState w14:val="2610" w14:font="MS Gothic"/>
          </w14:checkbox>
        </w:sdtPr>
        <w:sdtEndPr/>
        <w:sdtContent>
          <w:r w:rsidR="00AB7A24" w:rsidRPr="00F84514" w:rsidDel="00D00027">
            <w:rPr>
              <w:rFonts w:ascii="MS Gothic" w:eastAsia="MS Gothic" w:hAnsi="MS Gothic" w:hint="eastAsia"/>
              <w:i w:val="0"/>
              <w:iCs w:val="0"/>
              <w:color w:val="auto"/>
              <w:lang w:val="en-US"/>
            </w:rPr>
            <w:t>☐</w:t>
          </w:r>
        </w:sdtContent>
      </w:sdt>
      <w:r w:rsidR="00AB7A24" w:rsidRPr="00F84514" w:rsidDel="00D00027">
        <w:rPr>
          <w:i w:val="0"/>
          <w:iCs w:val="0"/>
          <w:color w:val="auto"/>
          <w:lang w:val="en-US"/>
        </w:rPr>
        <w:t xml:space="preserve">  Yes</w:t>
      </w:r>
      <w:r w:rsidR="00AB7A24" w:rsidRPr="00F84514" w:rsidDel="00D00027">
        <w:rPr>
          <w:b/>
          <w:bCs/>
          <w:i w:val="0"/>
          <w:iCs w:val="0"/>
          <w:color w:val="auto"/>
          <w:lang w:val="en-US"/>
        </w:rPr>
        <w:tab/>
      </w:r>
      <w:r w:rsidR="00AB7A24" w:rsidRPr="00F84514" w:rsidDel="00D00027">
        <w:rPr>
          <w:i w:val="0"/>
          <w:iCs w:val="0"/>
          <w:color w:val="auto"/>
          <w:lang w:val="en-US"/>
        </w:rPr>
        <w:tab/>
      </w:r>
      <w:r w:rsidR="00AB7A24" w:rsidRPr="00F84514" w:rsidDel="00D00027">
        <w:rPr>
          <w:i w:val="0"/>
          <w:iCs w:val="0"/>
          <w:color w:val="auto"/>
          <w:lang w:val="en-US"/>
        </w:rPr>
        <w:tab/>
      </w:r>
      <w:sdt>
        <w:sdtPr>
          <w:rPr>
            <w:iCs w:val="0"/>
            <w:lang w:val="en-US"/>
          </w:rPr>
          <w:id w:val="-1769618667"/>
          <w14:checkbox>
            <w14:checked w14:val="0"/>
            <w14:checkedState w14:val="2612" w14:font="MS Gothic"/>
            <w14:uncheckedState w14:val="2610" w14:font="MS Gothic"/>
          </w14:checkbox>
        </w:sdtPr>
        <w:sdtEndPr/>
        <w:sdtContent>
          <w:r w:rsidR="00AB7A24" w:rsidRPr="00F84514" w:rsidDel="00D00027">
            <w:rPr>
              <w:rFonts w:ascii="MS Gothic" w:eastAsia="MS Gothic" w:hAnsi="MS Gothic" w:hint="eastAsia"/>
              <w:i w:val="0"/>
              <w:iCs w:val="0"/>
              <w:color w:val="auto"/>
              <w:lang w:val="en-US"/>
            </w:rPr>
            <w:t>☐</w:t>
          </w:r>
        </w:sdtContent>
      </w:sdt>
      <w:r w:rsidR="00AB7A24" w:rsidRPr="00F84514" w:rsidDel="00D00027">
        <w:rPr>
          <w:i w:val="0"/>
          <w:iCs w:val="0"/>
          <w:color w:val="auto"/>
          <w:lang w:val="en-US"/>
        </w:rPr>
        <w:t xml:space="preserve">  No</w:t>
      </w:r>
    </w:p>
    <w:p w14:paraId="5D4A4E71" w14:textId="215076A0" w:rsidR="009027D1" w:rsidRPr="00F84514" w:rsidRDefault="00CE43F0" w:rsidP="009027D1">
      <w:pPr>
        <w:pStyle w:val="Instruction"/>
        <w:rPr>
          <w:color w:val="404040" w:themeColor="text1" w:themeTint="BF"/>
          <w:lang w:val="en-US"/>
        </w:rPr>
      </w:pPr>
      <w:r w:rsidRPr="00F84514">
        <w:rPr>
          <w:color w:val="404040" w:themeColor="text1" w:themeTint="BF"/>
          <w:lang w:val="en-US"/>
        </w:rPr>
        <w:t>If answering</w:t>
      </w:r>
      <w:r w:rsidR="009027D1" w:rsidRPr="00F84514">
        <w:rPr>
          <w:color w:val="404040" w:themeColor="text1" w:themeTint="BF"/>
          <w:lang w:val="en-US"/>
        </w:rPr>
        <w:t xml:space="preserve"> yes</w:t>
      </w:r>
      <w:r w:rsidR="009027D1" w:rsidRPr="00F84514" w:rsidDel="00D00027">
        <w:rPr>
          <w:color w:val="404040" w:themeColor="text1" w:themeTint="BF"/>
          <w:lang w:val="en-US"/>
        </w:rPr>
        <w:t xml:space="preserve">, </w:t>
      </w:r>
      <w:r w:rsidR="009027D1" w:rsidRPr="00F84514">
        <w:rPr>
          <w:color w:val="404040" w:themeColor="text1" w:themeTint="BF"/>
          <w:lang w:val="en-US"/>
        </w:rPr>
        <w:t>fill out the table below:</w:t>
      </w:r>
    </w:p>
    <w:tbl>
      <w:tblPr>
        <w:tblStyle w:val="GridTable5Dark-Accent21"/>
        <w:tblW w:w="8928" w:type="dxa"/>
        <w:tblInd w:w="607" w:type="dxa"/>
        <w:tblLook w:val="0480" w:firstRow="0" w:lastRow="0" w:firstColumn="1" w:lastColumn="0" w:noHBand="0" w:noVBand="1"/>
      </w:tblPr>
      <w:tblGrid>
        <w:gridCol w:w="2898"/>
        <w:gridCol w:w="6030"/>
      </w:tblGrid>
      <w:tr w:rsidR="009027D1" w:rsidRPr="00F84514" w14:paraId="78D94707" w14:textId="77777777" w:rsidTr="00F156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14:paraId="06B03C44" w14:textId="77777777" w:rsidR="009027D1" w:rsidRPr="00F84514" w:rsidRDefault="009027D1" w:rsidP="003D41E2">
            <w:r w:rsidRPr="00F84514">
              <w:t xml:space="preserve">Name and contact information of program or limit administrator </w:t>
            </w:r>
          </w:p>
        </w:tc>
        <w:tc>
          <w:tcPr>
            <w:tcW w:w="6030" w:type="dxa"/>
          </w:tcPr>
          <w:p w14:paraId="3204AFCE" w14:textId="77777777" w:rsidR="009027D1" w:rsidRPr="00F84514" w:rsidRDefault="009027D1" w:rsidP="003D41E2">
            <w:pPr>
              <w:pStyle w:val="TableText"/>
              <w:cnfStyle w:val="000000100000" w:firstRow="0" w:lastRow="0" w:firstColumn="0" w:lastColumn="0" w:oddVBand="0" w:evenVBand="0" w:oddHBand="1" w:evenHBand="0" w:firstRowFirstColumn="0" w:firstRowLastColumn="0" w:lastRowFirstColumn="0" w:lastRowLastColumn="0"/>
            </w:pPr>
          </w:p>
        </w:tc>
      </w:tr>
      <w:tr w:rsidR="009027D1" w:rsidRPr="00F84514" w14:paraId="24A67169" w14:textId="77777777" w:rsidTr="00F15695">
        <w:tc>
          <w:tcPr>
            <w:cnfStyle w:val="001000000000" w:firstRow="0" w:lastRow="0" w:firstColumn="1" w:lastColumn="0" w:oddVBand="0" w:evenVBand="0" w:oddHBand="0" w:evenHBand="0" w:firstRowFirstColumn="0" w:firstRowLastColumn="0" w:lastRowFirstColumn="0" w:lastRowLastColumn="0"/>
            <w:tcW w:w="2898" w:type="dxa"/>
          </w:tcPr>
          <w:p w14:paraId="4286C58A" w14:textId="77777777" w:rsidR="009027D1" w:rsidRPr="00F84514" w:rsidRDefault="009027D1" w:rsidP="003D41E2">
            <w:r w:rsidRPr="00F84514">
              <w:t xml:space="preserve">Details of participation </w:t>
            </w:r>
          </w:p>
        </w:tc>
        <w:tc>
          <w:tcPr>
            <w:tcW w:w="6030" w:type="dxa"/>
          </w:tcPr>
          <w:p w14:paraId="47550B7C" w14:textId="77777777" w:rsidR="009027D1" w:rsidRPr="00F84514" w:rsidRDefault="009027D1" w:rsidP="003D41E2">
            <w:pPr>
              <w:pStyle w:val="TableText"/>
              <w:cnfStyle w:val="000000000000" w:firstRow="0" w:lastRow="0" w:firstColumn="0" w:lastColumn="0" w:oddVBand="0" w:evenVBand="0" w:oddHBand="0" w:evenHBand="0" w:firstRowFirstColumn="0" w:firstRowLastColumn="0" w:lastRowFirstColumn="0" w:lastRowLastColumn="0"/>
            </w:pPr>
            <w:r w:rsidRPr="00F84514">
              <w:t>Describe the project’s participation in the program or limit.</w:t>
            </w:r>
          </w:p>
        </w:tc>
      </w:tr>
      <w:tr w:rsidR="009027D1" w:rsidRPr="00F84514" w14:paraId="64627290" w14:textId="77777777" w:rsidTr="00F156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14:paraId="20598910" w14:textId="77777777" w:rsidR="009027D1" w:rsidRPr="00F84514" w:rsidRDefault="009027D1" w:rsidP="003D41E2">
            <w:r w:rsidRPr="00F84514">
              <w:t>Project activities included</w:t>
            </w:r>
          </w:p>
        </w:tc>
        <w:tc>
          <w:tcPr>
            <w:tcW w:w="6030" w:type="dxa"/>
          </w:tcPr>
          <w:p w14:paraId="25EBDBF8" w14:textId="77777777" w:rsidR="009027D1" w:rsidRPr="00F84514" w:rsidRDefault="009027D1" w:rsidP="003D41E2">
            <w:pPr>
              <w:pStyle w:val="TableText"/>
              <w:cnfStyle w:val="000000100000" w:firstRow="0" w:lastRow="0" w:firstColumn="0" w:lastColumn="0" w:oddVBand="0" w:evenVBand="0" w:oddHBand="1" w:evenHBand="0" w:firstRowFirstColumn="0" w:firstRowLastColumn="0" w:lastRowFirstColumn="0" w:lastRowLastColumn="0"/>
            </w:pPr>
            <w:r w:rsidRPr="00F84514">
              <w:t>Describe the project activities that are included in the program or limit.</w:t>
            </w:r>
          </w:p>
        </w:tc>
      </w:tr>
      <w:tr w:rsidR="009027D1" w:rsidRPr="00F84514" w14:paraId="0D1A7AAD" w14:textId="77777777" w:rsidTr="00F15695">
        <w:tc>
          <w:tcPr>
            <w:cnfStyle w:val="001000000000" w:firstRow="0" w:lastRow="0" w:firstColumn="1" w:lastColumn="0" w:oddVBand="0" w:evenVBand="0" w:oddHBand="0" w:evenHBand="0" w:firstRowFirstColumn="0" w:firstRowLastColumn="0" w:lastRowFirstColumn="0" w:lastRowLastColumn="0"/>
            <w:tcW w:w="2898" w:type="dxa"/>
          </w:tcPr>
          <w:p w14:paraId="2FD1E45E" w14:textId="77777777" w:rsidR="009027D1" w:rsidRPr="00F84514" w:rsidRDefault="009027D1" w:rsidP="003D41E2">
            <w:r w:rsidRPr="00F84514">
              <w:lastRenderedPageBreak/>
              <w:t>Reductions and removals included</w:t>
            </w:r>
          </w:p>
        </w:tc>
        <w:tc>
          <w:tcPr>
            <w:tcW w:w="6030" w:type="dxa"/>
          </w:tcPr>
          <w:p w14:paraId="2232ACC3" w14:textId="77777777" w:rsidR="009027D1" w:rsidRPr="00F84514" w:rsidRDefault="009027D1" w:rsidP="003D41E2">
            <w:pPr>
              <w:pStyle w:val="TableText"/>
              <w:cnfStyle w:val="000000000000" w:firstRow="0" w:lastRow="0" w:firstColumn="0" w:lastColumn="0" w:oddVBand="0" w:evenVBand="0" w:oddHBand="0" w:evenHBand="0" w:firstRowFirstColumn="0" w:firstRowLastColumn="0" w:lastRowFirstColumn="0" w:lastRowLastColumn="0"/>
            </w:pPr>
            <w:r w:rsidRPr="00F84514">
              <w:t>Include the scope, quantity, and any other relevant identification information for the reductions or removals included in the program or limit.</w:t>
            </w:r>
          </w:p>
        </w:tc>
      </w:tr>
      <w:tr w:rsidR="009027D1" w:rsidRPr="00F84514" w14:paraId="27FC4EDD" w14:textId="77777777" w:rsidTr="00F156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14:paraId="4BE0FD6A" w14:textId="77777777" w:rsidR="009027D1" w:rsidRPr="00F84514" w:rsidRDefault="009027D1" w:rsidP="003D41E2">
            <w:r w:rsidRPr="00F84514">
              <w:t xml:space="preserve">Vintage period(s) </w:t>
            </w:r>
          </w:p>
        </w:tc>
        <w:tc>
          <w:tcPr>
            <w:tcW w:w="6030" w:type="dxa"/>
          </w:tcPr>
          <w:p w14:paraId="116698B0" w14:textId="77777777" w:rsidR="009027D1" w:rsidRPr="00F84514" w:rsidRDefault="009027D1" w:rsidP="003D41E2">
            <w:pPr>
              <w:pStyle w:val="TableText"/>
              <w:cnfStyle w:val="000000100000" w:firstRow="0" w:lastRow="0" w:firstColumn="0" w:lastColumn="0" w:oddVBand="0" w:evenVBand="0" w:oddHBand="1" w:evenHBand="0" w:firstRowFirstColumn="0" w:firstRowLastColumn="0" w:lastRowFirstColumn="0" w:lastRowLastColumn="0"/>
            </w:pPr>
            <w:r w:rsidRPr="00F84514">
              <w:t>State the vintage period(s) of the reduction and removals included in the program or limit</w:t>
            </w:r>
          </w:p>
        </w:tc>
      </w:tr>
      <w:tr w:rsidR="009027D1" w:rsidRPr="00F84514" w14:paraId="7119EDFF" w14:textId="77777777" w:rsidTr="00F15695">
        <w:tc>
          <w:tcPr>
            <w:cnfStyle w:val="001000000000" w:firstRow="0" w:lastRow="0" w:firstColumn="1" w:lastColumn="0" w:oddVBand="0" w:evenVBand="0" w:oddHBand="0" w:evenHBand="0" w:firstRowFirstColumn="0" w:firstRowLastColumn="0" w:lastRowFirstColumn="0" w:lastRowLastColumn="0"/>
            <w:tcW w:w="2898" w:type="dxa"/>
          </w:tcPr>
          <w:p w14:paraId="156A2D3C" w14:textId="77777777" w:rsidR="009027D1" w:rsidRPr="00F84514" w:rsidRDefault="009027D1" w:rsidP="003D41E2">
            <w:r w:rsidRPr="00F84514">
              <w:t>Evidence of no double counting</w:t>
            </w:r>
          </w:p>
        </w:tc>
        <w:tc>
          <w:tcPr>
            <w:tcW w:w="6030" w:type="dxa"/>
          </w:tcPr>
          <w:p w14:paraId="25560C13" w14:textId="6DD07B64" w:rsidR="009027D1" w:rsidRPr="00F84514" w:rsidRDefault="009027D1" w:rsidP="003D41E2">
            <w:pPr>
              <w:pStyle w:val="TableText"/>
              <w:cnfStyle w:val="000000000000" w:firstRow="0" w:lastRow="0" w:firstColumn="0" w:lastColumn="0" w:oddVBand="0" w:evenVBand="0" w:oddHBand="0" w:evenHBand="0" w:firstRowFirstColumn="0" w:firstRowLastColumn="0" w:lastRowFirstColumn="0" w:lastRowLastColumn="0"/>
              <w:rPr>
                <w:iCs/>
              </w:rPr>
            </w:pPr>
            <w:r w:rsidRPr="00F84514">
              <w:t xml:space="preserve">Describe the evidence provided </w:t>
            </w:r>
            <w:r w:rsidR="0064548D" w:rsidRPr="00F84514">
              <w:t>to show no double-counting</w:t>
            </w:r>
            <w:r w:rsidRPr="00F84514">
              <w:t xml:space="preserve"> and explain how it meets the requirements for such evidence set out in the VCS Standard. </w:t>
            </w:r>
            <w:r w:rsidR="0064548D" w:rsidRPr="00F84514">
              <w:t>Attach evidence of no double counting in an appendix or as a separate document.</w:t>
            </w:r>
          </w:p>
        </w:tc>
      </w:tr>
    </w:tbl>
    <w:p w14:paraId="280FCD78" w14:textId="77777777" w:rsidR="00AB7A24" w:rsidRPr="00F84514" w:rsidDel="00CF5178" w:rsidRDefault="00AB7A24" w:rsidP="00AB7A24">
      <w:pPr>
        <w:pStyle w:val="Heading3"/>
      </w:pPr>
      <w:bookmarkStart w:id="29" w:name="_Toc268165402"/>
      <w:bookmarkStart w:id="30" w:name="_Toc277142721"/>
      <w:bookmarkStart w:id="31" w:name="_Toc277174419"/>
      <w:r w:rsidRPr="00F84514">
        <w:t xml:space="preserve">No Double Claiming with Other Forms of Environmental </w:t>
      </w:r>
      <w:r w:rsidRPr="00F84514" w:rsidDel="00CF5178">
        <w:t>Credit</w:t>
      </w:r>
      <w:bookmarkEnd w:id="29"/>
      <w:bookmarkEnd w:id="30"/>
      <w:bookmarkEnd w:id="31"/>
    </w:p>
    <w:p w14:paraId="6C31D92D" w14:textId="77777777" w:rsidR="00982833" w:rsidRPr="00F84514" w:rsidRDefault="00AB7A24" w:rsidP="00D3250E">
      <w:pPr>
        <w:pStyle w:val="Instruction"/>
        <w:rPr>
          <w:rStyle w:val="SubtleEmphasis"/>
          <w:rFonts w:ascii="Franklin Gothic Book" w:hAnsi="Franklin Gothic Book"/>
          <w:i/>
          <w:iCs/>
          <w:color w:val="auto"/>
          <w:lang w:val="en-US"/>
        </w:rPr>
      </w:pPr>
      <w:r w:rsidRPr="00F84514" w:rsidDel="007D5C1A">
        <w:rPr>
          <w:rStyle w:val="SubtleEmphasis"/>
          <w:rFonts w:ascii="Franklin Gothic Book" w:hAnsi="Franklin Gothic Book"/>
          <w:color w:val="auto"/>
          <w:lang w:val="en-US"/>
        </w:rPr>
        <w:t xml:space="preserve">Has the </w:t>
      </w:r>
      <w:r w:rsidRPr="00F84514">
        <w:rPr>
          <w:rStyle w:val="SubtleEmphasis"/>
          <w:rFonts w:ascii="Franklin Gothic Book" w:hAnsi="Franklin Gothic Book"/>
          <w:color w:val="auto"/>
          <w:lang w:val="en-US"/>
        </w:rPr>
        <w:t>project activity</w:t>
      </w:r>
      <w:r w:rsidRPr="00F84514" w:rsidDel="00DB4EF6">
        <w:rPr>
          <w:rStyle w:val="SubtleEmphasis"/>
          <w:rFonts w:ascii="Franklin Gothic Book" w:hAnsi="Franklin Gothic Book"/>
          <w:color w:val="auto"/>
          <w:lang w:val="en-US"/>
        </w:rPr>
        <w:t xml:space="preserve"> </w:t>
      </w:r>
      <w:r w:rsidRPr="00F84514" w:rsidDel="007D5C1A">
        <w:rPr>
          <w:rStyle w:val="SubtleEmphasis"/>
          <w:rFonts w:ascii="Franklin Gothic Book" w:hAnsi="Franklin Gothic Book"/>
          <w:color w:val="auto"/>
          <w:lang w:val="en-US"/>
        </w:rPr>
        <w:t>sought</w:t>
      </w:r>
      <w:r w:rsidRPr="00F84514">
        <w:rPr>
          <w:rStyle w:val="SubtleEmphasis"/>
          <w:rFonts w:ascii="Franklin Gothic Book" w:hAnsi="Franklin Gothic Book"/>
          <w:color w:val="auto"/>
          <w:lang w:val="en-US"/>
        </w:rPr>
        <w:t xml:space="preserve">, </w:t>
      </w:r>
      <w:r w:rsidRPr="00F84514" w:rsidDel="007D5C1A">
        <w:rPr>
          <w:rStyle w:val="SubtleEmphasis"/>
          <w:rFonts w:ascii="Franklin Gothic Book" w:hAnsi="Franklin Gothic Book"/>
          <w:color w:val="auto"/>
          <w:lang w:val="en-US"/>
        </w:rPr>
        <w:t>received</w:t>
      </w:r>
      <w:r w:rsidRPr="00F84514">
        <w:rPr>
          <w:rStyle w:val="SubtleEmphasis"/>
          <w:rFonts w:ascii="Franklin Gothic Book" w:hAnsi="Franklin Gothic Book"/>
          <w:color w:val="auto"/>
          <w:lang w:val="en-US"/>
        </w:rPr>
        <w:t>, or</w:t>
      </w:r>
      <w:r w:rsidR="00594097" w:rsidRPr="00F84514">
        <w:rPr>
          <w:rStyle w:val="SubtleEmphasis"/>
          <w:rFonts w:ascii="Franklin Gothic Book" w:hAnsi="Franklin Gothic Book"/>
          <w:color w:val="auto"/>
          <w:lang w:val="en-US"/>
        </w:rPr>
        <w:t xml:space="preserve"> is</w:t>
      </w:r>
      <w:r w:rsidRPr="00F84514">
        <w:rPr>
          <w:rStyle w:val="SubtleEmphasis"/>
          <w:rFonts w:ascii="Franklin Gothic Book" w:hAnsi="Franklin Gothic Book"/>
          <w:color w:val="auto"/>
          <w:lang w:val="en-US"/>
        </w:rPr>
        <w:t xml:space="preserve"> </w:t>
      </w:r>
      <w:proofErr w:type="gramStart"/>
      <w:r w:rsidRPr="00F84514">
        <w:rPr>
          <w:rStyle w:val="SubtleEmphasis"/>
          <w:rFonts w:ascii="Franklin Gothic Book" w:hAnsi="Franklin Gothic Book"/>
          <w:color w:val="auto"/>
          <w:lang w:val="en-US"/>
        </w:rPr>
        <w:t>planning</w:t>
      </w:r>
      <w:proofErr w:type="gramEnd"/>
      <w:r w:rsidRPr="00F84514">
        <w:rPr>
          <w:rStyle w:val="SubtleEmphasis"/>
          <w:rFonts w:ascii="Franklin Gothic Book" w:hAnsi="Franklin Gothic Book"/>
          <w:color w:val="auto"/>
          <w:lang w:val="en-US"/>
        </w:rPr>
        <w:t xml:space="preserve"> to receive credit from</w:t>
      </w:r>
      <w:r w:rsidRPr="00F84514" w:rsidDel="007D5C1A">
        <w:rPr>
          <w:rStyle w:val="SubtleEmphasis"/>
          <w:rFonts w:ascii="Franklin Gothic Book" w:hAnsi="Franklin Gothic Book"/>
          <w:color w:val="auto"/>
          <w:lang w:val="en-US"/>
        </w:rPr>
        <w:t xml:space="preserve"> another </w:t>
      </w:r>
      <w:r w:rsidRPr="00F84514">
        <w:rPr>
          <w:rStyle w:val="SubtleEmphasis"/>
          <w:rFonts w:ascii="Franklin Gothic Book" w:hAnsi="Franklin Gothic Book"/>
          <w:color w:val="auto"/>
          <w:lang w:val="en-US"/>
        </w:rPr>
        <w:t>GHG-related environmental credit system</w:t>
      </w:r>
      <w:r w:rsidRPr="00F84514">
        <w:rPr>
          <w:rStyle w:val="SubtleEmphasis"/>
          <w:rFonts w:ascii="Franklin Gothic Book" w:hAnsi="Franklin Gothic Book"/>
          <w:i/>
          <w:iCs/>
          <w:color w:val="auto"/>
          <w:lang w:val="en-US"/>
        </w:rPr>
        <w:t>?</w:t>
      </w:r>
      <w:r w:rsidR="00D5572B" w:rsidRPr="00F84514">
        <w:rPr>
          <w:rStyle w:val="FootnoteReference"/>
          <w:color w:val="auto"/>
          <w:lang w:val="en-US"/>
        </w:rPr>
        <w:footnoteReference w:id="6"/>
      </w:r>
      <w:r w:rsidRPr="00F84514">
        <w:rPr>
          <w:rStyle w:val="SubtleEmphasis"/>
          <w:rFonts w:ascii="Franklin Gothic Book" w:hAnsi="Franklin Gothic Book"/>
          <w:i/>
          <w:iCs/>
          <w:color w:val="auto"/>
          <w:lang w:val="en-US"/>
        </w:rPr>
        <w:t xml:space="preserve"> </w:t>
      </w:r>
    </w:p>
    <w:p w14:paraId="31FC8E16" w14:textId="7750A75F" w:rsidR="00AB7A24" w:rsidRPr="00F84514" w:rsidDel="00CF5178" w:rsidRDefault="0013573A" w:rsidP="00D3250E">
      <w:pPr>
        <w:pStyle w:val="Instruction"/>
        <w:rPr>
          <w:i w:val="0"/>
          <w:iCs w:val="0"/>
          <w:color w:val="auto"/>
          <w:lang w:val="en-US"/>
        </w:rPr>
      </w:pPr>
      <w:sdt>
        <w:sdtPr>
          <w:rPr>
            <w:rFonts w:ascii="Arial" w:hAnsi="Arial"/>
            <w:i w:val="0"/>
            <w:iCs w:val="0"/>
            <w:color w:val="4F5150" w:themeColor="text2"/>
            <w:lang w:val="en-US"/>
          </w:rPr>
          <w:id w:val="-1861893482"/>
          <w:placeholder>
            <w:docPart w:val="5385367B82B841988EE695983A6FFE3C"/>
          </w:placeholder>
          <w14:checkbox>
            <w14:checked w14:val="0"/>
            <w14:checkedState w14:val="2612" w14:font="MS Gothic"/>
            <w14:uncheckedState w14:val="2610" w14:font="MS Gothic"/>
          </w14:checkbox>
        </w:sdtPr>
        <w:sdtEndPr/>
        <w:sdtContent>
          <w:r w:rsidR="00AB7A24" w:rsidRPr="00F84514" w:rsidDel="00CF5178">
            <w:rPr>
              <w:rFonts w:ascii="MS Gothic" w:eastAsia="MS Gothic" w:hAnsi="MS Gothic"/>
              <w:i w:val="0"/>
              <w:iCs w:val="0"/>
              <w:color w:val="auto"/>
              <w:lang w:val="en-US"/>
            </w:rPr>
            <w:t>☐</w:t>
          </w:r>
        </w:sdtContent>
      </w:sdt>
      <w:r w:rsidR="00AB7A24" w:rsidRPr="00F84514" w:rsidDel="00CF5178">
        <w:rPr>
          <w:i w:val="0"/>
          <w:iCs w:val="0"/>
          <w:color w:val="auto"/>
          <w:lang w:val="en-US"/>
        </w:rPr>
        <w:t xml:space="preserve">  Yes</w:t>
      </w:r>
      <w:r w:rsidR="00AB7A24" w:rsidRPr="00F84514" w:rsidDel="00CF5178">
        <w:rPr>
          <w:b/>
          <w:bCs/>
          <w:i w:val="0"/>
          <w:iCs w:val="0"/>
          <w:color w:val="auto"/>
          <w:lang w:val="en-US"/>
        </w:rPr>
        <w:tab/>
      </w:r>
      <w:r w:rsidR="00AB7A24" w:rsidRPr="00F84514" w:rsidDel="00CF5178">
        <w:rPr>
          <w:i w:val="0"/>
          <w:iCs w:val="0"/>
          <w:color w:val="auto"/>
          <w:lang w:val="en-US"/>
        </w:rPr>
        <w:tab/>
      </w:r>
      <w:r w:rsidR="00AB7A24" w:rsidRPr="00F84514" w:rsidDel="00CF5178">
        <w:rPr>
          <w:i w:val="0"/>
          <w:iCs w:val="0"/>
          <w:color w:val="auto"/>
          <w:lang w:val="en-US"/>
        </w:rPr>
        <w:tab/>
      </w:r>
      <w:sdt>
        <w:sdtPr>
          <w:rPr>
            <w:iCs w:val="0"/>
            <w:lang w:val="en-US"/>
          </w:rPr>
          <w:id w:val="1813990510"/>
          <w:placeholder>
            <w:docPart w:val="5385367B82B841988EE695983A6FFE3C"/>
          </w:placeholder>
          <w14:checkbox>
            <w14:checked w14:val="0"/>
            <w14:checkedState w14:val="2612" w14:font="MS Gothic"/>
            <w14:uncheckedState w14:val="2610" w14:font="MS Gothic"/>
          </w14:checkbox>
        </w:sdtPr>
        <w:sdtEndPr/>
        <w:sdtContent>
          <w:r w:rsidR="00AB7A24" w:rsidRPr="00F84514" w:rsidDel="00CF5178">
            <w:rPr>
              <w:rFonts w:ascii="MS Gothic" w:eastAsia="MS Gothic" w:hAnsi="MS Gothic"/>
              <w:i w:val="0"/>
              <w:iCs w:val="0"/>
              <w:color w:val="auto"/>
              <w:lang w:val="en-US"/>
            </w:rPr>
            <w:t>☐</w:t>
          </w:r>
        </w:sdtContent>
      </w:sdt>
      <w:r w:rsidR="00AB7A24" w:rsidRPr="00F84514" w:rsidDel="00CF5178">
        <w:rPr>
          <w:i w:val="0"/>
          <w:iCs w:val="0"/>
          <w:color w:val="auto"/>
          <w:lang w:val="en-US"/>
        </w:rPr>
        <w:t xml:space="preserve">  No</w:t>
      </w:r>
    </w:p>
    <w:p w14:paraId="08A4E88B" w14:textId="00DF8EF5" w:rsidR="00A90A2A" w:rsidRPr="00F84514" w:rsidRDefault="00CE43F0" w:rsidP="00A90A2A">
      <w:pPr>
        <w:pStyle w:val="Instruction"/>
        <w:rPr>
          <w:lang w:val="en-US"/>
        </w:rPr>
      </w:pPr>
      <w:r w:rsidRPr="00F84514">
        <w:rPr>
          <w:lang w:val="en-US"/>
        </w:rPr>
        <w:t>If answering</w:t>
      </w:r>
      <w:r w:rsidR="00A90A2A" w:rsidRPr="00F84514">
        <w:rPr>
          <w:lang w:val="en-US"/>
        </w:rPr>
        <w:t xml:space="preserve"> yes</w:t>
      </w:r>
      <w:r w:rsidR="00A90A2A" w:rsidRPr="00F84514" w:rsidDel="00CF5178">
        <w:rPr>
          <w:lang w:val="en-US"/>
        </w:rPr>
        <w:t>,</w:t>
      </w:r>
      <w:r w:rsidR="00A90A2A" w:rsidRPr="00F84514">
        <w:rPr>
          <w:lang w:val="en-US"/>
        </w:rPr>
        <w:t xml:space="preserve"> fill out the table below</w:t>
      </w:r>
      <w:r w:rsidR="00A90A2A" w:rsidRPr="00F84514">
        <w:rPr>
          <w:iCs w:val="0"/>
          <w:lang w:val="en-US"/>
        </w:rPr>
        <w:t>:</w:t>
      </w:r>
    </w:p>
    <w:tbl>
      <w:tblPr>
        <w:tblStyle w:val="GridTable5Dark-Accent21"/>
        <w:tblW w:w="8928" w:type="dxa"/>
        <w:tblInd w:w="607" w:type="dxa"/>
        <w:tblLook w:val="0480" w:firstRow="0" w:lastRow="0" w:firstColumn="1" w:lastColumn="0" w:noHBand="0" w:noVBand="1"/>
      </w:tblPr>
      <w:tblGrid>
        <w:gridCol w:w="2898"/>
        <w:gridCol w:w="6030"/>
      </w:tblGrid>
      <w:tr w:rsidR="00A90A2A" w:rsidRPr="00F84514" w14:paraId="3BE8269B" w14:textId="77777777" w:rsidTr="00F156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14:paraId="3979C21C" w14:textId="77777777" w:rsidR="00A90A2A" w:rsidRPr="00F84514" w:rsidRDefault="00A90A2A" w:rsidP="00F15695">
            <w:r w:rsidRPr="00F84514">
              <w:t xml:space="preserve">Name and contact information of credit system administrator </w:t>
            </w:r>
          </w:p>
        </w:tc>
        <w:tc>
          <w:tcPr>
            <w:tcW w:w="6030" w:type="dxa"/>
          </w:tcPr>
          <w:p w14:paraId="0F188D0F" w14:textId="77777777" w:rsidR="00A90A2A" w:rsidRPr="00F84514" w:rsidRDefault="00A90A2A" w:rsidP="003D41E2">
            <w:pPr>
              <w:pStyle w:val="TableText"/>
              <w:cnfStyle w:val="000000100000" w:firstRow="0" w:lastRow="0" w:firstColumn="0" w:lastColumn="0" w:oddVBand="0" w:evenVBand="0" w:oddHBand="1" w:evenHBand="0" w:firstRowFirstColumn="0" w:firstRowLastColumn="0" w:lastRowFirstColumn="0" w:lastRowLastColumn="0"/>
            </w:pPr>
          </w:p>
        </w:tc>
      </w:tr>
      <w:tr w:rsidR="00A90A2A" w:rsidRPr="00F84514" w14:paraId="4A3400D5" w14:textId="77777777" w:rsidTr="00F15695">
        <w:tc>
          <w:tcPr>
            <w:cnfStyle w:val="001000000000" w:firstRow="0" w:lastRow="0" w:firstColumn="1" w:lastColumn="0" w:oddVBand="0" w:evenVBand="0" w:oddHBand="0" w:evenHBand="0" w:firstRowFirstColumn="0" w:firstRowLastColumn="0" w:lastRowFirstColumn="0" w:lastRowLastColumn="0"/>
            <w:tcW w:w="2898" w:type="dxa"/>
          </w:tcPr>
          <w:p w14:paraId="541DDDF3" w14:textId="77777777" w:rsidR="00A90A2A" w:rsidRPr="00F84514" w:rsidRDefault="00A90A2A" w:rsidP="00F15695">
            <w:r w:rsidRPr="00F84514">
              <w:t xml:space="preserve">Details of participation </w:t>
            </w:r>
          </w:p>
        </w:tc>
        <w:tc>
          <w:tcPr>
            <w:tcW w:w="6030" w:type="dxa"/>
          </w:tcPr>
          <w:p w14:paraId="18D8A4B9" w14:textId="77777777" w:rsidR="00A90A2A" w:rsidRPr="00F84514" w:rsidRDefault="00A90A2A" w:rsidP="003D41E2">
            <w:pPr>
              <w:pStyle w:val="TableText"/>
              <w:cnfStyle w:val="000000000000" w:firstRow="0" w:lastRow="0" w:firstColumn="0" w:lastColumn="0" w:oddVBand="0" w:evenVBand="0" w:oddHBand="0" w:evenHBand="0" w:firstRowFirstColumn="0" w:firstRowLastColumn="0" w:lastRowFirstColumn="0" w:lastRowLastColumn="0"/>
            </w:pPr>
            <w:r w:rsidRPr="00F84514">
              <w:t>Describe the project’s participation in the GHG-related environmental credit system.</w:t>
            </w:r>
          </w:p>
        </w:tc>
      </w:tr>
      <w:tr w:rsidR="00E63C2E" w:rsidRPr="00F84514" w14:paraId="348F976D" w14:textId="77777777" w:rsidTr="00F156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14:paraId="4810CAFD" w14:textId="40A0401D" w:rsidR="00E63C2E" w:rsidRPr="00F84514" w:rsidRDefault="00E63C2E" w:rsidP="00E63C2E">
            <w:r w:rsidRPr="00F84514">
              <w:t xml:space="preserve">Vintage period(s) </w:t>
            </w:r>
          </w:p>
        </w:tc>
        <w:tc>
          <w:tcPr>
            <w:tcW w:w="6030" w:type="dxa"/>
          </w:tcPr>
          <w:p w14:paraId="47481D0F" w14:textId="0135FE01" w:rsidR="00E63C2E" w:rsidRPr="00F84514" w:rsidRDefault="00E63C2E" w:rsidP="003D41E2">
            <w:pPr>
              <w:pStyle w:val="TableText"/>
              <w:cnfStyle w:val="000000100000" w:firstRow="0" w:lastRow="0" w:firstColumn="0" w:lastColumn="0" w:oddVBand="0" w:evenVBand="0" w:oddHBand="1" w:evenHBand="0" w:firstRowFirstColumn="0" w:firstRowLastColumn="0" w:lastRowFirstColumn="0" w:lastRowLastColumn="0"/>
            </w:pPr>
            <w:r w:rsidRPr="00F84514">
              <w:t xml:space="preserve">State the start and end dates of the vintage period(s) of the GHG-related environmental credits related to the project or project activity </w:t>
            </w:r>
          </w:p>
        </w:tc>
      </w:tr>
      <w:tr w:rsidR="00A90A2A" w:rsidRPr="00F84514" w14:paraId="7089C9A4" w14:textId="77777777" w:rsidTr="00F15695">
        <w:tc>
          <w:tcPr>
            <w:cnfStyle w:val="001000000000" w:firstRow="0" w:lastRow="0" w:firstColumn="1" w:lastColumn="0" w:oddVBand="0" w:evenVBand="0" w:oddHBand="0" w:evenHBand="0" w:firstRowFirstColumn="0" w:firstRowLastColumn="0" w:lastRowFirstColumn="0" w:lastRowLastColumn="0"/>
            <w:tcW w:w="2898" w:type="dxa"/>
          </w:tcPr>
          <w:p w14:paraId="03B0F550" w14:textId="0DD03B2D" w:rsidR="00A90A2A" w:rsidRPr="00F84514" w:rsidRDefault="00A90A2A" w:rsidP="00F15695">
            <w:r w:rsidRPr="00F84514">
              <w:t xml:space="preserve">Project </w:t>
            </w:r>
            <w:r w:rsidR="00665E2F" w:rsidRPr="00F84514">
              <w:t>activity</w:t>
            </w:r>
            <w:r w:rsidRPr="00F84514">
              <w:t xml:space="preserve"> scope</w:t>
            </w:r>
          </w:p>
        </w:tc>
        <w:tc>
          <w:tcPr>
            <w:tcW w:w="6030" w:type="dxa"/>
          </w:tcPr>
          <w:p w14:paraId="36BFA0D5" w14:textId="77777777" w:rsidR="00A90A2A" w:rsidRPr="00F84514" w:rsidRDefault="00A90A2A" w:rsidP="003D41E2">
            <w:pPr>
              <w:pStyle w:val="TableText"/>
              <w:cnfStyle w:val="000000000000" w:firstRow="0" w:lastRow="0" w:firstColumn="0" w:lastColumn="0" w:oddVBand="0" w:evenVBand="0" w:oddHBand="0" w:evenHBand="0" w:firstRowFirstColumn="0" w:firstRowLastColumn="0" w:lastRowFirstColumn="0" w:lastRowLastColumn="0"/>
            </w:pPr>
            <w:r w:rsidRPr="00F84514">
              <w:t>Describe the scope of the project activities that are included in the GHG-related environmental credit system.</w:t>
            </w:r>
          </w:p>
        </w:tc>
      </w:tr>
      <w:tr w:rsidR="00A90A2A" w:rsidRPr="00F84514" w14:paraId="136CEAE5" w14:textId="77777777" w:rsidTr="00F156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14:paraId="7109969B" w14:textId="77777777" w:rsidR="00A90A2A" w:rsidRPr="00F84514" w:rsidRDefault="00A90A2A" w:rsidP="00F15695">
            <w:r w:rsidRPr="00F84514">
              <w:t xml:space="preserve">Other information </w:t>
            </w:r>
          </w:p>
        </w:tc>
        <w:tc>
          <w:tcPr>
            <w:tcW w:w="6030" w:type="dxa"/>
          </w:tcPr>
          <w:p w14:paraId="17E3A63B" w14:textId="77777777" w:rsidR="00A90A2A" w:rsidRPr="00F84514" w:rsidRDefault="00A90A2A" w:rsidP="003D41E2">
            <w:pPr>
              <w:pStyle w:val="TableText"/>
              <w:cnfStyle w:val="000000100000" w:firstRow="0" w:lastRow="0" w:firstColumn="0" w:lastColumn="0" w:oddVBand="0" w:evenVBand="0" w:oddHBand="1" w:evenHBand="0" w:firstRowFirstColumn="0" w:firstRowLastColumn="0" w:lastRowFirstColumn="0" w:lastRowLastColumn="0"/>
            </w:pPr>
            <w:r w:rsidRPr="00F84514">
              <w:t xml:space="preserve">Include all other relevant identification information for GHG-related environmental credits related to the project or project activity. </w:t>
            </w:r>
          </w:p>
        </w:tc>
      </w:tr>
      <w:tr w:rsidR="00A90A2A" w:rsidRPr="00F84514" w14:paraId="0C59B0D1" w14:textId="77777777" w:rsidTr="00F15695">
        <w:tc>
          <w:tcPr>
            <w:cnfStyle w:val="001000000000" w:firstRow="0" w:lastRow="0" w:firstColumn="1" w:lastColumn="0" w:oddVBand="0" w:evenVBand="0" w:oddHBand="0" w:evenHBand="0" w:firstRowFirstColumn="0" w:firstRowLastColumn="0" w:lastRowFirstColumn="0" w:lastRowLastColumn="0"/>
            <w:tcW w:w="2898" w:type="dxa"/>
          </w:tcPr>
          <w:p w14:paraId="547C1547" w14:textId="77777777" w:rsidR="00A90A2A" w:rsidRPr="00F84514" w:rsidRDefault="00A90A2A" w:rsidP="00F15695">
            <w:r w:rsidRPr="00F84514">
              <w:lastRenderedPageBreak/>
              <w:t>Evidence of no double counting</w:t>
            </w:r>
          </w:p>
        </w:tc>
        <w:tc>
          <w:tcPr>
            <w:tcW w:w="6030" w:type="dxa"/>
          </w:tcPr>
          <w:p w14:paraId="37492693" w14:textId="6AA73167" w:rsidR="00A90A2A" w:rsidRPr="00F84514" w:rsidRDefault="00A90A2A" w:rsidP="003D41E2">
            <w:pPr>
              <w:pStyle w:val="TableText"/>
              <w:cnfStyle w:val="000000000000" w:firstRow="0" w:lastRow="0" w:firstColumn="0" w:lastColumn="0" w:oddVBand="0" w:evenVBand="0" w:oddHBand="0" w:evenHBand="0" w:firstRowFirstColumn="0" w:firstRowLastColumn="0" w:lastRowFirstColumn="0" w:lastRowLastColumn="0"/>
              <w:rPr>
                <w:iCs/>
              </w:rPr>
            </w:pPr>
            <w:r w:rsidRPr="00F84514">
              <w:t xml:space="preserve">Describe the evidence and explain how it meets the requirements for such evidence set out in the VCS Standard. </w:t>
            </w:r>
            <w:r w:rsidR="002347EC" w:rsidRPr="00F84514">
              <w:t>Attach evidence of no double counting in an appendix or as a separate document.</w:t>
            </w:r>
          </w:p>
        </w:tc>
      </w:tr>
    </w:tbl>
    <w:p w14:paraId="021BD6F7" w14:textId="0F2156A3" w:rsidR="00FA2DD6" w:rsidRPr="00F84514" w:rsidRDefault="004D1759" w:rsidP="00E663C9">
      <w:pPr>
        <w:pStyle w:val="Heading3"/>
      </w:pPr>
      <w:r w:rsidRPr="00F84514">
        <w:t>Supply Chain</w:t>
      </w:r>
      <w:r w:rsidR="00FA2DD6" w:rsidRPr="00F84514">
        <w:t xml:space="preserve"> </w:t>
      </w:r>
      <w:r w:rsidRPr="00F84514">
        <w:t>(</w:t>
      </w:r>
      <w:r w:rsidR="00FA2DD6" w:rsidRPr="00F84514">
        <w:t>Scope 3</w:t>
      </w:r>
      <w:r w:rsidRPr="00F84514">
        <w:t>)</w:t>
      </w:r>
      <w:r w:rsidR="00FA2DD6" w:rsidRPr="00F84514">
        <w:t xml:space="preserve"> Emissions</w:t>
      </w:r>
    </w:p>
    <w:p w14:paraId="044537B8" w14:textId="77777777" w:rsidR="00982833" w:rsidRPr="00F84514" w:rsidRDefault="00576D24" w:rsidP="00D3250E">
      <w:pPr>
        <w:pStyle w:val="Instruction"/>
        <w:rPr>
          <w:i w:val="0"/>
          <w:iCs w:val="0"/>
          <w:color w:val="auto"/>
          <w:lang w:val="en-US"/>
        </w:rPr>
      </w:pPr>
      <w:r w:rsidRPr="00F84514">
        <w:rPr>
          <w:i w:val="0"/>
          <w:iCs w:val="0"/>
          <w:color w:val="auto"/>
          <w:lang w:val="en-US"/>
        </w:rPr>
        <w:t xml:space="preserve">Do the project activities affect the emissions footprint of any product(s) (goods or services) that are part of a supply chain? </w:t>
      </w:r>
    </w:p>
    <w:p w14:paraId="7C1CD964" w14:textId="4F658251" w:rsidR="00576D24" w:rsidRPr="00F84514" w:rsidRDefault="0013573A" w:rsidP="00D3250E">
      <w:pPr>
        <w:pStyle w:val="Instruction"/>
        <w:rPr>
          <w:i w:val="0"/>
          <w:iCs w:val="0"/>
          <w:color w:val="auto"/>
          <w:lang w:val="en-US"/>
        </w:rPr>
      </w:pPr>
      <w:sdt>
        <w:sdtPr>
          <w:rPr>
            <w:i w:val="0"/>
            <w:iCs w:val="0"/>
            <w:color w:val="auto"/>
            <w:lang w:val="en-US"/>
          </w:rPr>
          <w:id w:val="-602105949"/>
          <w14:checkbox>
            <w14:checked w14:val="0"/>
            <w14:checkedState w14:val="2612" w14:font="MS Gothic"/>
            <w14:uncheckedState w14:val="2610" w14:font="MS Gothic"/>
          </w14:checkbox>
        </w:sdtPr>
        <w:sdtEndPr/>
        <w:sdtContent>
          <w:r w:rsidR="00D66531" w:rsidRPr="00F84514">
            <w:rPr>
              <w:rFonts w:ascii="MS Gothic" w:eastAsia="MS Gothic" w:hAnsi="MS Gothic" w:hint="eastAsia"/>
              <w:i w:val="0"/>
              <w:iCs w:val="0"/>
              <w:color w:val="auto"/>
              <w:lang w:val="en-US"/>
            </w:rPr>
            <w:t>☐</w:t>
          </w:r>
        </w:sdtContent>
      </w:sdt>
      <w:r w:rsidR="00576D24" w:rsidRPr="00F84514">
        <w:rPr>
          <w:i w:val="0"/>
          <w:iCs w:val="0"/>
          <w:color w:val="auto"/>
          <w:lang w:val="en-US"/>
        </w:rPr>
        <w:t xml:space="preserve">  Yes</w:t>
      </w:r>
      <w:r w:rsidR="00576D24" w:rsidRPr="00F84514">
        <w:rPr>
          <w:lang w:val="en-US"/>
        </w:rPr>
        <w:tab/>
      </w:r>
      <w:r w:rsidR="00576D24" w:rsidRPr="00F84514">
        <w:rPr>
          <w:lang w:val="en-US"/>
        </w:rPr>
        <w:tab/>
      </w:r>
      <w:r w:rsidR="00576D24" w:rsidRPr="00F84514">
        <w:rPr>
          <w:lang w:val="en-US"/>
        </w:rPr>
        <w:tab/>
      </w:r>
      <w:sdt>
        <w:sdtPr>
          <w:rPr>
            <w:i w:val="0"/>
            <w:iCs w:val="0"/>
            <w:lang w:val="en-US"/>
          </w:rPr>
          <w:id w:val="1910339090"/>
          <w14:checkbox>
            <w14:checked w14:val="0"/>
            <w14:checkedState w14:val="2612" w14:font="MS Gothic"/>
            <w14:uncheckedState w14:val="2610" w14:font="MS Gothic"/>
          </w14:checkbox>
        </w:sdtPr>
        <w:sdtEndPr/>
        <w:sdtContent>
          <w:r w:rsidR="00D66531" w:rsidRPr="00F84514">
            <w:rPr>
              <w:rFonts w:ascii="MS Gothic" w:eastAsia="MS Gothic" w:hAnsi="MS Gothic" w:hint="eastAsia"/>
              <w:i w:val="0"/>
              <w:iCs w:val="0"/>
              <w:lang w:val="en-US"/>
            </w:rPr>
            <w:t>☐</w:t>
          </w:r>
        </w:sdtContent>
      </w:sdt>
      <w:r w:rsidR="00576D24" w:rsidRPr="00F84514">
        <w:rPr>
          <w:i w:val="0"/>
          <w:iCs w:val="0"/>
          <w:color w:val="auto"/>
          <w:lang w:val="en-US"/>
        </w:rPr>
        <w:t xml:space="preserve">  No</w:t>
      </w:r>
    </w:p>
    <w:tbl>
      <w:tblPr>
        <w:tblStyle w:val="GridTable5Dark-Accent21"/>
        <w:tblW w:w="9108" w:type="dxa"/>
        <w:tblInd w:w="607" w:type="dxa"/>
        <w:tblLook w:val="0620" w:firstRow="1" w:lastRow="0" w:firstColumn="0" w:lastColumn="0" w:noHBand="1" w:noVBand="1"/>
      </w:tblPr>
      <w:tblGrid>
        <w:gridCol w:w="9108"/>
      </w:tblGrid>
      <w:tr w:rsidR="00052138" w:rsidRPr="00F84514" w14:paraId="3BA405FB" w14:textId="77777777" w:rsidTr="00BB31FB">
        <w:trPr>
          <w:cnfStyle w:val="100000000000" w:firstRow="1" w:lastRow="0" w:firstColumn="0" w:lastColumn="0" w:oddVBand="0" w:evenVBand="0" w:oddHBand="0" w:evenHBand="0" w:firstRowFirstColumn="0" w:firstRowLastColumn="0" w:lastRowFirstColumn="0" w:lastRowLastColumn="0"/>
        </w:trPr>
        <w:tc>
          <w:tcPr>
            <w:tcW w:w="9108" w:type="dxa"/>
          </w:tcPr>
          <w:p w14:paraId="2AAFF703" w14:textId="77777777" w:rsidR="00052138" w:rsidRPr="00F84514" w:rsidRDefault="00052138" w:rsidP="00BB31FB">
            <w:r w:rsidRPr="00F84514">
              <w:t>Justification</w:t>
            </w:r>
          </w:p>
        </w:tc>
      </w:tr>
      <w:tr w:rsidR="00052138" w:rsidRPr="00F84514" w14:paraId="20E4BB96" w14:textId="77777777" w:rsidTr="00BB31FB">
        <w:tc>
          <w:tcPr>
            <w:tcW w:w="9108" w:type="dxa"/>
          </w:tcPr>
          <w:p w14:paraId="1E864A7F" w14:textId="032C23C9" w:rsidR="00052138" w:rsidRPr="00F84514" w:rsidRDefault="00052138" w:rsidP="003D41E2">
            <w:pPr>
              <w:pStyle w:val="TableText"/>
              <w:rPr>
                <w:rStyle w:val="SubtleEmphasis"/>
                <w:rFonts w:ascii="Franklin Gothic Book" w:hAnsi="Franklin Gothic Book"/>
                <w:i/>
                <w:iCs w:val="0"/>
                <w:color w:val="4F5150"/>
              </w:rPr>
            </w:pPr>
            <w:r w:rsidRPr="00F84514">
              <w:rPr>
                <w:rStyle w:val="SubtleEmphasis"/>
                <w:rFonts w:ascii="Franklin Gothic Book" w:hAnsi="Franklin Gothic Book"/>
                <w:i/>
                <w:color w:val="4F5150"/>
              </w:rPr>
              <w:t xml:space="preserve">Justify </w:t>
            </w:r>
            <w:r w:rsidR="00E44AE2" w:rsidRPr="00F84514">
              <w:rPr>
                <w:rStyle w:val="SubtleEmphasis"/>
                <w:rFonts w:ascii="Franklin Gothic Book" w:hAnsi="Franklin Gothic Book"/>
                <w:i/>
                <w:color w:val="4F5150"/>
              </w:rPr>
              <w:t>the</w:t>
            </w:r>
            <w:r w:rsidRPr="00F84514">
              <w:rPr>
                <w:rStyle w:val="SubtleEmphasis"/>
                <w:rFonts w:ascii="Franklin Gothic Book" w:hAnsi="Franklin Gothic Book"/>
                <w:i/>
                <w:color w:val="4F5150"/>
              </w:rPr>
              <w:t xml:space="preserve"> selection</w:t>
            </w:r>
            <w:r w:rsidR="002347EC" w:rsidRPr="00F84514">
              <w:rPr>
                <w:rStyle w:val="SubtleEmphasis"/>
                <w:rFonts w:ascii="Franklin Gothic Book" w:hAnsi="Franklin Gothic Book"/>
                <w:i/>
                <w:color w:val="4F5150"/>
              </w:rPr>
              <w:t xml:space="preserve"> and describe</w:t>
            </w:r>
            <w:r w:rsidRPr="00F84514">
              <w:rPr>
                <w:rStyle w:val="SubtleEmphasis"/>
                <w:rFonts w:ascii="Franklin Gothic Book" w:hAnsi="Franklin Gothic Book"/>
                <w:i/>
                <w:color w:val="4F5150"/>
              </w:rPr>
              <w:t xml:space="preserve"> how the selected response </w:t>
            </w:r>
            <w:r w:rsidR="002347EC" w:rsidRPr="00F84514">
              <w:rPr>
                <w:rStyle w:val="SubtleEmphasis"/>
                <w:rFonts w:ascii="Franklin Gothic Book" w:hAnsi="Franklin Gothic Book"/>
                <w:i/>
                <w:color w:val="4F5150"/>
              </w:rPr>
              <w:t>was determined</w:t>
            </w:r>
            <w:r w:rsidR="00D4364F" w:rsidRPr="00F84514">
              <w:rPr>
                <w:rStyle w:val="SubtleEmphasis"/>
                <w:rFonts w:ascii="Franklin Gothic Book" w:hAnsi="Franklin Gothic Book"/>
                <w:i/>
                <w:color w:val="4F5150"/>
              </w:rPr>
              <w:t>.</w:t>
            </w:r>
            <w:r w:rsidRPr="00F84514">
              <w:t xml:space="preserve"> </w:t>
            </w:r>
          </w:p>
        </w:tc>
      </w:tr>
    </w:tbl>
    <w:p w14:paraId="61C6281C" w14:textId="54608BAD" w:rsidR="004B5DC6" w:rsidRPr="00F84514" w:rsidRDefault="004B5DC6" w:rsidP="004B5DC6">
      <w:pPr>
        <w:pStyle w:val="Instruction"/>
        <w:rPr>
          <w:rStyle w:val="SubtleEmphasis"/>
          <w:rFonts w:ascii="Franklin Gothic Book" w:hAnsi="Franklin Gothic Book"/>
          <w:i/>
          <w:iCs/>
          <w:color w:val="404040" w:themeColor="text1" w:themeTint="BF"/>
          <w:lang w:val="en-US"/>
        </w:rPr>
      </w:pPr>
      <w:r w:rsidRPr="00F84514">
        <w:rPr>
          <w:rStyle w:val="SubtleEmphasis"/>
          <w:rFonts w:ascii="Franklin Gothic Book" w:hAnsi="Franklin Gothic Book"/>
          <w:color w:val="auto"/>
          <w:lang w:val="en-US"/>
        </w:rPr>
        <w:t xml:space="preserve"> </w:t>
      </w:r>
      <w:proofErr w:type="gramStart"/>
      <w:r w:rsidRPr="00F84514">
        <w:rPr>
          <w:rStyle w:val="SubtleEmphasis"/>
          <w:rFonts w:ascii="Franklin Gothic Book" w:hAnsi="Franklin Gothic Book"/>
          <w:i/>
          <w:iCs/>
          <w:color w:val="404040" w:themeColor="text1" w:themeTint="BF"/>
          <w:lang w:val="en-US"/>
        </w:rPr>
        <w:t xml:space="preserve">If </w:t>
      </w:r>
      <w:r w:rsidR="00D4364F" w:rsidRPr="00F84514">
        <w:rPr>
          <w:rStyle w:val="SubtleEmphasis"/>
          <w:rFonts w:ascii="Franklin Gothic Book" w:hAnsi="Franklin Gothic Book"/>
          <w:i/>
          <w:iCs/>
          <w:color w:val="404040" w:themeColor="text1" w:themeTint="BF"/>
          <w:lang w:val="en-US"/>
        </w:rPr>
        <w:t>answering</w:t>
      </w:r>
      <w:proofErr w:type="gramEnd"/>
      <w:r w:rsidRPr="00F84514">
        <w:rPr>
          <w:rStyle w:val="SubtleEmphasis"/>
          <w:rFonts w:ascii="Franklin Gothic Book" w:hAnsi="Franklin Gothic Book"/>
          <w:i/>
          <w:iCs/>
          <w:color w:val="404040" w:themeColor="text1" w:themeTint="BF"/>
          <w:lang w:val="en-US"/>
        </w:rPr>
        <w:t xml:space="preserve"> yes, select the appropriate response to the following question:</w:t>
      </w:r>
    </w:p>
    <w:p w14:paraId="6F5CA09B" w14:textId="77777777" w:rsidR="00982833" w:rsidRPr="00F84514" w:rsidRDefault="004B5DC6" w:rsidP="00D3250E">
      <w:pPr>
        <w:pStyle w:val="Instruction"/>
        <w:rPr>
          <w:rStyle w:val="SubtleEmphasis"/>
          <w:rFonts w:ascii="Franklin Gothic Book" w:hAnsi="Franklin Gothic Book"/>
          <w:color w:val="auto"/>
          <w:lang w:val="en-US"/>
        </w:rPr>
      </w:pPr>
      <w:r w:rsidRPr="00F84514">
        <w:rPr>
          <w:rStyle w:val="SubtleEmphasis"/>
          <w:rFonts w:ascii="Franklin Gothic Book" w:hAnsi="Franklin Gothic Book"/>
          <w:color w:val="auto"/>
          <w:lang w:val="en-US"/>
        </w:rPr>
        <w:t xml:space="preserve">Are any </w:t>
      </w:r>
      <w:r w:rsidR="00576D24" w:rsidRPr="00F84514">
        <w:rPr>
          <w:rStyle w:val="SubtleEmphasis"/>
          <w:rFonts w:ascii="Franklin Gothic Book" w:hAnsi="Franklin Gothic Book"/>
          <w:color w:val="auto"/>
          <w:lang w:val="en-US"/>
        </w:rPr>
        <w:t>project proponent</w:t>
      </w:r>
      <w:r w:rsidRPr="00F84514">
        <w:rPr>
          <w:rStyle w:val="SubtleEmphasis"/>
          <w:rFonts w:ascii="Franklin Gothic Book" w:hAnsi="Franklin Gothic Book"/>
          <w:color w:val="auto"/>
          <w:lang w:val="en-US"/>
        </w:rPr>
        <w:t>s</w:t>
      </w:r>
      <w:r w:rsidR="00576D24" w:rsidRPr="00F84514">
        <w:rPr>
          <w:rStyle w:val="SubtleEmphasis"/>
          <w:rFonts w:ascii="Franklin Gothic Book" w:hAnsi="Franklin Gothic Book"/>
          <w:color w:val="auto"/>
          <w:lang w:val="en-US"/>
        </w:rPr>
        <w:t xml:space="preserve"> or authorized representative</w:t>
      </w:r>
      <w:r w:rsidRPr="00F84514">
        <w:rPr>
          <w:rStyle w:val="SubtleEmphasis"/>
          <w:rFonts w:ascii="Franklin Gothic Book" w:hAnsi="Franklin Gothic Book"/>
          <w:color w:val="auto"/>
          <w:lang w:val="en-US"/>
        </w:rPr>
        <w:t>s</w:t>
      </w:r>
      <w:r w:rsidR="00576D24" w:rsidRPr="00F84514">
        <w:rPr>
          <w:rStyle w:val="SubtleEmphasis"/>
          <w:rFonts w:ascii="Franklin Gothic Book" w:hAnsi="Franklin Gothic Book"/>
          <w:color w:val="auto"/>
          <w:lang w:val="en-US"/>
        </w:rPr>
        <w:t xml:space="preserve"> a buyer or seller of the product(s) (goods or services) that are part of a supply chain?</w:t>
      </w:r>
    </w:p>
    <w:p w14:paraId="1AFBC6B0" w14:textId="4F8A5138" w:rsidR="00576D24" w:rsidRPr="00F84514" w:rsidRDefault="0013573A" w:rsidP="00D3250E">
      <w:pPr>
        <w:pStyle w:val="Instruction"/>
        <w:rPr>
          <w:i w:val="0"/>
          <w:iCs w:val="0"/>
          <w:color w:val="auto"/>
          <w:lang w:val="en-US"/>
        </w:rPr>
      </w:pPr>
      <w:sdt>
        <w:sdtPr>
          <w:rPr>
            <w:i w:val="0"/>
            <w:iCs w:val="0"/>
            <w:color w:val="auto"/>
            <w:lang w:val="en-US"/>
          </w:rPr>
          <w:id w:val="-1986691712"/>
          <w14:checkbox>
            <w14:checked w14:val="0"/>
            <w14:checkedState w14:val="2612" w14:font="MS Gothic"/>
            <w14:uncheckedState w14:val="2610" w14:font="MS Gothic"/>
          </w14:checkbox>
        </w:sdtPr>
        <w:sdtEndPr/>
        <w:sdtContent>
          <w:r w:rsidR="00576D24" w:rsidRPr="00F84514">
            <w:rPr>
              <w:rFonts w:ascii="MS Gothic" w:eastAsia="MS Gothic" w:hAnsi="MS Gothic" w:hint="eastAsia"/>
              <w:i w:val="0"/>
              <w:iCs w:val="0"/>
              <w:color w:val="auto"/>
              <w:lang w:val="en-US"/>
            </w:rPr>
            <w:t>☐</w:t>
          </w:r>
        </w:sdtContent>
      </w:sdt>
      <w:r w:rsidR="00576D24" w:rsidRPr="00F84514">
        <w:rPr>
          <w:i w:val="0"/>
          <w:iCs w:val="0"/>
          <w:color w:val="auto"/>
          <w:lang w:val="en-US"/>
        </w:rPr>
        <w:t xml:space="preserve">  Yes</w:t>
      </w:r>
      <w:r w:rsidR="00576D24" w:rsidRPr="00F84514">
        <w:rPr>
          <w:b/>
          <w:bCs/>
          <w:i w:val="0"/>
          <w:iCs w:val="0"/>
          <w:color w:val="auto"/>
          <w:lang w:val="en-US"/>
        </w:rPr>
        <w:tab/>
      </w:r>
      <w:r w:rsidR="00576D24" w:rsidRPr="00F84514">
        <w:rPr>
          <w:i w:val="0"/>
          <w:iCs w:val="0"/>
          <w:color w:val="auto"/>
          <w:lang w:val="en-US"/>
        </w:rPr>
        <w:tab/>
      </w:r>
      <w:r w:rsidR="00576D24" w:rsidRPr="00F84514">
        <w:rPr>
          <w:i w:val="0"/>
          <w:iCs w:val="0"/>
          <w:color w:val="auto"/>
          <w:lang w:val="en-US"/>
        </w:rPr>
        <w:tab/>
      </w:r>
      <w:sdt>
        <w:sdtPr>
          <w:rPr>
            <w:i w:val="0"/>
            <w:iCs w:val="0"/>
            <w:color w:val="auto"/>
            <w:lang w:val="en-US"/>
          </w:rPr>
          <w:id w:val="-206954239"/>
          <w14:checkbox>
            <w14:checked w14:val="0"/>
            <w14:checkedState w14:val="2612" w14:font="MS Gothic"/>
            <w14:uncheckedState w14:val="2610" w14:font="MS Gothic"/>
          </w14:checkbox>
        </w:sdtPr>
        <w:sdtEndPr/>
        <w:sdtContent>
          <w:r w:rsidR="00576D24" w:rsidRPr="00F84514">
            <w:rPr>
              <w:rFonts w:ascii="MS Gothic" w:eastAsia="MS Gothic" w:hAnsi="MS Gothic" w:hint="eastAsia"/>
              <w:i w:val="0"/>
              <w:iCs w:val="0"/>
              <w:color w:val="auto"/>
              <w:lang w:val="en-US"/>
            </w:rPr>
            <w:t>☐</w:t>
          </w:r>
        </w:sdtContent>
      </w:sdt>
      <w:r w:rsidR="00576D24" w:rsidRPr="00F84514">
        <w:rPr>
          <w:i w:val="0"/>
          <w:iCs w:val="0"/>
          <w:color w:val="auto"/>
          <w:lang w:val="en-US"/>
        </w:rPr>
        <w:t xml:space="preserve">  No</w:t>
      </w:r>
    </w:p>
    <w:tbl>
      <w:tblPr>
        <w:tblStyle w:val="GridTable5Dark-Accent21"/>
        <w:tblW w:w="9108" w:type="dxa"/>
        <w:tblInd w:w="607" w:type="dxa"/>
        <w:tblLook w:val="0620" w:firstRow="1" w:lastRow="0" w:firstColumn="0" w:lastColumn="0" w:noHBand="1" w:noVBand="1"/>
      </w:tblPr>
      <w:tblGrid>
        <w:gridCol w:w="9108"/>
      </w:tblGrid>
      <w:tr w:rsidR="00052138" w:rsidRPr="00F84514" w14:paraId="3E1A7F83" w14:textId="77777777" w:rsidTr="00BB31FB">
        <w:trPr>
          <w:cnfStyle w:val="100000000000" w:firstRow="1" w:lastRow="0" w:firstColumn="0" w:lastColumn="0" w:oddVBand="0" w:evenVBand="0" w:oddHBand="0" w:evenHBand="0" w:firstRowFirstColumn="0" w:firstRowLastColumn="0" w:lastRowFirstColumn="0" w:lastRowLastColumn="0"/>
        </w:trPr>
        <w:tc>
          <w:tcPr>
            <w:tcW w:w="9108" w:type="dxa"/>
          </w:tcPr>
          <w:p w14:paraId="4C4CEC85" w14:textId="77777777" w:rsidR="00052138" w:rsidRPr="00F84514" w:rsidRDefault="00052138" w:rsidP="00BB31FB">
            <w:r w:rsidRPr="00F84514">
              <w:t>Justification</w:t>
            </w:r>
          </w:p>
        </w:tc>
      </w:tr>
      <w:tr w:rsidR="00052138" w:rsidRPr="00F84514" w14:paraId="5902330F" w14:textId="77777777" w:rsidTr="00BB31FB">
        <w:tc>
          <w:tcPr>
            <w:tcW w:w="9108" w:type="dxa"/>
          </w:tcPr>
          <w:p w14:paraId="199A8C39" w14:textId="683FCB68" w:rsidR="00052138" w:rsidRPr="00F84514" w:rsidRDefault="00052138" w:rsidP="003D41E2">
            <w:pPr>
              <w:pStyle w:val="TableText"/>
              <w:rPr>
                <w:rStyle w:val="SubtleEmphasis"/>
                <w:rFonts w:ascii="Franklin Gothic Book" w:hAnsi="Franklin Gothic Book"/>
                <w:i/>
                <w:iCs w:val="0"/>
                <w:color w:val="4F5150"/>
              </w:rPr>
            </w:pPr>
            <w:r w:rsidRPr="00F84514">
              <w:rPr>
                <w:rStyle w:val="SubtleEmphasis"/>
                <w:rFonts w:ascii="Franklin Gothic Book" w:hAnsi="Franklin Gothic Book"/>
                <w:i/>
                <w:color w:val="4F5150"/>
              </w:rPr>
              <w:t xml:space="preserve">Justify </w:t>
            </w:r>
            <w:r w:rsidR="00E44AE2" w:rsidRPr="00F84514">
              <w:rPr>
                <w:rStyle w:val="SubtleEmphasis"/>
                <w:rFonts w:ascii="Franklin Gothic Book" w:hAnsi="Franklin Gothic Book"/>
                <w:i/>
                <w:color w:val="4F5150"/>
              </w:rPr>
              <w:t>the</w:t>
            </w:r>
            <w:r w:rsidRPr="00F84514">
              <w:rPr>
                <w:rStyle w:val="SubtleEmphasis"/>
                <w:rFonts w:ascii="Franklin Gothic Book" w:hAnsi="Franklin Gothic Book"/>
                <w:i/>
                <w:color w:val="4F5150"/>
              </w:rPr>
              <w:t xml:space="preserve"> selection</w:t>
            </w:r>
            <w:r w:rsidR="00D4364F" w:rsidRPr="00F84514">
              <w:rPr>
                <w:rStyle w:val="SubtleEmphasis"/>
                <w:rFonts w:ascii="Franklin Gothic Book" w:hAnsi="Franklin Gothic Book"/>
                <w:i/>
                <w:color w:val="4F5150"/>
              </w:rPr>
              <w:t xml:space="preserve"> and describe</w:t>
            </w:r>
            <w:r w:rsidRPr="00F84514">
              <w:rPr>
                <w:rStyle w:val="SubtleEmphasis"/>
                <w:rFonts w:ascii="Franklin Gothic Book" w:hAnsi="Franklin Gothic Book"/>
                <w:i/>
                <w:color w:val="4F5150"/>
              </w:rPr>
              <w:t xml:space="preserve"> how the selected response </w:t>
            </w:r>
            <w:r w:rsidR="00D4364F" w:rsidRPr="00F84514">
              <w:rPr>
                <w:rStyle w:val="SubtleEmphasis"/>
                <w:rFonts w:ascii="Franklin Gothic Book" w:hAnsi="Franklin Gothic Book"/>
                <w:i/>
                <w:color w:val="4F5150"/>
              </w:rPr>
              <w:t>was determined.</w:t>
            </w:r>
            <w:r w:rsidR="00D4364F" w:rsidRPr="00F84514">
              <w:t xml:space="preserve"> </w:t>
            </w:r>
            <w:r w:rsidRPr="00F84514">
              <w:t xml:space="preserve"> </w:t>
            </w:r>
          </w:p>
        </w:tc>
      </w:tr>
    </w:tbl>
    <w:p w14:paraId="48020AA1" w14:textId="265F3761" w:rsidR="00576D24" w:rsidRPr="00F84514" w:rsidRDefault="00576D24" w:rsidP="00576D24">
      <w:pPr>
        <w:pStyle w:val="Instruction"/>
        <w:rPr>
          <w:rStyle w:val="SubtleEmphasis"/>
          <w:rFonts w:ascii="Franklin Gothic Book" w:hAnsi="Franklin Gothic Book"/>
          <w:i/>
          <w:iCs/>
          <w:color w:val="404040" w:themeColor="text1" w:themeTint="BF"/>
          <w:lang w:val="en-US"/>
        </w:rPr>
      </w:pPr>
      <w:proofErr w:type="gramStart"/>
      <w:r w:rsidRPr="00F84514">
        <w:rPr>
          <w:rStyle w:val="SubtleEmphasis"/>
          <w:rFonts w:ascii="Franklin Gothic Book" w:hAnsi="Franklin Gothic Book"/>
          <w:i/>
          <w:iCs/>
          <w:color w:val="404040" w:themeColor="text1" w:themeTint="BF"/>
          <w:lang w:val="en-US"/>
        </w:rPr>
        <w:t xml:space="preserve">If </w:t>
      </w:r>
      <w:r w:rsidR="00D4364F" w:rsidRPr="00F84514">
        <w:rPr>
          <w:rStyle w:val="SubtleEmphasis"/>
          <w:rFonts w:ascii="Franklin Gothic Book" w:hAnsi="Franklin Gothic Book"/>
          <w:i/>
          <w:iCs/>
          <w:color w:val="404040" w:themeColor="text1" w:themeTint="BF"/>
          <w:lang w:val="en-US"/>
        </w:rPr>
        <w:t>answering</w:t>
      </w:r>
      <w:proofErr w:type="gramEnd"/>
      <w:r w:rsidRPr="00F84514">
        <w:rPr>
          <w:rStyle w:val="SubtleEmphasis"/>
          <w:rFonts w:ascii="Franklin Gothic Book" w:hAnsi="Franklin Gothic Book"/>
          <w:i/>
          <w:iCs/>
          <w:color w:val="404040" w:themeColor="text1" w:themeTint="BF"/>
          <w:lang w:val="en-US"/>
        </w:rPr>
        <w:t xml:space="preserve"> yes</w:t>
      </w:r>
      <w:r w:rsidR="00940332" w:rsidRPr="00F84514">
        <w:rPr>
          <w:rStyle w:val="SubtleEmphasis"/>
          <w:rFonts w:ascii="Franklin Gothic Book" w:hAnsi="Franklin Gothic Book"/>
          <w:i/>
          <w:iCs/>
          <w:color w:val="404040" w:themeColor="text1" w:themeTint="BF"/>
          <w:lang w:val="en-US"/>
        </w:rPr>
        <w:t>, select the appropriate response to the following question</w:t>
      </w:r>
      <w:r w:rsidRPr="00F84514">
        <w:rPr>
          <w:rStyle w:val="SubtleEmphasis"/>
          <w:rFonts w:ascii="Franklin Gothic Book" w:hAnsi="Franklin Gothic Book"/>
          <w:i/>
          <w:iCs/>
          <w:color w:val="404040" w:themeColor="text1" w:themeTint="BF"/>
          <w:lang w:val="en-US"/>
        </w:rPr>
        <w:t xml:space="preserve">: </w:t>
      </w:r>
    </w:p>
    <w:p w14:paraId="1AECEA29" w14:textId="77777777" w:rsidR="00982833" w:rsidRPr="00F84514" w:rsidRDefault="00576D24" w:rsidP="00D3250E">
      <w:pPr>
        <w:pStyle w:val="Instruction"/>
        <w:rPr>
          <w:rStyle w:val="SubtleEmphasis"/>
          <w:rFonts w:ascii="Franklin Gothic Book" w:hAnsi="Franklin Gothic Book"/>
          <w:color w:val="auto"/>
          <w:lang w:val="en-US"/>
        </w:rPr>
      </w:pPr>
      <w:r w:rsidRPr="00F84514">
        <w:rPr>
          <w:rStyle w:val="SubtleEmphasis"/>
          <w:rFonts w:ascii="Franklin Gothic Book" w:hAnsi="Franklin Gothic Book"/>
          <w:color w:val="auto"/>
          <w:lang w:val="en-US"/>
        </w:rPr>
        <w:t xml:space="preserve">Has the project proponent or authorized representative posted a public statement on their website </w:t>
      </w:r>
      <w:r w:rsidR="00940332" w:rsidRPr="00F84514">
        <w:rPr>
          <w:rStyle w:val="SubtleEmphasis"/>
          <w:rFonts w:ascii="Franklin Gothic Book" w:hAnsi="Franklin Gothic Book"/>
          <w:color w:val="auto"/>
          <w:lang w:val="en-US"/>
        </w:rPr>
        <w:t>stating</w:t>
      </w:r>
      <w:r w:rsidRPr="00F84514">
        <w:rPr>
          <w:rStyle w:val="SubtleEmphasis"/>
          <w:rFonts w:ascii="Franklin Gothic Book" w:hAnsi="Franklin Gothic Book"/>
          <w:color w:val="auto"/>
          <w:lang w:val="en-US"/>
        </w:rPr>
        <w:t xml:space="preserve">, “Carbon credits may be issued </w:t>
      </w:r>
      <w:r w:rsidR="00BC26A4" w:rsidRPr="00F84514">
        <w:rPr>
          <w:rStyle w:val="SubtleEmphasis"/>
          <w:rFonts w:ascii="Franklin Gothic Book" w:hAnsi="Franklin Gothic Book"/>
          <w:color w:val="auto"/>
          <w:lang w:val="en-US"/>
        </w:rPr>
        <w:t xml:space="preserve">through the </w:t>
      </w:r>
      <w:r w:rsidR="00FC2914" w:rsidRPr="00F84514">
        <w:rPr>
          <w:rStyle w:val="SubtleEmphasis"/>
          <w:rFonts w:ascii="Franklin Gothic Book" w:hAnsi="Franklin Gothic Book"/>
          <w:color w:val="auto"/>
          <w:lang w:val="en-US"/>
        </w:rPr>
        <w:t xml:space="preserve">Verified Carbon Standard </w:t>
      </w:r>
      <w:r w:rsidR="00EC722E" w:rsidRPr="00F84514">
        <w:rPr>
          <w:rStyle w:val="SubtleEmphasis"/>
          <w:rFonts w:ascii="Franklin Gothic Book" w:hAnsi="Franklin Gothic Book"/>
          <w:color w:val="auto"/>
          <w:lang w:val="en-US"/>
        </w:rPr>
        <w:t>P</w:t>
      </w:r>
      <w:r w:rsidR="00FC2914" w:rsidRPr="00F84514">
        <w:rPr>
          <w:rStyle w:val="SubtleEmphasis"/>
          <w:rFonts w:ascii="Franklin Gothic Book" w:hAnsi="Franklin Gothic Book"/>
          <w:color w:val="auto"/>
          <w:lang w:val="en-US"/>
        </w:rPr>
        <w:t xml:space="preserve">roject [project ID] </w:t>
      </w:r>
      <w:r w:rsidRPr="00F84514">
        <w:rPr>
          <w:rStyle w:val="SubtleEmphasis"/>
          <w:rFonts w:ascii="Franklin Gothic Book" w:hAnsi="Franklin Gothic Book"/>
          <w:color w:val="auto"/>
          <w:lang w:val="en-US"/>
        </w:rPr>
        <w:t xml:space="preserve">for the greenhouse gas emission reductions </w:t>
      </w:r>
      <w:r w:rsidR="00752DD0" w:rsidRPr="00F84514">
        <w:rPr>
          <w:rStyle w:val="SubtleEmphasis"/>
          <w:rFonts w:ascii="Franklin Gothic Book" w:hAnsi="Franklin Gothic Book"/>
          <w:color w:val="auto"/>
          <w:lang w:val="en-US"/>
        </w:rPr>
        <w:t>or</w:t>
      </w:r>
      <w:r w:rsidRPr="00F84514">
        <w:rPr>
          <w:rStyle w:val="SubtleEmphasis"/>
          <w:rFonts w:ascii="Franklin Gothic Book" w:hAnsi="Franklin Gothic Book"/>
          <w:color w:val="auto"/>
          <w:lang w:val="en-US"/>
        </w:rPr>
        <w:t xml:space="preserve"> </w:t>
      </w:r>
      <w:r w:rsidR="00D4364F" w:rsidRPr="00F84514">
        <w:rPr>
          <w:rStyle w:val="SubtleEmphasis"/>
          <w:rFonts w:ascii="Franklin Gothic Book" w:hAnsi="Franklin Gothic Book"/>
          <w:color w:val="auto"/>
          <w:lang w:val="en-US"/>
        </w:rPr>
        <w:t xml:space="preserve">carbon dioxide </w:t>
      </w:r>
      <w:r w:rsidRPr="00F84514">
        <w:rPr>
          <w:rStyle w:val="SubtleEmphasis"/>
          <w:rFonts w:ascii="Franklin Gothic Book" w:hAnsi="Franklin Gothic Book"/>
          <w:color w:val="auto"/>
          <w:lang w:val="en-US"/>
        </w:rPr>
        <w:t xml:space="preserve">removals associated with [project proponent or authorized representative organization name(s)] [name of </w:t>
      </w:r>
      <w:r w:rsidR="45184010" w:rsidRPr="00F84514">
        <w:rPr>
          <w:rStyle w:val="SubtleEmphasis"/>
          <w:rFonts w:ascii="Franklin Gothic Book" w:hAnsi="Franklin Gothic Book"/>
          <w:color w:val="auto"/>
          <w:lang w:val="en-US"/>
        </w:rPr>
        <w:t>product(s) whose emissions footprint is changed by the project activities</w:t>
      </w:r>
      <w:r w:rsidRPr="00F84514">
        <w:rPr>
          <w:rStyle w:val="SubtleEmphasis"/>
          <w:rFonts w:ascii="Franklin Gothic Book" w:hAnsi="Franklin Gothic Book"/>
          <w:color w:val="auto"/>
          <w:lang w:val="en-US"/>
        </w:rPr>
        <w:t>].”</w:t>
      </w:r>
    </w:p>
    <w:p w14:paraId="765DCBA6" w14:textId="085AB560" w:rsidR="00576D24" w:rsidRPr="00F84514" w:rsidRDefault="0013573A" w:rsidP="00D3250E">
      <w:pPr>
        <w:pStyle w:val="Instruction"/>
        <w:rPr>
          <w:i w:val="0"/>
          <w:iCs w:val="0"/>
          <w:color w:val="auto"/>
          <w:lang w:val="en-US"/>
        </w:rPr>
      </w:pPr>
      <w:sdt>
        <w:sdtPr>
          <w:rPr>
            <w:rFonts w:ascii="Arial" w:hAnsi="Arial"/>
            <w:i w:val="0"/>
            <w:iCs w:val="0"/>
            <w:color w:val="auto"/>
            <w:lang w:val="en-US"/>
          </w:rPr>
          <w:id w:val="-319431264"/>
          <w14:checkbox>
            <w14:checked w14:val="0"/>
            <w14:checkedState w14:val="2612" w14:font="MS Gothic"/>
            <w14:uncheckedState w14:val="2610" w14:font="MS Gothic"/>
          </w14:checkbox>
        </w:sdtPr>
        <w:sdtEndPr/>
        <w:sdtContent>
          <w:r w:rsidR="00576D24" w:rsidRPr="00F84514">
            <w:rPr>
              <w:rFonts w:ascii="MS Gothic" w:eastAsia="MS Gothic" w:hAnsi="MS Gothic" w:hint="eastAsia"/>
              <w:i w:val="0"/>
              <w:iCs w:val="0"/>
              <w:color w:val="auto"/>
              <w:lang w:val="en-US"/>
            </w:rPr>
            <w:t>☐</w:t>
          </w:r>
        </w:sdtContent>
      </w:sdt>
      <w:r w:rsidR="00576D24" w:rsidRPr="00F84514">
        <w:rPr>
          <w:i w:val="0"/>
          <w:iCs w:val="0"/>
          <w:color w:val="auto"/>
          <w:lang w:val="en-US"/>
        </w:rPr>
        <w:t xml:space="preserve">  Yes</w:t>
      </w:r>
      <w:r w:rsidR="00576D24" w:rsidRPr="00F84514">
        <w:rPr>
          <w:b/>
          <w:bCs/>
          <w:i w:val="0"/>
          <w:iCs w:val="0"/>
          <w:color w:val="auto"/>
          <w:lang w:val="en-US"/>
        </w:rPr>
        <w:tab/>
      </w:r>
      <w:r w:rsidR="00576D24" w:rsidRPr="00F84514">
        <w:rPr>
          <w:i w:val="0"/>
          <w:iCs w:val="0"/>
          <w:color w:val="auto"/>
          <w:lang w:val="en-US"/>
        </w:rPr>
        <w:tab/>
      </w:r>
      <w:r w:rsidR="00576D24" w:rsidRPr="00F84514">
        <w:rPr>
          <w:i w:val="0"/>
          <w:iCs w:val="0"/>
          <w:color w:val="auto"/>
          <w:lang w:val="en-US"/>
        </w:rPr>
        <w:tab/>
      </w:r>
      <w:sdt>
        <w:sdtPr>
          <w:rPr>
            <w:i w:val="0"/>
            <w:iCs w:val="0"/>
            <w:color w:val="auto"/>
            <w:lang w:val="en-US"/>
          </w:rPr>
          <w:id w:val="-1241645761"/>
          <w14:checkbox>
            <w14:checked w14:val="0"/>
            <w14:checkedState w14:val="2612" w14:font="MS Gothic"/>
            <w14:uncheckedState w14:val="2610" w14:font="MS Gothic"/>
          </w14:checkbox>
        </w:sdtPr>
        <w:sdtEndPr/>
        <w:sdtContent>
          <w:r w:rsidR="00576D24" w:rsidRPr="00F84514">
            <w:rPr>
              <w:rFonts w:ascii="MS Gothic" w:eastAsia="MS Gothic" w:hAnsi="MS Gothic" w:hint="eastAsia"/>
              <w:i w:val="0"/>
              <w:iCs w:val="0"/>
              <w:color w:val="auto"/>
              <w:lang w:val="en-US"/>
            </w:rPr>
            <w:t>☐</w:t>
          </w:r>
        </w:sdtContent>
      </w:sdt>
      <w:r w:rsidR="00576D24" w:rsidRPr="00F84514">
        <w:rPr>
          <w:i w:val="0"/>
          <w:iCs w:val="0"/>
          <w:color w:val="auto"/>
          <w:lang w:val="en-US"/>
        </w:rPr>
        <w:t xml:space="preserve">  No</w:t>
      </w:r>
    </w:p>
    <w:p w14:paraId="075A9B9D" w14:textId="0D5F3FFC" w:rsidR="00576D24" w:rsidRPr="00F84514" w:rsidRDefault="00576D24" w:rsidP="00576D24">
      <w:pPr>
        <w:pStyle w:val="Instruction"/>
        <w:ind w:left="0" w:firstLine="720"/>
        <w:rPr>
          <w:i w:val="0"/>
          <w:iCs w:val="0"/>
          <w:color w:val="404040" w:themeColor="text1" w:themeTint="BF"/>
          <w:lang w:val="en-US"/>
        </w:rPr>
      </w:pPr>
      <w:r w:rsidRPr="00F84514">
        <w:rPr>
          <w:rStyle w:val="SubtleEmphasis"/>
          <w:rFonts w:ascii="Franklin Gothic Book" w:hAnsi="Franklin Gothic Book"/>
          <w:i/>
          <w:iCs/>
          <w:color w:val="404040" w:themeColor="text1" w:themeTint="BF"/>
          <w:lang w:val="en-US"/>
        </w:rPr>
        <w:t xml:space="preserve">If </w:t>
      </w:r>
      <w:r w:rsidR="00D4364F" w:rsidRPr="00F84514">
        <w:rPr>
          <w:rStyle w:val="SubtleEmphasis"/>
          <w:rFonts w:ascii="Franklin Gothic Book" w:hAnsi="Franklin Gothic Book"/>
          <w:i/>
          <w:iCs/>
          <w:color w:val="404040" w:themeColor="text1" w:themeTint="BF"/>
          <w:lang w:val="en-US"/>
        </w:rPr>
        <w:t xml:space="preserve">answering </w:t>
      </w:r>
      <w:r w:rsidRPr="00F84514">
        <w:rPr>
          <w:rStyle w:val="SubtleEmphasis"/>
          <w:rFonts w:ascii="Franklin Gothic Book" w:hAnsi="Franklin Gothic Book"/>
          <w:i/>
          <w:iCs/>
          <w:color w:val="404040" w:themeColor="text1" w:themeTint="BF"/>
          <w:lang w:val="en-US"/>
        </w:rPr>
        <w:t>yes to all:</w:t>
      </w:r>
    </w:p>
    <w:p w14:paraId="201538A2" w14:textId="77777777" w:rsidR="00E61819" w:rsidRPr="00F84514" w:rsidRDefault="00FA6E5A" w:rsidP="00E61819">
      <w:pPr>
        <w:pStyle w:val="Instruction"/>
        <w:rPr>
          <w:lang w:val="en-US"/>
        </w:rPr>
      </w:pPr>
      <w:r w:rsidRPr="00F84514">
        <w:rPr>
          <w:lang w:val="en-US"/>
        </w:rPr>
        <w:t xml:space="preserve">Attach evidence of the public statement in an appendix or as a separate document. </w:t>
      </w:r>
      <w:bookmarkStart w:id="32" w:name="_Ref86678726"/>
    </w:p>
    <w:p w14:paraId="2B430FFE" w14:textId="0A7405F5" w:rsidR="5A9031D7" w:rsidRPr="00F84514" w:rsidRDefault="003212D7" w:rsidP="00E61819">
      <w:pPr>
        <w:pStyle w:val="Heading2"/>
      </w:pPr>
      <w:bookmarkStart w:id="33" w:name="_Toc231387245"/>
      <w:r w:rsidRPr="00F84514">
        <w:t>Sustainable Development</w:t>
      </w:r>
      <w:r w:rsidR="007F2E20" w:rsidRPr="00F84514">
        <w:t xml:space="preserve"> Contributions</w:t>
      </w:r>
      <w:bookmarkEnd w:id="32"/>
      <w:bookmarkEnd w:id="33"/>
    </w:p>
    <w:p w14:paraId="79925E33" w14:textId="1710D364" w:rsidR="003D758C" w:rsidRPr="00F84514" w:rsidRDefault="009238B4" w:rsidP="03DC11A9">
      <w:pPr>
        <w:spacing w:before="160" w:line="288" w:lineRule="auto"/>
        <w:ind w:left="720"/>
        <w:rPr>
          <w:rFonts w:eastAsia="MS Mincho" w:cs="Times New Roman"/>
          <w:i/>
          <w:iCs/>
          <w:color w:val="404040" w:themeColor="text1" w:themeTint="BF"/>
        </w:rPr>
      </w:pPr>
      <w:r w:rsidRPr="00F84514">
        <w:rPr>
          <w:rFonts w:eastAsia="MS Mincho" w:cs="Times New Roman"/>
          <w:i/>
          <w:iCs/>
          <w:color w:val="404040" w:themeColor="text1" w:themeTint="BF"/>
        </w:rPr>
        <w:t xml:space="preserve">Fill out the table </w:t>
      </w:r>
      <w:r w:rsidR="00AF700D" w:rsidRPr="00F84514">
        <w:rPr>
          <w:rFonts w:eastAsia="MS Mincho" w:cs="Times New Roman"/>
          <w:i/>
          <w:iCs/>
          <w:color w:val="404040" w:themeColor="text1" w:themeTint="BF"/>
        </w:rPr>
        <w:t xml:space="preserve">below to describe the </w:t>
      </w:r>
      <w:r w:rsidR="4E191B45" w:rsidRPr="00F84514">
        <w:rPr>
          <w:rFonts w:eastAsia="MS Mincho" w:cs="Times New Roman"/>
          <w:i/>
          <w:iCs/>
          <w:color w:val="404040" w:themeColor="text1" w:themeTint="BF"/>
        </w:rPr>
        <w:t xml:space="preserve">achieved </w:t>
      </w:r>
      <w:r w:rsidRPr="00F84514">
        <w:rPr>
          <w:rFonts w:eastAsia="MS Mincho" w:cs="Times New Roman"/>
          <w:i/>
          <w:iCs/>
          <w:color w:val="404040" w:themeColor="text1" w:themeTint="BF"/>
        </w:rPr>
        <w:t xml:space="preserve">sustainable development </w:t>
      </w:r>
      <w:r w:rsidR="008B75A0" w:rsidRPr="00F84514">
        <w:rPr>
          <w:rFonts w:eastAsia="MS Mincho" w:cs="Times New Roman"/>
          <w:i/>
          <w:iCs/>
          <w:color w:val="404040" w:themeColor="text1" w:themeTint="BF"/>
        </w:rPr>
        <w:t xml:space="preserve">(SD) </w:t>
      </w:r>
      <w:r w:rsidRPr="00F84514">
        <w:rPr>
          <w:rFonts w:eastAsia="MS Mincho" w:cs="Times New Roman"/>
          <w:i/>
          <w:iCs/>
          <w:color w:val="404040" w:themeColor="text1" w:themeTint="BF"/>
        </w:rPr>
        <w:t>contribution</w:t>
      </w:r>
      <w:r w:rsidR="00AF700D" w:rsidRPr="00F84514">
        <w:rPr>
          <w:rFonts w:eastAsia="MS Mincho" w:cs="Times New Roman"/>
          <w:i/>
          <w:iCs/>
          <w:color w:val="404040" w:themeColor="text1" w:themeTint="BF"/>
        </w:rPr>
        <w:t>s</w:t>
      </w:r>
      <w:r w:rsidRPr="00F84514">
        <w:rPr>
          <w:rFonts w:eastAsia="MS Mincho" w:cs="Times New Roman"/>
          <w:i/>
          <w:iCs/>
          <w:color w:val="404040" w:themeColor="text1" w:themeTint="BF"/>
        </w:rPr>
        <w:t xml:space="preserve"> of the project</w:t>
      </w:r>
      <w:r w:rsidR="00AF700D" w:rsidRPr="00F84514">
        <w:rPr>
          <w:rFonts w:eastAsia="MS Mincho" w:cs="Times New Roman"/>
          <w:i/>
          <w:iCs/>
          <w:color w:val="404040" w:themeColor="text1" w:themeTint="BF"/>
        </w:rPr>
        <w:t xml:space="preserve"> activities or </w:t>
      </w:r>
      <w:r w:rsidR="00D13024" w:rsidRPr="00F84514">
        <w:rPr>
          <w:rFonts w:eastAsia="MS Mincho" w:cs="Times New Roman"/>
          <w:i/>
          <w:iCs/>
          <w:color w:val="404040" w:themeColor="text1" w:themeTint="BF"/>
        </w:rPr>
        <w:t xml:space="preserve">any </w:t>
      </w:r>
      <w:r w:rsidR="00AF700D" w:rsidRPr="00F84514">
        <w:rPr>
          <w:rFonts w:eastAsia="MS Mincho" w:cs="Times New Roman"/>
          <w:i/>
          <w:iCs/>
          <w:color w:val="404040" w:themeColor="text1" w:themeTint="BF"/>
        </w:rPr>
        <w:t>additional activities implemented by the project proponent</w:t>
      </w:r>
      <w:r w:rsidR="56F7454A" w:rsidRPr="00F84514">
        <w:rPr>
          <w:rFonts w:eastAsia="MS Mincho" w:cs="Times New Roman"/>
          <w:i/>
          <w:iCs/>
          <w:color w:val="404040" w:themeColor="text1" w:themeTint="BF"/>
        </w:rPr>
        <w:t xml:space="preserve"> during </w:t>
      </w:r>
      <w:r w:rsidR="56F7454A" w:rsidRPr="00F84514">
        <w:rPr>
          <w:rFonts w:eastAsia="MS Mincho" w:cs="Times New Roman"/>
          <w:i/>
          <w:iCs/>
          <w:color w:val="404040" w:themeColor="text1" w:themeTint="BF"/>
        </w:rPr>
        <w:lastRenderedPageBreak/>
        <w:t>this monitoring period</w:t>
      </w:r>
      <w:r w:rsidRPr="00F84514">
        <w:rPr>
          <w:rFonts w:eastAsia="MS Mincho" w:cs="Times New Roman"/>
          <w:i/>
          <w:iCs/>
          <w:color w:val="404040" w:themeColor="text1" w:themeTint="BF"/>
        </w:rPr>
        <w:t xml:space="preserve">. </w:t>
      </w:r>
      <w:r w:rsidR="00575976" w:rsidRPr="00F84514">
        <w:rPr>
          <w:rFonts w:eastAsia="MS Mincho" w:cs="Times New Roman"/>
          <w:i/>
          <w:iCs/>
          <w:color w:val="404040" w:themeColor="text1" w:themeTint="BF"/>
        </w:rPr>
        <w:t>Add one table for each</w:t>
      </w:r>
      <w:r w:rsidR="008B75A0" w:rsidRPr="00F84514">
        <w:rPr>
          <w:rFonts w:eastAsia="MS Mincho" w:cs="Times New Roman"/>
          <w:i/>
          <w:iCs/>
          <w:color w:val="404040" w:themeColor="text1" w:themeTint="BF"/>
        </w:rPr>
        <w:t xml:space="preserve"> SD </w:t>
      </w:r>
      <w:r w:rsidR="00575976" w:rsidRPr="00F84514">
        <w:rPr>
          <w:rFonts w:eastAsia="MS Mincho" w:cs="Times New Roman"/>
          <w:i/>
          <w:iCs/>
          <w:color w:val="404040" w:themeColor="text1" w:themeTint="BF"/>
        </w:rPr>
        <w:t xml:space="preserve">contribution, copying and pasting the table as needed. </w:t>
      </w:r>
      <w:r w:rsidRPr="00F84514">
        <w:rPr>
          <w:rFonts w:eastAsia="MS Mincho" w:cs="Times New Roman"/>
          <w:i/>
          <w:iCs/>
          <w:color w:val="404040" w:themeColor="text1" w:themeTint="BF"/>
        </w:rPr>
        <w:t>Report only the</w:t>
      </w:r>
      <w:r w:rsidR="008B75A0" w:rsidRPr="00F84514">
        <w:rPr>
          <w:rFonts w:eastAsia="MS Mincho" w:cs="Times New Roman"/>
          <w:i/>
          <w:iCs/>
          <w:color w:val="404040" w:themeColor="text1" w:themeTint="BF"/>
        </w:rPr>
        <w:t xml:space="preserve"> SD</w:t>
      </w:r>
      <w:r w:rsidRPr="00F84514">
        <w:rPr>
          <w:rFonts w:eastAsia="MS Mincho" w:cs="Times New Roman"/>
          <w:i/>
          <w:iCs/>
          <w:color w:val="404040" w:themeColor="text1" w:themeTint="BF"/>
        </w:rPr>
        <w:t xml:space="preserve"> contributions resulting from </w:t>
      </w:r>
      <w:r w:rsidR="00575976" w:rsidRPr="00F84514">
        <w:rPr>
          <w:rFonts w:eastAsia="MS Mincho" w:cs="Times New Roman"/>
          <w:i/>
          <w:iCs/>
          <w:color w:val="404040" w:themeColor="text1" w:themeTint="BF"/>
        </w:rPr>
        <w:t xml:space="preserve">the </w:t>
      </w:r>
      <w:r w:rsidRPr="00F84514">
        <w:rPr>
          <w:rFonts w:eastAsia="MS Mincho" w:cs="Times New Roman"/>
          <w:i/>
          <w:iCs/>
          <w:color w:val="404040" w:themeColor="text1" w:themeTint="BF"/>
        </w:rPr>
        <w:t xml:space="preserve">activities implemented </w:t>
      </w:r>
      <w:r w:rsidR="00575976" w:rsidRPr="00F84514">
        <w:rPr>
          <w:rFonts w:eastAsia="MS Mincho" w:cs="Times New Roman"/>
          <w:i/>
          <w:iCs/>
          <w:color w:val="404040" w:themeColor="text1" w:themeTint="BF"/>
        </w:rPr>
        <w:t>during</w:t>
      </w:r>
      <w:r w:rsidRPr="00F84514">
        <w:rPr>
          <w:rFonts w:eastAsia="MS Mincho" w:cs="Times New Roman"/>
          <w:i/>
          <w:iCs/>
          <w:color w:val="404040" w:themeColor="text1" w:themeTint="BF"/>
        </w:rPr>
        <w:t xml:space="preserve"> this monitoring period.</w:t>
      </w:r>
      <w:r w:rsidR="003D758C" w:rsidRPr="00F84514">
        <w:rPr>
          <w:rFonts w:eastAsia="MS Mincho" w:cs="Times New Roman"/>
          <w:i/>
          <w:iCs/>
          <w:color w:val="404040" w:themeColor="text1" w:themeTint="BF"/>
        </w:rPr>
        <w:t xml:space="preserve"> New SD contributions may be added by including new tables with all the required information.</w:t>
      </w:r>
    </w:p>
    <w:p w14:paraId="1AE8E075" w14:textId="09898682" w:rsidR="009238B4" w:rsidRPr="00F84514" w:rsidRDefault="009238B4" w:rsidP="009238B4">
      <w:pPr>
        <w:spacing w:line="288" w:lineRule="auto"/>
        <w:ind w:left="720"/>
        <w:rPr>
          <w:rFonts w:eastAsia="MS Mincho" w:cs="Times New Roman"/>
          <w:i/>
          <w:iCs/>
          <w:color w:val="404040" w:themeColor="text1" w:themeTint="BF"/>
        </w:rPr>
      </w:pPr>
      <w:r w:rsidRPr="00F84514">
        <w:rPr>
          <w:rFonts w:eastAsia="MS Mincho" w:cs="Times New Roman"/>
          <w:i/>
          <w:iCs/>
          <w:color w:val="404040" w:themeColor="text1" w:themeTint="BF"/>
        </w:rPr>
        <w:t xml:space="preserve"> If no activities were implemented, </w:t>
      </w:r>
      <w:r w:rsidR="00EC52C0" w:rsidRPr="00F84514">
        <w:rPr>
          <w:rFonts w:eastAsia="MS Mincho" w:cs="Times New Roman"/>
          <w:i/>
          <w:iCs/>
          <w:color w:val="404040" w:themeColor="text1" w:themeTint="BF"/>
        </w:rPr>
        <w:t>state that this is the case</w:t>
      </w:r>
      <w:r w:rsidRPr="00F84514">
        <w:rPr>
          <w:rFonts w:eastAsia="MS Mincho" w:cs="Times New Roman"/>
          <w:i/>
          <w:iCs/>
          <w:color w:val="404040" w:themeColor="text1" w:themeTint="BF"/>
        </w:rPr>
        <w:t xml:space="preserve"> and either:</w:t>
      </w:r>
    </w:p>
    <w:p w14:paraId="72F7A2A5" w14:textId="05DF2ED1" w:rsidR="009238B4" w:rsidRPr="00F84514" w:rsidRDefault="009238B4" w:rsidP="004516FF">
      <w:pPr>
        <w:pStyle w:val="ListParagraph"/>
        <w:numPr>
          <w:ilvl w:val="0"/>
          <w:numId w:val="20"/>
        </w:numPr>
        <w:spacing w:before="160" w:after="0"/>
        <w:ind w:left="1080"/>
        <w:rPr>
          <w:rFonts w:eastAsia="MS Mincho" w:cs="Times New Roman"/>
          <w:i/>
          <w:iCs/>
          <w:color w:val="404040" w:themeColor="text1" w:themeTint="BF"/>
        </w:rPr>
      </w:pPr>
      <w:r w:rsidRPr="00F84514">
        <w:rPr>
          <w:rFonts w:eastAsia="MS Mincho" w:cs="Times New Roman"/>
          <w:i/>
          <w:iCs/>
          <w:color w:val="404040" w:themeColor="text1" w:themeTint="BF"/>
        </w:rPr>
        <w:t xml:space="preserve">explain </w:t>
      </w:r>
      <w:r w:rsidR="00EC52C0" w:rsidRPr="00F84514">
        <w:rPr>
          <w:rFonts w:eastAsia="MS Mincho" w:cs="Times New Roman"/>
          <w:i/>
          <w:iCs/>
          <w:color w:val="404040" w:themeColor="text1" w:themeTint="BF"/>
        </w:rPr>
        <w:t>that</w:t>
      </w:r>
      <w:r w:rsidRPr="00F84514">
        <w:rPr>
          <w:rFonts w:eastAsia="MS Mincho" w:cs="Times New Roman"/>
          <w:i/>
          <w:iCs/>
          <w:color w:val="404040" w:themeColor="text1" w:themeTint="BF"/>
        </w:rPr>
        <w:t xml:space="preserve"> no </w:t>
      </w:r>
      <w:r w:rsidR="00EC52C0" w:rsidRPr="00F84514">
        <w:rPr>
          <w:rFonts w:eastAsia="MS Mincho" w:cs="Times New Roman"/>
          <w:i/>
          <w:iCs/>
          <w:color w:val="404040" w:themeColor="text1" w:themeTint="BF"/>
        </w:rPr>
        <w:t xml:space="preserve">project activities contributing to sustainable development </w:t>
      </w:r>
      <w:r w:rsidRPr="00F84514">
        <w:rPr>
          <w:rFonts w:eastAsia="MS Mincho" w:cs="Times New Roman"/>
          <w:i/>
          <w:iCs/>
          <w:color w:val="404040" w:themeColor="text1" w:themeTint="BF"/>
        </w:rPr>
        <w:t>were planned for this period</w:t>
      </w:r>
      <w:r w:rsidR="00EC52C0" w:rsidRPr="00F84514">
        <w:rPr>
          <w:rFonts w:eastAsia="MS Mincho" w:cs="Times New Roman"/>
          <w:i/>
          <w:iCs/>
          <w:color w:val="404040" w:themeColor="text1" w:themeTint="BF"/>
        </w:rPr>
        <w:t>, or</w:t>
      </w:r>
    </w:p>
    <w:p w14:paraId="21279259" w14:textId="363BAD5D" w:rsidR="009238B4" w:rsidRPr="00F84514" w:rsidRDefault="00EC52C0" w:rsidP="004516FF">
      <w:pPr>
        <w:pStyle w:val="ListParagraph"/>
        <w:numPr>
          <w:ilvl w:val="0"/>
          <w:numId w:val="20"/>
        </w:numPr>
        <w:spacing w:before="160" w:after="0"/>
        <w:ind w:left="1080"/>
        <w:rPr>
          <w:rFonts w:eastAsia="MS Mincho" w:cs="Times New Roman"/>
          <w:i/>
          <w:iCs/>
          <w:color w:val="404040" w:themeColor="text1" w:themeTint="BF"/>
        </w:rPr>
      </w:pPr>
      <w:r w:rsidRPr="00F84514">
        <w:rPr>
          <w:rFonts w:eastAsia="MS Mincho" w:cs="Times New Roman"/>
          <w:i/>
          <w:iCs/>
          <w:color w:val="404040" w:themeColor="text1" w:themeTint="BF"/>
        </w:rPr>
        <w:t>explain</w:t>
      </w:r>
      <w:r w:rsidR="009238B4" w:rsidRPr="00F84514">
        <w:rPr>
          <w:rFonts w:eastAsia="MS Mincho" w:cs="Times New Roman"/>
          <w:i/>
          <w:iCs/>
          <w:color w:val="404040" w:themeColor="text1" w:themeTint="BF"/>
        </w:rPr>
        <w:t xml:space="preserve"> what prevented planned </w:t>
      </w:r>
      <w:r w:rsidRPr="00F84514">
        <w:rPr>
          <w:rFonts w:eastAsia="MS Mincho" w:cs="Times New Roman"/>
          <w:i/>
          <w:iCs/>
          <w:color w:val="404040" w:themeColor="text1" w:themeTint="BF"/>
        </w:rPr>
        <w:t>activities contributing to sustainable development f</w:t>
      </w:r>
      <w:r w:rsidR="009238B4" w:rsidRPr="00F84514">
        <w:rPr>
          <w:rFonts w:eastAsia="MS Mincho" w:cs="Times New Roman"/>
          <w:i/>
          <w:iCs/>
          <w:color w:val="404040" w:themeColor="text1" w:themeTint="BF"/>
        </w:rPr>
        <w:t xml:space="preserve">rom being delivered (e.g., implementation delays or </w:t>
      </w:r>
      <w:r w:rsidR="008B75A0" w:rsidRPr="00F84514">
        <w:rPr>
          <w:rFonts w:eastAsia="MS Mincho" w:cs="Times New Roman"/>
          <w:i/>
          <w:iCs/>
          <w:color w:val="404040" w:themeColor="text1" w:themeTint="BF"/>
        </w:rPr>
        <w:t xml:space="preserve">other </w:t>
      </w:r>
      <w:r w:rsidR="009238B4" w:rsidRPr="00F84514">
        <w:rPr>
          <w:rFonts w:eastAsia="MS Mincho" w:cs="Times New Roman"/>
          <w:i/>
          <w:iCs/>
          <w:color w:val="404040" w:themeColor="text1" w:themeTint="BF"/>
        </w:rPr>
        <w:t>contextual factors).</w:t>
      </w:r>
    </w:p>
    <w:p w14:paraId="4A81870B" w14:textId="175D6730" w:rsidR="00CE7400" w:rsidRPr="00F84514" w:rsidRDefault="009238B4" w:rsidP="009238B4">
      <w:pPr>
        <w:spacing w:before="240" w:after="120" w:line="288" w:lineRule="auto"/>
        <w:ind w:left="720"/>
        <w:rPr>
          <w:rFonts w:eastAsia="MS Mincho" w:cs="Times New Roman"/>
          <w:i/>
          <w:iCs/>
          <w:color w:val="404040" w:themeColor="text1" w:themeTint="BF"/>
        </w:rPr>
      </w:pPr>
      <w:r w:rsidRPr="00F84514">
        <w:rPr>
          <w:rFonts w:eastAsia="MS Mincho" w:cs="Times New Roman"/>
          <w:i/>
          <w:iCs/>
          <w:color w:val="404040" w:themeColor="text1" w:themeTint="BF"/>
        </w:rPr>
        <w:t xml:space="preserve">Attach evidence of the project’s </w:t>
      </w:r>
      <w:r w:rsidR="008B75A0" w:rsidRPr="00F84514">
        <w:rPr>
          <w:rFonts w:eastAsia="MS Mincho" w:cs="Times New Roman"/>
          <w:i/>
          <w:iCs/>
          <w:color w:val="404040" w:themeColor="text1" w:themeTint="BF"/>
        </w:rPr>
        <w:t>SD</w:t>
      </w:r>
      <w:r w:rsidRPr="00F84514">
        <w:rPr>
          <w:rFonts w:eastAsia="MS Mincho" w:cs="Times New Roman"/>
          <w:i/>
          <w:iCs/>
          <w:color w:val="404040" w:themeColor="text1" w:themeTint="BF"/>
        </w:rPr>
        <w:t xml:space="preserve"> contributions, consistent with the data sources validated, as appendices to this report</w:t>
      </w:r>
      <w:r w:rsidR="008B75A0" w:rsidRPr="00F84514">
        <w:rPr>
          <w:rFonts w:eastAsia="MS Mincho" w:cs="Times New Roman"/>
          <w:i/>
          <w:iCs/>
          <w:color w:val="404040" w:themeColor="text1" w:themeTint="BF"/>
        </w:rPr>
        <w:t xml:space="preserve"> or as a separate document</w:t>
      </w:r>
      <w:r w:rsidRPr="00F84514">
        <w:rPr>
          <w:rFonts w:eastAsia="MS Mincho" w:cs="Times New Roman"/>
          <w:i/>
          <w:iCs/>
          <w:color w:val="404040" w:themeColor="text1" w:themeTint="BF"/>
        </w:rPr>
        <w:t xml:space="preserve">. </w:t>
      </w:r>
    </w:p>
    <w:tbl>
      <w:tblPr>
        <w:tblStyle w:val="GridTable5Dark-Accent21"/>
        <w:tblW w:w="9648" w:type="dxa"/>
        <w:tblInd w:w="607" w:type="dxa"/>
        <w:shd w:val="clear" w:color="auto" w:fill="CCD4E6" w:themeFill="accent2" w:themeFillTint="33"/>
        <w:tblLook w:val="0600" w:firstRow="0" w:lastRow="0" w:firstColumn="0" w:lastColumn="0" w:noHBand="1" w:noVBand="1"/>
      </w:tblPr>
      <w:tblGrid>
        <w:gridCol w:w="9648"/>
      </w:tblGrid>
      <w:tr w:rsidR="00CE7400" w:rsidRPr="00F84514" w14:paraId="3B2EEA19" w14:textId="77777777" w:rsidTr="002A39B3">
        <w:tc>
          <w:tcPr>
            <w:tcW w:w="9648" w:type="dxa"/>
            <w:shd w:val="clear" w:color="auto" w:fill="CCD4E6" w:themeFill="accent2" w:themeFillTint="33"/>
          </w:tcPr>
          <w:p w14:paraId="71277BBE" w14:textId="77777777" w:rsidR="00CE7400" w:rsidRPr="00F84514" w:rsidRDefault="00CE7400" w:rsidP="001663AE">
            <w:pPr>
              <w:rPr>
                <w:b/>
                <w:bCs/>
              </w:rPr>
            </w:pPr>
            <w:r w:rsidRPr="00F84514">
              <w:rPr>
                <w:b/>
                <w:bCs/>
              </w:rPr>
              <w:t xml:space="preserve">Guidance on </w:t>
            </w:r>
            <w:r w:rsidR="001663AE" w:rsidRPr="00F84514">
              <w:rPr>
                <w:b/>
                <w:bCs/>
              </w:rPr>
              <w:t>evidence to support SD contributions</w:t>
            </w:r>
          </w:p>
          <w:p w14:paraId="77A62038" w14:textId="0988CBEC" w:rsidR="001663AE" w:rsidRPr="00F84514" w:rsidRDefault="001663AE" w:rsidP="001663AE">
            <w:pPr>
              <w:rPr>
                <w:rFonts w:eastAsia="MS Mincho" w:cs="Times New Roman"/>
              </w:rPr>
            </w:pPr>
            <w:r w:rsidRPr="00F84514">
              <w:rPr>
                <w:rFonts w:eastAsia="MS Mincho" w:cs="Times New Roman"/>
              </w:rPr>
              <w:t xml:space="preserve">Evidence may include administrative records, contracts, audited data, surveys, or newspaper reports, depending on the data sources that were provided. For example, if an SD contribution indicator is the number of employees the project employs annually, the data source </w:t>
            </w:r>
            <w:r w:rsidR="00F174FD" w:rsidRPr="00F84514">
              <w:rPr>
                <w:rFonts w:eastAsia="MS Mincho" w:cs="Times New Roman"/>
              </w:rPr>
              <w:t xml:space="preserve">may include </w:t>
            </w:r>
            <w:r w:rsidRPr="00F84514">
              <w:rPr>
                <w:rFonts w:eastAsia="MS Mincho" w:cs="Times New Roman"/>
              </w:rPr>
              <w:t>contracts or payroll document</w:t>
            </w:r>
            <w:r w:rsidR="00F174FD" w:rsidRPr="00F84514">
              <w:rPr>
                <w:rFonts w:eastAsia="MS Mincho" w:cs="Times New Roman"/>
              </w:rPr>
              <w:t>s</w:t>
            </w:r>
            <w:r w:rsidRPr="00F84514">
              <w:rPr>
                <w:rFonts w:eastAsia="MS Mincho" w:cs="Times New Roman"/>
              </w:rPr>
              <w:t>.</w:t>
            </w:r>
          </w:p>
        </w:tc>
      </w:tr>
    </w:tbl>
    <w:p w14:paraId="220AF02C" w14:textId="48C44C44" w:rsidR="002135FD" w:rsidRPr="00F84514" w:rsidRDefault="001663AE" w:rsidP="340E3862">
      <w:pPr>
        <w:spacing w:before="240" w:after="120" w:line="288" w:lineRule="auto"/>
        <w:ind w:left="720"/>
        <w:rPr>
          <w:rFonts w:eastAsia="MS Mincho" w:cs="Times New Roman"/>
          <w:i/>
          <w:iCs/>
          <w:color w:val="404040" w:themeColor="text1" w:themeTint="BF"/>
        </w:rPr>
      </w:pPr>
      <w:r w:rsidRPr="00F84514">
        <w:rPr>
          <w:rFonts w:eastAsia="MS Mincho" w:cs="Times New Roman"/>
          <w:i/>
          <w:iCs/>
          <w:color w:val="404040" w:themeColor="text1" w:themeTint="BF"/>
        </w:rPr>
        <w:t>For guidance on completing this section</w:t>
      </w:r>
      <w:r w:rsidR="00223A79" w:rsidRPr="00F84514">
        <w:rPr>
          <w:rFonts w:eastAsia="MS Mincho" w:cs="Times New Roman"/>
          <w:i/>
          <w:iCs/>
          <w:color w:val="404040" w:themeColor="text1" w:themeTint="BF"/>
        </w:rPr>
        <w:t xml:space="preserve"> of the template</w:t>
      </w:r>
      <w:r w:rsidRPr="00F84514">
        <w:rPr>
          <w:rFonts w:eastAsia="MS Mincho" w:cs="Times New Roman"/>
          <w:i/>
          <w:iCs/>
          <w:color w:val="404040" w:themeColor="text1" w:themeTint="BF"/>
        </w:rPr>
        <w:t>, see the m</w:t>
      </w:r>
      <w:r w:rsidR="002135FD" w:rsidRPr="00F84514">
        <w:rPr>
          <w:rFonts w:eastAsia="MS Mincho" w:cs="Times New Roman"/>
          <w:i/>
          <w:iCs/>
          <w:color w:val="404040" w:themeColor="text1" w:themeTint="BF"/>
        </w:rPr>
        <w:t xml:space="preserve">ost recent version of the </w:t>
      </w:r>
      <w:r w:rsidR="00D627AA" w:rsidRPr="00F84514">
        <w:t>VCS Guidance</w:t>
      </w:r>
      <w:r w:rsidR="00D627AA" w:rsidRPr="00F84514">
        <w:rPr>
          <w:i/>
        </w:rPr>
        <w:t xml:space="preserve">: Right to Operate, Sustainable Development, </w:t>
      </w:r>
      <w:r w:rsidR="00D627AA" w:rsidRPr="00F84514">
        <w:t xml:space="preserve">Stakeholder Engagement, </w:t>
      </w:r>
      <w:r w:rsidR="00D627AA" w:rsidRPr="00F84514">
        <w:rPr>
          <w:i/>
        </w:rPr>
        <w:t xml:space="preserve">and </w:t>
      </w:r>
      <w:r w:rsidR="00D627AA" w:rsidRPr="00F84514">
        <w:t>Safeguards, v5.0</w:t>
      </w:r>
      <w:r w:rsidR="002135FD" w:rsidRPr="00F84514">
        <w:rPr>
          <w:rFonts w:eastAsia="MS Mincho" w:cs="Times New Roman"/>
          <w:i/>
          <w:iCs/>
          <w:color w:val="404040" w:themeColor="text1" w:themeTint="BF"/>
        </w:rPr>
        <w:t>.</w:t>
      </w:r>
    </w:p>
    <w:tbl>
      <w:tblPr>
        <w:tblStyle w:val="GridTable5Dark-Accent21"/>
        <w:tblpPr w:leftFromText="180" w:rightFromText="180" w:vertAnchor="text" w:tblpX="625" w:tblpY="348"/>
        <w:tblW w:w="9018" w:type="dxa"/>
        <w:tblLook w:val="0680" w:firstRow="0" w:lastRow="0" w:firstColumn="1" w:lastColumn="0" w:noHBand="1" w:noVBand="1"/>
      </w:tblPr>
      <w:tblGrid>
        <w:gridCol w:w="2898"/>
        <w:gridCol w:w="6120"/>
      </w:tblGrid>
      <w:tr w:rsidR="00FF4A9D" w:rsidRPr="00F84514" w14:paraId="7590C8E0" w14:textId="77777777">
        <w:tc>
          <w:tcPr>
            <w:cnfStyle w:val="001000000000" w:firstRow="0" w:lastRow="0" w:firstColumn="1" w:lastColumn="0" w:oddVBand="0" w:evenVBand="0" w:oddHBand="0" w:evenHBand="0" w:firstRowFirstColumn="0" w:firstRowLastColumn="0" w:lastRowFirstColumn="0" w:lastRowLastColumn="0"/>
            <w:tcW w:w="2898" w:type="dxa"/>
          </w:tcPr>
          <w:p w14:paraId="75812311" w14:textId="77777777" w:rsidR="00FF4A9D" w:rsidRPr="00F84514" w:rsidRDefault="00FF4A9D">
            <w:r w:rsidRPr="00F84514">
              <w:t>SD contribution number</w:t>
            </w:r>
          </w:p>
        </w:tc>
        <w:tc>
          <w:tcPr>
            <w:tcW w:w="6120" w:type="dxa"/>
          </w:tcPr>
          <w:p w14:paraId="762B48B2" w14:textId="35801C00" w:rsidR="00FF4A9D" w:rsidRPr="00F84514" w:rsidRDefault="00FF4A9D" w:rsidP="003D41E2">
            <w:pPr>
              <w:pStyle w:val="TableText"/>
              <w:cnfStyle w:val="000000000000" w:firstRow="0" w:lastRow="0" w:firstColumn="0" w:lastColumn="0" w:oddVBand="0" w:evenVBand="0" w:oddHBand="0" w:evenHBand="0" w:firstRowFirstColumn="0" w:firstRowLastColumn="0" w:lastRowFirstColumn="0" w:lastRowLastColumn="0"/>
            </w:pPr>
            <w:r w:rsidRPr="00F84514">
              <w:t>State the ID number of this SD contribution (</w:t>
            </w:r>
            <w:r w:rsidR="007C075D" w:rsidRPr="00F84514">
              <w:t>e.g.,</w:t>
            </w:r>
            <w:r w:rsidRPr="00F84514">
              <w:t xml:space="preserve"> 1)</w:t>
            </w:r>
          </w:p>
        </w:tc>
      </w:tr>
      <w:tr w:rsidR="00FF4A9D" w:rsidRPr="00F84514" w14:paraId="01DFFD42" w14:textId="77777777">
        <w:tc>
          <w:tcPr>
            <w:cnfStyle w:val="001000000000" w:firstRow="0" w:lastRow="0" w:firstColumn="1" w:lastColumn="0" w:oddVBand="0" w:evenVBand="0" w:oddHBand="0" w:evenHBand="0" w:firstRowFirstColumn="0" w:firstRowLastColumn="0" w:lastRowFirstColumn="0" w:lastRowLastColumn="0"/>
            <w:tcW w:w="2898" w:type="dxa"/>
          </w:tcPr>
          <w:p w14:paraId="4E772F16" w14:textId="77777777" w:rsidR="00FF4A9D" w:rsidRPr="00F84514" w:rsidRDefault="00FF4A9D">
            <w:r w:rsidRPr="00F84514">
              <w:t>SDG target</w:t>
            </w:r>
          </w:p>
        </w:tc>
        <w:tc>
          <w:tcPr>
            <w:tcW w:w="6120" w:type="dxa"/>
          </w:tcPr>
          <w:p w14:paraId="4D56469E" w14:textId="77777777" w:rsidR="00FF4A9D" w:rsidRPr="00F84514" w:rsidRDefault="00FF4A9D" w:rsidP="003D41E2">
            <w:pPr>
              <w:pStyle w:val="TableText"/>
              <w:cnfStyle w:val="000000000000" w:firstRow="0" w:lastRow="0" w:firstColumn="0" w:lastColumn="0" w:oddVBand="0" w:evenVBand="0" w:oddHBand="0" w:evenHBand="0" w:firstRowFirstColumn="0" w:firstRowLastColumn="0" w:lastRowFirstColumn="0" w:lastRowLastColumn="0"/>
            </w:pPr>
            <w:r w:rsidRPr="00F84514">
              <w:t>State the SDG name, target number, and text for this contribution, matching the exact name in the official list of indicators</w:t>
            </w:r>
            <w:r w:rsidRPr="00F84514">
              <w:rPr>
                <w:rStyle w:val="SubtleEmphasis"/>
                <w:rFonts w:ascii="Franklin Gothic Book" w:hAnsi="Franklin Gothic Book"/>
                <w:i/>
                <w:color w:val="4F5150"/>
              </w:rPr>
              <w:t>.</w:t>
            </w:r>
            <w:r w:rsidRPr="00F84514">
              <w:rPr>
                <w:rStyle w:val="FootnoteReference"/>
              </w:rPr>
              <w:footnoteReference w:id="7"/>
            </w:r>
          </w:p>
        </w:tc>
      </w:tr>
      <w:tr w:rsidR="00FF4A9D" w:rsidRPr="00F84514" w14:paraId="4311183F" w14:textId="77777777">
        <w:tc>
          <w:tcPr>
            <w:cnfStyle w:val="001000000000" w:firstRow="0" w:lastRow="0" w:firstColumn="1" w:lastColumn="0" w:oddVBand="0" w:evenVBand="0" w:oddHBand="0" w:evenHBand="0" w:firstRowFirstColumn="0" w:firstRowLastColumn="0" w:lastRowFirstColumn="0" w:lastRowLastColumn="0"/>
            <w:tcW w:w="2898" w:type="dxa"/>
          </w:tcPr>
          <w:p w14:paraId="090388FF" w14:textId="77777777" w:rsidR="00FF4A9D" w:rsidRPr="00F84514" w:rsidRDefault="00FF4A9D">
            <w:r w:rsidRPr="00F84514">
              <w:t>SD contribution indicator type and name</w:t>
            </w:r>
          </w:p>
        </w:tc>
        <w:tc>
          <w:tcPr>
            <w:tcW w:w="6120" w:type="dxa"/>
          </w:tcPr>
          <w:p w14:paraId="67AB6512" w14:textId="02103A69" w:rsidR="00FF4A9D" w:rsidRPr="00F84514" w:rsidRDefault="00FF4A9D" w:rsidP="003D41E2">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r w:rsidRPr="00F84514">
              <w:rPr>
                <w:rStyle w:val="SubtleEmphasis"/>
                <w:rFonts w:ascii="Franklin Gothic Book" w:hAnsi="Franklin Gothic Book"/>
                <w:i/>
                <w:color w:val="4F5150"/>
              </w:rPr>
              <w:t xml:space="preserve">Select the type of indicator being used to </w:t>
            </w:r>
            <w:r w:rsidR="00E718DF" w:rsidRPr="00F84514">
              <w:rPr>
                <w:rStyle w:val="SubtleEmphasis"/>
                <w:rFonts w:ascii="Franklin Gothic Book" w:hAnsi="Franklin Gothic Book"/>
                <w:i/>
                <w:color w:val="4F5150"/>
              </w:rPr>
              <w:t>quantify</w:t>
            </w:r>
            <w:r w:rsidRPr="00F84514">
              <w:rPr>
                <w:rStyle w:val="SubtleEmphasis"/>
                <w:rFonts w:ascii="Franklin Gothic Book" w:hAnsi="Franklin Gothic Book"/>
                <w:i/>
                <w:color w:val="4F5150"/>
              </w:rPr>
              <w:t xml:space="preserve"> contributions: </w:t>
            </w:r>
          </w:p>
          <w:p w14:paraId="35514A7B" w14:textId="77777777" w:rsidR="00FF4A9D" w:rsidRPr="00F84514" w:rsidRDefault="00FF4A9D">
            <w:pPr>
              <w:pStyle w:val="Instruction"/>
              <w:ind w:left="0"/>
              <w:cnfStyle w:val="000000000000" w:firstRow="0" w:lastRow="0" w:firstColumn="0" w:lastColumn="0" w:oddVBand="0" w:evenVBand="0" w:oddHBand="0" w:evenHBand="0" w:firstRowFirstColumn="0" w:firstRowLastColumn="0" w:lastRowFirstColumn="0" w:lastRowLastColumn="0"/>
              <w:rPr>
                <w:i w:val="0"/>
                <w:iCs w:val="0"/>
                <w:color w:val="auto"/>
                <w:lang w:val="en-US"/>
              </w:rPr>
            </w:pPr>
            <w:r w:rsidRPr="00F84514">
              <w:rPr>
                <w:lang w:val="en-US"/>
              </w:rPr>
              <w:t xml:space="preserve"> </w:t>
            </w:r>
            <w:sdt>
              <w:sdtPr>
                <w:rPr>
                  <w:i w:val="0"/>
                  <w:iCs w:val="0"/>
                  <w:color w:val="auto"/>
                  <w:lang w:val="en-US"/>
                </w:rPr>
                <w:id w:val="-870534847"/>
                <w14:checkbox>
                  <w14:checked w14:val="0"/>
                  <w14:checkedState w14:val="2612" w14:font="MS Gothic"/>
                  <w14:uncheckedState w14:val="2610" w14:font="MS Gothic"/>
                </w14:checkbox>
              </w:sdtPr>
              <w:sdtEndPr/>
              <w:sdtContent>
                <w:r w:rsidRPr="00F84514">
                  <w:rPr>
                    <w:rFonts w:ascii="Segoe UI Symbol" w:hAnsi="Segoe UI Symbol" w:cs="Segoe UI Symbol"/>
                    <w:i w:val="0"/>
                    <w:iCs w:val="0"/>
                    <w:color w:val="auto"/>
                    <w:lang w:val="en-US"/>
                  </w:rPr>
                  <w:t>☐</w:t>
                </w:r>
              </w:sdtContent>
            </w:sdt>
            <w:r w:rsidRPr="00F84514">
              <w:rPr>
                <w:i w:val="0"/>
                <w:iCs w:val="0"/>
                <w:color w:val="auto"/>
                <w:lang w:val="en-US"/>
              </w:rPr>
              <w:t xml:space="preserve">  Official SDG indicator</w:t>
            </w:r>
          </w:p>
          <w:p w14:paraId="0AA33145" w14:textId="77777777" w:rsidR="00FF4A9D" w:rsidRPr="00F84514" w:rsidRDefault="00FF4A9D">
            <w:pPr>
              <w:pStyle w:val="Instruction"/>
              <w:ind w:left="0"/>
              <w:cnfStyle w:val="000000000000" w:firstRow="0" w:lastRow="0" w:firstColumn="0" w:lastColumn="0" w:oddVBand="0" w:evenVBand="0" w:oddHBand="0" w:evenHBand="0" w:firstRowFirstColumn="0" w:firstRowLastColumn="0" w:lastRowFirstColumn="0" w:lastRowLastColumn="0"/>
              <w:rPr>
                <w:i w:val="0"/>
                <w:iCs w:val="0"/>
                <w:color w:val="auto"/>
                <w:lang w:val="en-US"/>
              </w:rPr>
            </w:pPr>
            <w:r w:rsidRPr="00F84514">
              <w:rPr>
                <w:i w:val="0"/>
                <w:iCs w:val="0"/>
                <w:color w:val="auto"/>
                <w:lang w:val="en-US"/>
              </w:rPr>
              <w:t xml:space="preserve"> </w:t>
            </w:r>
            <w:sdt>
              <w:sdtPr>
                <w:rPr>
                  <w:i w:val="0"/>
                  <w:iCs w:val="0"/>
                  <w:color w:val="auto"/>
                  <w:lang w:val="en-US"/>
                </w:rPr>
                <w:id w:val="2080787849"/>
                <w14:checkbox>
                  <w14:checked w14:val="0"/>
                  <w14:checkedState w14:val="2612" w14:font="MS Gothic"/>
                  <w14:uncheckedState w14:val="2610" w14:font="MS Gothic"/>
                </w14:checkbox>
              </w:sdtPr>
              <w:sdtEndPr/>
              <w:sdtContent>
                <w:r w:rsidRPr="00F84514">
                  <w:rPr>
                    <w:rFonts w:ascii="Segoe UI Symbol" w:hAnsi="Segoe UI Symbol" w:cs="Segoe UI Symbol"/>
                    <w:i w:val="0"/>
                    <w:iCs w:val="0"/>
                    <w:color w:val="auto"/>
                    <w:lang w:val="en-US"/>
                  </w:rPr>
                  <w:t>☐</w:t>
                </w:r>
              </w:sdtContent>
            </w:sdt>
            <w:r w:rsidRPr="00F84514">
              <w:rPr>
                <w:i w:val="0"/>
                <w:iCs w:val="0"/>
                <w:color w:val="auto"/>
                <w:lang w:val="en-US"/>
              </w:rPr>
              <w:t xml:space="preserve">   Project-specific indicator</w:t>
            </w:r>
            <w:r w:rsidRPr="00F84514">
              <w:rPr>
                <w:rStyle w:val="FootnoteReference"/>
                <w:i w:val="0"/>
                <w:iCs w:val="0"/>
                <w:color w:val="auto"/>
                <w:lang w:val="en-US"/>
              </w:rPr>
              <w:footnoteReference w:id="8"/>
            </w:r>
            <w:r w:rsidRPr="00F84514">
              <w:rPr>
                <w:i w:val="0"/>
                <w:iCs w:val="0"/>
                <w:color w:val="auto"/>
                <w:lang w:val="en-US"/>
              </w:rPr>
              <w:t xml:space="preserve"> </w:t>
            </w:r>
          </w:p>
          <w:p w14:paraId="31A5DCB7" w14:textId="6CDC7B09" w:rsidR="00FF4A9D" w:rsidRPr="00F84514" w:rsidRDefault="00FF4A9D" w:rsidP="003D41E2">
            <w:pPr>
              <w:pStyle w:val="TableText"/>
              <w:cnfStyle w:val="000000000000" w:firstRow="0" w:lastRow="0" w:firstColumn="0" w:lastColumn="0" w:oddVBand="0" w:evenVBand="0" w:oddHBand="0" w:evenHBand="0" w:firstRowFirstColumn="0" w:firstRowLastColumn="0" w:lastRowFirstColumn="0" w:lastRowLastColumn="0"/>
            </w:pPr>
            <w:r w:rsidRPr="00F84514">
              <w:lastRenderedPageBreak/>
              <w:t>State the name of the indicator. For official SDG indicators, match the exact number and name in the official list of indicator</w:t>
            </w:r>
            <w:r w:rsidRPr="00F84514">
              <w:rPr>
                <w:rStyle w:val="SubtleEmphasis"/>
                <w:rFonts w:ascii="Franklin Gothic Book" w:hAnsi="Franklin Gothic Book"/>
                <w:i/>
                <w:color w:val="4F5150"/>
              </w:rPr>
              <w:t>s.</w:t>
            </w:r>
            <w:r w:rsidR="003C1530" w:rsidRPr="00F84514">
              <w:rPr>
                <w:vertAlign w:val="superscript"/>
              </w:rPr>
              <w:t>9</w:t>
            </w:r>
          </w:p>
        </w:tc>
      </w:tr>
      <w:tr w:rsidR="00FF4A9D" w:rsidRPr="00F84514" w14:paraId="429A29C8" w14:textId="77777777">
        <w:tc>
          <w:tcPr>
            <w:cnfStyle w:val="001000000000" w:firstRow="0" w:lastRow="0" w:firstColumn="1" w:lastColumn="0" w:oddVBand="0" w:evenVBand="0" w:oddHBand="0" w:evenHBand="0" w:firstRowFirstColumn="0" w:firstRowLastColumn="0" w:lastRowFirstColumn="0" w:lastRowLastColumn="0"/>
            <w:tcW w:w="2898" w:type="dxa"/>
          </w:tcPr>
          <w:p w14:paraId="01DBF278" w14:textId="77777777" w:rsidR="00FF4A9D" w:rsidRPr="00F84514" w:rsidRDefault="00FF4A9D">
            <w:r w:rsidRPr="00F84514">
              <w:lastRenderedPageBreak/>
              <w:t>Indicator metadata</w:t>
            </w:r>
          </w:p>
        </w:tc>
        <w:tc>
          <w:tcPr>
            <w:tcW w:w="6120" w:type="dxa"/>
          </w:tcPr>
          <w:p w14:paraId="6DF1A74E" w14:textId="3EB60B72" w:rsidR="00FF4A9D" w:rsidRPr="00F84514" w:rsidRDefault="00FF4A9D" w:rsidP="003D41E2">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r w:rsidRPr="00F84514">
              <w:rPr>
                <w:rStyle w:val="SubtleEmphasis"/>
                <w:rFonts w:ascii="Franklin Gothic Book" w:hAnsi="Franklin Gothic Book"/>
                <w:i/>
                <w:color w:val="4F5150"/>
              </w:rPr>
              <w:t>Briefly describe the indicator metadata.</w:t>
            </w:r>
            <w:r w:rsidRPr="00F84514">
              <w:rPr>
                <w:rStyle w:val="FootnoteReference"/>
              </w:rPr>
              <w:footnoteReference w:id="9"/>
            </w:r>
            <w:r w:rsidRPr="00F84514">
              <w:rPr>
                <w:rStyle w:val="SubtleEmphasis"/>
                <w:rFonts w:ascii="Franklin Gothic Book" w:hAnsi="Franklin Gothic Book"/>
                <w:i/>
                <w:color w:val="4F5150"/>
              </w:rPr>
              <w:t xml:space="preserve"> Include all information listed in the bullets below</w:t>
            </w:r>
            <w:r w:rsidR="003C1530" w:rsidRPr="00F84514">
              <w:rPr>
                <w:rStyle w:val="SubtleEmphasis"/>
                <w:rFonts w:ascii="Franklin Gothic Book" w:hAnsi="Franklin Gothic Book"/>
                <w:i/>
                <w:color w:val="4F5150"/>
              </w:rPr>
              <w:t>. D</w:t>
            </w:r>
            <w:r w:rsidRPr="00F84514">
              <w:rPr>
                <w:rStyle w:val="SubtleEmphasis"/>
                <w:rFonts w:ascii="Franklin Gothic Book" w:hAnsi="Franklin Gothic Book"/>
                <w:i/>
                <w:color w:val="4F5150"/>
              </w:rPr>
              <w:t>isaggregation is optional.</w:t>
            </w:r>
          </w:p>
          <w:p w14:paraId="6AAC40A4" w14:textId="77777777" w:rsidR="00FF4A9D" w:rsidRPr="00F84514" w:rsidRDefault="00FF4A9D" w:rsidP="003D41E2">
            <w:pPr>
              <w:pStyle w:val="TableText"/>
              <w:numPr>
                <w:ilvl w:val="0"/>
                <w:numId w:val="33"/>
              </w:numPr>
              <w:spacing w:after="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r w:rsidRPr="00F84514">
              <w:rPr>
                <w:rStyle w:val="SubtleEmphasis"/>
                <w:rFonts w:ascii="Franklin Gothic Book" w:hAnsi="Franklin Gothic Book"/>
                <w:i/>
                <w:color w:val="4F5150"/>
              </w:rPr>
              <w:t>Calculation (including frequency)</w:t>
            </w:r>
          </w:p>
          <w:p w14:paraId="6D38B44F" w14:textId="77777777" w:rsidR="00FF4A9D" w:rsidRPr="00F84514" w:rsidRDefault="00FF4A9D" w:rsidP="003D41E2">
            <w:pPr>
              <w:pStyle w:val="TableText"/>
              <w:numPr>
                <w:ilvl w:val="0"/>
                <w:numId w:val="33"/>
              </w:numPr>
              <w:spacing w:after="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r w:rsidRPr="00F84514">
              <w:rPr>
                <w:rStyle w:val="SubtleEmphasis"/>
                <w:rFonts w:ascii="Franklin Gothic Book" w:hAnsi="Franklin Gothic Book"/>
                <w:i/>
                <w:color w:val="4F5150"/>
              </w:rPr>
              <w:t>Unit</w:t>
            </w:r>
          </w:p>
          <w:p w14:paraId="336A27A5" w14:textId="77777777" w:rsidR="00FF4A9D" w:rsidRPr="00F84514" w:rsidRDefault="00FF4A9D" w:rsidP="003D41E2">
            <w:pPr>
              <w:pStyle w:val="TableText"/>
              <w:numPr>
                <w:ilvl w:val="0"/>
                <w:numId w:val="33"/>
              </w:numPr>
              <w:spacing w:after="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r w:rsidRPr="00F84514">
              <w:rPr>
                <w:rStyle w:val="SubtleEmphasis"/>
                <w:rFonts w:ascii="Franklin Gothic Book" w:hAnsi="Franklin Gothic Book"/>
                <w:i/>
                <w:color w:val="4F5150"/>
              </w:rPr>
              <w:t>Data sources (for the baseline and contributions)</w:t>
            </w:r>
          </w:p>
          <w:p w14:paraId="0A7FC2FB" w14:textId="77777777" w:rsidR="00FF4A9D" w:rsidRPr="00F84514" w:rsidRDefault="00FF4A9D" w:rsidP="003D41E2">
            <w:pPr>
              <w:pStyle w:val="TableText"/>
              <w:numPr>
                <w:ilvl w:val="0"/>
                <w:numId w:val="33"/>
              </w:numPr>
              <w:spacing w:after="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r w:rsidRPr="00F84514">
              <w:rPr>
                <w:rStyle w:val="SubtleEmphasis"/>
                <w:rFonts w:ascii="Franklin Gothic Book" w:hAnsi="Franklin Gothic Book"/>
                <w:i/>
                <w:color w:val="4F5150"/>
              </w:rPr>
              <w:t>Baseline (number and year)</w:t>
            </w:r>
          </w:p>
          <w:p w14:paraId="6267C916" w14:textId="431D1A51" w:rsidR="00FF4A9D" w:rsidRPr="00F84514" w:rsidRDefault="00E77DC1" w:rsidP="003D41E2">
            <w:pPr>
              <w:pStyle w:val="TableText"/>
              <w:numPr>
                <w:ilvl w:val="0"/>
                <w:numId w:val="33"/>
              </w:numPr>
              <w:spacing w:after="0"/>
              <w:cnfStyle w:val="000000000000" w:firstRow="0" w:lastRow="0" w:firstColumn="0" w:lastColumn="0" w:oddVBand="0" w:evenVBand="0" w:oddHBand="0" w:evenHBand="0" w:firstRowFirstColumn="0" w:firstRowLastColumn="0" w:lastRowFirstColumn="0" w:lastRowLastColumn="0"/>
            </w:pPr>
            <w:r w:rsidRPr="00F84514">
              <w:rPr>
                <w:rStyle w:val="SubtleEmphasis"/>
                <w:rFonts w:ascii="Franklin Gothic Book" w:hAnsi="Franklin Gothic Book"/>
                <w:i/>
                <w:color w:val="4F5150"/>
              </w:rPr>
              <w:t>Expected contributions</w:t>
            </w:r>
            <w:r w:rsidR="00FF4A9D" w:rsidRPr="00F84514">
              <w:rPr>
                <w:rStyle w:val="SubtleEmphasis"/>
                <w:rFonts w:ascii="Franklin Gothic Book" w:hAnsi="Franklin Gothic Book"/>
                <w:i/>
                <w:color w:val="4F5150"/>
              </w:rPr>
              <w:t xml:space="preserve"> (numbers and years)</w:t>
            </w:r>
          </w:p>
        </w:tc>
      </w:tr>
      <w:tr w:rsidR="00FF4A9D" w:rsidRPr="00F84514" w14:paraId="300916EC" w14:textId="77777777">
        <w:tc>
          <w:tcPr>
            <w:cnfStyle w:val="001000000000" w:firstRow="0" w:lastRow="0" w:firstColumn="1" w:lastColumn="0" w:oddVBand="0" w:evenVBand="0" w:oddHBand="0" w:evenHBand="0" w:firstRowFirstColumn="0" w:firstRowLastColumn="0" w:lastRowFirstColumn="0" w:lastRowLastColumn="0"/>
            <w:tcW w:w="2898" w:type="dxa"/>
          </w:tcPr>
          <w:p w14:paraId="2F41C0DD" w14:textId="22985712" w:rsidR="00FF4A9D" w:rsidRPr="00F84514" w:rsidRDefault="00E7086A">
            <w:r w:rsidRPr="00F84514">
              <w:t>Actions taken and contributions delivered</w:t>
            </w:r>
          </w:p>
        </w:tc>
        <w:tc>
          <w:tcPr>
            <w:tcW w:w="6120" w:type="dxa"/>
          </w:tcPr>
          <w:p w14:paraId="253C2507" w14:textId="540CFDB9" w:rsidR="00E7086A" w:rsidRPr="00F84514" w:rsidRDefault="00E7086A" w:rsidP="003D41E2">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r w:rsidRPr="00F84514">
              <w:rPr>
                <w:rStyle w:val="SubtleEmphasis"/>
                <w:rFonts w:ascii="Franklin Gothic Book" w:hAnsi="Franklin Gothic Book"/>
                <w:i/>
                <w:color w:val="4F5150"/>
              </w:rPr>
              <w:t xml:space="preserve">Briefly describe the actions taken </w:t>
            </w:r>
            <w:r w:rsidR="00835DED" w:rsidRPr="00F84514">
              <w:rPr>
                <w:rStyle w:val="SubtleEmphasis"/>
                <w:rFonts w:ascii="Franklin Gothic Book" w:hAnsi="Franklin Gothic Book"/>
                <w:i/>
                <w:color w:val="4F5150"/>
              </w:rPr>
              <w:t xml:space="preserve">during this monitoring period </w:t>
            </w:r>
            <w:r w:rsidRPr="00F84514">
              <w:rPr>
                <w:rStyle w:val="SubtleEmphasis"/>
                <w:rFonts w:ascii="Franklin Gothic Book" w:hAnsi="Franklin Gothic Book"/>
                <w:i/>
                <w:color w:val="4F5150"/>
              </w:rPr>
              <w:t xml:space="preserve">and how they contribute to sustainable development, including the quantified contributions (i.e., indicator’s value) according to the indicator’s metadata. </w:t>
            </w:r>
          </w:p>
          <w:p w14:paraId="0F6532BF" w14:textId="4D3DCB70" w:rsidR="00E7086A" w:rsidRPr="00F84514" w:rsidRDefault="00835DED" w:rsidP="003D41E2">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r w:rsidRPr="00F84514">
              <w:rPr>
                <w:rStyle w:val="SubtleEmphasis"/>
                <w:rFonts w:ascii="Franklin Gothic Book" w:hAnsi="Franklin Gothic Book"/>
                <w:i/>
                <w:color w:val="4F5150"/>
              </w:rPr>
              <w:t xml:space="preserve">If </w:t>
            </w:r>
            <w:r w:rsidR="00E7086A" w:rsidRPr="00F84514">
              <w:rPr>
                <w:rStyle w:val="SubtleEmphasis"/>
                <w:rFonts w:ascii="Franklin Gothic Book" w:hAnsi="Franklin Gothic Book"/>
                <w:i/>
                <w:color w:val="4F5150"/>
              </w:rPr>
              <w:t xml:space="preserve">a new indicator is </w:t>
            </w:r>
            <w:r w:rsidRPr="00F84514">
              <w:rPr>
                <w:rStyle w:val="SubtleEmphasis"/>
                <w:rFonts w:ascii="Franklin Gothic Book" w:hAnsi="Franklin Gothic Book"/>
                <w:i/>
                <w:color w:val="4F5150"/>
              </w:rPr>
              <w:t>being used</w:t>
            </w:r>
            <w:r w:rsidR="00E7086A" w:rsidRPr="00F84514">
              <w:rPr>
                <w:rStyle w:val="SubtleEmphasis"/>
                <w:rFonts w:ascii="Franklin Gothic Book" w:hAnsi="Franklin Gothic Book"/>
                <w:i/>
                <w:color w:val="4F5150"/>
              </w:rPr>
              <w:t xml:space="preserve">, include the </w:t>
            </w:r>
            <w:r w:rsidR="005373A5" w:rsidRPr="00F84514">
              <w:rPr>
                <w:rStyle w:val="SubtleEmphasis"/>
                <w:rFonts w:ascii="Franklin Gothic Book" w:hAnsi="Franklin Gothic Book"/>
                <w:i/>
                <w:color w:val="4F5150"/>
              </w:rPr>
              <w:t xml:space="preserve">planned </w:t>
            </w:r>
            <w:r w:rsidR="00DD0680" w:rsidRPr="00F84514">
              <w:rPr>
                <w:rStyle w:val="SubtleEmphasis"/>
                <w:rFonts w:ascii="Franklin Gothic Book" w:hAnsi="Franklin Gothic Book"/>
                <w:i/>
                <w:color w:val="4F5150"/>
              </w:rPr>
              <w:t>activities</w:t>
            </w:r>
            <w:r w:rsidR="005373A5" w:rsidRPr="00F84514">
              <w:rPr>
                <w:rStyle w:val="SubtleEmphasis"/>
                <w:rFonts w:ascii="Franklin Gothic Book" w:hAnsi="Franklin Gothic Book"/>
                <w:i/>
                <w:color w:val="4F5150"/>
              </w:rPr>
              <w:t xml:space="preserve"> and how they are expected to </w:t>
            </w:r>
            <w:r w:rsidR="00DD0680" w:rsidRPr="00F84514">
              <w:rPr>
                <w:rStyle w:val="SubtleEmphasis"/>
                <w:rFonts w:ascii="Franklin Gothic Book" w:hAnsi="Franklin Gothic Book"/>
                <w:i/>
                <w:color w:val="4F5150"/>
              </w:rPr>
              <w:t>contribute</w:t>
            </w:r>
            <w:r w:rsidR="005373A5" w:rsidRPr="00F84514">
              <w:rPr>
                <w:rStyle w:val="SubtleEmphasis"/>
                <w:rFonts w:ascii="Franklin Gothic Book" w:hAnsi="Franklin Gothic Book"/>
                <w:i/>
                <w:color w:val="4F5150"/>
              </w:rPr>
              <w:t xml:space="preserve"> to </w:t>
            </w:r>
            <w:r w:rsidR="00DD0680" w:rsidRPr="00F84514">
              <w:rPr>
                <w:rStyle w:val="SubtleEmphasis"/>
                <w:rFonts w:ascii="Franklin Gothic Book" w:hAnsi="Franklin Gothic Book"/>
                <w:i/>
                <w:color w:val="4F5150"/>
              </w:rPr>
              <w:t>sustainable</w:t>
            </w:r>
            <w:r w:rsidR="005373A5" w:rsidRPr="00F84514">
              <w:rPr>
                <w:rStyle w:val="SubtleEmphasis"/>
                <w:rFonts w:ascii="Franklin Gothic Book" w:hAnsi="Franklin Gothic Book"/>
                <w:i/>
                <w:color w:val="4F5150"/>
              </w:rPr>
              <w:t xml:space="preserve"> development</w:t>
            </w:r>
            <w:r w:rsidR="00DD0680" w:rsidRPr="00F84514">
              <w:rPr>
                <w:rStyle w:val="SubtleEmphasis"/>
                <w:rFonts w:ascii="Franklin Gothic Book" w:hAnsi="Franklin Gothic Book"/>
                <w:i/>
                <w:color w:val="4F5150"/>
              </w:rPr>
              <w:t>, and the activities implemented to date</w:t>
            </w:r>
            <w:r w:rsidR="00E7086A" w:rsidRPr="00F84514">
              <w:rPr>
                <w:rStyle w:val="SubtleEmphasis"/>
                <w:rFonts w:ascii="Franklin Gothic Book" w:hAnsi="Franklin Gothic Book"/>
                <w:i/>
                <w:color w:val="4F5150"/>
              </w:rPr>
              <w:t xml:space="preserve">. </w:t>
            </w:r>
          </w:p>
          <w:p w14:paraId="0890A4A6" w14:textId="449AFB45" w:rsidR="00FF4A9D" w:rsidRPr="00F84514" w:rsidRDefault="00E7086A" w:rsidP="003D41E2">
            <w:pPr>
              <w:pStyle w:val="TableText"/>
              <w:cnfStyle w:val="000000000000" w:firstRow="0" w:lastRow="0" w:firstColumn="0" w:lastColumn="0" w:oddVBand="0" w:evenVBand="0" w:oddHBand="0" w:evenHBand="0" w:firstRowFirstColumn="0" w:firstRowLastColumn="0" w:lastRowFirstColumn="0" w:lastRowLastColumn="0"/>
            </w:pPr>
            <w:r w:rsidRPr="00F84514">
              <w:rPr>
                <w:rStyle w:val="SubtleEmphasis"/>
                <w:rFonts w:ascii="Franklin Gothic Book" w:hAnsi="Franklin Gothic Book"/>
                <w:i/>
                <w:color w:val="4F5150"/>
              </w:rPr>
              <w:t xml:space="preserve">In a bulleted format, </w:t>
            </w:r>
            <w:r w:rsidR="00DD0680" w:rsidRPr="00F84514">
              <w:rPr>
                <w:rStyle w:val="SubtleEmphasis"/>
                <w:rFonts w:ascii="Franklin Gothic Book" w:hAnsi="Franklin Gothic Book"/>
                <w:i/>
                <w:color w:val="4F5150"/>
              </w:rPr>
              <w:t xml:space="preserve">include a </w:t>
            </w:r>
            <w:r w:rsidR="001F6693" w:rsidRPr="00F84514">
              <w:rPr>
                <w:rStyle w:val="SubtleEmphasis"/>
                <w:rFonts w:ascii="Franklin Gothic Book" w:hAnsi="Franklin Gothic Book"/>
                <w:i/>
                <w:color w:val="4F5150"/>
              </w:rPr>
              <w:t>summary of the cumulative quantitative impact of the of the project’s activities related to thi</w:t>
            </w:r>
            <w:r w:rsidR="00DD0680" w:rsidRPr="00F84514">
              <w:rPr>
                <w:rStyle w:val="SubtleEmphasis"/>
                <w:rFonts w:ascii="Franklin Gothic Book" w:hAnsi="Franklin Gothic Book"/>
                <w:i/>
                <w:color w:val="4F5150"/>
              </w:rPr>
              <w:t xml:space="preserve">s SD contribution that have occurred </w:t>
            </w:r>
            <w:r w:rsidRPr="00F84514">
              <w:rPr>
                <w:rStyle w:val="SubtleEmphasis"/>
                <w:rFonts w:ascii="Franklin Gothic Book" w:hAnsi="Franklin Gothic Book"/>
                <w:i/>
                <w:color w:val="4F5150"/>
              </w:rPr>
              <w:t>throughout the project lifetime.</w:t>
            </w:r>
          </w:p>
        </w:tc>
      </w:tr>
      <w:tr w:rsidR="00FF4A9D" w:rsidRPr="00F84514" w14:paraId="3134C4E3" w14:textId="77777777">
        <w:tc>
          <w:tcPr>
            <w:cnfStyle w:val="001000000000" w:firstRow="0" w:lastRow="0" w:firstColumn="1" w:lastColumn="0" w:oddVBand="0" w:evenVBand="0" w:oddHBand="0" w:evenHBand="0" w:firstRowFirstColumn="0" w:firstRowLastColumn="0" w:lastRowFirstColumn="0" w:lastRowLastColumn="0"/>
            <w:tcW w:w="2898" w:type="dxa"/>
          </w:tcPr>
          <w:p w14:paraId="67C1326D" w14:textId="77777777" w:rsidR="00FF4A9D" w:rsidRPr="00F84514" w:rsidRDefault="00FF4A9D">
            <w:r w:rsidRPr="00F84514">
              <w:t>Relevant national SDG objectives</w:t>
            </w:r>
          </w:p>
        </w:tc>
        <w:tc>
          <w:tcPr>
            <w:tcW w:w="6120" w:type="dxa"/>
          </w:tcPr>
          <w:p w14:paraId="79B85F81" w14:textId="77777777" w:rsidR="00FF4A9D" w:rsidRPr="00F84514" w:rsidRDefault="00FF4A9D" w:rsidP="003D41E2">
            <w:pPr>
              <w:pStyle w:val="TableText"/>
              <w:cnfStyle w:val="000000000000" w:firstRow="0" w:lastRow="0" w:firstColumn="0" w:lastColumn="0" w:oddVBand="0" w:evenVBand="0" w:oddHBand="0" w:evenHBand="0" w:firstRowFirstColumn="0" w:firstRowLastColumn="0" w:lastRowFirstColumn="0" w:lastRowLastColumn="0"/>
            </w:pPr>
            <w:r w:rsidRPr="00F84514">
              <w:rPr>
                <w:rStyle w:val="SubtleEmphasis"/>
                <w:rFonts w:ascii="Franklin Gothic Book" w:hAnsi="Franklin Gothic Book"/>
                <w:i/>
                <w:color w:val="4F5150"/>
              </w:rPr>
              <w:t>Briefly describe any relevant national SDG objectives related to this activity. Include the national SDG objectives and source.</w:t>
            </w:r>
          </w:p>
        </w:tc>
      </w:tr>
    </w:tbl>
    <w:p w14:paraId="4F681E4D" w14:textId="7A8D2BD7" w:rsidR="00FA6E5A" w:rsidRPr="00F84514" w:rsidRDefault="00FA6E5A" w:rsidP="00E663C9">
      <w:pPr>
        <w:pStyle w:val="Heading2"/>
      </w:pPr>
      <w:bookmarkStart w:id="34" w:name="_Toc231387246"/>
      <w:r w:rsidRPr="00F84514">
        <w:t>Additional Information</w:t>
      </w:r>
      <w:bookmarkEnd w:id="34"/>
    </w:p>
    <w:p w14:paraId="197EF874" w14:textId="7D9C5A9F" w:rsidR="00315FB3" w:rsidRPr="00F84514" w:rsidRDefault="00315FB3" w:rsidP="00692A8A">
      <w:pPr>
        <w:pStyle w:val="Heading3"/>
      </w:pPr>
      <w:r w:rsidRPr="00F84514">
        <w:t xml:space="preserve">Sensitive Information </w:t>
      </w:r>
    </w:p>
    <w:p w14:paraId="27C47BD0" w14:textId="4A7C0C4A" w:rsidR="00C92A48" w:rsidRPr="00F84514" w:rsidRDefault="00C92A48" w:rsidP="001A2577">
      <w:pPr>
        <w:pStyle w:val="Instruction"/>
        <w:spacing w:after="0"/>
        <w:rPr>
          <w:i w:val="0"/>
          <w:iCs w:val="0"/>
          <w:color w:val="auto"/>
          <w:lang w:val="en-US"/>
        </w:rPr>
      </w:pPr>
      <w:r w:rsidRPr="00F84514">
        <w:rPr>
          <w:i w:val="0"/>
          <w:iCs w:val="0"/>
          <w:color w:val="auto"/>
          <w:lang w:val="en-US"/>
        </w:rPr>
        <w:t xml:space="preserve">Will any information in this monitoring report be excluded </w:t>
      </w:r>
      <w:r w:rsidR="00C355FF" w:rsidRPr="00F84514">
        <w:rPr>
          <w:i w:val="0"/>
          <w:iCs w:val="0"/>
          <w:color w:val="auto"/>
          <w:lang w:val="en-US"/>
        </w:rPr>
        <w:t xml:space="preserve">from the public version </w:t>
      </w:r>
      <w:r w:rsidRPr="00F84514">
        <w:rPr>
          <w:i w:val="0"/>
          <w:iCs w:val="0"/>
          <w:color w:val="auto"/>
          <w:lang w:val="en-US"/>
        </w:rPr>
        <w:t xml:space="preserve">as commercially sensitive </w:t>
      </w:r>
      <w:r w:rsidR="00254970" w:rsidRPr="00F84514">
        <w:rPr>
          <w:i w:val="0"/>
          <w:iCs w:val="0"/>
          <w:color w:val="auto"/>
          <w:lang w:val="en-US"/>
        </w:rPr>
        <w:t xml:space="preserve">or program sensitive </w:t>
      </w:r>
      <w:r w:rsidRPr="00F84514">
        <w:rPr>
          <w:i w:val="0"/>
          <w:iCs w:val="0"/>
          <w:color w:val="auto"/>
          <w:lang w:val="en-US"/>
        </w:rPr>
        <w:t xml:space="preserve">information? </w:t>
      </w:r>
    </w:p>
    <w:p w14:paraId="34E6F3AE" w14:textId="77777777" w:rsidR="00D3250E" w:rsidRPr="00F84514" w:rsidRDefault="0013573A" w:rsidP="00D3250E">
      <w:pPr>
        <w:ind w:left="720"/>
        <w:rPr>
          <w:i/>
          <w:iCs/>
          <w:color w:val="404040" w:themeColor="text1" w:themeTint="BF"/>
        </w:rPr>
      </w:pPr>
      <w:sdt>
        <w:sdtPr>
          <w:rPr>
            <w:rFonts w:ascii="Calibri" w:eastAsia="Calibri" w:hAnsi="Calibri" w:cs="Calibri"/>
            <w:szCs w:val="21"/>
          </w:rPr>
          <w:id w:val="1208767192"/>
          <w14:checkbox>
            <w14:checked w14:val="0"/>
            <w14:checkedState w14:val="2612" w14:font="MS Gothic"/>
            <w14:uncheckedState w14:val="2610" w14:font="MS Gothic"/>
          </w14:checkbox>
        </w:sdtPr>
        <w:sdtEndPr/>
        <w:sdtContent>
          <w:r w:rsidR="00D3250E" w:rsidRPr="00F84514">
            <w:rPr>
              <w:rFonts w:ascii="MS Gothic" w:eastAsia="MS Gothic" w:hAnsi="MS Gothic" w:cs="Calibri"/>
              <w:szCs w:val="21"/>
            </w:rPr>
            <w:t>☐</w:t>
          </w:r>
        </w:sdtContent>
      </w:sdt>
      <w:r w:rsidR="00D3250E" w:rsidRPr="00F84514">
        <w:rPr>
          <w:rFonts w:ascii="Calibri" w:eastAsia="Calibri" w:hAnsi="Calibri" w:cs="Calibri"/>
          <w:szCs w:val="21"/>
        </w:rPr>
        <w:t xml:space="preserve"> </w:t>
      </w:r>
      <w:r w:rsidR="00D3250E" w:rsidRPr="00F84514">
        <w:rPr>
          <w:rFonts w:eastAsia="Franklin Gothic Book" w:cs="Franklin Gothic Book"/>
          <w:szCs w:val="21"/>
        </w:rPr>
        <w:t xml:space="preserve">  Yes</w:t>
      </w:r>
      <w:r w:rsidR="00D3250E" w:rsidRPr="00F84514">
        <w:tab/>
      </w:r>
      <w:r w:rsidR="00D3250E" w:rsidRPr="00F84514">
        <w:tab/>
      </w:r>
      <w:r w:rsidR="00D3250E" w:rsidRPr="00F84514">
        <w:tab/>
      </w:r>
      <w:r w:rsidR="00D3250E" w:rsidRPr="00F84514">
        <w:rPr>
          <w:rFonts w:eastAsia="Franklin Gothic Book" w:cs="Franklin Gothic Book"/>
          <w:szCs w:val="21"/>
        </w:rPr>
        <w:t xml:space="preserve"> </w:t>
      </w:r>
      <w:sdt>
        <w:sdtPr>
          <w:rPr>
            <w:rFonts w:eastAsia="Franklin Gothic Book" w:cs="Franklin Gothic Book"/>
            <w:szCs w:val="21"/>
          </w:rPr>
          <w:id w:val="-2028097742"/>
          <w14:checkbox>
            <w14:checked w14:val="0"/>
            <w14:checkedState w14:val="2612" w14:font="MS Gothic"/>
            <w14:uncheckedState w14:val="2610" w14:font="MS Gothic"/>
          </w14:checkbox>
        </w:sdtPr>
        <w:sdtEndPr/>
        <w:sdtContent>
          <w:r w:rsidR="00D3250E" w:rsidRPr="00F84514">
            <w:rPr>
              <w:rFonts w:ascii="MS Gothic" w:eastAsia="MS Gothic" w:hAnsi="MS Gothic" w:cs="Franklin Gothic Book"/>
              <w:szCs w:val="21"/>
            </w:rPr>
            <w:t>☐</w:t>
          </w:r>
        </w:sdtContent>
      </w:sdt>
      <w:r w:rsidR="00D3250E" w:rsidRPr="00F84514">
        <w:rPr>
          <w:rFonts w:ascii="Calibri" w:eastAsia="Calibri" w:hAnsi="Calibri" w:cs="Calibri"/>
          <w:szCs w:val="21"/>
        </w:rPr>
        <w:t xml:space="preserve"> </w:t>
      </w:r>
      <w:r w:rsidR="00D3250E" w:rsidRPr="00F84514">
        <w:rPr>
          <w:rFonts w:eastAsia="Franklin Gothic Book" w:cs="Franklin Gothic Book"/>
          <w:szCs w:val="21"/>
        </w:rPr>
        <w:t xml:space="preserve">  No</w:t>
      </w:r>
      <w:r w:rsidR="00D3250E" w:rsidRPr="00F84514">
        <w:rPr>
          <w:i/>
          <w:iCs/>
          <w:color w:val="404040" w:themeColor="text1" w:themeTint="BF"/>
        </w:rPr>
        <w:t xml:space="preserve"> </w:t>
      </w:r>
    </w:p>
    <w:p w14:paraId="0BE69364" w14:textId="5C2E9D5A" w:rsidR="00C92A48" w:rsidRPr="00F84514" w:rsidRDefault="00CE43F0" w:rsidP="00C92A48">
      <w:pPr>
        <w:pStyle w:val="Instruction"/>
        <w:rPr>
          <w:lang w:val="en-US"/>
        </w:rPr>
      </w:pPr>
      <w:r w:rsidRPr="00F84514">
        <w:rPr>
          <w:lang w:val="en-US"/>
        </w:rPr>
        <w:t>If answering</w:t>
      </w:r>
      <w:r w:rsidR="00C92A48" w:rsidRPr="00F84514">
        <w:rPr>
          <w:lang w:val="en-US"/>
        </w:rPr>
        <w:t xml:space="preserve"> yes,</w:t>
      </w:r>
      <w:r w:rsidR="00C92A48" w:rsidRPr="00F84514" w:rsidDel="003333FC">
        <w:rPr>
          <w:lang w:val="en-US"/>
        </w:rPr>
        <w:t xml:space="preserve"> </w:t>
      </w:r>
      <w:r w:rsidR="00C92A48" w:rsidRPr="00F84514">
        <w:rPr>
          <w:lang w:val="en-US"/>
        </w:rPr>
        <w:t xml:space="preserve">fill out </w:t>
      </w:r>
      <w:r w:rsidR="00254970" w:rsidRPr="00F84514">
        <w:rPr>
          <w:lang w:val="en-US"/>
        </w:rPr>
        <w:fldChar w:fldCharType="begin"/>
      </w:r>
      <w:r w:rsidR="00254970" w:rsidRPr="00F84514">
        <w:rPr>
          <w:lang w:val="en-US"/>
        </w:rPr>
        <w:instrText xml:space="preserve"> REF _Ref229049774 \h </w:instrText>
      </w:r>
      <w:r w:rsidR="00254970" w:rsidRPr="00F84514">
        <w:rPr>
          <w:lang w:val="en-US"/>
        </w:rPr>
      </w:r>
      <w:r w:rsidR="00254970" w:rsidRPr="00F84514">
        <w:rPr>
          <w:lang w:val="en-US"/>
        </w:rPr>
        <w:fldChar w:fldCharType="separate"/>
      </w:r>
      <w:r w:rsidR="00254970" w:rsidRPr="00F84514">
        <w:rPr>
          <w:lang w:val="en-US"/>
        </w:rPr>
        <w:t>Appendix 1: Sensitive Information</w:t>
      </w:r>
      <w:r w:rsidR="00254970" w:rsidRPr="00F84514">
        <w:rPr>
          <w:lang w:val="en-US"/>
        </w:rPr>
        <w:fldChar w:fldCharType="end"/>
      </w:r>
      <w:r w:rsidR="00C92A48" w:rsidRPr="00F84514">
        <w:rPr>
          <w:lang w:val="en-US"/>
        </w:rPr>
        <w:t xml:space="preserve"> with information about what </w:t>
      </w:r>
      <w:r w:rsidR="00684A3B" w:rsidRPr="00F84514">
        <w:rPr>
          <w:lang w:val="en-US"/>
        </w:rPr>
        <w:t>should</w:t>
      </w:r>
      <w:r w:rsidR="00C92A48" w:rsidRPr="00F84514">
        <w:rPr>
          <w:lang w:val="en-US"/>
        </w:rPr>
        <w:t xml:space="preserve"> be excluded from the public version of the </w:t>
      </w:r>
      <w:r w:rsidR="00254970" w:rsidRPr="00F84514">
        <w:rPr>
          <w:lang w:val="en-US"/>
        </w:rPr>
        <w:t>monitoring report</w:t>
      </w:r>
      <w:r w:rsidR="00C92A48" w:rsidRPr="00F84514">
        <w:rPr>
          <w:lang w:val="en-US"/>
        </w:rPr>
        <w:t xml:space="preserve">. Further instructions are provided in Appendix 1. </w:t>
      </w:r>
    </w:p>
    <w:p w14:paraId="5C5B80F3" w14:textId="15B2E11F" w:rsidR="00C75C7D" w:rsidRPr="00F84514" w:rsidRDefault="00C75C7D" w:rsidP="00692A8A">
      <w:pPr>
        <w:pStyle w:val="Heading3"/>
      </w:pPr>
      <w:r w:rsidRPr="00F84514">
        <w:lastRenderedPageBreak/>
        <w:t>Core Carbon Principle</w:t>
      </w:r>
      <w:r w:rsidR="006819B6" w:rsidRPr="00F84514">
        <w:t xml:space="preserve">s </w:t>
      </w:r>
      <w:r w:rsidRPr="00F84514">
        <w:t>Label Eligibility</w:t>
      </w:r>
    </w:p>
    <w:p w14:paraId="70D4C14C" w14:textId="37681B83" w:rsidR="00C75C7D" w:rsidRPr="00F84514" w:rsidRDefault="00B94678" w:rsidP="00692A8A">
      <w:pPr>
        <w:spacing w:before="240"/>
        <w:ind w:left="720"/>
      </w:pPr>
      <w:r w:rsidRPr="00F84514">
        <w:t>Do you</w:t>
      </w:r>
      <w:r w:rsidR="00083A5D" w:rsidRPr="00F84514">
        <w:t xml:space="preserve"> intend to request Core Carbon Principles (CCP) labels at VCU issuance</w:t>
      </w:r>
      <w:r w:rsidRPr="00F84514">
        <w:t>?</w:t>
      </w:r>
    </w:p>
    <w:p w14:paraId="18AD8A94" w14:textId="77777777" w:rsidR="00D3250E" w:rsidRPr="00F84514" w:rsidRDefault="0013573A" w:rsidP="00D3250E">
      <w:pPr>
        <w:ind w:left="720"/>
        <w:rPr>
          <w:i/>
          <w:iCs/>
          <w:color w:val="404040" w:themeColor="text1" w:themeTint="BF"/>
        </w:rPr>
      </w:pPr>
      <w:sdt>
        <w:sdtPr>
          <w:rPr>
            <w:rFonts w:ascii="Calibri" w:eastAsia="Calibri" w:hAnsi="Calibri" w:cs="Calibri"/>
            <w:szCs w:val="21"/>
          </w:rPr>
          <w:id w:val="1222095358"/>
          <w14:checkbox>
            <w14:checked w14:val="0"/>
            <w14:checkedState w14:val="2612" w14:font="MS Gothic"/>
            <w14:uncheckedState w14:val="2610" w14:font="MS Gothic"/>
          </w14:checkbox>
        </w:sdtPr>
        <w:sdtEndPr/>
        <w:sdtContent>
          <w:r w:rsidR="00D3250E" w:rsidRPr="00F84514">
            <w:rPr>
              <w:rFonts w:ascii="MS Gothic" w:eastAsia="MS Gothic" w:hAnsi="MS Gothic" w:cs="Calibri"/>
              <w:szCs w:val="21"/>
            </w:rPr>
            <w:t>☐</w:t>
          </w:r>
        </w:sdtContent>
      </w:sdt>
      <w:r w:rsidR="00D3250E" w:rsidRPr="00F84514">
        <w:rPr>
          <w:rFonts w:ascii="Calibri" w:eastAsia="Calibri" w:hAnsi="Calibri" w:cs="Calibri"/>
          <w:szCs w:val="21"/>
        </w:rPr>
        <w:t xml:space="preserve"> </w:t>
      </w:r>
      <w:r w:rsidR="00D3250E" w:rsidRPr="00F84514">
        <w:rPr>
          <w:rFonts w:eastAsia="Franklin Gothic Book" w:cs="Franklin Gothic Book"/>
          <w:szCs w:val="21"/>
        </w:rPr>
        <w:t xml:space="preserve">  Yes</w:t>
      </w:r>
      <w:r w:rsidR="00D3250E" w:rsidRPr="00F84514">
        <w:tab/>
      </w:r>
      <w:r w:rsidR="00D3250E" w:rsidRPr="00F84514">
        <w:tab/>
      </w:r>
      <w:r w:rsidR="00D3250E" w:rsidRPr="00F84514">
        <w:tab/>
      </w:r>
      <w:r w:rsidR="00D3250E" w:rsidRPr="00F84514">
        <w:rPr>
          <w:rFonts w:eastAsia="Franklin Gothic Book" w:cs="Franklin Gothic Book"/>
          <w:szCs w:val="21"/>
        </w:rPr>
        <w:t xml:space="preserve"> </w:t>
      </w:r>
      <w:sdt>
        <w:sdtPr>
          <w:rPr>
            <w:rFonts w:eastAsia="Franklin Gothic Book" w:cs="Franklin Gothic Book"/>
            <w:szCs w:val="21"/>
          </w:rPr>
          <w:id w:val="-1355039727"/>
          <w14:checkbox>
            <w14:checked w14:val="0"/>
            <w14:checkedState w14:val="2612" w14:font="MS Gothic"/>
            <w14:uncheckedState w14:val="2610" w14:font="MS Gothic"/>
          </w14:checkbox>
        </w:sdtPr>
        <w:sdtEndPr/>
        <w:sdtContent>
          <w:r w:rsidR="00D3250E" w:rsidRPr="00F84514">
            <w:rPr>
              <w:rFonts w:ascii="MS Gothic" w:eastAsia="MS Gothic" w:hAnsi="MS Gothic" w:cs="Franklin Gothic Book"/>
              <w:szCs w:val="21"/>
            </w:rPr>
            <w:t>☐</w:t>
          </w:r>
        </w:sdtContent>
      </w:sdt>
      <w:r w:rsidR="00D3250E" w:rsidRPr="00F84514">
        <w:rPr>
          <w:rFonts w:ascii="Calibri" w:eastAsia="Calibri" w:hAnsi="Calibri" w:cs="Calibri"/>
          <w:szCs w:val="21"/>
        </w:rPr>
        <w:t xml:space="preserve"> </w:t>
      </w:r>
      <w:r w:rsidR="00D3250E" w:rsidRPr="00F84514">
        <w:rPr>
          <w:rFonts w:eastAsia="Franklin Gothic Book" w:cs="Franklin Gothic Book"/>
          <w:szCs w:val="21"/>
        </w:rPr>
        <w:t xml:space="preserve">  No</w:t>
      </w:r>
      <w:r w:rsidR="00D3250E" w:rsidRPr="00F84514">
        <w:rPr>
          <w:i/>
          <w:iCs/>
          <w:color w:val="404040" w:themeColor="text1" w:themeTint="BF"/>
        </w:rPr>
        <w:t xml:space="preserve"> </w:t>
      </w:r>
    </w:p>
    <w:p w14:paraId="3E7681F1" w14:textId="1B9E1FCD" w:rsidR="00B94678" w:rsidRPr="00F84514" w:rsidRDefault="00CE43F0" w:rsidP="00DD706B">
      <w:pPr>
        <w:pStyle w:val="Instruction"/>
        <w:rPr>
          <w:lang w:val="en-US"/>
        </w:rPr>
      </w:pPr>
      <w:r w:rsidRPr="00F84514">
        <w:rPr>
          <w:lang w:val="en-US"/>
        </w:rPr>
        <w:t xml:space="preserve">If </w:t>
      </w:r>
      <w:r w:rsidR="002F78A4" w:rsidRPr="00F84514">
        <w:rPr>
          <w:lang w:val="en-US"/>
        </w:rPr>
        <w:t xml:space="preserve">yes, </w:t>
      </w:r>
      <w:r w:rsidR="00DD706B" w:rsidRPr="00F84514">
        <w:rPr>
          <w:lang w:val="en-US"/>
        </w:rPr>
        <w:t>the project proponent</w:t>
      </w:r>
      <w:r w:rsidR="002F78A4" w:rsidRPr="00F84514">
        <w:rPr>
          <w:lang w:val="en-US"/>
        </w:rPr>
        <w:t xml:space="preserve"> must ensure that </w:t>
      </w:r>
      <w:r w:rsidR="00DD706B" w:rsidRPr="00F84514">
        <w:rPr>
          <w:lang w:val="en-US"/>
        </w:rPr>
        <w:t>the</w:t>
      </w:r>
      <w:r w:rsidR="002F78A4" w:rsidRPr="00F84514">
        <w:rPr>
          <w:lang w:val="en-US"/>
        </w:rPr>
        <w:t xml:space="preserve"> project conforms to all CCP label eligibility requirements, including for the </w:t>
      </w:r>
      <w:r w:rsidR="006308BE" w:rsidRPr="00F84514">
        <w:rPr>
          <w:lang w:val="en-US"/>
        </w:rPr>
        <w:t>applied methodology</w:t>
      </w:r>
      <w:r w:rsidR="00C07136" w:rsidRPr="00F84514">
        <w:rPr>
          <w:lang w:val="en-US"/>
        </w:rPr>
        <w:t>, and that any information required to be reported in the monitoring report is included</w:t>
      </w:r>
      <w:r w:rsidR="006308BE" w:rsidRPr="00F84514">
        <w:rPr>
          <w:lang w:val="en-US"/>
        </w:rPr>
        <w:t>.</w:t>
      </w:r>
    </w:p>
    <w:p w14:paraId="782FA965" w14:textId="5691179C" w:rsidR="00071837" w:rsidRPr="00F84514" w:rsidRDefault="00E8279E" w:rsidP="00692A8A">
      <w:pPr>
        <w:pStyle w:val="Heading3"/>
      </w:pPr>
      <w:r w:rsidRPr="00F84514">
        <w:t>CORSIA Label Eligibility</w:t>
      </w:r>
    </w:p>
    <w:p w14:paraId="57828C04" w14:textId="724E1092" w:rsidR="00071837" w:rsidRPr="00F84514" w:rsidRDefault="00071837" w:rsidP="00692A8A">
      <w:pPr>
        <w:spacing w:before="240"/>
        <w:ind w:left="720"/>
      </w:pPr>
      <w:r w:rsidRPr="00F84514">
        <w:t xml:space="preserve">Do you intend to request </w:t>
      </w:r>
      <w:r w:rsidR="00E8279E" w:rsidRPr="00F84514">
        <w:t>Carbon Offsetting and Reduction Scheme for International Aviation (CORSIA) l</w:t>
      </w:r>
      <w:r w:rsidRPr="00F84514">
        <w:t>abels at VCU issuance?</w:t>
      </w:r>
    </w:p>
    <w:p w14:paraId="3D27E202" w14:textId="77777777" w:rsidR="00D3250E" w:rsidRPr="00F84514" w:rsidRDefault="0013573A" w:rsidP="00D3250E">
      <w:pPr>
        <w:ind w:left="720"/>
        <w:rPr>
          <w:i/>
          <w:iCs/>
          <w:color w:val="404040" w:themeColor="text1" w:themeTint="BF"/>
        </w:rPr>
      </w:pPr>
      <w:sdt>
        <w:sdtPr>
          <w:rPr>
            <w:rFonts w:ascii="Calibri" w:eastAsia="Calibri" w:hAnsi="Calibri" w:cs="Calibri"/>
            <w:szCs w:val="21"/>
          </w:rPr>
          <w:id w:val="-2032487243"/>
          <w14:checkbox>
            <w14:checked w14:val="0"/>
            <w14:checkedState w14:val="2612" w14:font="MS Gothic"/>
            <w14:uncheckedState w14:val="2610" w14:font="MS Gothic"/>
          </w14:checkbox>
        </w:sdtPr>
        <w:sdtEndPr/>
        <w:sdtContent>
          <w:r w:rsidR="00D3250E" w:rsidRPr="00F84514">
            <w:rPr>
              <w:rFonts w:ascii="MS Gothic" w:eastAsia="MS Gothic" w:hAnsi="MS Gothic" w:cs="Calibri"/>
              <w:szCs w:val="21"/>
            </w:rPr>
            <w:t>☐</w:t>
          </w:r>
        </w:sdtContent>
      </w:sdt>
      <w:r w:rsidR="00D3250E" w:rsidRPr="00F84514">
        <w:rPr>
          <w:rFonts w:ascii="Calibri" w:eastAsia="Calibri" w:hAnsi="Calibri" w:cs="Calibri"/>
          <w:szCs w:val="21"/>
        </w:rPr>
        <w:t xml:space="preserve"> </w:t>
      </w:r>
      <w:r w:rsidR="00D3250E" w:rsidRPr="00F84514">
        <w:rPr>
          <w:rFonts w:eastAsia="Franklin Gothic Book" w:cs="Franklin Gothic Book"/>
          <w:szCs w:val="21"/>
        </w:rPr>
        <w:t xml:space="preserve">  Yes</w:t>
      </w:r>
      <w:r w:rsidR="00D3250E" w:rsidRPr="00F84514">
        <w:tab/>
      </w:r>
      <w:r w:rsidR="00D3250E" w:rsidRPr="00F84514">
        <w:tab/>
      </w:r>
      <w:r w:rsidR="00D3250E" w:rsidRPr="00F84514">
        <w:tab/>
      </w:r>
      <w:r w:rsidR="00D3250E" w:rsidRPr="00F84514">
        <w:rPr>
          <w:rFonts w:eastAsia="Franklin Gothic Book" w:cs="Franklin Gothic Book"/>
          <w:szCs w:val="21"/>
        </w:rPr>
        <w:t xml:space="preserve"> </w:t>
      </w:r>
      <w:sdt>
        <w:sdtPr>
          <w:rPr>
            <w:rFonts w:eastAsia="Franklin Gothic Book" w:cs="Franklin Gothic Book"/>
            <w:szCs w:val="21"/>
          </w:rPr>
          <w:id w:val="-589544945"/>
          <w14:checkbox>
            <w14:checked w14:val="0"/>
            <w14:checkedState w14:val="2612" w14:font="MS Gothic"/>
            <w14:uncheckedState w14:val="2610" w14:font="MS Gothic"/>
          </w14:checkbox>
        </w:sdtPr>
        <w:sdtEndPr/>
        <w:sdtContent>
          <w:r w:rsidR="00D3250E" w:rsidRPr="00F84514">
            <w:rPr>
              <w:rFonts w:ascii="MS Gothic" w:eastAsia="MS Gothic" w:hAnsi="MS Gothic" w:cs="Franklin Gothic Book"/>
              <w:szCs w:val="21"/>
            </w:rPr>
            <w:t>☐</w:t>
          </w:r>
        </w:sdtContent>
      </w:sdt>
      <w:r w:rsidR="00D3250E" w:rsidRPr="00F84514">
        <w:rPr>
          <w:rFonts w:ascii="Calibri" w:eastAsia="Calibri" w:hAnsi="Calibri" w:cs="Calibri"/>
          <w:szCs w:val="21"/>
        </w:rPr>
        <w:t xml:space="preserve"> </w:t>
      </w:r>
      <w:r w:rsidR="00D3250E" w:rsidRPr="00F84514">
        <w:rPr>
          <w:rFonts w:eastAsia="Franklin Gothic Book" w:cs="Franklin Gothic Book"/>
          <w:szCs w:val="21"/>
        </w:rPr>
        <w:t xml:space="preserve">  No</w:t>
      </w:r>
      <w:r w:rsidR="00D3250E" w:rsidRPr="00F84514">
        <w:rPr>
          <w:i/>
          <w:iCs/>
          <w:color w:val="404040" w:themeColor="text1" w:themeTint="BF"/>
        </w:rPr>
        <w:t xml:space="preserve"> </w:t>
      </w:r>
    </w:p>
    <w:p w14:paraId="46425489" w14:textId="7C468AE4" w:rsidR="00071837" w:rsidRPr="00F84514" w:rsidRDefault="00CE43F0" w:rsidP="00DD706B">
      <w:pPr>
        <w:pStyle w:val="Instruction"/>
        <w:rPr>
          <w:lang w:val="en-US"/>
        </w:rPr>
      </w:pPr>
      <w:r w:rsidRPr="00F84514">
        <w:rPr>
          <w:lang w:val="en-US"/>
        </w:rPr>
        <w:t xml:space="preserve">If </w:t>
      </w:r>
      <w:r w:rsidR="00071837" w:rsidRPr="00F84514">
        <w:rPr>
          <w:lang w:val="en-US"/>
        </w:rPr>
        <w:t xml:space="preserve">yes, </w:t>
      </w:r>
      <w:r w:rsidR="00DD706B" w:rsidRPr="00F84514">
        <w:rPr>
          <w:lang w:val="en-US"/>
        </w:rPr>
        <w:t>the pro</w:t>
      </w:r>
      <w:r w:rsidR="000155EF" w:rsidRPr="00F84514">
        <w:rPr>
          <w:lang w:val="en-US"/>
        </w:rPr>
        <w:t>ject proponent</w:t>
      </w:r>
      <w:r w:rsidR="00071837" w:rsidRPr="00F84514">
        <w:rPr>
          <w:lang w:val="en-US"/>
        </w:rPr>
        <w:t xml:space="preserve"> must ensure that </w:t>
      </w:r>
      <w:r w:rsidR="000155EF" w:rsidRPr="00F84514">
        <w:rPr>
          <w:lang w:val="en-US"/>
        </w:rPr>
        <w:t>the</w:t>
      </w:r>
      <w:r w:rsidR="00071837" w:rsidRPr="00F84514">
        <w:rPr>
          <w:lang w:val="en-US"/>
        </w:rPr>
        <w:t xml:space="preserve"> project conforms to all </w:t>
      </w:r>
      <w:r w:rsidR="00E8279E" w:rsidRPr="00F84514">
        <w:rPr>
          <w:lang w:val="en-US"/>
        </w:rPr>
        <w:t>CORSIA</w:t>
      </w:r>
      <w:r w:rsidR="00071837" w:rsidRPr="00F84514">
        <w:rPr>
          <w:lang w:val="en-US"/>
        </w:rPr>
        <w:t xml:space="preserve"> label eligibility requirements, </w:t>
      </w:r>
      <w:proofErr w:type="gramStart"/>
      <w:r w:rsidR="00071837" w:rsidRPr="00F84514">
        <w:rPr>
          <w:lang w:val="en-US"/>
        </w:rPr>
        <w:t>including for</w:t>
      </w:r>
      <w:proofErr w:type="gramEnd"/>
      <w:r w:rsidR="00071837" w:rsidRPr="00F84514">
        <w:rPr>
          <w:lang w:val="en-US"/>
        </w:rPr>
        <w:t xml:space="preserve"> the applied methodology</w:t>
      </w:r>
      <w:r w:rsidR="00F337EE" w:rsidRPr="00F84514">
        <w:rPr>
          <w:lang w:val="en-US"/>
        </w:rPr>
        <w:t xml:space="preserve">, and that any information required to be reported in </w:t>
      </w:r>
      <w:r w:rsidR="001A4DB7" w:rsidRPr="00F84514">
        <w:rPr>
          <w:lang w:val="en-US"/>
        </w:rPr>
        <w:t>the monitoring report is included</w:t>
      </w:r>
      <w:r w:rsidR="00071837" w:rsidRPr="00F84514">
        <w:rPr>
          <w:lang w:val="en-US"/>
        </w:rPr>
        <w:t>.</w:t>
      </w:r>
    </w:p>
    <w:p w14:paraId="35A8BDE3" w14:textId="5356DD27" w:rsidR="009F2039" w:rsidRPr="00F84514" w:rsidRDefault="004B13C8" w:rsidP="009F2039">
      <w:pPr>
        <w:pStyle w:val="Heading1"/>
      </w:pPr>
      <w:bookmarkStart w:id="35" w:name="_Toc231387247"/>
      <w:r w:rsidRPr="00F84514">
        <w:t>Safeguards</w:t>
      </w:r>
      <w:r w:rsidR="004F6AE2" w:rsidRPr="00F84514">
        <w:t xml:space="preserve"> and Stakeholder Engagement</w:t>
      </w:r>
      <w:bookmarkEnd w:id="35"/>
    </w:p>
    <w:p w14:paraId="04C6E21D" w14:textId="77777777" w:rsidR="003B018E" w:rsidRPr="00F84514" w:rsidRDefault="003B018E" w:rsidP="004516FF">
      <w:pPr>
        <w:pStyle w:val="Heading2"/>
        <w:numPr>
          <w:ilvl w:val="1"/>
          <w:numId w:val="17"/>
        </w:numPr>
      </w:pPr>
      <w:bookmarkStart w:id="36" w:name="_Toc93578725"/>
      <w:bookmarkStart w:id="37" w:name="_Toc93578726"/>
      <w:bookmarkStart w:id="38" w:name="_Toc231387248"/>
      <w:bookmarkEnd w:id="36"/>
      <w:bookmarkEnd w:id="37"/>
      <w:r w:rsidRPr="00F84514">
        <w:t>Stakeholder Engagement and Consultation</w:t>
      </w:r>
      <w:bookmarkEnd w:id="38"/>
    </w:p>
    <w:p w14:paraId="5CDD3286" w14:textId="77777777" w:rsidR="003B018E" w:rsidRPr="00F84514" w:rsidRDefault="003B018E" w:rsidP="003B018E">
      <w:pPr>
        <w:pStyle w:val="Heading3"/>
      </w:pPr>
      <w:r w:rsidRPr="00F84514">
        <w:t>Stakeholder Identification</w:t>
      </w:r>
    </w:p>
    <w:p w14:paraId="2CE81D2A" w14:textId="1789B79C" w:rsidR="003B018E" w:rsidRPr="00F84514" w:rsidRDefault="00F50127" w:rsidP="003B018E">
      <w:pPr>
        <w:ind w:left="720"/>
        <w:rPr>
          <w:i/>
          <w:iCs/>
          <w:color w:val="4F5150" w:themeColor="text2"/>
        </w:rPr>
      </w:pPr>
      <w:r w:rsidRPr="00F84514">
        <w:rPr>
          <w:i/>
          <w:iCs/>
          <w:color w:val="4F5150" w:themeColor="text2"/>
        </w:rPr>
        <w:t xml:space="preserve">If </w:t>
      </w:r>
      <w:r w:rsidR="003B018E" w:rsidRPr="00F84514">
        <w:rPr>
          <w:i/>
          <w:iCs/>
          <w:color w:val="4F5150" w:themeColor="text2"/>
        </w:rPr>
        <w:t xml:space="preserve">the stakeholder make up has changed since validation, or </w:t>
      </w:r>
      <w:r w:rsidRPr="00F84514">
        <w:rPr>
          <w:i/>
          <w:iCs/>
          <w:color w:val="4F5150" w:themeColor="text2"/>
        </w:rPr>
        <w:t xml:space="preserve">if any </w:t>
      </w:r>
      <w:r w:rsidR="003B018E" w:rsidRPr="00F84514">
        <w:rPr>
          <w:i/>
          <w:iCs/>
          <w:color w:val="4F5150" w:themeColor="text2"/>
        </w:rPr>
        <w:t xml:space="preserve">stakeholders were not identified at verification, </w:t>
      </w:r>
      <w:r w:rsidR="00B3509F" w:rsidRPr="00F84514">
        <w:rPr>
          <w:i/>
          <w:iCs/>
          <w:color w:val="4F5150" w:themeColor="text2"/>
        </w:rPr>
        <w:t>f</w:t>
      </w:r>
      <w:r w:rsidRPr="00F84514">
        <w:rPr>
          <w:i/>
          <w:iCs/>
          <w:color w:val="4F5150" w:themeColor="text2"/>
        </w:rPr>
        <w:t xml:space="preserve">ill out </w:t>
      </w:r>
      <w:r w:rsidR="003B018E" w:rsidRPr="00F84514">
        <w:rPr>
          <w:i/>
          <w:iCs/>
          <w:color w:val="4F5150" w:themeColor="text2"/>
        </w:rPr>
        <w:t xml:space="preserve">the table below to describe the stakeholder identification process. Where the rows do not apply, </w:t>
      </w:r>
      <w:r w:rsidRPr="00F84514">
        <w:rPr>
          <w:i/>
          <w:iCs/>
          <w:color w:val="4F5150" w:themeColor="text2"/>
        </w:rPr>
        <w:t>explain why</w:t>
      </w:r>
      <w:r w:rsidR="003B018E" w:rsidRPr="00F84514">
        <w:rPr>
          <w:i/>
          <w:iCs/>
          <w:color w:val="4F5150" w:themeColor="text2"/>
        </w:rPr>
        <w:t xml:space="preserve"> in the </w:t>
      </w:r>
      <w:r w:rsidR="00330162" w:rsidRPr="00F84514">
        <w:rPr>
          <w:i/>
          <w:iCs/>
          <w:color w:val="4F5150" w:themeColor="text2"/>
        </w:rPr>
        <w:t>righthand column</w:t>
      </w:r>
      <w:r w:rsidR="003B018E" w:rsidRPr="00F84514">
        <w:rPr>
          <w:i/>
          <w:iCs/>
          <w:color w:val="4F5150" w:themeColor="text2"/>
        </w:rPr>
        <w:t>.</w:t>
      </w:r>
    </w:p>
    <w:tbl>
      <w:tblPr>
        <w:tblStyle w:val="GridTable5Dark-Accent21"/>
        <w:tblW w:w="8658" w:type="dxa"/>
        <w:tblInd w:w="607" w:type="dxa"/>
        <w:tblLayout w:type="fixed"/>
        <w:tblLook w:val="0680" w:firstRow="0" w:lastRow="0" w:firstColumn="1" w:lastColumn="0" w:noHBand="1" w:noVBand="1"/>
      </w:tblPr>
      <w:tblGrid>
        <w:gridCol w:w="3090"/>
        <w:gridCol w:w="5568"/>
      </w:tblGrid>
      <w:tr w:rsidR="003B018E" w:rsidRPr="00F84514" w14:paraId="47F80AC5" w14:textId="77777777" w:rsidTr="00F50127">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5FB3AFF8" w14:textId="19558CD4" w:rsidR="003B018E" w:rsidRPr="00F84514" w:rsidRDefault="003B018E" w:rsidP="003D41E2">
            <w:r w:rsidRPr="00F84514">
              <w:t xml:space="preserve">Stakeholder </w:t>
            </w:r>
            <w:r w:rsidR="00DA49C3" w:rsidRPr="00F84514">
              <w:t>i</w:t>
            </w:r>
            <w:r w:rsidRPr="00F84514">
              <w:t>dentification</w:t>
            </w:r>
          </w:p>
        </w:tc>
        <w:tc>
          <w:tcPr>
            <w:tcW w:w="5568" w:type="dxa"/>
          </w:tcPr>
          <w:p w14:paraId="0B72A386" w14:textId="044D9F40" w:rsidR="003B018E" w:rsidRPr="00F84514" w:rsidRDefault="003B018E" w:rsidP="003D41E2">
            <w:pPr>
              <w:pStyle w:val="TableText"/>
              <w:cnfStyle w:val="000000000000" w:firstRow="0" w:lastRow="0" w:firstColumn="0" w:lastColumn="0" w:oddVBand="0" w:evenVBand="0" w:oddHBand="0" w:evenHBand="0" w:firstRowFirstColumn="0" w:firstRowLastColumn="0" w:lastRowFirstColumn="0" w:lastRowLastColumn="0"/>
              <w:rPr>
                <w:b/>
                <w:bCs/>
              </w:rPr>
            </w:pPr>
            <w:r w:rsidRPr="00F84514">
              <w:t xml:space="preserve">Describe the process(es) used to identify stakeholders likely impacted by the project. List the stakeholders identified. </w:t>
            </w:r>
          </w:p>
        </w:tc>
      </w:tr>
      <w:tr w:rsidR="003B018E" w:rsidRPr="00F84514" w14:paraId="2A8906D0" w14:textId="77777777" w:rsidTr="00F50127">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11C1FF29" w14:textId="77777777" w:rsidR="003B018E" w:rsidRPr="00F84514" w:rsidRDefault="003B018E" w:rsidP="003D41E2">
            <w:r w:rsidRPr="00F84514">
              <w:t>Legal or customary tenure/access rights</w:t>
            </w:r>
          </w:p>
        </w:tc>
        <w:tc>
          <w:tcPr>
            <w:tcW w:w="5568" w:type="dxa"/>
          </w:tcPr>
          <w:p w14:paraId="5A668855" w14:textId="02085A7D" w:rsidR="003B018E" w:rsidRPr="00F84514" w:rsidRDefault="00D53F10" w:rsidP="003D41E2">
            <w:pPr>
              <w:pStyle w:val="TableText"/>
              <w:cnfStyle w:val="000000000000" w:firstRow="0" w:lastRow="0" w:firstColumn="0" w:lastColumn="0" w:oddVBand="0" w:evenVBand="0" w:oddHBand="0" w:evenHBand="0" w:firstRowFirstColumn="0" w:firstRowLastColumn="0" w:lastRowFirstColumn="0" w:lastRowLastColumn="0"/>
            </w:pPr>
            <w:r w:rsidRPr="00F84514">
              <w:t>Describe any legal or customary tenure</w:t>
            </w:r>
            <w:r w:rsidR="00E70F5A" w:rsidRPr="00F84514">
              <w:t xml:space="preserve"> or </w:t>
            </w:r>
            <w:r w:rsidRPr="00F84514">
              <w:t xml:space="preserve">access rights to territories and resources, including collective and conflicting rights, held by stakeholders, </w:t>
            </w:r>
            <w:r w:rsidR="00147563" w:rsidRPr="00F84514">
              <w:t>I</w:t>
            </w:r>
            <w:r w:rsidRPr="00F84514">
              <w:t xml:space="preserve">ndigenous </w:t>
            </w:r>
            <w:r w:rsidR="00147563" w:rsidRPr="00F84514">
              <w:t>P</w:t>
            </w:r>
            <w:r w:rsidRPr="00F84514">
              <w:t>eople (IPs), local communities (LCs), and customary rights holders.</w:t>
            </w:r>
          </w:p>
        </w:tc>
      </w:tr>
      <w:tr w:rsidR="003B018E" w:rsidRPr="00F84514" w14:paraId="27B3CB18" w14:textId="77777777" w:rsidTr="00F50127">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65D71C8C" w14:textId="77777777" w:rsidR="003B018E" w:rsidRPr="00F84514" w:rsidRDefault="003B018E" w:rsidP="003D41E2">
            <w:r w:rsidRPr="00F84514">
              <w:lastRenderedPageBreak/>
              <w:t xml:space="preserve">Stakeholder diversity and changes over time </w:t>
            </w:r>
          </w:p>
        </w:tc>
        <w:tc>
          <w:tcPr>
            <w:tcW w:w="5568" w:type="dxa"/>
          </w:tcPr>
          <w:p w14:paraId="086F0F8A" w14:textId="297498A8" w:rsidR="003B018E" w:rsidRPr="00F84514" w:rsidRDefault="003B018E" w:rsidP="003D41E2">
            <w:pPr>
              <w:pStyle w:val="TableText"/>
              <w:cnfStyle w:val="000000000000" w:firstRow="0" w:lastRow="0" w:firstColumn="0" w:lastColumn="0" w:oddVBand="0" w:evenVBand="0" w:oddHBand="0" w:evenHBand="0" w:firstRowFirstColumn="0" w:firstRowLastColumn="0" w:lastRowFirstColumn="0" w:lastRowLastColumn="0"/>
            </w:pPr>
            <w:r w:rsidRPr="00F84514">
              <w:t xml:space="preserve">Describe the social, </w:t>
            </w:r>
            <w:r w:rsidR="00AA1632" w:rsidRPr="00F84514">
              <w:t>economic,</w:t>
            </w:r>
            <w:r w:rsidRPr="00F84514">
              <w:t xml:space="preserve"> and cultural diversity within stakeholder groups, the differences and interactions between the stakeholder groups, and any changes in the make-up of each group over time. </w:t>
            </w:r>
          </w:p>
        </w:tc>
      </w:tr>
      <w:tr w:rsidR="003B018E" w:rsidRPr="00F84514" w14:paraId="048278E6" w14:textId="77777777" w:rsidTr="00F50127">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378326C5" w14:textId="77777777" w:rsidR="003B018E" w:rsidRPr="00F84514" w:rsidRDefault="003B018E" w:rsidP="003D41E2">
            <w:r w:rsidRPr="00F84514">
              <w:t xml:space="preserve">Expected changes in well-being </w:t>
            </w:r>
          </w:p>
        </w:tc>
        <w:tc>
          <w:tcPr>
            <w:tcW w:w="5568" w:type="dxa"/>
          </w:tcPr>
          <w:p w14:paraId="3D731F3F" w14:textId="15842D1A" w:rsidR="003B018E" w:rsidRPr="00F84514" w:rsidRDefault="003B018E" w:rsidP="003D41E2">
            <w:pPr>
              <w:pStyle w:val="TableText"/>
              <w:cnfStyle w:val="000000000000" w:firstRow="0" w:lastRow="0" w:firstColumn="0" w:lastColumn="0" w:oddVBand="0" w:evenVBand="0" w:oddHBand="0" w:evenHBand="0" w:firstRowFirstColumn="0" w:firstRowLastColumn="0" w:lastRowFirstColumn="0" w:lastRowLastColumn="0"/>
            </w:pPr>
            <w:r w:rsidRPr="00F84514">
              <w:t>Describe the expected changes in well-being and other stakeholder characteristics under the baseline scenario, including changes to ecosystem services identified as important to stakeholders</w:t>
            </w:r>
            <w:r w:rsidR="003519AF" w:rsidRPr="00F84514">
              <w:t>.</w:t>
            </w:r>
          </w:p>
        </w:tc>
      </w:tr>
      <w:tr w:rsidR="003B018E" w:rsidRPr="00F84514" w14:paraId="5EE237DD" w14:textId="77777777" w:rsidTr="00F50127">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1C64CE32" w14:textId="77777777" w:rsidR="003B018E" w:rsidRPr="00F84514" w:rsidRDefault="003B018E" w:rsidP="003D41E2">
            <w:r w:rsidRPr="00F84514">
              <w:t xml:space="preserve">Location of stakeholders </w:t>
            </w:r>
          </w:p>
        </w:tc>
        <w:tc>
          <w:tcPr>
            <w:tcW w:w="5568" w:type="dxa"/>
          </w:tcPr>
          <w:p w14:paraId="6247284F" w14:textId="77777777" w:rsidR="003B018E" w:rsidRPr="00F84514" w:rsidRDefault="003B018E" w:rsidP="003D41E2">
            <w:pPr>
              <w:pStyle w:val="TableText"/>
              <w:cnfStyle w:val="000000000000" w:firstRow="0" w:lastRow="0" w:firstColumn="0" w:lastColumn="0" w:oddVBand="0" w:evenVBand="0" w:oddHBand="0" w:evenHBand="0" w:firstRowFirstColumn="0" w:firstRowLastColumn="0" w:lastRowFirstColumn="0" w:lastRowLastColumn="0"/>
            </w:pPr>
            <w:r w:rsidRPr="00F84514">
              <w:t>Describe the location of stakeholders, local communities, indigenous peoples, customary rights holders, and areas outside the project area that are predicted to be impacted by the project.</w:t>
            </w:r>
          </w:p>
        </w:tc>
      </w:tr>
      <w:tr w:rsidR="003B018E" w:rsidRPr="00F84514" w14:paraId="60D35478" w14:textId="77777777" w:rsidTr="00F50127">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2785F8F8" w14:textId="77777777" w:rsidR="003B018E" w:rsidRPr="00F84514" w:rsidRDefault="003B018E" w:rsidP="003D41E2">
            <w:r w:rsidRPr="00F84514">
              <w:t>Location of resources</w:t>
            </w:r>
          </w:p>
        </w:tc>
        <w:tc>
          <w:tcPr>
            <w:tcW w:w="5568" w:type="dxa"/>
          </w:tcPr>
          <w:p w14:paraId="59AD1A35" w14:textId="77777777" w:rsidR="003B018E" w:rsidRPr="00F84514" w:rsidRDefault="003B018E" w:rsidP="003D41E2">
            <w:pPr>
              <w:pStyle w:val="TableText"/>
              <w:cnfStyle w:val="000000000000" w:firstRow="0" w:lastRow="0" w:firstColumn="0" w:lastColumn="0" w:oddVBand="0" w:evenVBand="0" w:oddHBand="0" w:evenHBand="0" w:firstRowFirstColumn="0" w:firstRowLastColumn="0" w:lastRowFirstColumn="0" w:lastRowLastColumn="0"/>
            </w:pPr>
            <w:r w:rsidRPr="00F84514">
              <w:t>Describe the location of territories and resources which stakeholders own or to which they have customary access.</w:t>
            </w:r>
          </w:p>
        </w:tc>
      </w:tr>
    </w:tbl>
    <w:p w14:paraId="42834A9B" w14:textId="3AA47BE6" w:rsidR="003B018E" w:rsidRPr="00F84514" w:rsidRDefault="00C3129F" w:rsidP="003B018E">
      <w:pPr>
        <w:pStyle w:val="Heading3"/>
      </w:pPr>
      <w:r w:rsidRPr="00F84514">
        <w:t>S</w:t>
      </w:r>
      <w:r w:rsidR="003B018E" w:rsidRPr="00F84514">
        <w:t>takeholder Consultation and Ongoing Communication</w:t>
      </w:r>
    </w:p>
    <w:p w14:paraId="41D1EC55" w14:textId="5BC5A2E5" w:rsidR="003B018E" w:rsidRPr="00F84514" w:rsidRDefault="00425EC4" w:rsidP="00A170B2">
      <w:pPr>
        <w:pStyle w:val="ListParagraph"/>
        <w:numPr>
          <w:ilvl w:val="0"/>
          <w:numId w:val="0"/>
        </w:numPr>
        <w:spacing w:before="160"/>
        <w:ind w:left="720"/>
        <w:rPr>
          <w:rFonts w:eastAsia="Franklin Gothic Book" w:cs="Franklin Gothic Book"/>
          <w:b/>
          <w:bCs/>
          <w:color w:val="FFFFFF" w:themeColor="background1"/>
          <w:szCs w:val="21"/>
        </w:rPr>
      </w:pPr>
      <w:r w:rsidRPr="00F84514">
        <w:rPr>
          <w:rStyle w:val="SubtleEmphasis"/>
          <w:rFonts w:ascii="Franklin Gothic Book" w:hAnsi="Franklin Gothic Book"/>
        </w:rPr>
        <w:t xml:space="preserve">Fill out </w:t>
      </w:r>
      <w:r w:rsidR="003B018E" w:rsidRPr="00F84514">
        <w:rPr>
          <w:rStyle w:val="SubtleEmphasis"/>
          <w:rFonts w:ascii="Franklin Gothic Book" w:hAnsi="Franklin Gothic Book"/>
        </w:rPr>
        <w:t xml:space="preserve">the table below to describe the process for and outcomes </w:t>
      </w:r>
      <w:r w:rsidR="003519AF" w:rsidRPr="00F84514">
        <w:rPr>
          <w:rStyle w:val="SubtleEmphasis"/>
          <w:rFonts w:ascii="Franklin Gothic Book" w:hAnsi="Franklin Gothic Book"/>
        </w:rPr>
        <w:t>of</w:t>
      </w:r>
      <w:r w:rsidR="003B018E" w:rsidRPr="00F84514">
        <w:rPr>
          <w:rStyle w:val="SubtleEmphasis"/>
          <w:rFonts w:ascii="Franklin Gothic Book" w:hAnsi="Franklin Gothic Book"/>
        </w:rPr>
        <w:t xml:space="preserve"> ongoing communication with stakeholders conducted prior to verification. Include details on the following:</w:t>
      </w:r>
    </w:p>
    <w:tbl>
      <w:tblPr>
        <w:tblStyle w:val="GridTable5Dark-Accent21"/>
        <w:tblW w:w="0" w:type="auto"/>
        <w:tblInd w:w="607" w:type="dxa"/>
        <w:tblLayout w:type="fixed"/>
        <w:tblLook w:val="0680" w:firstRow="0" w:lastRow="0" w:firstColumn="1" w:lastColumn="0" w:noHBand="1" w:noVBand="1"/>
      </w:tblPr>
      <w:tblGrid>
        <w:gridCol w:w="3060"/>
        <w:gridCol w:w="18"/>
        <w:gridCol w:w="5547"/>
        <w:gridCol w:w="10"/>
      </w:tblGrid>
      <w:tr w:rsidR="003B018E" w:rsidRPr="00F84514" w14:paraId="5A395875" w14:textId="77777777" w:rsidTr="00E752E6">
        <w:trPr>
          <w:gridAfter w:val="1"/>
          <w:wAfter w:w="10" w:type="dxa"/>
          <w:trHeight w:val="1072"/>
        </w:trPr>
        <w:tc>
          <w:tcPr>
            <w:cnfStyle w:val="001000000000" w:firstRow="0" w:lastRow="0" w:firstColumn="1" w:lastColumn="0" w:oddVBand="0" w:evenVBand="0" w:oddHBand="0" w:evenHBand="0" w:firstRowFirstColumn="0" w:firstRowLastColumn="0" w:lastRowFirstColumn="0" w:lastRowLastColumn="0"/>
            <w:tcW w:w="3060" w:type="dxa"/>
          </w:tcPr>
          <w:p w14:paraId="7CBAAF08" w14:textId="480721A7" w:rsidR="003B018E" w:rsidRPr="00F84514" w:rsidRDefault="003B018E" w:rsidP="003D41E2">
            <w:r w:rsidRPr="00F84514">
              <w:t xml:space="preserve">Ongoing </w:t>
            </w:r>
            <w:r w:rsidR="000D4CD8" w:rsidRPr="00F84514">
              <w:t>communication</w:t>
            </w:r>
          </w:p>
        </w:tc>
        <w:tc>
          <w:tcPr>
            <w:tcW w:w="5565" w:type="dxa"/>
            <w:gridSpan w:val="2"/>
          </w:tcPr>
          <w:p w14:paraId="20D9AFC8" w14:textId="40B302AA" w:rsidR="003B018E" w:rsidRPr="00F84514" w:rsidRDefault="003B018E" w:rsidP="003D41E2">
            <w:pPr>
              <w:pStyle w:val="TableText"/>
              <w:cnfStyle w:val="000000000000" w:firstRow="0" w:lastRow="0" w:firstColumn="0" w:lastColumn="0" w:oddVBand="0" w:evenVBand="0" w:oddHBand="0" w:evenHBand="0" w:firstRowFirstColumn="0" w:firstRowLastColumn="0" w:lastRowFirstColumn="0" w:lastRowLastColumn="0"/>
              <w:rPr>
                <w:rFonts w:eastAsia="MS Gothic" w:cs="MS Gothic"/>
                <w:b/>
                <w:bCs/>
              </w:rPr>
            </w:pPr>
            <w:r w:rsidRPr="00F84514">
              <w:t>Describe how the project proponent took all appropriate measures to communicate and consult with stakeholders during the monitoring period in line with the validated plan for ongoing communication.</w:t>
            </w:r>
          </w:p>
        </w:tc>
      </w:tr>
      <w:tr w:rsidR="003B018E" w:rsidRPr="00F84514" w14:paraId="4E65EBCC" w14:textId="77777777" w:rsidTr="00F50127">
        <w:trPr>
          <w:gridAfter w:val="1"/>
          <w:wAfter w:w="10" w:type="dxa"/>
          <w:trHeight w:val="300"/>
        </w:trPr>
        <w:tc>
          <w:tcPr>
            <w:cnfStyle w:val="001000000000" w:firstRow="0" w:lastRow="0" w:firstColumn="1" w:lastColumn="0" w:oddVBand="0" w:evenVBand="0" w:oddHBand="0" w:evenHBand="0" w:firstRowFirstColumn="0" w:firstRowLastColumn="0" w:lastRowFirstColumn="0" w:lastRowLastColumn="0"/>
            <w:tcW w:w="3060" w:type="dxa"/>
          </w:tcPr>
          <w:p w14:paraId="6503614F" w14:textId="04136446" w:rsidR="003B018E" w:rsidRPr="00F84514" w:rsidRDefault="003B018E" w:rsidP="003D41E2">
            <w:r w:rsidRPr="00F84514">
              <w:t>Date(s) of stakeholder consultation</w:t>
            </w:r>
            <w:r w:rsidR="003055CB" w:rsidRPr="00F84514">
              <w:t xml:space="preserve"> during the monitoring period</w:t>
            </w:r>
          </w:p>
        </w:tc>
        <w:tc>
          <w:tcPr>
            <w:tcW w:w="5565" w:type="dxa"/>
            <w:gridSpan w:val="2"/>
          </w:tcPr>
          <w:p w14:paraId="4DB9079D" w14:textId="54A2E42D" w:rsidR="003B018E" w:rsidRPr="00F84514" w:rsidRDefault="003B018E" w:rsidP="003D41E2">
            <w:pPr>
              <w:pStyle w:val="TableText"/>
              <w:cnfStyle w:val="000000000000" w:firstRow="0" w:lastRow="0" w:firstColumn="0" w:lastColumn="0" w:oddVBand="0" w:evenVBand="0" w:oddHBand="0" w:evenHBand="0" w:firstRowFirstColumn="0" w:firstRowLastColumn="0" w:lastRowFirstColumn="0" w:lastRowLastColumn="0"/>
            </w:pPr>
            <w:r w:rsidRPr="00F84514">
              <w:t>DD-</w:t>
            </w:r>
            <w:r w:rsidR="00BD67E9" w:rsidRPr="00F84514">
              <w:t>MMM</w:t>
            </w:r>
            <w:r w:rsidRPr="00F84514">
              <w:t>-YYYY</w:t>
            </w:r>
          </w:p>
        </w:tc>
      </w:tr>
      <w:tr w:rsidR="003B018E" w:rsidRPr="00F84514" w14:paraId="64C586C5" w14:textId="77777777" w:rsidTr="00F50127">
        <w:trPr>
          <w:gridAfter w:val="1"/>
          <w:wAfter w:w="10" w:type="dxa"/>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713E22D" w14:textId="77777777" w:rsidR="003B018E" w:rsidRPr="00F84514" w:rsidRDefault="003B018E" w:rsidP="003D41E2">
            <w:r w:rsidRPr="00F84514">
              <w:t>Communication of monitored results</w:t>
            </w:r>
          </w:p>
        </w:tc>
        <w:tc>
          <w:tcPr>
            <w:tcW w:w="5565" w:type="dxa"/>
            <w:gridSpan w:val="2"/>
          </w:tcPr>
          <w:p w14:paraId="10D8B5DD" w14:textId="08186A64" w:rsidR="003B018E" w:rsidRPr="00F84514" w:rsidRDefault="003B018E" w:rsidP="003D41E2">
            <w:pPr>
              <w:pStyle w:val="TableText"/>
              <w:cnfStyle w:val="000000000000" w:firstRow="0" w:lastRow="0" w:firstColumn="0" w:lastColumn="0" w:oddVBand="0" w:evenVBand="0" w:oddHBand="0" w:evenHBand="0" w:firstRowFirstColumn="0" w:firstRowLastColumn="0" w:lastRowFirstColumn="0" w:lastRowLastColumn="0"/>
              <w:rPr>
                <w:color w:val="D13438"/>
              </w:rPr>
            </w:pPr>
            <w:r w:rsidRPr="00F84514">
              <w:t xml:space="preserve">Describe how the monitoring results were </w:t>
            </w:r>
            <w:r w:rsidR="00AA1632" w:rsidRPr="00F84514">
              <w:t>communicated and</w:t>
            </w:r>
            <w:r w:rsidRPr="00F84514">
              <w:t xml:space="preserve"> </w:t>
            </w:r>
            <w:r w:rsidR="00AF7E8B" w:rsidRPr="00F84514">
              <w:t xml:space="preserve">include evidence to demonstrate </w:t>
            </w:r>
            <w:r w:rsidRPr="00F84514">
              <w:t>that the results were provided in a timely manner.</w:t>
            </w:r>
          </w:p>
        </w:tc>
      </w:tr>
      <w:tr w:rsidR="003B018E" w:rsidRPr="00F84514" w14:paraId="33B850F8" w14:textId="77777777" w:rsidTr="00F50127">
        <w:trPr>
          <w:gridAfter w:val="1"/>
          <w:wAfter w:w="10" w:type="dxa"/>
          <w:trHeight w:val="300"/>
        </w:trPr>
        <w:tc>
          <w:tcPr>
            <w:cnfStyle w:val="001000000000" w:firstRow="0" w:lastRow="0" w:firstColumn="1" w:lastColumn="0" w:oddVBand="0" w:evenVBand="0" w:oddHBand="0" w:evenHBand="0" w:firstRowFirstColumn="0" w:firstRowLastColumn="0" w:lastRowFirstColumn="0" w:lastRowLastColumn="0"/>
            <w:tcW w:w="3060" w:type="dxa"/>
          </w:tcPr>
          <w:p w14:paraId="08D02935" w14:textId="77777777" w:rsidR="003B018E" w:rsidRPr="00F84514" w:rsidRDefault="003B018E" w:rsidP="003D41E2">
            <w:r w:rsidRPr="00F84514">
              <w:t>Consultation records</w:t>
            </w:r>
          </w:p>
        </w:tc>
        <w:tc>
          <w:tcPr>
            <w:tcW w:w="5565" w:type="dxa"/>
            <w:gridSpan w:val="2"/>
          </w:tcPr>
          <w:p w14:paraId="34C99079" w14:textId="25E66899" w:rsidR="003B018E" w:rsidRPr="00F84514" w:rsidRDefault="003B018E" w:rsidP="003D41E2">
            <w:pPr>
              <w:pStyle w:val="TableText"/>
              <w:cnfStyle w:val="000000000000" w:firstRow="0" w:lastRow="0" w:firstColumn="0" w:lastColumn="0" w:oddVBand="0" w:evenVBand="0" w:oddHBand="0" w:evenHBand="0" w:firstRowFirstColumn="0" w:firstRowLastColumn="0" w:lastRowFirstColumn="0" w:lastRowLastColumn="0"/>
            </w:pPr>
            <w:r w:rsidRPr="00F84514">
              <w:t xml:space="preserve">Describe the process or methods used to document the outcomes of </w:t>
            </w:r>
            <w:r w:rsidR="00AA1632" w:rsidRPr="00F84514">
              <w:t>the stakeholder</w:t>
            </w:r>
            <w:r w:rsidRPr="00F84514">
              <w:t xml:space="preserve"> consultation.</w:t>
            </w:r>
          </w:p>
        </w:tc>
      </w:tr>
      <w:tr w:rsidR="003B018E" w:rsidRPr="00F84514" w14:paraId="40B3B493" w14:textId="77777777" w:rsidTr="00F50127">
        <w:trPr>
          <w:trHeight w:val="300"/>
        </w:trPr>
        <w:tc>
          <w:tcPr>
            <w:cnfStyle w:val="001000000000" w:firstRow="0" w:lastRow="0" w:firstColumn="1" w:lastColumn="0" w:oddVBand="0" w:evenVBand="0" w:oddHBand="0" w:evenHBand="0" w:firstRowFirstColumn="0" w:firstRowLastColumn="0" w:lastRowFirstColumn="0" w:lastRowLastColumn="0"/>
            <w:tcW w:w="3078" w:type="dxa"/>
            <w:gridSpan w:val="2"/>
          </w:tcPr>
          <w:p w14:paraId="4106F9DC" w14:textId="252DAD20" w:rsidR="003B018E" w:rsidRPr="00F84514" w:rsidRDefault="003B018E" w:rsidP="003D41E2">
            <w:r w:rsidRPr="00F84514">
              <w:t>Stakeholder input</w:t>
            </w:r>
            <w:r w:rsidR="006A6C5E" w:rsidRPr="00F84514">
              <w:t xml:space="preserve"> </w:t>
            </w:r>
            <w:r w:rsidR="00EC517C" w:rsidRPr="00F84514">
              <w:t xml:space="preserve"> received </w:t>
            </w:r>
            <w:r w:rsidR="006A6C5E" w:rsidRPr="00F84514">
              <w:t>during ongoing communication</w:t>
            </w:r>
          </w:p>
        </w:tc>
        <w:tc>
          <w:tcPr>
            <w:tcW w:w="5557" w:type="dxa"/>
            <w:gridSpan w:val="2"/>
          </w:tcPr>
          <w:p w14:paraId="43AC3680" w14:textId="65A26880" w:rsidR="003B018E" w:rsidRPr="00F84514" w:rsidRDefault="003B018E" w:rsidP="003D41E2">
            <w:pPr>
              <w:pStyle w:val="TableText"/>
              <w:cnfStyle w:val="000000000000" w:firstRow="0" w:lastRow="0" w:firstColumn="0" w:lastColumn="0" w:oddVBand="0" w:evenVBand="0" w:oddHBand="0" w:evenHBand="0" w:firstRowFirstColumn="0" w:firstRowLastColumn="0" w:lastRowFirstColumn="0" w:lastRowLastColumn="0"/>
            </w:pPr>
            <w:r w:rsidRPr="00F84514">
              <w:t>Describe how due account was taken of all input received during the consultation</w:t>
            </w:r>
            <w:r w:rsidR="006A6C5E" w:rsidRPr="00F84514">
              <w:t xml:space="preserve"> du</w:t>
            </w:r>
            <w:r w:rsidR="00D5741F" w:rsidRPr="00F84514">
              <w:t>ring the monitoring period</w:t>
            </w:r>
            <w:r w:rsidRPr="00F84514">
              <w:t xml:space="preserve">. </w:t>
            </w:r>
            <w:r w:rsidRPr="00F84514">
              <w:lastRenderedPageBreak/>
              <w:t>Include details on any updates to the project design or justify why updates were not necessary or appropriate.</w:t>
            </w:r>
          </w:p>
        </w:tc>
      </w:tr>
    </w:tbl>
    <w:p w14:paraId="6ADBF968" w14:textId="77777777" w:rsidR="003B018E" w:rsidRPr="00F84514" w:rsidRDefault="003B018E" w:rsidP="003B018E">
      <w:pPr>
        <w:pStyle w:val="Heading3"/>
      </w:pPr>
      <w:r w:rsidRPr="00F84514">
        <w:lastRenderedPageBreak/>
        <w:t>Free, Prior, and Informed Consent</w:t>
      </w:r>
    </w:p>
    <w:p w14:paraId="13FBF9D4" w14:textId="0A170130" w:rsidR="003B018E" w:rsidRPr="00F84514" w:rsidRDefault="00A170B2" w:rsidP="00BA114D">
      <w:pPr>
        <w:pStyle w:val="Instruction"/>
        <w:rPr>
          <w:i w:val="0"/>
          <w:color w:val="4F5150" w:themeColor="text2"/>
          <w:lang w:val="en-US"/>
        </w:rPr>
      </w:pPr>
      <w:r w:rsidRPr="00F84514">
        <w:rPr>
          <w:lang w:val="en-US"/>
        </w:rPr>
        <w:t xml:space="preserve">Fill out </w:t>
      </w:r>
      <w:r w:rsidR="003B018E" w:rsidRPr="00F84514">
        <w:rPr>
          <w:color w:val="4F5150" w:themeColor="text2"/>
          <w:lang w:val="en-US"/>
        </w:rPr>
        <w:t>the table below to describe the discussion of FPIC which took place as part of stakeholder consultation</w:t>
      </w:r>
      <w:r w:rsidR="008926D6" w:rsidRPr="00F84514">
        <w:rPr>
          <w:color w:val="4F5150" w:themeColor="text2"/>
          <w:lang w:val="en-US"/>
        </w:rPr>
        <w:t xml:space="preserve"> during the monitoring period</w:t>
      </w:r>
      <w:r w:rsidR="003B018E" w:rsidRPr="00F84514">
        <w:rPr>
          <w:color w:val="4F5150" w:themeColor="text2"/>
          <w:lang w:val="en-US"/>
        </w:rPr>
        <w:t xml:space="preserve">. </w:t>
      </w:r>
    </w:p>
    <w:tbl>
      <w:tblPr>
        <w:tblStyle w:val="GridTable5Dark-Accent21"/>
        <w:tblW w:w="8658" w:type="dxa"/>
        <w:tblInd w:w="607" w:type="dxa"/>
        <w:tblLayout w:type="fixed"/>
        <w:tblLook w:val="0680" w:firstRow="0" w:lastRow="0" w:firstColumn="1" w:lastColumn="0" w:noHBand="1" w:noVBand="1"/>
      </w:tblPr>
      <w:tblGrid>
        <w:gridCol w:w="3090"/>
        <w:gridCol w:w="5568"/>
      </w:tblGrid>
      <w:tr w:rsidR="003B018E" w:rsidRPr="00F84514" w14:paraId="69AB67DE" w14:textId="77777777" w:rsidTr="00F50127">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44ABF4FC" w14:textId="77777777" w:rsidR="003B018E" w:rsidRPr="00F84514" w:rsidRDefault="003B018E" w:rsidP="003D41E2">
            <w:r w:rsidRPr="00F84514">
              <w:t>Consent</w:t>
            </w:r>
          </w:p>
        </w:tc>
        <w:tc>
          <w:tcPr>
            <w:tcW w:w="5568" w:type="dxa"/>
          </w:tcPr>
          <w:p w14:paraId="13E23F84" w14:textId="0EB7C108" w:rsidR="003B018E" w:rsidRPr="00F84514" w:rsidRDefault="003B018E" w:rsidP="003D41E2">
            <w:pPr>
              <w:pStyle w:val="TableText"/>
              <w:cnfStyle w:val="000000000000" w:firstRow="0" w:lastRow="0" w:firstColumn="0" w:lastColumn="0" w:oddVBand="0" w:evenVBand="0" w:oddHBand="0" w:evenHBand="0" w:firstRowFirstColumn="0" w:firstRowLastColumn="0" w:lastRowFirstColumn="0" w:lastRowLastColumn="0"/>
              <w:rPr>
                <w:b/>
                <w:bCs/>
              </w:rPr>
            </w:pPr>
            <w:r w:rsidRPr="00F84514">
              <w:t xml:space="preserve">Describe how consent was obtained from those concerned, including IPs, LCs, and </w:t>
            </w:r>
            <w:r w:rsidR="00C56819" w:rsidRPr="00F84514">
              <w:t>customary rights holder</w:t>
            </w:r>
            <w:r w:rsidRPr="00F84514">
              <w:t xml:space="preserve">s, and </w:t>
            </w:r>
            <w:r w:rsidR="0059296E" w:rsidRPr="00F84514">
              <w:t xml:space="preserve">explain how </w:t>
            </w:r>
            <w:r w:rsidRPr="00F84514">
              <w:t xml:space="preserve">a transparent agreement </w:t>
            </w:r>
            <w:r w:rsidR="0059296E" w:rsidRPr="00F84514">
              <w:t xml:space="preserve">was </w:t>
            </w:r>
            <w:r w:rsidRPr="00F84514">
              <w:t xml:space="preserve">reached. Describe any ongoing or unresolved </w:t>
            </w:r>
            <w:r w:rsidR="000F3C0B" w:rsidRPr="00F84514">
              <w:t>conflicts and</w:t>
            </w:r>
            <w:r w:rsidRPr="00F84514">
              <w:t xml:space="preserve"> </w:t>
            </w:r>
            <w:r w:rsidR="00B225BD" w:rsidRPr="00F84514">
              <w:t>explain</w:t>
            </w:r>
            <w:r w:rsidR="0059296E" w:rsidRPr="00F84514">
              <w:t xml:space="preserve"> </w:t>
            </w:r>
            <w:r w:rsidRPr="00F84514">
              <w:t xml:space="preserve">that the project does not exacerbate </w:t>
            </w:r>
            <w:proofErr w:type="gramStart"/>
            <w:r w:rsidRPr="00F84514">
              <w:t>nor</w:t>
            </w:r>
            <w:proofErr w:type="gramEnd"/>
            <w:r w:rsidRPr="00F84514">
              <w:t xml:space="preserve"> influence the outcomes of unresolved conflicts.</w:t>
            </w:r>
          </w:p>
        </w:tc>
      </w:tr>
      <w:tr w:rsidR="003B018E" w:rsidRPr="00F84514" w14:paraId="64857D5F" w14:textId="77777777" w:rsidTr="00F50127">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6FBCA356" w14:textId="679783C3" w:rsidR="003B018E" w:rsidRPr="00F84514" w:rsidRDefault="003B018E" w:rsidP="003D41E2">
            <w:r w:rsidRPr="00F84514">
              <w:t>Outcome of FPIC</w:t>
            </w:r>
            <w:r w:rsidR="00CC4D04" w:rsidRPr="00F84514">
              <w:t xml:space="preserve"> process</w:t>
            </w:r>
          </w:p>
        </w:tc>
        <w:tc>
          <w:tcPr>
            <w:tcW w:w="5568" w:type="dxa"/>
          </w:tcPr>
          <w:p w14:paraId="32D30577" w14:textId="3FBC7CB4" w:rsidR="003B018E" w:rsidRPr="00F84514" w:rsidRDefault="003B018E" w:rsidP="003D41E2">
            <w:pPr>
              <w:pStyle w:val="TableText"/>
              <w:cnfStyle w:val="000000000000" w:firstRow="0" w:lastRow="0" w:firstColumn="0" w:lastColumn="0" w:oddVBand="0" w:evenVBand="0" w:oddHBand="0" w:evenHBand="0" w:firstRowFirstColumn="0" w:firstRowLastColumn="0" w:lastRowFirstColumn="0" w:lastRowLastColumn="0"/>
            </w:pPr>
            <w:r w:rsidRPr="00F84514">
              <w:t xml:space="preserve">Describe the outcome of the FPIC process, </w:t>
            </w:r>
            <w:r w:rsidR="00E55E12" w:rsidRPr="00F84514">
              <w:t xml:space="preserve">the transparent agreement, and the information disclosed prior to establishing a transparent agreement with those concerned, </w:t>
            </w:r>
            <w:r w:rsidR="00EB5E5D" w:rsidRPr="00F84514">
              <w:t>including</w:t>
            </w:r>
            <w:r w:rsidR="00E55E12" w:rsidRPr="00F84514">
              <w:t xml:space="preserve"> IPs, LCs, and customary rights holders.  </w:t>
            </w:r>
            <w:r w:rsidR="00EB5E5D" w:rsidRPr="00F84514">
              <w:t>Justify how</w:t>
            </w:r>
            <w:r w:rsidR="00443740" w:rsidRPr="00F84514">
              <w:t xml:space="preserve"> </w:t>
            </w:r>
            <w:r w:rsidRPr="00F84514">
              <w:t>the project has not encroached on land, relocated people without consent, and forced physical or economic displacement.</w:t>
            </w:r>
          </w:p>
        </w:tc>
      </w:tr>
    </w:tbl>
    <w:p w14:paraId="24D22738" w14:textId="77777777" w:rsidR="00CF03AA" w:rsidRPr="00F84514" w:rsidRDefault="00CF03AA" w:rsidP="00CF03AA">
      <w:pPr>
        <w:pStyle w:val="Heading3"/>
      </w:pPr>
      <w:r w:rsidRPr="00F84514">
        <w:t>Grievance Redress Procedure</w:t>
      </w:r>
    </w:p>
    <w:p w14:paraId="2D3754CE" w14:textId="061F4B80" w:rsidR="00CF03AA" w:rsidRPr="00F84514" w:rsidRDefault="009B36A0" w:rsidP="00A07BA0">
      <w:pPr>
        <w:pStyle w:val="Instruction"/>
        <w:rPr>
          <w:i w:val="0"/>
          <w:strike/>
          <w:color w:val="4F5150" w:themeColor="text2"/>
          <w:lang w:val="en-US"/>
        </w:rPr>
      </w:pPr>
      <w:r w:rsidRPr="00F84514">
        <w:rPr>
          <w:lang w:val="en-US"/>
        </w:rPr>
        <w:t xml:space="preserve">Explain how the grievance redress procedure is easily accessible to stakeholders for ongoing consultation. </w:t>
      </w:r>
      <w:r w:rsidR="0059296E" w:rsidRPr="00F84514">
        <w:rPr>
          <w:lang w:val="en-US"/>
        </w:rPr>
        <w:t xml:space="preserve">Fill out </w:t>
      </w:r>
      <w:r w:rsidR="00CF03AA" w:rsidRPr="00F84514">
        <w:rPr>
          <w:lang w:val="en-US"/>
        </w:rPr>
        <w:t>the table below to describe any grievances that were raised during the monitoring period and the steps the project proponent took to resolve the grievance including the resolution of the grievance</w:t>
      </w:r>
      <w:r w:rsidR="00A07BA0" w:rsidRPr="00F84514">
        <w:rPr>
          <w:lang w:val="en-US"/>
        </w:rPr>
        <w:t>, adding</w:t>
      </w:r>
      <w:r w:rsidR="00CF03AA" w:rsidRPr="00F84514">
        <w:rPr>
          <w:lang w:val="en-US"/>
        </w:rPr>
        <w:t xml:space="preserve"> rows as </w:t>
      </w:r>
      <w:r w:rsidR="00A07BA0" w:rsidRPr="00F84514">
        <w:rPr>
          <w:lang w:val="en-US"/>
        </w:rPr>
        <w:t>needed</w:t>
      </w:r>
      <w:r w:rsidR="00CF03AA" w:rsidRPr="00F84514">
        <w:rPr>
          <w:lang w:val="en-US"/>
        </w:rPr>
        <w:t xml:space="preserve">. Where no grievances were raised, </w:t>
      </w:r>
      <w:r w:rsidR="00A07BA0" w:rsidRPr="00F84514">
        <w:rPr>
          <w:lang w:val="en-US"/>
        </w:rPr>
        <w:t>state that this is the case</w:t>
      </w:r>
      <w:r w:rsidR="00A15B38" w:rsidRPr="00F84514">
        <w:rPr>
          <w:lang w:val="en-US"/>
        </w:rPr>
        <w:t>.</w:t>
      </w:r>
      <w:r w:rsidR="00CF03AA" w:rsidRPr="00F84514">
        <w:rPr>
          <w:lang w:val="en-US"/>
        </w:rPr>
        <w:t xml:space="preserve"> </w:t>
      </w:r>
    </w:p>
    <w:tbl>
      <w:tblPr>
        <w:tblStyle w:val="GridTable5Dark-Accent21"/>
        <w:tblW w:w="0" w:type="auto"/>
        <w:tblInd w:w="607" w:type="dxa"/>
        <w:tblLayout w:type="fixed"/>
        <w:tblLook w:val="0620" w:firstRow="1" w:lastRow="0" w:firstColumn="0" w:lastColumn="0" w:noHBand="1" w:noVBand="1"/>
      </w:tblPr>
      <w:tblGrid>
        <w:gridCol w:w="3060"/>
        <w:gridCol w:w="5565"/>
      </w:tblGrid>
      <w:tr w:rsidR="00CF03AA" w:rsidRPr="00F84514" w14:paraId="6716CA5D" w14:textId="77777777" w:rsidTr="00F50127">
        <w:trPr>
          <w:cnfStyle w:val="100000000000" w:firstRow="1" w:lastRow="0" w:firstColumn="0" w:lastColumn="0" w:oddVBand="0" w:evenVBand="0" w:oddHBand="0" w:evenHBand="0" w:firstRowFirstColumn="0" w:firstRowLastColumn="0" w:lastRowFirstColumn="0" w:lastRowLastColumn="0"/>
          <w:trHeight w:val="300"/>
        </w:trPr>
        <w:tc>
          <w:tcPr>
            <w:tcW w:w="3060" w:type="dxa"/>
          </w:tcPr>
          <w:p w14:paraId="3EBD24EC" w14:textId="77777777" w:rsidR="00CF03AA" w:rsidRPr="00F84514" w:rsidRDefault="00CF03AA" w:rsidP="003D41E2">
            <w:r w:rsidRPr="00F84514">
              <w:t xml:space="preserve">Grievances received </w:t>
            </w:r>
          </w:p>
        </w:tc>
        <w:tc>
          <w:tcPr>
            <w:tcW w:w="5565" w:type="dxa"/>
          </w:tcPr>
          <w:p w14:paraId="793E5383" w14:textId="77777777" w:rsidR="00CF03AA" w:rsidRPr="00F84514" w:rsidRDefault="00CF03AA" w:rsidP="003D41E2">
            <w:r w:rsidRPr="00F84514">
              <w:t xml:space="preserve"> Resolution and outcome</w:t>
            </w:r>
          </w:p>
        </w:tc>
      </w:tr>
      <w:tr w:rsidR="00CF03AA" w:rsidRPr="00F84514" w14:paraId="6F1153F8" w14:textId="77777777" w:rsidTr="00F50127">
        <w:trPr>
          <w:trHeight w:val="300"/>
        </w:trPr>
        <w:tc>
          <w:tcPr>
            <w:tcW w:w="3060" w:type="dxa"/>
          </w:tcPr>
          <w:p w14:paraId="705E42B3" w14:textId="79A01116" w:rsidR="00CF03AA" w:rsidRPr="00F84514" w:rsidRDefault="0026645A" w:rsidP="003D41E2">
            <w:pPr>
              <w:pStyle w:val="TableText"/>
            </w:pPr>
            <w:r w:rsidRPr="00F84514">
              <w:t xml:space="preserve">Include a summary of </w:t>
            </w:r>
            <w:r w:rsidR="00CF03AA" w:rsidRPr="00F84514">
              <w:t>the grievance raised during the monitoring period.</w:t>
            </w:r>
          </w:p>
        </w:tc>
        <w:tc>
          <w:tcPr>
            <w:tcW w:w="5565" w:type="dxa"/>
          </w:tcPr>
          <w:p w14:paraId="6B31C2F6" w14:textId="77777777" w:rsidR="00CF03AA" w:rsidRPr="00F84514" w:rsidRDefault="00CF03AA" w:rsidP="003D41E2">
            <w:pPr>
              <w:pStyle w:val="TableText"/>
              <w:rPr>
                <w:iCs/>
              </w:rPr>
            </w:pPr>
            <w:r w:rsidRPr="00F84514">
              <w:rPr>
                <w:iCs/>
              </w:rPr>
              <w:t>Describe the steps taken to resolve the grievance including the outcomes of the resolution.</w:t>
            </w:r>
          </w:p>
        </w:tc>
      </w:tr>
      <w:tr w:rsidR="00CF03AA" w:rsidRPr="00F84514" w14:paraId="633E417A" w14:textId="77777777" w:rsidTr="00F50127">
        <w:trPr>
          <w:trHeight w:val="300"/>
        </w:trPr>
        <w:tc>
          <w:tcPr>
            <w:tcW w:w="3060" w:type="dxa"/>
          </w:tcPr>
          <w:p w14:paraId="06CF53FF" w14:textId="77777777" w:rsidR="00CF03AA" w:rsidRPr="00F84514" w:rsidRDefault="00CF03AA" w:rsidP="003D41E2">
            <w:pPr>
              <w:pStyle w:val="TableText"/>
              <w:rPr>
                <w:iCs/>
                <w:color w:val="FFFFFF" w:themeColor="background1"/>
              </w:rPr>
            </w:pPr>
          </w:p>
        </w:tc>
        <w:tc>
          <w:tcPr>
            <w:tcW w:w="5565" w:type="dxa"/>
          </w:tcPr>
          <w:p w14:paraId="5AD61DB3" w14:textId="77777777" w:rsidR="00CF03AA" w:rsidRPr="00F84514" w:rsidRDefault="00CF03AA" w:rsidP="003D41E2">
            <w:pPr>
              <w:pStyle w:val="TableText"/>
              <w:rPr>
                <w:iCs/>
              </w:rPr>
            </w:pPr>
            <w:r w:rsidRPr="00F84514">
              <w:rPr>
                <w:iCs/>
              </w:rPr>
              <w:t>…</w:t>
            </w:r>
          </w:p>
        </w:tc>
      </w:tr>
    </w:tbl>
    <w:p w14:paraId="37BA80F2" w14:textId="77777777" w:rsidR="003B018E" w:rsidRPr="00F84514" w:rsidRDefault="003B018E" w:rsidP="003B018E">
      <w:pPr>
        <w:pStyle w:val="Heading3"/>
      </w:pPr>
      <w:r w:rsidRPr="00F84514">
        <w:lastRenderedPageBreak/>
        <w:t xml:space="preserve">Public Comments </w:t>
      </w:r>
    </w:p>
    <w:p w14:paraId="08F184BB" w14:textId="362278E2" w:rsidR="003B018E" w:rsidRPr="00F84514" w:rsidRDefault="00A966E9" w:rsidP="00A07BA0">
      <w:pPr>
        <w:pStyle w:val="Instruction"/>
        <w:rPr>
          <w:i w:val="0"/>
          <w:strike/>
          <w:color w:val="4F5150" w:themeColor="text2"/>
          <w:lang w:val="en-US"/>
        </w:rPr>
      </w:pPr>
      <w:r w:rsidRPr="00F84514">
        <w:rPr>
          <w:lang w:val="en-US"/>
        </w:rPr>
        <w:t xml:space="preserve">Fill out </w:t>
      </w:r>
      <w:r w:rsidR="003B018E" w:rsidRPr="00F84514">
        <w:rPr>
          <w:lang w:val="en-US"/>
        </w:rPr>
        <w:t xml:space="preserve">the table below to </w:t>
      </w:r>
      <w:r w:rsidR="00E47F8D" w:rsidRPr="00F84514">
        <w:rPr>
          <w:lang w:val="en-US"/>
        </w:rPr>
        <w:t>list</w:t>
      </w:r>
      <w:r w:rsidR="003B018E" w:rsidRPr="00F84514">
        <w:rPr>
          <w:lang w:val="en-US"/>
        </w:rPr>
        <w:t xml:space="preserve"> all comments received as part of stakeholder consultation and any comments received outside of the public comment period. </w:t>
      </w:r>
      <w:r w:rsidR="00962B1C" w:rsidRPr="00F84514">
        <w:rPr>
          <w:lang w:val="en-US"/>
        </w:rPr>
        <w:t xml:space="preserve">Justify how due account was taken of all comments received. </w:t>
      </w:r>
      <w:r w:rsidR="003B018E" w:rsidRPr="00F84514">
        <w:rPr>
          <w:lang w:val="en-US"/>
        </w:rPr>
        <w:t xml:space="preserve">Include details on when </w:t>
      </w:r>
      <w:r w:rsidR="002D1329" w:rsidRPr="00F84514">
        <w:rPr>
          <w:lang w:val="en-US"/>
        </w:rPr>
        <w:t xml:space="preserve">each </w:t>
      </w:r>
      <w:r w:rsidR="003B018E" w:rsidRPr="00F84514">
        <w:rPr>
          <w:lang w:val="en-US"/>
        </w:rPr>
        <w:t>comment</w:t>
      </w:r>
      <w:r w:rsidR="002D1329" w:rsidRPr="00F84514">
        <w:rPr>
          <w:lang w:val="en-US"/>
        </w:rPr>
        <w:t xml:space="preserve"> was </w:t>
      </w:r>
      <w:r w:rsidR="003B018E" w:rsidRPr="00F84514">
        <w:rPr>
          <w:lang w:val="en-US"/>
        </w:rPr>
        <w:t>received</w:t>
      </w:r>
      <w:r w:rsidRPr="00F84514">
        <w:rPr>
          <w:lang w:val="en-US"/>
        </w:rPr>
        <w:t xml:space="preserve">. Explain whether </w:t>
      </w:r>
      <w:r w:rsidR="003B018E" w:rsidRPr="00F84514">
        <w:rPr>
          <w:lang w:val="en-US"/>
        </w:rPr>
        <w:t xml:space="preserve">any updates </w:t>
      </w:r>
      <w:r w:rsidRPr="00F84514">
        <w:rPr>
          <w:lang w:val="en-US"/>
        </w:rPr>
        <w:t xml:space="preserve">were made </w:t>
      </w:r>
      <w:r w:rsidR="003B018E" w:rsidRPr="00F84514">
        <w:rPr>
          <w:lang w:val="en-US"/>
        </w:rPr>
        <w:t xml:space="preserve">to the project design or </w:t>
      </w:r>
      <w:r w:rsidRPr="00F84514">
        <w:rPr>
          <w:lang w:val="en-US"/>
        </w:rPr>
        <w:t xml:space="preserve">justify </w:t>
      </w:r>
      <w:r w:rsidR="00AF70FE" w:rsidRPr="00F84514">
        <w:rPr>
          <w:lang w:val="en-US"/>
        </w:rPr>
        <w:t>why updates were not necessary or appropriate</w:t>
      </w:r>
      <w:r w:rsidR="00FB1AC2" w:rsidRPr="00F84514">
        <w:rPr>
          <w:lang w:val="en-US"/>
        </w:rPr>
        <w:t xml:space="preserve">. </w:t>
      </w:r>
      <w:r w:rsidR="0043255D" w:rsidRPr="00F84514">
        <w:rPr>
          <w:lang w:val="en-US"/>
        </w:rPr>
        <w:t>If the completed table exceeds five pages, it may be attached as an appendix instead and briefly referenced here.</w:t>
      </w:r>
    </w:p>
    <w:tbl>
      <w:tblPr>
        <w:tblStyle w:val="GridTable5Dark-Accent21"/>
        <w:tblW w:w="0" w:type="auto"/>
        <w:tblInd w:w="607" w:type="dxa"/>
        <w:tblLook w:val="0620" w:firstRow="1" w:lastRow="0" w:firstColumn="0" w:lastColumn="0" w:noHBand="1" w:noVBand="1"/>
      </w:tblPr>
      <w:tblGrid>
        <w:gridCol w:w="4045"/>
        <w:gridCol w:w="4585"/>
      </w:tblGrid>
      <w:tr w:rsidR="003B018E" w:rsidRPr="00F84514" w14:paraId="0AA674A6" w14:textId="77777777" w:rsidTr="00953ADE">
        <w:trPr>
          <w:cnfStyle w:val="100000000000" w:firstRow="1" w:lastRow="0" w:firstColumn="0" w:lastColumn="0" w:oddVBand="0" w:evenVBand="0" w:oddHBand="0" w:evenHBand="0" w:firstRowFirstColumn="0" w:firstRowLastColumn="0" w:lastRowFirstColumn="0" w:lastRowLastColumn="0"/>
        </w:trPr>
        <w:tc>
          <w:tcPr>
            <w:tcW w:w="4045" w:type="dxa"/>
          </w:tcPr>
          <w:p w14:paraId="347DB1FB" w14:textId="638447FF" w:rsidR="003B018E" w:rsidRPr="00F84514" w:rsidRDefault="001A6A2E" w:rsidP="003D41E2">
            <w:r w:rsidRPr="00F84514">
              <w:t>C</w:t>
            </w:r>
            <w:r w:rsidR="003B018E" w:rsidRPr="00F84514">
              <w:t>omments received</w:t>
            </w:r>
          </w:p>
        </w:tc>
        <w:tc>
          <w:tcPr>
            <w:tcW w:w="4585" w:type="dxa"/>
          </w:tcPr>
          <w:p w14:paraId="5521BEED" w14:textId="77777777" w:rsidR="003B018E" w:rsidRPr="00F84514" w:rsidRDefault="003B018E" w:rsidP="003D41E2">
            <w:r w:rsidRPr="00F84514">
              <w:t>Actions taken</w:t>
            </w:r>
          </w:p>
        </w:tc>
      </w:tr>
      <w:tr w:rsidR="003B018E" w:rsidRPr="00F84514" w14:paraId="07CA8C82" w14:textId="77777777" w:rsidTr="00953ADE">
        <w:tc>
          <w:tcPr>
            <w:tcW w:w="4045" w:type="dxa"/>
          </w:tcPr>
          <w:p w14:paraId="2ED5C305" w14:textId="586365AF" w:rsidR="003B018E" w:rsidRPr="00F84514" w:rsidRDefault="001A6A2E" w:rsidP="003D41E2">
            <w:pPr>
              <w:pStyle w:val="TableText"/>
            </w:pPr>
            <w:r w:rsidRPr="00F84514">
              <w:t xml:space="preserve">Include </w:t>
            </w:r>
            <w:r w:rsidR="003B018E" w:rsidRPr="00F84514">
              <w:t xml:space="preserve">a summary of each comment received </w:t>
            </w:r>
          </w:p>
        </w:tc>
        <w:tc>
          <w:tcPr>
            <w:tcW w:w="4585" w:type="dxa"/>
          </w:tcPr>
          <w:p w14:paraId="59A771EE" w14:textId="7840DDD0" w:rsidR="003B018E" w:rsidRPr="00F84514" w:rsidRDefault="001A6A2E" w:rsidP="003D41E2">
            <w:pPr>
              <w:pStyle w:val="TableText"/>
            </w:pPr>
            <w:r w:rsidRPr="00F84514">
              <w:t xml:space="preserve">Include </w:t>
            </w:r>
            <w:r w:rsidR="003B018E" w:rsidRPr="00F84514">
              <w:t xml:space="preserve">a summary of actions taken and any project design </w:t>
            </w:r>
            <w:r w:rsidR="000F3C0B" w:rsidRPr="00F84514">
              <w:t>updates or</w:t>
            </w:r>
            <w:r w:rsidR="003B018E" w:rsidRPr="00F84514">
              <w:t xml:space="preserve"> justify why updates were not necessary or appropriate. </w:t>
            </w:r>
          </w:p>
        </w:tc>
      </w:tr>
      <w:tr w:rsidR="003B018E" w:rsidRPr="00F84514" w14:paraId="4A092D21" w14:textId="77777777" w:rsidTr="00953ADE">
        <w:tc>
          <w:tcPr>
            <w:tcW w:w="4045" w:type="dxa"/>
          </w:tcPr>
          <w:p w14:paraId="007D10ED" w14:textId="77777777" w:rsidR="003B018E" w:rsidRPr="00F84514" w:rsidRDefault="003B018E" w:rsidP="003D41E2">
            <w:pPr>
              <w:pStyle w:val="TableText"/>
            </w:pPr>
            <w:r w:rsidRPr="00F84514">
              <w:t>…</w:t>
            </w:r>
          </w:p>
        </w:tc>
        <w:tc>
          <w:tcPr>
            <w:tcW w:w="4585" w:type="dxa"/>
          </w:tcPr>
          <w:p w14:paraId="58FF0254" w14:textId="77777777" w:rsidR="003B018E" w:rsidRPr="00F84514" w:rsidRDefault="003B018E" w:rsidP="003D41E2">
            <w:pPr>
              <w:pStyle w:val="TableText"/>
            </w:pPr>
            <w:r w:rsidRPr="00F84514">
              <w:t>….</w:t>
            </w:r>
          </w:p>
        </w:tc>
      </w:tr>
    </w:tbl>
    <w:p w14:paraId="1F188898" w14:textId="2F6C3ABC" w:rsidR="003B018E" w:rsidRPr="00F84514" w:rsidRDefault="003B018E" w:rsidP="003B018E">
      <w:pPr>
        <w:pStyle w:val="Heading2"/>
      </w:pPr>
      <w:bookmarkStart w:id="39" w:name="_Toc231387249"/>
      <w:r w:rsidRPr="00F84514">
        <w:t>Risks to Stakeholders and the Environment</w:t>
      </w:r>
      <w:bookmarkEnd w:id="39"/>
    </w:p>
    <w:p w14:paraId="7A89D3B2" w14:textId="39895DE7" w:rsidR="009D7622" w:rsidRPr="00F84514" w:rsidRDefault="009D7622" w:rsidP="001A6A2E">
      <w:pPr>
        <w:pStyle w:val="Heading3"/>
      </w:pPr>
      <w:r w:rsidRPr="00F84514">
        <w:t xml:space="preserve">Management </w:t>
      </w:r>
      <w:r w:rsidR="00D457DD" w:rsidRPr="00F84514">
        <w:t>E</w:t>
      </w:r>
      <w:r w:rsidRPr="00F84514">
        <w:t>xperience</w:t>
      </w:r>
    </w:p>
    <w:p w14:paraId="148B5B83" w14:textId="091695E5" w:rsidR="009D7622" w:rsidRPr="00F84514" w:rsidRDefault="001A6A2E" w:rsidP="009D7622">
      <w:pPr>
        <w:pStyle w:val="Instruction"/>
        <w:rPr>
          <w:lang w:val="en-US"/>
        </w:rPr>
      </w:pPr>
      <w:r w:rsidRPr="00F84514">
        <w:rPr>
          <w:rFonts w:eastAsia="Franklin Gothic Book" w:cs="Franklin Gothic Book"/>
          <w:color w:val="404040" w:themeColor="text1" w:themeTint="BF"/>
          <w:szCs w:val="21"/>
          <w:lang w:val="en-US"/>
        </w:rPr>
        <w:t xml:space="preserve">Describe </w:t>
      </w:r>
      <w:r w:rsidR="003D41E2" w:rsidRPr="00F84514">
        <w:rPr>
          <w:rFonts w:eastAsia="Franklin Gothic Book" w:cs="Franklin Gothic Book"/>
          <w:color w:val="404040" w:themeColor="text1" w:themeTint="BF"/>
          <w:szCs w:val="21"/>
          <w:lang w:val="en-US"/>
        </w:rPr>
        <w:t>the management</w:t>
      </w:r>
      <w:r w:rsidR="009D7622" w:rsidRPr="00F84514">
        <w:rPr>
          <w:rFonts w:eastAsia="Franklin Gothic Book" w:cs="Franklin Gothic Book"/>
          <w:color w:val="404040" w:themeColor="text1" w:themeTint="BF"/>
          <w:szCs w:val="21"/>
          <w:lang w:val="en-US"/>
        </w:rPr>
        <w:t xml:space="preserve"> team</w:t>
      </w:r>
      <w:r w:rsidR="00CC34BB" w:rsidRPr="00F84514">
        <w:rPr>
          <w:rFonts w:eastAsia="Franklin Gothic Book" w:cs="Franklin Gothic Book"/>
          <w:color w:val="404040" w:themeColor="text1" w:themeTint="BF"/>
          <w:szCs w:val="21"/>
          <w:lang w:val="en-US"/>
        </w:rPr>
        <w:t>’s</w:t>
      </w:r>
      <w:r w:rsidRPr="00F84514">
        <w:rPr>
          <w:rFonts w:eastAsia="Franklin Gothic Book" w:cs="Franklin Gothic Book"/>
          <w:color w:val="404040" w:themeColor="text1" w:themeTint="BF"/>
          <w:szCs w:val="21"/>
          <w:lang w:val="en-US"/>
        </w:rPr>
        <w:t xml:space="preserve"> </w:t>
      </w:r>
      <w:r w:rsidR="009D7622" w:rsidRPr="00F84514">
        <w:rPr>
          <w:rFonts w:eastAsia="Franklin Gothic Book" w:cs="Franklin Gothic Book"/>
          <w:color w:val="404040" w:themeColor="text1" w:themeTint="BF"/>
          <w:szCs w:val="21"/>
          <w:lang w:val="en-US"/>
        </w:rPr>
        <w:t xml:space="preserve">expertise </w:t>
      </w:r>
      <w:r w:rsidR="000B03B2" w:rsidRPr="00F84514">
        <w:rPr>
          <w:rFonts w:eastAsia="Franklin Gothic Book" w:cs="Franklin Gothic Book"/>
          <w:color w:val="404040" w:themeColor="text1" w:themeTint="BF"/>
          <w:szCs w:val="21"/>
          <w:lang w:val="en-US"/>
        </w:rPr>
        <w:t xml:space="preserve">and </w:t>
      </w:r>
      <w:r w:rsidR="009D7622" w:rsidRPr="00F84514">
        <w:rPr>
          <w:rFonts w:eastAsia="Franklin Gothic Book" w:cs="Franklin Gothic Book"/>
          <w:color w:val="404040" w:themeColor="text1" w:themeTint="BF"/>
          <w:szCs w:val="21"/>
          <w:lang w:val="en-US"/>
        </w:rPr>
        <w:t xml:space="preserve">experience in implementing similar project activities and engaging communities. Where relevant </w:t>
      </w:r>
      <w:r w:rsidR="000B03B2" w:rsidRPr="00F84514">
        <w:rPr>
          <w:rFonts w:eastAsia="Franklin Gothic Book" w:cs="Franklin Gothic Book"/>
          <w:color w:val="404040" w:themeColor="text1" w:themeTint="BF"/>
          <w:szCs w:val="21"/>
          <w:lang w:val="en-US"/>
        </w:rPr>
        <w:t xml:space="preserve">expertise and </w:t>
      </w:r>
      <w:r w:rsidR="009D7622" w:rsidRPr="00F84514">
        <w:rPr>
          <w:rFonts w:eastAsia="Franklin Gothic Book" w:cs="Franklin Gothic Book"/>
          <w:color w:val="404040" w:themeColor="text1" w:themeTint="BF"/>
          <w:szCs w:val="21"/>
          <w:lang w:val="en-US"/>
        </w:rPr>
        <w:t xml:space="preserve">experience is lacking, </w:t>
      </w:r>
      <w:r w:rsidRPr="00F84514">
        <w:rPr>
          <w:rFonts w:eastAsia="Franklin Gothic Book" w:cs="Franklin Gothic Book"/>
          <w:color w:val="404040" w:themeColor="text1" w:themeTint="BF"/>
          <w:szCs w:val="21"/>
          <w:lang w:val="en-US"/>
        </w:rPr>
        <w:t xml:space="preserve">explain </w:t>
      </w:r>
      <w:r w:rsidR="009D7622" w:rsidRPr="00F84514">
        <w:rPr>
          <w:rFonts w:eastAsia="Franklin Gothic Book" w:cs="Franklin Gothic Book"/>
          <w:color w:val="404040" w:themeColor="text1" w:themeTint="BF"/>
          <w:szCs w:val="21"/>
          <w:lang w:val="en-US"/>
        </w:rPr>
        <w:t>how the project proponent has partnered with other organizations to support the project or ha</w:t>
      </w:r>
      <w:r w:rsidR="00E61615" w:rsidRPr="00F84514">
        <w:rPr>
          <w:rFonts w:eastAsia="Franklin Gothic Book" w:cs="Franklin Gothic Book"/>
          <w:color w:val="404040" w:themeColor="text1" w:themeTint="BF"/>
          <w:szCs w:val="21"/>
          <w:lang w:val="en-US"/>
        </w:rPr>
        <w:t>s</w:t>
      </w:r>
      <w:r w:rsidR="009D7622" w:rsidRPr="00F84514">
        <w:rPr>
          <w:rFonts w:eastAsia="Franklin Gothic Book" w:cs="Franklin Gothic Book"/>
          <w:color w:val="404040" w:themeColor="text1" w:themeTint="BF"/>
          <w:szCs w:val="21"/>
          <w:lang w:val="en-US"/>
        </w:rPr>
        <w:t xml:space="preserve"> a recruitment strategy to fill the identified gaps.</w:t>
      </w:r>
      <w:r w:rsidR="004751EB" w:rsidRPr="00F84514">
        <w:rPr>
          <w:lang w:val="en-US"/>
        </w:rPr>
        <w:t xml:space="preserve"> </w:t>
      </w:r>
      <w:r w:rsidR="004751EB" w:rsidRPr="00F84514">
        <w:rPr>
          <w:rFonts w:eastAsia="Franklin Gothic Book" w:cs="Franklin Gothic Book"/>
          <w:color w:val="404040" w:themeColor="text1" w:themeTint="BF"/>
          <w:szCs w:val="21"/>
          <w:lang w:val="en-US"/>
        </w:rPr>
        <w:t xml:space="preserve">If a new entity is now involved in project design or implementation, </w:t>
      </w:r>
      <w:r w:rsidRPr="00F84514">
        <w:rPr>
          <w:rFonts w:eastAsia="Franklin Gothic Book" w:cs="Franklin Gothic Book"/>
          <w:color w:val="404040" w:themeColor="text1" w:themeTint="BF"/>
          <w:szCs w:val="21"/>
          <w:lang w:val="en-US"/>
        </w:rPr>
        <w:t xml:space="preserve">describe </w:t>
      </w:r>
      <w:r w:rsidR="004751EB" w:rsidRPr="00F84514">
        <w:rPr>
          <w:rFonts w:eastAsia="Franklin Gothic Book" w:cs="Franklin Gothic Book"/>
          <w:color w:val="404040" w:themeColor="text1" w:themeTint="BF"/>
          <w:szCs w:val="21"/>
          <w:lang w:val="en-US"/>
        </w:rPr>
        <w:t>the management experience of such entities.</w:t>
      </w:r>
    </w:p>
    <w:p w14:paraId="19C4B8DE" w14:textId="184CE7EC" w:rsidR="009D7622" w:rsidRPr="00F84514" w:rsidRDefault="009D7622" w:rsidP="00264180">
      <w:pPr>
        <w:pStyle w:val="Heading3"/>
      </w:pPr>
      <w:r w:rsidRPr="00F84514">
        <w:t xml:space="preserve">Risk </w:t>
      </w:r>
      <w:r w:rsidR="008071F2" w:rsidRPr="00F84514">
        <w:t>A</w:t>
      </w:r>
      <w:r w:rsidRPr="00F84514">
        <w:t>ssessment</w:t>
      </w:r>
    </w:p>
    <w:p w14:paraId="0B3CE984" w14:textId="76507E65" w:rsidR="003B018E" w:rsidRPr="00F84514" w:rsidDel="00B45493" w:rsidRDefault="001A6A2E" w:rsidP="003B018E">
      <w:pPr>
        <w:pStyle w:val="Instruction"/>
        <w:rPr>
          <w:lang w:val="en-US"/>
        </w:rPr>
      </w:pPr>
      <w:r w:rsidRPr="00F84514">
        <w:rPr>
          <w:lang w:val="en-US"/>
        </w:rPr>
        <w:t xml:space="preserve">Fill out </w:t>
      </w:r>
      <w:r w:rsidR="003B018E" w:rsidRPr="00F84514">
        <w:rPr>
          <w:lang w:val="en-US"/>
        </w:rPr>
        <w:t>the table below</w:t>
      </w:r>
      <w:r w:rsidR="00147563" w:rsidRPr="00F84514">
        <w:rPr>
          <w:lang w:val="en-US"/>
        </w:rPr>
        <w:t xml:space="preserve"> to</w:t>
      </w:r>
      <w:r w:rsidR="003B018E" w:rsidRPr="00F84514">
        <w:rPr>
          <w:lang w:val="en-US"/>
        </w:rPr>
        <w:t xml:space="preserve"> describe the risks identified at validation. Describe the</w:t>
      </w:r>
      <w:r w:rsidR="007E6459" w:rsidRPr="00F84514">
        <w:rPr>
          <w:lang w:val="en-US"/>
        </w:rPr>
        <w:t xml:space="preserve"> commensurate</w:t>
      </w:r>
      <w:r w:rsidR="003B018E" w:rsidRPr="00F84514">
        <w:rPr>
          <w:lang w:val="en-US"/>
        </w:rPr>
        <w:t xml:space="preserve"> mitigation or </w:t>
      </w:r>
      <w:r w:rsidR="007E5E36" w:rsidRPr="00F84514">
        <w:rPr>
          <w:lang w:val="en-US"/>
        </w:rPr>
        <w:t>preventive</w:t>
      </w:r>
      <w:r w:rsidR="003B018E" w:rsidRPr="00F84514">
        <w:rPr>
          <w:lang w:val="en-US"/>
        </w:rPr>
        <w:t xml:space="preserve"> measure in place to address </w:t>
      </w:r>
      <w:r w:rsidR="00B24D68" w:rsidRPr="00F84514">
        <w:rPr>
          <w:lang w:val="en-US"/>
        </w:rPr>
        <w:t xml:space="preserve">each </w:t>
      </w:r>
      <w:r w:rsidR="003B018E" w:rsidRPr="00F84514">
        <w:rPr>
          <w:lang w:val="en-US"/>
        </w:rPr>
        <w:t xml:space="preserve">identified risk during the monitoring period. Where no risk was identified, </w:t>
      </w:r>
      <w:r w:rsidR="007D1328" w:rsidRPr="00F84514">
        <w:rPr>
          <w:lang w:val="en-US"/>
        </w:rPr>
        <w:t xml:space="preserve">state </w:t>
      </w:r>
      <w:r w:rsidR="003B018E" w:rsidRPr="00F84514">
        <w:rPr>
          <w:lang w:val="en-US"/>
        </w:rPr>
        <w:t>“No risk identified” in the first column</w:t>
      </w:r>
      <w:r w:rsidR="0092681D" w:rsidRPr="00F84514">
        <w:rPr>
          <w:lang w:val="en-US"/>
        </w:rPr>
        <w:t xml:space="preserve"> </w:t>
      </w:r>
      <w:r w:rsidR="003B018E" w:rsidRPr="00F84514">
        <w:rPr>
          <w:lang w:val="en-US"/>
        </w:rPr>
        <w:t xml:space="preserve">and </w:t>
      </w:r>
      <w:r w:rsidR="0092681D" w:rsidRPr="00F84514">
        <w:rPr>
          <w:lang w:val="en-US"/>
        </w:rPr>
        <w:t xml:space="preserve">justify this response </w:t>
      </w:r>
      <w:r w:rsidR="003B018E" w:rsidRPr="00F84514">
        <w:rPr>
          <w:lang w:val="en-US"/>
        </w:rPr>
        <w:t>in the second column.</w:t>
      </w:r>
      <w:r w:rsidR="00297736" w:rsidRPr="00F84514">
        <w:rPr>
          <w:lang w:val="en-US"/>
        </w:rPr>
        <w:t xml:space="preserve"> Add rows as needed.</w:t>
      </w: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3B018E" w:rsidRPr="00F84514" w14:paraId="7E8D3439" w14:textId="77777777" w:rsidTr="0048126E">
        <w:trPr>
          <w:cnfStyle w:val="100000000000" w:firstRow="1" w:lastRow="0" w:firstColumn="0" w:lastColumn="0" w:oddVBand="0" w:evenVBand="0" w:oddHBand="0" w:evenHBand="0" w:firstRowFirstColumn="0" w:firstRowLastColumn="0" w:lastRowFirstColumn="0" w:lastRowLastColumn="0"/>
          <w:trHeight w:val="649"/>
        </w:trPr>
        <w:tc>
          <w:tcPr>
            <w:tcW w:w="2129" w:type="dxa"/>
          </w:tcPr>
          <w:p w14:paraId="3AD72C91" w14:textId="1CB61B4C" w:rsidR="003B018E" w:rsidRPr="00F84514" w:rsidRDefault="00B610AB" w:rsidP="003D41E2">
            <w:r w:rsidRPr="00F84514">
              <w:t>Risk</w:t>
            </w:r>
            <w:r w:rsidR="0048126E" w:rsidRPr="00F84514">
              <w:t xml:space="preserve"> category</w:t>
            </w:r>
            <w:r w:rsidRPr="00F84514">
              <w:t xml:space="preserve"> </w:t>
            </w:r>
          </w:p>
        </w:tc>
        <w:tc>
          <w:tcPr>
            <w:tcW w:w="3307" w:type="dxa"/>
          </w:tcPr>
          <w:p w14:paraId="7C4F3B86" w14:textId="339F08D1" w:rsidR="003B018E" w:rsidRPr="00F84514" w:rsidRDefault="003B018E" w:rsidP="003D41E2">
            <w:r w:rsidRPr="00F84514">
              <w:t>Risk identified</w:t>
            </w:r>
          </w:p>
        </w:tc>
        <w:tc>
          <w:tcPr>
            <w:tcW w:w="3307" w:type="dxa"/>
          </w:tcPr>
          <w:p w14:paraId="06AB8EAD" w14:textId="7721F6B1" w:rsidR="003B018E" w:rsidRPr="00F84514" w:rsidRDefault="003B018E" w:rsidP="003D41E2">
            <w:r w:rsidRPr="00F84514">
              <w:t xml:space="preserve">Mitigation or </w:t>
            </w:r>
            <w:r w:rsidR="007E5E36" w:rsidRPr="00F84514">
              <w:t>preventive</w:t>
            </w:r>
            <w:r w:rsidRPr="00F84514">
              <w:t xml:space="preserve"> measure</w:t>
            </w:r>
            <w:r w:rsidR="00B14E26" w:rsidRPr="00F84514">
              <w:t>(s)</w:t>
            </w:r>
            <w:r w:rsidRPr="00F84514">
              <w:t xml:space="preserve"> taken</w:t>
            </w:r>
          </w:p>
        </w:tc>
      </w:tr>
      <w:tr w:rsidR="0071206C" w:rsidRPr="00F84514" w14:paraId="4D0D2328" w14:textId="77777777" w:rsidTr="00953ADE">
        <w:trPr>
          <w:trHeight w:val="300"/>
        </w:trPr>
        <w:tc>
          <w:tcPr>
            <w:tcW w:w="2129" w:type="dxa"/>
            <w:shd w:val="clear" w:color="auto" w:fill="2B3957" w:themeFill="accent2"/>
          </w:tcPr>
          <w:p w14:paraId="757E99D5" w14:textId="78B14855" w:rsidR="0071206C" w:rsidRPr="00F84514" w:rsidRDefault="00B610AB" w:rsidP="00953ADE">
            <w:pPr>
              <w:rPr>
                <w:rFonts w:eastAsia="Franklin Gothic Book" w:cs="Franklin Gothic Book"/>
                <w:b/>
                <w:bCs/>
                <w:color w:val="FFFFFF" w:themeColor="background1"/>
                <w:szCs w:val="21"/>
              </w:rPr>
            </w:pPr>
            <w:r w:rsidRPr="00F84514">
              <w:rPr>
                <w:rFonts w:eastAsia="Franklin Gothic Book" w:cs="Franklin Gothic Book"/>
                <w:b/>
                <w:bCs/>
                <w:color w:val="FFFFFF" w:themeColor="background1"/>
                <w:szCs w:val="21"/>
              </w:rPr>
              <w:t>S</w:t>
            </w:r>
            <w:r w:rsidR="0071206C" w:rsidRPr="00F84514">
              <w:rPr>
                <w:rFonts w:eastAsia="Franklin Gothic Book" w:cs="Franklin Gothic Book"/>
                <w:b/>
                <w:bCs/>
                <w:color w:val="FFFFFF" w:themeColor="background1"/>
                <w:szCs w:val="21"/>
              </w:rPr>
              <w:t>takeholders’ well</w:t>
            </w:r>
            <w:r w:rsidR="0092681D" w:rsidRPr="00F84514">
              <w:rPr>
                <w:rFonts w:eastAsia="Franklin Gothic Book" w:cs="Franklin Gothic Book"/>
                <w:b/>
                <w:bCs/>
                <w:color w:val="FFFFFF" w:themeColor="background1"/>
                <w:szCs w:val="21"/>
              </w:rPr>
              <w:t>-</w:t>
            </w:r>
            <w:r w:rsidR="0071206C" w:rsidRPr="00F84514">
              <w:rPr>
                <w:rFonts w:eastAsia="Franklin Gothic Book" w:cs="Franklin Gothic Book"/>
                <w:b/>
                <w:bCs/>
                <w:color w:val="FFFFFF" w:themeColor="background1"/>
                <w:szCs w:val="21"/>
              </w:rPr>
              <w:t>being</w:t>
            </w:r>
          </w:p>
        </w:tc>
        <w:tc>
          <w:tcPr>
            <w:tcW w:w="3307" w:type="dxa"/>
          </w:tcPr>
          <w:p w14:paraId="14E089CD" w14:textId="77777777" w:rsidR="0071206C" w:rsidRPr="00F84514" w:rsidRDefault="0071206C" w:rsidP="003D41E2">
            <w:pPr>
              <w:pStyle w:val="TableText"/>
            </w:pPr>
          </w:p>
        </w:tc>
        <w:tc>
          <w:tcPr>
            <w:tcW w:w="3307" w:type="dxa"/>
          </w:tcPr>
          <w:p w14:paraId="0513360C" w14:textId="77777777" w:rsidR="0071206C" w:rsidRPr="00F84514" w:rsidRDefault="0071206C" w:rsidP="003D41E2">
            <w:pPr>
              <w:pStyle w:val="TableText"/>
            </w:pPr>
          </w:p>
        </w:tc>
      </w:tr>
      <w:tr w:rsidR="003B018E" w:rsidRPr="00F84514" w14:paraId="214E52E9" w14:textId="77777777" w:rsidTr="00953ADE">
        <w:trPr>
          <w:trHeight w:val="300"/>
        </w:trPr>
        <w:tc>
          <w:tcPr>
            <w:tcW w:w="2129" w:type="dxa"/>
            <w:shd w:val="clear" w:color="auto" w:fill="2B3957" w:themeFill="accent2"/>
          </w:tcPr>
          <w:p w14:paraId="0A196373" w14:textId="24639646" w:rsidR="003B018E" w:rsidRPr="00F84514" w:rsidRDefault="00B610AB" w:rsidP="00953ADE">
            <w:pPr>
              <w:rPr>
                <w:rFonts w:eastAsia="Franklin Gothic Book" w:cs="Franklin Gothic Book"/>
                <w:b/>
                <w:bCs/>
                <w:color w:val="FFFFFF" w:themeColor="background1"/>
                <w:szCs w:val="21"/>
              </w:rPr>
            </w:pPr>
            <w:r w:rsidRPr="00F84514">
              <w:rPr>
                <w:rFonts w:eastAsia="Franklin Gothic Book" w:cs="Franklin Gothic Book"/>
                <w:b/>
                <w:bCs/>
                <w:color w:val="FFFFFF" w:themeColor="background1"/>
                <w:szCs w:val="21"/>
              </w:rPr>
              <w:t>St</w:t>
            </w:r>
            <w:r w:rsidR="003B018E" w:rsidRPr="00F84514">
              <w:rPr>
                <w:rFonts w:eastAsia="Franklin Gothic Book" w:cs="Franklin Gothic Book"/>
                <w:b/>
                <w:bCs/>
                <w:color w:val="FFFFFF" w:themeColor="background1"/>
                <w:szCs w:val="21"/>
              </w:rPr>
              <w:t>akeholder participation</w:t>
            </w:r>
          </w:p>
        </w:tc>
        <w:tc>
          <w:tcPr>
            <w:tcW w:w="3307" w:type="dxa"/>
          </w:tcPr>
          <w:p w14:paraId="0B08E642" w14:textId="77777777" w:rsidR="003B018E" w:rsidRPr="00F84514" w:rsidRDefault="003B018E" w:rsidP="003D41E2">
            <w:pPr>
              <w:pStyle w:val="TableText"/>
            </w:pPr>
          </w:p>
        </w:tc>
        <w:tc>
          <w:tcPr>
            <w:tcW w:w="3307" w:type="dxa"/>
          </w:tcPr>
          <w:p w14:paraId="6F761D48" w14:textId="77777777" w:rsidR="003B018E" w:rsidRPr="00F84514" w:rsidRDefault="003B018E" w:rsidP="003D41E2">
            <w:pPr>
              <w:pStyle w:val="TableText"/>
            </w:pPr>
          </w:p>
        </w:tc>
      </w:tr>
      <w:tr w:rsidR="003B018E" w:rsidRPr="00F84514" w14:paraId="69D7A4CB" w14:textId="77777777" w:rsidTr="00953ADE">
        <w:trPr>
          <w:trHeight w:val="300"/>
        </w:trPr>
        <w:tc>
          <w:tcPr>
            <w:tcW w:w="2129" w:type="dxa"/>
            <w:shd w:val="clear" w:color="auto" w:fill="2B3957" w:themeFill="accent2"/>
          </w:tcPr>
          <w:p w14:paraId="54CF82F2" w14:textId="77777777" w:rsidR="003B018E" w:rsidRPr="00F84514" w:rsidRDefault="003B018E" w:rsidP="00953ADE">
            <w:pPr>
              <w:rPr>
                <w:rFonts w:eastAsia="Franklin Gothic Book" w:cs="Franklin Gothic Book"/>
                <w:b/>
                <w:bCs/>
                <w:color w:val="FFFFFF" w:themeColor="background1"/>
                <w:szCs w:val="21"/>
              </w:rPr>
            </w:pPr>
            <w:r w:rsidRPr="00F84514">
              <w:rPr>
                <w:rFonts w:eastAsia="Franklin Gothic Book" w:cs="Franklin Gothic Book"/>
                <w:b/>
                <w:bCs/>
                <w:color w:val="FFFFFF" w:themeColor="background1"/>
                <w:szCs w:val="21"/>
              </w:rPr>
              <w:lastRenderedPageBreak/>
              <w:t>Working conditions</w:t>
            </w:r>
          </w:p>
        </w:tc>
        <w:tc>
          <w:tcPr>
            <w:tcW w:w="3307" w:type="dxa"/>
          </w:tcPr>
          <w:p w14:paraId="37DF50A3" w14:textId="77777777" w:rsidR="003B018E" w:rsidRPr="00F84514" w:rsidRDefault="003B018E" w:rsidP="003D41E2">
            <w:pPr>
              <w:pStyle w:val="TableText"/>
              <w:rPr>
                <w:iCs/>
              </w:rPr>
            </w:pPr>
          </w:p>
        </w:tc>
        <w:tc>
          <w:tcPr>
            <w:tcW w:w="3307" w:type="dxa"/>
          </w:tcPr>
          <w:p w14:paraId="0D254513" w14:textId="77777777" w:rsidR="003B018E" w:rsidRPr="00F84514" w:rsidRDefault="003B018E" w:rsidP="003D41E2">
            <w:pPr>
              <w:pStyle w:val="TableText"/>
            </w:pPr>
          </w:p>
        </w:tc>
      </w:tr>
      <w:tr w:rsidR="003B018E" w:rsidRPr="00F84514" w14:paraId="4E811B6B" w14:textId="77777777" w:rsidTr="00953ADE">
        <w:trPr>
          <w:trHeight w:val="300"/>
        </w:trPr>
        <w:tc>
          <w:tcPr>
            <w:tcW w:w="2129" w:type="dxa"/>
            <w:shd w:val="clear" w:color="auto" w:fill="2B3957" w:themeFill="accent2"/>
          </w:tcPr>
          <w:p w14:paraId="10D9F71C" w14:textId="77777777" w:rsidR="003B018E" w:rsidRPr="00F84514" w:rsidRDefault="003B018E" w:rsidP="00953ADE">
            <w:pPr>
              <w:rPr>
                <w:rFonts w:eastAsia="Franklin Gothic Book" w:cs="Franklin Gothic Book"/>
                <w:b/>
                <w:bCs/>
                <w:color w:val="FFFFFF" w:themeColor="background1"/>
                <w:szCs w:val="21"/>
              </w:rPr>
            </w:pPr>
            <w:r w:rsidRPr="00F84514">
              <w:rPr>
                <w:rFonts w:eastAsia="Franklin Gothic Book" w:cs="Franklin Gothic Book"/>
                <w:b/>
                <w:bCs/>
                <w:color w:val="FFFFFF" w:themeColor="background1"/>
                <w:szCs w:val="21"/>
              </w:rPr>
              <w:t>Safety of women and girls</w:t>
            </w:r>
          </w:p>
        </w:tc>
        <w:tc>
          <w:tcPr>
            <w:tcW w:w="3307" w:type="dxa"/>
          </w:tcPr>
          <w:p w14:paraId="14E9AE36" w14:textId="77777777" w:rsidR="003B018E" w:rsidRPr="00F84514" w:rsidRDefault="003B018E" w:rsidP="003D41E2">
            <w:pPr>
              <w:pStyle w:val="TableText"/>
            </w:pPr>
          </w:p>
        </w:tc>
        <w:tc>
          <w:tcPr>
            <w:tcW w:w="3307" w:type="dxa"/>
          </w:tcPr>
          <w:p w14:paraId="63CD1A91" w14:textId="77777777" w:rsidR="003B018E" w:rsidRPr="00F84514" w:rsidRDefault="003B018E" w:rsidP="003D41E2">
            <w:pPr>
              <w:pStyle w:val="TableText"/>
            </w:pPr>
          </w:p>
        </w:tc>
      </w:tr>
      <w:tr w:rsidR="003B018E" w:rsidRPr="00F84514" w14:paraId="4D14746A" w14:textId="77777777" w:rsidTr="00953ADE">
        <w:trPr>
          <w:trHeight w:val="300"/>
        </w:trPr>
        <w:tc>
          <w:tcPr>
            <w:tcW w:w="2129" w:type="dxa"/>
            <w:shd w:val="clear" w:color="auto" w:fill="2B3957" w:themeFill="accent2"/>
          </w:tcPr>
          <w:p w14:paraId="4A05C38B" w14:textId="77777777" w:rsidR="003B018E" w:rsidRPr="00F84514" w:rsidRDefault="003B018E" w:rsidP="00953ADE">
            <w:pPr>
              <w:rPr>
                <w:rFonts w:eastAsia="Franklin Gothic Book" w:cs="Franklin Gothic Book"/>
                <w:b/>
                <w:bCs/>
                <w:color w:val="FFFFFF" w:themeColor="background1"/>
                <w:szCs w:val="21"/>
              </w:rPr>
            </w:pPr>
            <w:r w:rsidRPr="00F84514">
              <w:rPr>
                <w:rFonts w:eastAsia="Franklin Gothic Book" w:cs="Franklin Gothic Book"/>
                <w:b/>
                <w:bCs/>
                <w:color w:val="FFFFFF" w:themeColor="background1"/>
                <w:szCs w:val="21"/>
              </w:rPr>
              <w:t>Safety of minority and marginalized groups, including children</w:t>
            </w:r>
          </w:p>
        </w:tc>
        <w:tc>
          <w:tcPr>
            <w:tcW w:w="3307" w:type="dxa"/>
          </w:tcPr>
          <w:p w14:paraId="5A2B8602" w14:textId="77777777" w:rsidR="003B018E" w:rsidRPr="00F84514" w:rsidRDefault="003B018E" w:rsidP="003D41E2">
            <w:pPr>
              <w:pStyle w:val="TableText"/>
            </w:pPr>
          </w:p>
        </w:tc>
        <w:tc>
          <w:tcPr>
            <w:tcW w:w="3307" w:type="dxa"/>
          </w:tcPr>
          <w:p w14:paraId="52C0E4C0" w14:textId="77777777" w:rsidR="003B018E" w:rsidRPr="00F84514" w:rsidRDefault="003B018E" w:rsidP="003D41E2">
            <w:pPr>
              <w:pStyle w:val="TableText"/>
            </w:pPr>
          </w:p>
        </w:tc>
      </w:tr>
      <w:tr w:rsidR="003B018E" w:rsidRPr="00F84514" w14:paraId="77D1AF08" w14:textId="77777777" w:rsidTr="00953ADE">
        <w:trPr>
          <w:trHeight w:val="300"/>
        </w:trPr>
        <w:tc>
          <w:tcPr>
            <w:tcW w:w="2129" w:type="dxa"/>
            <w:shd w:val="clear" w:color="auto" w:fill="2B3957" w:themeFill="accent2"/>
          </w:tcPr>
          <w:p w14:paraId="24C2D81B" w14:textId="42B97A49" w:rsidR="003B018E" w:rsidRPr="00F84514" w:rsidRDefault="003B018E" w:rsidP="00953ADE">
            <w:pPr>
              <w:rPr>
                <w:rFonts w:eastAsia="Franklin Gothic Book" w:cs="Franklin Gothic Book"/>
                <w:b/>
                <w:bCs/>
                <w:color w:val="FFFFFF" w:themeColor="background1"/>
                <w:szCs w:val="21"/>
              </w:rPr>
            </w:pPr>
            <w:r w:rsidRPr="00F84514">
              <w:rPr>
                <w:rFonts w:eastAsia="Franklin Gothic Book" w:cs="Franklin Gothic Book"/>
                <w:b/>
                <w:bCs/>
                <w:color w:val="FFFFFF" w:themeColor="background1"/>
                <w:szCs w:val="21"/>
              </w:rPr>
              <w:t xml:space="preserve">Pollutants (air, noise, discharges to water, generation of waste, </w:t>
            </w:r>
            <w:r w:rsidR="00147563" w:rsidRPr="00F84514">
              <w:rPr>
                <w:rFonts w:eastAsia="Franklin Gothic Book" w:cs="Franklin Gothic Book"/>
                <w:b/>
                <w:bCs/>
                <w:color w:val="FFFFFF" w:themeColor="background1"/>
                <w:szCs w:val="21"/>
              </w:rPr>
              <w:t>and</w:t>
            </w:r>
            <w:r w:rsidRPr="00F84514">
              <w:rPr>
                <w:rFonts w:eastAsia="Franklin Gothic Book" w:cs="Franklin Gothic Book"/>
                <w:b/>
                <w:bCs/>
                <w:color w:val="FFFFFF" w:themeColor="background1"/>
                <w:szCs w:val="21"/>
              </w:rPr>
              <w:t xml:space="preserve"> release of hazardous materials</w:t>
            </w:r>
            <w:r w:rsidR="00B46044" w:rsidRPr="00F84514">
              <w:rPr>
                <w:rFonts w:eastAsia="Franklin Gothic Book" w:cs="Franklin Gothic Book"/>
                <w:b/>
                <w:bCs/>
                <w:color w:val="FFFFFF" w:themeColor="background1"/>
                <w:szCs w:val="21"/>
              </w:rPr>
              <w:t xml:space="preserve"> and chemical pesticides and fertilizers)</w:t>
            </w:r>
          </w:p>
        </w:tc>
        <w:tc>
          <w:tcPr>
            <w:tcW w:w="3307" w:type="dxa"/>
          </w:tcPr>
          <w:p w14:paraId="61E9563A" w14:textId="77777777" w:rsidR="003B018E" w:rsidRPr="00F84514" w:rsidRDefault="003B018E" w:rsidP="003D41E2">
            <w:pPr>
              <w:pStyle w:val="TableText"/>
            </w:pPr>
          </w:p>
        </w:tc>
        <w:tc>
          <w:tcPr>
            <w:tcW w:w="3307" w:type="dxa"/>
          </w:tcPr>
          <w:p w14:paraId="4F9DE7C7" w14:textId="77777777" w:rsidR="003B018E" w:rsidRPr="00F84514" w:rsidRDefault="003B018E" w:rsidP="003D41E2">
            <w:pPr>
              <w:pStyle w:val="TableText"/>
            </w:pPr>
          </w:p>
        </w:tc>
      </w:tr>
    </w:tbl>
    <w:p w14:paraId="0133D3E0" w14:textId="13A532F4" w:rsidR="00A34D96" w:rsidRPr="00F84514" w:rsidRDefault="00A34D96" w:rsidP="000F3C0B">
      <w:pPr>
        <w:pStyle w:val="Heading2"/>
      </w:pPr>
      <w:bookmarkStart w:id="40" w:name="_Toc231387250"/>
      <w:r w:rsidRPr="00F84514">
        <w:t>Respect for Human Rights and Equity</w:t>
      </w:r>
      <w:bookmarkEnd w:id="40"/>
    </w:p>
    <w:p w14:paraId="3C53FA9D" w14:textId="77777777" w:rsidR="00A34D96" w:rsidRPr="00F84514" w:rsidRDefault="00A34D96" w:rsidP="000F3C0B">
      <w:pPr>
        <w:pStyle w:val="Heading3"/>
      </w:pPr>
      <w:r w:rsidRPr="00F84514">
        <w:t>Labor and Work</w:t>
      </w:r>
    </w:p>
    <w:p w14:paraId="361DC3F4" w14:textId="77CBC484" w:rsidR="00825484" w:rsidRPr="00F84514" w:rsidRDefault="000A594A" w:rsidP="007D1328">
      <w:pPr>
        <w:pStyle w:val="Instruction"/>
        <w:rPr>
          <w:i w:val="0"/>
          <w:strike/>
          <w:color w:val="4F5150" w:themeColor="text2"/>
          <w:lang w:val="en-US"/>
        </w:rPr>
      </w:pPr>
      <w:r w:rsidRPr="00F84514">
        <w:rPr>
          <w:lang w:val="en-US"/>
        </w:rPr>
        <w:t>Fill out</w:t>
      </w:r>
      <w:r w:rsidR="007D1328" w:rsidRPr="00F84514">
        <w:rPr>
          <w:lang w:val="en-US"/>
        </w:rPr>
        <w:t xml:space="preserve"> </w:t>
      </w:r>
      <w:r w:rsidR="00C4779A" w:rsidRPr="00F84514">
        <w:rPr>
          <w:lang w:val="en-US"/>
        </w:rPr>
        <w:t xml:space="preserve">the table below to identify and summarize the risks </w:t>
      </w:r>
      <w:r w:rsidR="00797E8D" w:rsidRPr="00F84514">
        <w:rPr>
          <w:lang w:val="en-US"/>
        </w:rPr>
        <w:t>to</w:t>
      </w:r>
      <w:r w:rsidR="00C4779A" w:rsidRPr="00F84514">
        <w:rPr>
          <w:lang w:val="en-US"/>
        </w:rPr>
        <w:t xml:space="preserve"> rights related to </w:t>
      </w:r>
      <w:r w:rsidR="00BE50F0" w:rsidRPr="00F84514">
        <w:rPr>
          <w:lang w:val="en-US"/>
        </w:rPr>
        <w:t>labor</w:t>
      </w:r>
      <w:r w:rsidR="00C4779A" w:rsidRPr="00F84514">
        <w:rPr>
          <w:lang w:val="en-US"/>
        </w:rPr>
        <w:t xml:space="preserve"> and </w:t>
      </w:r>
      <w:r w:rsidR="00BE50F0" w:rsidRPr="00F84514">
        <w:rPr>
          <w:lang w:val="en-US"/>
        </w:rPr>
        <w:t>work</w:t>
      </w:r>
      <w:r w:rsidR="00C4779A" w:rsidRPr="00F84514">
        <w:rPr>
          <w:lang w:val="en-US"/>
        </w:rPr>
        <w:t xml:space="preserve">. Describe the commensurate mitigation or </w:t>
      </w:r>
      <w:r w:rsidR="007E5E36" w:rsidRPr="00F84514">
        <w:rPr>
          <w:lang w:val="en-US"/>
        </w:rPr>
        <w:t>preventive</w:t>
      </w:r>
      <w:r w:rsidR="00C4779A" w:rsidRPr="00F84514">
        <w:rPr>
          <w:lang w:val="en-US"/>
        </w:rPr>
        <w:t xml:space="preserve"> measure(s) in place to prevent or mitigate </w:t>
      </w:r>
      <w:r w:rsidR="0092681D" w:rsidRPr="00F84514">
        <w:rPr>
          <w:lang w:val="en-US"/>
        </w:rPr>
        <w:t xml:space="preserve">each </w:t>
      </w:r>
      <w:r w:rsidR="002C6123" w:rsidRPr="00F84514">
        <w:rPr>
          <w:lang w:val="en-US"/>
        </w:rPr>
        <w:t>identified</w:t>
      </w:r>
      <w:r w:rsidR="00C4779A" w:rsidRPr="00F84514">
        <w:rPr>
          <w:lang w:val="en-US"/>
        </w:rPr>
        <w:t xml:space="preserve"> risk</w:t>
      </w:r>
      <w:r w:rsidR="002C6123" w:rsidRPr="00F84514">
        <w:rPr>
          <w:lang w:val="en-US"/>
        </w:rPr>
        <w:t xml:space="preserve"> during the monitoring period.</w:t>
      </w:r>
      <w:r w:rsidR="00C4779A" w:rsidRPr="00F84514">
        <w:rPr>
          <w:lang w:val="en-US"/>
        </w:rPr>
        <w:t xml:space="preserve"> Where no risk is identified, </w:t>
      </w:r>
      <w:r w:rsidRPr="00F84514">
        <w:rPr>
          <w:lang w:val="en-US"/>
        </w:rPr>
        <w:t xml:space="preserve">state </w:t>
      </w:r>
      <w:r w:rsidR="00C4779A" w:rsidRPr="00F84514">
        <w:rPr>
          <w:lang w:val="en-US"/>
        </w:rPr>
        <w:t xml:space="preserve">“No risk identified” in the first column and </w:t>
      </w:r>
      <w:r w:rsidR="0092681D" w:rsidRPr="00F84514">
        <w:rPr>
          <w:lang w:val="en-US"/>
        </w:rPr>
        <w:t xml:space="preserve">justify this response </w:t>
      </w:r>
      <w:r w:rsidR="00C4779A" w:rsidRPr="00F84514">
        <w:rPr>
          <w:lang w:val="en-US"/>
        </w:rPr>
        <w:t>in the second column. Add rows as needed.</w:t>
      </w: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825484" w:rsidRPr="00F84514" w14:paraId="393ECDF8"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2EF32742" w14:textId="74D8B6BF" w:rsidR="00825484" w:rsidRPr="00F84514" w:rsidRDefault="008466FB">
            <w:r w:rsidRPr="00F84514">
              <w:t>Risk category</w:t>
            </w:r>
          </w:p>
        </w:tc>
        <w:tc>
          <w:tcPr>
            <w:tcW w:w="3307" w:type="dxa"/>
          </w:tcPr>
          <w:p w14:paraId="4135CA9F" w14:textId="77777777" w:rsidR="00825484" w:rsidRPr="00F84514" w:rsidRDefault="00825484" w:rsidP="008466FB">
            <w:r w:rsidRPr="00F84514">
              <w:t>Risks identified</w:t>
            </w:r>
            <w:r w:rsidRPr="00F84514">
              <w:rPr>
                <w:vertAlign w:val="superscript"/>
              </w:rPr>
              <w:footnoteReference w:id="10"/>
            </w:r>
          </w:p>
          <w:p w14:paraId="47AAFFB7" w14:textId="77777777" w:rsidR="00825484" w:rsidRPr="00F84514" w:rsidRDefault="00825484"/>
        </w:tc>
        <w:tc>
          <w:tcPr>
            <w:tcW w:w="3307" w:type="dxa"/>
          </w:tcPr>
          <w:p w14:paraId="0620F40A" w14:textId="5F3EE740" w:rsidR="00825484" w:rsidRPr="00F84514" w:rsidRDefault="00825484" w:rsidP="008466FB">
            <w:r w:rsidRPr="00F84514">
              <w:t xml:space="preserve">Mitigation or </w:t>
            </w:r>
            <w:r w:rsidR="007E5E36" w:rsidRPr="00F84514">
              <w:t>preventive</w:t>
            </w:r>
            <w:r w:rsidRPr="00F84514">
              <w:t xml:space="preserve"> measure(s) taken</w:t>
            </w:r>
          </w:p>
        </w:tc>
      </w:tr>
      <w:tr w:rsidR="00825484" w:rsidRPr="00F84514" w14:paraId="0E078D8B" w14:textId="77777777">
        <w:trPr>
          <w:trHeight w:val="300"/>
        </w:trPr>
        <w:tc>
          <w:tcPr>
            <w:tcW w:w="2129" w:type="dxa"/>
            <w:shd w:val="clear" w:color="auto" w:fill="2B3957" w:themeFill="accent2"/>
          </w:tcPr>
          <w:p w14:paraId="39706E9F" w14:textId="77777777" w:rsidR="00825484" w:rsidRPr="00F84514" w:rsidRDefault="00825484">
            <w:pPr>
              <w:rPr>
                <w:rFonts w:eastAsia="Franklin Gothic Book" w:cs="Franklin Gothic Book"/>
                <w:b/>
                <w:bCs/>
                <w:color w:val="FFFFFF" w:themeColor="background1"/>
                <w:szCs w:val="21"/>
              </w:rPr>
            </w:pPr>
            <w:r w:rsidRPr="00F84514">
              <w:rPr>
                <w:rFonts w:eastAsia="Franklin Gothic Book" w:cs="Franklin Gothic Book"/>
                <w:b/>
                <w:bCs/>
                <w:color w:val="FFFFFF" w:themeColor="background1"/>
                <w:szCs w:val="21"/>
              </w:rPr>
              <w:t>Discrimination</w:t>
            </w:r>
          </w:p>
        </w:tc>
        <w:tc>
          <w:tcPr>
            <w:tcW w:w="3307" w:type="dxa"/>
          </w:tcPr>
          <w:p w14:paraId="2950A733" w14:textId="77777777" w:rsidR="00825484" w:rsidRPr="00F84514" w:rsidRDefault="00825484">
            <w:pPr>
              <w:rPr>
                <w:rFonts w:eastAsia="Franklin Gothic Book" w:cs="Franklin Gothic Book"/>
                <w:color w:val="4F5150" w:themeColor="text2"/>
                <w:szCs w:val="21"/>
              </w:rPr>
            </w:pPr>
          </w:p>
        </w:tc>
        <w:tc>
          <w:tcPr>
            <w:tcW w:w="3307" w:type="dxa"/>
          </w:tcPr>
          <w:p w14:paraId="162B166A" w14:textId="77777777" w:rsidR="00825484" w:rsidRPr="00F84514" w:rsidRDefault="00825484">
            <w:pPr>
              <w:rPr>
                <w:rFonts w:eastAsia="Franklin Gothic Book" w:cs="Franklin Gothic Book"/>
                <w:color w:val="4F5150" w:themeColor="text2"/>
                <w:szCs w:val="21"/>
              </w:rPr>
            </w:pPr>
          </w:p>
        </w:tc>
      </w:tr>
      <w:tr w:rsidR="00825484" w:rsidRPr="00F84514" w14:paraId="048629B4" w14:textId="77777777">
        <w:trPr>
          <w:trHeight w:val="300"/>
        </w:trPr>
        <w:tc>
          <w:tcPr>
            <w:tcW w:w="2129" w:type="dxa"/>
            <w:shd w:val="clear" w:color="auto" w:fill="2B3957" w:themeFill="accent2"/>
          </w:tcPr>
          <w:p w14:paraId="52CDC757" w14:textId="77777777" w:rsidR="00825484" w:rsidRPr="00F84514" w:rsidRDefault="00825484">
            <w:pPr>
              <w:rPr>
                <w:rFonts w:eastAsia="Franklin Gothic Book" w:cs="Franklin Gothic Book"/>
                <w:b/>
                <w:bCs/>
                <w:color w:val="FFFFFF" w:themeColor="background1"/>
                <w:szCs w:val="21"/>
              </w:rPr>
            </w:pPr>
            <w:r w:rsidRPr="00F84514">
              <w:rPr>
                <w:rFonts w:eastAsia="Franklin Gothic Book" w:cs="Franklin Gothic Book"/>
                <w:b/>
                <w:bCs/>
                <w:color w:val="FFFFFF" w:themeColor="background1"/>
                <w:szCs w:val="21"/>
              </w:rPr>
              <w:t>Sexual harassment</w:t>
            </w:r>
          </w:p>
        </w:tc>
        <w:tc>
          <w:tcPr>
            <w:tcW w:w="3307" w:type="dxa"/>
          </w:tcPr>
          <w:p w14:paraId="3B653723" w14:textId="77777777" w:rsidR="00825484" w:rsidRPr="00F84514" w:rsidRDefault="00825484">
            <w:pPr>
              <w:rPr>
                <w:rFonts w:eastAsia="Franklin Gothic Book" w:cs="Franklin Gothic Book"/>
                <w:color w:val="4F5150" w:themeColor="text2"/>
                <w:szCs w:val="21"/>
              </w:rPr>
            </w:pPr>
          </w:p>
        </w:tc>
        <w:tc>
          <w:tcPr>
            <w:tcW w:w="3307" w:type="dxa"/>
          </w:tcPr>
          <w:p w14:paraId="35010E16" w14:textId="77777777" w:rsidR="00825484" w:rsidRPr="00F84514" w:rsidRDefault="00825484">
            <w:pPr>
              <w:rPr>
                <w:rFonts w:eastAsia="Franklin Gothic Book" w:cs="Franklin Gothic Book"/>
                <w:color w:val="4F5150" w:themeColor="text2"/>
                <w:szCs w:val="21"/>
              </w:rPr>
            </w:pPr>
          </w:p>
        </w:tc>
      </w:tr>
      <w:tr w:rsidR="00825484" w:rsidRPr="00F84514" w14:paraId="6D12434B" w14:textId="77777777">
        <w:trPr>
          <w:trHeight w:val="300"/>
        </w:trPr>
        <w:tc>
          <w:tcPr>
            <w:tcW w:w="2129" w:type="dxa"/>
            <w:shd w:val="clear" w:color="auto" w:fill="2B3957" w:themeFill="accent2"/>
          </w:tcPr>
          <w:p w14:paraId="29FA8B59" w14:textId="77777777" w:rsidR="00825484" w:rsidRPr="00F84514" w:rsidRDefault="00825484">
            <w:pPr>
              <w:rPr>
                <w:rFonts w:eastAsia="Franklin Gothic Book" w:cs="Franklin Gothic Book"/>
                <w:b/>
                <w:bCs/>
                <w:color w:val="FFFFFF" w:themeColor="background1"/>
                <w:szCs w:val="21"/>
              </w:rPr>
            </w:pPr>
            <w:r w:rsidRPr="00F84514">
              <w:rPr>
                <w:rFonts w:eastAsia="Franklin Gothic Book" w:cs="Franklin Gothic Book"/>
                <w:b/>
                <w:bCs/>
                <w:color w:val="FFFFFF" w:themeColor="background1"/>
                <w:szCs w:val="21"/>
              </w:rPr>
              <w:t>Gender equity in labor and work</w:t>
            </w:r>
          </w:p>
        </w:tc>
        <w:tc>
          <w:tcPr>
            <w:tcW w:w="3307" w:type="dxa"/>
          </w:tcPr>
          <w:p w14:paraId="0BC0AE93" w14:textId="77777777" w:rsidR="00825484" w:rsidRPr="00F84514" w:rsidRDefault="00825484">
            <w:pPr>
              <w:rPr>
                <w:rFonts w:eastAsia="Franklin Gothic Book" w:cs="Franklin Gothic Book"/>
                <w:i/>
                <w:iCs/>
                <w:color w:val="4F5150" w:themeColor="text2"/>
                <w:szCs w:val="21"/>
              </w:rPr>
            </w:pPr>
          </w:p>
        </w:tc>
        <w:tc>
          <w:tcPr>
            <w:tcW w:w="3307" w:type="dxa"/>
          </w:tcPr>
          <w:p w14:paraId="79F5FDB0" w14:textId="77777777" w:rsidR="00825484" w:rsidRPr="00F84514" w:rsidRDefault="00825484">
            <w:pPr>
              <w:rPr>
                <w:rFonts w:eastAsia="Franklin Gothic Book" w:cs="Franklin Gothic Book"/>
                <w:color w:val="4F5150" w:themeColor="text2"/>
                <w:szCs w:val="21"/>
              </w:rPr>
            </w:pPr>
          </w:p>
        </w:tc>
      </w:tr>
      <w:tr w:rsidR="00825484" w:rsidRPr="00F84514" w14:paraId="6001CFD1" w14:textId="77777777">
        <w:trPr>
          <w:trHeight w:val="300"/>
        </w:trPr>
        <w:tc>
          <w:tcPr>
            <w:tcW w:w="2129" w:type="dxa"/>
            <w:shd w:val="clear" w:color="auto" w:fill="2B3957" w:themeFill="accent2"/>
          </w:tcPr>
          <w:p w14:paraId="08834A19" w14:textId="77777777" w:rsidR="00825484" w:rsidRPr="00F84514" w:rsidRDefault="00825484">
            <w:pPr>
              <w:rPr>
                <w:rFonts w:eastAsia="Franklin Gothic Book" w:cs="Franklin Gothic Book"/>
                <w:b/>
                <w:bCs/>
                <w:color w:val="FFFFFF" w:themeColor="background1"/>
                <w:szCs w:val="21"/>
              </w:rPr>
            </w:pPr>
            <w:r w:rsidRPr="00F84514">
              <w:rPr>
                <w:rFonts w:eastAsia="Franklin Gothic Book" w:cs="Franklin Gothic Book"/>
                <w:b/>
                <w:bCs/>
                <w:color w:val="FFFFFF" w:themeColor="background1"/>
                <w:szCs w:val="21"/>
              </w:rPr>
              <w:lastRenderedPageBreak/>
              <w:t>Forced labor</w:t>
            </w:r>
          </w:p>
        </w:tc>
        <w:tc>
          <w:tcPr>
            <w:tcW w:w="3307" w:type="dxa"/>
          </w:tcPr>
          <w:p w14:paraId="2FBE4B31" w14:textId="77777777" w:rsidR="00825484" w:rsidRPr="00F84514" w:rsidRDefault="00825484">
            <w:pPr>
              <w:rPr>
                <w:rFonts w:eastAsia="Franklin Gothic Book" w:cs="Franklin Gothic Book"/>
                <w:color w:val="4F5150" w:themeColor="text2"/>
                <w:szCs w:val="21"/>
              </w:rPr>
            </w:pPr>
          </w:p>
        </w:tc>
        <w:tc>
          <w:tcPr>
            <w:tcW w:w="3307" w:type="dxa"/>
          </w:tcPr>
          <w:p w14:paraId="325773CA" w14:textId="77777777" w:rsidR="00825484" w:rsidRPr="00F84514" w:rsidRDefault="00825484">
            <w:pPr>
              <w:rPr>
                <w:rFonts w:eastAsia="Franklin Gothic Book" w:cs="Franklin Gothic Book"/>
                <w:color w:val="4F5150" w:themeColor="text2"/>
                <w:szCs w:val="21"/>
              </w:rPr>
            </w:pPr>
          </w:p>
        </w:tc>
      </w:tr>
      <w:tr w:rsidR="00825484" w:rsidRPr="00F84514" w14:paraId="4346A6E7" w14:textId="77777777">
        <w:trPr>
          <w:trHeight w:val="300"/>
        </w:trPr>
        <w:tc>
          <w:tcPr>
            <w:tcW w:w="2129" w:type="dxa"/>
            <w:shd w:val="clear" w:color="auto" w:fill="2B3957" w:themeFill="accent2"/>
          </w:tcPr>
          <w:p w14:paraId="408E710C" w14:textId="77777777" w:rsidR="00825484" w:rsidRPr="00F84514" w:rsidRDefault="00825484">
            <w:pPr>
              <w:rPr>
                <w:rFonts w:eastAsia="Franklin Gothic Book" w:cs="Franklin Gothic Book"/>
                <w:b/>
                <w:bCs/>
                <w:color w:val="FFFFFF" w:themeColor="background1"/>
                <w:szCs w:val="21"/>
              </w:rPr>
            </w:pPr>
            <w:r w:rsidRPr="00F84514">
              <w:rPr>
                <w:rFonts w:eastAsia="Franklin Gothic Book" w:cs="Franklin Gothic Book"/>
                <w:b/>
                <w:bCs/>
                <w:color w:val="FFFFFF" w:themeColor="background1"/>
                <w:szCs w:val="21"/>
              </w:rPr>
              <w:t>Child labor</w:t>
            </w:r>
          </w:p>
        </w:tc>
        <w:tc>
          <w:tcPr>
            <w:tcW w:w="3307" w:type="dxa"/>
          </w:tcPr>
          <w:p w14:paraId="3393B752" w14:textId="77777777" w:rsidR="00825484" w:rsidRPr="00F84514" w:rsidRDefault="00825484">
            <w:pPr>
              <w:rPr>
                <w:rFonts w:eastAsia="Franklin Gothic Book" w:cs="Franklin Gothic Book"/>
                <w:color w:val="4F5150" w:themeColor="text2"/>
                <w:szCs w:val="21"/>
              </w:rPr>
            </w:pPr>
          </w:p>
        </w:tc>
        <w:tc>
          <w:tcPr>
            <w:tcW w:w="3307" w:type="dxa"/>
          </w:tcPr>
          <w:p w14:paraId="44EC9616" w14:textId="77777777" w:rsidR="00825484" w:rsidRPr="00F84514" w:rsidRDefault="00825484">
            <w:pPr>
              <w:rPr>
                <w:rFonts w:eastAsia="Franklin Gothic Book" w:cs="Franklin Gothic Book"/>
                <w:color w:val="4F5150" w:themeColor="text2"/>
                <w:szCs w:val="21"/>
              </w:rPr>
            </w:pPr>
          </w:p>
        </w:tc>
      </w:tr>
      <w:tr w:rsidR="00985F2C" w:rsidRPr="00F84514" w14:paraId="75F887A1" w14:textId="77777777">
        <w:trPr>
          <w:trHeight w:val="300"/>
        </w:trPr>
        <w:tc>
          <w:tcPr>
            <w:tcW w:w="2129" w:type="dxa"/>
            <w:shd w:val="clear" w:color="auto" w:fill="2B3957" w:themeFill="accent2"/>
          </w:tcPr>
          <w:p w14:paraId="1B30B131" w14:textId="7F183A08" w:rsidR="00985F2C" w:rsidRPr="00F84514" w:rsidRDefault="00985F2C">
            <w:pPr>
              <w:rPr>
                <w:rFonts w:eastAsia="Franklin Gothic Book" w:cs="Franklin Gothic Book"/>
                <w:b/>
                <w:bCs/>
                <w:color w:val="FFFFFF" w:themeColor="background1"/>
                <w:szCs w:val="21"/>
              </w:rPr>
            </w:pPr>
            <w:r w:rsidRPr="00F84514">
              <w:rPr>
                <w:rFonts w:eastAsia="Franklin Gothic Book" w:cs="Franklin Gothic Book"/>
                <w:b/>
                <w:bCs/>
                <w:color w:val="FFFFFF" w:themeColor="background1"/>
                <w:szCs w:val="21"/>
              </w:rPr>
              <w:t>Human trafficking</w:t>
            </w:r>
          </w:p>
        </w:tc>
        <w:tc>
          <w:tcPr>
            <w:tcW w:w="3307" w:type="dxa"/>
          </w:tcPr>
          <w:p w14:paraId="360A5428" w14:textId="77777777" w:rsidR="00985F2C" w:rsidRPr="00F84514" w:rsidRDefault="00985F2C">
            <w:pPr>
              <w:rPr>
                <w:rFonts w:eastAsia="Franklin Gothic Book" w:cs="Franklin Gothic Book"/>
                <w:color w:val="4F5150" w:themeColor="text2"/>
                <w:szCs w:val="21"/>
              </w:rPr>
            </w:pPr>
          </w:p>
        </w:tc>
        <w:tc>
          <w:tcPr>
            <w:tcW w:w="3307" w:type="dxa"/>
          </w:tcPr>
          <w:p w14:paraId="454B5494" w14:textId="77777777" w:rsidR="00985F2C" w:rsidRPr="00F84514" w:rsidRDefault="00985F2C">
            <w:pPr>
              <w:rPr>
                <w:rFonts w:eastAsia="Franklin Gothic Book" w:cs="Franklin Gothic Book"/>
                <w:color w:val="4F5150" w:themeColor="text2"/>
                <w:szCs w:val="21"/>
              </w:rPr>
            </w:pPr>
          </w:p>
        </w:tc>
      </w:tr>
    </w:tbl>
    <w:p w14:paraId="4A3F4254" w14:textId="77777777" w:rsidR="00A34D96" w:rsidRPr="00F84514" w:rsidRDefault="00A34D96" w:rsidP="000F3C0B">
      <w:pPr>
        <w:pStyle w:val="Heading3"/>
      </w:pPr>
      <w:r w:rsidRPr="00F84514">
        <w:t>Human Rights</w:t>
      </w:r>
    </w:p>
    <w:p w14:paraId="77E0749E" w14:textId="47D5BF4A" w:rsidR="00A34D96" w:rsidRPr="00F84514" w:rsidRDefault="000A594A" w:rsidP="000A594A">
      <w:pPr>
        <w:pStyle w:val="Instruction"/>
        <w:rPr>
          <w:i w:val="0"/>
          <w:strike/>
          <w:color w:val="4F5150" w:themeColor="text2"/>
          <w:lang w:val="en-US"/>
        </w:rPr>
      </w:pPr>
      <w:r w:rsidRPr="00F84514">
        <w:rPr>
          <w:lang w:val="en-US"/>
        </w:rPr>
        <w:t xml:space="preserve">Fill out </w:t>
      </w:r>
      <w:r w:rsidR="003220D7" w:rsidRPr="00F84514">
        <w:rPr>
          <w:lang w:val="en-US"/>
        </w:rPr>
        <w:t>the table below to identify and summarize any risks related to recognizing, respecting, and promoting the protection of the rights of IPs, LCs, and customary rights holders in line with applicable international human rights law, the United Nations Declaration on the Rights of Indigenous Peoples</w:t>
      </w:r>
      <w:r w:rsidR="0092681D" w:rsidRPr="00F84514">
        <w:rPr>
          <w:lang w:val="en-US"/>
        </w:rPr>
        <w:t>,</w:t>
      </w:r>
      <w:r w:rsidR="003220D7" w:rsidRPr="00F84514">
        <w:rPr>
          <w:lang w:val="en-US"/>
        </w:rPr>
        <w:t xml:space="preserve"> and ILO Convention 169 on Indigenous and Tribal Peoples. Describe the commensurate mitigation or </w:t>
      </w:r>
      <w:r w:rsidR="007E5E36" w:rsidRPr="00F84514">
        <w:rPr>
          <w:lang w:val="en-US"/>
        </w:rPr>
        <w:t>preventive</w:t>
      </w:r>
      <w:r w:rsidR="003220D7" w:rsidRPr="00F84514">
        <w:rPr>
          <w:lang w:val="en-US"/>
        </w:rPr>
        <w:t xml:space="preserve"> measure(s) in place to prevent or mitigate </w:t>
      </w:r>
      <w:r w:rsidR="0092681D" w:rsidRPr="00F84514">
        <w:rPr>
          <w:lang w:val="en-US"/>
        </w:rPr>
        <w:t xml:space="preserve">each </w:t>
      </w:r>
      <w:r w:rsidR="000672A9" w:rsidRPr="00F84514">
        <w:rPr>
          <w:lang w:val="en-US"/>
        </w:rPr>
        <w:t xml:space="preserve">identified </w:t>
      </w:r>
      <w:r w:rsidR="003220D7" w:rsidRPr="00F84514">
        <w:rPr>
          <w:lang w:val="en-US"/>
        </w:rPr>
        <w:t>risk</w:t>
      </w:r>
      <w:r w:rsidR="000672A9" w:rsidRPr="00F84514">
        <w:rPr>
          <w:lang w:val="en-US"/>
        </w:rPr>
        <w:t xml:space="preserve"> during the monitoring period</w:t>
      </w:r>
      <w:r w:rsidR="003220D7" w:rsidRPr="00F84514">
        <w:rPr>
          <w:lang w:val="en-US"/>
        </w:rPr>
        <w:t xml:space="preserve">. Where no risk is identified, </w:t>
      </w:r>
      <w:r w:rsidR="005C6C99" w:rsidRPr="00F84514">
        <w:rPr>
          <w:lang w:val="en-US"/>
        </w:rPr>
        <w:t xml:space="preserve">state </w:t>
      </w:r>
      <w:r w:rsidR="003220D7" w:rsidRPr="00F84514">
        <w:rPr>
          <w:color w:val="4F5150" w:themeColor="text2"/>
          <w:lang w:val="en-US"/>
        </w:rPr>
        <w:t xml:space="preserve">“No risk identified” in the first </w:t>
      </w:r>
      <w:r w:rsidR="0092681D" w:rsidRPr="00F84514">
        <w:rPr>
          <w:color w:val="4F5150" w:themeColor="text2"/>
          <w:lang w:val="en-US"/>
        </w:rPr>
        <w:t>column and</w:t>
      </w:r>
      <w:r w:rsidR="003220D7" w:rsidRPr="00F84514">
        <w:rPr>
          <w:color w:val="4F5150" w:themeColor="text2"/>
          <w:lang w:val="en-US"/>
        </w:rPr>
        <w:t xml:space="preserve"> </w:t>
      </w:r>
      <w:r w:rsidR="0092681D" w:rsidRPr="00F84514">
        <w:rPr>
          <w:color w:val="4F5150" w:themeColor="text2"/>
          <w:lang w:val="en-US"/>
        </w:rPr>
        <w:t>justify this response</w:t>
      </w:r>
      <w:r w:rsidR="003220D7" w:rsidRPr="00F84514">
        <w:rPr>
          <w:color w:val="4F5150" w:themeColor="text2"/>
          <w:lang w:val="en-US"/>
        </w:rPr>
        <w:t xml:space="preserve"> in the second column. 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2C7699" w:rsidRPr="00F84514" w14:paraId="441E1216" w14:textId="77777777">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7AB4A47F" w14:textId="3BDE4BE5" w:rsidR="002C7699" w:rsidRPr="00F84514" w:rsidRDefault="002C7699" w:rsidP="003D41E2">
            <w:r w:rsidRPr="00F84514">
              <w:t>Risks identified</w:t>
            </w:r>
          </w:p>
        </w:tc>
        <w:tc>
          <w:tcPr>
            <w:tcW w:w="4500" w:type="dxa"/>
          </w:tcPr>
          <w:p w14:paraId="7F178389" w14:textId="6E1867BA" w:rsidR="002C7699" w:rsidRPr="00F84514" w:rsidRDefault="002C7699" w:rsidP="003D41E2">
            <w:r w:rsidRPr="00F84514">
              <w:t xml:space="preserve">Mitigation or </w:t>
            </w:r>
            <w:r w:rsidR="007E5E36" w:rsidRPr="00F84514">
              <w:t>preventive</w:t>
            </w:r>
            <w:r w:rsidRPr="00F84514">
              <w:t xml:space="preserve"> measure(s) taken</w:t>
            </w:r>
          </w:p>
        </w:tc>
      </w:tr>
      <w:tr w:rsidR="002C7699" w:rsidRPr="00F84514" w14:paraId="1D31E57B" w14:textId="77777777">
        <w:trPr>
          <w:trHeight w:val="300"/>
        </w:trPr>
        <w:tc>
          <w:tcPr>
            <w:tcW w:w="4158" w:type="dxa"/>
          </w:tcPr>
          <w:p w14:paraId="50A89E72" w14:textId="77777777" w:rsidR="002C7699" w:rsidRPr="00F84514" w:rsidRDefault="002C7699" w:rsidP="003D41E2">
            <w:pPr>
              <w:pStyle w:val="TableText"/>
            </w:pPr>
          </w:p>
        </w:tc>
        <w:tc>
          <w:tcPr>
            <w:tcW w:w="4500" w:type="dxa"/>
          </w:tcPr>
          <w:p w14:paraId="6FD36E0D" w14:textId="77777777" w:rsidR="002C7699" w:rsidRPr="00F84514" w:rsidRDefault="002C7699" w:rsidP="003D41E2">
            <w:pPr>
              <w:pStyle w:val="TableText"/>
            </w:pPr>
          </w:p>
        </w:tc>
      </w:tr>
    </w:tbl>
    <w:p w14:paraId="78E6C502" w14:textId="77777777" w:rsidR="00A34D96" w:rsidRPr="00F84514" w:rsidRDefault="00A34D96" w:rsidP="000F3C0B">
      <w:pPr>
        <w:pStyle w:val="Heading3"/>
      </w:pPr>
      <w:r w:rsidRPr="00F84514">
        <w:t>Indigenous Peoples and Cultural Heritage</w:t>
      </w:r>
    </w:p>
    <w:p w14:paraId="4820E86B" w14:textId="7304BFF4" w:rsidR="00A34D96" w:rsidRPr="00F84514" w:rsidRDefault="005C6C99" w:rsidP="005C6C99">
      <w:pPr>
        <w:pStyle w:val="Instruction"/>
        <w:rPr>
          <w:i w:val="0"/>
          <w:strike/>
          <w:color w:val="4F5150" w:themeColor="text2"/>
          <w:lang w:val="en-US"/>
        </w:rPr>
      </w:pPr>
      <w:r w:rsidRPr="00F84514">
        <w:rPr>
          <w:lang w:val="en-US"/>
        </w:rPr>
        <w:t xml:space="preserve">Fill out </w:t>
      </w:r>
      <w:r w:rsidR="008A0C67" w:rsidRPr="00F84514">
        <w:rPr>
          <w:lang w:val="en-US"/>
        </w:rPr>
        <w:t xml:space="preserve">the table below to identify and summarize any risks related to recognizing, respecting, and promoting the protection of the rights of IPs, LCs, and customary rights holders and </w:t>
      </w:r>
      <w:r w:rsidR="0092681D" w:rsidRPr="00F84514">
        <w:rPr>
          <w:lang w:val="en-US"/>
        </w:rPr>
        <w:t xml:space="preserve">risks </w:t>
      </w:r>
      <w:r w:rsidR="008A0C67" w:rsidRPr="00F84514">
        <w:rPr>
          <w:lang w:val="en-US"/>
        </w:rPr>
        <w:t xml:space="preserve">to preserving and protecting cultural heritage as part of project activities. Describe the commensurate mitigation or </w:t>
      </w:r>
      <w:r w:rsidR="007E5E36" w:rsidRPr="00F84514">
        <w:rPr>
          <w:lang w:val="en-US"/>
        </w:rPr>
        <w:t>preventive</w:t>
      </w:r>
      <w:r w:rsidR="008A0C67" w:rsidRPr="00F84514">
        <w:rPr>
          <w:lang w:val="en-US"/>
        </w:rPr>
        <w:t xml:space="preserve"> measure(s) in place to prevent or mitigate </w:t>
      </w:r>
      <w:r w:rsidR="0092681D" w:rsidRPr="00F84514">
        <w:rPr>
          <w:lang w:val="en-US"/>
        </w:rPr>
        <w:t xml:space="preserve">each </w:t>
      </w:r>
      <w:r w:rsidR="002E5BE2" w:rsidRPr="00F84514">
        <w:rPr>
          <w:lang w:val="en-US"/>
        </w:rPr>
        <w:t>identified</w:t>
      </w:r>
      <w:r w:rsidR="008A0C67" w:rsidRPr="00F84514">
        <w:rPr>
          <w:lang w:val="en-US"/>
        </w:rPr>
        <w:t xml:space="preserve"> risk</w:t>
      </w:r>
      <w:r w:rsidR="002E5BE2" w:rsidRPr="00F84514">
        <w:rPr>
          <w:lang w:val="en-US"/>
        </w:rPr>
        <w:t xml:space="preserve"> during the monitoring period</w:t>
      </w:r>
      <w:r w:rsidR="008A0C67" w:rsidRPr="00F84514">
        <w:rPr>
          <w:lang w:val="en-US"/>
        </w:rPr>
        <w:t xml:space="preserve">. Where no risk is identified, </w:t>
      </w:r>
      <w:r w:rsidRPr="00F84514">
        <w:rPr>
          <w:lang w:val="en-US"/>
        </w:rPr>
        <w:t xml:space="preserve">state </w:t>
      </w:r>
      <w:r w:rsidR="008A0C67" w:rsidRPr="00F84514">
        <w:rPr>
          <w:color w:val="4F5150" w:themeColor="text2"/>
          <w:lang w:val="en-US"/>
        </w:rPr>
        <w:t xml:space="preserve">“No risk identified” in the first column and </w:t>
      </w:r>
      <w:r w:rsidR="0092681D" w:rsidRPr="00F84514">
        <w:rPr>
          <w:color w:val="4F5150" w:themeColor="text2"/>
          <w:lang w:val="en-US"/>
        </w:rPr>
        <w:t>justify this response</w:t>
      </w:r>
      <w:r w:rsidR="008A0C67" w:rsidRPr="00F84514">
        <w:rPr>
          <w:color w:val="4F5150" w:themeColor="text2"/>
          <w:lang w:val="en-US"/>
        </w:rPr>
        <w:t xml:space="preserve"> in the second column. Add rows as needed.</w:t>
      </w:r>
    </w:p>
    <w:tbl>
      <w:tblPr>
        <w:tblStyle w:val="GridTable5Dark-Accent21"/>
        <w:tblW w:w="8658" w:type="dxa"/>
        <w:tblInd w:w="607" w:type="dxa"/>
        <w:tblLayout w:type="fixed"/>
        <w:tblLook w:val="0620" w:firstRow="1" w:lastRow="0" w:firstColumn="0" w:lastColumn="0" w:noHBand="1" w:noVBand="1"/>
      </w:tblPr>
      <w:tblGrid>
        <w:gridCol w:w="4068"/>
        <w:gridCol w:w="4590"/>
      </w:tblGrid>
      <w:tr w:rsidR="00066390" w:rsidRPr="00F84514" w14:paraId="1216950A" w14:textId="77777777">
        <w:trPr>
          <w:cnfStyle w:val="100000000000" w:firstRow="1" w:lastRow="0" w:firstColumn="0" w:lastColumn="0" w:oddVBand="0" w:evenVBand="0" w:oddHBand="0" w:evenHBand="0" w:firstRowFirstColumn="0" w:firstRowLastColumn="0" w:lastRowFirstColumn="0" w:lastRowLastColumn="0"/>
          <w:trHeight w:val="300"/>
        </w:trPr>
        <w:tc>
          <w:tcPr>
            <w:tcW w:w="4068" w:type="dxa"/>
          </w:tcPr>
          <w:p w14:paraId="0E104215" w14:textId="57277532" w:rsidR="00066390" w:rsidRPr="00F84514" w:rsidRDefault="00066390" w:rsidP="003D41E2">
            <w:r w:rsidRPr="00F84514">
              <w:t>Risks identified</w:t>
            </w:r>
          </w:p>
        </w:tc>
        <w:tc>
          <w:tcPr>
            <w:tcW w:w="4590" w:type="dxa"/>
          </w:tcPr>
          <w:p w14:paraId="20C3C984" w14:textId="1844EFF3" w:rsidR="00066390" w:rsidRPr="00F84514" w:rsidRDefault="00066390" w:rsidP="003D41E2">
            <w:r w:rsidRPr="00F84514">
              <w:t xml:space="preserve">Mitigation(s) or </w:t>
            </w:r>
            <w:r w:rsidR="007E5E36" w:rsidRPr="00F84514">
              <w:t>preventive</w:t>
            </w:r>
            <w:r w:rsidRPr="00F84514">
              <w:t xml:space="preserve"> measure taken</w:t>
            </w:r>
          </w:p>
        </w:tc>
      </w:tr>
      <w:tr w:rsidR="00066390" w:rsidRPr="00F84514" w14:paraId="5297D582" w14:textId="77777777">
        <w:trPr>
          <w:trHeight w:val="300"/>
        </w:trPr>
        <w:tc>
          <w:tcPr>
            <w:tcW w:w="4068" w:type="dxa"/>
          </w:tcPr>
          <w:p w14:paraId="07604A12" w14:textId="77777777" w:rsidR="00066390" w:rsidRPr="00F84514" w:rsidRDefault="00066390" w:rsidP="003D41E2">
            <w:pPr>
              <w:pStyle w:val="TableText"/>
            </w:pPr>
          </w:p>
        </w:tc>
        <w:tc>
          <w:tcPr>
            <w:tcW w:w="4590" w:type="dxa"/>
          </w:tcPr>
          <w:p w14:paraId="1406592D" w14:textId="77777777" w:rsidR="00066390" w:rsidRPr="00F84514" w:rsidRDefault="00066390" w:rsidP="003D41E2">
            <w:pPr>
              <w:pStyle w:val="TableText"/>
            </w:pPr>
          </w:p>
        </w:tc>
      </w:tr>
    </w:tbl>
    <w:p w14:paraId="3181331A" w14:textId="77777777" w:rsidR="00A34D96" w:rsidRPr="00F84514" w:rsidRDefault="00A34D96" w:rsidP="000F3C0B">
      <w:pPr>
        <w:pStyle w:val="Heading3"/>
      </w:pPr>
      <w:bookmarkStart w:id="41" w:name="_Ref227601482"/>
      <w:r w:rsidRPr="00F84514">
        <w:t>Property Rights</w:t>
      </w:r>
      <w:bookmarkEnd w:id="41"/>
    </w:p>
    <w:p w14:paraId="44924B4E" w14:textId="693BEDEF" w:rsidR="00A34D96" w:rsidRPr="00F84514" w:rsidRDefault="005C6C99" w:rsidP="005C6C99">
      <w:pPr>
        <w:pStyle w:val="Instruction"/>
        <w:rPr>
          <w:i w:val="0"/>
          <w:strike/>
          <w:color w:val="4F5150" w:themeColor="text2"/>
          <w:lang w:val="en-US"/>
        </w:rPr>
      </w:pPr>
      <w:r w:rsidRPr="00F84514">
        <w:rPr>
          <w:lang w:val="en-US"/>
        </w:rPr>
        <w:t xml:space="preserve">Fill out </w:t>
      </w:r>
      <w:r w:rsidR="000C3E8D" w:rsidRPr="00F84514">
        <w:rPr>
          <w:lang w:val="en-US"/>
        </w:rPr>
        <w:t>the table below to identify and summarize any risks related to protecting and preserving the property rights of IPs, LCs, and customary rights holders, and to protecting legal or customary tenure</w:t>
      </w:r>
      <w:r w:rsidR="0092681D" w:rsidRPr="00F84514">
        <w:rPr>
          <w:lang w:val="en-US"/>
        </w:rPr>
        <w:t xml:space="preserve"> or</w:t>
      </w:r>
      <w:r w:rsidR="00B90221" w:rsidRPr="00F84514">
        <w:rPr>
          <w:lang w:val="en-US"/>
        </w:rPr>
        <w:t xml:space="preserve"> </w:t>
      </w:r>
      <w:r w:rsidR="000C3E8D" w:rsidRPr="00F84514">
        <w:rPr>
          <w:lang w:val="en-US"/>
        </w:rPr>
        <w:t xml:space="preserve">access rights to territories, property, and resources, including collective and/or conflicting rights, held by stakeholders. Describe the commensurate mitigation or </w:t>
      </w:r>
      <w:r w:rsidR="007E5E36" w:rsidRPr="00F84514">
        <w:rPr>
          <w:lang w:val="en-US"/>
        </w:rPr>
        <w:t>preventive</w:t>
      </w:r>
      <w:r w:rsidR="000C3E8D" w:rsidRPr="00F84514">
        <w:rPr>
          <w:lang w:val="en-US"/>
        </w:rPr>
        <w:t xml:space="preserve"> measure(s) in place to prevent or mitigate </w:t>
      </w:r>
      <w:r w:rsidR="00B90221" w:rsidRPr="00F84514">
        <w:rPr>
          <w:lang w:val="en-US"/>
        </w:rPr>
        <w:t xml:space="preserve">each </w:t>
      </w:r>
      <w:r w:rsidR="002E5BE2" w:rsidRPr="00F84514">
        <w:rPr>
          <w:lang w:val="en-US"/>
        </w:rPr>
        <w:t>identified</w:t>
      </w:r>
      <w:r w:rsidR="000C3E8D" w:rsidRPr="00F84514">
        <w:rPr>
          <w:lang w:val="en-US"/>
        </w:rPr>
        <w:t xml:space="preserve"> risk</w:t>
      </w:r>
      <w:r w:rsidR="002E5BE2" w:rsidRPr="00F84514">
        <w:rPr>
          <w:lang w:val="en-US"/>
        </w:rPr>
        <w:t xml:space="preserve"> during the monitoring </w:t>
      </w:r>
      <w:r w:rsidR="002E5BE2" w:rsidRPr="00F84514">
        <w:rPr>
          <w:lang w:val="en-US"/>
        </w:rPr>
        <w:lastRenderedPageBreak/>
        <w:t>period</w:t>
      </w:r>
      <w:r w:rsidR="000C3E8D" w:rsidRPr="00F84514">
        <w:rPr>
          <w:lang w:val="en-US"/>
        </w:rPr>
        <w:t xml:space="preserve">. Where no risk is identified, </w:t>
      </w:r>
      <w:r w:rsidRPr="00F84514">
        <w:rPr>
          <w:lang w:val="en-US"/>
        </w:rPr>
        <w:t xml:space="preserve">state </w:t>
      </w:r>
      <w:r w:rsidR="000C3E8D" w:rsidRPr="00F84514">
        <w:rPr>
          <w:color w:val="4F5150" w:themeColor="text2"/>
          <w:lang w:val="en-US"/>
        </w:rPr>
        <w:t xml:space="preserve">“No risk identified” in the first column and </w:t>
      </w:r>
      <w:r w:rsidR="00B90221" w:rsidRPr="00F84514">
        <w:rPr>
          <w:color w:val="4F5150" w:themeColor="text2"/>
          <w:lang w:val="en-US"/>
        </w:rPr>
        <w:t>justify the response</w:t>
      </w:r>
      <w:r w:rsidR="000C3E8D" w:rsidRPr="00F84514">
        <w:rPr>
          <w:color w:val="4F5150" w:themeColor="text2"/>
          <w:lang w:val="en-US"/>
        </w:rPr>
        <w:t xml:space="preserve"> in the second column. 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1F6F11" w:rsidRPr="00F84514" w14:paraId="0718BDC2" w14:textId="77777777">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16CF0C85" w14:textId="2F4CD6E9" w:rsidR="001F6F11" w:rsidRPr="00F84514" w:rsidRDefault="001F6F11" w:rsidP="003D41E2">
            <w:r w:rsidRPr="00F84514">
              <w:t>Risks identified</w:t>
            </w:r>
          </w:p>
        </w:tc>
        <w:tc>
          <w:tcPr>
            <w:tcW w:w="4500" w:type="dxa"/>
          </w:tcPr>
          <w:p w14:paraId="202002D1" w14:textId="3B23CEC1" w:rsidR="001F6F11" w:rsidRPr="00F84514" w:rsidRDefault="001F6F11" w:rsidP="003D41E2">
            <w:r w:rsidRPr="00F84514">
              <w:t xml:space="preserve">Mitigation or </w:t>
            </w:r>
            <w:r w:rsidR="007E5E36" w:rsidRPr="00F84514">
              <w:t>preventive</w:t>
            </w:r>
            <w:r w:rsidRPr="00F84514">
              <w:t xml:space="preserve"> measure(s) taken</w:t>
            </w:r>
          </w:p>
        </w:tc>
      </w:tr>
      <w:tr w:rsidR="001F6F11" w:rsidRPr="00F84514" w14:paraId="1C878C27" w14:textId="77777777">
        <w:trPr>
          <w:trHeight w:val="300"/>
        </w:trPr>
        <w:tc>
          <w:tcPr>
            <w:tcW w:w="4158" w:type="dxa"/>
          </w:tcPr>
          <w:p w14:paraId="5B3466EF" w14:textId="77777777" w:rsidR="001F6F11" w:rsidRPr="00F84514" w:rsidRDefault="001F6F11" w:rsidP="003D41E2">
            <w:pPr>
              <w:pStyle w:val="TableText"/>
            </w:pPr>
          </w:p>
        </w:tc>
        <w:tc>
          <w:tcPr>
            <w:tcW w:w="4500" w:type="dxa"/>
          </w:tcPr>
          <w:p w14:paraId="045DC628" w14:textId="77777777" w:rsidR="001F6F11" w:rsidRPr="00F84514" w:rsidRDefault="001F6F11" w:rsidP="003D41E2">
            <w:pPr>
              <w:pStyle w:val="TableText"/>
            </w:pPr>
          </w:p>
        </w:tc>
      </w:tr>
    </w:tbl>
    <w:p w14:paraId="0E4E1EAF" w14:textId="77777777" w:rsidR="00A34D96" w:rsidRPr="00F84514" w:rsidRDefault="00A34D96" w:rsidP="000F3C0B">
      <w:pPr>
        <w:pStyle w:val="Heading3"/>
      </w:pPr>
      <w:r w:rsidRPr="00F84514">
        <w:t>Benefit Sharing</w:t>
      </w:r>
    </w:p>
    <w:p w14:paraId="65FBD260" w14:textId="13F93BEF" w:rsidR="00A34D96" w:rsidRPr="00F84514" w:rsidRDefault="005C6C99" w:rsidP="005C6C99">
      <w:pPr>
        <w:pStyle w:val="Instruction"/>
        <w:rPr>
          <w:i w:val="0"/>
          <w:strike/>
          <w:color w:val="4F5150" w:themeColor="text2"/>
          <w:lang w:val="en-US"/>
        </w:rPr>
      </w:pPr>
      <w:r w:rsidRPr="00F84514">
        <w:rPr>
          <w:lang w:val="en-US"/>
        </w:rPr>
        <w:t xml:space="preserve">If </w:t>
      </w:r>
      <w:r w:rsidR="00A34D96" w:rsidRPr="00F84514">
        <w:rPr>
          <w:lang w:val="en-US"/>
        </w:rPr>
        <w:t>the project impacts property rights as described in Section</w:t>
      </w:r>
      <w:r w:rsidR="00FD1E48" w:rsidRPr="00F84514">
        <w:rPr>
          <w:lang w:val="en-US"/>
        </w:rPr>
        <w:t xml:space="preserve"> </w:t>
      </w:r>
      <w:r w:rsidR="00FD1E48" w:rsidRPr="00F84514">
        <w:rPr>
          <w:lang w:val="en-US"/>
        </w:rPr>
        <w:fldChar w:fldCharType="begin"/>
      </w:r>
      <w:r w:rsidR="00FD1E48" w:rsidRPr="00F84514">
        <w:rPr>
          <w:lang w:val="en-US"/>
        </w:rPr>
        <w:instrText xml:space="preserve"> REF _Ref227601482 \r \h </w:instrText>
      </w:r>
      <w:r w:rsidR="00FD1E48" w:rsidRPr="00F84514">
        <w:rPr>
          <w:lang w:val="en-US"/>
        </w:rPr>
      </w:r>
      <w:r w:rsidR="00FD1E48" w:rsidRPr="00F84514">
        <w:rPr>
          <w:lang w:val="en-US"/>
        </w:rPr>
        <w:fldChar w:fldCharType="separate"/>
      </w:r>
      <w:r w:rsidR="00FD1E48" w:rsidRPr="00F84514">
        <w:rPr>
          <w:lang w:val="en-US"/>
        </w:rPr>
        <w:t>2.3.4</w:t>
      </w:r>
      <w:r w:rsidR="00FD1E48" w:rsidRPr="00F84514">
        <w:rPr>
          <w:lang w:val="en-US"/>
        </w:rPr>
        <w:fldChar w:fldCharType="end"/>
      </w:r>
      <w:r w:rsidR="00A34D96" w:rsidRPr="00F84514">
        <w:rPr>
          <w:lang w:val="en-US"/>
        </w:rPr>
        <w:t xml:space="preserve"> above, </w:t>
      </w:r>
      <w:r w:rsidR="00FD1E48" w:rsidRPr="00F84514">
        <w:rPr>
          <w:lang w:val="en-US"/>
        </w:rPr>
        <w:t xml:space="preserve">fill out </w:t>
      </w:r>
      <w:r w:rsidR="00A34D96" w:rsidRPr="00F84514">
        <w:rPr>
          <w:lang w:val="en-US"/>
        </w:rPr>
        <w:t>the table below to describe the benefit sharing that occurred during the monitoring period, in accordance with the validated agreement.</w:t>
      </w:r>
    </w:p>
    <w:tbl>
      <w:tblPr>
        <w:tblStyle w:val="GridTable5Dark-Accent21"/>
        <w:tblW w:w="8658" w:type="dxa"/>
        <w:tblInd w:w="607" w:type="dxa"/>
        <w:tblLayout w:type="fixed"/>
        <w:tblLook w:val="0680" w:firstRow="0" w:lastRow="0" w:firstColumn="1" w:lastColumn="0" w:noHBand="1" w:noVBand="1"/>
      </w:tblPr>
      <w:tblGrid>
        <w:gridCol w:w="3090"/>
        <w:gridCol w:w="5568"/>
      </w:tblGrid>
      <w:tr w:rsidR="00A34D96" w:rsidRPr="00F84514" w14:paraId="0302B108" w14:textId="77777777" w:rsidTr="00F50127">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08C28C90" w14:textId="63D39F8A" w:rsidR="00A34D96" w:rsidRPr="00F84514" w:rsidRDefault="00A34D96" w:rsidP="003D41E2">
            <w:r w:rsidRPr="00F84514">
              <w:t>Summary of the benefit</w:t>
            </w:r>
            <w:r w:rsidR="005D07A3" w:rsidRPr="00F84514">
              <w:t>-</w:t>
            </w:r>
            <w:r w:rsidRPr="00F84514">
              <w:t xml:space="preserve">sharing </w:t>
            </w:r>
            <w:r w:rsidR="0073077C" w:rsidRPr="00F84514">
              <w:t>agreement</w:t>
            </w:r>
          </w:p>
        </w:tc>
        <w:tc>
          <w:tcPr>
            <w:tcW w:w="5568" w:type="dxa"/>
          </w:tcPr>
          <w:p w14:paraId="2A972211" w14:textId="6F42DB9E" w:rsidR="00A34D96" w:rsidRPr="00F84514" w:rsidRDefault="00A34D96" w:rsidP="003D41E2">
            <w:pPr>
              <w:pStyle w:val="TableText"/>
              <w:cnfStyle w:val="000000000000" w:firstRow="0" w:lastRow="0" w:firstColumn="0" w:lastColumn="0" w:oddVBand="0" w:evenVBand="0" w:oddHBand="0" w:evenHBand="0" w:firstRowFirstColumn="0" w:firstRowLastColumn="0" w:lastRowFirstColumn="0" w:lastRowLastColumn="0"/>
              <w:rPr>
                <w:b/>
                <w:bCs/>
                <w:iCs/>
              </w:rPr>
            </w:pPr>
            <w:r w:rsidRPr="00F84514">
              <w:t>Describe the benefit</w:t>
            </w:r>
            <w:r w:rsidR="0042127C" w:rsidRPr="00F84514">
              <w:t xml:space="preserve"> </w:t>
            </w:r>
            <w:r w:rsidRPr="00F84514">
              <w:t xml:space="preserve">sharing </w:t>
            </w:r>
            <w:r w:rsidR="0073077C" w:rsidRPr="00F84514">
              <w:rPr>
                <w:iCs/>
              </w:rPr>
              <w:t>agreement</w:t>
            </w:r>
            <w:r w:rsidRPr="00F84514">
              <w:t xml:space="preserve">. </w:t>
            </w:r>
            <w:r w:rsidR="00103D59" w:rsidRPr="00F84514">
              <w:t xml:space="preserve">If stakeholders re-negotiated or opted out of the </w:t>
            </w:r>
            <w:r w:rsidR="0073077C" w:rsidRPr="00F84514">
              <w:t xml:space="preserve">agreement </w:t>
            </w:r>
            <w:r w:rsidR="00103D59" w:rsidRPr="00F84514">
              <w:t>during the monitorin</w:t>
            </w:r>
            <w:r w:rsidR="00103D59" w:rsidRPr="00F84514">
              <w:rPr>
                <w:iCs/>
              </w:rPr>
              <w:t>g</w:t>
            </w:r>
            <w:r w:rsidR="00103D59" w:rsidRPr="00F84514">
              <w:t xml:space="preserve"> period, describe any changes to the benefit sharing </w:t>
            </w:r>
            <w:r w:rsidR="0073077C" w:rsidRPr="00F84514">
              <w:t>agreement</w:t>
            </w:r>
            <w:r w:rsidR="00103D59" w:rsidRPr="00F84514">
              <w:t>.</w:t>
            </w:r>
            <w:r w:rsidRPr="00F84514">
              <w:t xml:space="preserve"> </w:t>
            </w:r>
            <w:r w:rsidR="00C0578A" w:rsidRPr="00F84514">
              <w:t xml:space="preserve">If </w:t>
            </w:r>
            <w:r w:rsidRPr="00F84514">
              <w:t xml:space="preserve">affected stakeholder groups wish to keep elements of the </w:t>
            </w:r>
            <w:r w:rsidR="0073077C" w:rsidRPr="00F84514">
              <w:t xml:space="preserve">agreement </w:t>
            </w:r>
            <w:r w:rsidRPr="00F84514">
              <w:t xml:space="preserve">private, </w:t>
            </w:r>
            <w:r w:rsidR="00C0578A" w:rsidRPr="00F84514">
              <w:t xml:space="preserve">attach </w:t>
            </w:r>
            <w:r w:rsidRPr="00F84514">
              <w:t xml:space="preserve">the full </w:t>
            </w:r>
            <w:r w:rsidR="00280411" w:rsidRPr="00F84514">
              <w:t xml:space="preserve">plan </w:t>
            </w:r>
            <w:r w:rsidRPr="00F84514">
              <w:t xml:space="preserve">as a commercially sensitive document. The project proponent </w:t>
            </w:r>
            <w:r w:rsidR="00A81710" w:rsidRPr="00F84514">
              <w:t xml:space="preserve">must </w:t>
            </w:r>
            <w:r w:rsidRPr="00F84514">
              <w:t>demonstrate that the community wishes to keep this information private</w:t>
            </w:r>
            <w:r w:rsidR="00A77BE7" w:rsidRPr="00F84514">
              <w:t>, where relevant</w:t>
            </w:r>
            <w:r w:rsidRPr="00F84514">
              <w:t xml:space="preserve">. </w:t>
            </w:r>
          </w:p>
        </w:tc>
      </w:tr>
      <w:tr w:rsidR="00A34D96" w:rsidRPr="00F84514" w14:paraId="6AEB8A20" w14:textId="77777777" w:rsidTr="00F50127">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194E44FE" w14:textId="77777777" w:rsidR="00A34D96" w:rsidRPr="00F84514" w:rsidRDefault="00A34D96" w:rsidP="003D41E2">
            <w:r w:rsidRPr="00F84514">
              <w:t>Benefit sharing during the monitoring period</w:t>
            </w:r>
          </w:p>
        </w:tc>
        <w:tc>
          <w:tcPr>
            <w:tcW w:w="5568" w:type="dxa"/>
          </w:tcPr>
          <w:p w14:paraId="6AB989E2" w14:textId="152EE709" w:rsidR="00A34D96" w:rsidRPr="00F84514" w:rsidRDefault="00A34D96" w:rsidP="003D41E2">
            <w:pPr>
              <w:pStyle w:val="TableText"/>
              <w:cnfStyle w:val="000000000000" w:firstRow="0" w:lastRow="0" w:firstColumn="0" w:lastColumn="0" w:oddVBand="0" w:evenVBand="0" w:oddHBand="0" w:evenHBand="0" w:firstRowFirstColumn="0" w:firstRowLastColumn="0" w:lastRowFirstColumn="0" w:lastRowLastColumn="0"/>
              <w:rPr>
                <w:iCs/>
              </w:rPr>
            </w:pPr>
            <w:r w:rsidRPr="00F84514">
              <w:rPr>
                <w:iCs/>
              </w:rPr>
              <w:t xml:space="preserve">Describe the implementation of the benefit sharing </w:t>
            </w:r>
            <w:r w:rsidR="0073077C" w:rsidRPr="00F84514">
              <w:rPr>
                <w:iCs/>
              </w:rPr>
              <w:t>agreement</w:t>
            </w:r>
            <w:r w:rsidR="002E40F9" w:rsidRPr="00F84514">
              <w:rPr>
                <w:iCs/>
              </w:rPr>
              <w:t xml:space="preserve">, including </w:t>
            </w:r>
            <w:r w:rsidR="00B960E5" w:rsidRPr="00F84514">
              <w:rPr>
                <w:iCs/>
              </w:rPr>
              <w:t xml:space="preserve">a summary of </w:t>
            </w:r>
            <w:r w:rsidR="00A72CAC" w:rsidRPr="00F84514">
              <w:rPr>
                <w:iCs/>
              </w:rPr>
              <w:t>the outcomes that result</w:t>
            </w:r>
            <w:r w:rsidR="00B960E5" w:rsidRPr="00F84514">
              <w:rPr>
                <w:iCs/>
              </w:rPr>
              <w:t>ed</w:t>
            </w:r>
            <w:r w:rsidR="00A72CAC" w:rsidRPr="00F84514">
              <w:rPr>
                <w:iCs/>
              </w:rPr>
              <w:t xml:space="preserve"> from the benefit sharing </w:t>
            </w:r>
            <w:r w:rsidR="0073077C" w:rsidRPr="00F84514">
              <w:rPr>
                <w:iCs/>
              </w:rPr>
              <w:t>agreement</w:t>
            </w:r>
            <w:r w:rsidRPr="00F84514">
              <w:rPr>
                <w:iCs/>
              </w:rPr>
              <w:t>.</w:t>
            </w:r>
            <w:r w:rsidR="00071B74" w:rsidRPr="00F84514">
              <w:rPr>
                <w:iCs/>
              </w:rPr>
              <w:t xml:space="preserve"> </w:t>
            </w:r>
            <w:r w:rsidR="00C0578A" w:rsidRPr="00F84514">
              <w:rPr>
                <w:iCs/>
              </w:rPr>
              <w:t xml:space="preserve">If </w:t>
            </w:r>
            <w:r w:rsidR="00751B79" w:rsidRPr="00F84514">
              <w:rPr>
                <w:iCs/>
              </w:rPr>
              <w:t>affected stakeholder group</w:t>
            </w:r>
            <w:r w:rsidR="002942D1" w:rsidRPr="00F84514">
              <w:rPr>
                <w:iCs/>
              </w:rPr>
              <w:t>s</w:t>
            </w:r>
            <w:r w:rsidR="00751B79" w:rsidRPr="00F84514">
              <w:rPr>
                <w:iCs/>
              </w:rPr>
              <w:t xml:space="preserve"> </w:t>
            </w:r>
            <w:r w:rsidR="00A02C17" w:rsidRPr="00F84514">
              <w:rPr>
                <w:iCs/>
              </w:rPr>
              <w:t xml:space="preserve">deem </w:t>
            </w:r>
            <w:r w:rsidR="00C64CB2" w:rsidRPr="00F84514">
              <w:rPr>
                <w:iCs/>
              </w:rPr>
              <w:t xml:space="preserve">certain </w:t>
            </w:r>
            <w:r w:rsidR="002942D1" w:rsidRPr="00F84514">
              <w:rPr>
                <w:iCs/>
              </w:rPr>
              <w:t>b</w:t>
            </w:r>
            <w:r w:rsidR="00120576" w:rsidRPr="00F84514">
              <w:rPr>
                <w:iCs/>
              </w:rPr>
              <w:t xml:space="preserve">enefit sharing outcomes </w:t>
            </w:r>
            <w:r w:rsidR="002942D1" w:rsidRPr="00F84514">
              <w:rPr>
                <w:iCs/>
              </w:rPr>
              <w:t>as sensitive in</w:t>
            </w:r>
            <w:r w:rsidR="009E0A09" w:rsidRPr="00F84514">
              <w:rPr>
                <w:iCs/>
              </w:rPr>
              <w:t>formation</w:t>
            </w:r>
            <w:r w:rsidR="002942D1" w:rsidRPr="00F84514">
              <w:rPr>
                <w:iCs/>
              </w:rPr>
              <w:t xml:space="preserve">, </w:t>
            </w:r>
            <w:r w:rsidR="00C64CB2" w:rsidRPr="00F84514">
              <w:rPr>
                <w:iCs/>
              </w:rPr>
              <w:t>those may be shared in</w:t>
            </w:r>
            <w:r w:rsidR="002942D1" w:rsidRPr="00F84514">
              <w:rPr>
                <w:iCs/>
              </w:rPr>
              <w:t xml:space="preserve"> a commercially sensitive document</w:t>
            </w:r>
            <w:r w:rsidRPr="00F84514">
              <w:rPr>
                <w:iCs/>
              </w:rPr>
              <w:t>.</w:t>
            </w:r>
          </w:p>
        </w:tc>
      </w:tr>
    </w:tbl>
    <w:p w14:paraId="3F8DA296" w14:textId="77777777" w:rsidR="007D2BA0" w:rsidRPr="00F84514" w:rsidRDefault="007D2BA0" w:rsidP="007D2BA0">
      <w:pPr>
        <w:pStyle w:val="Heading2"/>
      </w:pPr>
      <w:bookmarkStart w:id="42" w:name="_Toc231387251"/>
      <w:r w:rsidRPr="00F84514">
        <w:t>Ecosystem Health</w:t>
      </w:r>
      <w:bookmarkEnd w:id="42"/>
    </w:p>
    <w:p w14:paraId="0BEFF0A3" w14:textId="735511A7" w:rsidR="007D2BA0" w:rsidRPr="00F84514" w:rsidRDefault="00C0578A" w:rsidP="00BE1C80">
      <w:pPr>
        <w:pStyle w:val="Instruction"/>
        <w:spacing w:after="240"/>
        <w:rPr>
          <w:lang w:val="en-US"/>
        </w:rPr>
      </w:pPr>
      <w:r w:rsidRPr="00F84514">
        <w:rPr>
          <w:lang w:val="en-US"/>
        </w:rPr>
        <w:t xml:space="preserve">Fill out </w:t>
      </w:r>
      <w:r w:rsidR="00EC0C09" w:rsidRPr="00F84514">
        <w:rPr>
          <w:lang w:val="en-US"/>
        </w:rPr>
        <w:t xml:space="preserve">the table below to identify and summarize any risks to biodiversity and ecosystems, soil degradation and soil erosion, and water consumption and stress. Describe the commensurate mitigation or </w:t>
      </w:r>
      <w:r w:rsidR="007E5E36" w:rsidRPr="00F84514">
        <w:rPr>
          <w:lang w:val="en-US"/>
        </w:rPr>
        <w:t>preventive</w:t>
      </w:r>
      <w:r w:rsidR="00EC0C09" w:rsidRPr="00F84514">
        <w:rPr>
          <w:lang w:val="en-US"/>
        </w:rPr>
        <w:t xml:space="preserve"> measure(s) in place to prevent or mitigate </w:t>
      </w:r>
      <w:r w:rsidR="003723D5" w:rsidRPr="00F84514">
        <w:rPr>
          <w:lang w:val="en-US"/>
        </w:rPr>
        <w:t xml:space="preserve">each </w:t>
      </w:r>
      <w:r w:rsidR="002E5BE2" w:rsidRPr="00F84514">
        <w:rPr>
          <w:lang w:val="en-US"/>
        </w:rPr>
        <w:t xml:space="preserve">identified </w:t>
      </w:r>
      <w:r w:rsidR="00EC0C09" w:rsidRPr="00F84514">
        <w:rPr>
          <w:lang w:val="en-US"/>
        </w:rPr>
        <w:t>risk</w:t>
      </w:r>
      <w:r w:rsidR="002E5BE2" w:rsidRPr="00F84514">
        <w:rPr>
          <w:lang w:val="en-US"/>
        </w:rPr>
        <w:t xml:space="preserve"> during the monitoring period</w:t>
      </w:r>
      <w:r w:rsidR="00EC0C09" w:rsidRPr="00F84514">
        <w:rPr>
          <w:lang w:val="en-US"/>
        </w:rPr>
        <w:t xml:space="preserve">. Where no risk is identified, </w:t>
      </w:r>
      <w:r w:rsidR="00752BE1" w:rsidRPr="00F84514">
        <w:rPr>
          <w:lang w:val="en-US"/>
        </w:rPr>
        <w:t xml:space="preserve">state </w:t>
      </w:r>
      <w:r w:rsidR="00EC0C09" w:rsidRPr="00F84514">
        <w:rPr>
          <w:lang w:val="en-US"/>
        </w:rPr>
        <w:t xml:space="preserve">"No risk identified” in the first column and </w:t>
      </w:r>
      <w:r w:rsidR="00023384" w:rsidRPr="00F84514">
        <w:rPr>
          <w:lang w:val="en-US"/>
        </w:rPr>
        <w:t>justify this response</w:t>
      </w:r>
      <w:r w:rsidR="00EC0C09" w:rsidRPr="00F84514">
        <w:rPr>
          <w:lang w:val="en-US"/>
        </w:rPr>
        <w:t xml:space="preserve"> in the second column. Add rows as needed.</w:t>
      </w:r>
    </w:p>
    <w:tbl>
      <w:tblPr>
        <w:tblStyle w:val="GridTable5Dark-Accent21"/>
        <w:tblW w:w="8743" w:type="dxa"/>
        <w:tblInd w:w="607" w:type="dxa"/>
        <w:tblLayout w:type="fixed"/>
        <w:tblLook w:val="0620" w:firstRow="1" w:lastRow="0" w:firstColumn="0" w:lastColumn="0" w:noHBand="1" w:noVBand="1"/>
      </w:tblPr>
      <w:tblGrid>
        <w:gridCol w:w="2129"/>
        <w:gridCol w:w="3199"/>
        <w:gridCol w:w="3415"/>
      </w:tblGrid>
      <w:tr w:rsidR="007D2BA0" w:rsidRPr="00F84514" w14:paraId="348D3B8A" w14:textId="77777777" w:rsidTr="000F3C0B">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1086CA7D" w14:textId="553E5556" w:rsidR="007D2BA0" w:rsidRPr="00F84514" w:rsidRDefault="000248F8" w:rsidP="003D41E2">
            <w:r w:rsidRPr="00F84514">
              <w:t>Risk category</w:t>
            </w:r>
          </w:p>
        </w:tc>
        <w:tc>
          <w:tcPr>
            <w:tcW w:w="3199" w:type="dxa"/>
          </w:tcPr>
          <w:p w14:paraId="1E12E3EC" w14:textId="77777777" w:rsidR="007D2BA0" w:rsidRPr="00F84514" w:rsidRDefault="007D2BA0" w:rsidP="003D41E2">
            <w:r w:rsidRPr="00F84514">
              <w:t>Risk identified</w:t>
            </w:r>
          </w:p>
          <w:p w14:paraId="55BE8549" w14:textId="77777777" w:rsidR="007D2BA0" w:rsidRPr="00F84514" w:rsidRDefault="007D2BA0" w:rsidP="003D41E2"/>
        </w:tc>
        <w:tc>
          <w:tcPr>
            <w:tcW w:w="3415" w:type="dxa"/>
          </w:tcPr>
          <w:p w14:paraId="090C3656" w14:textId="21932C3B" w:rsidR="007D2BA0" w:rsidRPr="00F84514" w:rsidRDefault="007D2BA0" w:rsidP="003D41E2">
            <w:r w:rsidRPr="00F84514">
              <w:t xml:space="preserve">Mitigation or </w:t>
            </w:r>
            <w:r w:rsidR="007E5E36" w:rsidRPr="00F84514">
              <w:t>preventive</w:t>
            </w:r>
            <w:r w:rsidRPr="00F84514">
              <w:t xml:space="preserve"> measure</w:t>
            </w:r>
            <w:r w:rsidR="00A62E63" w:rsidRPr="00F84514">
              <w:t>(s)</w:t>
            </w:r>
            <w:r w:rsidRPr="00F84514">
              <w:t xml:space="preserve"> taken during the monitoring period</w:t>
            </w:r>
          </w:p>
        </w:tc>
      </w:tr>
      <w:tr w:rsidR="007D2BA0" w:rsidRPr="00F84514" w14:paraId="65FEEF91" w14:textId="77777777" w:rsidTr="000F3C0B">
        <w:trPr>
          <w:trHeight w:val="300"/>
        </w:trPr>
        <w:tc>
          <w:tcPr>
            <w:tcW w:w="2129" w:type="dxa"/>
            <w:shd w:val="clear" w:color="auto" w:fill="2B3957" w:themeFill="accent2"/>
          </w:tcPr>
          <w:p w14:paraId="2931DCC0" w14:textId="2CA1FBFE" w:rsidR="007D2BA0" w:rsidRPr="00F84514" w:rsidRDefault="007D2BA0" w:rsidP="00953ADE">
            <w:pPr>
              <w:rPr>
                <w:rFonts w:eastAsia="Franklin Gothic Book" w:cs="Franklin Gothic Book"/>
                <w:b/>
                <w:bCs/>
                <w:color w:val="FFFFFF" w:themeColor="background1"/>
                <w:szCs w:val="21"/>
              </w:rPr>
            </w:pPr>
            <w:r w:rsidRPr="00F84514">
              <w:rPr>
                <w:rFonts w:eastAsia="Franklin Gothic Book" w:cs="Franklin Gothic Book"/>
                <w:b/>
                <w:bCs/>
              </w:rPr>
              <w:lastRenderedPageBreak/>
              <w:t xml:space="preserve">Impacts on </w:t>
            </w:r>
            <w:r w:rsidR="00944E0A" w:rsidRPr="00F84514">
              <w:rPr>
                <w:rFonts w:eastAsia="Franklin Gothic Book" w:cs="Franklin Gothic Book"/>
                <w:b/>
                <w:bCs/>
              </w:rPr>
              <w:t xml:space="preserve">biodiversity </w:t>
            </w:r>
            <w:r w:rsidR="00F45AB1" w:rsidRPr="00F84514">
              <w:rPr>
                <w:rFonts w:eastAsia="Franklin Gothic Book" w:cs="Franklin Gothic Book"/>
                <w:b/>
                <w:bCs/>
              </w:rPr>
              <w:t xml:space="preserve">and </w:t>
            </w:r>
            <w:r w:rsidRPr="00F84514">
              <w:rPr>
                <w:rFonts w:eastAsia="Franklin Gothic Book" w:cs="Franklin Gothic Book"/>
                <w:b/>
                <w:bCs/>
              </w:rPr>
              <w:t>ecosystems</w:t>
            </w:r>
          </w:p>
        </w:tc>
        <w:tc>
          <w:tcPr>
            <w:tcW w:w="3199" w:type="dxa"/>
          </w:tcPr>
          <w:p w14:paraId="78EE6D64" w14:textId="77777777" w:rsidR="007D2BA0" w:rsidRPr="00F84514" w:rsidRDefault="007D2BA0" w:rsidP="00953ADE">
            <w:pPr>
              <w:rPr>
                <w:rFonts w:eastAsia="Franklin Gothic Book" w:cs="Franklin Gothic Book"/>
                <w:color w:val="4F5150" w:themeColor="text2"/>
                <w:szCs w:val="21"/>
              </w:rPr>
            </w:pPr>
          </w:p>
        </w:tc>
        <w:tc>
          <w:tcPr>
            <w:tcW w:w="3415" w:type="dxa"/>
          </w:tcPr>
          <w:p w14:paraId="6DE785A5" w14:textId="77777777" w:rsidR="007D2BA0" w:rsidRPr="00F84514" w:rsidRDefault="007D2BA0" w:rsidP="00953ADE">
            <w:pPr>
              <w:rPr>
                <w:rFonts w:eastAsia="Franklin Gothic Book" w:cs="Franklin Gothic Book"/>
                <w:color w:val="4F5150" w:themeColor="text2"/>
                <w:szCs w:val="21"/>
              </w:rPr>
            </w:pPr>
          </w:p>
        </w:tc>
      </w:tr>
      <w:tr w:rsidR="007D2BA0" w:rsidRPr="00F84514" w14:paraId="6E3F11B3" w14:textId="77777777" w:rsidTr="000F3C0B">
        <w:trPr>
          <w:trHeight w:val="300"/>
        </w:trPr>
        <w:tc>
          <w:tcPr>
            <w:tcW w:w="2129" w:type="dxa"/>
            <w:shd w:val="clear" w:color="auto" w:fill="2B3957" w:themeFill="accent2"/>
          </w:tcPr>
          <w:p w14:paraId="00398BC9" w14:textId="77777777" w:rsidR="007D2BA0" w:rsidRPr="00F84514" w:rsidRDefault="007D2BA0" w:rsidP="00953ADE">
            <w:pPr>
              <w:rPr>
                <w:rFonts w:eastAsia="Franklin Gothic Book" w:cs="Franklin Gothic Book"/>
                <w:b/>
                <w:bCs/>
              </w:rPr>
            </w:pPr>
            <w:r w:rsidRPr="00F84514">
              <w:rPr>
                <w:rFonts w:eastAsia="Franklin Gothic Book" w:cs="Franklin Gothic Book"/>
                <w:b/>
                <w:bCs/>
                <w:i/>
                <w:iCs/>
              </w:rPr>
              <w:t>S</w:t>
            </w:r>
            <w:r w:rsidRPr="00F84514">
              <w:rPr>
                <w:rFonts w:eastAsia="Franklin Gothic Book" w:cs="Franklin Gothic Book"/>
                <w:b/>
                <w:bCs/>
              </w:rPr>
              <w:t>oil degradation and soil erosion</w:t>
            </w:r>
          </w:p>
        </w:tc>
        <w:tc>
          <w:tcPr>
            <w:tcW w:w="3199" w:type="dxa"/>
          </w:tcPr>
          <w:p w14:paraId="3AB44608" w14:textId="77777777" w:rsidR="007D2BA0" w:rsidRPr="00F84514" w:rsidRDefault="007D2BA0" w:rsidP="00953ADE">
            <w:pPr>
              <w:rPr>
                <w:rFonts w:eastAsia="Franklin Gothic Book" w:cs="Franklin Gothic Book"/>
                <w:color w:val="4F5150" w:themeColor="text2"/>
                <w:szCs w:val="21"/>
              </w:rPr>
            </w:pPr>
          </w:p>
        </w:tc>
        <w:tc>
          <w:tcPr>
            <w:tcW w:w="3415" w:type="dxa"/>
          </w:tcPr>
          <w:p w14:paraId="30EF7A99" w14:textId="77777777" w:rsidR="007D2BA0" w:rsidRPr="00F84514" w:rsidRDefault="007D2BA0" w:rsidP="00953ADE">
            <w:pPr>
              <w:rPr>
                <w:rFonts w:eastAsia="Franklin Gothic Book" w:cs="Franklin Gothic Book"/>
                <w:color w:val="4F5150" w:themeColor="text2"/>
                <w:szCs w:val="21"/>
              </w:rPr>
            </w:pPr>
          </w:p>
        </w:tc>
      </w:tr>
      <w:tr w:rsidR="007D2BA0" w:rsidRPr="00F84514" w14:paraId="4C2246C1" w14:textId="77777777" w:rsidTr="000F3C0B">
        <w:trPr>
          <w:trHeight w:val="300"/>
        </w:trPr>
        <w:tc>
          <w:tcPr>
            <w:tcW w:w="2129" w:type="dxa"/>
            <w:shd w:val="clear" w:color="auto" w:fill="2B3957" w:themeFill="accent2"/>
          </w:tcPr>
          <w:p w14:paraId="0497033B" w14:textId="77777777" w:rsidR="007D2BA0" w:rsidRPr="00F84514" w:rsidRDefault="007D2BA0" w:rsidP="00953ADE">
            <w:pPr>
              <w:rPr>
                <w:rFonts w:eastAsia="Franklin Gothic Book" w:cs="Franklin Gothic Book"/>
                <w:b/>
                <w:bCs/>
              </w:rPr>
            </w:pPr>
            <w:r w:rsidRPr="00F84514">
              <w:rPr>
                <w:rFonts w:eastAsia="Franklin Gothic Book" w:cs="Franklin Gothic Book"/>
                <w:b/>
                <w:bCs/>
              </w:rPr>
              <w:t>Water consumption and stress</w:t>
            </w:r>
          </w:p>
        </w:tc>
        <w:tc>
          <w:tcPr>
            <w:tcW w:w="3199" w:type="dxa"/>
          </w:tcPr>
          <w:p w14:paraId="3063A402" w14:textId="77777777" w:rsidR="007D2BA0" w:rsidRPr="00F84514" w:rsidRDefault="007D2BA0" w:rsidP="00953ADE">
            <w:pPr>
              <w:rPr>
                <w:rFonts w:eastAsia="Franklin Gothic Book" w:cs="Franklin Gothic Book"/>
                <w:color w:val="4F5150" w:themeColor="text2"/>
                <w:szCs w:val="21"/>
              </w:rPr>
            </w:pPr>
          </w:p>
        </w:tc>
        <w:tc>
          <w:tcPr>
            <w:tcW w:w="3415" w:type="dxa"/>
          </w:tcPr>
          <w:p w14:paraId="7997B5B1" w14:textId="77777777" w:rsidR="007D2BA0" w:rsidRPr="00F84514" w:rsidRDefault="007D2BA0" w:rsidP="00953ADE">
            <w:pPr>
              <w:rPr>
                <w:rFonts w:eastAsia="Franklin Gothic Book" w:cs="Franklin Gothic Book"/>
                <w:color w:val="4F5150" w:themeColor="text2"/>
                <w:szCs w:val="21"/>
              </w:rPr>
            </w:pPr>
          </w:p>
        </w:tc>
      </w:tr>
    </w:tbl>
    <w:p w14:paraId="4F26FF18" w14:textId="261490F4" w:rsidR="007D2BA0" w:rsidRPr="00F84514" w:rsidRDefault="007D2BA0" w:rsidP="007D2BA0">
      <w:pPr>
        <w:pStyle w:val="Heading3"/>
      </w:pPr>
      <w:r w:rsidRPr="00F84514">
        <w:t xml:space="preserve">Rare, Threatened, and Endangered </w:t>
      </w:r>
      <w:r w:rsidR="00A22AC2" w:rsidRPr="00F84514">
        <w:t>S</w:t>
      </w:r>
      <w:r w:rsidRPr="00F84514">
        <w:t>pecies</w:t>
      </w:r>
    </w:p>
    <w:p w14:paraId="2615291E" w14:textId="75F6E165" w:rsidR="007D2BA0" w:rsidRPr="00F84514" w:rsidRDefault="007D2BA0" w:rsidP="00BE1C80">
      <w:pPr>
        <w:pStyle w:val="Instruction"/>
        <w:spacing w:after="240"/>
        <w:rPr>
          <w:lang w:val="en-US"/>
        </w:rPr>
      </w:pPr>
      <w:r w:rsidRPr="00F84514">
        <w:rPr>
          <w:lang w:val="en-US"/>
        </w:rPr>
        <w:t xml:space="preserve">If the project </w:t>
      </w:r>
      <w:proofErr w:type="gramStart"/>
      <w:r w:rsidR="00620134" w:rsidRPr="00F84514">
        <w:rPr>
          <w:lang w:val="en-US"/>
        </w:rPr>
        <w:t xml:space="preserve">is </w:t>
      </w:r>
      <w:r w:rsidRPr="00F84514">
        <w:rPr>
          <w:lang w:val="en-US"/>
        </w:rPr>
        <w:t>located in</w:t>
      </w:r>
      <w:proofErr w:type="gramEnd"/>
      <w:r w:rsidRPr="00F84514">
        <w:rPr>
          <w:lang w:val="en-US"/>
        </w:rPr>
        <w:t>, or adjacent to habitats for rare, threatened</w:t>
      </w:r>
      <w:r w:rsidR="000F3C0B" w:rsidRPr="00F84514">
        <w:rPr>
          <w:lang w:val="en-US"/>
        </w:rPr>
        <w:t>,</w:t>
      </w:r>
      <w:r w:rsidRPr="00F84514">
        <w:rPr>
          <w:lang w:val="en-US"/>
        </w:rPr>
        <w:t xml:space="preserve"> or endangered species</w:t>
      </w:r>
      <w:r w:rsidR="0025726F" w:rsidRPr="00F84514">
        <w:rPr>
          <w:lang w:val="en-US"/>
        </w:rPr>
        <w:t>,</w:t>
      </w:r>
      <w:r w:rsidRPr="00F84514">
        <w:rPr>
          <w:lang w:val="en-US"/>
        </w:rPr>
        <w:t xml:space="preserve"> </w:t>
      </w:r>
      <w:r w:rsidR="00752BE1" w:rsidRPr="00F84514">
        <w:rPr>
          <w:lang w:val="en-US"/>
        </w:rPr>
        <w:t xml:space="preserve">fill out </w:t>
      </w:r>
      <w:r w:rsidRPr="00F84514">
        <w:rPr>
          <w:lang w:val="en-US"/>
        </w:rPr>
        <w:t xml:space="preserve">the table below list such species and </w:t>
      </w:r>
      <w:r w:rsidR="00620134" w:rsidRPr="00F84514">
        <w:rPr>
          <w:lang w:val="en-US"/>
        </w:rPr>
        <w:t>explain how</w:t>
      </w:r>
      <w:r w:rsidR="00752BE1" w:rsidRPr="00F84514">
        <w:rPr>
          <w:lang w:val="en-US"/>
        </w:rPr>
        <w:t xml:space="preserve"> </w:t>
      </w:r>
      <w:r w:rsidRPr="00F84514">
        <w:rPr>
          <w:lang w:val="en-US"/>
        </w:rPr>
        <w:t xml:space="preserve">the project has not adversely impacted these areas during the monitoring period. </w:t>
      </w:r>
    </w:p>
    <w:tbl>
      <w:tblPr>
        <w:tblStyle w:val="GridTable5Dark-Accent21"/>
        <w:tblW w:w="0" w:type="auto"/>
        <w:tblInd w:w="607" w:type="dxa"/>
        <w:tblLayout w:type="fixed"/>
        <w:tblLook w:val="0680" w:firstRow="0" w:lastRow="0" w:firstColumn="1" w:lastColumn="0" w:noHBand="1" w:noVBand="1"/>
      </w:tblPr>
      <w:tblGrid>
        <w:gridCol w:w="3060"/>
        <w:gridCol w:w="5565"/>
      </w:tblGrid>
      <w:tr w:rsidR="007D2BA0" w:rsidRPr="00F84514" w14:paraId="63192450" w14:textId="77777777" w:rsidTr="00F5012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14D71EDF" w14:textId="77777777" w:rsidR="007D2BA0" w:rsidRPr="00F84514" w:rsidRDefault="007D2BA0" w:rsidP="003D41E2">
            <w:r w:rsidRPr="00F84514">
              <w:t>Species or habitat</w:t>
            </w:r>
          </w:p>
        </w:tc>
        <w:tc>
          <w:tcPr>
            <w:tcW w:w="5565" w:type="dxa"/>
          </w:tcPr>
          <w:p w14:paraId="1BC8029E" w14:textId="44AD29A4" w:rsidR="007D2BA0" w:rsidRPr="00F84514" w:rsidRDefault="00A12CE9" w:rsidP="003D41E2">
            <w:pPr>
              <w:pStyle w:val="TableText"/>
              <w:cnfStyle w:val="000000000000" w:firstRow="0" w:lastRow="0" w:firstColumn="0" w:lastColumn="0" w:oddVBand="0" w:evenVBand="0" w:oddHBand="0" w:evenHBand="0" w:firstRowFirstColumn="0" w:firstRowLastColumn="0" w:lastRowFirstColumn="0" w:lastRowLastColumn="0"/>
              <w:rPr>
                <w:b/>
                <w:bCs/>
              </w:rPr>
            </w:pPr>
            <w:r w:rsidRPr="00F84514">
              <w:t xml:space="preserve">Include a list of all rare, threatened, or endangered species and the habitat(s) that the project </w:t>
            </w:r>
            <w:proofErr w:type="gramStart"/>
            <w:r w:rsidRPr="00F84514">
              <w:t>is located in</w:t>
            </w:r>
            <w:proofErr w:type="gramEnd"/>
            <w:r w:rsidRPr="00F84514">
              <w:t xml:space="preserve"> or adjacent to. </w:t>
            </w:r>
            <w:r w:rsidR="00EA0E58" w:rsidRPr="00F84514">
              <w:t>Explain how</w:t>
            </w:r>
            <w:r w:rsidR="007D2BA0" w:rsidRPr="00F84514">
              <w:t xml:space="preserve"> the project has not adversely impacted habitats </w:t>
            </w:r>
            <w:r w:rsidR="007142C6" w:rsidRPr="00F84514">
              <w:t xml:space="preserve">and areas needed for habitat connectivity </w:t>
            </w:r>
            <w:r w:rsidR="007D2BA0" w:rsidRPr="00F84514">
              <w:t>for rare, threatened, or endangered species during the monitoring period.</w:t>
            </w:r>
          </w:p>
        </w:tc>
      </w:tr>
      <w:tr w:rsidR="00D97F15" w:rsidRPr="00F84514" w14:paraId="6F66E421" w14:textId="77777777" w:rsidTr="00F5012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1E08A250" w14:textId="20B46CCF" w:rsidR="00D97F15" w:rsidRPr="00F84514" w:rsidRDefault="00D97F15" w:rsidP="003D41E2">
            <w:r w:rsidRPr="00F84514">
              <w:t>Areas needed for habitat connectivity</w:t>
            </w:r>
          </w:p>
        </w:tc>
        <w:tc>
          <w:tcPr>
            <w:tcW w:w="5565" w:type="dxa"/>
          </w:tcPr>
          <w:p w14:paraId="4C478930" w14:textId="6068612E" w:rsidR="00D97F15" w:rsidRPr="00F84514" w:rsidRDefault="00EA0E58" w:rsidP="003D41E2">
            <w:pPr>
              <w:pStyle w:val="TableText"/>
              <w:cnfStyle w:val="000000000000" w:firstRow="0" w:lastRow="0" w:firstColumn="0" w:lastColumn="0" w:oddVBand="0" w:evenVBand="0" w:oddHBand="0" w:evenHBand="0" w:firstRowFirstColumn="0" w:firstRowLastColumn="0" w:lastRowFirstColumn="0" w:lastRowLastColumn="0"/>
            </w:pPr>
            <w:r w:rsidRPr="00F84514">
              <w:t>Explain how</w:t>
            </w:r>
            <w:r w:rsidR="007848F0" w:rsidRPr="00F84514">
              <w:t xml:space="preserve"> the project has not adversely impac</w:t>
            </w:r>
            <w:r w:rsidR="00EF28E4" w:rsidRPr="00F84514">
              <w:t>ted</w:t>
            </w:r>
            <w:r w:rsidR="007848F0" w:rsidRPr="00F84514">
              <w:t xml:space="preserve"> areas needed for habitat connectivity </w:t>
            </w:r>
            <w:r w:rsidR="001E4583" w:rsidRPr="00F84514">
              <w:t>during the monitoring period</w:t>
            </w:r>
            <w:r w:rsidR="007848F0" w:rsidRPr="00F84514">
              <w:t>.</w:t>
            </w:r>
          </w:p>
        </w:tc>
      </w:tr>
      <w:tr w:rsidR="007D2BA0" w:rsidRPr="00F84514" w14:paraId="28D93B87" w14:textId="77777777" w:rsidTr="00F5012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569304C0" w14:textId="77777777" w:rsidR="007D2BA0" w:rsidRPr="00F84514" w:rsidRDefault="007D2BA0" w:rsidP="003D41E2">
            <w:r w:rsidRPr="00F84514">
              <w:t>…</w:t>
            </w:r>
          </w:p>
        </w:tc>
        <w:tc>
          <w:tcPr>
            <w:tcW w:w="5565" w:type="dxa"/>
          </w:tcPr>
          <w:p w14:paraId="612A24F8" w14:textId="77777777" w:rsidR="007D2BA0" w:rsidRPr="00F84514" w:rsidRDefault="007D2BA0" w:rsidP="003D41E2">
            <w:pPr>
              <w:pStyle w:val="TableText"/>
              <w:cnfStyle w:val="000000000000" w:firstRow="0" w:lastRow="0" w:firstColumn="0" w:lastColumn="0" w:oddVBand="0" w:evenVBand="0" w:oddHBand="0" w:evenHBand="0" w:firstRowFirstColumn="0" w:firstRowLastColumn="0" w:lastRowFirstColumn="0" w:lastRowLastColumn="0"/>
            </w:pPr>
            <w:r w:rsidRPr="00F84514">
              <w:t>…</w:t>
            </w:r>
          </w:p>
        </w:tc>
      </w:tr>
    </w:tbl>
    <w:p w14:paraId="0F309148" w14:textId="2715C156" w:rsidR="00662641" w:rsidRPr="00F84514" w:rsidRDefault="00752BE1" w:rsidP="00264180">
      <w:pPr>
        <w:pStyle w:val="Instruction"/>
        <w:spacing w:after="240"/>
        <w:rPr>
          <w:lang w:val="en-US"/>
        </w:rPr>
      </w:pPr>
      <w:r w:rsidRPr="00F84514">
        <w:rPr>
          <w:lang w:val="en-US"/>
        </w:rPr>
        <w:t xml:space="preserve">Fill out </w:t>
      </w:r>
      <w:r w:rsidR="007C1300" w:rsidRPr="00F84514">
        <w:rPr>
          <w:lang w:val="en-US"/>
        </w:rPr>
        <w:t xml:space="preserve">the table below to identify and summarize any risks related to habitats for rare, threatened, and endangered species, and for areas for habitat connectivity. Describe the commensurate mitigation or </w:t>
      </w:r>
      <w:r w:rsidR="007E5E36" w:rsidRPr="00F84514">
        <w:rPr>
          <w:lang w:val="en-US"/>
        </w:rPr>
        <w:t>preventive</w:t>
      </w:r>
      <w:r w:rsidR="007C1300" w:rsidRPr="00F84514">
        <w:rPr>
          <w:lang w:val="en-US"/>
        </w:rPr>
        <w:t xml:space="preserve"> measure(s) in place to prevent or mitigate </w:t>
      </w:r>
      <w:r w:rsidR="00134BCB" w:rsidRPr="00F84514">
        <w:rPr>
          <w:lang w:val="en-US"/>
        </w:rPr>
        <w:t xml:space="preserve">each </w:t>
      </w:r>
      <w:r w:rsidR="00396220" w:rsidRPr="00F84514">
        <w:rPr>
          <w:lang w:val="en-US"/>
        </w:rPr>
        <w:t xml:space="preserve">identified </w:t>
      </w:r>
      <w:r w:rsidR="007C1300" w:rsidRPr="00F84514">
        <w:rPr>
          <w:lang w:val="en-US"/>
        </w:rPr>
        <w:t>risk</w:t>
      </w:r>
      <w:r w:rsidR="00396220" w:rsidRPr="00F84514">
        <w:rPr>
          <w:lang w:val="en-US"/>
        </w:rPr>
        <w:t xml:space="preserve"> during the monitoring period</w:t>
      </w:r>
      <w:r w:rsidR="007C1300" w:rsidRPr="00F84514">
        <w:rPr>
          <w:lang w:val="en-US"/>
        </w:rPr>
        <w:t xml:space="preserve">. Where no risk is identified, </w:t>
      </w:r>
      <w:r w:rsidRPr="00F84514">
        <w:rPr>
          <w:lang w:val="en-US"/>
        </w:rPr>
        <w:t xml:space="preserve">state </w:t>
      </w:r>
      <w:r w:rsidR="007C1300" w:rsidRPr="00F84514">
        <w:rPr>
          <w:lang w:val="en-US"/>
        </w:rPr>
        <w:t xml:space="preserve">"No risk identified” in the first column and </w:t>
      </w:r>
      <w:r w:rsidR="00134BCB" w:rsidRPr="00F84514">
        <w:rPr>
          <w:lang w:val="en-US"/>
        </w:rPr>
        <w:t xml:space="preserve">justify this response </w:t>
      </w:r>
      <w:r w:rsidR="007C1300" w:rsidRPr="00F84514">
        <w:rPr>
          <w:lang w:val="en-US"/>
        </w:rPr>
        <w:t>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B0179E" w:rsidRPr="00F84514" w14:paraId="2B896C1A"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32AD37B7" w14:textId="5B40F054" w:rsidR="00B0179E" w:rsidRPr="00F84514" w:rsidRDefault="0026573B" w:rsidP="00F84514">
            <w:pPr>
              <w:keepNext/>
            </w:pPr>
            <w:r w:rsidRPr="00F84514">
              <w:lastRenderedPageBreak/>
              <w:t>Risk category</w:t>
            </w:r>
          </w:p>
        </w:tc>
        <w:tc>
          <w:tcPr>
            <w:tcW w:w="2675" w:type="dxa"/>
          </w:tcPr>
          <w:p w14:paraId="3A3F3927" w14:textId="77777777" w:rsidR="00B0179E" w:rsidRPr="00F84514" w:rsidRDefault="00B0179E" w:rsidP="00F84514">
            <w:pPr>
              <w:keepNext/>
            </w:pPr>
            <w:r w:rsidRPr="00F84514">
              <w:t>Risks identified</w:t>
            </w:r>
          </w:p>
          <w:p w14:paraId="2680668F" w14:textId="77777777" w:rsidR="00B0179E" w:rsidRPr="00F84514" w:rsidRDefault="00B0179E" w:rsidP="00F84514">
            <w:pPr>
              <w:keepNext/>
            </w:pPr>
          </w:p>
        </w:tc>
        <w:tc>
          <w:tcPr>
            <w:tcW w:w="3440" w:type="dxa"/>
          </w:tcPr>
          <w:p w14:paraId="26EB4A2D" w14:textId="08A6B6A5" w:rsidR="00B0179E" w:rsidRPr="00F84514" w:rsidRDefault="00B0179E" w:rsidP="00F84514">
            <w:pPr>
              <w:keepNext/>
            </w:pPr>
            <w:r w:rsidRPr="00F84514">
              <w:t xml:space="preserve">Mitigation or </w:t>
            </w:r>
            <w:r w:rsidR="007E5E36" w:rsidRPr="00F84514">
              <w:t>preventive</w:t>
            </w:r>
            <w:r w:rsidRPr="00F84514">
              <w:t xml:space="preserve"> measure(s) taken</w:t>
            </w:r>
          </w:p>
        </w:tc>
      </w:tr>
      <w:tr w:rsidR="00B0179E" w:rsidRPr="00F84514" w14:paraId="7B9C3683" w14:textId="77777777">
        <w:trPr>
          <w:trHeight w:val="300"/>
        </w:trPr>
        <w:tc>
          <w:tcPr>
            <w:tcW w:w="2628" w:type="dxa"/>
            <w:shd w:val="clear" w:color="auto" w:fill="2B3957" w:themeFill="accent2"/>
          </w:tcPr>
          <w:p w14:paraId="5204ED6C" w14:textId="77777777" w:rsidR="00B0179E" w:rsidRPr="00F84514" w:rsidRDefault="00B0179E" w:rsidP="00F84514">
            <w:pPr>
              <w:keepNext/>
              <w:rPr>
                <w:rFonts w:eastAsia="Franklin Gothic Book" w:cs="Franklin Gothic Book"/>
                <w:b/>
                <w:bCs/>
                <w:color w:val="FFFFFF" w:themeColor="background1"/>
                <w:szCs w:val="21"/>
              </w:rPr>
            </w:pPr>
            <w:r w:rsidRPr="00F84514">
              <w:rPr>
                <w:rFonts w:eastAsia="Franklin Gothic Book" w:cs="Franklin Gothic Book"/>
                <w:b/>
                <w:bCs/>
              </w:rPr>
              <w:t>Habitats for rare, threatened, and endangered species</w:t>
            </w:r>
          </w:p>
        </w:tc>
        <w:tc>
          <w:tcPr>
            <w:tcW w:w="2675" w:type="dxa"/>
          </w:tcPr>
          <w:p w14:paraId="2215291E" w14:textId="77777777" w:rsidR="00B0179E" w:rsidRPr="00F84514" w:rsidRDefault="00B0179E" w:rsidP="00F84514">
            <w:pPr>
              <w:keepNext/>
              <w:rPr>
                <w:rFonts w:eastAsia="Franklin Gothic Book" w:cs="Franklin Gothic Book"/>
                <w:color w:val="4F5150" w:themeColor="text2"/>
                <w:szCs w:val="21"/>
              </w:rPr>
            </w:pPr>
          </w:p>
        </w:tc>
        <w:tc>
          <w:tcPr>
            <w:tcW w:w="3440" w:type="dxa"/>
          </w:tcPr>
          <w:p w14:paraId="20D7386B" w14:textId="77777777" w:rsidR="00B0179E" w:rsidRPr="00F84514" w:rsidRDefault="00B0179E" w:rsidP="00F84514">
            <w:pPr>
              <w:keepNext/>
              <w:rPr>
                <w:rFonts w:eastAsia="Franklin Gothic Book" w:cs="Franklin Gothic Book"/>
                <w:color w:val="4F5150" w:themeColor="text2"/>
                <w:szCs w:val="21"/>
              </w:rPr>
            </w:pPr>
          </w:p>
        </w:tc>
      </w:tr>
      <w:tr w:rsidR="00B0179E" w:rsidRPr="00F84514" w14:paraId="119D2E8E" w14:textId="77777777">
        <w:trPr>
          <w:trHeight w:val="300"/>
        </w:trPr>
        <w:tc>
          <w:tcPr>
            <w:tcW w:w="2628" w:type="dxa"/>
            <w:shd w:val="clear" w:color="auto" w:fill="2B3957" w:themeFill="accent2"/>
          </w:tcPr>
          <w:p w14:paraId="32E43108" w14:textId="77777777" w:rsidR="00B0179E" w:rsidRPr="00F84514" w:rsidRDefault="00B0179E" w:rsidP="00F84514">
            <w:pPr>
              <w:keepNext/>
              <w:rPr>
                <w:rFonts w:eastAsia="Franklin Gothic Book" w:cs="Franklin Gothic Book"/>
                <w:b/>
                <w:bCs/>
              </w:rPr>
            </w:pPr>
            <w:r w:rsidRPr="00F84514">
              <w:rPr>
                <w:rFonts w:eastAsia="Franklin Gothic Book" w:cs="Franklin Gothic Book"/>
                <w:b/>
                <w:bCs/>
              </w:rPr>
              <w:t>Areas for habitat connectivity</w:t>
            </w:r>
          </w:p>
        </w:tc>
        <w:tc>
          <w:tcPr>
            <w:tcW w:w="2675" w:type="dxa"/>
          </w:tcPr>
          <w:p w14:paraId="7739DA0B" w14:textId="77777777" w:rsidR="00B0179E" w:rsidRPr="00F84514" w:rsidRDefault="00B0179E" w:rsidP="00F84514">
            <w:pPr>
              <w:keepNext/>
              <w:rPr>
                <w:rFonts w:eastAsia="Franklin Gothic Book" w:cs="Franklin Gothic Book"/>
                <w:color w:val="4F5150" w:themeColor="text2"/>
                <w:szCs w:val="21"/>
              </w:rPr>
            </w:pPr>
          </w:p>
        </w:tc>
        <w:tc>
          <w:tcPr>
            <w:tcW w:w="3440" w:type="dxa"/>
          </w:tcPr>
          <w:p w14:paraId="016EC58C" w14:textId="77777777" w:rsidR="00B0179E" w:rsidRPr="00F84514" w:rsidRDefault="00B0179E" w:rsidP="00F84514">
            <w:pPr>
              <w:keepNext/>
              <w:rPr>
                <w:rFonts w:eastAsia="Franklin Gothic Book" w:cs="Franklin Gothic Book"/>
                <w:color w:val="4F5150" w:themeColor="text2"/>
                <w:szCs w:val="21"/>
              </w:rPr>
            </w:pPr>
          </w:p>
        </w:tc>
      </w:tr>
    </w:tbl>
    <w:p w14:paraId="49B33B95" w14:textId="7EB98678" w:rsidR="007D2BA0" w:rsidRPr="00F84514" w:rsidRDefault="007D2BA0" w:rsidP="007D2BA0">
      <w:pPr>
        <w:pStyle w:val="Heading3"/>
      </w:pPr>
      <w:r w:rsidRPr="00F84514">
        <w:t xml:space="preserve">Introduction of </w:t>
      </w:r>
      <w:r w:rsidR="008071F2" w:rsidRPr="00F84514">
        <w:t>S</w:t>
      </w:r>
      <w:r w:rsidRPr="00F84514">
        <w:t>pecies</w:t>
      </w:r>
    </w:p>
    <w:p w14:paraId="7C019E17" w14:textId="063CADAB" w:rsidR="007D2BA0" w:rsidRPr="00F84514" w:rsidRDefault="00752BE1" w:rsidP="00F1211C">
      <w:pPr>
        <w:pStyle w:val="Instruction"/>
        <w:rPr>
          <w:lang w:val="en-US"/>
        </w:rPr>
      </w:pPr>
      <w:r w:rsidRPr="00F84514">
        <w:rPr>
          <w:lang w:val="en-US"/>
        </w:rPr>
        <w:t xml:space="preserve">Fill out </w:t>
      </w:r>
      <w:r w:rsidR="007D2BA0" w:rsidRPr="00F84514">
        <w:rPr>
          <w:lang w:val="en-US"/>
        </w:rPr>
        <w:t>the table below</w:t>
      </w:r>
      <w:r w:rsidR="00F41D5E" w:rsidRPr="00F84514">
        <w:rPr>
          <w:lang w:val="en-US"/>
        </w:rPr>
        <w:t xml:space="preserve"> to</w:t>
      </w:r>
      <w:r w:rsidR="000F3C0B" w:rsidRPr="00F84514">
        <w:rPr>
          <w:lang w:val="en-US"/>
        </w:rPr>
        <w:t xml:space="preserve"> demonstrate</w:t>
      </w:r>
      <w:r w:rsidR="007D2BA0" w:rsidRPr="00F84514">
        <w:rPr>
          <w:lang w:val="en-US"/>
        </w:rPr>
        <w:t xml:space="preserve"> that any adverse effects from the introduction of species identified at validation are being mitigated. </w:t>
      </w:r>
      <w:r w:rsidR="00F41D5E" w:rsidRPr="00F84514">
        <w:rPr>
          <w:lang w:val="en-US"/>
        </w:rPr>
        <w:t xml:space="preserve">Include a classification for </w:t>
      </w:r>
      <w:r w:rsidR="007D2BA0" w:rsidRPr="00F84514">
        <w:rPr>
          <w:lang w:val="en-US"/>
        </w:rPr>
        <w:t>each species as native</w:t>
      </w:r>
      <w:r w:rsidR="00134BCB" w:rsidRPr="00F84514">
        <w:rPr>
          <w:lang w:val="en-US"/>
        </w:rPr>
        <w:t xml:space="preserve"> or</w:t>
      </w:r>
      <w:r w:rsidR="007D2BA0" w:rsidRPr="00F84514">
        <w:rPr>
          <w:lang w:val="en-US"/>
        </w:rPr>
        <w:t xml:space="preserve"> non-native, and </w:t>
      </w:r>
      <w:r w:rsidR="00F41D5E" w:rsidRPr="00F84514">
        <w:rPr>
          <w:lang w:val="en-US"/>
        </w:rPr>
        <w:t xml:space="preserve">state </w:t>
      </w:r>
      <w:r w:rsidR="007D2BA0" w:rsidRPr="00F84514">
        <w:rPr>
          <w:lang w:val="en-US"/>
        </w:rPr>
        <w:t xml:space="preserve">if the species is a monoculture. </w:t>
      </w:r>
      <w:r w:rsidR="001759D3" w:rsidRPr="00F84514">
        <w:rPr>
          <w:lang w:val="en-US"/>
        </w:rPr>
        <w:t xml:space="preserve">For projects with no planting or species introduction, </w:t>
      </w:r>
      <w:r w:rsidR="00C247C3" w:rsidRPr="00F84514">
        <w:rPr>
          <w:lang w:val="en-US"/>
        </w:rPr>
        <w:t xml:space="preserve">state that this </w:t>
      </w:r>
      <w:r w:rsidR="00EB4E19" w:rsidRPr="00F84514">
        <w:rPr>
          <w:lang w:val="en-US"/>
        </w:rPr>
        <w:t>table</w:t>
      </w:r>
      <w:r w:rsidR="00C247C3" w:rsidRPr="00F84514">
        <w:rPr>
          <w:lang w:val="en-US"/>
        </w:rPr>
        <w:t xml:space="preserve"> is not applicable, explain why, and delete the table</w:t>
      </w:r>
      <w:r w:rsidR="007D2BA0" w:rsidRPr="00F84514">
        <w:rPr>
          <w:lang w:val="en-US"/>
        </w:rPr>
        <w:t>.</w:t>
      </w:r>
    </w:p>
    <w:tbl>
      <w:tblPr>
        <w:tblStyle w:val="GridTable5Dark-Accent21"/>
        <w:tblW w:w="8744" w:type="dxa"/>
        <w:tblInd w:w="607" w:type="dxa"/>
        <w:tblLook w:val="0420" w:firstRow="1" w:lastRow="0" w:firstColumn="0" w:lastColumn="0" w:noHBand="0" w:noVBand="1"/>
      </w:tblPr>
      <w:tblGrid>
        <w:gridCol w:w="2728"/>
        <w:gridCol w:w="1524"/>
        <w:gridCol w:w="2458"/>
        <w:gridCol w:w="2034"/>
      </w:tblGrid>
      <w:tr w:rsidR="007D2BA0" w:rsidRPr="00F84514" w14:paraId="0134F628" w14:textId="77777777" w:rsidTr="005369BB">
        <w:trPr>
          <w:cnfStyle w:val="100000000000" w:firstRow="1" w:lastRow="0" w:firstColumn="0" w:lastColumn="0" w:oddVBand="0" w:evenVBand="0" w:oddHBand="0" w:evenHBand="0" w:firstRowFirstColumn="0" w:firstRowLastColumn="0" w:lastRowFirstColumn="0" w:lastRowLastColumn="0"/>
          <w:trHeight w:val="712"/>
        </w:trPr>
        <w:tc>
          <w:tcPr>
            <w:tcW w:w="2728" w:type="dxa"/>
            <w:hideMark/>
          </w:tcPr>
          <w:p w14:paraId="651AC5D3" w14:textId="77777777" w:rsidR="007D2BA0" w:rsidRPr="00F84514" w:rsidRDefault="007D2BA0" w:rsidP="005369BB">
            <w:pPr>
              <w:spacing w:after="0"/>
            </w:pPr>
            <w:r w:rsidRPr="00F84514">
              <w:t>Species introduced</w:t>
            </w:r>
          </w:p>
        </w:tc>
        <w:tc>
          <w:tcPr>
            <w:tcW w:w="1524" w:type="dxa"/>
            <w:hideMark/>
          </w:tcPr>
          <w:p w14:paraId="4F241807" w14:textId="77777777" w:rsidR="007D2BA0" w:rsidRPr="00F84514" w:rsidRDefault="007D2BA0" w:rsidP="005369BB">
            <w:pPr>
              <w:spacing w:after="0"/>
            </w:pPr>
            <w:r w:rsidRPr="00F84514">
              <w:t>Classification</w:t>
            </w:r>
          </w:p>
          <w:p w14:paraId="36BA9F5B" w14:textId="77777777" w:rsidR="007D2BA0" w:rsidRPr="00F84514" w:rsidRDefault="007D2BA0" w:rsidP="005369BB">
            <w:pPr>
              <w:spacing w:after="0"/>
            </w:pPr>
            <w:r w:rsidRPr="00F84514">
              <w:t> </w:t>
            </w:r>
          </w:p>
        </w:tc>
        <w:tc>
          <w:tcPr>
            <w:tcW w:w="2458" w:type="dxa"/>
          </w:tcPr>
          <w:p w14:paraId="30804598" w14:textId="77777777" w:rsidR="007D2BA0" w:rsidRPr="00F84514" w:rsidRDefault="007D2BA0" w:rsidP="005369BB">
            <w:pPr>
              <w:spacing w:after="0"/>
            </w:pPr>
            <w:r w:rsidRPr="00F84514">
              <w:t>Justification for use</w:t>
            </w:r>
          </w:p>
        </w:tc>
        <w:tc>
          <w:tcPr>
            <w:tcW w:w="2034" w:type="dxa"/>
          </w:tcPr>
          <w:p w14:paraId="43FAA266" w14:textId="77777777" w:rsidR="007D2BA0" w:rsidRPr="00F84514" w:rsidRDefault="007D2BA0" w:rsidP="005369BB">
            <w:pPr>
              <w:spacing w:after="0"/>
            </w:pPr>
            <w:r w:rsidRPr="00F84514">
              <w:t xml:space="preserve">Adverse effects and mitigation </w:t>
            </w:r>
          </w:p>
        </w:tc>
      </w:tr>
      <w:tr w:rsidR="007D2BA0" w:rsidRPr="00F84514" w14:paraId="61EA04B3" w14:textId="77777777" w:rsidTr="005369BB">
        <w:trPr>
          <w:cnfStyle w:val="000000100000" w:firstRow="0" w:lastRow="0" w:firstColumn="0" w:lastColumn="0" w:oddVBand="0" w:evenVBand="0" w:oddHBand="1" w:evenHBand="0" w:firstRowFirstColumn="0" w:firstRowLastColumn="0" w:lastRowFirstColumn="0" w:lastRowLastColumn="0"/>
          <w:trHeight w:val="300"/>
        </w:trPr>
        <w:tc>
          <w:tcPr>
            <w:tcW w:w="2728" w:type="dxa"/>
            <w:hideMark/>
          </w:tcPr>
          <w:p w14:paraId="67D3FA80" w14:textId="77777777" w:rsidR="007D2BA0" w:rsidRPr="00F84514" w:rsidRDefault="007D2BA0" w:rsidP="005369BB">
            <w:pPr>
              <w:pStyle w:val="TableText"/>
            </w:pPr>
            <w:r w:rsidRPr="00F84514">
              <w:t> </w:t>
            </w:r>
          </w:p>
        </w:tc>
        <w:tc>
          <w:tcPr>
            <w:tcW w:w="1524" w:type="dxa"/>
            <w:hideMark/>
          </w:tcPr>
          <w:p w14:paraId="4A3DF384" w14:textId="77777777" w:rsidR="007D2BA0" w:rsidRPr="00F84514" w:rsidRDefault="007D2BA0" w:rsidP="005369BB">
            <w:pPr>
              <w:pStyle w:val="TableText"/>
            </w:pPr>
            <w:r w:rsidRPr="00F84514">
              <w:t> </w:t>
            </w:r>
          </w:p>
        </w:tc>
        <w:tc>
          <w:tcPr>
            <w:tcW w:w="2458" w:type="dxa"/>
          </w:tcPr>
          <w:p w14:paraId="45B3ED4A" w14:textId="77777777" w:rsidR="007D2BA0" w:rsidRPr="00F84514" w:rsidRDefault="007D2BA0" w:rsidP="005369BB">
            <w:pPr>
              <w:pStyle w:val="TableText"/>
            </w:pPr>
          </w:p>
        </w:tc>
        <w:tc>
          <w:tcPr>
            <w:tcW w:w="2034" w:type="dxa"/>
          </w:tcPr>
          <w:p w14:paraId="22A2FDA9" w14:textId="77777777" w:rsidR="007D2BA0" w:rsidRPr="00F84514" w:rsidRDefault="007D2BA0" w:rsidP="005369BB">
            <w:pPr>
              <w:pStyle w:val="TableText"/>
            </w:pPr>
          </w:p>
        </w:tc>
      </w:tr>
      <w:tr w:rsidR="007D2BA0" w:rsidRPr="00F84514" w14:paraId="16BB3230" w14:textId="77777777" w:rsidTr="005369BB">
        <w:trPr>
          <w:trHeight w:val="300"/>
        </w:trPr>
        <w:tc>
          <w:tcPr>
            <w:tcW w:w="2728" w:type="dxa"/>
            <w:hideMark/>
          </w:tcPr>
          <w:p w14:paraId="69C32BBB" w14:textId="77777777" w:rsidR="007D2BA0" w:rsidRPr="00F84514" w:rsidRDefault="007D2BA0" w:rsidP="005369BB">
            <w:pPr>
              <w:pStyle w:val="TableText"/>
            </w:pPr>
            <w:r w:rsidRPr="00F84514">
              <w:t> </w:t>
            </w:r>
          </w:p>
        </w:tc>
        <w:tc>
          <w:tcPr>
            <w:tcW w:w="1524" w:type="dxa"/>
            <w:hideMark/>
          </w:tcPr>
          <w:p w14:paraId="7F718391" w14:textId="77777777" w:rsidR="007D2BA0" w:rsidRPr="00F84514" w:rsidRDefault="007D2BA0" w:rsidP="005369BB">
            <w:pPr>
              <w:pStyle w:val="TableText"/>
            </w:pPr>
            <w:r w:rsidRPr="00F84514">
              <w:t> </w:t>
            </w:r>
          </w:p>
        </w:tc>
        <w:tc>
          <w:tcPr>
            <w:tcW w:w="2458" w:type="dxa"/>
          </w:tcPr>
          <w:p w14:paraId="40D13B53" w14:textId="77777777" w:rsidR="007D2BA0" w:rsidRPr="00F84514" w:rsidRDefault="007D2BA0" w:rsidP="005369BB">
            <w:pPr>
              <w:pStyle w:val="TableText"/>
            </w:pPr>
          </w:p>
        </w:tc>
        <w:tc>
          <w:tcPr>
            <w:tcW w:w="2034" w:type="dxa"/>
          </w:tcPr>
          <w:p w14:paraId="35DDBD7D" w14:textId="77777777" w:rsidR="007D2BA0" w:rsidRPr="00F84514" w:rsidRDefault="007D2BA0" w:rsidP="005369BB">
            <w:pPr>
              <w:pStyle w:val="TableText"/>
            </w:pPr>
          </w:p>
        </w:tc>
      </w:tr>
      <w:tr w:rsidR="007D2BA0" w:rsidRPr="00F84514" w14:paraId="719B8251" w14:textId="77777777" w:rsidTr="005369BB">
        <w:trPr>
          <w:cnfStyle w:val="000000100000" w:firstRow="0" w:lastRow="0" w:firstColumn="0" w:lastColumn="0" w:oddVBand="0" w:evenVBand="0" w:oddHBand="1" w:evenHBand="0" w:firstRowFirstColumn="0" w:firstRowLastColumn="0" w:lastRowFirstColumn="0" w:lastRowLastColumn="0"/>
          <w:trHeight w:val="300"/>
        </w:trPr>
        <w:tc>
          <w:tcPr>
            <w:tcW w:w="2728" w:type="dxa"/>
            <w:hideMark/>
          </w:tcPr>
          <w:p w14:paraId="268123BF" w14:textId="77777777" w:rsidR="007D2BA0" w:rsidRPr="00F84514" w:rsidRDefault="007D2BA0" w:rsidP="005369BB">
            <w:pPr>
              <w:pStyle w:val="TableText"/>
            </w:pPr>
            <w:r w:rsidRPr="00F84514">
              <w:t> </w:t>
            </w:r>
          </w:p>
        </w:tc>
        <w:tc>
          <w:tcPr>
            <w:tcW w:w="1524" w:type="dxa"/>
            <w:hideMark/>
          </w:tcPr>
          <w:p w14:paraId="434514BA" w14:textId="77777777" w:rsidR="007D2BA0" w:rsidRPr="00F84514" w:rsidRDefault="007D2BA0" w:rsidP="005369BB">
            <w:pPr>
              <w:pStyle w:val="TableText"/>
            </w:pPr>
            <w:r w:rsidRPr="00F84514">
              <w:t> </w:t>
            </w:r>
          </w:p>
        </w:tc>
        <w:tc>
          <w:tcPr>
            <w:tcW w:w="2458" w:type="dxa"/>
          </w:tcPr>
          <w:p w14:paraId="4C390234" w14:textId="77777777" w:rsidR="007D2BA0" w:rsidRPr="00F84514" w:rsidRDefault="007D2BA0" w:rsidP="005369BB">
            <w:pPr>
              <w:pStyle w:val="TableText"/>
            </w:pPr>
          </w:p>
        </w:tc>
        <w:tc>
          <w:tcPr>
            <w:tcW w:w="2034" w:type="dxa"/>
          </w:tcPr>
          <w:p w14:paraId="42166E8A" w14:textId="77777777" w:rsidR="007D2BA0" w:rsidRPr="00F84514" w:rsidRDefault="007D2BA0" w:rsidP="005369BB">
            <w:pPr>
              <w:pStyle w:val="TableText"/>
            </w:pPr>
          </w:p>
        </w:tc>
      </w:tr>
    </w:tbl>
    <w:p w14:paraId="2AA6480A" w14:textId="12BEBCD4" w:rsidR="007D2BA0" w:rsidRPr="00F84514" w:rsidRDefault="00F1211C" w:rsidP="00264180">
      <w:pPr>
        <w:pStyle w:val="Instruction"/>
        <w:spacing w:after="240"/>
        <w:rPr>
          <w:lang w:val="en-US"/>
        </w:rPr>
      </w:pPr>
      <w:r w:rsidRPr="00F84514">
        <w:rPr>
          <w:lang w:val="en-US"/>
        </w:rPr>
        <w:t xml:space="preserve">If </w:t>
      </w:r>
      <w:r w:rsidR="007D2BA0" w:rsidRPr="00F84514">
        <w:rPr>
          <w:lang w:val="en-US"/>
        </w:rPr>
        <w:t xml:space="preserve">invasive species exist in the project area, </w:t>
      </w:r>
      <w:r w:rsidRPr="00F84514">
        <w:rPr>
          <w:lang w:val="en-US"/>
        </w:rPr>
        <w:t xml:space="preserve">fill out the table below to list </w:t>
      </w:r>
      <w:r w:rsidR="007D2BA0" w:rsidRPr="00F84514">
        <w:rPr>
          <w:lang w:val="en-US"/>
        </w:rPr>
        <w:t xml:space="preserve">such </w:t>
      </w:r>
      <w:r w:rsidR="005369BB" w:rsidRPr="00F84514">
        <w:rPr>
          <w:lang w:val="en-US"/>
        </w:rPr>
        <w:t>species and</w:t>
      </w:r>
      <w:r w:rsidR="007D2BA0" w:rsidRPr="00F84514">
        <w:rPr>
          <w:lang w:val="en-US"/>
        </w:rPr>
        <w:t xml:space="preserve"> </w:t>
      </w:r>
      <w:r w:rsidR="00AF22E2" w:rsidRPr="00F84514">
        <w:rPr>
          <w:lang w:val="en-US"/>
        </w:rPr>
        <w:t>describe the commensurate m</w:t>
      </w:r>
      <w:r w:rsidR="00E42A28" w:rsidRPr="00F84514">
        <w:rPr>
          <w:lang w:val="en-US"/>
        </w:rPr>
        <w:t>itigation measure(s) in place to prevent the spread or continued existence of invasi</w:t>
      </w:r>
      <w:r w:rsidR="00D41650" w:rsidRPr="00F84514">
        <w:rPr>
          <w:lang w:val="en-US"/>
        </w:rPr>
        <w:t>ve species</w:t>
      </w:r>
      <w:r w:rsidR="007D2BA0" w:rsidRPr="00F84514">
        <w:rPr>
          <w:lang w:val="en-US"/>
        </w:rPr>
        <w:t>.</w:t>
      </w:r>
    </w:p>
    <w:tbl>
      <w:tblPr>
        <w:tblStyle w:val="GridTable5Dark-Accent21"/>
        <w:tblW w:w="8752" w:type="dxa"/>
        <w:tblInd w:w="607" w:type="dxa"/>
        <w:tblLook w:val="0420" w:firstRow="1" w:lastRow="0" w:firstColumn="0" w:lastColumn="0" w:noHBand="0" w:noVBand="1"/>
      </w:tblPr>
      <w:tblGrid>
        <w:gridCol w:w="3352"/>
        <w:gridCol w:w="5400"/>
      </w:tblGrid>
      <w:tr w:rsidR="007D2BA0" w:rsidRPr="00F84514" w14:paraId="688202FC" w14:textId="77777777" w:rsidTr="005369BB">
        <w:trPr>
          <w:cnfStyle w:val="100000000000" w:firstRow="1" w:lastRow="0" w:firstColumn="0" w:lastColumn="0" w:oddVBand="0" w:evenVBand="0" w:oddHBand="0" w:evenHBand="0" w:firstRowFirstColumn="0" w:firstRowLastColumn="0" w:lastRowFirstColumn="0" w:lastRowLastColumn="0"/>
          <w:trHeight w:val="300"/>
        </w:trPr>
        <w:tc>
          <w:tcPr>
            <w:tcW w:w="3352" w:type="dxa"/>
            <w:hideMark/>
          </w:tcPr>
          <w:p w14:paraId="4826654C" w14:textId="77777777" w:rsidR="007D2BA0" w:rsidRPr="00F84514" w:rsidRDefault="007D2BA0" w:rsidP="005369BB">
            <w:r w:rsidRPr="00F84514">
              <w:t>Existing invasive species </w:t>
            </w:r>
          </w:p>
        </w:tc>
        <w:tc>
          <w:tcPr>
            <w:tcW w:w="5400" w:type="dxa"/>
          </w:tcPr>
          <w:p w14:paraId="04090142" w14:textId="14B4D000" w:rsidR="007D2BA0" w:rsidRPr="00F84514" w:rsidRDefault="007D2BA0" w:rsidP="005369BB">
            <w:r w:rsidRPr="00F84514">
              <w:t xml:space="preserve">Mitigation measures to prevent </w:t>
            </w:r>
            <w:r w:rsidR="00D41650" w:rsidRPr="00F84514">
              <w:t xml:space="preserve">the </w:t>
            </w:r>
            <w:r w:rsidRPr="00F84514">
              <w:t>spread or continued existence of invasive species</w:t>
            </w:r>
          </w:p>
        </w:tc>
      </w:tr>
      <w:tr w:rsidR="007D2BA0" w:rsidRPr="00F84514" w14:paraId="53226934" w14:textId="77777777" w:rsidTr="005369BB">
        <w:trPr>
          <w:cnfStyle w:val="000000100000" w:firstRow="0" w:lastRow="0" w:firstColumn="0" w:lastColumn="0" w:oddVBand="0" w:evenVBand="0" w:oddHBand="1" w:evenHBand="0" w:firstRowFirstColumn="0" w:firstRowLastColumn="0" w:lastRowFirstColumn="0" w:lastRowLastColumn="0"/>
          <w:trHeight w:val="300"/>
        </w:trPr>
        <w:tc>
          <w:tcPr>
            <w:tcW w:w="3352" w:type="dxa"/>
            <w:hideMark/>
          </w:tcPr>
          <w:p w14:paraId="5EB97EB9" w14:textId="77777777" w:rsidR="007D2BA0" w:rsidRPr="00F84514" w:rsidRDefault="007D2BA0" w:rsidP="005369BB">
            <w:pPr>
              <w:pStyle w:val="TableText"/>
              <w:rPr>
                <w:rFonts w:ascii="Times New Roman" w:hAnsi="Times New Roman"/>
                <w:sz w:val="24"/>
                <w:szCs w:val="24"/>
              </w:rPr>
            </w:pPr>
            <w:r w:rsidRPr="00F84514">
              <w:t> </w:t>
            </w:r>
          </w:p>
        </w:tc>
        <w:tc>
          <w:tcPr>
            <w:tcW w:w="5400" w:type="dxa"/>
          </w:tcPr>
          <w:p w14:paraId="0D3F5EBE" w14:textId="77777777" w:rsidR="007D2BA0" w:rsidRPr="00F84514" w:rsidRDefault="007D2BA0" w:rsidP="005369BB">
            <w:pPr>
              <w:pStyle w:val="TableText"/>
            </w:pPr>
          </w:p>
        </w:tc>
      </w:tr>
      <w:tr w:rsidR="007D2BA0" w:rsidRPr="00F84514" w14:paraId="2D1FC58A" w14:textId="77777777" w:rsidTr="005369BB">
        <w:trPr>
          <w:trHeight w:val="300"/>
        </w:trPr>
        <w:tc>
          <w:tcPr>
            <w:tcW w:w="3352" w:type="dxa"/>
            <w:hideMark/>
          </w:tcPr>
          <w:p w14:paraId="6A2AC2FC" w14:textId="77777777" w:rsidR="007D2BA0" w:rsidRPr="00F84514" w:rsidRDefault="007D2BA0" w:rsidP="005369BB">
            <w:pPr>
              <w:pStyle w:val="TableText"/>
              <w:rPr>
                <w:rFonts w:ascii="Times New Roman" w:hAnsi="Times New Roman"/>
                <w:sz w:val="24"/>
                <w:szCs w:val="24"/>
              </w:rPr>
            </w:pPr>
            <w:r w:rsidRPr="00F84514">
              <w:t> </w:t>
            </w:r>
          </w:p>
        </w:tc>
        <w:tc>
          <w:tcPr>
            <w:tcW w:w="5400" w:type="dxa"/>
          </w:tcPr>
          <w:p w14:paraId="05872840" w14:textId="77777777" w:rsidR="007D2BA0" w:rsidRPr="00F84514" w:rsidRDefault="007D2BA0" w:rsidP="005369BB">
            <w:pPr>
              <w:pStyle w:val="TableText"/>
            </w:pPr>
          </w:p>
        </w:tc>
      </w:tr>
      <w:tr w:rsidR="007D2BA0" w:rsidRPr="00F84514" w14:paraId="3744858C" w14:textId="77777777" w:rsidTr="005369BB">
        <w:trPr>
          <w:cnfStyle w:val="000000100000" w:firstRow="0" w:lastRow="0" w:firstColumn="0" w:lastColumn="0" w:oddVBand="0" w:evenVBand="0" w:oddHBand="1" w:evenHBand="0" w:firstRowFirstColumn="0" w:firstRowLastColumn="0" w:lastRowFirstColumn="0" w:lastRowLastColumn="0"/>
          <w:trHeight w:val="300"/>
        </w:trPr>
        <w:tc>
          <w:tcPr>
            <w:tcW w:w="3352" w:type="dxa"/>
            <w:hideMark/>
          </w:tcPr>
          <w:p w14:paraId="36EA1201" w14:textId="77777777" w:rsidR="007D2BA0" w:rsidRPr="00F84514" w:rsidRDefault="007D2BA0" w:rsidP="005369BB">
            <w:pPr>
              <w:pStyle w:val="TableText"/>
              <w:rPr>
                <w:rFonts w:ascii="Times New Roman" w:hAnsi="Times New Roman"/>
                <w:sz w:val="24"/>
                <w:szCs w:val="24"/>
              </w:rPr>
            </w:pPr>
            <w:r w:rsidRPr="00F84514">
              <w:t> </w:t>
            </w:r>
          </w:p>
        </w:tc>
        <w:tc>
          <w:tcPr>
            <w:tcW w:w="5400" w:type="dxa"/>
          </w:tcPr>
          <w:p w14:paraId="4CC18628" w14:textId="77777777" w:rsidR="007D2BA0" w:rsidRPr="00F84514" w:rsidRDefault="007D2BA0" w:rsidP="005369BB">
            <w:pPr>
              <w:pStyle w:val="TableText"/>
            </w:pPr>
          </w:p>
        </w:tc>
      </w:tr>
    </w:tbl>
    <w:p w14:paraId="1B17FF6C" w14:textId="2FE8A068" w:rsidR="000C0BEA" w:rsidRPr="00F84514" w:rsidRDefault="00F1211C" w:rsidP="00264180">
      <w:pPr>
        <w:pStyle w:val="Instruction"/>
        <w:spacing w:after="240"/>
        <w:rPr>
          <w:rFonts w:ascii="Century Gothic" w:eastAsiaTheme="majorEastAsia" w:hAnsi="Century Gothic" w:cs="Arial"/>
          <w:spacing w:val="0"/>
          <w:sz w:val="22"/>
          <w:lang w:val="en-US"/>
        </w:rPr>
      </w:pPr>
      <w:r w:rsidRPr="00F84514">
        <w:rPr>
          <w:lang w:val="en-US"/>
        </w:rPr>
        <w:t xml:space="preserve">Fill out </w:t>
      </w:r>
      <w:r w:rsidR="005B2974" w:rsidRPr="00F84514">
        <w:rPr>
          <w:lang w:val="en-US"/>
        </w:rPr>
        <w:t xml:space="preserve">the table below to identify and summarize any risks related to invasive species. Describe the commensurate mitigation or </w:t>
      </w:r>
      <w:r w:rsidR="007E5E36" w:rsidRPr="00F84514">
        <w:rPr>
          <w:lang w:val="en-US"/>
        </w:rPr>
        <w:t>preventive</w:t>
      </w:r>
      <w:r w:rsidR="005B2974" w:rsidRPr="00F84514">
        <w:rPr>
          <w:lang w:val="en-US"/>
        </w:rPr>
        <w:t xml:space="preserve"> measure(s) in place to prevent or mitigate </w:t>
      </w:r>
      <w:r w:rsidR="00C070CF" w:rsidRPr="00F84514">
        <w:rPr>
          <w:lang w:val="en-US"/>
        </w:rPr>
        <w:lastRenderedPageBreak/>
        <w:t xml:space="preserve">each </w:t>
      </w:r>
      <w:r w:rsidR="00396220" w:rsidRPr="00F84514">
        <w:rPr>
          <w:lang w:val="en-US"/>
        </w:rPr>
        <w:t xml:space="preserve">identified </w:t>
      </w:r>
      <w:r w:rsidR="005B2974" w:rsidRPr="00F84514">
        <w:rPr>
          <w:lang w:val="en-US"/>
        </w:rPr>
        <w:t>risk</w:t>
      </w:r>
      <w:r w:rsidR="00396220" w:rsidRPr="00F84514">
        <w:rPr>
          <w:lang w:val="en-US"/>
        </w:rPr>
        <w:t xml:space="preserve"> during the monitoring period</w:t>
      </w:r>
      <w:r w:rsidR="005B2974" w:rsidRPr="00F84514">
        <w:rPr>
          <w:lang w:val="en-US"/>
        </w:rPr>
        <w:t xml:space="preserve">. Where no risk is identified, </w:t>
      </w:r>
      <w:r w:rsidRPr="00F84514">
        <w:rPr>
          <w:lang w:val="en-US"/>
        </w:rPr>
        <w:t xml:space="preserve">state </w:t>
      </w:r>
      <w:r w:rsidR="005B2974" w:rsidRPr="00F84514">
        <w:rPr>
          <w:lang w:val="en-US"/>
        </w:rPr>
        <w:t xml:space="preserve">"No risk identified” in the first column and </w:t>
      </w:r>
      <w:r w:rsidR="00C070CF" w:rsidRPr="00F84514">
        <w:rPr>
          <w:lang w:val="en-US"/>
        </w:rPr>
        <w:t>justify this response</w:t>
      </w:r>
      <w:r w:rsidR="005B2974" w:rsidRPr="00F84514">
        <w:rPr>
          <w:lang w:val="en-US"/>
        </w:rPr>
        <w:t xml:space="preserve"> in the second column. Add rows as needed.</w:t>
      </w:r>
    </w:p>
    <w:tbl>
      <w:tblPr>
        <w:tblStyle w:val="GridTable5Dark-Accent21"/>
        <w:tblW w:w="8748" w:type="dxa"/>
        <w:tblInd w:w="607" w:type="dxa"/>
        <w:tblLayout w:type="fixed"/>
        <w:tblLook w:val="0620" w:firstRow="1" w:lastRow="0" w:firstColumn="0" w:lastColumn="0" w:noHBand="1" w:noVBand="1"/>
      </w:tblPr>
      <w:tblGrid>
        <w:gridCol w:w="2675"/>
        <w:gridCol w:w="6073"/>
      </w:tblGrid>
      <w:tr w:rsidR="00506EA7" w:rsidRPr="00F84514" w14:paraId="4B103CD7" w14:textId="77777777" w:rsidTr="00506EA7">
        <w:trPr>
          <w:cnfStyle w:val="100000000000" w:firstRow="1" w:lastRow="0" w:firstColumn="0" w:lastColumn="0" w:oddVBand="0" w:evenVBand="0" w:oddHBand="0" w:evenHBand="0" w:firstRowFirstColumn="0" w:firstRowLastColumn="0" w:lastRowFirstColumn="0" w:lastRowLastColumn="0"/>
          <w:trHeight w:val="28"/>
        </w:trPr>
        <w:tc>
          <w:tcPr>
            <w:tcW w:w="2675" w:type="dxa"/>
          </w:tcPr>
          <w:p w14:paraId="25CAA1B5" w14:textId="67718B17" w:rsidR="00506EA7" w:rsidRPr="00F84514" w:rsidRDefault="00506EA7" w:rsidP="005369BB">
            <w:r w:rsidRPr="00F84514">
              <w:t>Risks identified</w:t>
            </w:r>
          </w:p>
        </w:tc>
        <w:tc>
          <w:tcPr>
            <w:tcW w:w="6073" w:type="dxa"/>
          </w:tcPr>
          <w:p w14:paraId="69AA7325" w14:textId="0A5E8822" w:rsidR="00506EA7" w:rsidRPr="00F84514" w:rsidRDefault="00506EA7" w:rsidP="005369BB">
            <w:r w:rsidRPr="00F84514">
              <w:t xml:space="preserve">Mitigation or </w:t>
            </w:r>
            <w:r w:rsidR="007E5E36" w:rsidRPr="00F84514">
              <w:t>preventive</w:t>
            </w:r>
            <w:r w:rsidRPr="00F84514">
              <w:t xml:space="preserve"> measure(s) taken</w:t>
            </w:r>
          </w:p>
        </w:tc>
      </w:tr>
      <w:tr w:rsidR="00506EA7" w:rsidRPr="00F84514" w14:paraId="10335A08" w14:textId="77777777" w:rsidTr="00506EA7">
        <w:trPr>
          <w:trHeight w:val="300"/>
        </w:trPr>
        <w:tc>
          <w:tcPr>
            <w:tcW w:w="2675" w:type="dxa"/>
          </w:tcPr>
          <w:p w14:paraId="5AB9E33E" w14:textId="77777777" w:rsidR="00506EA7" w:rsidRPr="00F84514" w:rsidRDefault="00506EA7" w:rsidP="005369BB">
            <w:pPr>
              <w:pStyle w:val="TableText"/>
            </w:pPr>
          </w:p>
        </w:tc>
        <w:tc>
          <w:tcPr>
            <w:tcW w:w="6073" w:type="dxa"/>
          </w:tcPr>
          <w:p w14:paraId="284F95D2" w14:textId="77777777" w:rsidR="00506EA7" w:rsidRPr="00F84514" w:rsidRDefault="00506EA7" w:rsidP="005369BB">
            <w:pPr>
              <w:pStyle w:val="TableText"/>
            </w:pPr>
          </w:p>
        </w:tc>
      </w:tr>
    </w:tbl>
    <w:p w14:paraId="07919FC8" w14:textId="6799255D" w:rsidR="007D2BA0" w:rsidRPr="00F84514" w:rsidRDefault="007D2BA0" w:rsidP="000F3C0B">
      <w:pPr>
        <w:pStyle w:val="Heading3"/>
      </w:pPr>
      <w:r w:rsidRPr="00F84514">
        <w:t xml:space="preserve">Ecosystem </w:t>
      </w:r>
      <w:r w:rsidR="008071F2" w:rsidRPr="00F84514">
        <w:t>C</w:t>
      </w:r>
      <w:r w:rsidRPr="00F84514">
        <w:t>onversion</w:t>
      </w:r>
    </w:p>
    <w:p w14:paraId="7BF28EBF" w14:textId="4F2C972C" w:rsidR="00463671" w:rsidRPr="00F84514" w:rsidRDefault="00F1211C" w:rsidP="00264180">
      <w:pPr>
        <w:pStyle w:val="Instruction"/>
        <w:spacing w:after="240"/>
        <w:rPr>
          <w:lang w:val="en-US"/>
        </w:rPr>
      </w:pPr>
      <w:r w:rsidRPr="00F84514">
        <w:rPr>
          <w:lang w:val="en-US"/>
        </w:rPr>
        <w:t xml:space="preserve">Fill out </w:t>
      </w:r>
      <w:r w:rsidR="00463671" w:rsidRPr="00F84514">
        <w:rPr>
          <w:lang w:val="en-US"/>
        </w:rPr>
        <w:t xml:space="preserve">the table below to identify and summarize any risks related to ecosystem conversion. Describe the commensurate mitigation or </w:t>
      </w:r>
      <w:r w:rsidR="007E5E36" w:rsidRPr="00F84514">
        <w:rPr>
          <w:lang w:val="en-US"/>
        </w:rPr>
        <w:t>preventive</w:t>
      </w:r>
      <w:r w:rsidR="00463671" w:rsidRPr="00F84514">
        <w:rPr>
          <w:lang w:val="en-US"/>
        </w:rPr>
        <w:t xml:space="preserve"> measure(s) in place to prevent or mitigate </w:t>
      </w:r>
      <w:r w:rsidR="000371C3" w:rsidRPr="00F84514">
        <w:rPr>
          <w:lang w:val="en-US"/>
        </w:rPr>
        <w:t xml:space="preserve">each </w:t>
      </w:r>
      <w:r w:rsidR="00041082" w:rsidRPr="00F84514">
        <w:rPr>
          <w:lang w:val="en-US"/>
        </w:rPr>
        <w:t xml:space="preserve">identified </w:t>
      </w:r>
      <w:r w:rsidR="00463671" w:rsidRPr="00F84514">
        <w:rPr>
          <w:lang w:val="en-US"/>
        </w:rPr>
        <w:t>risk</w:t>
      </w:r>
      <w:r w:rsidR="00041082" w:rsidRPr="00F84514">
        <w:rPr>
          <w:lang w:val="en-US"/>
        </w:rPr>
        <w:t xml:space="preserve"> during the monitoring period</w:t>
      </w:r>
      <w:r w:rsidR="00463671" w:rsidRPr="00F84514">
        <w:rPr>
          <w:lang w:val="en-US"/>
        </w:rPr>
        <w:t xml:space="preserve">. Where no risk is identified, </w:t>
      </w:r>
      <w:r w:rsidR="00011C2C" w:rsidRPr="00F84514">
        <w:rPr>
          <w:lang w:val="en-US"/>
        </w:rPr>
        <w:t xml:space="preserve">state </w:t>
      </w:r>
      <w:r w:rsidR="00463671" w:rsidRPr="00F84514">
        <w:rPr>
          <w:lang w:val="en-US"/>
        </w:rPr>
        <w:t xml:space="preserve">"No risk identified” in the first column and </w:t>
      </w:r>
      <w:r w:rsidR="000371C3" w:rsidRPr="00F84514">
        <w:rPr>
          <w:lang w:val="en-US"/>
        </w:rPr>
        <w:t xml:space="preserve">justify this response </w:t>
      </w:r>
      <w:r w:rsidR="00463671" w:rsidRPr="00F84514">
        <w:rPr>
          <w:lang w:val="en-US"/>
        </w:rPr>
        <w:t>in the second column. Add rows as needed.</w:t>
      </w:r>
    </w:p>
    <w:tbl>
      <w:tblPr>
        <w:tblStyle w:val="GridTable5Dark-Accent21"/>
        <w:tblW w:w="8748" w:type="dxa"/>
        <w:tblInd w:w="607" w:type="dxa"/>
        <w:tblLayout w:type="fixed"/>
        <w:tblLook w:val="0620" w:firstRow="1" w:lastRow="0" w:firstColumn="0" w:lastColumn="0" w:noHBand="1" w:noVBand="1"/>
      </w:tblPr>
      <w:tblGrid>
        <w:gridCol w:w="2675"/>
        <w:gridCol w:w="6073"/>
      </w:tblGrid>
      <w:tr w:rsidR="00506EA7" w:rsidRPr="00F84514" w14:paraId="6A268C04" w14:textId="77777777">
        <w:trPr>
          <w:cnfStyle w:val="100000000000" w:firstRow="1" w:lastRow="0" w:firstColumn="0" w:lastColumn="0" w:oddVBand="0" w:evenVBand="0" w:oddHBand="0" w:evenHBand="0" w:firstRowFirstColumn="0" w:firstRowLastColumn="0" w:lastRowFirstColumn="0" w:lastRowLastColumn="0"/>
          <w:trHeight w:val="28"/>
        </w:trPr>
        <w:tc>
          <w:tcPr>
            <w:tcW w:w="2675" w:type="dxa"/>
          </w:tcPr>
          <w:bookmarkEnd w:id="4"/>
          <w:bookmarkEnd w:id="5"/>
          <w:bookmarkEnd w:id="6"/>
          <w:bookmarkEnd w:id="7"/>
          <w:bookmarkEnd w:id="8"/>
          <w:bookmarkEnd w:id="9"/>
          <w:p w14:paraId="71B9700D" w14:textId="77777777" w:rsidR="00506EA7" w:rsidRPr="00F84514" w:rsidRDefault="00506EA7" w:rsidP="005369BB">
            <w:pPr>
              <w:pStyle w:val="TableText"/>
            </w:pPr>
            <w:r w:rsidRPr="00F84514">
              <w:rPr>
                <w:rStyle w:val="SubtleEmphasis"/>
                <w:rFonts w:ascii="Franklin Gothic Book" w:eastAsia="Franklin Gothic Book" w:hAnsi="Franklin Gothic Book" w:cs="Franklin Gothic Book"/>
                <w:iCs w:val="0"/>
                <w:color w:val="FFFFFF" w:themeColor="background1"/>
                <w:szCs w:val="21"/>
              </w:rPr>
              <w:t>Risks identified</w:t>
            </w:r>
          </w:p>
        </w:tc>
        <w:tc>
          <w:tcPr>
            <w:tcW w:w="6073" w:type="dxa"/>
          </w:tcPr>
          <w:p w14:paraId="720CA518" w14:textId="7CB05B6F" w:rsidR="00506EA7" w:rsidRPr="00F84514" w:rsidRDefault="00506EA7" w:rsidP="005369BB">
            <w:pPr>
              <w:pStyle w:val="TableText"/>
              <w:rPr>
                <w:rStyle w:val="SubtleEmphasis"/>
                <w:rFonts w:ascii="Franklin Gothic Book" w:eastAsia="Franklin Gothic Book" w:hAnsi="Franklin Gothic Book" w:cs="Franklin Gothic Book"/>
                <w:i/>
                <w:iCs w:val="0"/>
                <w:color w:val="FFFFFF" w:themeColor="background1"/>
                <w:szCs w:val="21"/>
              </w:rPr>
            </w:pPr>
            <w:r w:rsidRPr="00F84514">
              <w:rPr>
                <w:rStyle w:val="SubtleEmphasis"/>
                <w:rFonts w:ascii="Franklin Gothic Book" w:eastAsia="Franklin Gothic Book" w:hAnsi="Franklin Gothic Book" w:cs="Franklin Gothic Book"/>
                <w:iCs w:val="0"/>
                <w:color w:val="FFFFFF" w:themeColor="background1"/>
                <w:szCs w:val="21"/>
              </w:rPr>
              <w:t xml:space="preserve">Mitigation or </w:t>
            </w:r>
            <w:r w:rsidR="007E5E36" w:rsidRPr="00F84514">
              <w:rPr>
                <w:rStyle w:val="SubtleEmphasis"/>
                <w:rFonts w:ascii="Franklin Gothic Book" w:eastAsia="Franklin Gothic Book" w:hAnsi="Franklin Gothic Book" w:cs="Franklin Gothic Book"/>
                <w:iCs w:val="0"/>
                <w:color w:val="FFFFFF" w:themeColor="background1"/>
                <w:szCs w:val="21"/>
              </w:rPr>
              <w:t>preventive</w:t>
            </w:r>
            <w:r w:rsidRPr="00F84514">
              <w:rPr>
                <w:rStyle w:val="SubtleEmphasis"/>
                <w:rFonts w:ascii="Franklin Gothic Book" w:eastAsia="Franklin Gothic Book" w:hAnsi="Franklin Gothic Book" w:cs="Franklin Gothic Book"/>
                <w:iCs w:val="0"/>
                <w:color w:val="FFFFFF" w:themeColor="background1"/>
                <w:szCs w:val="21"/>
              </w:rPr>
              <w:t xml:space="preserve"> measure(s) taken</w:t>
            </w:r>
          </w:p>
        </w:tc>
      </w:tr>
      <w:tr w:rsidR="00506EA7" w:rsidRPr="00F84514" w14:paraId="0CD17CC8" w14:textId="77777777">
        <w:trPr>
          <w:trHeight w:val="300"/>
        </w:trPr>
        <w:tc>
          <w:tcPr>
            <w:tcW w:w="2675" w:type="dxa"/>
          </w:tcPr>
          <w:p w14:paraId="63D670DC" w14:textId="77777777" w:rsidR="00506EA7" w:rsidRPr="00F84514" w:rsidRDefault="00506EA7" w:rsidP="005369BB">
            <w:pPr>
              <w:pStyle w:val="TableText"/>
            </w:pPr>
          </w:p>
        </w:tc>
        <w:tc>
          <w:tcPr>
            <w:tcW w:w="6073" w:type="dxa"/>
          </w:tcPr>
          <w:p w14:paraId="34B487FB" w14:textId="77777777" w:rsidR="00506EA7" w:rsidRPr="00F84514" w:rsidRDefault="00506EA7" w:rsidP="005369BB">
            <w:pPr>
              <w:pStyle w:val="TableText"/>
            </w:pPr>
          </w:p>
        </w:tc>
      </w:tr>
    </w:tbl>
    <w:p w14:paraId="25978667" w14:textId="3E8A7553" w:rsidR="00F707B9" w:rsidRPr="00F84514" w:rsidRDefault="00F707B9" w:rsidP="000E241C">
      <w:pPr>
        <w:pStyle w:val="Heading1"/>
      </w:pPr>
      <w:bookmarkStart w:id="43" w:name="_Toc231387252"/>
      <w:r w:rsidRPr="00F84514">
        <w:t>Implementation Status</w:t>
      </w:r>
      <w:bookmarkStart w:id="44" w:name="_Toc277142726"/>
      <w:bookmarkStart w:id="45" w:name="_Toc277174425"/>
      <w:bookmarkStart w:id="46" w:name="_Toc382836585"/>
      <w:bookmarkEnd w:id="43"/>
    </w:p>
    <w:p w14:paraId="49A9A042" w14:textId="45EDB1F1" w:rsidR="00420863" w:rsidRPr="00F84514" w:rsidRDefault="00420863" w:rsidP="00420863">
      <w:pPr>
        <w:pStyle w:val="Heading2"/>
        <w:ind w:left="720" w:hanging="720"/>
      </w:pPr>
      <w:bookmarkStart w:id="47" w:name="_Toc268165557"/>
      <w:bookmarkStart w:id="48" w:name="_Toc231387253"/>
      <w:r w:rsidRPr="00F84514">
        <w:t>Methodology</w:t>
      </w:r>
      <w:r w:rsidR="00A758DD" w:rsidRPr="00F84514">
        <w:t xml:space="preserve"> Details</w:t>
      </w:r>
      <w:bookmarkEnd w:id="48"/>
    </w:p>
    <w:p w14:paraId="0B75D9A0" w14:textId="77777777" w:rsidR="00420863" w:rsidRPr="00F84514" w:rsidRDefault="00420863" w:rsidP="00420863">
      <w:pPr>
        <w:spacing w:before="240"/>
        <w:ind w:left="720"/>
      </w:pPr>
      <w:r w:rsidRPr="00F84514">
        <w:t>Is the project applying a new methodology</w:t>
      </w:r>
      <w:r w:rsidRPr="00F84514">
        <w:rPr>
          <w:rStyle w:val="FootnoteReference"/>
        </w:rPr>
        <w:footnoteReference w:id="11"/>
      </w:r>
      <w:r w:rsidRPr="00F84514">
        <w:t xml:space="preserve"> in this monitoring period?</w:t>
      </w:r>
    </w:p>
    <w:p w14:paraId="58904608" w14:textId="77777777" w:rsidR="00D3250E" w:rsidRPr="00F84514" w:rsidRDefault="0013573A" w:rsidP="00D3250E">
      <w:pPr>
        <w:ind w:left="720"/>
        <w:rPr>
          <w:i/>
          <w:iCs/>
          <w:color w:val="404040" w:themeColor="text1" w:themeTint="BF"/>
        </w:rPr>
      </w:pPr>
      <w:sdt>
        <w:sdtPr>
          <w:rPr>
            <w:rFonts w:ascii="Calibri" w:eastAsia="Calibri" w:hAnsi="Calibri" w:cs="Calibri"/>
            <w:szCs w:val="21"/>
          </w:rPr>
          <w:id w:val="-1207569106"/>
          <w14:checkbox>
            <w14:checked w14:val="0"/>
            <w14:checkedState w14:val="2612" w14:font="MS Gothic"/>
            <w14:uncheckedState w14:val="2610" w14:font="MS Gothic"/>
          </w14:checkbox>
        </w:sdtPr>
        <w:sdtEndPr/>
        <w:sdtContent>
          <w:r w:rsidR="00D3250E" w:rsidRPr="00F84514">
            <w:rPr>
              <w:rFonts w:ascii="MS Gothic" w:eastAsia="MS Gothic" w:hAnsi="MS Gothic" w:cs="Calibri"/>
              <w:szCs w:val="21"/>
            </w:rPr>
            <w:t>☐</w:t>
          </w:r>
        </w:sdtContent>
      </w:sdt>
      <w:r w:rsidR="00D3250E" w:rsidRPr="00F84514">
        <w:rPr>
          <w:rFonts w:ascii="Calibri" w:eastAsia="Calibri" w:hAnsi="Calibri" w:cs="Calibri"/>
          <w:szCs w:val="21"/>
        </w:rPr>
        <w:t xml:space="preserve"> </w:t>
      </w:r>
      <w:r w:rsidR="00D3250E" w:rsidRPr="00F84514">
        <w:rPr>
          <w:rFonts w:eastAsia="Franklin Gothic Book" w:cs="Franklin Gothic Book"/>
          <w:szCs w:val="21"/>
        </w:rPr>
        <w:t xml:space="preserve">  Yes</w:t>
      </w:r>
      <w:r w:rsidR="00D3250E" w:rsidRPr="00F84514">
        <w:tab/>
      </w:r>
      <w:r w:rsidR="00D3250E" w:rsidRPr="00F84514">
        <w:tab/>
      </w:r>
      <w:r w:rsidR="00D3250E" w:rsidRPr="00F84514">
        <w:tab/>
      </w:r>
      <w:r w:rsidR="00D3250E" w:rsidRPr="00F84514">
        <w:rPr>
          <w:rFonts w:eastAsia="Franklin Gothic Book" w:cs="Franklin Gothic Book"/>
          <w:szCs w:val="21"/>
        </w:rPr>
        <w:t xml:space="preserve"> </w:t>
      </w:r>
      <w:sdt>
        <w:sdtPr>
          <w:rPr>
            <w:rFonts w:eastAsia="Franklin Gothic Book" w:cs="Franklin Gothic Book"/>
            <w:szCs w:val="21"/>
          </w:rPr>
          <w:id w:val="1665668410"/>
          <w14:checkbox>
            <w14:checked w14:val="0"/>
            <w14:checkedState w14:val="2612" w14:font="MS Gothic"/>
            <w14:uncheckedState w14:val="2610" w14:font="MS Gothic"/>
          </w14:checkbox>
        </w:sdtPr>
        <w:sdtEndPr/>
        <w:sdtContent>
          <w:r w:rsidR="00D3250E" w:rsidRPr="00F84514">
            <w:rPr>
              <w:rFonts w:ascii="MS Gothic" w:eastAsia="MS Gothic" w:hAnsi="MS Gothic" w:cs="Franklin Gothic Book"/>
              <w:szCs w:val="21"/>
            </w:rPr>
            <w:t>☐</w:t>
          </w:r>
        </w:sdtContent>
      </w:sdt>
      <w:r w:rsidR="00D3250E" w:rsidRPr="00F84514">
        <w:rPr>
          <w:rFonts w:ascii="Calibri" w:eastAsia="Calibri" w:hAnsi="Calibri" w:cs="Calibri"/>
          <w:szCs w:val="21"/>
        </w:rPr>
        <w:t xml:space="preserve"> </w:t>
      </w:r>
      <w:r w:rsidR="00D3250E" w:rsidRPr="00F84514">
        <w:rPr>
          <w:rFonts w:eastAsia="Franklin Gothic Book" w:cs="Franklin Gothic Book"/>
          <w:szCs w:val="21"/>
        </w:rPr>
        <w:t xml:space="preserve">  No</w:t>
      </w:r>
      <w:r w:rsidR="00D3250E" w:rsidRPr="00F84514">
        <w:rPr>
          <w:i/>
          <w:iCs/>
          <w:color w:val="404040" w:themeColor="text1" w:themeTint="BF"/>
        </w:rPr>
        <w:t xml:space="preserve"> </w:t>
      </w:r>
    </w:p>
    <w:p w14:paraId="4EAAD918" w14:textId="38430265" w:rsidR="00420863" w:rsidRPr="00F84514" w:rsidRDefault="00CE43F0" w:rsidP="00420863">
      <w:pPr>
        <w:pStyle w:val="Instruction"/>
        <w:rPr>
          <w:lang w:val="en-US"/>
        </w:rPr>
      </w:pPr>
      <w:r w:rsidRPr="00F84514">
        <w:rPr>
          <w:lang w:val="en-US"/>
        </w:rPr>
        <w:t xml:space="preserve">If </w:t>
      </w:r>
      <w:r w:rsidR="00420863" w:rsidRPr="00F84514">
        <w:rPr>
          <w:lang w:val="en-US"/>
        </w:rPr>
        <w:t xml:space="preserve">yes, refer to the most recent version of the </w:t>
      </w:r>
      <w:r w:rsidR="00420863" w:rsidRPr="00F84514">
        <w:rPr>
          <w:i w:val="0"/>
          <w:iCs w:val="0"/>
          <w:lang w:val="en-US"/>
        </w:rPr>
        <w:t>Procedure to Change Methodology through a Project Description Deviation</w:t>
      </w:r>
      <w:r w:rsidR="00420863" w:rsidRPr="00F84514">
        <w:rPr>
          <w:lang w:val="en-US"/>
        </w:rPr>
        <w:t xml:space="preserve"> and fill out Section </w:t>
      </w:r>
      <w:r w:rsidR="003B1A7E" w:rsidRPr="00F84514">
        <w:rPr>
          <w:highlight w:val="yellow"/>
          <w:lang w:val="en-US"/>
        </w:rPr>
        <w:fldChar w:fldCharType="begin"/>
      </w:r>
      <w:r w:rsidR="003B1A7E" w:rsidRPr="00F84514">
        <w:rPr>
          <w:lang w:val="en-US"/>
        </w:rPr>
        <w:instrText xml:space="preserve"> REF _Ref226644244 \r \h </w:instrText>
      </w:r>
      <w:r w:rsidR="003B1A7E" w:rsidRPr="00F84514">
        <w:rPr>
          <w:highlight w:val="yellow"/>
          <w:lang w:val="en-US"/>
        </w:rPr>
      </w:r>
      <w:r w:rsidR="003B1A7E" w:rsidRPr="00F84514">
        <w:rPr>
          <w:highlight w:val="yellow"/>
          <w:lang w:val="en-US"/>
        </w:rPr>
        <w:fldChar w:fldCharType="separate"/>
      </w:r>
      <w:r w:rsidR="00E67AAB" w:rsidRPr="00F84514">
        <w:rPr>
          <w:lang w:val="en-US"/>
        </w:rPr>
        <w:t>3.4.2</w:t>
      </w:r>
      <w:r w:rsidR="003B1A7E" w:rsidRPr="00F84514">
        <w:rPr>
          <w:highlight w:val="yellow"/>
          <w:lang w:val="en-US"/>
        </w:rPr>
        <w:fldChar w:fldCharType="end"/>
      </w:r>
      <w:r w:rsidR="00420863" w:rsidRPr="00F84514">
        <w:rPr>
          <w:lang w:val="en-US"/>
        </w:rPr>
        <w:t xml:space="preserve"> </w:t>
      </w:r>
      <w:r w:rsidR="004C07BA" w:rsidRPr="00F84514">
        <w:rPr>
          <w:lang w:val="en-US"/>
        </w:rPr>
        <w:t>(</w:t>
      </w:r>
      <w:r w:rsidR="003B1A7E" w:rsidRPr="00F84514">
        <w:rPr>
          <w:highlight w:val="yellow"/>
          <w:lang w:val="en-US"/>
        </w:rPr>
        <w:fldChar w:fldCharType="begin"/>
      </w:r>
      <w:r w:rsidR="003B1A7E" w:rsidRPr="00F84514">
        <w:rPr>
          <w:lang w:val="en-US"/>
        </w:rPr>
        <w:instrText xml:space="preserve"> REF _Ref226644244 \h </w:instrText>
      </w:r>
      <w:r w:rsidR="003B1A7E" w:rsidRPr="00F84514">
        <w:rPr>
          <w:highlight w:val="yellow"/>
          <w:lang w:val="en-US"/>
        </w:rPr>
      </w:r>
      <w:r w:rsidR="003B1A7E" w:rsidRPr="00F84514">
        <w:rPr>
          <w:highlight w:val="yellow"/>
          <w:lang w:val="en-US"/>
        </w:rPr>
        <w:fldChar w:fldCharType="separate"/>
      </w:r>
      <w:r w:rsidR="00E67AAB" w:rsidRPr="00F84514">
        <w:rPr>
          <w:lang w:val="en-US"/>
        </w:rPr>
        <w:t>Project Description Deviations</w:t>
      </w:r>
      <w:r w:rsidR="003B1A7E" w:rsidRPr="00F84514">
        <w:rPr>
          <w:highlight w:val="yellow"/>
          <w:lang w:val="en-US"/>
        </w:rPr>
        <w:fldChar w:fldCharType="end"/>
      </w:r>
      <w:r w:rsidR="004C07BA" w:rsidRPr="00F84514">
        <w:rPr>
          <w:lang w:val="en-US"/>
        </w:rPr>
        <w:t>)</w:t>
      </w:r>
      <w:r w:rsidR="00E67AAB" w:rsidRPr="00F84514">
        <w:rPr>
          <w:lang w:val="en-US"/>
        </w:rPr>
        <w:t xml:space="preserve"> in this template</w:t>
      </w:r>
      <w:r w:rsidR="00420863" w:rsidRPr="00F84514">
        <w:rPr>
          <w:lang w:val="en-US"/>
        </w:rPr>
        <w:t>.</w:t>
      </w:r>
    </w:p>
    <w:p w14:paraId="2F3E60AA" w14:textId="73064C7E" w:rsidR="00420863" w:rsidRPr="00F84514" w:rsidRDefault="00420863" w:rsidP="00A25596">
      <w:pPr>
        <w:pStyle w:val="Instruction"/>
        <w:rPr>
          <w:rStyle w:val="SubtleEmphasis"/>
          <w:rFonts w:ascii="Franklin Gothic Book" w:hAnsi="Franklin Gothic Book"/>
          <w:color w:val="4F5150"/>
          <w:lang w:val="en-US"/>
        </w:rPr>
      </w:pPr>
      <w:r w:rsidRPr="00F84514">
        <w:rPr>
          <w:lang w:val="en-US"/>
        </w:rPr>
        <w:t xml:space="preserve">For all projects, </w:t>
      </w:r>
      <w:r w:rsidR="0064218E" w:rsidRPr="00F84514">
        <w:rPr>
          <w:lang w:val="en-US"/>
        </w:rPr>
        <w:t xml:space="preserve">whether applying a new methodology or not, </w:t>
      </w:r>
      <w:r w:rsidRPr="00F84514">
        <w:rPr>
          <w:lang w:val="en-US"/>
        </w:rPr>
        <w:t xml:space="preserve">fill out the following table, adding rows as needed for each methodology, module, </w:t>
      </w:r>
      <w:r w:rsidR="000C2291" w:rsidRPr="00F84514">
        <w:rPr>
          <w:lang w:val="en-US"/>
        </w:rPr>
        <w:t>and</w:t>
      </w:r>
      <w:r w:rsidRPr="00F84514">
        <w:rPr>
          <w:lang w:val="en-US"/>
        </w:rPr>
        <w:t xml:space="preserve"> tool applied</w:t>
      </w:r>
      <w:r w:rsidRPr="00F84514">
        <w:rPr>
          <w:rStyle w:val="SubtleEmphasis"/>
          <w:rFonts w:ascii="Franklin Gothic Book" w:hAnsi="Franklin Gothic Book"/>
          <w:lang w:val="en-US"/>
        </w:rPr>
        <w:t xml:space="preserve"> </w:t>
      </w:r>
      <w:r w:rsidRPr="00F84514">
        <w:rPr>
          <w:rStyle w:val="SubtleEmphasis"/>
          <w:rFonts w:ascii="Franklin Gothic Book" w:hAnsi="Franklin Gothic Book"/>
          <w:i/>
          <w:iCs/>
          <w:lang w:val="en-US"/>
        </w:rPr>
        <w:t>during this monitoring period</w:t>
      </w:r>
      <w:r w:rsidRPr="00F84514">
        <w:rPr>
          <w:lang w:val="en-US"/>
        </w:rPr>
        <w:t xml:space="preserve">. </w:t>
      </w:r>
    </w:p>
    <w:tbl>
      <w:tblPr>
        <w:tblStyle w:val="GridTable5Dark-Accent21"/>
        <w:tblW w:w="9378" w:type="dxa"/>
        <w:tblInd w:w="607" w:type="dxa"/>
        <w:tblLayout w:type="fixed"/>
        <w:tblLook w:val="0620" w:firstRow="1" w:lastRow="0" w:firstColumn="0" w:lastColumn="0" w:noHBand="1" w:noVBand="1"/>
      </w:tblPr>
      <w:tblGrid>
        <w:gridCol w:w="1728"/>
        <w:gridCol w:w="1728"/>
        <w:gridCol w:w="1062"/>
        <w:gridCol w:w="4860"/>
      </w:tblGrid>
      <w:tr w:rsidR="00420863" w:rsidRPr="00F84514" w14:paraId="5806011A" w14:textId="77777777" w:rsidTr="005369BB">
        <w:trPr>
          <w:cnfStyle w:val="100000000000" w:firstRow="1" w:lastRow="0" w:firstColumn="0" w:lastColumn="0" w:oddVBand="0" w:evenVBand="0" w:oddHBand="0" w:evenHBand="0" w:firstRowFirstColumn="0" w:firstRowLastColumn="0" w:lastRowFirstColumn="0" w:lastRowLastColumn="0"/>
          <w:trHeight w:val="300"/>
        </w:trPr>
        <w:tc>
          <w:tcPr>
            <w:tcW w:w="1728" w:type="dxa"/>
          </w:tcPr>
          <w:p w14:paraId="070F28BC" w14:textId="77777777" w:rsidR="00420863" w:rsidRPr="00F84514" w:rsidRDefault="00420863" w:rsidP="005369BB">
            <w:r w:rsidRPr="00F84514">
              <w:lastRenderedPageBreak/>
              <w:t xml:space="preserve">Type </w:t>
            </w:r>
          </w:p>
        </w:tc>
        <w:tc>
          <w:tcPr>
            <w:tcW w:w="1728" w:type="dxa"/>
          </w:tcPr>
          <w:p w14:paraId="6B9A7901" w14:textId="6455BF54" w:rsidR="00420863" w:rsidRPr="00F84514" w:rsidRDefault="00A758DD" w:rsidP="005369BB">
            <w:r w:rsidRPr="00F84514">
              <w:t xml:space="preserve">Methodology, </w:t>
            </w:r>
            <w:r w:rsidR="000C2291" w:rsidRPr="00F84514">
              <w:t>m</w:t>
            </w:r>
            <w:r w:rsidRPr="00F84514">
              <w:t xml:space="preserve">odule, or </w:t>
            </w:r>
            <w:r w:rsidR="000C2291" w:rsidRPr="00F84514">
              <w:t>t</w:t>
            </w:r>
            <w:r w:rsidRPr="00F84514">
              <w:t xml:space="preserve">ool ID </w:t>
            </w:r>
            <w:r w:rsidR="000C2291" w:rsidRPr="00F84514">
              <w:t>n</w:t>
            </w:r>
            <w:r w:rsidRPr="00F84514">
              <w:t>umber</w:t>
            </w:r>
          </w:p>
        </w:tc>
        <w:tc>
          <w:tcPr>
            <w:tcW w:w="1062" w:type="dxa"/>
          </w:tcPr>
          <w:p w14:paraId="20210ADC" w14:textId="77777777" w:rsidR="00420863" w:rsidRPr="00F84514" w:rsidRDefault="00420863" w:rsidP="005369BB">
            <w:r w:rsidRPr="00F84514">
              <w:t>Version</w:t>
            </w:r>
          </w:p>
        </w:tc>
        <w:tc>
          <w:tcPr>
            <w:tcW w:w="4860" w:type="dxa"/>
          </w:tcPr>
          <w:p w14:paraId="2EAA5830" w14:textId="6E66D511" w:rsidR="00420863" w:rsidRPr="00F84514" w:rsidRDefault="00A758DD" w:rsidP="005369BB">
            <w:r w:rsidRPr="00F84514">
              <w:t>Name</w:t>
            </w:r>
          </w:p>
        </w:tc>
      </w:tr>
      <w:tr w:rsidR="00420863" w:rsidRPr="00F84514" w14:paraId="56BFB403" w14:textId="77777777" w:rsidTr="005369BB">
        <w:trPr>
          <w:trHeight w:val="300"/>
        </w:trPr>
        <w:tc>
          <w:tcPr>
            <w:tcW w:w="1728" w:type="dxa"/>
          </w:tcPr>
          <w:p w14:paraId="79653036" w14:textId="77777777" w:rsidR="00420863" w:rsidRPr="00F84514" w:rsidRDefault="0013573A" w:rsidP="005369BB">
            <w:pPr>
              <w:pStyle w:val="TableText"/>
            </w:pPr>
            <w:sdt>
              <w:sdtPr>
                <w:alias w:val="Type"/>
                <w:tag w:val="Type"/>
                <w:id w:val="-1325582422"/>
                <w:placeholder>
                  <w:docPart w:val="E1526D3D7B4D46C79C13394FF886FD95"/>
                </w:placeholder>
                <w:showingPlcHdr/>
                <w:dropDownList>
                  <w:listItem w:value="Choose an item."/>
                  <w:listItem w:displayText="Methodology" w:value="Methodology"/>
                  <w:listItem w:displayText="Module" w:value="Module"/>
                  <w:listItem w:displayText="Tool" w:value="Tool"/>
                </w:dropDownList>
              </w:sdtPr>
              <w:sdtEndPr/>
              <w:sdtContent>
                <w:r w:rsidR="00420863" w:rsidRPr="00F84514">
                  <w:rPr>
                    <w:rStyle w:val="PlaceholderText"/>
                    <w:color w:val="4F5150"/>
                  </w:rPr>
                  <w:t>Choose an item.</w:t>
                </w:r>
              </w:sdtContent>
            </w:sdt>
          </w:p>
        </w:tc>
        <w:tc>
          <w:tcPr>
            <w:tcW w:w="1728" w:type="dxa"/>
          </w:tcPr>
          <w:p w14:paraId="39F78BCB" w14:textId="77777777" w:rsidR="00420863" w:rsidRPr="00F84514" w:rsidRDefault="00420863" w:rsidP="005369BB">
            <w:pPr>
              <w:pStyle w:val="TableText"/>
            </w:pPr>
            <w:r w:rsidRPr="00F84514">
              <w:t xml:space="preserve">Example: </w:t>
            </w:r>
          </w:p>
          <w:p w14:paraId="68BAAE1B" w14:textId="77777777" w:rsidR="00420863" w:rsidRPr="00F84514" w:rsidRDefault="00420863" w:rsidP="005369BB">
            <w:pPr>
              <w:pStyle w:val="TableText"/>
            </w:pPr>
            <w:r w:rsidRPr="00F84514">
              <w:t>VM0042</w:t>
            </w:r>
          </w:p>
        </w:tc>
        <w:tc>
          <w:tcPr>
            <w:tcW w:w="1062" w:type="dxa"/>
          </w:tcPr>
          <w:p w14:paraId="5CB626F6" w14:textId="77777777" w:rsidR="00420863" w:rsidRPr="00F84514" w:rsidRDefault="00420863" w:rsidP="005369BB">
            <w:pPr>
              <w:pStyle w:val="TableText"/>
            </w:pPr>
            <w:r w:rsidRPr="00F84514">
              <w:t>Example:</w:t>
            </w:r>
          </w:p>
          <w:p w14:paraId="53018D73" w14:textId="77777777" w:rsidR="00420863" w:rsidRPr="00F84514" w:rsidRDefault="00420863" w:rsidP="005369BB">
            <w:pPr>
              <w:pStyle w:val="TableText"/>
            </w:pPr>
            <w:r w:rsidRPr="00F84514">
              <w:t xml:space="preserve">v2.2 </w:t>
            </w:r>
          </w:p>
        </w:tc>
        <w:tc>
          <w:tcPr>
            <w:tcW w:w="4860" w:type="dxa"/>
          </w:tcPr>
          <w:p w14:paraId="7D9C45B2" w14:textId="77777777" w:rsidR="00420863" w:rsidRPr="00F84514" w:rsidRDefault="00420863" w:rsidP="005369BB">
            <w:pPr>
              <w:pStyle w:val="TableText"/>
            </w:pPr>
            <w:r w:rsidRPr="00F84514">
              <w:t xml:space="preserve">Example: </w:t>
            </w:r>
          </w:p>
          <w:p w14:paraId="6F2AC475" w14:textId="77777777" w:rsidR="00420863" w:rsidRPr="00F84514" w:rsidRDefault="00420863" w:rsidP="005369BB">
            <w:pPr>
              <w:pStyle w:val="TableText"/>
            </w:pPr>
            <w:r w:rsidRPr="00F84514">
              <w:t>Improved Agricultural Land Management</w:t>
            </w:r>
          </w:p>
        </w:tc>
      </w:tr>
      <w:tr w:rsidR="00420863" w:rsidRPr="00F84514" w14:paraId="7260FF67" w14:textId="77777777" w:rsidTr="005369BB">
        <w:trPr>
          <w:trHeight w:val="300"/>
        </w:trPr>
        <w:tc>
          <w:tcPr>
            <w:tcW w:w="1728" w:type="dxa"/>
          </w:tcPr>
          <w:p w14:paraId="1369CC81" w14:textId="69722EC8" w:rsidR="00420863" w:rsidRPr="00F84514" w:rsidRDefault="00B24709" w:rsidP="005369BB">
            <w:pPr>
              <w:pStyle w:val="TableText"/>
            </w:pPr>
            <w:r>
              <w:t>…</w:t>
            </w:r>
          </w:p>
        </w:tc>
        <w:tc>
          <w:tcPr>
            <w:tcW w:w="1728" w:type="dxa"/>
          </w:tcPr>
          <w:p w14:paraId="483A6581" w14:textId="5F08FB8F" w:rsidR="00420863" w:rsidRPr="00F84514" w:rsidRDefault="00420863" w:rsidP="005369BB">
            <w:pPr>
              <w:pStyle w:val="TableText"/>
            </w:pPr>
            <w:r w:rsidRPr="00F84514">
              <w:t>...</w:t>
            </w:r>
          </w:p>
        </w:tc>
        <w:tc>
          <w:tcPr>
            <w:tcW w:w="1062" w:type="dxa"/>
          </w:tcPr>
          <w:p w14:paraId="0354EADF" w14:textId="77777777" w:rsidR="00420863" w:rsidRPr="00F84514" w:rsidRDefault="00420863" w:rsidP="005369BB">
            <w:pPr>
              <w:pStyle w:val="TableText"/>
            </w:pPr>
          </w:p>
        </w:tc>
        <w:tc>
          <w:tcPr>
            <w:tcW w:w="4860" w:type="dxa"/>
          </w:tcPr>
          <w:p w14:paraId="36E7B6EA" w14:textId="178F64D7" w:rsidR="00420863" w:rsidRPr="00F84514" w:rsidRDefault="00420863" w:rsidP="005369BB">
            <w:pPr>
              <w:pStyle w:val="TableText"/>
            </w:pPr>
            <w:r w:rsidRPr="00F84514">
              <w:t>...</w:t>
            </w:r>
          </w:p>
        </w:tc>
      </w:tr>
    </w:tbl>
    <w:p w14:paraId="3F845B1A" w14:textId="1A294ECD" w:rsidR="00F707B9" w:rsidRPr="00F84514" w:rsidRDefault="00F707B9" w:rsidP="00B91FDE">
      <w:pPr>
        <w:pStyle w:val="Heading2"/>
        <w:ind w:left="720" w:hanging="720"/>
      </w:pPr>
      <w:bookmarkStart w:id="49" w:name="_Toc231387254"/>
      <w:r w:rsidRPr="00F84514">
        <w:t>Implementation Status of the Project Activity</w:t>
      </w:r>
      <w:bookmarkEnd w:id="47"/>
      <w:bookmarkEnd w:id="49"/>
    </w:p>
    <w:p w14:paraId="29C450CC" w14:textId="3AAD5C55" w:rsidR="0016749E" w:rsidRPr="00F84514" w:rsidRDefault="0016749E" w:rsidP="00DA0973">
      <w:pPr>
        <w:pStyle w:val="Heading3"/>
        <w:rPr>
          <w:rStyle w:val="SubtleEmphasis"/>
          <w:rFonts w:ascii="Century Gothic" w:hAnsi="Century Gothic"/>
          <w:i w:val="0"/>
          <w:iCs w:val="0"/>
          <w:color w:val="0685B2"/>
        </w:rPr>
      </w:pPr>
      <w:r w:rsidRPr="00F84514">
        <w:rPr>
          <w:rStyle w:val="SubtleEmphasis"/>
          <w:rFonts w:ascii="Century Gothic" w:hAnsi="Century Gothic"/>
          <w:i w:val="0"/>
          <w:iCs w:val="0"/>
          <w:color w:val="0685B2"/>
        </w:rPr>
        <w:t xml:space="preserve">General </w:t>
      </w:r>
      <w:r w:rsidR="00A22AC2" w:rsidRPr="00F84514">
        <w:rPr>
          <w:rStyle w:val="SubtleEmphasis"/>
          <w:rFonts w:ascii="Century Gothic" w:hAnsi="Century Gothic"/>
          <w:i w:val="0"/>
          <w:iCs w:val="0"/>
          <w:color w:val="0685B2"/>
        </w:rPr>
        <w:t>I</w:t>
      </w:r>
      <w:r w:rsidRPr="00F84514">
        <w:rPr>
          <w:rStyle w:val="SubtleEmphasis"/>
          <w:rFonts w:ascii="Century Gothic" w:hAnsi="Century Gothic"/>
          <w:i w:val="0"/>
          <w:iCs w:val="0"/>
          <w:color w:val="0685B2"/>
        </w:rPr>
        <w:t xml:space="preserve">mplementation </w:t>
      </w:r>
      <w:r w:rsidR="00A22AC2" w:rsidRPr="00F84514">
        <w:rPr>
          <w:rStyle w:val="SubtleEmphasis"/>
          <w:rFonts w:ascii="Century Gothic" w:hAnsi="Century Gothic"/>
          <w:i w:val="0"/>
          <w:iCs w:val="0"/>
          <w:color w:val="0685B2"/>
        </w:rPr>
        <w:t>S</w:t>
      </w:r>
      <w:r w:rsidRPr="00F84514">
        <w:rPr>
          <w:rStyle w:val="SubtleEmphasis"/>
          <w:rFonts w:ascii="Century Gothic" w:hAnsi="Century Gothic"/>
          <w:i w:val="0"/>
          <w:iCs w:val="0"/>
          <w:color w:val="0685B2"/>
        </w:rPr>
        <w:t>tatus</w:t>
      </w:r>
    </w:p>
    <w:p w14:paraId="2C1C42DB" w14:textId="252CAF2A" w:rsidR="003B1A7E" w:rsidRPr="00F84514" w:rsidRDefault="000B5389" w:rsidP="000604A2">
      <w:pPr>
        <w:spacing w:before="240" w:after="120"/>
        <w:ind w:left="720"/>
      </w:pPr>
      <w:r w:rsidRPr="00F84514">
        <w:rPr>
          <w:rStyle w:val="SubtleEmphasis"/>
          <w:rFonts w:ascii="Franklin Gothic Book" w:hAnsi="Franklin Gothic Book" w:cs="Arial"/>
          <w:color w:val="404040" w:themeColor="text1" w:themeTint="BF"/>
          <w:szCs w:val="21"/>
        </w:rPr>
        <w:t>Fill out</w:t>
      </w:r>
      <w:r w:rsidR="00E94289" w:rsidRPr="00F84514">
        <w:rPr>
          <w:rStyle w:val="SubtleEmphasis"/>
          <w:rFonts w:ascii="Franklin Gothic Book" w:hAnsi="Franklin Gothic Book" w:cs="Arial"/>
          <w:color w:val="404040" w:themeColor="text1" w:themeTint="BF"/>
          <w:szCs w:val="21"/>
        </w:rPr>
        <w:t xml:space="preserve"> the table below to </w:t>
      </w:r>
      <w:r w:rsidR="007F287D" w:rsidRPr="00F84514">
        <w:rPr>
          <w:rStyle w:val="SubtleEmphasis"/>
          <w:rFonts w:ascii="Franklin Gothic Book" w:hAnsi="Franklin Gothic Book" w:cs="Arial"/>
          <w:color w:val="404040" w:themeColor="text1" w:themeTint="BF"/>
          <w:szCs w:val="21"/>
        </w:rPr>
        <w:t>d</w:t>
      </w:r>
      <w:r w:rsidR="000604A2" w:rsidRPr="00F84514">
        <w:rPr>
          <w:rStyle w:val="SubtleEmphasis"/>
          <w:rFonts w:ascii="Franklin Gothic Book" w:hAnsi="Franklin Gothic Book" w:cs="Arial"/>
          <w:color w:val="404040" w:themeColor="text1" w:themeTint="BF"/>
          <w:szCs w:val="21"/>
        </w:rPr>
        <w:t>escribe the implementation status of the project activity(</w:t>
      </w:r>
      <w:proofErr w:type="spellStart"/>
      <w:r w:rsidR="000A1EE4" w:rsidRPr="00F84514">
        <w:rPr>
          <w:rStyle w:val="SubtleEmphasis"/>
          <w:rFonts w:ascii="Franklin Gothic Book" w:hAnsi="Franklin Gothic Book" w:cs="Arial"/>
          <w:color w:val="404040" w:themeColor="text1" w:themeTint="BF"/>
          <w:szCs w:val="21"/>
        </w:rPr>
        <w:t>ie</w:t>
      </w:r>
      <w:r w:rsidR="000604A2" w:rsidRPr="00F84514">
        <w:rPr>
          <w:rStyle w:val="SubtleEmphasis"/>
          <w:rFonts w:ascii="Franklin Gothic Book" w:hAnsi="Franklin Gothic Book" w:cs="Arial"/>
          <w:color w:val="404040" w:themeColor="text1" w:themeTint="BF"/>
          <w:szCs w:val="21"/>
        </w:rPr>
        <w:t>s</w:t>
      </w:r>
      <w:proofErr w:type="spellEnd"/>
      <w:r w:rsidR="000604A2" w:rsidRPr="00F84514">
        <w:rPr>
          <w:rStyle w:val="SubtleEmphasis"/>
          <w:rFonts w:ascii="Franklin Gothic Book" w:hAnsi="Franklin Gothic Book" w:cs="Arial"/>
          <w:color w:val="404040" w:themeColor="text1" w:themeTint="BF"/>
          <w:szCs w:val="21"/>
        </w:rPr>
        <w:t>)</w:t>
      </w:r>
      <w:r w:rsidR="009039EC" w:rsidRPr="00F84514">
        <w:rPr>
          <w:rStyle w:val="SubtleEmphasis"/>
          <w:rFonts w:ascii="Franklin Gothic Book" w:hAnsi="Franklin Gothic Book" w:cs="Arial"/>
          <w:color w:val="404040" w:themeColor="text1" w:themeTint="BF"/>
          <w:szCs w:val="21"/>
        </w:rPr>
        <w:t>. This include</w:t>
      </w:r>
      <w:r w:rsidR="00367366" w:rsidRPr="00F84514">
        <w:rPr>
          <w:rStyle w:val="SubtleEmphasis"/>
          <w:rFonts w:ascii="Franklin Gothic Book" w:hAnsi="Franklin Gothic Book" w:cs="Arial"/>
          <w:color w:val="404040" w:themeColor="text1" w:themeTint="BF"/>
          <w:szCs w:val="21"/>
        </w:rPr>
        <w:t>s</w:t>
      </w:r>
      <w:r w:rsidR="009039EC" w:rsidRPr="00F84514">
        <w:rPr>
          <w:rStyle w:val="SubtleEmphasis"/>
          <w:rFonts w:ascii="Franklin Gothic Book" w:hAnsi="Franklin Gothic Book" w:cs="Arial"/>
          <w:color w:val="404040" w:themeColor="text1" w:themeTint="BF"/>
          <w:szCs w:val="21"/>
        </w:rPr>
        <w:t xml:space="preserve"> </w:t>
      </w:r>
      <w:r w:rsidR="00C26015" w:rsidRPr="00F84514">
        <w:rPr>
          <w:rStyle w:val="SubtleEmphasis"/>
          <w:rFonts w:ascii="Franklin Gothic Book" w:hAnsi="Franklin Gothic Book" w:cs="Arial"/>
          <w:color w:val="404040" w:themeColor="text1" w:themeTint="BF"/>
          <w:szCs w:val="21"/>
        </w:rPr>
        <w:t>a</w:t>
      </w:r>
      <w:r w:rsidR="0074203F" w:rsidRPr="00F84514">
        <w:rPr>
          <w:rStyle w:val="SubtleEmphasis"/>
          <w:rFonts w:ascii="Franklin Gothic Book" w:hAnsi="Franklin Gothic Book" w:cs="Arial"/>
          <w:color w:val="404040" w:themeColor="text1" w:themeTint="BF"/>
          <w:szCs w:val="21"/>
        </w:rPr>
        <w:t xml:space="preserve"> </w:t>
      </w:r>
      <w:r w:rsidR="00C11BED" w:rsidRPr="00F84514">
        <w:rPr>
          <w:rStyle w:val="SubtleEmphasis"/>
          <w:rFonts w:ascii="Franklin Gothic Book" w:hAnsi="Franklin Gothic Book" w:cs="Arial"/>
          <w:color w:val="404040" w:themeColor="text1" w:themeTint="BF"/>
          <w:szCs w:val="21"/>
        </w:rPr>
        <w:t>report</w:t>
      </w:r>
      <w:r w:rsidR="0074203F" w:rsidRPr="00F84514">
        <w:rPr>
          <w:rStyle w:val="SubtleEmphasis"/>
          <w:rFonts w:ascii="Franklin Gothic Book" w:hAnsi="Franklin Gothic Book" w:cs="Arial"/>
          <w:color w:val="404040" w:themeColor="text1" w:themeTint="BF"/>
          <w:szCs w:val="21"/>
        </w:rPr>
        <w:t xml:space="preserve"> </w:t>
      </w:r>
      <w:proofErr w:type="gramStart"/>
      <w:r w:rsidR="00EF5B9C" w:rsidRPr="00F84514">
        <w:rPr>
          <w:rStyle w:val="SubtleEmphasis"/>
          <w:rFonts w:ascii="Franklin Gothic Book" w:hAnsi="Franklin Gothic Book" w:cs="Arial"/>
          <w:color w:val="404040" w:themeColor="text1" w:themeTint="BF"/>
          <w:szCs w:val="21"/>
        </w:rPr>
        <w:t>of</w:t>
      </w:r>
      <w:proofErr w:type="gramEnd"/>
      <w:r w:rsidR="00EF5B9C" w:rsidRPr="00F84514">
        <w:rPr>
          <w:rStyle w:val="SubtleEmphasis"/>
          <w:rFonts w:ascii="Franklin Gothic Book" w:hAnsi="Franklin Gothic Book" w:cs="Arial"/>
          <w:color w:val="404040" w:themeColor="text1" w:themeTint="BF"/>
          <w:szCs w:val="21"/>
        </w:rPr>
        <w:t xml:space="preserve"> all</w:t>
      </w:r>
      <w:r w:rsidR="00E6331E" w:rsidRPr="00F84514">
        <w:rPr>
          <w:rStyle w:val="SubtleEmphasis"/>
          <w:rFonts w:ascii="Franklin Gothic Book" w:hAnsi="Franklin Gothic Book" w:cs="Arial"/>
          <w:color w:val="404040" w:themeColor="text1" w:themeTint="BF"/>
          <w:szCs w:val="21"/>
        </w:rPr>
        <w:t xml:space="preserve"> technologies or measures implemented for the project activity and all milestones </w:t>
      </w:r>
      <w:r w:rsidR="00216D32" w:rsidRPr="00F84514">
        <w:rPr>
          <w:rStyle w:val="SubtleEmphasis"/>
          <w:rFonts w:ascii="Franklin Gothic Book" w:hAnsi="Franklin Gothic Book" w:cs="Arial"/>
          <w:color w:val="404040" w:themeColor="text1" w:themeTint="BF"/>
          <w:szCs w:val="21"/>
        </w:rPr>
        <w:t>(</w:t>
      </w:r>
      <w:r w:rsidR="004E5E77" w:rsidRPr="00F84514">
        <w:rPr>
          <w:rStyle w:val="SubtleEmphasis"/>
          <w:rFonts w:ascii="Franklin Gothic Book" w:hAnsi="Franklin Gothic Book" w:cs="Arial"/>
          <w:color w:val="404040" w:themeColor="text1" w:themeTint="BF"/>
          <w:szCs w:val="21"/>
        </w:rPr>
        <w:t xml:space="preserve">e.g., </w:t>
      </w:r>
      <w:r w:rsidR="00E6331E" w:rsidRPr="00F84514">
        <w:rPr>
          <w:rStyle w:val="SubtleEmphasis"/>
          <w:rFonts w:ascii="Franklin Gothic Book" w:hAnsi="Franklin Gothic Book" w:cs="Arial"/>
          <w:color w:val="404040" w:themeColor="text1" w:themeTint="BF"/>
          <w:szCs w:val="21"/>
        </w:rPr>
        <w:t>monitoring events</w:t>
      </w:r>
      <w:r w:rsidR="00216D32" w:rsidRPr="00F84514">
        <w:rPr>
          <w:rStyle w:val="SubtleEmphasis"/>
          <w:rFonts w:ascii="Franklin Gothic Book" w:hAnsi="Franklin Gothic Book" w:cs="Arial"/>
          <w:color w:val="404040" w:themeColor="text1" w:themeTint="BF"/>
          <w:szCs w:val="21"/>
        </w:rPr>
        <w:t>, addition of new project activity instances)</w:t>
      </w:r>
      <w:r w:rsidR="00EF5B9C" w:rsidRPr="00F84514">
        <w:rPr>
          <w:rStyle w:val="SubtleEmphasis"/>
          <w:rFonts w:ascii="Franklin Gothic Book" w:hAnsi="Franklin Gothic Book" w:cs="Arial"/>
          <w:color w:val="404040" w:themeColor="text1" w:themeTint="BF"/>
          <w:szCs w:val="21"/>
        </w:rPr>
        <w:t xml:space="preserve"> that </w:t>
      </w:r>
      <w:r w:rsidR="0074203F" w:rsidRPr="00F84514">
        <w:rPr>
          <w:rStyle w:val="SubtleEmphasis"/>
          <w:rFonts w:ascii="Franklin Gothic Book" w:hAnsi="Franklin Gothic Book" w:cs="Arial"/>
          <w:color w:val="404040" w:themeColor="text1" w:themeTint="BF"/>
          <w:szCs w:val="21"/>
        </w:rPr>
        <w:t>occurred in this monitoring period. Add</w:t>
      </w:r>
      <w:r w:rsidR="00DA1783" w:rsidRPr="00F84514">
        <w:rPr>
          <w:rStyle w:val="SubtleEmphasis"/>
          <w:rFonts w:ascii="Franklin Gothic Book" w:hAnsi="Franklin Gothic Book" w:cs="Arial"/>
          <w:color w:val="404040" w:themeColor="text1" w:themeTint="BF"/>
          <w:szCs w:val="21"/>
        </w:rPr>
        <w:t xml:space="preserve"> rows as needed</w:t>
      </w:r>
      <w:r w:rsidR="00046A81" w:rsidRPr="00F84514">
        <w:rPr>
          <w:rStyle w:val="SubtleEmphasis"/>
          <w:rFonts w:ascii="Franklin Gothic Book" w:hAnsi="Franklin Gothic Book" w:cs="Arial"/>
          <w:color w:val="404040" w:themeColor="text1" w:themeTint="BF"/>
          <w:szCs w:val="21"/>
        </w:rPr>
        <w:t xml:space="preserve"> for </w:t>
      </w:r>
      <w:r w:rsidR="0074203F" w:rsidRPr="00F84514">
        <w:rPr>
          <w:rStyle w:val="SubtleEmphasis"/>
          <w:rFonts w:ascii="Franklin Gothic Book" w:hAnsi="Franklin Gothic Book" w:cs="Arial"/>
          <w:color w:val="404040" w:themeColor="text1" w:themeTint="BF"/>
          <w:szCs w:val="21"/>
        </w:rPr>
        <w:t>each action or milestone</w:t>
      </w:r>
      <w:r w:rsidR="00DA1783" w:rsidRPr="00F84514">
        <w:rPr>
          <w:rStyle w:val="SubtleEmphasis"/>
          <w:rFonts w:ascii="Franklin Gothic Book" w:hAnsi="Franklin Gothic Book" w:cs="Arial"/>
          <w:color w:val="404040" w:themeColor="text1" w:themeTint="BF"/>
          <w:szCs w:val="21"/>
        </w:rPr>
        <w:t>.</w:t>
      </w:r>
      <w:r w:rsidR="006B43D3" w:rsidRPr="00F84514">
        <w:t xml:space="preserve"> </w:t>
      </w:r>
    </w:p>
    <w:p w14:paraId="246848E7" w14:textId="65CEA2EF" w:rsidR="00E94289" w:rsidRPr="00F84514" w:rsidRDefault="006B43D3" w:rsidP="000604A2">
      <w:pPr>
        <w:spacing w:before="240" w:after="120"/>
        <w:ind w:left="720"/>
        <w:rPr>
          <w:rStyle w:val="SubtleEmphasis"/>
          <w:rFonts w:ascii="Franklin Gothic Book" w:hAnsi="Franklin Gothic Book" w:cs="Arial"/>
          <w:color w:val="404040" w:themeColor="text1" w:themeTint="BF"/>
          <w:szCs w:val="21"/>
        </w:rPr>
      </w:pPr>
      <w:r w:rsidRPr="00F84514">
        <w:rPr>
          <w:rStyle w:val="SubtleEmphasis"/>
          <w:rFonts w:ascii="Franklin Gothic Book" w:hAnsi="Franklin Gothic Book" w:cs="Arial"/>
          <w:color w:val="404040" w:themeColor="text1" w:themeTint="BF"/>
          <w:szCs w:val="21"/>
        </w:rPr>
        <w:t xml:space="preserve">Where no new project activities have been implemented during the current monitoring period, </w:t>
      </w:r>
      <w:r w:rsidR="00230A25" w:rsidRPr="00F84514">
        <w:rPr>
          <w:rStyle w:val="SubtleEmphasis"/>
          <w:rFonts w:ascii="Franklin Gothic Book" w:hAnsi="Franklin Gothic Book" w:cs="Arial"/>
          <w:color w:val="404040" w:themeColor="text1" w:themeTint="BF"/>
          <w:szCs w:val="21"/>
        </w:rPr>
        <w:t xml:space="preserve">explain how </w:t>
      </w:r>
      <w:r w:rsidRPr="00F84514">
        <w:rPr>
          <w:rStyle w:val="SubtleEmphasis"/>
          <w:rFonts w:ascii="Franklin Gothic Book" w:hAnsi="Franklin Gothic Book" w:cs="Arial"/>
          <w:color w:val="404040" w:themeColor="text1" w:themeTint="BF"/>
          <w:szCs w:val="21"/>
        </w:rPr>
        <w:t>previously implemented project activities continued to be implemented during the current monitoring period.</w:t>
      </w:r>
      <w:r w:rsidR="004F450C" w:rsidRPr="00F84514">
        <w:rPr>
          <w:rStyle w:val="SubtleEmphasis"/>
          <w:rFonts w:ascii="Franklin Gothic Book" w:hAnsi="Franklin Gothic Book" w:cs="Arial"/>
          <w:color w:val="404040" w:themeColor="text1" w:themeTint="BF"/>
          <w:szCs w:val="21"/>
        </w:rPr>
        <w:t xml:space="preserve"> For previously implemented activities, include any updates or changes to the implementation status (</w:t>
      </w:r>
      <w:r w:rsidR="00C26015" w:rsidRPr="00F84514">
        <w:rPr>
          <w:rStyle w:val="SubtleEmphasis"/>
          <w:rFonts w:ascii="Franklin Gothic Book" w:hAnsi="Franklin Gothic Book" w:cs="Arial"/>
          <w:color w:val="404040" w:themeColor="text1" w:themeTint="BF"/>
          <w:szCs w:val="21"/>
        </w:rPr>
        <w:t>e.g.</w:t>
      </w:r>
      <w:r w:rsidR="00691B72" w:rsidRPr="00F84514">
        <w:rPr>
          <w:rStyle w:val="SubtleEmphasis"/>
          <w:rFonts w:ascii="Franklin Gothic Book" w:hAnsi="Franklin Gothic Book" w:cs="Arial"/>
          <w:color w:val="404040" w:themeColor="text1" w:themeTint="BF"/>
          <w:szCs w:val="21"/>
        </w:rPr>
        <w:t>,</w:t>
      </w:r>
      <w:r w:rsidR="00C26015" w:rsidRPr="00F84514">
        <w:rPr>
          <w:rStyle w:val="SubtleEmphasis"/>
          <w:rFonts w:ascii="Franklin Gothic Book" w:hAnsi="Franklin Gothic Book" w:cs="Arial"/>
          <w:color w:val="404040" w:themeColor="text1" w:themeTint="BF"/>
          <w:szCs w:val="21"/>
        </w:rPr>
        <w:t xml:space="preserve"> if</w:t>
      </w:r>
      <w:r w:rsidR="004F450C" w:rsidRPr="00F84514">
        <w:rPr>
          <w:rStyle w:val="SubtleEmphasis"/>
          <w:rFonts w:ascii="Franklin Gothic Book" w:hAnsi="Franklin Gothic Book" w:cs="Arial"/>
          <w:color w:val="404040" w:themeColor="text1" w:themeTint="BF"/>
          <w:szCs w:val="21"/>
        </w:rPr>
        <w:t xml:space="preserve"> a plant paused operations for a few days for routine maintenance).</w:t>
      </w:r>
      <w:r w:rsidRPr="00F84514">
        <w:rPr>
          <w:rStyle w:val="SubtleEmphasis"/>
          <w:rFonts w:ascii="Franklin Gothic Book" w:hAnsi="Franklin Gothic Book" w:cs="Arial"/>
          <w:color w:val="404040" w:themeColor="text1" w:themeTint="BF"/>
          <w:szCs w:val="21"/>
        </w:rPr>
        <w:t xml:space="preserve"> </w:t>
      </w:r>
      <w:r w:rsidR="00DA1783" w:rsidRPr="00F84514">
        <w:rPr>
          <w:rStyle w:val="SubtleEmphasis"/>
          <w:rFonts w:ascii="Franklin Gothic Book" w:hAnsi="Franklin Gothic Book" w:cs="Arial"/>
          <w:color w:val="404040" w:themeColor="text1" w:themeTint="BF"/>
          <w:szCs w:val="21"/>
        </w:rPr>
        <w:t xml:space="preserve"> </w:t>
      </w:r>
    </w:p>
    <w:tbl>
      <w:tblPr>
        <w:tblStyle w:val="GridTable5Dark-Accent21"/>
        <w:tblW w:w="9810" w:type="dxa"/>
        <w:tblInd w:w="-5" w:type="dxa"/>
        <w:tblLook w:val="0420" w:firstRow="1" w:lastRow="0" w:firstColumn="0" w:lastColumn="0" w:noHBand="0" w:noVBand="1"/>
      </w:tblPr>
      <w:tblGrid>
        <w:gridCol w:w="1350"/>
        <w:gridCol w:w="1350"/>
        <w:gridCol w:w="2340"/>
        <w:gridCol w:w="4770"/>
      </w:tblGrid>
      <w:tr w:rsidR="0002394E" w:rsidRPr="00F84514" w14:paraId="62CABB68" w14:textId="77777777" w:rsidTr="008A5E9D">
        <w:trPr>
          <w:cnfStyle w:val="100000000000" w:firstRow="1" w:lastRow="0" w:firstColumn="0" w:lastColumn="0" w:oddVBand="0" w:evenVBand="0" w:oddHBand="0" w:evenHBand="0" w:firstRowFirstColumn="0" w:firstRowLastColumn="0" w:lastRowFirstColumn="0" w:lastRowLastColumn="0"/>
        </w:trPr>
        <w:tc>
          <w:tcPr>
            <w:tcW w:w="1350" w:type="dxa"/>
          </w:tcPr>
          <w:p w14:paraId="37CBF2C2" w14:textId="47725189" w:rsidR="004523AC" w:rsidRPr="00F84514" w:rsidRDefault="008A5E9D" w:rsidP="005369BB">
            <w:r w:rsidRPr="00F84514">
              <w:t>Date from</w:t>
            </w:r>
          </w:p>
        </w:tc>
        <w:tc>
          <w:tcPr>
            <w:tcW w:w="1350" w:type="dxa"/>
          </w:tcPr>
          <w:p w14:paraId="765E35D3" w14:textId="298DAF51" w:rsidR="008A5E9D" w:rsidRPr="00F84514" w:rsidRDefault="008A5E9D" w:rsidP="005369BB">
            <w:r w:rsidRPr="00F84514">
              <w:t xml:space="preserve">Date to </w:t>
            </w:r>
          </w:p>
        </w:tc>
        <w:tc>
          <w:tcPr>
            <w:tcW w:w="2340" w:type="dxa"/>
          </w:tcPr>
          <w:p w14:paraId="262CD39F" w14:textId="77C908A9" w:rsidR="004523AC" w:rsidRPr="00F84514" w:rsidRDefault="004523AC" w:rsidP="005369BB">
            <w:r w:rsidRPr="00F84514">
              <w:t>Milestone or action</w:t>
            </w:r>
          </w:p>
        </w:tc>
        <w:tc>
          <w:tcPr>
            <w:tcW w:w="4770" w:type="dxa"/>
          </w:tcPr>
          <w:p w14:paraId="20BF37C1" w14:textId="4DD25D70" w:rsidR="004523AC" w:rsidRPr="00F84514" w:rsidRDefault="004523AC" w:rsidP="005369BB">
            <w:r w:rsidRPr="00F84514">
              <w:t xml:space="preserve">Description </w:t>
            </w:r>
          </w:p>
        </w:tc>
      </w:tr>
      <w:tr w:rsidR="0002394E" w:rsidRPr="00F84514" w14:paraId="697FC0BE" w14:textId="77777777" w:rsidTr="008A5E9D">
        <w:trPr>
          <w:cnfStyle w:val="000000100000" w:firstRow="0" w:lastRow="0" w:firstColumn="0" w:lastColumn="0" w:oddVBand="0" w:evenVBand="0" w:oddHBand="1" w:evenHBand="0" w:firstRowFirstColumn="0" w:firstRowLastColumn="0" w:lastRowFirstColumn="0" w:lastRowLastColumn="0"/>
        </w:trPr>
        <w:tc>
          <w:tcPr>
            <w:tcW w:w="1350" w:type="dxa"/>
          </w:tcPr>
          <w:p w14:paraId="16846BE3" w14:textId="3DD55D60" w:rsidR="004523AC" w:rsidRPr="00F84514" w:rsidRDefault="004523AC" w:rsidP="005369BB">
            <w:pPr>
              <w:pStyle w:val="TableText"/>
            </w:pPr>
            <w:r w:rsidRPr="00F84514">
              <w:t>DD-MMM-YYYY</w:t>
            </w:r>
            <w:r w:rsidR="001A0FC1" w:rsidRPr="00F84514">
              <w:t xml:space="preserve"> </w:t>
            </w:r>
          </w:p>
        </w:tc>
        <w:tc>
          <w:tcPr>
            <w:tcW w:w="1350" w:type="dxa"/>
          </w:tcPr>
          <w:p w14:paraId="3B5BC87E" w14:textId="0AF061B2" w:rsidR="008A5E9D" w:rsidRPr="00F84514" w:rsidRDefault="008A5E9D" w:rsidP="005369BB">
            <w:pPr>
              <w:pStyle w:val="TableText"/>
            </w:pPr>
            <w:r w:rsidRPr="00F84514">
              <w:t>DD-MMM-YYYY or N/A</w:t>
            </w:r>
          </w:p>
        </w:tc>
        <w:tc>
          <w:tcPr>
            <w:tcW w:w="2340" w:type="dxa"/>
          </w:tcPr>
          <w:p w14:paraId="712B948A" w14:textId="6E4A81A0" w:rsidR="004523AC" w:rsidRPr="00F84514" w:rsidRDefault="00AB5901" w:rsidP="005369BB">
            <w:pPr>
              <w:pStyle w:val="TableText"/>
            </w:pPr>
            <w:r w:rsidRPr="00F84514">
              <w:t xml:space="preserve">Example: </w:t>
            </w:r>
            <w:r w:rsidR="00A77543" w:rsidRPr="00F84514">
              <w:t>Facility operation in Instance #1</w:t>
            </w:r>
          </w:p>
        </w:tc>
        <w:tc>
          <w:tcPr>
            <w:tcW w:w="4770" w:type="dxa"/>
          </w:tcPr>
          <w:p w14:paraId="2FEE715D" w14:textId="434D850A" w:rsidR="004523AC" w:rsidRPr="00F84514" w:rsidRDefault="00AB5901" w:rsidP="005369BB">
            <w:pPr>
              <w:pStyle w:val="TableText"/>
            </w:pPr>
            <w:r w:rsidRPr="00F84514">
              <w:t xml:space="preserve">Example: </w:t>
            </w:r>
            <w:r w:rsidR="001A0FC1" w:rsidRPr="00F84514">
              <w:t xml:space="preserve">The facility in Instance #1 started capturing </w:t>
            </w:r>
            <w:r w:rsidR="00F12626" w:rsidRPr="00F84514">
              <w:t>landfill gas</w:t>
            </w:r>
            <w:r w:rsidR="001A0FC1" w:rsidRPr="00F84514">
              <w:t xml:space="preserve"> to combust and produce electricity. The facility stopped operations between 05 May and 10 May 2024 for routine maintenance.</w:t>
            </w:r>
          </w:p>
        </w:tc>
      </w:tr>
      <w:tr w:rsidR="0002394E" w:rsidRPr="00F84514" w14:paraId="45973F93" w14:textId="77777777" w:rsidTr="008A5E9D">
        <w:tc>
          <w:tcPr>
            <w:tcW w:w="1350" w:type="dxa"/>
          </w:tcPr>
          <w:p w14:paraId="65122F8F" w14:textId="77777777" w:rsidR="004523AC" w:rsidRPr="00F84514" w:rsidRDefault="004523AC" w:rsidP="005369BB">
            <w:pPr>
              <w:pStyle w:val="TableText"/>
            </w:pPr>
          </w:p>
        </w:tc>
        <w:tc>
          <w:tcPr>
            <w:tcW w:w="1350" w:type="dxa"/>
          </w:tcPr>
          <w:p w14:paraId="6157A36A" w14:textId="77777777" w:rsidR="008A5E9D" w:rsidRPr="00F84514" w:rsidRDefault="008A5E9D" w:rsidP="005369BB">
            <w:pPr>
              <w:pStyle w:val="TableText"/>
            </w:pPr>
          </w:p>
        </w:tc>
        <w:tc>
          <w:tcPr>
            <w:tcW w:w="2340" w:type="dxa"/>
          </w:tcPr>
          <w:p w14:paraId="05B7686E" w14:textId="0AAE71FD" w:rsidR="004523AC" w:rsidRPr="00F84514" w:rsidRDefault="004523AC" w:rsidP="005369BB">
            <w:pPr>
              <w:pStyle w:val="TableText"/>
            </w:pPr>
          </w:p>
        </w:tc>
        <w:tc>
          <w:tcPr>
            <w:tcW w:w="4770" w:type="dxa"/>
          </w:tcPr>
          <w:p w14:paraId="682DF184" w14:textId="77777777" w:rsidR="004523AC" w:rsidRPr="00F84514" w:rsidRDefault="004523AC" w:rsidP="005369BB">
            <w:pPr>
              <w:pStyle w:val="TableText"/>
            </w:pPr>
          </w:p>
        </w:tc>
      </w:tr>
    </w:tbl>
    <w:p w14:paraId="469A8755" w14:textId="0FA727C8" w:rsidR="0016749E" w:rsidRPr="00F84514" w:rsidRDefault="0016749E" w:rsidP="00DA0973">
      <w:pPr>
        <w:pStyle w:val="Heading3"/>
      </w:pPr>
      <w:r w:rsidRPr="00F84514">
        <w:t xml:space="preserve">Loss </w:t>
      </w:r>
      <w:r w:rsidR="00A22AC2" w:rsidRPr="00F84514">
        <w:t>E</w:t>
      </w:r>
      <w:r w:rsidRPr="00F84514">
        <w:t>vents</w:t>
      </w:r>
    </w:p>
    <w:p w14:paraId="009C4E82" w14:textId="77777777" w:rsidR="00763E2E" w:rsidRPr="00F84514" w:rsidRDefault="00115AF2" w:rsidP="00763E2E">
      <w:pPr>
        <w:pStyle w:val="Instruction"/>
        <w:rPr>
          <w:lang w:val="en-US"/>
        </w:rPr>
      </w:pPr>
      <w:r w:rsidRPr="00F84514">
        <w:rPr>
          <w:lang w:val="en-US"/>
        </w:rPr>
        <w:t xml:space="preserve">This section only applies for </w:t>
      </w:r>
      <w:r w:rsidR="005420D5" w:rsidRPr="00F84514">
        <w:rPr>
          <w:lang w:val="en-US"/>
        </w:rPr>
        <w:t xml:space="preserve">projects </w:t>
      </w:r>
      <w:r w:rsidRPr="00F84514">
        <w:rPr>
          <w:lang w:val="en-US"/>
        </w:rPr>
        <w:t xml:space="preserve">that are </w:t>
      </w:r>
      <w:r w:rsidR="005420D5" w:rsidRPr="00F84514">
        <w:rPr>
          <w:lang w:val="en-US"/>
        </w:rPr>
        <w:t>required to assess non-permanence risk</w:t>
      </w:r>
      <w:r w:rsidRPr="00F84514">
        <w:rPr>
          <w:lang w:val="en-US"/>
        </w:rPr>
        <w:t>.</w:t>
      </w:r>
      <w:r w:rsidR="00763E2E" w:rsidRPr="00F84514">
        <w:rPr>
          <w:lang w:val="en-US"/>
        </w:rPr>
        <w:t xml:space="preserve"> For all other projects, explain that this section is not applicable, delete the instructions and tables, and move to the next section.</w:t>
      </w:r>
    </w:p>
    <w:p w14:paraId="4D4B74B1" w14:textId="20AD1C4C" w:rsidR="00F5732C" w:rsidRPr="00F84514" w:rsidRDefault="00763E2E" w:rsidP="00F5732C">
      <w:pPr>
        <w:pStyle w:val="Instruction"/>
        <w:rPr>
          <w:lang w:val="en-US"/>
        </w:rPr>
      </w:pPr>
      <w:r w:rsidRPr="00F84514">
        <w:rPr>
          <w:lang w:val="en-US"/>
        </w:rPr>
        <w:t>If completing this section</w:t>
      </w:r>
      <w:r w:rsidR="005420D5" w:rsidRPr="00F84514">
        <w:rPr>
          <w:lang w:val="en-US"/>
        </w:rPr>
        <w:t>, s</w:t>
      </w:r>
      <w:r w:rsidR="00F5732C" w:rsidRPr="00F84514">
        <w:rPr>
          <w:lang w:val="en-US"/>
        </w:rPr>
        <w:t xml:space="preserve">elect the appropriate responses to the following: </w:t>
      </w:r>
    </w:p>
    <w:p w14:paraId="62C87B85" w14:textId="77777777" w:rsidR="00222384" w:rsidRPr="00F84514" w:rsidRDefault="00222384" w:rsidP="00222384">
      <w:pPr>
        <w:ind w:left="720"/>
      </w:pPr>
      <w:r w:rsidRPr="00F84514">
        <w:lastRenderedPageBreak/>
        <w:t xml:space="preserve">Has </w:t>
      </w:r>
      <w:r w:rsidR="007876EA" w:rsidRPr="00F84514">
        <w:t xml:space="preserve">the project previously verified </w:t>
      </w:r>
      <w:r w:rsidR="000F536D" w:rsidRPr="00F84514">
        <w:t>GHG emission reductions or carbon dioxide removals?</w:t>
      </w:r>
    </w:p>
    <w:p w14:paraId="4037999F" w14:textId="77777777" w:rsidR="00222384" w:rsidRPr="00F84514" w:rsidRDefault="0013573A" w:rsidP="00222384">
      <w:pPr>
        <w:ind w:left="720"/>
        <w:rPr>
          <w:i/>
          <w:iCs/>
          <w:color w:val="404040" w:themeColor="text1" w:themeTint="BF"/>
        </w:rPr>
      </w:pPr>
      <w:sdt>
        <w:sdtPr>
          <w:rPr>
            <w:rFonts w:ascii="Calibri" w:eastAsia="Calibri" w:hAnsi="Calibri" w:cs="Calibri"/>
            <w:szCs w:val="21"/>
          </w:rPr>
          <w:id w:val="-876462678"/>
          <w14:checkbox>
            <w14:checked w14:val="0"/>
            <w14:checkedState w14:val="2612" w14:font="MS Gothic"/>
            <w14:uncheckedState w14:val="2610" w14:font="MS Gothic"/>
          </w14:checkbox>
        </w:sdtPr>
        <w:sdtEndPr/>
        <w:sdtContent>
          <w:r w:rsidR="00222384" w:rsidRPr="00F84514">
            <w:rPr>
              <w:rFonts w:ascii="MS Gothic" w:eastAsia="MS Gothic" w:hAnsi="MS Gothic" w:cs="Calibri"/>
              <w:szCs w:val="21"/>
            </w:rPr>
            <w:t>☐</w:t>
          </w:r>
        </w:sdtContent>
      </w:sdt>
      <w:r w:rsidR="00222384" w:rsidRPr="00F84514">
        <w:rPr>
          <w:rFonts w:ascii="Calibri" w:eastAsia="Calibri" w:hAnsi="Calibri" w:cs="Calibri"/>
          <w:szCs w:val="21"/>
        </w:rPr>
        <w:t xml:space="preserve"> </w:t>
      </w:r>
      <w:r w:rsidR="00222384" w:rsidRPr="00F84514">
        <w:rPr>
          <w:rFonts w:eastAsia="Franklin Gothic Book" w:cs="Franklin Gothic Book"/>
          <w:szCs w:val="21"/>
        </w:rPr>
        <w:t xml:space="preserve">  Yes</w:t>
      </w:r>
      <w:r w:rsidR="00222384" w:rsidRPr="00F84514">
        <w:tab/>
      </w:r>
      <w:r w:rsidR="00222384" w:rsidRPr="00F84514">
        <w:tab/>
      </w:r>
      <w:r w:rsidR="00222384" w:rsidRPr="00F84514">
        <w:tab/>
      </w:r>
      <w:r w:rsidR="00222384" w:rsidRPr="00F84514">
        <w:rPr>
          <w:rFonts w:eastAsia="Franklin Gothic Book" w:cs="Franklin Gothic Book"/>
          <w:szCs w:val="21"/>
        </w:rPr>
        <w:t xml:space="preserve"> </w:t>
      </w:r>
      <w:sdt>
        <w:sdtPr>
          <w:rPr>
            <w:rFonts w:eastAsia="Franklin Gothic Book" w:cs="Franklin Gothic Book"/>
            <w:szCs w:val="21"/>
          </w:rPr>
          <w:id w:val="122277532"/>
          <w14:checkbox>
            <w14:checked w14:val="0"/>
            <w14:checkedState w14:val="2612" w14:font="MS Gothic"/>
            <w14:uncheckedState w14:val="2610" w14:font="MS Gothic"/>
          </w14:checkbox>
        </w:sdtPr>
        <w:sdtEndPr/>
        <w:sdtContent>
          <w:r w:rsidR="00222384" w:rsidRPr="00F84514">
            <w:rPr>
              <w:rFonts w:ascii="MS Gothic" w:eastAsia="MS Gothic" w:hAnsi="MS Gothic" w:cs="Franklin Gothic Book"/>
              <w:szCs w:val="21"/>
            </w:rPr>
            <w:t>☐</w:t>
          </w:r>
        </w:sdtContent>
      </w:sdt>
      <w:r w:rsidR="00222384" w:rsidRPr="00F84514">
        <w:rPr>
          <w:rFonts w:ascii="Calibri" w:eastAsia="Calibri" w:hAnsi="Calibri" w:cs="Calibri"/>
          <w:szCs w:val="21"/>
        </w:rPr>
        <w:t xml:space="preserve"> </w:t>
      </w:r>
      <w:r w:rsidR="00222384" w:rsidRPr="00F84514">
        <w:rPr>
          <w:rFonts w:eastAsia="Franklin Gothic Book" w:cs="Franklin Gothic Book"/>
          <w:szCs w:val="21"/>
        </w:rPr>
        <w:t xml:space="preserve">  No</w:t>
      </w:r>
      <w:r w:rsidR="00222384" w:rsidRPr="00F84514">
        <w:rPr>
          <w:i/>
          <w:iCs/>
          <w:color w:val="404040" w:themeColor="text1" w:themeTint="BF"/>
        </w:rPr>
        <w:t xml:space="preserve"> </w:t>
      </w:r>
    </w:p>
    <w:p w14:paraId="300D4FB7" w14:textId="3EE6DC55" w:rsidR="000A3C75" w:rsidRPr="00F84514" w:rsidRDefault="00CE43F0" w:rsidP="000A3C75">
      <w:pPr>
        <w:pStyle w:val="Instruction"/>
        <w:rPr>
          <w:lang w:val="en-US"/>
        </w:rPr>
      </w:pPr>
      <w:r w:rsidRPr="00F84514">
        <w:rPr>
          <w:lang w:val="en-US"/>
        </w:rPr>
        <w:t xml:space="preserve">If </w:t>
      </w:r>
      <w:proofErr w:type="gramStart"/>
      <w:r w:rsidR="000A3C75" w:rsidRPr="00F84514">
        <w:rPr>
          <w:lang w:val="en-US"/>
        </w:rPr>
        <w:t>no</w:t>
      </w:r>
      <w:proofErr w:type="gramEnd"/>
      <w:r w:rsidR="000A3C75" w:rsidRPr="00F84514">
        <w:rPr>
          <w:lang w:val="en-US"/>
        </w:rPr>
        <w:t>, the rest of this section does not apply</w:t>
      </w:r>
      <w:r w:rsidR="00162E48" w:rsidRPr="00F84514">
        <w:rPr>
          <w:lang w:val="en-US"/>
        </w:rPr>
        <w:t>; move on to the next section</w:t>
      </w:r>
      <w:r w:rsidR="000A3C75" w:rsidRPr="00F84514">
        <w:rPr>
          <w:lang w:val="en-US"/>
        </w:rPr>
        <w:t xml:space="preserve">. </w:t>
      </w:r>
    </w:p>
    <w:p w14:paraId="09B7E8FD" w14:textId="3464412D" w:rsidR="000A3C75" w:rsidRPr="00F84514" w:rsidRDefault="00CE43F0" w:rsidP="000A3C75">
      <w:pPr>
        <w:pStyle w:val="Instruction"/>
        <w:rPr>
          <w:lang w:val="en-US"/>
        </w:rPr>
      </w:pPr>
      <w:r w:rsidRPr="00F84514">
        <w:rPr>
          <w:lang w:val="en-US"/>
        </w:rPr>
        <w:t xml:space="preserve">If </w:t>
      </w:r>
      <w:r w:rsidR="00D42CC7" w:rsidRPr="00F84514">
        <w:rPr>
          <w:lang w:val="en-US"/>
        </w:rPr>
        <w:t xml:space="preserve">yes, </w:t>
      </w:r>
      <w:r w:rsidR="000A3C75" w:rsidRPr="00F84514">
        <w:rPr>
          <w:lang w:val="en-US"/>
        </w:rPr>
        <w:t>select the appropriate response</w:t>
      </w:r>
      <w:r w:rsidR="004328F3" w:rsidRPr="00F84514">
        <w:rPr>
          <w:lang w:val="en-US"/>
        </w:rPr>
        <w:t>s</w:t>
      </w:r>
      <w:r w:rsidR="000A3C75" w:rsidRPr="00F84514">
        <w:rPr>
          <w:lang w:val="en-US"/>
        </w:rPr>
        <w:t xml:space="preserve"> to the following: </w:t>
      </w:r>
    </w:p>
    <w:p w14:paraId="6F71ECA7" w14:textId="77777777" w:rsidR="00E92098" w:rsidRPr="00F84514" w:rsidRDefault="00E92098" w:rsidP="00E92098">
      <w:pPr>
        <w:ind w:left="720"/>
      </w:pPr>
      <w:r w:rsidRPr="00F84514">
        <w:t>Has an event occurred during the monitoring period that qualifies as a loss event, or has Verra notified the project proponent of any potential loss of carbon stock?</w:t>
      </w:r>
    </w:p>
    <w:p w14:paraId="0090AC19" w14:textId="77777777" w:rsidR="00A14899" w:rsidRPr="00F84514" w:rsidRDefault="0013573A" w:rsidP="00A14899">
      <w:pPr>
        <w:ind w:left="720"/>
        <w:rPr>
          <w:i/>
          <w:iCs/>
          <w:color w:val="404040" w:themeColor="text1" w:themeTint="BF"/>
        </w:rPr>
      </w:pPr>
      <w:sdt>
        <w:sdtPr>
          <w:rPr>
            <w:rFonts w:ascii="Calibri" w:eastAsia="Calibri" w:hAnsi="Calibri" w:cs="Calibri"/>
            <w:szCs w:val="21"/>
          </w:rPr>
          <w:id w:val="-1742942217"/>
          <w14:checkbox>
            <w14:checked w14:val="0"/>
            <w14:checkedState w14:val="2612" w14:font="MS Gothic"/>
            <w14:uncheckedState w14:val="2610" w14:font="MS Gothic"/>
          </w14:checkbox>
        </w:sdtPr>
        <w:sdtEndPr/>
        <w:sdtContent>
          <w:r w:rsidR="00A14899" w:rsidRPr="00F84514">
            <w:rPr>
              <w:rFonts w:ascii="MS Gothic" w:eastAsia="MS Gothic" w:hAnsi="MS Gothic" w:cs="Calibri"/>
              <w:szCs w:val="21"/>
            </w:rPr>
            <w:t>☐</w:t>
          </w:r>
        </w:sdtContent>
      </w:sdt>
      <w:r w:rsidR="00A14899" w:rsidRPr="00F84514">
        <w:rPr>
          <w:rFonts w:ascii="Calibri" w:eastAsia="Calibri" w:hAnsi="Calibri" w:cs="Calibri"/>
          <w:szCs w:val="21"/>
        </w:rPr>
        <w:t xml:space="preserve"> </w:t>
      </w:r>
      <w:r w:rsidR="00A14899" w:rsidRPr="00F84514">
        <w:rPr>
          <w:rFonts w:eastAsia="Franklin Gothic Book" w:cs="Franklin Gothic Book"/>
          <w:szCs w:val="21"/>
        </w:rPr>
        <w:t xml:space="preserve">  Yes</w:t>
      </w:r>
      <w:r w:rsidR="00A14899" w:rsidRPr="00F84514">
        <w:tab/>
      </w:r>
      <w:r w:rsidR="00A14899" w:rsidRPr="00F84514">
        <w:tab/>
      </w:r>
      <w:r w:rsidR="00A14899" w:rsidRPr="00F84514">
        <w:tab/>
      </w:r>
      <w:r w:rsidR="00A14899" w:rsidRPr="00F84514">
        <w:rPr>
          <w:rFonts w:eastAsia="Franklin Gothic Book" w:cs="Franklin Gothic Book"/>
          <w:szCs w:val="21"/>
        </w:rPr>
        <w:t xml:space="preserve"> </w:t>
      </w:r>
      <w:sdt>
        <w:sdtPr>
          <w:rPr>
            <w:rFonts w:eastAsia="Franklin Gothic Book" w:cs="Franklin Gothic Book"/>
            <w:szCs w:val="21"/>
          </w:rPr>
          <w:id w:val="-1850933239"/>
          <w14:checkbox>
            <w14:checked w14:val="0"/>
            <w14:checkedState w14:val="2612" w14:font="MS Gothic"/>
            <w14:uncheckedState w14:val="2610" w14:font="MS Gothic"/>
          </w14:checkbox>
        </w:sdtPr>
        <w:sdtEndPr/>
        <w:sdtContent>
          <w:r w:rsidR="00A14899" w:rsidRPr="00F84514">
            <w:rPr>
              <w:rFonts w:ascii="MS Gothic" w:eastAsia="MS Gothic" w:hAnsi="MS Gothic" w:cs="Franklin Gothic Book"/>
              <w:szCs w:val="21"/>
            </w:rPr>
            <w:t>☐</w:t>
          </w:r>
        </w:sdtContent>
      </w:sdt>
      <w:r w:rsidR="00A14899" w:rsidRPr="00F84514">
        <w:rPr>
          <w:rFonts w:ascii="Calibri" w:eastAsia="Calibri" w:hAnsi="Calibri" w:cs="Calibri"/>
          <w:szCs w:val="21"/>
        </w:rPr>
        <w:t xml:space="preserve"> </w:t>
      </w:r>
      <w:r w:rsidR="00A14899" w:rsidRPr="00F84514">
        <w:rPr>
          <w:rFonts w:eastAsia="Franklin Gothic Book" w:cs="Franklin Gothic Book"/>
          <w:szCs w:val="21"/>
        </w:rPr>
        <w:t xml:space="preserve">  No</w:t>
      </w:r>
      <w:r w:rsidR="00A14899" w:rsidRPr="00F84514">
        <w:rPr>
          <w:i/>
          <w:iCs/>
          <w:color w:val="404040" w:themeColor="text1" w:themeTint="BF"/>
        </w:rPr>
        <w:t xml:space="preserve"> </w:t>
      </w:r>
    </w:p>
    <w:p w14:paraId="4926DE13" w14:textId="77777777" w:rsidR="00CC5E86" w:rsidRPr="00F84514" w:rsidRDefault="00CC5E86" w:rsidP="00CC5E86">
      <w:pPr>
        <w:ind w:left="720"/>
      </w:pPr>
      <w:r w:rsidRPr="00F84514">
        <w:t>Has the project proponent submitted a loss event report to Verra?</w:t>
      </w:r>
    </w:p>
    <w:p w14:paraId="73225212" w14:textId="77777777" w:rsidR="00A14899" w:rsidRPr="00F84514" w:rsidRDefault="0013573A" w:rsidP="00A14899">
      <w:pPr>
        <w:ind w:left="720"/>
        <w:rPr>
          <w:i/>
          <w:iCs/>
          <w:color w:val="404040" w:themeColor="text1" w:themeTint="BF"/>
        </w:rPr>
      </w:pPr>
      <w:sdt>
        <w:sdtPr>
          <w:rPr>
            <w:rFonts w:ascii="Calibri" w:eastAsia="Calibri" w:hAnsi="Calibri" w:cs="Calibri"/>
            <w:szCs w:val="21"/>
          </w:rPr>
          <w:id w:val="1074165864"/>
          <w14:checkbox>
            <w14:checked w14:val="0"/>
            <w14:checkedState w14:val="2612" w14:font="MS Gothic"/>
            <w14:uncheckedState w14:val="2610" w14:font="MS Gothic"/>
          </w14:checkbox>
        </w:sdtPr>
        <w:sdtEndPr/>
        <w:sdtContent>
          <w:r w:rsidR="00A14899" w:rsidRPr="00F84514">
            <w:rPr>
              <w:rFonts w:ascii="MS Gothic" w:eastAsia="MS Gothic" w:hAnsi="MS Gothic" w:cs="Calibri"/>
              <w:szCs w:val="21"/>
            </w:rPr>
            <w:t>☐</w:t>
          </w:r>
        </w:sdtContent>
      </w:sdt>
      <w:r w:rsidR="00A14899" w:rsidRPr="00F84514">
        <w:rPr>
          <w:rFonts w:ascii="Calibri" w:eastAsia="Calibri" w:hAnsi="Calibri" w:cs="Calibri"/>
          <w:szCs w:val="21"/>
        </w:rPr>
        <w:t xml:space="preserve"> </w:t>
      </w:r>
      <w:r w:rsidR="00A14899" w:rsidRPr="00F84514">
        <w:rPr>
          <w:rFonts w:eastAsia="Franklin Gothic Book" w:cs="Franklin Gothic Book"/>
          <w:szCs w:val="21"/>
        </w:rPr>
        <w:t xml:space="preserve">  Yes</w:t>
      </w:r>
      <w:r w:rsidR="00A14899" w:rsidRPr="00F84514">
        <w:tab/>
      </w:r>
      <w:r w:rsidR="00A14899" w:rsidRPr="00F84514">
        <w:tab/>
      </w:r>
      <w:r w:rsidR="00A14899" w:rsidRPr="00F84514">
        <w:tab/>
      </w:r>
      <w:r w:rsidR="00A14899" w:rsidRPr="00F84514">
        <w:rPr>
          <w:rFonts w:eastAsia="Franklin Gothic Book" w:cs="Franklin Gothic Book"/>
          <w:szCs w:val="21"/>
        </w:rPr>
        <w:t xml:space="preserve"> </w:t>
      </w:r>
      <w:sdt>
        <w:sdtPr>
          <w:rPr>
            <w:rFonts w:eastAsia="Franklin Gothic Book" w:cs="Franklin Gothic Book"/>
            <w:szCs w:val="21"/>
          </w:rPr>
          <w:id w:val="-2092380971"/>
          <w14:checkbox>
            <w14:checked w14:val="0"/>
            <w14:checkedState w14:val="2612" w14:font="MS Gothic"/>
            <w14:uncheckedState w14:val="2610" w14:font="MS Gothic"/>
          </w14:checkbox>
        </w:sdtPr>
        <w:sdtEndPr/>
        <w:sdtContent>
          <w:r w:rsidR="00A14899" w:rsidRPr="00F84514">
            <w:rPr>
              <w:rFonts w:ascii="MS Gothic" w:eastAsia="MS Gothic" w:hAnsi="MS Gothic" w:cs="Franklin Gothic Book"/>
              <w:szCs w:val="21"/>
            </w:rPr>
            <w:t>☐</w:t>
          </w:r>
        </w:sdtContent>
      </w:sdt>
      <w:r w:rsidR="00A14899" w:rsidRPr="00F84514">
        <w:rPr>
          <w:rFonts w:ascii="Calibri" w:eastAsia="Calibri" w:hAnsi="Calibri" w:cs="Calibri"/>
          <w:szCs w:val="21"/>
        </w:rPr>
        <w:t xml:space="preserve"> </w:t>
      </w:r>
      <w:r w:rsidR="00A14899" w:rsidRPr="00F84514">
        <w:rPr>
          <w:rFonts w:eastAsia="Franklin Gothic Book" w:cs="Franklin Gothic Book"/>
          <w:szCs w:val="21"/>
        </w:rPr>
        <w:t xml:space="preserve">  No</w:t>
      </w:r>
      <w:r w:rsidR="00A14899" w:rsidRPr="00F84514">
        <w:rPr>
          <w:i/>
          <w:iCs/>
          <w:color w:val="404040" w:themeColor="text1" w:themeTint="BF"/>
        </w:rPr>
        <w:t xml:space="preserve"> </w:t>
      </w:r>
    </w:p>
    <w:p w14:paraId="06B379AC" w14:textId="5730829A" w:rsidR="00BA0729" w:rsidRPr="00F84514" w:rsidRDefault="00BA0729" w:rsidP="00BA0729">
      <w:pPr>
        <w:ind w:left="720"/>
      </w:pPr>
      <w:r w:rsidRPr="00F84514">
        <w:t>Has a reversal occurred during the current monitoring period</w:t>
      </w:r>
      <w:r w:rsidR="0096213B" w:rsidRPr="00F84514">
        <w:t xml:space="preserve"> (see </w:t>
      </w:r>
      <w:r w:rsidR="00592E47" w:rsidRPr="00F84514">
        <w:t xml:space="preserve">the </w:t>
      </w:r>
      <w:r w:rsidR="0096213B" w:rsidRPr="00F84514">
        <w:rPr>
          <w:i/>
          <w:iCs/>
        </w:rPr>
        <w:t>VCS Program Definitions</w:t>
      </w:r>
      <w:r w:rsidR="00592E47" w:rsidRPr="00F84514">
        <w:t xml:space="preserve"> for definition of reversal</w:t>
      </w:r>
      <w:r w:rsidR="0096213B" w:rsidRPr="00F84514">
        <w:t>)?</w:t>
      </w:r>
    </w:p>
    <w:p w14:paraId="2E4F7C26" w14:textId="77777777" w:rsidR="00BA0729" w:rsidRPr="00F84514" w:rsidRDefault="0013573A" w:rsidP="00BA0729">
      <w:pPr>
        <w:ind w:left="720"/>
        <w:rPr>
          <w:i/>
          <w:iCs/>
          <w:color w:val="404040" w:themeColor="text1" w:themeTint="BF"/>
        </w:rPr>
      </w:pPr>
      <w:sdt>
        <w:sdtPr>
          <w:rPr>
            <w:rFonts w:ascii="Calibri" w:eastAsia="Calibri" w:hAnsi="Calibri" w:cs="Calibri"/>
            <w:szCs w:val="21"/>
          </w:rPr>
          <w:id w:val="340986775"/>
          <w14:checkbox>
            <w14:checked w14:val="0"/>
            <w14:checkedState w14:val="2612" w14:font="MS Gothic"/>
            <w14:uncheckedState w14:val="2610" w14:font="MS Gothic"/>
          </w14:checkbox>
        </w:sdtPr>
        <w:sdtEndPr/>
        <w:sdtContent>
          <w:r w:rsidR="00BA0729" w:rsidRPr="00F84514">
            <w:rPr>
              <w:rFonts w:ascii="MS Gothic" w:eastAsia="MS Gothic" w:hAnsi="MS Gothic" w:cs="Calibri"/>
              <w:szCs w:val="21"/>
            </w:rPr>
            <w:t>☐</w:t>
          </w:r>
        </w:sdtContent>
      </w:sdt>
      <w:r w:rsidR="00BA0729" w:rsidRPr="00F84514">
        <w:rPr>
          <w:rFonts w:ascii="Calibri" w:eastAsia="Calibri" w:hAnsi="Calibri" w:cs="Calibri"/>
          <w:szCs w:val="21"/>
        </w:rPr>
        <w:t xml:space="preserve"> </w:t>
      </w:r>
      <w:r w:rsidR="00BA0729" w:rsidRPr="00F84514">
        <w:rPr>
          <w:rFonts w:eastAsia="Franklin Gothic Book" w:cs="Franklin Gothic Book"/>
          <w:szCs w:val="21"/>
        </w:rPr>
        <w:t xml:space="preserve">  Yes</w:t>
      </w:r>
      <w:r w:rsidR="00BA0729" w:rsidRPr="00F84514">
        <w:tab/>
      </w:r>
      <w:r w:rsidR="00BA0729" w:rsidRPr="00F84514">
        <w:tab/>
      </w:r>
      <w:r w:rsidR="00BA0729" w:rsidRPr="00F84514">
        <w:tab/>
      </w:r>
      <w:r w:rsidR="00BA0729" w:rsidRPr="00F84514">
        <w:rPr>
          <w:rFonts w:eastAsia="Franklin Gothic Book" w:cs="Franklin Gothic Book"/>
          <w:szCs w:val="21"/>
        </w:rPr>
        <w:t xml:space="preserve"> </w:t>
      </w:r>
      <w:sdt>
        <w:sdtPr>
          <w:rPr>
            <w:rFonts w:eastAsia="Franklin Gothic Book" w:cs="Franklin Gothic Book"/>
            <w:szCs w:val="21"/>
          </w:rPr>
          <w:id w:val="-40060125"/>
          <w14:checkbox>
            <w14:checked w14:val="0"/>
            <w14:checkedState w14:val="2612" w14:font="MS Gothic"/>
            <w14:uncheckedState w14:val="2610" w14:font="MS Gothic"/>
          </w14:checkbox>
        </w:sdtPr>
        <w:sdtEndPr/>
        <w:sdtContent>
          <w:r w:rsidR="00BA0729" w:rsidRPr="00F84514">
            <w:rPr>
              <w:rFonts w:ascii="MS Gothic" w:eastAsia="MS Gothic" w:hAnsi="MS Gothic" w:cs="Franklin Gothic Book"/>
              <w:szCs w:val="21"/>
            </w:rPr>
            <w:t>☐</w:t>
          </w:r>
        </w:sdtContent>
      </w:sdt>
      <w:r w:rsidR="00BA0729" w:rsidRPr="00F84514">
        <w:rPr>
          <w:rFonts w:ascii="Calibri" w:eastAsia="Calibri" w:hAnsi="Calibri" w:cs="Calibri"/>
          <w:szCs w:val="21"/>
        </w:rPr>
        <w:t xml:space="preserve"> </w:t>
      </w:r>
      <w:r w:rsidR="00BA0729" w:rsidRPr="00F84514">
        <w:rPr>
          <w:rFonts w:eastAsia="Franklin Gothic Book" w:cs="Franklin Gothic Book"/>
          <w:szCs w:val="21"/>
        </w:rPr>
        <w:t xml:space="preserve">  No</w:t>
      </w:r>
      <w:r w:rsidR="00BA0729" w:rsidRPr="00F84514">
        <w:rPr>
          <w:i/>
          <w:iCs/>
          <w:color w:val="404040" w:themeColor="text1" w:themeTint="BF"/>
        </w:rPr>
        <w:t xml:space="preserve"> </w:t>
      </w:r>
    </w:p>
    <w:p w14:paraId="3F1116C8" w14:textId="5BC49806" w:rsidR="00D8758C" w:rsidRPr="00F84514" w:rsidRDefault="00CE43F0" w:rsidP="00F5732C">
      <w:pPr>
        <w:ind w:left="720"/>
        <w:rPr>
          <w:i/>
          <w:iCs/>
          <w:color w:val="404040" w:themeColor="text1" w:themeTint="BF"/>
        </w:rPr>
      </w:pPr>
      <w:r w:rsidRPr="00F84514">
        <w:rPr>
          <w:i/>
          <w:iCs/>
          <w:color w:val="404040" w:themeColor="text1" w:themeTint="BF"/>
        </w:rPr>
        <w:t>If answering</w:t>
      </w:r>
      <w:r w:rsidR="00D8758C" w:rsidRPr="00F84514">
        <w:rPr>
          <w:i/>
          <w:iCs/>
          <w:color w:val="404040" w:themeColor="text1" w:themeTint="BF"/>
        </w:rPr>
        <w:t xml:space="preserve"> yes to any of the above, fill in the table below. </w:t>
      </w:r>
      <w:r w:rsidR="006175FB" w:rsidRPr="00F84514">
        <w:rPr>
          <w:i/>
          <w:iCs/>
          <w:color w:val="404040" w:themeColor="text1" w:themeTint="BF"/>
        </w:rPr>
        <w:t>Copy and paste</w:t>
      </w:r>
      <w:r w:rsidR="00D8758C" w:rsidRPr="00F84514">
        <w:rPr>
          <w:i/>
          <w:iCs/>
          <w:color w:val="404040" w:themeColor="text1" w:themeTint="BF"/>
        </w:rPr>
        <w:t xml:space="preserve"> the table as needed for each loss </w:t>
      </w:r>
      <w:r w:rsidR="007C4FA7" w:rsidRPr="00F84514">
        <w:rPr>
          <w:i/>
          <w:iCs/>
          <w:color w:val="404040" w:themeColor="text1" w:themeTint="BF"/>
        </w:rPr>
        <w:t xml:space="preserve">event </w:t>
      </w:r>
      <w:r w:rsidR="00D8758C" w:rsidRPr="00F84514">
        <w:rPr>
          <w:i/>
          <w:iCs/>
          <w:color w:val="404040" w:themeColor="text1" w:themeTint="BF"/>
        </w:rPr>
        <w:t>identified.</w:t>
      </w:r>
    </w:p>
    <w:tbl>
      <w:tblPr>
        <w:tblStyle w:val="GridTable5Dark-Accent21"/>
        <w:tblW w:w="9124" w:type="dxa"/>
        <w:tblInd w:w="607" w:type="dxa"/>
        <w:tblLook w:val="0620" w:firstRow="1" w:lastRow="0" w:firstColumn="0" w:lastColumn="0" w:noHBand="1" w:noVBand="1"/>
      </w:tblPr>
      <w:tblGrid>
        <w:gridCol w:w="2281"/>
        <w:gridCol w:w="2281"/>
        <w:gridCol w:w="2281"/>
        <w:gridCol w:w="2281"/>
      </w:tblGrid>
      <w:tr w:rsidR="00E92098" w:rsidRPr="00F84514" w14:paraId="2579140E" w14:textId="77777777">
        <w:trPr>
          <w:cnfStyle w:val="100000000000" w:firstRow="1" w:lastRow="0" w:firstColumn="0" w:lastColumn="0" w:oddVBand="0" w:evenVBand="0" w:oddHBand="0" w:evenHBand="0" w:firstRowFirstColumn="0" w:firstRowLastColumn="0" w:lastRowFirstColumn="0" w:lastRowLastColumn="0"/>
        </w:trPr>
        <w:tc>
          <w:tcPr>
            <w:tcW w:w="2281" w:type="dxa"/>
          </w:tcPr>
          <w:p w14:paraId="0DA3BA18" w14:textId="77777777" w:rsidR="00E92098" w:rsidRPr="00F84514" w:rsidRDefault="00E92098">
            <w:r w:rsidRPr="00F84514">
              <w:t>Date of the loss event</w:t>
            </w:r>
          </w:p>
        </w:tc>
        <w:tc>
          <w:tcPr>
            <w:tcW w:w="2281" w:type="dxa"/>
          </w:tcPr>
          <w:p w14:paraId="5D26F07A" w14:textId="77777777" w:rsidR="00E92098" w:rsidRPr="00F84514" w:rsidRDefault="00E92098">
            <w:r w:rsidRPr="00F84514">
              <w:t>Date of discovery</w:t>
            </w:r>
          </w:p>
        </w:tc>
        <w:tc>
          <w:tcPr>
            <w:tcW w:w="2281" w:type="dxa"/>
          </w:tcPr>
          <w:p w14:paraId="39E45648" w14:textId="77777777" w:rsidR="00E92098" w:rsidRPr="00F84514" w:rsidRDefault="00E92098">
            <w:r w:rsidRPr="00F84514">
              <w:t>Size (hectares impacted)</w:t>
            </w:r>
          </w:p>
        </w:tc>
        <w:tc>
          <w:tcPr>
            <w:tcW w:w="2281" w:type="dxa"/>
          </w:tcPr>
          <w:p w14:paraId="07CED975" w14:textId="20090E80" w:rsidR="00E92098" w:rsidRPr="00F84514" w:rsidRDefault="00E92098">
            <w:r w:rsidRPr="00F84514">
              <w:t>Amount (tCO</w:t>
            </w:r>
            <w:r w:rsidRPr="00F84514">
              <w:rPr>
                <w:vertAlign w:val="subscript"/>
              </w:rPr>
              <w:t>2</w:t>
            </w:r>
            <w:r w:rsidRPr="00F84514">
              <w:t>e)</w:t>
            </w:r>
          </w:p>
        </w:tc>
      </w:tr>
      <w:tr w:rsidR="00E92098" w:rsidRPr="00F84514" w14:paraId="54E3B88A" w14:textId="77777777">
        <w:tc>
          <w:tcPr>
            <w:tcW w:w="2281" w:type="dxa"/>
          </w:tcPr>
          <w:p w14:paraId="3103198E" w14:textId="77777777" w:rsidR="00E92098" w:rsidRPr="00F84514" w:rsidRDefault="00E92098" w:rsidP="005369BB">
            <w:pPr>
              <w:pStyle w:val="TableText"/>
            </w:pPr>
            <w:r w:rsidRPr="00F84514">
              <w:t>DD-MMM-YYYY</w:t>
            </w:r>
          </w:p>
        </w:tc>
        <w:tc>
          <w:tcPr>
            <w:tcW w:w="2281" w:type="dxa"/>
          </w:tcPr>
          <w:p w14:paraId="5EF82677" w14:textId="77777777" w:rsidR="00E92098" w:rsidRPr="00F84514" w:rsidRDefault="00E92098" w:rsidP="005369BB">
            <w:pPr>
              <w:pStyle w:val="TableText"/>
            </w:pPr>
            <w:r w:rsidRPr="00F84514">
              <w:t>DD-MMM-YYYY</w:t>
            </w:r>
          </w:p>
        </w:tc>
        <w:tc>
          <w:tcPr>
            <w:tcW w:w="2281" w:type="dxa"/>
          </w:tcPr>
          <w:p w14:paraId="70E880D0" w14:textId="2ECEC5F6" w:rsidR="00E92098" w:rsidRPr="00F84514" w:rsidRDefault="00E92098" w:rsidP="005369BB">
            <w:pPr>
              <w:pStyle w:val="TableText"/>
            </w:pPr>
            <w:r w:rsidRPr="00F84514">
              <w:t>Example: 10</w:t>
            </w:r>
            <w:r w:rsidR="00C009EE" w:rsidRPr="00F84514">
              <w:t xml:space="preserve"> </w:t>
            </w:r>
            <w:r w:rsidRPr="00F84514">
              <w:t>000 ha</w:t>
            </w:r>
          </w:p>
        </w:tc>
        <w:tc>
          <w:tcPr>
            <w:tcW w:w="2281" w:type="dxa"/>
          </w:tcPr>
          <w:p w14:paraId="22A2A6BF" w14:textId="167E02B1" w:rsidR="00E92098" w:rsidRPr="00F84514" w:rsidRDefault="00E92098" w:rsidP="005369BB">
            <w:pPr>
              <w:pStyle w:val="TableText"/>
            </w:pPr>
            <w:r w:rsidRPr="00F84514">
              <w:t xml:space="preserve">Example: 2500 </w:t>
            </w:r>
          </w:p>
        </w:tc>
      </w:tr>
      <w:tr w:rsidR="00E92098" w:rsidRPr="00F84514" w14:paraId="7F1EB8D7" w14:textId="77777777">
        <w:tc>
          <w:tcPr>
            <w:tcW w:w="9124" w:type="dxa"/>
            <w:gridSpan w:val="4"/>
            <w:shd w:val="clear" w:color="auto" w:fill="2B3957" w:themeFill="accent2"/>
          </w:tcPr>
          <w:p w14:paraId="3F2B6717" w14:textId="77777777" w:rsidR="00E92098" w:rsidRPr="00F84514" w:rsidRDefault="00E92098">
            <w:pPr>
              <w:rPr>
                <w:b/>
                <w:bCs/>
              </w:rPr>
            </w:pPr>
            <w:r w:rsidRPr="00F84514">
              <w:rPr>
                <w:b/>
                <w:bCs/>
                <w:color w:val="FFFFFF" w:themeColor="background1"/>
              </w:rPr>
              <w:t xml:space="preserve">Justification </w:t>
            </w:r>
          </w:p>
        </w:tc>
      </w:tr>
      <w:tr w:rsidR="00E92098" w:rsidRPr="00F84514" w14:paraId="6FAAC409" w14:textId="77777777">
        <w:tc>
          <w:tcPr>
            <w:tcW w:w="9124" w:type="dxa"/>
            <w:gridSpan w:val="4"/>
          </w:tcPr>
          <w:p w14:paraId="58A607FD" w14:textId="230D307B" w:rsidR="00E92098" w:rsidRPr="00F84514" w:rsidRDefault="00E92098" w:rsidP="005369BB">
            <w:pPr>
              <w:pStyle w:val="TableText"/>
            </w:pPr>
            <w:r w:rsidRPr="00F84514">
              <w:t xml:space="preserve">Where Verra </w:t>
            </w:r>
            <w:r w:rsidR="006175FB" w:rsidRPr="00F84514">
              <w:t xml:space="preserve">has </w:t>
            </w:r>
            <w:r w:rsidRPr="00F84514">
              <w:t>notifie</w:t>
            </w:r>
            <w:r w:rsidR="006175FB" w:rsidRPr="00F84514">
              <w:t>d</w:t>
            </w:r>
            <w:r w:rsidRPr="00F84514">
              <w:t xml:space="preserve"> the project proponent of a potential loss and the project proponent does not consider </w:t>
            </w:r>
            <w:r w:rsidR="00B22F1D" w:rsidRPr="00F84514">
              <w:t>it</w:t>
            </w:r>
            <w:r w:rsidRPr="00F84514">
              <w:t xml:space="preserve"> to qualify as a loss event, attach evidence to support this assertion.  </w:t>
            </w:r>
          </w:p>
          <w:p w14:paraId="748D66B9" w14:textId="2C5616A6" w:rsidR="00E92098" w:rsidRPr="00F84514" w:rsidRDefault="00E92098" w:rsidP="005369BB">
            <w:pPr>
              <w:pStyle w:val="TableText"/>
            </w:pPr>
            <w:r w:rsidRPr="00F84514">
              <w:t xml:space="preserve">Explain whether the loss event meets the definition of a reversal, including whether the reversal is avoidable or unavoidable (see </w:t>
            </w:r>
            <w:r w:rsidR="006175FB" w:rsidRPr="00F84514">
              <w:t>the</w:t>
            </w:r>
            <w:r w:rsidR="006175FB" w:rsidRPr="00F84514">
              <w:rPr>
                <w:i w:val="0"/>
                <w:iCs/>
              </w:rPr>
              <w:t xml:space="preserve"> </w:t>
            </w:r>
            <w:r w:rsidRPr="00F84514">
              <w:rPr>
                <w:i w:val="0"/>
                <w:iCs/>
              </w:rPr>
              <w:t>VCS Program Definitions).</w:t>
            </w:r>
            <w:r w:rsidRPr="00F84514">
              <w:t xml:space="preserve"> Justify that the project meets all VCS Program rules related to loss events and reversals.</w:t>
            </w:r>
          </w:p>
        </w:tc>
      </w:tr>
    </w:tbl>
    <w:p w14:paraId="351C42E2" w14:textId="77B7BA35" w:rsidR="0016749E" w:rsidRPr="00F84514" w:rsidRDefault="0016749E" w:rsidP="00E02A4C">
      <w:pPr>
        <w:pStyle w:val="Heading2"/>
      </w:pPr>
      <w:bookmarkStart w:id="50" w:name="_Toc231387255"/>
      <w:r w:rsidRPr="00F84514">
        <w:t>Grouped Projects</w:t>
      </w:r>
      <w:bookmarkEnd w:id="50"/>
      <w:r w:rsidR="00C36AB4" w:rsidRPr="00F84514">
        <w:t xml:space="preserve"> </w:t>
      </w:r>
    </w:p>
    <w:p w14:paraId="004F4672" w14:textId="1F680186" w:rsidR="008457D3" w:rsidRPr="00F84514" w:rsidRDefault="008457D3" w:rsidP="00E02A4C">
      <w:pPr>
        <w:pStyle w:val="Heading3"/>
      </w:pPr>
      <w:r w:rsidRPr="00F84514">
        <w:t xml:space="preserve">Grouped </w:t>
      </w:r>
      <w:r w:rsidR="00A22AC2" w:rsidRPr="00F84514">
        <w:t>P</w:t>
      </w:r>
      <w:r w:rsidRPr="00F84514">
        <w:t xml:space="preserve">roject </w:t>
      </w:r>
      <w:r w:rsidR="00A22AC2" w:rsidRPr="00F84514">
        <w:t>D</w:t>
      </w:r>
      <w:r w:rsidRPr="00F84514">
        <w:t>esign</w:t>
      </w:r>
    </w:p>
    <w:p w14:paraId="1E1EB04A" w14:textId="257CEBCE" w:rsidR="00045737" w:rsidRPr="00F84514" w:rsidRDefault="00E02A4C" w:rsidP="00E02A4C">
      <w:pPr>
        <w:pStyle w:val="Instruction"/>
        <w:rPr>
          <w:lang w:val="en-US"/>
        </w:rPr>
      </w:pPr>
      <w:r w:rsidRPr="00F84514">
        <w:rPr>
          <w:lang w:val="en-US"/>
        </w:rPr>
        <w:t xml:space="preserve">For grouped projects, fill </w:t>
      </w:r>
      <w:r w:rsidR="008B1FF6" w:rsidRPr="00F84514">
        <w:rPr>
          <w:lang w:val="en-US"/>
        </w:rPr>
        <w:t>out</w:t>
      </w:r>
      <w:r w:rsidRPr="00F84514">
        <w:rPr>
          <w:lang w:val="en-US"/>
        </w:rPr>
        <w:t xml:space="preserve"> the table below to list all eligibility areas</w:t>
      </w:r>
      <w:r w:rsidR="006E2057" w:rsidRPr="00F84514">
        <w:rPr>
          <w:lang w:val="en-US"/>
        </w:rPr>
        <w:t xml:space="preserve">. </w:t>
      </w:r>
      <w:r w:rsidR="005A4B2E" w:rsidRPr="00F84514">
        <w:rPr>
          <w:lang w:val="en-US"/>
        </w:rPr>
        <w:t>The lis</w:t>
      </w:r>
      <w:r w:rsidR="00007F39" w:rsidRPr="00F84514">
        <w:rPr>
          <w:lang w:val="en-US"/>
        </w:rPr>
        <w:t xml:space="preserve">t </w:t>
      </w:r>
      <w:r w:rsidR="00B50245" w:rsidRPr="00F84514">
        <w:rPr>
          <w:lang w:val="en-US"/>
        </w:rPr>
        <w:t>must</w:t>
      </w:r>
      <w:r w:rsidR="00007F39" w:rsidRPr="00F84514">
        <w:rPr>
          <w:lang w:val="en-US"/>
        </w:rPr>
        <w:t xml:space="preserve"> </w:t>
      </w:r>
      <w:r w:rsidR="009A6278" w:rsidRPr="00F84514">
        <w:rPr>
          <w:lang w:val="en-US"/>
        </w:rPr>
        <w:t>be comprehensive (i.e.</w:t>
      </w:r>
      <w:r w:rsidR="00101B88" w:rsidRPr="00F84514">
        <w:rPr>
          <w:lang w:val="en-US"/>
        </w:rPr>
        <w:t>,</w:t>
      </w:r>
      <w:r w:rsidR="009A6278" w:rsidRPr="00F84514">
        <w:rPr>
          <w:lang w:val="en-US"/>
        </w:rPr>
        <w:t xml:space="preserve"> it </w:t>
      </w:r>
      <w:r w:rsidR="00B50245" w:rsidRPr="00F84514">
        <w:rPr>
          <w:lang w:val="en-US"/>
        </w:rPr>
        <w:t>must</w:t>
      </w:r>
      <w:r w:rsidR="009A6278" w:rsidRPr="00F84514">
        <w:rPr>
          <w:lang w:val="en-US"/>
        </w:rPr>
        <w:t xml:space="preserve"> </w:t>
      </w:r>
      <w:r w:rsidR="00007F39" w:rsidRPr="00F84514">
        <w:rPr>
          <w:lang w:val="en-US"/>
        </w:rPr>
        <w:t>include</w:t>
      </w:r>
      <w:r w:rsidR="005A4B2E" w:rsidRPr="00F84514">
        <w:rPr>
          <w:lang w:val="en-US"/>
        </w:rPr>
        <w:t xml:space="preserve"> any </w:t>
      </w:r>
      <w:r w:rsidR="00007F39" w:rsidRPr="00F84514">
        <w:rPr>
          <w:lang w:val="en-US"/>
        </w:rPr>
        <w:t>eligibility</w:t>
      </w:r>
      <w:r w:rsidR="005A4B2E" w:rsidRPr="00F84514">
        <w:rPr>
          <w:lang w:val="en-US"/>
        </w:rPr>
        <w:t xml:space="preserve"> areas that are being added in this </w:t>
      </w:r>
      <w:r w:rsidR="00007F39" w:rsidRPr="00F84514">
        <w:rPr>
          <w:lang w:val="en-US"/>
        </w:rPr>
        <w:t xml:space="preserve">monitoring period and any eligibility areas that </w:t>
      </w:r>
      <w:r w:rsidR="00E92098" w:rsidRPr="00F84514">
        <w:rPr>
          <w:lang w:val="en-US"/>
        </w:rPr>
        <w:t xml:space="preserve">have </w:t>
      </w:r>
      <w:r w:rsidR="00007F39" w:rsidRPr="00F84514">
        <w:rPr>
          <w:lang w:val="en-US"/>
        </w:rPr>
        <w:t>been added in previous monitoring periods</w:t>
      </w:r>
      <w:r w:rsidR="009A6278" w:rsidRPr="00F84514">
        <w:rPr>
          <w:lang w:val="en-US"/>
        </w:rPr>
        <w:t>)</w:t>
      </w:r>
      <w:r w:rsidRPr="00F84514">
        <w:rPr>
          <w:lang w:val="en-US"/>
        </w:rPr>
        <w:t>.</w:t>
      </w:r>
      <w:r w:rsidR="007F5FAA" w:rsidRPr="00F84514">
        <w:rPr>
          <w:lang w:val="en-US"/>
        </w:rPr>
        <w:t xml:space="preserve"> Add rows as needed.</w:t>
      </w:r>
    </w:p>
    <w:p w14:paraId="31515678" w14:textId="446F004C" w:rsidR="00E02A4C" w:rsidRPr="00F84514" w:rsidRDefault="00C67575" w:rsidP="00EE763E">
      <w:pPr>
        <w:pStyle w:val="Instruction"/>
        <w:rPr>
          <w:lang w:val="en-US"/>
        </w:rPr>
      </w:pPr>
      <w:r w:rsidRPr="00F84514">
        <w:rPr>
          <w:color w:val="404040" w:themeColor="text1" w:themeTint="BF"/>
          <w:lang w:val="en-US"/>
        </w:rPr>
        <w:lastRenderedPageBreak/>
        <w:t xml:space="preserve">Each eligibility area </w:t>
      </w:r>
      <w:r w:rsidRPr="00F84514" w:rsidDel="0032102F">
        <w:rPr>
          <w:color w:val="404040" w:themeColor="text1" w:themeTint="BF"/>
          <w:lang w:val="en-US"/>
        </w:rPr>
        <w:t>should</w:t>
      </w:r>
      <w:r w:rsidRPr="00F84514">
        <w:rPr>
          <w:color w:val="404040" w:themeColor="text1" w:themeTint="BF"/>
          <w:lang w:val="en-US"/>
        </w:rPr>
        <w:t xml:space="preserve"> have a unique ID. </w:t>
      </w:r>
      <w:r w:rsidR="003B3CA1" w:rsidRPr="00F84514">
        <w:rPr>
          <w:lang w:val="en-US"/>
        </w:rPr>
        <w:t>T</w:t>
      </w:r>
      <w:r w:rsidR="00E02A4C" w:rsidRPr="00F84514">
        <w:rPr>
          <w:lang w:val="en-US"/>
        </w:rPr>
        <w:t xml:space="preserve">he </w:t>
      </w:r>
      <w:r w:rsidR="00EE763E" w:rsidRPr="00F84514">
        <w:rPr>
          <w:lang w:val="en-US"/>
        </w:rPr>
        <w:t>e</w:t>
      </w:r>
      <w:r w:rsidR="00E02A4C" w:rsidRPr="00F84514">
        <w:rPr>
          <w:lang w:val="en-US"/>
        </w:rPr>
        <w:t xml:space="preserve">ligibility </w:t>
      </w:r>
      <w:r w:rsidR="00EE763E" w:rsidRPr="00F84514">
        <w:rPr>
          <w:lang w:val="en-US"/>
        </w:rPr>
        <w:t>a</w:t>
      </w:r>
      <w:r w:rsidR="00E02A4C" w:rsidRPr="00F84514">
        <w:rPr>
          <w:lang w:val="en-US"/>
        </w:rPr>
        <w:t xml:space="preserve">rea IDs </w:t>
      </w:r>
      <w:r w:rsidR="003B3CA1" w:rsidRPr="00F84514">
        <w:rPr>
          <w:lang w:val="en-US"/>
        </w:rPr>
        <w:t>should match those</w:t>
      </w:r>
      <w:r w:rsidR="00E02A4C" w:rsidRPr="00F84514">
        <w:rPr>
          <w:lang w:val="en-US"/>
        </w:rPr>
        <w:t xml:space="preserve"> </w:t>
      </w:r>
      <w:r w:rsidR="009A6278" w:rsidRPr="00F84514">
        <w:rPr>
          <w:lang w:val="en-US"/>
        </w:rPr>
        <w:t>specified</w:t>
      </w:r>
      <w:r w:rsidR="00E02A4C" w:rsidRPr="00F84514">
        <w:rPr>
          <w:lang w:val="en-US"/>
        </w:rPr>
        <w:t xml:space="preserve"> in the project description. </w:t>
      </w:r>
      <w:r w:rsidRPr="00F84514">
        <w:rPr>
          <w:color w:val="404040" w:themeColor="text1" w:themeTint="BF"/>
          <w:lang w:val="en-US"/>
        </w:rPr>
        <w:t xml:space="preserve">For projects previously registered with the VCS Program that have not </w:t>
      </w:r>
      <w:r w:rsidR="005F7956" w:rsidRPr="00F84514">
        <w:rPr>
          <w:color w:val="404040" w:themeColor="text1" w:themeTint="BF"/>
          <w:lang w:val="en-US"/>
        </w:rPr>
        <w:t xml:space="preserve">yet </w:t>
      </w:r>
      <w:r w:rsidRPr="00F84514">
        <w:rPr>
          <w:color w:val="404040" w:themeColor="text1" w:themeTint="BF"/>
          <w:lang w:val="en-US"/>
        </w:rPr>
        <w:t xml:space="preserve">assigned IDs to their existing eligibility areas, assign them here and include in the </w:t>
      </w:r>
      <w:r w:rsidR="00D61DC8" w:rsidRPr="00F84514">
        <w:rPr>
          <w:color w:val="404040" w:themeColor="text1" w:themeTint="BF"/>
          <w:lang w:val="en-US"/>
        </w:rPr>
        <w:t>“S</w:t>
      </w:r>
      <w:r w:rsidRPr="00F84514">
        <w:rPr>
          <w:color w:val="404040" w:themeColor="text1" w:themeTint="BF"/>
          <w:lang w:val="en-US"/>
        </w:rPr>
        <w:t xml:space="preserve">ummary </w:t>
      </w:r>
      <w:r w:rsidR="00FB67EC" w:rsidRPr="00F84514">
        <w:rPr>
          <w:color w:val="404040" w:themeColor="text1" w:themeTint="BF"/>
          <w:lang w:val="en-US"/>
        </w:rPr>
        <w:t>of characteristics</w:t>
      </w:r>
      <w:r w:rsidR="00D61DC8" w:rsidRPr="00F84514">
        <w:rPr>
          <w:color w:val="404040" w:themeColor="text1" w:themeTint="BF"/>
          <w:lang w:val="en-US"/>
        </w:rPr>
        <w:t>” column</w:t>
      </w:r>
      <w:r w:rsidR="00FB67EC" w:rsidRPr="00F84514">
        <w:rPr>
          <w:color w:val="404040" w:themeColor="text1" w:themeTint="BF"/>
          <w:lang w:val="en-US"/>
        </w:rPr>
        <w:t xml:space="preserve"> </w:t>
      </w:r>
      <w:r w:rsidRPr="00F84514">
        <w:rPr>
          <w:color w:val="404040" w:themeColor="text1" w:themeTint="BF"/>
          <w:lang w:val="en-US"/>
        </w:rPr>
        <w:t>any previous name or identifying information of such eligibility areas</w:t>
      </w:r>
      <w:r w:rsidRPr="00F84514">
        <w:rPr>
          <w:lang w:val="en-US"/>
        </w:rPr>
        <w:t>.</w:t>
      </w:r>
    </w:p>
    <w:tbl>
      <w:tblPr>
        <w:tblStyle w:val="GridTable5Dark-Accent21"/>
        <w:tblW w:w="9065" w:type="dxa"/>
        <w:tblInd w:w="607" w:type="dxa"/>
        <w:tblLook w:val="0620" w:firstRow="1" w:lastRow="0" w:firstColumn="0" w:lastColumn="0" w:noHBand="1" w:noVBand="1"/>
      </w:tblPr>
      <w:tblGrid>
        <w:gridCol w:w="3215"/>
        <w:gridCol w:w="5850"/>
      </w:tblGrid>
      <w:tr w:rsidR="008829D8" w:rsidRPr="00F84514" w14:paraId="170248C2" w14:textId="77777777" w:rsidTr="008829D8">
        <w:trPr>
          <w:cnfStyle w:val="100000000000" w:firstRow="1" w:lastRow="0" w:firstColumn="0" w:lastColumn="0" w:oddVBand="0" w:evenVBand="0" w:oddHBand="0" w:evenHBand="0" w:firstRowFirstColumn="0" w:firstRowLastColumn="0" w:lastRowFirstColumn="0" w:lastRowLastColumn="0"/>
        </w:trPr>
        <w:tc>
          <w:tcPr>
            <w:tcW w:w="3215" w:type="dxa"/>
          </w:tcPr>
          <w:p w14:paraId="7247288B" w14:textId="716B41DE" w:rsidR="008829D8" w:rsidRPr="00F84514" w:rsidRDefault="008829D8" w:rsidP="005369BB">
            <w:r w:rsidRPr="00F84514">
              <w:t xml:space="preserve">Eligibility </w:t>
            </w:r>
            <w:r w:rsidR="00E6641F" w:rsidRPr="00F84514">
              <w:t>a</w:t>
            </w:r>
            <w:r w:rsidRPr="00F84514">
              <w:t>rea ID</w:t>
            </w:r>
          </w:p>
        </w:tc>
        <w:tc>
          <w:tcPr>
            <w:tcW w:w="5850" w:type="dxa"/>
          </w:tcPr>
          <w:p w14:paraId="2EEB6158" w14:textId="77777777" w:rsidR="008829D8" w:rsidRPr="00F84514" w:rsidRDefault="008829D8" w:rsidP="005369BB">
            <w:r w:rsidRPr="00F84514">
              <w:t xml:space="preserve">Summary of characteristics </w:t>
            </w:r>
          </w:p>
        </w:tc>
      </w:tr>
      <w:tr w:rsidR="008829D8" w:rsidRPr="00F84514" w14:paraId="0D57D748" w14:textId="77777777" w:rsidTr="008829D8">
        <w:tc>
          <w:tcPr>
            <w:tcW w:w="3215" w:type="dxa"/>
          </w:tcPr>
          <w:p w14:paraId="4DAE0182" w14:textId="77777777" w:rsidR="008829D8" w:rsidRPr="00F84514" w:rsidRDefault="008829D8" w:rsidP="00F15695">
            <w:r w:rsidRPr="00F84514">
              <w:t>[Project ID]_EA[Eligibility Area ID]</w:t>
            </w:r>
          </w:p>
          <w:p w14:paraId="277CB98F" w14:textId="77777777" w:rsidR="008829D8" w:rsidRPr="00F84514" w:rsidRDefault="008829D8" w:rsidP="005369BB">
            <w:pPr>
              <w:pStyle w:val="TableText"/>
              <w:rPr>
                <w:iCs/>
              </w:rPr>
            </w:pPr>
            <w:r w:rsidRPr="00F84514">
              <w:t>For example: 9001_EA1</w:t>
            </w:r>
          </w:p>
        </w:tc>
        <w:tc>
          <w:tcPr>
            <w:tcW w:w="5850" w:type="dxa"/>
          </w:tcPr>
          <w:p w14:paraId="76E77AE9" w14:textId="079BD8F5" w:rsidR="008829D8" w:rsidRPr="00F84514" w:rsidRDefault="00EE763E" w:rsidP="005369BB">
            <w:pPr>
              <w:pStyle w:val="TableText"/>
            </w:pPr>
            <w:r w:rsidRPr="00F84514">
              <w:t>Describe</w:t>
            </w:r>
            <w:r w:rsidR="008829D8" w:rsidRPr="00F84514">
              <w:t xml:space="preserve"> the eligibility area’s characteristics, including:</w:t>
            </w:r>
          </w:p>
          <w:p w14:paraId="2963464A" w14:textId="3ACACED2" w:rsidR="008829D8" w:rsidRPr="00F84514" w:rsidRDefault="00E6641F" w:rsidP="005369BB">
            <w:pPr>
              <w:pStyle w:val="TableText"/>
              <w:numPr>
                <w:ilvl w:val="0"/>
                <w:numId w:val="34"/>
              </w:numPr>
              <w:spacing w:after="0"/>
            </w:pPr>
            <w:r w:rsidRPr="00F84514">
              <w:t>p</w:t>
            </w:r>
            <w:r w:rsidR="008829D8" w:rsidRPr="00F84514">
              <w:t xml:space="preserve">hysical boundary of eligibility area </w:t>
            </w:r>
          </w:p>
          <w:p w14:paraId="608C5248" w14:textId="116D1ACB" w:rsidR="008829D8" w:rsidRPr="00F84514" w:rsidRDefault="00E6641F" w:rsidP="005369BB">
            <w:pPr>
              <w:pStyle w:val="TableText"/>
              <w:numPr>
                <w:ilvl w:val="0"/>
                <w:numId w:val="34"/>
              </w:numPr>
              <w:spacing w:after="0"/>
            </w:pPr>
            <w:r w:rsidRPr="00F84514">
              <w:t>p</w:t>
            </w:r>
            <w:r w:rsidR="008829D8" w:rsidRPr="00F84514">
              <w:t>roject activities carried out in eligibility area and the methodology(</w:t>
            </w:r>
            <w:proofErr w:type="spellStart"/>
            <w:r w:rsidR="008829D8" w:rsidRPr="00F84514">
              <w:t>ies</w:t>
            </w:r>
            <w:proofErr w:type="spellEnd"/>
            <w:r w:rsidR="008829D8" w:rsidRPr="00F84514">
              <w:t>) applied</w:t>
            </w:r>
          </w:p>
          <w:p w14:paraId="023D865A" w14:textId="21A9A2AF" w:rsidR="008829D8" w:rsidRPr="00F84514" w:rsidRDefault="00E6641F" w:rsidP="005369BB">
            <w:pPr>
              <w:pStyle w:val="TableText"/>
              <w:numPr>
                <w:ilvl w:val="0"/>
                <w:numId w:val="34"/>
              </w:numPr>
              <w:spacing w:after="0"/>
            </w:pPr>
            <w:r w:rsidRPr="00F84514">
              <w:t>t</w:t>
            </w:r>
            <w:r w:rsidR="008829D8" w:rsidRPr="00F84514">
              <w:t xml:space="preserve">he initial activity instances taking place in the eligibility area </w:t>
            </w:r>
          </w:p>
        </w:tc>
      </w:tr>
      <w:tr w:rsidR="008829D8" w:rsidRPr="00F84514" w14:paraId="40C03C3D" w14:textId="77777777" w:rsidTr="008829D8">
        <w:tc>
          <w:tcPr>
            <w:tcW w:w="3215" w:type="dxa"/>
          </w:tcPr>
          <w:p w14:paraId="7DEA9B8E" w14:textId="094D79E3" w:rsidR="008829D8" w:rsidRPr="00F84514" w:rsidRDefault="00045737" w:rsidP="005369BB">
            <w:pPr>
              <w:pStyle w:val="TableText"/>
            </w:pPr>
            <w:r w:rsidRPr="00F84514">
              <w:t>Add rows as needed</w:t>
            </w:r>
          </w:p>
        </w:tc>
        <w:tc>
          <w:tcPr>
            <w:tcW w:w="5850" w:type="dxa"/>
          </w:tcPr>
          <w:p w14:paraId="2C5E827A" w14:textId="77777777" w:rsidR="008829D8" w:rsidRPr="00F84514" w:rsidRDefault="008829D8" w:rsidP="005369BB">
            <w:pPr>
              <w:pStyle w:val="TableText"/>
            </w:pPr>
          </w:p>
        </w:tc>
      </w:tr>
    </w:tbl>
    <w:p w14:paraId="217D488B" w14:textId="711296A7" w:rsidR="0016749E" w:rsidRPr="00F84514" w:rsidRDefault="00E63029" w:rsidP="00E63029">
      <w:pPr>
        <w:pStyle w:val="Heading3"/>
      </w:pPr>
      <w:r w:rsidRPr="00F84514">
        <w:t xml:space="preserve">New </w:t>
      </w:r>
      <w:r w:rsidR="00A22AC2" w:rsidRPr="00F84514">
        <w:t>P</w:t>
      </w:r>
      <w:r w:rsidRPr="00F84514">
        <w:t xml:space="preserve">roject </w:t>
      </w:r>
      <w:r w:rsidR="00A22AC2" w:rsidRPr="00F84514">
        <w:t>A</w:t>
      </w:r>
      <w:r w:rsidRPr="00F84514">
        <w:t xml:space="preserve">ctivity </w:t>
      </w:r>
      <w:r w:rsidR="00A22AC2" w:rsidRPr="00F84514">
        <w:t>I</w:t>
      </w:r>
      <w:r w:rsidRPr="00F84514">
        <w:t xml:space="preserve">nstances </w:t>
      </w:r>
    </w:p>
    <w:p w14:paraId="2A05FADB" w14:textId="5241CF60" w:rsidR="000A4F26" w:rsidRPr="00F84514" w:rsidRDefault="00E63029" w:rsidP="00DA0973">
      <w:pPr>
        <w:pStyle w:val="Instruction"/>
        <w:rPr>
          <w:lang w:val="en-US"/>
        </w:rPr>
      </w:pPr>
      <w:r w:rsidRPr="00F84514">
        <w:rPr>
          <w:lang w:val="en-US"/>
        </w:rPr>
        <w:t xml:space="preserve">For grouped projects adding new </w:t>
      </w:r>
      <w:r w:rsidR="00EE763E" w:rsidRPr="00F84514">
        <w:rPr>
          <w:lang w:val="en-US"/>
        </w:rPr>
        <w:t xml:space="preserve">batches of </w:t>
      </w:r>
      <w:r w:rsidR="00915DF8" w:rsidRPr="00F84514">
        <w:rPr>
          <w:lang w:val="en-US"/>
        </w:rPr>
        <w:t>project activity i</w:t>
      </w:r>
      <w:r w:rsidRPr="00F84514">
        <w:rPr>
          <w:lang w:val="en-US"/>
        </w:rPr>
        <w:t>nstances during this monitoring period,</w:t>
      </w:r>
      <w:r w:rsidR="000A4F26" w:rsidRPr="00F84514">
        <w:rPr>
          <w:rStyle w:val="FootnoteReference"/>
          <w:lang w:val="en-US"/>
        </w:rPr>
        <w:footnoteReference w:id="12"/>
      </w:r>
      <w:r w:rsidR="000A4F26" w:rsidRPr="00F84514">
        <w:rPr>
          <w:lang w:val="en-US"/>
        </w:rPr>
        <w:t xml:space="preserve"> fill out the table below</w:t>
      </w:r>
      <w:r w:rsidR="00864C2C" w:rsidRPr="00F84514">
        <w:rPr>
          <w:lang w:val="en-US"/>
        </w:rPr>
        <w:t xml:space="preserve"> to list </w:t>
      </w:r>
      <w:r w:rsidR="004A10AD" w:rsidRPr="00F84514">
        <w:rPr>
          <w:lang w:val="en-US"/>
        </w:rPr>
        <w:t>each</w:t>
      </w:r>
      <w:r w:rsidR="00864C2C" w:rsidRPr="00F84514">
        <w:rPr>
          <w:lang w:val="en-US"/>
        </w:rPr>
        <w:t xml:space="preserve"> batch. Add rows as needed.</w:t>
      </w:r>
      <w:r w:rsidR="000A4F26" w:rsidRPr="00F84514">
        <w:rPr>
          <w:lang w:val="en-US"/>
        </w:rPr>
        <w:t xml:space="preserve"> </w:t>
      </w:r>
    </w:p>
    <w:tbl>
      <w:tblPr>
        <w:tblStyle w:val="GridTable5Dark-Accent21"/>
        <w:tblW w:w="9124" w:type="dxa"/>
        <w:tblInd w:w="607" w:type="dxa"/>
        <w:tblLook w:val="0420" w:firstRow="1" w:lastRow="0" w:firstColumn="0" w:lastColumn="0" w:noHBand="0" w:noVBand="1"/>
      </w:tblPr>
      <w:tblGrid>
        <w:gridCol w:w="4562"/>
        <w:gridCol w:w="4562"/>
      </w:tblGrid>
      <w:tr w:rsidR="00BF2CF1" w:rsidRPr="00F84514" w14:paraId="10D98F22" w14:textId="77777777" w:rsidTr="004A10AD">
        <w:trPr>
          <w:cnfStyle w:val="100000000000" w:firstRow="1" w:lastRow="0" w:firstColumn="0" w:lastColumn="0" w:oddVBand="0" w:evenVBand="0" w:oddHBand="0" w:evenHBand="0" w:firstRowFirstColumn="0" w:firstRowLastColumn="0" w:lastRowFirstColumn="0" w:lastRowLastColumn="0"/>
        </w:trPr>
        <w:tc>
          <w:tcPr>
            <w:tcW w:w="4562" w:type="dxa"/>
          </w:tcPr>
          <w:p w14:paraId="67271240" w14:textId="03D2CB40" w:rsidR="00BF2CF1" w:rsidRPr="00F84514" w:rsidRDefault="00BF2CF1" w:rsidP="005369BB">
            <w:r w:rsidRPr="00F84514">
              <w:t xml:space="preserve">Eligibility </w:t>
            </w:r>
            <w:r w:rsidR="002B0BB4" w:rsidRPr="00F84514">
              <w:t>a</w:t>
            </w:r>
            <w:r w:rsidRPr="00F84514">
              <w:t>rea ID</w:t>
            </w:r>
          </w:p>
        </w:tc>
        <w:tc>
          <w:tcPr>
            <w:tcW w:w="4562" w:type="dxa"/>
          </w:tcPr>
          <w:p w14:paraId="60F4226D" w14:textId="77777777" w:rsidR="00BF2CF1" w:rsidRPr="00F84514" w:rsidRDefault="00BF2CF1" w:rsidP="005369BB">
            <w:r w:rsidRPr="00F84514">
              <w:t>Batch ID</w:t>
            </w:r>
          </w:p>
        </w:tc>
      </w:tr>
      <w:tr w:rsidR="00BF2CF1" w:rsidRPr="00F84514" w14:paraId="102A4E96" w14:textId="77777777" w:rsidTr="004A10AD">
        <w:trPr>
          <w:cnfStyle w:val="000000100000" w:firstRow="0" w:lastRow="0" w:firstColumn="0" w:lastColumn="0" w:oddVBand="0" w:evenVBand="0" w:oddHBand="1" w:evenHBand="0" w:firstRowFirstColumn="0" w:firstRowLastColumn="0" w:lastRowFirstColumn="0" w:lastRowLastColumn="0"/>
        </w:trPr>
        <w:tc>
          <w:tcPr>
            <w:tcW w:w="4562" w:type="dxa"/>
          </w:tcPr>
          <w:p w14:paraId="0554D589" w14:textId="566198F5" w:rsidR="00BF2CF1" w:rsidRPr="00F84514" w:rsidRDefault="00BF2CF1" w:rsidP="005369BB">
            <w:pPr>
              <w:pStyle w:val="TableText"/>
            </w:pPr>
            <w:r w:rsidRPr="00F84514">
              <w:t xml:space="preserve">State the </w:t>
            </w:r>
            <w:r w:rsidR="002B0BB4" w:rsidRPr="00F84514">
              <w:t>e</w:t>
            </w:r>
            <w:r w:rsidRPr="00F84514">
              <w:t xml:space="preserve">ligibility </w:t>
            </w:r>
            <w:r w:rsidR="002B0BB4" w:rsidRPr="00F84514">
              <w:t>a</w:t>
            </w:r>
            <w:r w:rsidRPr="00F84514">
              <w:t>rea ID of the eligibility area where this batch of instances is being added</w:t>
            </w:r>
            <w:r w:rsidR="004F1A60" w:rsidRPr="00F84514">
              <w:t>.</w:t>
            </w:r>
          </w:p>
        </w:tc>
        <w:tc>
          <w:tcPr>
            <w:tcW w:w="4562" w:type="dxa"/>
          </w:tcPr>
          <w:p w14:paraId="22909581" w14:textId="7935D235" w:rsidR="00BF2CF1" w:rsidRPr="00F84514" w:rsidRDefault="00BF2CF1" w:rsidP="005369BB">
            <w:pPr>
              <w:pStyle w:val="TableText"/>
            </w:pPr>
            <w:r w:rsidRPr="00F84514">
              <w:t xml:space="preserve">State the </w:t>
            </w:r>
            <w:r w:rsidR="004F1A60" w:rsidRPr="00F84514">
              <w:t>b</w:t>
            </w:r>
            <w:r w:rsidRPr="00F84514">
              <w:t xml:space="preserve">atch ID number </w:t>
            </w:r>
            <w:r w:rsidR="001E5818" w:rsidRPr="00F84514">
              <w:t xml:space="preserve">as defined in the </w:t>
            </w:r>
            <w:r w:rsidR="00586BD2" w:rsidRPr="00F84514">
              <w:t xml:space="preserve">Grouped Project </w:t>
            </w:r>
            <w:r w:rsidR="001E5818" w:rsidRPr="00F84514">
              <w:t xml:space="preserve">Batch </w:t>
            </w:r>
            <w:r w:rsidR="00586BD2" w:rsidRPr="00F84514">
              <w:t>Report</w:t>
            </w:r>
            <w:r w:rsidR="004F1A60" w:rsidRPr="00F84514">
              <w:t>.</w:t>
            </w:r>
            <w:r w:rsidR="001E5818" w:rsidRPr="00F84514">
              <w:t xml:space="preserve"> </w:t>
            </w:r>
          </w:p>
          <w:p w14:paraId="229D225A" w14:textId="77777777" w:rsidR="00BF2CF1" w:rsidRPr="00F84514" w:rsidRDefault="00BF2CF1" w:rsidP="005369BB">
            <w:pPr>
              <w:pStyle w:val="TableText"/>
            </w:pPr>
            <w:r w:rsidRPr="00F84514">
              <w:t>Example: 9009_EA1_B1</w:t>
            </w:r>
          </w:p>
          <w:p w14:paraId="45F9832E" w14:textId="637AD5C8" w:rsidR="004A10AD" w:rsidRPr="00F84514" w:rsidRDefault="004A10AD" w:rsidP="00F15695">
            <w:r w:rsidRPr="00F84514">
              <w:t xml:space="preserve">[Project ID]_EA[Eligibility area #]_B[Unique, numerical ID] </w:t>
            </w:r>
          </w:p>
        </w:tc>
      </w:tr>
    </w:tbl>
    <w:p w14:paraId="34D5C696" w14:textId="7E387CC2" w:rsidR="00F707B9" w:rsidRPr="00F84514" w:rsidRDefault="00F707B9" w:rsidP="00B91FDE">
      <w:pPr>
        <w:pStyle w:val="Heading2"/>
        <w:ind w:left="720" w:hanging="720"/>
      </w:pPr>
      <w:bookmarkStart w:id="51" w:name="_Toc231387256"/>
      <w:r w:rsidRPr="00F84514">
        <w:t>Deviations</w:t>
      </w:r>
      <w:bookmarkEnd w:id="51"/>
    </w:p>
    <w:p w14:paraId="4C0D1E5A" w14:textId="1E3EA393" w:rsidR="00F707B9" w:rsidRPr="00F84514" w:rsidRDefault="00F707B9" w:rsidP="000066FD">
      <w:pPr>
        <w:pStyle w:val="Heading3"/>
      </w:pPr>
      <w:r w:rsidRPr="00F84514">
        <w:t>Methodology Deviations</w:t>
      </w:r>
    </w:p>
    <w:p w14:paraId="06B0BA66" w14:textId="7F70F108" w:rsidR="008A1FFE" w:rsidRPr="00F84514" w:rsidRDefault="00952177" w:rsidP="008A1FFE">
      <w:pPr>
        <w:pStyle w:val="Instruction"/>
        <w:rPr>
          <w:rStyle w:val="SubtleEmphasis"/>
          <w:rFonts w:ascii="Franklin Gothic Book" w:hAnsi="Franklin Gothic Book"/>
          <w:i/>
          <w:iCs/>
          <w:lang w:val="en-US"/>
        </w:rPr>
      </w:pPr>
      <w:r w:rsidRPr="00F84514">
        <w:rPr>
          <w:lang w:val="en-US"/>
        </w:rPr>
        <w:t>Fill out the table below to d</w:t>
      </w:r>
      <w:r w:rsidR="1C86B8DE" w:rsidRPr="00F84514">
        <w:rPr>
          <w:lang w:val="en-US"/>
        </w:rPr>
        <w:t>escribe and justify any methodology deviations applied</w:t>
      </w:r>
      <w:r w:rsidR="00342BAD" w:rsidRPr="00F84514">
        <w:rPr>
          <w:lang w:val="en-US"/>
        </w:rPr>
        <w:t>, including</w:t>
      </w:r>
      <w:r w:rsidR="40A82371" w:rsidRPr="00F84514">
        <w:rPr>
          <w:lang w:val="en-US"/>
        </w:rPr>
        <w:t xml:space="preserve"> any previous </w:t>
      </w:r>
      <w:r w:rsidR="00342BAD" w:rsidRPr="00F84514">
        <w:rPr>
          <w:lang w:val="en-US"/>
        </w:rPr>
        <w:t>deviations</w:t>
      </w:r>
      <w:r w:rsidR="002B3804" w:rsidRPr="00F84514">
        <w:rPr>
          <w:lang w:val="en-US"/>
        </w:rPr>
        <w:t xml:space="preserve"> applied in this crediting period or baseline validity period</w:t>
      </w:r>
      <w:r w:rsidR="00342BAD" w:rsidRPr="00F84514">
        <w:rPr>
          <w:lang w:val="en-US"/>
        </w:rPr>
        <w:t>.</w:t>
      </w:r>
      <w:r w:rsidR="1C86B8DE" w:rsidRPr="00F84514">
        <w:rPr>
          <w:lang w:val="en-US"/>
        </w:rPr>
        <w:t xml:space="preserve"> </w:t>
      </w:r>
    </w:p>
    <w:p w14:paraId="02CB8DA7" w14:textId="77777777" w:rsidR="008A1FFE" w:rsidRPr="00F84514" w:rsidRDefault="008A1FFE" w:rsidP="008A1FFE">
      <w:pPr>
        <w:pStyle w:val="Instruction"/>
        <w:rPr>
          <w:rStyle w:val="SubtleEmphasis"/>
          <w:rFonts w:ascii="Franklin Gothic Book" w:hAnsi="Franklin Gothic Book"/>
          <w:i/>
          <w:iCs/>
          <w:lang w:val="en-US"/>
        </w:rPr>
      </w:pPr>
      <w:r w:rsidRPr="00F84514">
        <w:rPr>
          <w:rStyle w:val="SubtleEmphasis"/>
          <w:rFonts w:ascii="Franklin Gothic Book" w:hAnsi="Franklin Gothic Book"/>
          <w:i/>
          <w:iCs/>
          <w:lang w:val="en-US"/>
        </w:rPr>
        <w:t>Copy and paste the table as needed for each deviation.</w:t>
      </w:r>
    </w:p>
    <w:tbl>
      <w:tblPr>
        <w:tblStyle w:val="GridTable5Dark-Accent21"/>
        <w:tblW w:w="9350" w:type="dxa"/>
        <w:tblInd w:w="607" w:type="dxa"/>
        <w:tblLook w:val="0680" w:firstRow="0" w:lastRow="0" w:firstColumn="1" w:lastColumn="0" w:noHBand="1" w:noVBand="1"/>
      </w:tblPr>
      <w:tblGrid>
        <w:gridCol w:w="3235"/>
        <w:gridCol w:w="6115"/>
      </w:tblGrid>
      <w:tr w:rsidR="00952177" w:rsidRPr="00F84514" w14:paraId="1E7951ED" w14:textId="77777777" w:rsidTr="00952177">
        <w:tc>
          <w:tcPr>
            <w:cnfStyle w:val="001000000000" w:firstRow="0" w:lastRow="0" w:firstColumn="1" w:lastColumn="0" w:oddVBand="0" w:evenVBand="0" w:oddHBand="0" w:evenHBand="0" w:firstRowFirstColumn="0" w:firstRowLastColumn="0" w:lastRowFirstColumn="0" w:lastRowLastColumn="0"/>
            <w:tcW w:w="3235" w:type="dxa"/>
          </w:tcPr>
          <w:p w14:paraId="5EBF20F0" w14:textId="2ADBC20F" w:rsidR="00952177" w:rsidRPr="00F84514" w:rsidRDefault="00952177" w:rsidP="005369BB">
            <w:r w:rsidRPr="00F84514">
              <w:lastRenderedPageBreak/>
              <w:t xml:space="preserve">Reference </w:t>
            </w:r>
            <w:r w:rsidR="00ED47BE" w:rsidRPr="00F84514">
              <w:t>number</w:t>
            </w:r>
          </w:p>
        </w:tc>
        <w:tc>
          <w:tcPr>
            <w:tcW w:w="6115" w:type="dxa"/>
          </w:tcPr>
          <w:p w14:paraId="655F9238" w14:textId="30D6774D" w:rsidR="00952177" w:rsidRPr="00F84514" w:rsidRDefault="00481BFB" w:rsidP="005369BB">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rPr>
            </w:pPr>
            <w:r w:rsidRPr="00F84514">
              <w:rPr>
                <w:rStyle w:val="SubtleEmphasis"/>
                <w:rFonts w:ascii="Franklin Gothic Book" w:hAnsi="Franklin Gothic Book"/>
                <w:i/>
              </w:rPr>
              <w:t xml:space="preserve">State </w:t>
            </w:r>
            <w:r w:rsidR="00952177" w:rsidRPr="00F84514">
              <w:rPr>
                <w:rStyle w:val="SubtleEmphasis"/>
                <w:rFonts w:ascii="Franklin Gothic Book" w:hAnsi="Franklin Gothic Book"/>
                <w:i/>
              </w:rPr>
              <w:t xml:space="preserve">a reference number for the deviation </w:t>
            </w:r>
            <w:r w:rsidRPr="00F84514">
              <w:rPr>
                <w:rStyle w:val="SubtleEmphasis"/>
                <w:rFonts w:ascii="Franklin Gothic Book" w:hAnsi="Franklin Gothic Book"/>
                <w:i/>
              </w:rPr>
              <w:t>(</w:t>
            </w:r>
            <w:r w:rsidR="00ED47BE" w:rsidRPr="00F84514">
              <w:rPr>
                <w:rStyle w:val="SubtleEmphasis"/>
                <w:rFonts w:ascii="Franklin Gothic Book" w:hAnsi="Franklin Gothic Book"/>
                <w:i/>
              </w:rPr>
              <w:t>e.g.,</w:t>
            </w:r>
            <w:r w:rsidRPr="00F84514">
              <w:rPr>
                <w:rStyle w:val="SubtleEmphasis"/>
                <w:rFonts w:ascii="Franklin Gothic Book" w:hAnsi="Franklin Gothic Book"/>
                <w:i/>
              </w:rPr>
              <w:t xml:space="preserve"> MD1)</w:t>
            </w:r>
            <w:r w:rsidR="00A97543" w:rsidRPr="00F84514">
              <w:rPr>
                <w:rStyle w:val="SubtleEmphasis"/>
                <w:rFonts w:ascii="Franklin Gothic Book" w:hAnsi="Franklin Gothic Book"/>
                <w:i/>
              </w:rPr>
              <w:t>.</w:t>
            </w:r>
          </w:p>
        </w:tc>
      </w:tr>
      <w:tr w:rsidR="008A1FFE" w:rsidRPr="00F84514" w14:paraId="1C6C5861" w14:textId="77777777" w:rsidTr="00692A8A">
        <w:tc>
          <w:tcPr>
            <w:cnfStyle w:val="001000000000" w:firstRow="0" w:lastRow="0" w:firstColumn="1" w:lastColumn="0" w:oddVBand="0" w:evenVBand="0" w:oddHBand="0" w:evenHBand="0" w:firstRowFirstColumn="0" w:firstRowLastColumn="0" w:lastRowFirstColumn="0" w:lastRowLastColumn="0"/>
            <w:tcW w:w="3235" w:type="dxa"/>
          </w:tcPr>
          <w:p w14:paraId="3D1FA62F" w14:textId="77777777" w:rsidR="008A1FFE" w:rsidRPr="00F84514" w:rsidRDefault="008A1FFE" w:rsidP="005369BB">
            <w:r w:rsidRPr="00F84514">
              <w:t xml:space="preserve">Title of deviation </w:t>
            </w:r>
          </w:p>
        </w:tc>
        <w:tc>
          <w:tcPr>
            <w:tcW w:w="6115" w:type="dxa"/>
          </w:tcPr>
          <w:p w14:paraId="02373EAE" w14:textId="1D905393" w:rsidR="008A1FFE" w:rsidRPr="00F84514" w:rsidRDefault="00481BFB" w:rsidP="005369BB">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rPr>
            </w:pPr>
            <w:r w:rsidRPr="00F84514">
              <w:rPr>
                <w:rStyle w:val="SubtleEmphasis"/>
                <w:rFonts w:ascii="Franklin Gothic Book" w:hAnsi="Franklin Gothic Book"/>
                <w:i/>
              </w:rPr>
              <w:t xml:space="preserve">State </w:t>
            </w:r>
            <w:r w:rsidR="00952177" w:rsidRPr="00F84514">
              <w:rPr>
                <w:rStyle w:val="SubtleEmphasis"/>
                <w:rFonts w:ascii="Franklin Gothic Book" w:hAnsi="Franklin Gothic Book"/>
                <w:i/>
              </w:rPr>
              <w:t>a</w:t>
            </w:r>
            <w:r w:rsidR="008A1FFE" w:rsidRPr="00F84514">
              <w:rPr>
                <w:rStyle w:val="SubtleEmphasis"/>
                <w:rFonts w:ascii="Franklin Gothic Book" w:hAnsi="Franklin Gothic Book"/>
                <w:i/>
              </w:rPr>
              <w:t xml:space="preserve"> short title </w:t>
            </w:r>
            <w:r w:rsidRPr="00F84514">
              <w:rPr>
                <w:rStyle w:val="SubtleEmphasis"/>
                <w:rFonts w:ascii="Franklin Gothic Book" w:hAnsi="Franklin Gothic Book"/>
                <w:i/>
              </w:rPr>
              <w:t>for</w:t>
            </w:r>
            <w:r w:rsidR="008A1FFE" w:rsidRPr="00F84514">
              <w:rPr>
                <w:rStyle w:val="SubtleEmphasis"/>
                <w:rFonts w:ascii="Franklin Gothic Book" w:hAnsi="Franklin Gothic Book"/>
                <w:i/>
              </w:rPr>
              <w:t xml:space="preserve"> the deviation</w:t>
            </w:r>
            <w:r w:rsidR="00A97543" w:rsidRPr="00F84514">
              <w:rPr>
                <w:rStyle w:val="SubtleEmphasis"/>
                <w:rFonts w:ascii="Franklin Gothic Book" w:hAnsi="Franklin Gothic Book"/>
                <w:i/>
              </w:rPr>
              <w:t>.</w:t>
            </w:r>
            <w:r w:rsidR="008A1FFE" w:rsidRPr="00F84514">
              <w:rPr>
                <w:rStyle w:val="SubtleEmphasis"/>
                <w:rFonts w:ascii="Franklin Gothic Book" w:hAnsi="Franklin Gothic Book"/>
                <w:i/>
              </w:rPr>
              <w:t xml:space="preserve"> </w:t>
            </w:r>
          </w:p>
        </w:tc>
      </w:tr>
      <w:tr w:rsidR="003A207D" w:rsidRPr="00F84514" w14:paraId="7B3792F6" w14:textId="77777777" w:rsidTr="00692A8A">
        <w:tc>
          <w:tcPr>
            <w:cnfStyle w:val="001000000000" w:firstRow="0" w:lastRow="0" w:firstColumn="1" w:lastColumn="0" w:oddVBand="0" w:evenVBand="0" w:oddHBand="0" w:evenHBand="0" w:firstRowFirstColumn="0" w:firstRowLastColumn="0" w:lastRowFirstColumn="0" w:lastRowLastColumn="0"/>
            <w:tcW w:w="3235" w:type="dxa"/>
          </w:tcPr>
          <w:p w14:paraId="03873971" w14:textId="5B147CE8" w:rsidR="003A207D" w:rsidRPr="00F84514" w:rsidRDefault="003A207D" w:rsidP="005369BB">
            <w:r w:rsidRPr="00F84514">
              <w:t>Methodology</w:t>
            </w:r>
            <w:r w:rsidR="005E2588" w:rsidRPr="00F84514">
              <w:t>, module, or tool details</w:t>
            </w:r>
          </w:p>
        </w:tc>
        <w:tc>
          <w:tcPr>
            <w:tcW w:w="6115" w:type="dxa"/>
          </w:tcPr>
          <w:p w14:paraId="75B35101" w14:textId="2747EB61" w:rsidR="003A207D" w:rsidRPr="00F84514" w:rsidRDefault="003A207D" w:rsidP="005369BB">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rPr>
            </w:pPr>
            <w:r w:rsidRPr="00F84514">
              <w:rPr>
                <w:rStyle w:val="SubtleEmphasis"/>
                <w:rFonts w:ascii="Franklin Gothic Book" w:hAnsi="Franklin Gothic Book"/>
                <w:i/>
              </w:rPr>
              <w:t>State the name of the applied methodology</w:t>
            </w:r>
            <w:r w:rsidR="005E2588" w:rsidRPr="00F84514">
              <w:rPr>
                <w:rStyle w:val="SubtleEmphasis"/>
                <w:rFonts w:ascii="Franklin Gothic Book" w:hAnsi="Franklin Gothic Book"/>
                <w:i/>
              </w:rPr>
              <w:t>, module,</w:t>
            </w:r>
            <w:r w:rsidRPr="00F84514">
              <w:rPr>
                <w:rStyle w:val="SubtleEmphasis"/>
                <w:rFonts w:ascii="Franklin Gothic Book" w:hAnsi="Franklin Gothic Book"/>
                <w:i/>
              </w:rPr>
              <w:t xml:space="preserve"> or tool, the version number, and the section numbers </w:t>
            </w:r>
            <w:r w:rsidR="005E2588" w:rsidRPr="00F84514">
              <w:rPr>
                <w:rStyle w:val="SubtleEmphasis"/>
                <w:rFonts w:ascii="Franklin Gothic Book" w:hAnsi="Franklin Gothic Book"/>
                <w:i/>
              </w:rPr>
              <w:t xml:space="preserve">that </w:t>
            </w:r>
            <w:r w:rsidRPr="00F84514">
              <w:rPr>
                <w:rStyle w:val="SubtleEmphasis"/>
                <w:rFonts w:ascii="Franklin Gothic Book" w:hAnsi="Franklin Gothic Book"/>
                <w:i/>
              </w:rPr>
              <w:t>the project is deviating from</w:t>
            </w:r>
            <w:r w:rsidR="00A97543" w:rsidRPr="00F84514">
              <w:rPr>
                <w:rStyle w:val="SubtleEmphasis"/>
                <w:rFonts w:ascii="Franklin Gothic Book" w:hAnsi="Franklin Gothic Book"/>
                <w:i/>
              </w:rPr>
              <w:t>.</w:t>
            </w:r>
          </w:p>
        </w:tc>
      </w:tr>
      <w:tr w:rsidR="008A1FFE" w:rsidRPr="00F84514" w14:paraId="0886A2FB" w14:textId="77777777" w:rsidTr="00692A8A">
        <w:tc>
          <w:tcPr>
            <w:cnfStyle w:val="001000000000" w:firstRow="0" w:lastRow="0" w:firstColumn="1" w:lastColumn="0" w:oddVBand="0" w:evenVBand="0" w:oddHBand="0" w:evenHBand="0" w:firstRowFirstColumn="0" w:firstRowLastColumn="0" w:lastRowFirstColumn="0" w:lastRowLastColumn="0"/>
            <w:tcW w:w="3235" w:type="dxa"/>
          </w:tcPr>
          <w:p w14:paraId="24771E91" w14:textId="77777777" w:rsidR="008A1FFE" w:rsidRPr="00F84514" w:rsidRDefault="008A1FFE" w:rsidP="005369BB">
            <w:r w:rsidRPr="00F84514">
              <w:t xml:space="preserve">Description of deviation </w:t>
            </w:r>
          </w:p>
        </w:tc>
        <w:tc>
          <w:tcPr>
            <w:tcW w:w="6115" w:type="dxa"/>
          </w:tcPr>
          <w:p w14:paraId="08DC5A73" w14:textId="77777777" w:rsidR="008A1FFE" w:rsidRPr="00F84514" w:rsidRDefault="008A1FFE" w:rsidP="005369BB">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rPr>
            </w:pPr>
            <w:r w:rsidRPr="00F84514">
              <w:rPr>
                <w:rStyle w:val="SubtleEmphasis"/>
                <w:rFonts w:ascii="Franklin Gothic Book" w:hAnsi="Franklin Gothic Book"/>
                <w:i/>
              </w:rPr>
              <w:t>Describe the deviation applied.</w:t>
            </w:r>
          </w:p>
        </w:tc>
      </w:tr>
      <w:tr w:rsidR="008A1FFE" w:rsidRPr="00F84514" w14:paraId="6F375E88" w14:textId="77777777" w:rsidTr="00692A8A">
        <w:tc>
          <w:tcPr>
            <w:cnfStyle w:val="001000000000" w:firstRow="0" w:lastRow="0" w:firstColumn="1" w:lastColumn="0" w:oddVBand="0" w:evenVBand="0" w:oddHBand="0" w:evenHBand="0" w:firstRowFirstColumn="0" w:firstRowLastColumn="0" w:lastRowFirstColumn="0" w:lastRowLastColumn="0"/>
            <w:tcW w:w="3235" w:type="dxa"/>
          </w:tcPr>
          <w:p w14:paraId="30272950" w14:textId="77777777" w:rsidR="008A1FFE" w:rsidRPr="00F84514" w:rsidRDefault="008A1FFE" w:rsidP="005369BB">
            <w:r w:rsidRPr="00F84514">
              <w:t>Justification for the deviation</w:t>
            </w:r>
          </w:p>
        </w:tc>
        <w:tc>
          <w:tcPr>
            <w:tcW w:w="6115" w:type="dxa"/>
          </w:tcPr>
          <w:p w14:paraId="6968A964" w14:textId="3524EAA0" w:rsidR="008A1FFE" w:rsidRPr="00F84514" w:rsidRDefault="008A1FFE" w:rsidP="005369BB">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rPr>
            </w:pPr>
            <w:r w:rsidRPr="00F84514">
              <w:rPr>
                <w:rStyle w:val="SubtleEmphasis"/>
                <w:rFonts w:ascii="Franklin Gothic Book" w:hAnsi="Franklin Gothic Book"/>
                <w:i/>
              </w:rPr>
              <w:t xml:space="preserve">Explain why the deviation was applied and justify </w:t>
            </w:r>
            <w:r w:rsidR="00FC7A9B" w:rsidRPr="00F84514">
              <w:rPr>
                <w:rStyle w:val="SubtleEmphasis"/>
                <w:rFonts w:ascii="Franklin Gothic Book" w:hAnsi="Franklin Gothic Book"/>
                <w:i/>
              </w:rPr>
              <w:t>why</w:t>
            </w:r>
            <w:r w:rsidRPr="00F84514">
              <w:rPr>
                <w:rStyle w:val="SubtleEmphasis"/>
                <w:rFonts w:ascii="Franklin Gothic Book" w:hAnsi="Franklin Gothic Book"/>
                <w:i/>
              </w:rPr>
              <w:t xml:space="preserve"> it was necessary.</w:t>
            </w:r>
          </w:p>
        </w:tc>
      </w:tr>
      <w:tr w:rsidR="008A1FFE" w:rsidRPr="00F84514" w14:paraId="6525B716" w14:textId="77777777" w:rsidTr="00692A8A">
        <w:tc>
          <w:tcPr>
            <w:cnfStyle w:val="001000000000" w:firstRow="0" w:lastRow="0" w:firstColumn="1" w:lastColumn="0" w:oddVBand="0" w:evenVBand="0" w:oddHBand="0" w:evenHBand="0" w:firstRowFirstColumn="0" w:firstRowLastColumn="0" w:lastRowFirstColumn="0" w:lastRowLastColumn="0"/>
            <w:tcW w:w="3235" w:type="dxa"/>
          </w:tcPr>
          <w:p w14:paraId="3A327540" w14:textId="77777777" w:rsidR="008A1FFE" w:rsidRPr="00F84514" w:rsidRDefault="008A1FFE" w:rsidP="005369BB">
            <w:r w:rsidRPr="00F84514">
              <w:t>Conformance to VCS Program rules</w:t>
            </w:r>
          </w:p>
        </w:tc>
        <w:tc>
          <w:tcPr>
            <w:tcW w:w="6115" w:type="dxa"/>
          </w:tcPr>
          <w:p w14:paraId="3CC8FD2E" w14:textId="77777777" w:rsidR="008A1FFE" w:rsidRPr="00F84514" w:rsidRDefault="008A1FFE" w:rsidP="005369BB">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rPr>
            </w:pPr>
            <w:r w:rsidRPr="00F84514">
              <w:rPr>
                <w:rStyle w:val="SubtleEmphasis"/>
                <w:rFonts w:ascii="Franklin Gothic Book" w:hAnsi="Franklin Gothic Book"/>
                <w:i/>
              </w:rPr>
              <w:t>Explain how the deviation conforms to the VCS Program rules, including how the deviation</w:t>
            </w:r>
            <w:proofErr w:type="gramStart"/>
            <w:r w:rsidRPr="00F84514">
              <w:rPr>
                <w:rStyle w:val="SubtleEmphasis"/>
                <w:rFonts w:ascii="Franklin Gothic Book" w:hAnsi="Franklin Gothic Book"/>
                <w:i/>
              </w:rPr>
              <w:t>:</w:t>
            </w:r>
            <w:proofErr w:type="gramEnd"/>
          </w:p>
          <w:p w14:paraId="05A59AE4" w14:textId="77777777" w:rsidR="008A1FFE" w:rsidRPr="00F84514" w:rsidRDefault="008A1FFE" w:rsidP="005369BB">
            <w:pPr>
              <w:pStyle w:val="TableText"/>
              <w:numPr>
                <w:ilvl w:val="0"/>
                <w:numId w:val="35"/>
              </w:numPr>
              <w:cnfStyle w:val="000000000000" w:firstRow="0" w:lastRow="0" w:firstColumn="0" w:lastColumn="0" w:oddVBand="0" w:evenVBand="0" w:oddHBand="0" w:evenHBand="0" w:firstRowFirstColumn="0" w:firstRowLastColumn="0" w:lastRowFirstColumn="0" w:lastRowLastColumn="0"/>
            </w:pPr>
            <w:r w:rsidRPr="00F84514">
              <w:t xml:space="preserve">will not negatively impact the conservativeness of the quantification of reductions or removals, or how it results in increased accuracy. </w:t>
            </w:r>
          </w:p>
          <w:p w14:paraId="084F4C10" w14:textId="45A86B4F" w:rsidR="008A1FFE" w:rsidRPr="00F84514" w:rsidRDefault="008A1FFE" w:rsidP="005369BB">
            <w:pPr>
              <w:pStyle w:val="TableText"/>
              <w:numPr>
                <w:ilvl w:val="0"/>
                <w:numId w:val="35"/>
              </w:numPr>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rPr>
            </w:pPr>
            <w:r w:rsidRPr="00F84514">
              <w:t>relates only to the criteria and procedures for monitoring or measurement and does not relate to any other part of the methodology.</w:t>
            </w:r>
          </w:p>
        </w:tc>
      </w:tr>
    </w:tbl>
    <w:p w14:paraId="4CF7580B" w14:textId="71469623" w:rsidR="00F707B9" w:rsidRPr="00F84514" w:rsidRDefault="00F707B9" w:rsidP="000066FD">
      <w:pPr>
        <w:pStyle w:val="Heading3"/>
      </w:pPr>
      <w:bookmarkStart w:id="52" w:name="_Ref226644244"/>
      <w:r w:rsidRPr="00F84514">
        <w:t>Project Description Deviations</w:t>
      </w:r>
      <w:bookmarkEnd w:id="52"/>
    </w:p>
    <w:p w14:paraId="274A2A66" w14:textId="169434C1" w:rsidR="004807A3" w:rsidRPr="00F84514" w:rsidRDefault="00952177" w:rsidP="00692A8A">
      <w:pPr>
        <w:pStyle w:val="Instruction"/>
        <w:rPr>
          <w:lang w:val="en-US"/>
        </w:rPr>
      </w:pPr>
      <w:r w:rsidRPr="00F84514">
        <w:rPr>
          <w:lang w:val="en-US"/>
        </w:rPr>
        <w:t>Fill out the table below to d</w:t>
      </w:r>
      <w:r w:rsidR="1C86B8DE" w:rsidRPr="00F84514">
        <w:rPr>
          <w:lang w:val="en-US"/>
        </w:rPr>
        <w:t xml:space="preserve">escribe </w:t>
      </w:r>
      <w:r w:rsidR="00D01A73" w:rsidRPr="00F84514">
        <w:rPr>
          <w:lang w:val="en-US"/>
        </w:rPr>
        <w:t xml:space="preserve">and justify any </w:t>
      </w:r>
      <w:r w:rsidR="1C86B8DE" w:rsidRPr="00F84514">
        <w:rPr>
          <w:lang w:val="en-US"/>
        </w:rPr>
        <w:t xml:space="preserve">project description deviations applied during </w:t>
      </w:r>
      <w:r w:rsidRPr="00F84514">
        <w:rPr>
          <w:lang w:val="en-US"/>
        </w:rPr>
        <w:t xml:space="preserve">this </w:t>
      </w:r>
      <w:r w:rsidR="1C86B8DE" w:rsidRPr="00F84514">
        <w:rPr>
          <w:lang w:val="en-US"/>
        </w:rPr>
        <w:t xml:space="preserve">monitoring period </w:t>
      </w:r>
      <w:r w:rsidR="007C707B" w:rsidRPr="00F84514">
        <w:rPr>
          <w:lang w:val="en-US"/>
        </w:rPr>
        <w:t>and</w:t>
      </w:r>
      <w:r w:rsidR="000F115A" w:rsidRPr="00F84514">
        <w:rPr>
          <w:lang w:val="en-US"/>
        </w:rPr>
        <w:t xml:space="preserve"> all</w:t>
      </w:r>
      <w:r w:rsidR="3B2163D5" w:rsidRPr="00F84514">
        <w:rPr>
          <w:lang w:val="en-US"/>
        </w:rPr>
        <w:t xml:space="preserve"> previous monitoring period</w:t>
      </w:r>
      <w:r w:rsidR="00FC65FC" w:rsidRPr="00F84514">
        <w:rPr>
          <w:lang w:val="en-US"/>
        </w:rPr>
        <w:t>s</w:t>
      </w:r>
      <w:r w:rsidR="3B2163D5" w:rsidRPr="00F84514">
        <w:rPr>
          <w:lang w:val="en-US"/>
        </w:rPr>
        <w:t>.</w:t>
      </w:r>
      <w:r w:rsidR="003E7DB1" w:rsidRPr="00F84514">
        <w:rPr>
          <w:lang w:val="en-US"/>
        </w:rPr>
        <w:t xml:space="preserve"> Copy and paste the table as needed for each deviation.</w:t>
      </w:r>
    </w:p>
    <w:tbl>
      <w:tblPr>
        <w:tblStyle w:val="GridTable5Dark-Accent21"/>
        <w:tblW w:w="9350" w:type="dxa"/>
        <w:tblInd w:w="607" w:type="dxa"/>
        <w:tblLook w:val="0680" w:firstRow="0" w:lastRow="0" w:firstColumn="1" w:lastColumn="0" w:noHBand="1" w:noVBand="1"/>
      </w:tblPr>
      <w:tblGrid>
        <w:gridCol w:w="2448"/>
        <w:gridCol w:w="6902"/>
      </w:tblGrid>
      <w:tr w:rsidR="00952177" w:rsidRPr="00F84514" w14:paraId="29A1DDED" w14:textId="77777777" w:rsidTr="00692A8A">
        <w:tc>
          <w:tcPr>
            <w:cnfStyle w:val="001000000000" w:firstRow="0" w:lastRow="0" w:firstColumn="1" w:lastColumn="0" w:oddVBand="0" w:evenVBand="0" w:oddHBand="0" w:evenHBand="0" w:firstRowFirstColumn="0" w:firstRowLastColumn="0" w:lastRowFirstColumn="0" w:lastRowLastColumn="0"/>
            <w:tcW w:w="2448" w:type="dxa"/>
          </w:tcPr>
          <w:p w14:paraId="2106F315" w14:textId="42CA4A2A" w:rsidR="00952177" w:rsidRPr="00F84514" w:rsidRDefault="00952177" w:rsidP="005369BB">
            <w:r w:rsidRPr="00F84514">
              <w:t xml:space="preserve">Reference </w:t>
            </w:r>
            <w:r w:rsidR="00616048" w:rsidRPr="00F84514">
              <w:t>number</w:t>
            </w:r>
          </w:p>
        </w:tc>
        <w:tc>
          <w:tcPr>
            <w:tcW w:w="6902" w:type="dxa"/>
          </w:tcPr>
          <w:p w14:paraId="22A83264" w14:textId="7CBFF4EF" w:rsidR="00952177" w:rsidRPr="00F84514" w:rsidRDefault="00481BFB" w:rsidP="005369BB">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rPr>
            </w:pPr>
            <w:r w:rsidRPr="00F84514">
              <w:rPr>
                <w:rStyle w:val="SubtleEmphasis"/>
                <w:rFonts w:ascii="Franklin Gothic Book" w:hAnsi="Franklin Gothic Book"/>
                <w:i/>
              </w:rPr>
              <w:t xml:space="preserve">State </w:t>
            </w:r>
            <w:r w:rsidR="00952177" w:rsidRPr="00F84514">
              <w:rPr>
                <w:rStyle w:val="SubtleEmphasis"/>
                <w:rFonts w:ascii="Franklin Gothic Book" w:hAnsi="Franklin Gothic Book"/>
                <w:i/>
              </w:rPr>
              <w:t xml:space="preserve">a reference number for the deviation </w:t>
            </w:r>
            <w:r w:rsidRPr="00F84514">
              <w:rPr>
                <w:rStyle w:val="SubtleEmphasis"/>
                <w:rFonts w:ascii="Franklin Gothic Book" w:hAnsi="Franklin Gothic Book"/>
                <w:i/>
              </w:rPr>
              <w:t>(example: PDD1)</w:t>
            </w:r>
            <w:r w:rsidR="0072492E" w:rsidRPr="00F84514">
              <w:rPr>
                <w:rStyle w:val="SubtleEmphasis"/>
                <w:rFonts w:ascii="Franklin Gothic Book" w:hAnsi="Franklin Gothic Book"/>
                <w:i/>
              </w:rPr>
              <w:t>.</w:t>
            </w:r>
          </w:p>
        </w:tc>
      </w:tr>
      <w:tr w:rsidR="00952177" w:rsidRPr="00F84514" w14:paraId="7AAEA7C6" w14:textId="77777777" w:rsidTr="00692A8A">
        <w:tc>
          <w:tcPr>
            <w:cnfStyle w:val="001000000000" w:firstRow="0" w:lastRow="0" w:firstColumn="1" w:lastColumn="0" w:oddVBand="0" w:evenVBand="0" w:oddHBand="0" w:evenHBand="0" w:firstRowFirstColumn="0" w:firstRowLastColumn="0" w:lastRowFirstColumn="0" w:lastRowLastColumn="0"/>
            <w:tcW w:w="2448" w:type="dxa"/>
          </w:tcPr>
          <w:p w14:paraId="41CB9E65" w14:textId="77777777" w:rsidR="00952177" w:rsidRPr="00F84514" w:rsidRDefault="00952177" w:rsidP="005369BB">
            <w:r w:rsidRPr="00F84514">
              <w:t xml:space="preserve">Title of deviation </w:t>
            </w:r>
          </w:p>
        </w:tc>
        <w:tc>
          <w:tcPr>
            <w:tcW w:w="6902" w:type="dxa"/>
          </w:tcPr>
          <w:p w14:paraId="3B88659A" w14:textId="4EB892A6" w:rsidR="00952177" w:rsidRPr="00F84514" w:rsidRDefault="00481BFB" w:rsidP="005369BB">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rPr>
            </w:pPr>
            <w:r w:rsidRPr="00F84514">
              <w:rPr>
                <w:rStyle w:val="SubtleEmphasis"/>
                <w:rFonts w:ascii="Franklin Gothic Book" w:hAnsi="Franklin Gothic Book"/>
                <w:i/>
              </w:rPr>
              <w:t xml:space="preserve">State </w:t>
            </w:r>
            <w:r w:rsidR="00952177" w:rsidRPr="00F84514">
              <w:rPr>
                <w:rStyle w:val="SubtleEmphasis"/>
                <w:rFonts w:ascii="Franklin Gothic Book" w:hAnsi="Franklin Gothic Book"/>
                <w:i/>
              </w:rPr>
              <w:t xml:space="preserve">a short title </w:t>
            </w:r>
            <w:r w:rsidR="0009146B" w:rsidRPr="00F84514">
              <w:rPr>
                <w:rStyle w:val="SubtleEmphasis"/>
                <w:rFonts w:ascii="Franklin Gothic Book" w:hAnsi="Franklin Gothic Book"/>
                <w:i/>
              </w:rPr>
              <w:t>for</w:t>
            </w:r>
            <w:r w:rsidR="00952177" w:rsidRPr="00F84514">
              <w:rPr>
                <w:rStyle w:val="SubtleEmphasis"/>
                <w:rFonts w:ascii="Franklin Gothic Book" w:hAnsi="Franklin Gothic Book"/>
                <w:i/>
              </w:rPr>
              <w:t xml:space="preserve"> the deviation</w:t>
            </w:r>
            <w:r w:rsidR="0072492E" w:rsidRPr="00F84514">
              <w:rPr>
                <w:rStyle w:val="SubtleEmphasis"/>
                <w:rFonts w:ascii="Franklin Gothic Book" w:hAnsi="Franklin Gothic Book"/>
                <w:i/>
              </w:rPr>
              <w:t>.</w:t>
            </w:r>
          </w:p>
        </w:tc>
      </w:tr>
      <w:tr w:rsidR="0081124E" w:rsidRPr="00F84514" w14:paraId="14C79165" w14:textId="77777777" w:rsidTr="00FD770A">
        <w:tc>
          <w:tcPr>
            <w:cnfStyle w:val="001000000000" w:firstRow="0" w:lastRow="0" w:firstColumn="1" w:lastColumn="0" w:oddVBand="0" w:evenVBand="0" w:oddHBand="0" w:evenHBand="0" w:firstRowFirstColumn="0" w:firstRowLastColumn="0" w:lastRowFirstColumn="0" w:lastRowLastColumn="0"/>
            <w:tcW w:w="2448" w:type="dxa"/>
          </w:tcPr>
          <w:p w14:paraId="23C4157A" w14:textId="36B48713" w:rsidR="0081124E" w:rsidRPr="00F84514" w:rsidRDefault="0081124E" w:rsidP="005369BB">
            <w:r w:rsidRPr="00F84514">
              <w:t xml:space="preserve">Monitoring </w:t>
            </w:r>
            <w:proofErr w:type="gramStart"/>
            <w:r w:rsidRPr="00F84514">
              <w:t>period</w:t>
            </w:r>
            <w:proofErr w:type="gramEnd"/>
            <w:r w:rsidR="00BC15D1" w:rsidRPr="00F84514">
              <w:t xml:space="preserve"> start</w:t>
            </w:r>
          </w:p>
        </w:tc>
        <w:tc>
          <w:tcPr>
            <w:tcW w:w="6902" w:type="dxa"/>
          </w:tcPr>
          <w:p w14:paraId="78B34AD7" w14:textId="71F12761" w:rsidR="0081124E" w:rsidRPr="00F84514" w:rsidRDefault="0081124E" w:rsidP="005369BB">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rPr>
            </w:pPr>
            <w:r w:rsidRPr="00F84514">
              <w:rPr>
                <w:rStyle w:val="SubtleEmphasis"/>
                <w:rFonts w:ascii="Franklin Gothic Book" w:hAnsi="Franklin Gothic Book"/>
                <w:i/>
              </w:rPr>
              <w:t xml:space="preserve">State the </w:t>
            </w:r>
            <w:r w:rsidR="00A75649" w:rsidRPr="00F84514">
              <w:rPr>
                <w:rStyle w:val="SubtleEmphasis"/>
                <w:rFonts w:ascii="Franklin Gothic Book" w:hAnsi="Franklin Gothic Book"/>
                <w:i/>
              </w:rPr>
              <w:t xml:space="preserve">start date of the </w:t>
            </w:r>
            <w:r w:rsidRPr="00F84514">
              <w:rPr>
                <w:rStyle w:val="SubtleEmphasis"/>
                <w:rFonts w:ascii="Franklin Gothic Book" w:hAnsi="Franklin Gothic Book"/>
                <w:i/>
              </w:rPr>
              <w:t>monitoring period in which this deviation was applied</w:t>
            </w:r>
            <w:r w:rsidR="00616048" w:rsidRPr="00F84514">
              <w:rPr>
                <w:rStyle w:val="SubtleEmphasis"/>
                <w:rFonts w:ascii="Franklin Gothic Book" w:hAnsi="Franklin Gothic Book"/>
                <w:i/>
              </w:rPr>
              <w:t>.</w:t>
            </w:r>
            <w:r w:rsidRPr="00F84514">
              <w:rPr>
                <w:rStyle w:val="SubtleEmphasis"/>
                <w:rFonts w:ascii="Franklin Gothic Book" w:hAnsi="Franklin Gothic Book"/>
                <w:i/>
              </w:rPr>
              <w:t xml:space="preserve"> </w:t>
            </w:r>
          </w:p>
          <w:p w14:paraId="3478AE68" w14:textId="6737724B" w:rsidR="0081124E" w:rsidRPr="00F84514" w:rsidRDefault="0081124E" w:rsidP="005369BB">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rPr>
            </w:pPr>
            <w:r w:rsidRPr="00F84514">
              <w:rPr>
                <w:rStyle w:val="SubtleEmphasis"/>
                <w:rFonts w:ascii="Franklin Gothic Book" w:hAnsi="Franklin Gothic Book"/>
                <w:i/>
              </w:rPr>
              <w:t>DD-MMM-YYYY</w:t>
            </w:r>
          </w:p>
        </w:tc>
      </w:tr>
      <w:tr w:rsidR="00BC15D1" w:rsidRPr="00F84514" w14:paraId="746CCAD4" w14:textId="77777777" w:rsidTr="00FD770A">
        <w:tc>
          <w:tcPr>
            <w:cnfStyle w:val="001000000000" w:firstRow="0" w:lastRow="0" w:firstColumn="1" w:lastColumn="0" w:oddVBand="0" w:evenVBand="0" w:oddHBand="0" w:evenHBand="0" w:firstRowFirstColumn="0" w:firstRowLastColumn="0" w:lastRowFirstColumn="0" w:lastRowLastColumn="0"/>
            <w:tcW w:w="2448" w:type="dxa"/>
          </w:tcPr>
          <w:p w14:paraId="029331F0" w14:textId="497BE291" w:rsidR="00BC15D1" w:rsidRPr="00F84514" w:rsidRDefault="00BC15D1" w:rsidP="005369BB">
            <w:r w:rsidRPr="00F84514">
              <w:t>Monitoring period end</w:t>
            </w:r>
          </w:p>
        </w:tc>
        <w:tc>
          <w:tcPr>
            <w:tcW w:w="6902" w:type="dxa"/>
          </w:tcPr>
          <w:p w14:paraId="30F38D17" w14:textId="77777777" w:rsidR="00BC15D1" w:rsidRPr="00F84514" w:rsidRDefault="00BC15D1" w:rsidP="005369BB">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rPr>
            </w:pPr>
            <w:r w:rsidRPr="00F84514">
              <w:rPr>
                <w:rStyle w:val="SubtleEmphasis"/>
                <w:rFonts w:ascii="Franklin Gothic Book" w:hAnsi="Franklin Gothic Book"/>
                <w:i/>
              </w:rPr>
              <w:t>State the end date of the monitoring period in which this deviation was applied</w:t>
            </w:r>
          </w:p>
          <w:p w14:paraId="63EF751D" w14:textId="008B029B" w:rsidR="00BC15D1" w:rsidRPr="00F84514" w:rsidRDefault="00BC15D1" w:rsidP="005369BB">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rPr>
            </w:pPr>
            <w:r w:rsidRPr="00F84514">
              <w:rPr>
                <w:rStyle w:val="SubtleEmphasis"/>
                <w:rFonts w:ascii="Franklin Gothic Book" w:hAnsi="Franklin Gothic Book"/>
                <w:i/>
              </w:rPr>
              <w:t>DD-MMM-YYYY</w:t>
            </w:r>
          </w:p>
        </w:tc>
      </w:tr>
      <w:tr w:rsidR="00952177" w:rsidRPr="00F84514" w14:paraId="7F19B599" w14:textId="77777777" w:rsidTr="00692A8A">
        <w:tc>
          <w:tcPr>
            <w:cnfStyle w:val="001000000000" w:firstRow="0" w:lastRow="0" w:firstColumn="1" w:lastColumn="0" w:oddVBand="0" w:evenVBand="0" w:oddHBand="0" w:evenHBand="0" w:firstRowFirstColumn="0" w:firstRowLastColumn="0" w:lastRowFirstColumn="0" w:lastRowLastColumn="0"/>
            <w:tcW w:w="2448" w:type="dxa"/>
          </w:tcPr>
          <w:p w14:paraId="1967472D" w14:textId="77777777" w:rsidR="00952177" w:rsidRPr="00F84514" w:rsidRDefault="00952177" w:rsidP="005369BB">
            <w:r w:rsidRPr="00F84514">
              <w:lastRenderedPageBreak/>
              <w:t xml:space="preserve">Section numbers </w:t>
            </w:r>
          </w:p>
        </w:tc>
        <w:tc>
          <w:tcPr>
            <w:tcW w:w="6902" w:type="dxa"/>
          </w:tcPr>
          <w:p w14:paraId="2A2240B9" w14:textId="19DECF89" w:rsidR="00952177" w:rsidRPr="00F84514" w:rsidRDefault="00866147" w:rsidP="005369BB">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rPr>
            </w:pPr>
            <w:r w:rsidRPr="00F84514">
              <w:rPr>
                <w:rStyle w:val="SubtleEmphasis"/>
                <w:rFonts w:ascii="Franklin Gothic Book" w:hAnsi="Franklin Gothic Book"/>
                <w:i/>
              </w:rPr>
              <w:t>Include a list of</w:t>
            </w:r>
            <w:r w:rsidR="00952177" w:rsidRPr="00F84514">
              <w:rPr>
                <w:rStyle w:val="SubtleEmphasis"/>
                <w:rFonts w:ascii="Franklin Gothic Book" w:hAnsi="Franklin Gothic Book"/>
                <w:i/>
              </w:rPr>
              <w:t xml:space="preserve"> </w:t>
            </w:r>
            <w:r w:rsidR="0009146B" w:rsidRPr="00F84514">
              <w:rPr>
                <w:rStyle w:val="SubtleEmphasis"/>
                <w:rFonts w:ascii="Franklin Gothic Book" w:hAnsi="Franklin Gothic Book"/>
                <w:i/>
              </w:rPr>
              <w:t>the</w:t>
            </w:r>
            <w:r w:rsidR="00952177" w:rsidRPr="00F84514">
              <w:rPr>
                <w:rStyle w:val="SubtleEmphasis"/>
                <w:rFonts w:ascii="Franklin Gothic Book" w:hAnsi="Franklin Gothic Book"/>
                <w:i/>
              </w:rPr>
              <w:t xml:space="preserve"> section numbers </w:t>
            </w:r>
            <w:r w:rsidR="00CD64B8" w:rsidRPr="00F84514">
              <w:rPr>
                <w:rStyle w:val="SubtleEmphasis"/>
                <w:rFonts w:ascii="Franklin Gothic Book" w:hAnsi="Franklin Gothic Book"/>
                <w:i/>
              </w:rPr>
              <w:t>o</w:t>
            </w:r>
            <w:r w:rsidR="00CD64B8" w:rsidRPr="00F84514">
              <w:rPr>
                <w:rStyle w:val="SubtleEmphasis"/>
                <w:rFonts w:ascii="Franklin Gothic Book" w:hAnsi="Franklin Gothic Book"/>
              </w:rPr>
              <w:t>f</w:t>
            </w:r>
            <w:r w:rsidR="00952177" w:rsidRPr="00F84514">
              <w:rPr>
                <w:rStyle w:val="SubtleEmphasis"/>
                <w:rFonts w:ascii="Franklin Gothic Book" w:hAnsi="Franklin Gothic Book"/>
                <w:i/>
              </w:rPr>
              <w:t xml:space="preserve"> the</w:t>
            </w:r>
            <w:r w:rsidR="00FC65FC" w:rsidRPr="00F84514">
              <w:rPr>
                <w:rStyle w:val="SubtleEmphasis"/>
                <w:rFonts w:ascii="Franklin Gothic Book" w:hAnsi="Franklin Gothic Book"/>
                <w:i/>
              </w:rPr>
              <w:t xml:space="preserve"> validated</w:t>
            </w:r>
            <w:r w:rsidR="00952177" w:rsidRPr="00F84514">
              <w:rPr>
                <w:rStyle w:val="SubtleEmphasis"/>
                <w:rFonts w:ascii="Franklin Gothic Book" w:hAnsi="Franklin Gothic Book"/>
                <w:i/>
              </w:rPr>
              <w:t xml:space="preserve"> </w:t>
            </w:r>
            <w:r w:rsidR="00FC65FC" w:rsidRPr="00F84514">
              <w:rPr>
                <w:rStyle w:val="SubtleEmphasis"/>
                <w:rFonts w:ascii="Franklin Gothic Book" w:hAnsi="Franklin Gothic Book"/>
                <w:i/>
              </w:rPr>
              <w:t>project description</w:t>
            </w:r>
            <w:r w:rsidR="00952177" w:rsidRPr="00F84514">
              <w:rPr>
                <w:rStyle w:val="SubtleEmphasis"/>
                <w:rFonts w:ascii="Franklin Gothic Book" w:hAnsi="Franklin Gothic Book"/>
                <w:i/>
              </w:rPr>
              <w:t xml:space="preserve"> </w:t>
            </w:r>
            <w:r w:rsidR="0009146B" w:rsidRPr="00F84514">
              <w:rPr>
                <w:rStyle w:val="SubtleEmphasis"/>
                <w:rFonts w:ascii="Franklin Gothic Book" w:hAnsi="Franklin Gothic Book"/>
                <w:i/>
              </w:rPr>
              <w:t xml:space="preserve">that </w:t>
            </w:r>
            <w:r w:rsidR="00952177" w:rsidRPr="00F84514">
              <w:rPr>
                <w:rStyle w:val="SubtleEmphasis"/>
                <w:rFonts w:ascii="Franklin Gothic Book" w:hAnsi="Franklin Gothic Book"/>
                <w:i/>
              </w:rPr>
              <w:t>the project is deviating from</w:t>
            </w:r>
            <w:r w:rsidR="00D018CB" w:rsidRPr="00F84514">
              <w:rPr>
                <w:rStyle w:val="SubtleEmphasis"/>
                <w:rFonts w:ascii="Franklin Gothic Book" w:hAnsi="Franklin Gothic Book"/>
                <w:i/>
              </w:rPr>
              <w:t>.</w:t>
            </w:r>
          </w:p>
        </w:tc>
      </w:tr>
      <w:tr w:rsidR="004D5C47" w:rsidRPr="00F84514" w14:paraId="37A1257F" w14:textId="77777777" w:rsidTr="00FD770A">
        <w:tc>
          <w:tcPr>
            <w:cnfStyle w:val="001000000000" w:firstRow="0" w:lastRow="0" w:firstColumn="1" w:lastColumn="0" w:oddVBand="0" w:evenVBand="0" w:oddHBand="0" w:evenHBand="0" w:firstRowFirstColumn="0" w:firstRowLastColumn="0" w:lastRowFirstColumn="0" w:lastRowLastColumn="0"/>
            <w:tcW w:w="2448" w:type="dxa"/>
          </w:tcPr>
          <w:p w14:paraId="58536495" w14:textId="26557461" w:rsidR="004D5C47" w:rsidRPr="00F84514" w:rsidRDefault="004D5C47" w:rsidP="00F15695">
            <w:pPr>
              <w:pStyle w:val="Instruction"/>
              <w:spacing w:before="0"/>
              <w:ind w:left="0"/>
              <w:rPr>
                <w:rStyle w:val="SubtleEmphasis"/>
                <w:rFonts w:ascii="Franklin Gothic Book" w:hAnsi="Franklin Gothic Book"/>
                <w:color w:val="FFFFFF" w:themeColor="background1"/>
                <w:lang w:val="en-US"/>
              </w:rPr>
            </w:pPr>
            <w:r w:rsidRPr="00F84514">
              <w:rPr>
                <w:rStyle w:val="SubtleEmphasis"/>
                <w:rFonts w:ascii="Franklin Gothic Book" w:hAnsi="Franklin Gothic Book"/>
                <w:color w:val="FFFFFF" w:themeColor="background1"/>
                <w:lang w:val="en-US"/>
              </w:rPr>
              <w:t>Revis</w:t>
            </w:r>
            <w:r w:rsidR="00CB2814" w:rsidRPr="00F84514">
              <w:rPr>
                <w:rStyle w:val="SubtleEmphasis"/>
                <w:rFonts w:ascii="Franklin Gothic Book" w:hAnsi="Franklin Gothic Book"/>
                <w:color w:val="FFFFFF" w:themeColor="background1"/>
                <w:lang w:val="en-US"/>
              </w:rPr>
              <w:t>e</w:t>
            </w:r>
            <w:r w:rsidRPr="00F84514">
              <w:rPr>
                <w:rStyle w:val="SubtleEmphasis"/>
                <w:rFonts w:ascii="Franklin Gothic Book" w:hAnsi="Franklin Gothic Book"/>
                <w:color w:val="FFFFFF" w:themeColor="background1"/>
                <w:lang w:val="en-US"/>
              </w:rPr>
              <w:t xml:space="preserve">d project description </w:t>
            </w:r>
          </w:p>
        </w:tc>
        <w:tc>
          <w:tcPr>
            <w:tcW w:w="6902" w:type="dxa"/>
          </w:tcPr>
          <w:p w14:paraId="5840FD60" w14:textId="26F5BE4F" w:rsidR="00CB2814" w:rsidRPr="00F84514" w:rsidRDefault="00CB2814" w:rsidP="00A14899">
            <w:pPr>
              <w:spacing w:before="240"/>
              <w:cnfStyle w:val="000000000000" w:firstRow="0" w:lastRow="0" w:firstColumn="0" w:lastColumn="0" w:oddVBand="0" w:evenVBand="0" w:oddHBand="0" w:evenHBand="0" w:firstRowFirstColumn="0" w:firstRowLastColumn="0" w:lastRowFirstColumn="0" w:lastRowLastColumn="0"/>
            </w:pPr>
            <w:r w:rsidRPr="00F84514">
              <w:t>Does the deviation impact applicability of the methodology, project additionality, or the appropriateness of the baseline scenario?</w:t>
            </w:r>
          </w:p>
          <w:p w14:paraId="129AAFB5" w14:textId="77777777" w:rsidR="00A14899" w:rsidRPr="00F84514" w:rsidRDefault="0013573A" w:rsidP="00A14899">
            <w:pPr>
              <w:spacing w:before="240"/>
              <w:cnfStyle w:val="000000000000" w:firstRow="0" w:lastRow="0" w:firstColumn="0" w:lastColumn="0" w:oddVBand="0" w:evenVBand="0" w:oddHBand="0" w:evenHBand="0" w:firstRowFirstColumn="0" w:firstRowLastColumn="0" w:lastRowFirstColumn="0" w:lastRowLastColumn="0"/>
              <w:rPr>
                <w:i/>
                <w:iCs/>
                <w:color w:val="404040" w:themeColor="text1" w:themeTint="BF"/>
              </w:rPr>
            </w:pPr>
            <w:sdt>
              <w:sdtPr>
                <w:rPr>
                  <w:rFonts w:ascii="Calibri" w:eastAsia="Calibri" w:hAnsi="Calibri" w:cs="Calibri"/>
                  <w:szCs w:val="21"/>
                </w:rPr>
                <w:id w:val="-2097543714"/>
                <w14:checkbox>
                  <w14:checked w14:val="0"/>
                  <w14:checkedState w14:val="2612" w14:font="MS Gothic"/>
                  <w14:uncheckedState w14:val="2610" w14:font="MS Gothic"/>
                </w14:checkbox>
              </w:sdtPr>
              <w:sdtEndPr/>
              <w:sdtContent>
                <w:r w:rsidR="00A14899" w:rsidRPr="00F84514">
                  <w:rPr>
                    <w:rFonts w:ascii="MS Gothic" w:eastAsia="MS Gothic" w:hAnsi="MS Gothic" w:cs="Calibri"/>
                    <w:szCs w:val="21"/>
                  </w:rPr>
                  <w:t>☐</w:t>
                </w:r>
              </w:sdtContent>
            </w:sdt>
            <w:r w:rsidR="00A14899" w:rsidRPr="00F84514">
              <w:rPr>
                <w:rFonts w:ascii="Calibri" w:eastAsia="Calibri" w:hAnsi="Calibri" w:cs="Calibri"/>
                <w:szCs w:val="21"/>
              </w:rPr>
              <w:t xml:space="preserve"> </w:t>
            </w:r>
            <w:r w:rsidR="00A14899" w:rsidRPr="00F84514">
              <w:rPr>
                <w:rFonts w:eastAsia="Franklin Gothic Book" w:cs="Franklin Gothic Book"/>
                <w:szCs w:val="21"/>
              </w:rPr>
              <w:t xml:space="preserve">  Yes</w:t>
            </w:r>
            <w:r w:rsidR="00A14899" w:rsidRPr="00F84514">
              <w:tab/>
            </w:r>
            <w:r w:rsidR="00A14899" w:rsidRPr="00F84514">
              <w:tab/>
            </w:r>
            <w:r w:rsidR="00A14899" w:rsidRPr="00F84514">
              <w:tab/>
            </w:r>
            <w:r w:rsidR="00A14899" w:rsidRPr="00F84514">
              <w:rPr>
                <w:rFonts w:eastAsia="Franklin Gothic Book" w:cs="Franklin Gothic Book"/>
                <w:szCs w:val="21"/>
              </w:rPr>
              <w:t xml:space="preserve"> </w:t>
            </w:r>
            <w:sdt>
              <w:sdtPr>
                <w:rPr>
                  <w:rFonts w:eastAsia="Franklin Gothic Book" w:cs="Franklin Gothic Book"/>
                  <w:szCs w:val="21"/>
                </w:rPr>
                <w:id w:val="1457444379"/>
                <w14:checkbox>
                  <w14:checked w14:val="0"/>
                  <w14:checkedState w14:val="2612" w14:font="MS Gothic"/>
                  <w14:uncheckedState w14:val="2610" w14:font="MS Gothic"/>
                </w14:checkbox>
              </w:sdtPr>
              <w:sdtEndPr/>
              <w:sdtContent>
                <w:r w:rsidR="00A14899" w:rsidRPr="00F84514">
                  <w:rPr>
                    <w:rFonts w:ascii="MS Gothic" w:eastAsia="MS Gothic" w:hAnsi="MS Gothic" w:cs="Franklin Gothic Book"/>
                    <w:szCs w:val="21"/>
                  </w:rPr>
                  <w:t>☐</w:t>
                </w:r>
              </w:sdtContent>
            </w:sdt>
            <w:r w:rsidR="00A14899" w:rsidRPr="00F84514">
              <w:rPr>
                <w:rFonts w:ascii="Calibri" w:eastAsia="Calibri" w:hAnsi="Calibri" w:cs="Calibri"/>
                <w:szCs w:val="21"/>
              </w:rPr>
              <w:t xml:space="preserve"> </w:t>
            </w:r>
            <w:r w:rsidR="00A14899" w:rsidRPr="00F84514">
              <w:rPr>
                <w:rFonts w:eastAsia="Franklin Gothic Book" w:cs="Franklin Gothic Book"/>
                <w:szCs w:val="21"/>
              </w:rPr>
              <w:t xml:space="preserve">  No</w:t>
            </w:r>
            <w:r w:rsidR="00A14899" w:rsidRPr="00F84514">
              <w:rPr>
                <w:i/>
                <w:iCs/>
                <w:color w:val="404040" w:themeColor="text1" w:themeTint="BF"/>
              </w:rPr>
              <w:t xml:space="preserve"> </w:t>
            </w:r>
          </w:p>
          <w:p w14:paraId="7005007C" w14:textId="77777777" w:rsidR="00CB2814" w:rsidRPr="00F84514" w:rsidRDefault="00CB2814" w:rsidP="00692A8A">
            <w:pPr>
              <w:spacing w:before="240"/>
              <w:cnfStyle w:val="000000000000" w:firstRow="0" w:lastRow="0" w:firstColumn="0" w:lastColumn="0" w:oddVBand="0" w:evenVBand="0" w:oddHBand="0" w:evenHBand="0" w:firstRowFirstColumn="0" w:firstRowLastColumn="0" w:lastRowFirstColumn="0" w:lastRowLastColumn="0"/>
            </w:pPr>
            <w:r w:rsidRPr="00F84514">
              <w:t xml:space="preserve">Is the deviation being applied </w:t>
            </w:r>
            <w:proofErr w:type="gramStart"/>
            <w:r w:rsidRPr="00F84514">
              <w:t>in order to</w:t>
            </w:r>
            <w:proofErr w:type="gramEnd"/>
            <w:r w:rsidRPr="00F84514">
              <w:t xml:space="preserve"> switch to a different methodology?</w:t>
            </w:r>
          </w:p>
          <w:p w14:paraId="05CB48B9" w14:textId="77777777" w:rsidR="00A14899" w:rsidRPr="00F84514" w:rsidRDefault="0013573A" w:rsidP="00A14899">
            <w:pPr>
              <w:spacing w:before="240"/>
              <w:cnfStyle w:val="000000000000" w:firstRow="0" w:lastRow="0" w:firstColumn="0" w:lastColumn="0" w:oddVBand="0" w:evenVBand="0" w:oddHBand="0" w:evenHBand="0" w:firstRowFirstColumn="0" w:firstRowLastColumn="0" w:lastRowFirstColumn="0" w:lastRowLastColumn="0"/>
              <w:rPr>
                <w:i/>
                <w:iCs/>
                <w:color w:val="404040" w:themeColor="text1" w:themeTint="BF"/>
              </w:rPr>
            </w:pPr>
            <w:sdt>
              <w:sdtPr>
                <w:rPr>
                  <w:rFonts w:ascii="Calibri" w:eastAsia="Calibri" w:hAnsi="Calibri" w:cs="Calibri"/>
                  <w:szCs w:val="21"/>
                </w:rPr>
                <w:id w:val="1911818729"/>
                <w14:checkbox>
                  <w14:checked w14:val="0"/>
                  <w14:checkedState w14:val="2612" w14:font="MS Gothic"/>
                  <w14:uncheckedState w14:val="2610" w14:font="MS Gothic"/>
                </w14:checkbox>
              </w:sdtPr>
              <w:sdtEndPr/>
              <w:sdtContent>
                <w:r w:rsidR="00A14899" w:rsidRPr="00F84514">
                  <w:rPr>
                    <w:rFonts w:ascii="MS Gothic" w:eastAsia="MS Gothic" w:hAnsi="MS Gothic" w:cs="Calibri"/>
                    <w:szCs w:val="21"/>
                  </w:rPr>
                  <w:t>☐</w:t>
                </w:r>
              </w:sdtContent>
            </w:sdt>
            <w:r w:rsidR="00A14899" w:rsidRPr="00F84514">
              <w:rPr>
                <w:rFonts w:ascii="Calibri" w:eastAsia="Calibri" w:hAnsi="Calibri" w:cs="Calibri"/>
                <w:szCs w:val="21"/>
              </w:rPr>
              <w:t xml:space="preserve"> </w:t>
            </w:r>
            <w:r w:rsidR="00A14899" w:rsidRPr="00F84514">
              <w:rPr>
                <w:rFonts w:eastAsia="Franklin Gothic Book" w:cs="Franklin Gothic Book"/>
                <w:szCs w:val="21"/>
              </w:rPr>
              <w:t xml:space="preserve">  Yes</w:t>
            </w:r>
            <w:r w:rsidR="00A14899" w:rsidRPr="00F84514">
              <w:tab/>
            </w:r>
            <w:r w:rsidR="00A14899" w:rsidRPr="00F84514">
              <w:tab/>
            </w:r>
            <w:r w:rsidR="00A14899" w:rsidRPr="00F84514">
              <w:tab/>
            </w:r>
            <w:r w:rsidR="00A14899" w:rsidRPr="00F84514">
              <w:rPr>
                <w:rFonts w:eastAsia="Franklin Gothic Book" w:cs="Franklin Gothic Book"/>
                <w:szCs w:val="21"/>
              </w:rPr>
              <w:t xml:space="preserve"> </w:t>
            </w:r>
            <w:sdt>
              <w:sdtPr>
                <w:rPr>
                  <w:rFonts w:eastAsia="Franklin Gothic Book" w:cs="Franklin Gothic Book"/>
                  <w:szCs w:val="21"/>
                </w:rPr>
                <w:id w:val="-2039412737"/>
                <w14:checkbox>
                  <w14:checked w14:val="0"/>
                  <w14:checkedState w14:val="2612" w14:font="MS Gothic"/>
                  <w14:uncheckedState w14:val="2610" w14:font="MS Gothic"/>
                </w14:checkbox>
              </w:sdtPr>
              <w:sdtEndPr/>
              <w:sdtContent>
                <w:r w:rsidR="00A14899" w:rsidRPr="00F84514">
                  <w:rPr>
                    <w:rFonts w:ascii="MS Gothic" w:eastAsia="MS Gothic" w:hAnsi="MS Gothic" w:cs="Franklin Gothic Book"/>
                    <w:szCs w:val="21"/>
                  </w:rPr>
                  <w:t>☐</w:t>
                </w:r>
              </w:sdtContent>
            </w:sdt>
            <w:r w:rsidR="00A14899" w:rsidRPr="00F84514">
              <w:rPr>
                <w:rFonts w:ascii="Calibri" w:eastAsia="Calibri" w:hAnsi="Calibri" w:cs="Calibri"/>
                <w:szCs w:val="21"/>
              </w:rPr>
              <w:t xml:space="preserve"> </w:t>
            </w:r>
            <w:r w:rsidR="00A14899" w:rsidRPr="00F84514">
              <w:rPr>
                <w:rFonts w:eastAsia="Franklin Gothic Book" w:cs="Franklin Gothic Book"/>
                <w:szCs w:val="21"/>
              </w:rPr>
              <w:t xml:space="preserve">  No</w:t>
            </w:r>
            <w:r w:rsidR="00A14899" w:rsidRPr="00F84514">
              <w:rPr>
                <w:i/>
                <w:iCs/>
                <w:color w:val="404040" w:themeColor="text1" w:themeTint="BF"/>
              </w:rPr>
              <w:t xml:space="preserve"> </w:t>
            </w:r>
          </w:p>
          <w:p w14:paraId="43427759" w14:textId="5EBD33FE" w:rsidR="00CB2814" w:rsidRPr="00F84514" w:rsidRDefault="00CE43F0" w:rsidP="005369BB">
            <w:pPr>
              <w:pStyle w:val="TableText"/>
              <w:cnfStyle w:val="000000000000" w:firstRow="0" w:lastRow="0" w:firstColumn="0" w:lastColumn="0" w:oddVBand="0" w:evenVBand="0" w:oddHBand="0" w:evenHBand="0" w:firstRowFirstColumn="0" w:firstRowLastColumn="0" w:lastRowFirstColumn="0" w:lastRowLastColumn="0"/>
            </w:pPr>
            <w:r w:rsidRPr="00F84514">
              <w:t>If answering</w:t>
            </w:r>
            <w:r w:rsidR="00CB2814" w:rsidRPr="00F84514">
              <w:t xml:space="preserve"> yes to </w:t>
            </w:r>
            <w:r w:rsidR="005A3C31" w:rsidRPr="00F84514">
              <w:t>either</w:t>
            </w:r>
            <w:r w:rsidR="00CB2814" w:rsidRPr="00F84514">
              <w:t xml:space="preserve"> of the above, an updated project description must be submitted.</w:t>
            </w:r>
            <w:r w:rsidR="00FA7B97" w:rsidRPr="00F84514">
              <w:t xml:space="preserve"> </w:t>
            </w:r>
            <w:r w:rsidR="008B5AED" w:rsidRPr="00F84514">
              <w:t>State the file name and version number of the submitted project description and include</w:t>
            </w:r>
            <w:r w:rsidR="00CB2814" w:rsidRPr="00F84514">
              <w:t xml:space="preserve"> a list of the section numbers that have been revised for the deviation. </w:t>
            </w:r>
          </w:p>
          <w:p w14:paraId="12468D23" w14:textId="297D5757" w:rsidR="004D5C47" w:rsidRPr="00F84514" w:rsidRDefault="00E97EB7" w:rsidP="005369BB">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rPr>
            </w:pPr>
            <w:r w:rsidRPr="00F84514">
              <w:rPr>
                <w:rStyle w:val="SubtleEmphasis"/>
                <w:rFonts w:ascii="Franklin Gothic Book" w:hAnsi="Franklin Gothic Book"/>
                <w:i/>
              </w:rPr>
              <w:t>For</w:t>
            </w:r>
            <w:r w:rsidR="00594CAE" w:rsidRPr="00F84514">
              <w:rPr>
                <w:rStyle w:val="SubtleEmphasis"/>
                <w:rFonts w:ascii="Franklin Gothic Book" w:hAnsi="Franklin Gothic Book"/>
                <w:i/>
              </w:rPr>
              <w:t xml:space="preserve"> any previously validated project description deviations, state the file name and version number of the submitted document, </w:t>
            </w:r>
            <w:r w:rsidR="007B399B" w:rsidRPr="00F84514">
              <w:rPr>
                <w:rStyle w:val="SubtleEmphasis"/>
                <w:rFonts w:ascii="Franklin Gothic Book" w:hAnsi="Franklin Gothic Book"/>
                <w:i/>
              </w:rPr>
              <w:t>where</w:t>
            </w:r>
            <w:r w:rsidR="00594CAE" w:rsidRPr="00F84514">
              <w:rPr>
                <w:rStyle w:val="SubtleEmphasis"/>
                <w:rFonts w:ascii="Franklin Gothic Book" w:hAnsi="Franklin Gothic Book"/>
                <w:i/>
              </w:rPr>
              <w:t xml:space="preserve"> </w:t>
            </w:r>
            <w:r w:rsidR="007B399B" w:rsidRPr="00F84514">
              <w:rPr>
                <w:rStyle w:val="SubtleEmphasis"/>
                <w:rFonts w:ascii="Franklin Gothic Book" w:hAnsi="Franklin Gothic Book"/>
                <w:i/>
              </w:rPr>
              <w:t>relevant</w:t>
            </w:r>
            <w:r w:rsidR="00594CAE" w:rsidRPr="00F84514">
              <w:rPr>
                <w:rStyle w:val="SubtleEmphasis"/>
                <w:rFonts w:ascii="Franklin Gothic Book" w:hAnsi="Franklin Gothic Book"/>
                <w:i/>
              </w:rPr>
              <w:t>.</w:t>
            </w:r>
          </w:p>
        </w:tc>
      </w:tr>
      <w:tr w:rsidR="00952177" w:rsidRPr="00F84514" w14:paraId="2CCB6769" w14:textId="77777777" w:rsidTr="00692A8A">
        <w:tc>
          <w:tcPr>
            <w:cnfStyle w:val="001000000000" w:firstRow="0" w:lastRow="0" w:firstColumn="1" w:lastColumn="0" w:oddVBand="0" w:evenVBand="0" w:oddHBand="0" w:evenHBand="0" w:firstRowFirstColumn="0" w:firstRowLastColumn="0" w:lastRowFirstColumn="0" w:lastRowLastColumn="0"/>
            <w:tcW w:w="2448" w:type="dxa"/>
          </w:tcPr>
          <w:p w14:paraId="5BB8C129" w14:textId="4DB793AF" w:rsidR="00952177" w:rsidRPr="00F84514" w:rsidRDefault="00952177" w:rsidP="00F15695">
            <w:pPr>
              <w:pStyle w:val="Instruction"/>
              <w:spacing w:before="0"/>
              <w:ind w:left="0"/>
              <w:rPr>
                <w:rStyle w:val="SubtleEmphasis"/>
                <w:rFonts w:ascii="Franklin Gothic Book" w:hAnsi="Franklin Gothic Book"/>
                <w:color w:val="FFFFFF" w:themeColor="background1"/>
                <w:lang w:val="en-US"/>
              </w:rPr>
            </w:pPr>
            <w:r w:rsidRPr="00F84514">
              <w:rPr>
                <w:rStyle w:val="SubtleEmphasis"/>
                <w:rFonts w:ascii="Franklin Gothic Book" w:hAnsi="Franklin Gothic Book"/>
                <w:color w:val="FFFFFF" w:themeColor="background1"/>
                <w:lang w:val="en-US"/>
              </w:rPr>
              <w:t xml:space="preserve">Description </w:t>
            </w:r>
            <w:r w:rsidR="002210EC" w:rsidRPr="00F84514">
              <w:rPr>
                <w:rStyle w:val="SubtleEmphasis"/>
                <w:rFonts w:ascii="Franklin Gothic Book" w:hAnsi="Franklin Gothic Book"/>
                <w:color w:val="FFFFFF" w:themeColor="background1"/>
                <w:lang w:val="en-US"/>
              </w:rPr>
              <w:t xml:space="preserve">and justification </w:t>
            </w:r>
            <w:r w:rsidRPr="00F84514">
              <w:rPr>
                <w:rStyle w:val="SubtleEmphasis"/>
                <w:rFonts w:ascii="Franklin Gothic Book" w:hAnsi="Franklin Gothic Book"/>
                <w:color w:val="FFFFFF" w:themeColor="background1"/>
                <w:lang w:val="en-US"/>
              </w:rPr>
              <w:t xml:space="preserve">of deviation </w:t>
            </w:r>
          </w:p>
        </w:tc>
        <w:tc>
          <w:tcPr>
            <w:tcW w:w="6902" w:type="dxa"/>
          </w:tcPr>
          <w:p w14:paraId="48A616FB" w14:textId="77777777" w:rsidR="002210EC" w:rsidRPr="00F84514" w:rsidRDefault="00952177" w:rsidP="005369BB">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rPr>
            </w:pPr>
            <w:r w:rsidRPr="00F84514">
              <w:rPr>
                <w:rStyle w:val="SubtleEmphasis"/>
                <w:rFonts w:ascii="Franklin Gothic Book" w:hAnsi="Franklin Gothic Book"/>
                <w:i/>
              </w:rPr>
              <w:t>Describe the deviation applied</w:t>
            </w:r>
            <w:r w:rsidR="00607D13" w:rsidRPr="00F84514">
              <w:rPr>
                <w:rStyle w:val="SubtleEmphasis"/>
                <w:rFonts w:ascii="Franklin Gothic Book" w:hAnsi="Franklin Gothic Book"/>
                <w:i/>
              </w:rPr>
              <w:t>, including when the changes occurred and the reasons for the changes</w:t>
            </w:r>
            <w:r w:rsidR="002210EC" w:rsidRPr="00F84514">
              <w:rPr>
                <w:rStyle w:val="SubtleEmphasis"/>
                <w:rFonts w:ascii="Franklin Gothic Book" w:hAnsi="Franklin Gothic Book"/>
                <w:i/>
              </w:rPr>
              <w:t xml:space="preserve">. </w:t>
            </w:r>
          </w:p>
          <w:p w14:paraId="59D71EF4" w14:textId="488C5BC1" w:rsidR="00F06C3C" w:rsidRPr="00F84514" w:rsidRDefault="00890680" w:rsidP="00692A8A">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lang w:val="en-US"/>
              </w:rPr>
            </w:pPr>
            <w:r w:rsidRPr="00F84514">
              <w:rPr>
                <w:rStyle w:val="SubtleEmphasis"/>
                <w:rFonts w:ascii="Franklin Gothic Book" w:hAnsi="Franklin Gothic Book"/>
                <w:i/>
                <w:iCs/>
                <w:lang w:val="en-US"/>
              </w:rPr>
              <w:t>Where relevant, d</w:t>
            </w:r>
            <w:r w:rsidR="00B62C8F" w:rsidRPr="00F84514">
              <w:rPr>
                <w:rStyle w:val="SubtleEmphasis"/>
                <w:rFonts w:ascii="Franklin Gothic Book" w:hAnsi="Franklin Gothic Book"/>
                <w:i/>
                <w:iCs/>
                <w:lang w:val="en-US"/>
              </w:rPr>
              <w:t xml:space="preserve">escribe and justify how the deviation impacts applicability, additionality, or </w:t>
            </w:r>
            <w:r w:rsidR="00D53407" w:rsidRPr="00F84514">
              <w:rPr>
                <w:rStyle w:val="SubtleEmphasis"/>
                <w:rFonts w:ascii="Franklin Gothic Book" w:hAnsi="Franklin Gothic Book"/>
                <w:i/>
                <w:iCs/>
                <w:lang w:val="en-US"/>
              </w:rPr>
              <w:t>the</w:t>
            </w:r>
            <w:r w:rsidR="00D53407" w:rsidRPr="00F84514">
              <w:rPr>
                <w:rStyle w:val="SubtleEmphasis"/>
                <w:rFonts w:ascii="Franklin Gothic Book" w:hAnsi="Franklin Gothic Book"/>
                <w:iCs/>
                <w:lang w:val="en-US"/>
              </w:rPr>
              <w:t xml:space="preserve"> </w:t>
            </w:r>
            <w:r w:rsidR="00B62C8F" w:rsidRPr="00F84514">
              <w:rPr>
                <w:rStyle w:val="SubtleEmphasis"/>
                <w:rFonts w:ascii="Franklin Gothic Book" w:hAnsi="Franklin Gothic Book"/>
                <w:i/>
                <w:iCs/>
                <w:lang w:val="en-US"/>
              </w:rPr>
              <w:t xml:space="preserve">appropriateness of the baseline scenario. </w:t>
            </w:r>
          </w:p>
        </w:tc>
      </w:tr>
    </w:tbl>
    <w:p w14:paraId="4A13B80A" w14:textId="02FBDFA2" w:rsidR="006D5CB0" w:rsidRPr="00F84514" w:rsidRDefault="002803F3" w:rsidP="00D20F26">
      <w:pPr>
        <w:pStyle w:val="Heading2"/>
      </w:pPr>
      <w:bookmarkStart w:id="53" w:name="_Toc231387257"/>
      <w:r w:rsidRPr="00F84514">
        <w:t>Baseline Reassessment</w:t>
      </w:r>
      <w:bookmarkEnd w:id="53"/>
      <w:r w:rsidRPr="00F84514">
        <w:t xml:space="preserve"> </w:t>
      </w:r>
    </w:p>
    <w:p w14:paraId="7DADEC84" w14:textId="4C00F02C" w:rsidR="0040477F" w:rsidRPr="00F84514" w:rsidRDefault="0040477F" w:rsidP="0040477F">
      <w:pPr>
        <w:ind w:left="720"/>
        <w:rPr>
          <w:i/>
          <w:iCs/>
        </w:rPr>
      </w:pPr>
      <w:r w:rsidRPr="00F84514">
        <w:t>Is the project required to undergo baseline reassessment during this monitoring period?</w:t>
      </w:r>
      <w:r w:rsidRPr="00F84514">
        <w:rPr>
          <w:rStyle w:val="FootnoteReference"/>
        </w:rPr>
        <w:footnoteReference w:id="13"/>
      </w:r>
      <w:r w:rsidRPr="00F84514">
        <w:t xml:space="preserve"> </w:t>
      </w:r>
    </w:p>
    <w:p w14:paraId="48AAE3FC" w14:textId="77777777" w:rsidR="00A14899" w:rsidRPr="00F84514" w:rsidRDefault="0013573A" w:rsidP="00A14899">
      <w:pPr>
        <w:spacing w:before="240"/>
        <w:ind w:left="720"/>
        <w:rPr>
          <w:i/>
          <w:iCs/>
          <w:color w:val="404040" w:themeColor="text1" w:themeTint="BF"/>
        </w:rPr>
      </w:pPr>
      <w:sdt>
        <w:sdtPr>
          <w:rPr>
            <w:rFonts w:ascii="Calibri" w:eastAsia="Calibri" w:hAnsi="Calibri" w:cs="Calibri"/>
            <w:szCs w:val="21"/>
          </w:rPr>
          <w:id w:val="2121024752"/>
          <w14:checkbox>
            <w14:checked w14:val="0"/>
            <w14:checkedState w14:val="2612" w14:font="MS Gothic"/>
            <w14:uncheckedState w14:val="2610" w14:font="MS Gothic"/>
          </w14:checkbox>
        </w:sdtPr>
        <w:sdtEndPr/>
        <w:sdtContent>
          <w:r w:rsidR="00A14899" w:rsidRPr="00F84514">
            <w:rPr>
              <w:rFonts w:ascii="MS Gothic" w:eastAsia="MS Gothic" w:hAnsi="MS Gothic" w:cs="Calibri"/>
              <w:szCs w:val="21"/>
            </w:rPr>
            <w:t>☐</w:t>
          </w:r>
        </w:sdtContent>
      </w:sdt>
      <w:r w:rsidR="00A14899" w:rsidRPr="00F84514">
        <w:rPr>
          <w:rFonts w:ascii="Calibri" w:eastAsia="Calibri" w:hAnsi="Calibri" w:cs="Calibri"/>
          <w:szCs w:val="21"/>
        </w:rPr>
        <w:t xml:space="preserve"> </w:t>
      </w:r>
      <w:r w:rsidR="00A14899" w:rsidRPr="00F84514">
        <w:rPr>
          <w:rFonts w:eastAsia="Franklin Gothic Book" w:cs="Franklin Gothic Book"/>
          <w:szCs w:val="21"/>
        </w:rPr>
        <w:t xml:space="preserve">  Yes</w:t>
      </w:r>
      <w:r w:rsidR="00A14899" w:rsidRPr="00F84514">
        <w:tab/>
      </w:r>
      <w:r w:rsidR="00A14899" w:rsidRPr="00F84514">
        <w:tab/>
      </w:r>
      <w:r w:rsidR="00A14899" w:rsidRPr="00F84514">
        <w:tab/>
      </w:r>
      <w:r w:rsidR="00A14899" w:rsidRPr="00F84514">
        <w:rPr>
          <w:rFonts w:eastAsia="Franklin Gothic Book" w:cs="Franklin Gothic Book"/>
          <w:szCs w:val="21"/>
        </w:rPr>
        <w:t xml:space="preserve"> </w:t>
      </w:r>
      <w:sdt>
        <w:sdtPr>
          <w:rPr>
            <w:rFonts w:eastAsia="Franklin Gothic Book" w:cs="Franklin Gothic Book"/>
            <w:szCs w:val="21"/>
          </w:rPr>
          <w:id w:val="84344406"/>
          <w14:checkbox>
            <w14:checked w14:val="0"/>
            <w14:checkedState w14:val="2612" w14:font="MS Gothic"/>
            <w14:uncheckedState w14:val="2610" w14:font="MS Gothic"/>
          </w14:checkbox>
        </w:sdtPr>
        <w:sdtEndPr/>
        <w:sdtContent>
          <w:r w:rsidR="00A14899" w:rsidRPr="00F84514">
            <w:rPr>
              <w:rFonts w:ascii="MS Gothic" w:eastAsia="MS Gothic" w:hAnsi="MS Gothic" w:cs="Franklin Gothic Book"/>
              <w:szCs w:val="21"/>
            </w:rPr>
            <w:t>☐</w:t>
          </w:r>
        </w:sdtContent>
      </w:sdt>
      <w:r w:rsidR="00A14899" w:rsidRPr="00F84514">
        <w:rPr>
          <w:rFonts w:ascii="Calibri" w:eastAsia="Calibri" w:hAnsi="Calibri" w:cs="Calibri"/>
          <w:szCs w:val="21"/>
        </w:rPr>
        <w:t xml:space="preserve"> </w:t>
      </w:r>
      <w:r w:rsidR="00A14899" w:rsidRPr="00F84514">
        <w:rPr>
          <w:rFonts w:eastAsia="Franklin Gothic Book" w:cs="Franklin Gothic Book"/>
          <w:szCs w:val="21"/>
        </w:rPr>
        <w:t xml:space="preserve">  No</w:t>
      </w:r>
      <w:r w:rsidR="00A14899" w:rsidRPr="00F84514">
        <w:rPr>
          <w:i/>
          <w:iCs/>
          <w:color w:val="404040" w:themeColor="text1" w:themeTint="BF"/>
        </w:rPr>
        <w:t xml:space="preserve"> </w:t>
      </w:r>
    </w:p>
    <w:p w14:paraId="7ABB1831" w14:textId="1915F095" w:rsidR="0040477F" w:rsidRPr="00F84514" w:rsidRDefault="00CE43F0" w:rsidP="0040477F">
      <w:pPr>
        <w:pStyle w:val="Instruction"/>
        <w:rPr>
          <w:lang w:val="en-US"/>
        </w:rPr>
      </w:pPr>
      <w:r w:rsidRPr="00F84514">
        <w:rPr>
          <w:lang w:val="en-US"/>
        </w:rPr>
        <w:t xml:space="preserve">If </w:t>
      </w:r>
      <w:proofErr w:type="gramStart"/>
      <w:r w:rsidR="0040477F" w:rsidRPr="00F84514">
        <w:rPr>
          <w:lang w:val="en-US"/>
        </w:rPr>
        <w:t>no</w:t>
      </w:r>
      <w:proofErr w:type="gramEnd"/>
      <w:r w:rsidR="0040477F" w:rsidRPr="00F84514">
        <w:rPr>
          <w:lang w:val="en-US"/>
        </w:rPr>
        <w:t xml:space="preserve">, the rest of this section does not apply.  Delete the remaining instructions and fields from this section and </w:t>
      </w:r>
      <w:r w:rsidR="005D0BB6" w:rsidRPr="00F84514">
        <w:rPr>
          <w:lang w:val="en-US"/>
        </w:rPr>
        <w:t>move</w:t>
      </w:r>
      <w:r w:rsidR="001D789A" w:rsidRPr="00F84514">
        <w:rPr>
          <w:lang w:val="en-US"/>
        </w:rPr>
        <w:t xml:space="preserve"> on</w:t>
      </w:r>
      <w:r w:rsidR="0040477F" w:rsidRPr="00F84514">
        <w:rPr>
          <w:lang w:val="en-US"/>
        </w:rPr>
        <w:t xml:space="preserve"> to the next section.</w:t>
      </w:r>
    </w:p>
    <w:p w14:paraId="769C04FC" w14:textId="79BB434A" w:rsidR="0040477F" w:rsidRPr="00F84514" w:rsidRDefault="00CE43F0" w:rsidP="0040477F">
      <w:pPr>
        <w:pStyle w:val="Instruction"/>
        <w:rPr>
          <w:rFonts w:eastAsia="Franklin Gothic Book" w:cs="Franklin Gothic Book"/>
          <w:color w:val="404040" w:themeColor="text1" w:themeTint="BF"/>
          <w:lang w:val="en-US"/>
        </w:rPr>
      </w:pPr>
      <w:r w:rsidRPr="00F84514">
        <w:rPr>
          <w:rFonts w:eastAsia="Franklin Gothic Book" w:cs="Franklin Gothic Book"/>
          <w:color w:val="404040" w:themeColor="text1" w:themeTint="BF"/>
          <w:lang w:val="en-US"/>
        </w:rPr>
        <w:lastRenderedPageBreak/>
        <w:t>If answering</w:t>
      </w:r>
      <w:r w:rsidR="0040477F" w:rsidRPr="00F84514">
        <w:rPr>
          <w:rFonts w:eastAsia="Franklin Gothic Book" w:cs="Franklin Gothic Book"/>
          <w:color w:val="404040" w:themeColor="text1" w:themeTint="BF"/>
          <w:lang w:val="en-US"/>
        </w:rPr>
        <w:t xml:space="preserve"> yes, </w:t>
      </w:r>
      <w:r w:rsidR="007B012F" w:rsidRPr="00F84514">
        <w:rPr>
          <w:rFonts w:eastAsia="Franklin Gothic Book" w:cs="Franklin Gothic Book"/>
          <w:color w:val="404040" w:themeColor="text1" w:themeTint="BF"/>
          <w:lang w:val="en-US"/>
        </w:rPr>
        <w:t>an updated project description must be submitted with this monitoring report. F</w:t>
      </w:r>
      <w:r w:rsidR="0040477F" w:rsidRPr="00F84514">
        <w:rPr>
          <w:rFonts w:eastAsia="Franklin Gothic Book" w:cs="Franklin Gothic Book"/>
          <w:color w:val="404040" w:themeColor="text1" w:themeTint="BF"/>
          <w:lang w:val="en-US"/>
        </w:rPr>
        <w:t xml:space="preserve">ill </w:t>
      </w:r>
      <w:r w:rsidR="00ED1328" w:rsidRPr="00F84514">
        <w:rPr>
          <w:rFonts w:eastAsia="Franklin Gothic Book" w:cs="Franklin Gothic Book"/>
          <w:color w:val="404040" w:themeColor="text1" w:themeTint="BF"/>
          <w:lang w:val="en-US"/>
        </w:rPr>
        <w:t>out</w:t>
      </w:r>
      <w:r w:rsidR="0040477F" w:rsidRPr="00F84514">
        <w:rPr>
          <w:rFonts w:eastAsia="Franklin Gothic Book" w:cs="Franklin Gothic Book"/>
          <w:color w:val="404040" w:themeColor="text1" w:themeTint="BF"/>
          <w:lang w:val="en-US"/>
        </w:rPr>
        <w:t xml:space="preserve"> the table below to describe </w:t>
      </w:r>
      <w:r w:rsidR="00375898" w:rsidRPr="00F84514">
        <w:rPr>
          <w:rFonts w:eastAsia="Franklin Gothic Book" w:cs="Franklin Gothic Book"/>
          <w:color w:val="404040" w:themeColor="text1" w:themeTint="BF"/>
          <w:lang w:val="en-US"/>
        </w:rPr>
        <w:t xml:space="preserve">how the project conforms to the </w:t>
      </w:r>
      <w:r w:rsidR="0040477F" w:rsidRPr="00F84514">
        <w:rPr>
          <w:rFonts w:eastAsia="Franklin Gothic Book" w:cs="Franklin Gothic Book"/>
          <w:color w:val="404040" w:themeColor="text1" w:themeTint="BF"/>
          <w:lang w:val="en-US"/>
        </w:rPr>
        <w:t>baseline reassessment</w:t>
      </w:r>
      <w:r w:rsidR="00375898" w:rsidRPr="00F84514">
        <w:rPr>
          <w:rFonts w:eastAsia="Franklin Gothic Book" w:cs="Franklin Gothic Book"/>
          <w:color w:val="404040" w:themeColor="text1" w:themeTint="BF"/>
          <w:lang w:val="en-US"/>
        </w:rPr>
        <w:t xml:space="preserve"> requirements.</w:t>
      </w:r>
      <w:r w:rsidR="0040477F" w:rsidRPr="00F84514">
        <w:rPr>
          <w:rFonts w:eastAsia="Franklin Gothic Book" w:cs="Franklin Gothic Book"/>
          <w:color w:val="404040" w:themeColor="text1" w:themeTint="BF"/>
          <w:lang w:val="en-US"/>
        </w:rPr>
        <w:t xml:space="preserve"> </w:t>
      </w:r>
    </w:p>
    <w:tbl>
      <w:tblPr>
        <w:tblStyle w:val="GridTable5Dark-Accent21"/>
        <w:tblW w:w="0" w:type="auto"/>
        <w:tblInd w:w="607" w:type="dxa"/>
        <w:tblLook w:val="0680" w:firstRow="0" w:lastRow="0" w:firstColumn="1" w:lastColumn="0" w:noHBand="1" w:noVBand="1"/>
      </w:tblPr>
      <w:tblGrid>
        <w:gridCol w:w="2225"/>
        <w:gridCol w:w="6030"/>
      </w:tblGrid>
      <w:tr w:rsidR="0040477F" w:rsidRPr="00F84514" w14:paraId="59D966F6" w14:textId="77777777" w:rsidTr="0040477F">
        <w:tc>
          <w:tcPr>
            <w:cnfStyle w:val="001000000000" w:firstRow="0" w:lastRow="0" w:firstColumn="1" w:lastColumn="0" w:oddVBand="0" w:evenVBand="0" w:oddHBand="0" w:evenHBand="0" w:firstRowFirstColumn="0" w:firstRowLastColumn="0" w:lastRowFirstColumn="0" w:lastRowLastColumn="0"/>
            <w:tcW w:w="2225" w:type="dxa"/>
          </w:tcPr>
          <w:p w14:paraId="5A783B0B" w14:textId="77777777" w:rsidR="0040477F" w:rsidRPr="00F84514" w:rsidRDefault="0040477F" w:rsidP="00F15695">
            <w:r w:rsidRPr="00F84514">
              <w:t xml:space="preserve">Conformance to VCS Program rules </w:t>
            </w:r>
          </w:p>
        </w:tc>
        <w:tc>
          <w:tcPr>
            <w:tcW w:w="6030" w:type="dxa"/>
          </w:tcPr>
          <w:p w14:paraId="144A966F" w14:textId="201172CF" w:rsidR="00A14899" w:rsidRPr="00F84514" w:rsidRDefault="00B87E2F" w:rsidP="005369BB">
            <w:pPr>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r w:rsidRPr="00F84514">
              <w:rPr>
                <w:rFonts w:eastAsia="Franklin Gothic Book" w:cs="Franklin Gothic Book"/>
              </w:rPr>
              <w:t xml:space="preserve">Is the </w:t>
            </w:r>
            <w:r w:rsidR="0040477F" w:rsidRPr="00F84514">
              <w:rPr>
                <w:rFonts w:eastAsia="Franklin Gothic Book" w:cs="Franklin Gothic Book"/>
              </w:rPr>
              <w:t xml:space="preserve">project </w:t>
            </w:r>
            <w:r w:rsidRPr="00F84514">
              <w:rPr>
                <w:rFonts w:eastAsia="Franklin Gothic Book" w:cs="Franklin Gothic Book"/>
              </w:rPr>
              <w:t>applying</w:t>
            </w:r>
            <w:r w:rsidR="0040477F" w:rsidRPr="00F84514">
              <w:rPr>
                <w:rFonts w:eastAsia="Franklin Gothic Book" w:cs="Franklin Gothic Book"/>
              </w:rPr>
              <w:t xml:space="preserve"> the most recent</w:t>
            </w:r>
            <w:r w:rsidRPr="00F84514">
              <w:rPr>
                <w:rFonts w:eastAsia="Franklin Gothic Book" w:cs="Franklin Gothic Book"/>
              </w:rPr>
              <w:t xml:space="preserve"> applicable</w:t>
            </w:r>
            <w:r w:rsidR="0040477F" w:rsidRPr="00F84514">
              <w:rPr>
                <w:rFonts w:eastAsia="Franklin Gothic Book" w:cs="Franklin Gothic Book"/>
              </w:rPr>
              <w:t xml:space="preserve"> version of the VCS Program rules?</w:t>
            </w:r>
          </w:p>
          <w:p w14:paraId="73352215" w14:textId="0954C65D" w:rsidR="00A14899" w:rsidRPr="00F84514" w:rsidRDefault="0013573A" w:rsidP="00230A25">
            <w:pPr>
              <w:spacing w:before="240"/>
              <w:cnfStyle w:val="000000000000" w:firstRow="0" w:lastRow="0" w:firstColumn="0" w:lastColumn="0" w:oddVBand="0" w:evenVBand="0" w:oddHBand="0" w:evenHBand="0" w:firstRowFirstColumn="0" w:firstRowLastColumn="0" w:lastRowFirstColumn="0" w:lastRowLastColumn="0"/>
              <w:rPr>
                <w:i/>
                <w:iCs/>
                <w:color w:val="404040" w:themeColor="text1" w:themeTint="BF"/>
              </w:rPr>
            </w:pPr>
            <w:sdt>
              <w:sdtPr>
                <w:rPr>
                  <w:rFonts w:ascii="Calibri" w:eastAsia="Calibri" w:hAnsi="Calibri" w:cs="Calibri"/>
                  <w:szCs w:val="21"/>
                </w:rPr>
                <w:id w:val="-918948408"/>
                <w14:checkbox>
                  <w14:checked w14:val="0"/>
                  <w14:checkedState w14:val="2612" w14:font="MS Gothic"/>
                  <w14:uncheckedState w14:val="2610" w14:font="MS Gothic"/>
                </w14:checkbox>
              </w:sdtPr>
              <w:sdtEndPr/>
              <w:sdtContent>
                <w:r w:rsidR="00A14899" w:rsidRPr="00F84514">
                  <w:rPr>
                    <w:rFonts w:ascii="MS Gothic" w:eastAsia="MS Gothic" w:hAnsi="MS Gothic" w:cs="Calibri"/>
                    <w:szCs w:val="21"/>
                  </w:rPr>
                  <w:t>☐</w:t>
                </w:r>
              </w:sdtContent>
            </w:sdt>
            <w:r w:rsidR="00A14899" w:rsidRPr="00F84514">
              <w:rPr>
                <w:rFonts w:ascii="Calibri" w:eastAsia="Calibri" w:hAnsi="Calibri" w:cs="Calibri"/>
                <w:szCs w:val="21"/>
              </w:rPr>
              <w:t xml:space="preserve"> </w:t>
            </w:r>
            <w:r w:rsidR="00A14899" w:rsidRPr="00F84514">
              <w:rPr>
                <w:rFonts w:eastAsia="Franklin Gothic Book" w:cs="Franklin Gothic Book"/>
                <w:szCs w:val="21"/>
              </w:rPr>
              <w:t xml:space="preserve">  Yes</w:t>
            </w:r>
            <w:r w:rsidR="00A14899" w:rsidRPr="00F84514">
              <w:tab/>
            </w:r>
            <w:r w:rsidR="00A14899" w:rsidRPr="00F84514">
              <w:tab/>
            </w:r>
            <w:r w:rsidR="00A14899" w:rsidRPr="00F84514">
              <w:tab/>
            </w:r>
            <w:r w:rsidR="00A14899" w:rsidRPr="00F84514">
              <w:rPr>
                <w:rFonts w:eastAsia="Franklin Gothic Book" w:cs="Franklin Gothic Book"/>
                <w:szCs w:val="21"/>
              </w:rPr>
              <w:t xml:space="preserve"> </w:t>
            </w:r>
            <w:sdt>
              <w:sdtPr>
                <w:rPr>
                  <w:rFonts w:eastAsia="Franklin Gothic Book" w:cs="Franklin Gothic Book"/>
                  <w:szCs w:val="21"/>
                </w:rPr>
                <w:id w:val="1531073056"/>
                <w14:checkbox>
                  <w14:checked w14:val="0"/>
                  <w14:checkedState w14:val="2612" w14:font="MS Gothic"/>
                  <w14:uncheckedState w14:val="2610" w14:font="MS Gothic"/>
                </w14:checkbox>
              </w:sdtPr>
              <w:sdtEndPr/>
              <w:sdtContent>
                <w:r w:rsidR="00A14899" w:rsidRPr="00F84514">
                  <w:rPr>
                    <w:rFonts w:ascii="MS Gothic" w:eastAsia="MS Gothic" w:hAnsi="MS Gothic" w:cs="Franklin Gothic Book"/>
                    <w:szCs w:val="21"/>
                  </w:rPr>
                  <w:t>☐</w:t>
                </w:r>
              </w:sdtContent>
            </w:sdt>
            <w:r w:rsidR="00A14899" w:rsidRPr="00F84514">
              <w:rPr>
                <w:rFonts w:ascii="Calibri" w:eastAsia="Calibri" w:hAnsi="Calibri" w:cs="Calibri"/>
                <w:szCs w:val="21"/>
              </w:rPr>
              <w:t xml:space="preserve"> </w:t>
            </w:r>
            <w:r w:rsidR="00A14899" w:rsidRPr="00F84514">
              <w:rPr>
                <w:rFonts w:eastAsia="Franklin Gothic Book" w:cs="Franklin Gothic Book"/>
                <w:szCs w:val="21"/>
              </w:rPr>
              <w:t xml:space="preserve">  No</w:t>
            </w:r>
            <w:r w:rsidR="00A14899" w:rsidRPr="00F84514">
              <w:rPr>
                <w:i/>
                <w:iCs/>
                <w:color w:val="404040" w:themeColor="text1" w:themeTint="BF"/>
              </w:rPr>
              <w:t xml:space="preserve"> </w:t>
            </w:r>
          </w:p>
          <w:p w14:paraId="0DBE0233" w14:textId="04FC2297" w:rsidR="00804E43" w:rsidRPr="00F84514" w:rsidRDefault="00CE43F0" w:rsidP="005369BB">
            <w:pPr>
              <w:pStyle w:val="TableText"/>
              <w:cnfStyle w:val="000000000000" w:firstRow="0" w:lastRow="0" w:firstColumn="0" w:lastColumn="0" w:oddVBand="0" w:evenVBand="0" w:oddHBand="0" w:evenHBand="0" w:firstRowFirstColumn="0" w:firstRowLastColumn="0" w:lastRowFirstColumn="0" w:lastRowLastColumn="0"/>
            </w:pPr>
            <w:r w:rsidRPr="00F84514">
              <w:t xml:space="preserve">If </w:t>
            </w:r>
            <w:r w:rsidR="00804E43" w:rsidRPr="00F84514">
              <w:t xml:space="preserve">no, the project </w:t>
            </w:r>
            <w:r w:rsidR="00B87E2F" w:rsidRPr="00F84514">
              <w:t xml:space="preserve">is not in conformance </w:t>
            </w:r>
            <w:r w:rsidR="00AB2A99" w:rsidRPr="00F84514">
              <w:t>to</w:t>
            </w:r>
            <w:r w:rsidR="00B87E2F" w:rsidRPr="00F84514">
              <w:t xml:space="preserve"> the baseline reassessment requirements.</w:t>
            </w:r>
          </w:p>
          <w:p w14:paraId="78B88529" w14:textId="6EF135C0" w:rsidR="0040477F" w:rsidRPr="00F84514" w:rsidRDefault="00CE43F0" w:rsidP="005369BB">
            <w:pPr>
              <w:pStyle w:val="TableText"/>
              <w:cnfStyle w:val="000000000000" w:firstRow="0" w:lastRow="0" w:firstColumn="0" w:lastColumn="0" w:oddVBand="0" w:evenVBand="0" w:oddHBand="0" w:evenHBand="0" w:firstRowFirstColumn="0" w:firstRowLastColumn="0" w:lastRowFirstColumn="0" w:lastRowLastColumn="0"/>
            </w:pPr>
            <w:r w:rsidRPr="00F84514">
              <w:t>If</w:t>
            </w:r>
            <w:r w:rsidR="00804E43" w:rsidRPr="00F84514">
              <w:t xml:space="preserve"> yes,</w:t>
            </w:r>
            <w:r w:rsidR="0040477F" w:rsidRPr="00F84514">
              <w:t xml:space="preserve"> describe how the project </w:t>
            </w:r>
            <w:r w:rsidR="00D65CEB" w:rsidRPr="00F84514">
              <w:t xml:space="preserve">proponent </w:t>
            </w:r>
            <w:r w:rsidR="0040477F" w:rsidRPr="00F84514">
              <w:t xml:space="preserve">has applied the </w:t>
            </w:r>
            <w:r w:rsidR="00C95AA8" w:rsidRPr="00F84514">
              <w:t>most recent applicable</w:t>
            </w:r>
            <w:r w:rsidR="0040477F" w:rsidRPr="00F84514">
              <w:t xml:space="preserve"> </w:t>
            </w:r>
            <w:r w:rsidR="00D65CEB" w:rsidRPr="00F84514">
              <w:t>VCS Program rules</w:t>
            </w:r>
            <w:r w:rsidR="0040477F" w:rsidRPr="00F84514">
              <w:t xml:space="preserve"> (e.g., to conform to VCS Version 5).</w:t>
            </w:r>
          </w:p>
        </w:tc>
      </w:tr>
      <w:tr w:rsidR="0040477F" w:rsidRPr="00F84514" w14:paraId="4256B26B" w14:textId="77777777" w:rsidTr="0040477F">
        <w:tc>
          <w:tcPr>
            <w:cnfStyle w:val="001000000000" w:firstRow="0" w:lastRow="0" w:firstColumn="1" w:lastColumn="0" w:oddVBand="0" w:evenVBand="0" w:oddHBand="0" w:evenHBand="0" w:firstRowFirstColumn="0" w:firstRowLastColumn="0" w:lastRowFirstColumn="0" w:lastRowLastColumn="0"/>
            <w:tcW w:w="2225" w:type="dxa"/>
          </w:tcPr>
          <w:p w14:paraId="044FC8F5" w14:textId="57C7A94F" w:rsidR="0040477F" w:rsidRPr="00F84514" w:rsidRDefault="0040477F" w:rsidP="00F15695">
            <w:r w:rsidRPr="00F84514">
              <w:t>Application of active methodologies,</w:t>
            </w:r>
            <w:r w:rsidR="00CF0466" w:rsidRPr="00F84514">
              <w:t xml:space="preserve"> modules, and</w:t>
            </w:r>
            <w:r w:rsidRPr="00F84514">
              <w:t xml:space="preserve"> tools</w:t>
            </w:r>
          </w:p>
        </w:tc>
        <w:tc>
          <w:tcPr>
            <w:tcW w:w="6030" w:type="dxa"/>
          </w:tcPr>
          <w:p w14:paraId="03DD0D77" w14:textId="21B72D38" w:rsidR="0040477F" w:rsidRPr="00F84514" w:rsidRDefault="0040477F" w:rsidP="00F15695">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262626" w:themeColor="text1" w:themeTint="D9"/>
              </w:rPr>
            </w:pPr>
            <w:r w:rsidRPr="00F84514">
              <w:rPr>
                <w:rFonts w:eastAsia="Franklin Gothic Book" w:cs="Franklin Gothic Book"/>
                <w:color w:val="262626" w:themeColor="text1" w:themeTint="D9"/>
              </w:rPr>
              <w:t>Are all applied methodology,</w:t>
            </w:r>
            <w:r w:rsidR="00CF0466" w:rsidRPr="00F84514">
              <w:rPr>
                <w:rFonts w:eastAsia="Franklin Gothic Book" w:cs="Franklin Gothic Book"/>
                <w:color w:val="262626" w:themeColor="text1" w:themeTint="D9"/>
              </w:rPr>
              <w:t xml:space="preserve"> module, and</w:t>
            </w:r>
            <w:r w:rsidRPr="00F84514">
              <w:rPr>
                <w:rFonts w:eastAsia="Franklin Gothic Book" w:cs="Franklin Gothic Book"/>
                <w:color w:val="262626" w:themeColor="text1" w:themeTint="D9"/>
              </w:rPr>
              <w:t xml:space="preserve"> tool versions active? </w:t>
            </w:r>
          </w:p>
          <w:p w14:paraId="525A3305" w14:textId="7F64A861" w:rsidR="0040477F" w:rsidRPr="00F84514" w:rsidRDefault="0013573A" w:rsidP="00F15695">
            <w:pPr>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sdt>
              <w:sdtPr>
                <w:rPr>
                  <w:rFonts w:eastAsia="Franklin Gothic Book" w:cs="Franklin Gothic Book"/>
                </w:rPr>
                <w:id w:val="-1528792088"/>
                <w14:checkbox>
                  <w14:checked w14:val="0"/>
                  <w14:checkedState w14:val="2612" w14:font="MS Gothic"/>
                  <w14:uncheckedState w14:val="2610" w14:font="MS Gothic"/>
                </w14:checkbox>
              </w:sdtPr>
              <w:sdtEndPr/>
              <w:sdtContent>
                <w:r w:rsidR="0040477F" w:rsidRPr="00F84514">
                  <w:rPr>
                    <w:rFonts w:ascii="MS Gothic" w:eastAsia="MS Gothic" w:hAnsi="MS Gothic" w:cs="Franklin Gothic Book" w:hint="eastAsia"/>
                  </w:rPr>
                  <w:t>☐</w:t>
                </w:r>
              </w:sdtContent>
            </w:sdt>
            <w:r w:rsidR="0040477F" w:rsidRPr="00F84514">
              <w:rPr>
                <w:rFonts w:eastAsia="Franklin Gothic Book" w:cs="Franklin Gothic Book"/>
              </w:rPr>
              <w:t xml:space="preserve">Yes      </w:t>
            </w:r>
            <w:sdt>
              <w:sdtPr>
                <w:rPr>
                  <w:rFonts w:eastAsia="Franklin Gothic Book" w:cs="Franklin Gothic Book"/>
                </w:rPr>
                <w:id w:val="-562334237"/>
                <w14:checkbox>
                  <w14:checked w14:val="0"/>
                  <w14:checkedState w14:val="2612" w14:font="MS Gothic"/>
                  <w14:uncheckedState w14:val="2610" w14:font="MS Gothic"/>
                </w14:checkbox>
              </w:sdtPr>
              <w:sdtEndPr/>
              <w:sdtContent>
                <w:r w:rsidR="00D24D5E" w:rsidRPr="00F84514">
                  <w:rPr>
                    <w:rFonts w:ascii="MS Gothic" w:eastAsia="MS Gothic" w:hAnsi="MS Gothic" w:cs="Franklin Gothic Book" w:hint="eastAsia"/>
                  </w:rPr>
                  <w:t>☐</w:t>
                </w:r>
              </w:sdtContent>
            </w:sdt>
            <w:r w:rsidR="0040477F" w:rsidRPr="00F84514">
              <w:rPr>
                <w:rFonts w:eastAsia="Franklin Gothic Book" w:cs="Franklin Gothic Book"/>
              </w:rPr>
              <w:t>No</w:t>
            </w:r>
          </w:p>
          <w:p w14:paraId="043DC241" w14:textId="5C5C0DAC" w:rsidR="00084A94" w:rsidRPr="00F84514" w:rsidRDefault="005E7B00" w:rsidP="005369BB">
            <w:pPr>
              <w:pStyle w:val="TableText"/>
              <w:cnfStyle w:val="000000000000" w:firstRow="0" w:lastRow="0" w:firstColumn="0" w:lastColumn="0" w:oddVBand="0" w:evenVBand="0" w:oddHBand="0" w:evenHBand="0" w:firstRowFirstColumn="0" w:firstRowLastColumn="0" w:lastRowFirstColumn="0" w:lastRowLastColumn="0"/>
            </w:pPr>
            <w:r w:rsidRPr="00F84514">
              <w:t xml:space="preserve">If </w:t>
            </w:r>
            <w:r w:rsidR="00084A94" w:rsidRPr="00F84514">
              <w:t xml:space="preserve">no, the </w:t>
            </w:r>
            <w:r w:rsidR="00D25125" w:rsidRPr="00F84514">
              <w:t>methodology, module</w:t>
            </w:r>
            <w:r w:rsidR="00BF7634" w:rsidRPr="00F84514">
              <w:t>,</w:t>
            </w:r>
            <w:r w:rsidR="00D25125" w:rsidRPr="00F84514">
              <w:t xml:space="preserve"> or tool is not eligible to be applied.</w:t>
            </w:r>
          </w:p>
          <w:p w14:paraId="696427C5" w14:textId="754130CA" w:rsidR="0040477F" w:rsidRPr="00F84514" w:rsidRDefault="00636960" w:rsidP="005369BB">
            <w:pPr>
              <w:pStyle w:val="TableText"/>
              <w:cnfStyle w:val="000000000000" w:firstRow="0" w:lastRow="0" w:firstColumn="0" w:lastColumn="0" w:oddVBand="0" w:evenVBand="0" w:oddHBand="0" w:evenHBand="0" w:firstRowFirstColumn="0" w:firstRowLastColumn="0" w:lastRowFirstColumn="0" w:lastRowLastColumn="0"/>
              <w:rPr>
                <w:strike/>
              </w:rPr>
            </w:pPr>
            <w:r w:rsidRPr="00F84514">
              <w:t>If</w:t>
            </w:r>
            <w:r w:rsidR="0040477F" w:rsidRPr="00F84514">
              <w:t xml:space="preserve"> </w:t>
            </w:r>
            <w:r w:rsidR="006A6004" w:rsidRPr="00F84514">
              <w:t xml:space="preserve">the </w:t>
            </w:r>
            <w:r w:rsidR="0040477F" w:rsidRPr="00F84514">
              <w:t xml:space="preserve">project </w:t>
            </w:r>
            <w:r w:rsidRPr="00F84514">
              <w:t xml:space="preserve">is updating to a new </w:t>
            </w:r>
            <w:r w:rsidR="0040477F" w:rsidRPr="00F84514">
              <w:t>active version of a methodology, module</w:t>
            </w:r>
            <w:r w:rsidR="00DD3B6B" w:rsidRPr="00F84514">
              <w:t>, or tool</w:t>
            </w:r>
            <w:r w:rsidRPr="00F84514">
              <w:t xml:space="preserve"> for this baseline reassessment</w:t>
            </w:r>
            <w:r w:rsidR="00026C8E" w:rsidRPr="00F84514">
              <w:t xml:space="preserve">, </w:t>
            </w:r>
            <w:r w:rsidR="00375898" w:rsidRPr="00F84514">
              <w:t xml:space="preserve"> the change must be reported as a project description deviation in Section </w:t>
            </w:r>
            <w:r w:rsidR="00375898" w:rsidRPr="00F84514">
              <w:fldChar w:fldCharType="begin"/>
            </w:r>
            <w:r w:rsidR="00375898" w:rsidRPr="00F84514">
              <w:instrText xml:space="preserve"> REF _Ref226644244 \r \h </w:instrText>
            </w:r>
            <w:r w:rsidR="005369BB" w:rsidRPr="00F84514">
              <w:instrText xml:space="preserve"> \* MERGEFORMAT </w:instrText>
            </w:r>
            <w:r w:rsidR="00375898" w:rsidRPr="00F84514">
              <w:fldChar w:fldCharType="separate"/>
            </w:r>
            <w:r w:rsidR="00C6349E" w:rsidRPr="00F84514">
              <w:t>3.4.2</w:t>
            </w:r>
            <w:r w:rsidR="00375898" w:rsidRPr="00F84514">
              <w:fldChar w:fldCharType="end"/>
            </w:r>
            <w:r w:rsidR="00375898" w:rsidRPr="00F84514">
              <w:t>. S</w:t>
            </w:r>
            <w:r w:rsidR="006A6004" w:rsidRPr="00F84514">
              <w:t xml:space="preserve">tate the reference </w:t>
            </w:r>
            <w:r w:rsidR="00C6349E" w:rsidRPr="00F84514">
              <w:t>number</w:t>
            </w:r>
            <w:r w:rsidR="006A6004" w:rsidRPr="00F84514">
              <w:t xml:space="preserve"> of the project description deviation here. </w:t>
            </w:r>
          </w:p>
        </w:tc>
      </w:tr>
      <w:tr w:rsidR="0040477F" w:rsidRPr="00F84514" w14:paraId="551E0753" w14:textId="77777777" w:rsidTr="0040477F">
        <w:tc>
          <w:tcPr>
            <w:cnfStyle w:val="001000000000" w:firstRow="0" w:lastRow="0" w:firstColumn="1" w:lastColumn="0" w:oddVBand="0" w:evenVBand="0" w:oddHBand="0" w:evenHBand="0" w:firstRowFirstColumn="0" w:firstRowLastColumn="0" w:lastRowFirstColumn="0" w:lastRowLastColumn="0"/>
            <w:tcW w:w="2225" w:type="dxa"/>
          </w:tcPr>
          <w:p w14:paraId="13078465" w14:textId="68733C59" w:rsidR="0040477F" w:rsidRPr="00F84514" w:rsidRDefault="005B1268" w:rsidP="00F15695">
            <w:r w:rsidRPr="00F84514">
              <w:t>D</w:t>
            </w:r>
            <w:r w:rsidR="0040477F" w:rsidRPr="00F84514">
              <w:t>emonstration</w:t>
            </w:r>
            <w:r w:rsidRPr="00F84514">
              <w:t xml:space="preserve"> of regulatory surplus</w:t>
            </w:r>
          </w:p>
        </w:tc>
        <w:tc>
          <w:tcPr>
            <w:tcW w:w="6030" w:type="dxa"/>
          </w:tcPr>
          <w:p w14:paraId="226EE225" w14:textId="68FD4E57" w:rsidR="0040477F" w:rsidRPr="00F84514" w:rsidRDefault="0040477F" w:rsidP="00F15695">
            <w:pPr>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r w:rsidRPr="00F84514">
              <w:rPr>
                <w:rFonts w:eastAsia="Franklin Gothic Book" w:cs="Franklin Gothic Book"/>
              </w:rPr>
              <w:t>Has the project demonstrated regulatory surplus</w:t>
            </w:r>
            <w:r w:rsidR="00AD6E47" w:rsidRPr="00F84514">
              <w:rPr>
                <w:rFonts w:eastAsia="Franklin Gothic Book" w:cs="Franklin Gothic Book"/>
              </w:rPr>
              <w:t xml:space="preserve"> in the updated project description for this baseline reassessment</w:t>
            </w:r>
            <w:r w:rsidRPr="00F84514">
              <w:rPr>
                <w:rFonts w:eastAsia="Franklin Gothic Book" w:cs="Franklin Gothic Book"/>
              </w:rPr>
              <w:t>?</w:t>
            </w:r>
          </w:p>
          <w:p w14:paraId="12E67BE9" w14:textId="77777777" w:rsidR="0040477F" w:rsidRPr="00F84514" w:rsidRDefault="0013573A" w:rsidP="00F15695">
            <w:pPr>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sdt>
              <w:sdtPr>
                <w:rPr>
                  <w:rFonts w:eastAsia="Franklin Gothic Book" w:cs="Franklin Gothic Book"/>
                </w:rPr>
                <w:id w:val="-1941832440"/>
                <w14:checkbox>
                  <w14:checked w14:val="0"/>
                  <w14:checkedState w14:val="2612" w14:font="MS Gothic"/>
                  <w14:uncheckedState w14:val="2610" w14:font="MS Gothic"/>
                </w14:checkbox>
              </w:sdtPr>
              <w:sdtEndPr/>
              <w:sdtContent>
                <w:r w:rsidR="0040477F" w:rsidRPr="00F84514">
                  <w:rPr>
                    <w:rFonts w:ascii="MS Gothic" w:eastAsia="MS Gothic" w:hAnsi="MS Gothic" w:cs="Franklin Gothic Book" w:hint="eastAsia"/>
                  </w:rPr>
                  <w:t>☐</w:t>
                </w:r>
              </w:sdtContent>
            </w:sdt>
            <w:r w:rsidR="0040477F" w:rsidRPr="00F84514">
              <w:rPr>
                <w:rFonts w:eastAsia="Franklin Gothic Book" w:cs="Franklin Gothic Book"/>
              </w:rPr>
              <w:t xml:space="preserve">Yes      </w:t>
            </w:r>
            <w:sdt>
              <w:sdtPr>
                <w:rPr>
                  <w:rFonts w:eastAsia="Franklin Gothic Book" w:cs="Franklin Gothic Book"/>
                </w:rPr>
                <w:id w:val="-1953321549"/>
                <w14:checkbox>
                  <w14:checked w14:val="0"/>
                  <w14:checkedState w14:val="2612" w14:font="MS Gothic"/>
                  <w14:uncheckedState w14:val="2610" w14:font="MS Gothic"/>
                </w14:checkbox>
              </w:sdtPr>
              <w:sdtEndPr/>
              <w:sdtContent>
                <w:r w:rsidR="0040477F" w:rsidRPr="00F84514">
                  <w:rPr>
                    <w:rFonts w:ascii="MS Gothic" w:eastAsia="MS Gothic" w:hAnsi="MS Gothic" w:cs="Franklin Gothic Book" w:hint="eastAsia"/>
                  </w:rPr>
                  <w:t>☐</w:t>
                </w:r>
              </w:sdtContent>
            </w:sdt>
            <w:r w:rsidR="0040477F" w:rsidRPr="00F84514">
              <w:rPr>
                <w:rFonts w:eastAsia="Franklin Gothic Book" w:cs="Franklin Gothic Book"/>
              </w:rPr>
              <w:t>No</w:t>
            </w:r>
          </w:p>
          <w:p w14:paraId="63A0184D" w14:textId="13B2D433" w:rsidR="00673B63" w:rsidRPr="00F84514" w:rsidRDefault="005E7B00" w:rsidP="005369BB">
            <w:pPr>
              <w:pStyle w:val="TableText"/>
              <w:cnfStyle w:val="000000000000" w:firstRow="0" w:lastRow="0" w:firstColumn="0" w:lastColumn="0" w:oddVBand="0" w:evenVBand="0" w:oddHBand="0" w:evenHBand="0" w:firstRowFirstColumn="0" w:firstRowLastColumn="0" w:lastRowFirstColumn="0" w:lastRowLastColumn="0"/>
            </w:pPr>
            <w:r w:rsidRPr="00F84514">
              <w:t xml:space="preserve">If </w:t>
            </w:r>
            <w:r w:rsidR="00673B63" w:rsidRPr="00F84514">
              <w:t xml:space="preserve">no, the project is not in conformance </w:t>
            </w:r>
            <w:r w:rsidR="0023418F" w:rsidRPr="00F84514">
              <w:t>to</w:t>
            </w:r>
            <w:r w:rsidR="00673B63" w:rsidRPr="00F84514">
              <w:t xml:space="preserve"> the baseline reassessment requirements.</w:t>
            </w:r>
          </w:p>
          <w:p w14:paraId="2F2C64A6" w14:textId="24DFA5C7" w:rsidR="0040477F" w:rsidRPr="00F84514" w:rsidRDefault="00CE43F0" w:rsidP="005369BB">
            <w:pPr>
              <w:pStyle w:val="TableText"/>
              <w:cnfStyle w:val="000000000000" w:firstRow="0" w:lastRow="0" w:firstColumn="0" w:lastColumn="0" w:oddVBand="0" w:evenVBand="0" w:oddHBand="0" w:evenHBand="0" w:firstRowFirstColumn="0" w:firstRowLastColumn="0" w:lastRowFirstColumn="0" w:lastRowLastColumn="0"/>
            </w:pPr>
            <w:r w:rsidRPr="00F84514">
              <w:t xml:space="preserve">If </w:t>
            </w:r>
            <w:r w:rsidR="00673B63" w:rsidRPr="00F84514">
              <w:t>yes, i</w:t>
            </w:r>
            <w:r w:rsidR="0040477F" w:rsidRPr="00F84514">
              <w:t xml:space="preserve">nclude a reference to the </w:t>
            </w:r>
            <w:r w:rsidR="004B3172" w:rsidRPr="00F84514">
              <w:t xml:space="preserve">section </w:t>
            </w:r>
            <w:r w:rsidR="00D525D8" w:rsidRPr="00F84514">
              <w:t>of</w:t>
            </w:r>
            <w:r w:rsidR="004B3172" w:rsidRPr="00F84514">
              <w:t xml:space="preserve"> the updated project description where </w:t>
            </w:r>
            <w:r w:rsidR="0040477F" w:rsidRPr="00F84514">
              <w:t>regulatory surplus</w:t>
            </w:r>
            <w:r w:rsidR="004B3172" w:rsidRPr="00F84514">
              <w:t xml:space="preserve"> is demonstrated</w:t>
            </w:r>
            <w:r w:rsidR="0040477F" w:rsidRPr="00F84514">
              <w:t xml:space="preserve">. </w:t>
            </w:r>
          </w:p>
        </w:tc>
      </w:tr>
      <w:tr w:rsidR="0040477F" w:rsidRPr="00F84514" w14:paraId="4654BDDD" w14:textId="77777777" w:rsidTr="0040477F">
        <w:tc>
          <w:tcPr>
            <w:cnfStyle w:val="001000000000" w:firstRow="0" w:lastRow="0" w:firstColumn="1" w:lastColumn="0" w:oddVBand="0" w:evenVBand="0" w:oddHBand="0" w:evenHBand="0" w:firstRowFirstColumn="0" w:firstRowLastColumn="0" w:lastRowFirstColumn="0" w:lastRowLastColumn="0"/>
            <w:tcW w:w="2225" w:type="dxa"/>
          </w:tcPr>
          <w:p w14:paraId="357255E5" w14:textId="5313EEB8" w:rsidR="0040477F" w:rsidRPr="00F84514" w:rsidRDefault="00A700D6" w:rsidP="00F15695">
            <w:r w:rsidRPr="00F84514">
              <w:t xml:space="preserve">Updated </w:t>
            </w:r>
            <w:r w:rsidR="00FA2D29" w:rsidRPr="00F84514">
              <w:t>p</w:t>
            </w:r>
            <w:r w:rsidRPr="00F84514">
              <w:t xml:space="preserve">roject </w:t>
            </w:r>
            <w:r w:rsidR="00FA2D29" w:rsidRPr="00F84514">
              <w:t>d</w:t>
            </w:r>
            <w:r w:rsidR="00067A7A" w:rsidRPr="00F84514">
              <w:t>escription</w:t>
            </w:r>
            <w:r w:rsidR="0040477F" w:rsidRPr="00F84514">
              <w:t xml:space="preserve"> </w:t>
            </w:r>
          </w:p>
        </w:tc>
        <w:tc>
          <w:tcPr>
            <w:tcW w:w="6030" w:type="dxa"/>
          </w:tcPr>
          <w:p w14:paraId="122C6610" w14:textId="77777777" w:rsidR="00AD6E47" w:rsidRPr="00F84514" w:rsidRDefault="00A700D6" w:rsidP="005369BB">
            <w:pPr>
              <w:pStyle w:val="TableText"/>
              <w:cnfStyle w:val="000000000000" w:firstRow="0" w:lastRow="0" w:firstColumn="0" w:lastColumn="0" w:oddVBand="0" w:evenVBand="0" w:oddHBand="0" w:evenHBand="0" w:firstRowFirstColumn="0" w:firstRowLastColumn="0" w:lastRowFirstColumn="0" w:lastRowLastColumn="0"/>
            </w:pPr>
            <w:r w:rsidRPr="00F84514">
              <w:t>Include a statement to confirm that an updated project description has been submitted for this baseline reassessment.</w:t>
            </w:r>
          </w:p>
          <w:p w14:paraId="7E560D9A" w14:textId="13006B98" w:rsidR="0040477F" w:rsidRPr="00F84514" w:rsidRDefault="0040477F" w:rsidP="005369BB">
            <w:pPr>
              <w:pStyle w:val="TableText"/>
              <w:cnfStyle w:val="000000000000" w:firstRow="0" w:lastRow="0" w:firstColumn="0" w:lastColumn="0" w:oddVBand="0" w:evenVBand="0" w:oddHBand="0" w:evenHBand="0" w:firstRowFirstColumn="0" w:firstRowLastColumn="0" w:lastRowFirstColumn="0" w:lastRowLastColumn="0"/>
            </w:pPr>
            <w:r w:rsidRPr="00F84514">
              <w:lastRenderedPageBreak/>
              <w:t>Include a list of the sections that have been updated in the revised project description to reflect all actions required as part of the baseline reassessment process</w:t>
            </w:r>
            <w:r w:rsidR="00067A7A" w:rsidRPr="00F84514">
              <w:t>.</w:t>
            </w:r>
          </w:p>
        </w:tc>
      </w:tr>
    </w:tbl>
    <w:p w14:paraId="7EB3F8B1" w14:textId="361E8A4A" w:rsidR="00565FBC" w:rsidRPr="00F84514" w:rsidRDefault="000E613F" w:rsidP="000E241C">
      <w:pPr>
        <w:pStyle w:val="Heading1"/>
      </w:pPr>
      <w:bookmarkStart w:id="54" w:name="_Toc231387258"/>
      <w:r w:rsidRPr="00F84514">
        <w:lastRenderedPageBreak/>
        <w:t>Monitoring</w:t>
      </w:r>
      <w:bookmarkEnd w:id="54"/>
    </w:p>
    <w:p w14:paraId="19F1C61C" w14:textId="293E13C4" w:rsidR="000E613F" w:rsidRPr="00F84514" w:rsidRDefault="000E613F" w:rsidP="0008375B">
      <w:pPr>
        <w:pStyle w:val="Heading2"/>
        <w:ind w:left="720" w:hanging="720"/>
      </w:pPr>
      <w:bookmarkStart w:id="55" w:name="_Ref229656420"/>
      <w:bookmarkStart w:id="56" w:name="_Ref93580088"/>
      <w:bookmarkStart w:id="57" w:name="_Toc231387259"/>
      <w:r w:rsidRPr="00F84514">
        <w:t>Summary of Data/Parameters</w:t>
      </w:r>
      <w:bookmarkEnd w:id="55"/>
      <w:bookmarkEnd w:id="57"/>
      <w:r w:rsidRPr="00F84514">
        <w:t xml:space="preserve"> </w:t>
      </w:r>
    </w:p>
    <w:p w14:paraId="51971862" w14:textId="03F09FBF" w:rsidR="00962B32" w:rsidRPr="00F84514" w:rsidRDefault="00962B32" w:rsidP="00962B32">
      <w:pPr>
        <w:pStyle w:val="Instruction"/>
        <w:rPr>
          <w:lang w:val="en-US"/>
        </w:rPr>
      </w:pPr>
      <w:r w:rsidRPr="00F84514">
        <w:rPr>
          <w:lang w:val="en-US"/>
        </w:rPr>
        <w:t>Fill out the summary table below for all data and parameters that are determined or available at validation and remain fixed throughout the project crediting period, and those that are monitored during the project crediting period</w:t>
      </w:r>
      <w:r w:rsidR="0039486B" w:rsidRPr="00F84514">
        <w:rPr>
          <w:lang w:val="en-US"/>
        </w:rPr>
        <w:t xml:space="preserve">. </w:t>
      </w:r>
      <w:r w:rsidRPr="00F84514">
        <w:rPr>
          <w:lang w:val="en-US"/>
        </w:rPr>
        <w:t>The data/parameters should be listed in alphabetical order. Add or remove rows as needed.</w:t>
      </w:r>
    </w:p>
    <w:p w14:paraId="4DAA707C" w14:textId="06641C64" w:rsidR="00394D60" w:rsidRPr="00F84514" w:rsidRDefault="00962B32" w:rsidP="003D26BA">
      <w:pPr>
        <w:pStyle w:val="Instruction"/>
        <w:spacing w:after="240"/>
        <w:rPr>
          <w:lang w:val="en-US"/>
        </w:rPr>
      </w:pPr>
      <w:r w:rsidRPr="00F84514">
        <w:rPr>
          <w:lang w:val="en-US"/>
        </w:rPr>
        <w:t xml:space="preserve">For each data/parameter, include further details in </w:t>
      </w:r>
      <w:r w:rsidR="007A389A" w:rsidRPr="00F84514">
        <w:rPr>
          <w:iCs w:val="0"/>
          <w:lang w:val="en-US"/>
        </w:rPr>
        <w:fldChar w:fldCharType="begin"/>
      </w:r>
      <w:r w:rsidR="007A389A" w:rsidRPr="00F84514">
        <w:rPr>
          <w:lang w:val="en-US"/>
        </w:rPr>
        <w:instrText xml:space="preserve"> REF _Ref229054081 \h </w:instrText>
      </w:r>
      <w:r w:rsidR="007A389A" w:rsidRPr="00F84514">
        <w:rPr>
          <w:iCs w:val="0"/>
          <w:lang w:val="en-US"/>
        </w:rPr>
      </w:r>
      <w:r w:rsidR="007A389A" w:rsidRPr="00F84514">
        <w:rPr>
          <w:iCs w:val="0"/>
          <w:lang w:val="en-US"/>
        </w:rPr>
        <w:fldChar w:fldCharType="separate"/>
      </w:r>
      <w:r w:rsidR="000554FB" w:rsidRPr="00F84514">
        <w:rPr>
          <w:lang w:val="en-US"/>
        </w:rPr>
        <w:t>Appendix 2: Data and Parameters</w:t>
      </w:r>
      <w:r w:rsidR="007A389A" w:rsidRPr="00F84514">
        <w:rPr>
          <w:iCs w:val="0"/>
          <w:lang w:val="en-US"/>
        </w:rPr>
        <w:fldChar w:fldCharType="end"/>
      </w:r>
      <w:r w:rsidRPr="00F84514">
        <w:rPr>
          <w:lang w:val="en-US"/>
        </w:rPr>
        <w:t xml:space="preserve">. The names of the data/parameters in this summary table must match the names used in </w:t>
      </w:r>
      <w:r w:rsidR="001C68B6" w:rsidRPr="00F84514">
        <w:rPr>
          <w:lang w:val="en-US"/>
        </w:rPr>
        <w:t xml:space="preserve">Section </w:t>
      </w:r>
      <w:r w:rsidR="000554FB" w:rsidRPr="00F84514">
        <w:rPr>
          <w:i w:val="0"/>
          <w:iCs w:val="0"/>
          <w:lang w:val="en-US"/>
        </w:rPr>
        <w:fldChar w:fldCharType="begin"/>
      </w:r>
      <w:r w:rsidR="000554FB" w:rsidRPr="00F84514">
        <w:rPr>
          <w:lang w:val="en-US"/>
        </w:rPr>
        <w:instrText xml:space="preserve"> REF _Ref229669330 \r \h </w:instrText>
      </w:r>
      <w:r w:rsidR="000554FB" w:rsidRPr="00F84514">
        <w:rPr>
          <w:i w:val="0"/>
          <w:iCs w:val="0"/>
          <w:lang w:val="en-US"/>
        </w:rPr>
      </w:r>
      <w:r w:rsidR="000554FB" w:rsidRPr="00F84514">
        <w:rPr>
          <w:i w:val="0"/>
          <w:iCs w:val="0"/>
          <w:lang w:val="en-US"/>
        </w:rPr>
        <w:fldChar w:fldCharType="separate"/>
      </w:r>
      <w:r w:rsidR="000554FB" w:rsidRPr="00F84514">
        <w:rPr>
          <w:lang w:val="en-US"/>
        </w:rPr>
        <w:t>5</w:t>
      </w:r>
      <w:r w:rsidR="000554FB" w:rsidRPr="00F84514">
        <w:rPr>
          <w:i w:val="0"/>
          <w:iCs w:val="0"/>
          <w:lang w:val="en-US"/>
        </w:rPr>
        <w:fldChar w:fldCharType="end"/>
      </w:r>
      <w:r w:rsidR="001C68B6" w:rsidRPr="00F84514">
        <w:rPr>
          <w:lang w:val="en-US"/>
        </w:rPr>
        <w:t xml:space="preserve"> and</w:t>
      </w:r>
      <w:r w:rsidRPr="00F84514">
        <w:rPr>
          <w:lang w:val="en-US"/>
        </w:rPr>
        <w:t xml:space="preserve"> those given in Appendix 2. </w:t>
      </w:r>
      <w:r w:rsidR="0048614C" w:rsidRPr="00F84514">
        <w:rPr>
          <w:lang w:val="en-US"/>
        </w:rPr>
        <w:t xml:space="preserve"> </w:t>
      </w:r>
    </w:p>
    <w:tbl>
      <w:tblPr>
        <w:tblStyle w:val="GridTable5Dark-Accent21"/>
        <w:tblW w:w="10260" w:type="dxa"/>
        <w:tblInd w:w="-275" w:type="dxa"/>
        <w:tblLook w:val="0620" w:firstRow="1" w:lastRow="0" w:firstColumn="0" w:lastColumn="0" w:noHBand="1" w:noVBand="1"/>
      </w:tblPr>
      <w:tblGrid>
        <w:gridCol w:w="1714"/>
        <w:gridCol w:w="1489"/>
        <w:gridCol w:w="1535"/>
        <w:gridCol w:w="1452"/>
        <w:gridCol w:w="1672"/>
        <w:gridCol w:w="2398"/>
      </w:tblGrid>
      <w:tr w:rsidR="00810E75" w:rsidRPr="00F84514" w14:paraId="078419C8" w14:textId="77777777" w:rsidTr="00FB156B">
        <w:trPr>
          <w:cnfStyle w:val="100000000000" w:firstRow="1" w:lastRow="0" w:firstColumn="0" w:lastColumn="0" w:oddVBand="0" w:evenVBand="0" w:oddHBand="0" w:evenHBand="0" w:firstRowFirstColumn="0" w:firstRowLastColumn="0" w:lastRowFirstColumn="0" w:lastRowLastColumn="0"/>
        </w:trPr>
        <w:tc>
          <w:tcPr>
            <w:tcW w:w="1686" w:type="dxa"/>
          </w:tcPr>
          <w:p w14:paraId="60797A23" w14:textId="77777777" w:rsidR="00810E75" w:rsidRPr="00F84514" w:rsidRDefault="00810E75" w:rsidP="005369BB">
            <w:r w:rsidRPr="00F84514">
              <w:t>Data/parameter name</w:t>
            </w:r>
          </w:p>
        </w:tc>
        <w:tc>
          <w:tcPr>
            <w:tcW w:w="1493" w:type="dxa"/>
          </w:tcPr>
          <w:p w14:paraId="2F4F8322" w14:textId="77777777" w:rsidR="00810E75" w:rsidRPr="00F84514" w:rsidRDefault="00810E75" w:rsidP="005369BB">
            <w:r w:rsidRPr="00F84514">
              <w:t>Description</w:t>
            </w:r>
          </w:p>
          <w:p w14:paraId="186670D7" w14:textId="77777777" w:rsidR="00810E75" w:rsidRPr="00F84514" w:rsidRDefault="00810E75" w:rsidP="005369BB"/>
        </w:tc>
        <w:tc>
          <w:tcPr>
            <w:tcW w:w="1542" w:type="dxa"/>
          </w:tcPr>
          <w:p w14:paraId="2D03B881" w14:textId="77777777" w:rsidR="00810E75" w:rsidRPr="00F84514" w:rsidRDefault="00810E75" w:rsidP="005369BB">
            <w:r w:rsidRPr="00F84514">
              <w:t>Data unit</w:t>
            </w:r>
          </w:p>
        </w:tc>
        <w:tc>
          <w:tcPr>
            <w:tcW w:w="1459" w:type="dxa"/>
          </w:tcPr>
          <w:p w14:paraId="02CA02E3" w14:textId="77777777" w:rsidR="00810E75" w:rsidRPr="00F84514" w:rsidRDefault="00810E75" w:rsidP="005369BB">
            <w:r w:rsidRPr="00F84514">
              <w:t>Value applied</w:t>
            </w:r>
          </w:p>
        </w:tc>
        <w:tc>
          <w:tcPr>
            <w:tcW w:w="1672" w:type="dxa"/>
          </w:tcPr>
          <w:p w14:paraId="1ADD5FA9" w14:textId="41C28483" w:rsidR="00810E75" w:rsidRPr="00F84514" w:rsidRDefault="00810E75" w:rsidP="005369BB">
            <w:r w:rsidRPr="00F84514">
              <w:t xml:space="preserve">Equation </w:t>
            </w:r>
            <w:r w:rsidR="000554FB" w:rsidRPr="00F84514">
              <w:t>number</w:t>
            </w:r>
          </w:p>
        </w:tc>
        <w:tc>
          <w:tcPr>
            <w:tcW w:w="2408" w:type="dxa"/>
          </w:tcPr>
          <w:p w14:paraId="39AB9BC8" w14:textId="77777777" w:rsidR="00810E75" w:rsidRPr="00F84514" w:rsidRDefault="00810E75" w:rsidP="005369BB">
            <w:r w:rsidRPr="00F84514">
              <w:t>Monitoring frequency</w:t>
            </w:r>
          </w:p>
        </w:tc>
      </w:tr>
      <w:tr w:rsidR="00810E75" w:rsidRPr="00F84514" w14:paraId="77FC7FBD" w14:textId="77777777" w:rsidTr="00FB156B">
        <w:tc>
          <w:tcPr>
            <w:tcW w:w="1686" w:type="dxa"/>
          </w:tcPr>
          <w:p w14:paraId="71DDC420" w14:textId="49A1C972" w:rsidR="00810E75" w:rsidRPr="00F84514" w:rsidRDefault="00810E75" w:rsidP="005369BB">
            <w:pPr>
              <w:pStyle w:val="TableText"/>
            </w:pPr>
            <w:r w:rsidRPr="00F84514">
              <w:t>State the name of the data/parameter</w:t>
            </w:r>
            <w:r w:rsidR="00CB5B7E" w:rsidRPr="00F84514">
              <w:t>.</w:t>
            </w:r>
          </w:p>
          <w:p w14:paraId="63BA01D9" w14:textId="77777777" w:rsidR="00810E75" w:rsidRPr="00F84514" w:rsidRDefault="00810E75" w:rsidP="005369BB">
            <w:pPr>
              <w:pStyle w:val="TableText"/>
              <w:rPr>
                <w:rStyle w:val="SubtleEmphasis"/>
                <w:rFonts w:ascii="Franklin Gothic Book" w:hAnsi="Franklin Gothic Book"/>
                <w:szCs w:val="21"/>
                <w:vertAlign w:val="subscript"/>
              </w:rPr>
            </w:pPr>
            <w:r w:rsidRPr="00F84514">
              <w:rPr>
                <w:rStyle w:val="SubtleEmphasis"/>
                <w:rFonts w:ascii="Franklin Gothic Book" w:hAnsi="Franklin Gothic Book"/>
                <w:szCs w:val="21"/>
              </w:rPr>
              <w:t xml:space="preserve">Example: </w:t>
            </w:r>
            <w:r w:rsidRPr="00F84514">
              <w:rPr>
                <w:rStyle w:val="SubtleEmphasis"/>
                <w:rFonts w:ascii="Franklin Gothic Book" w:hAnsi="Franklin Gothic Book"/>
                <w:szCs w:val="21"/>
              </w:rPr>
              <w:br/>
            </w:r>
            <w:proofErr w:type="spellStart"/>
            <w:r w:rsidRPr="00F84514">
              <w:rPr>
                <w:rStyle w:val="SubtleEmphasis"/>
                <w:rFonts w:ascii="Franklin Gothic Book" w:hAnsi="Franklin Gothic Book"/>
                <w:szCs w:val="21"/>
              </w:rPr>
              <w:t>BBB</w:t>
            </w:r>
            <w:r w:rsidRPr="00F84514">
              <w:rPr>
                <w:rStyle w:val="SubtleEmphasis"/>
                <w:rFonts w:ascii="Franklin Gothic Book" w:hAnsi="Franklin Gothic Book"/>
                <w:szCs w:val="21"/>
                <w:vertAlign w:val="subscript"/>
              </w:rPr>
              <w:t>t</w:t>
            </w:r>
            <w:proofErr w:type="spellEnd"/>
          </w:p>
          <w:p w14:paraId="71E5D658" w14:textId="77777777" w:rsidR="00810E75" w:rsidRPr="00F84514" w:rsidRDefault="00810E75" w:rsidP="005369BB">
            <w:pPr>
              <w:pStyle w:val="TableText"/>
              <w:rPr>
                <w:rStyle w:val="SubtleEmphasis"/>
                <w:rFonts w:ascii="Franklin Gothic Book" w:hAnsi="Franklin Gothic Book"/>
                <w:szCs w:val="21"/>
              </w:rPr>
            </w:pPr>
          </w:p>
        </w:tc>
        <w:tc>
          <w:tcPr>
            <w:tcW w:w="1493" w:type="dxa"/>
          </w:tcPr>
          <w:p w14:paraId="195CD91E" w14:textId="17A30537" w:rsidR="00810E75" w:rsidRPr="00F84514" w:rsidRDefault="00810E75" w:rsidP="005369BB">
            <w:pPr>
              <w:pStyle w:val="TableText"/>
              <w:rPr>
                <w:rStyle w:val="SubtleEmphasis"/>
                <w:rFonts w:ascii="Franklin Gothic Book" w:hAnsi="Franklin Gothic Book"/>
                <w:i/>
                <w:iCs w:val="0"/>
                <w:color w:val="4F5150"/>
                <w:szCs w:val="21"/>
              </w:rPr>
            </w:pPr>
            <w:r w:rsidRPr="00F84514">
              <w:rPr>
                <w:rStyle w:val="SubtleEmphasis"/>
                <w:rFonts w:ascii="Franklin Gothic Book" w:hAnsi="Franklin Gothic Book"/>
                <w:i/>
                <w:color w:val="4F5150"/>
                <w:szCs w:val="21"/>
              </w:rPr>
              <w:t>Briefly describe the data/ parameter</w:t>
            </w:r>
            <w:r w:rsidR="000554FB" w:rsidRPr="00F84514">
              <w:rPr>
                <w:rStyle w:val="SubtleEmphasis"/>
                <w:rFonts w:ascii="Franklin Gothic Book" w:hAnsi="Franklin Gothic Book"/>
                <w:i/>
                <w:color w:val="4F5150"/>
                <w:szCs w:val="21"/>
              </w:rPr>
              <w:t>.</w:t>
            </w:r>
          </w:p>
          <w:p w14:paraId="1A022426" w14:textId="77777777" w:rsidR="00810E75" w:rsidRPr="00F84514" w:rsidRDefault="00810E75" w:rsidP="005369BB">
            <w:pPr>
              <w:pStyle w:val="TableText"/>
              <w:rPr>
                <w:rStyle w:val="SubtleEmphasis"/>
                <w:rFonts w:ascii="Franklin Gothic Book" w:hAnsi="Franklin Gothic Book"/>
                <w:i/>
                <w:iCs w:val="0"/>
                <w:color w:val="4F5150"/>
                <w:szCs w:val="21"/>
              </w:rPr>
            </w:pPr>
            <w:r w:rsidRPr="00F84514">
              <w:rPr>
                <w:rStyle w:val="SubtleEmphasis"/>
                <w:rFonts w:ascii="Franklin Gothic Book" w:hAnsi="Franklin Gothic Book"/>
                <w:i/>
                <w:color w:val="4F5150"/>
                <w:szCs w:val="21"/>
              </w:rPr>
              <w:t>Example:</w:t>
            </w:r>
          </w:p>
          <w:p w14:paraId="5F318DE2" w14:textId="77777777" w:rsidR="00810E75" w:rsidRPr="00F84514" w:rsidRDefault="00810E75" w:rsidP="005369BB">
            <w:pPr>
              <w:pStyle w:val="TableText"/>
              <w:rPr>
                <w:rStyle w:val="SubtleEmphasis"/>
                <w:rFonts w:ascii="Franklin Gothic Book" w:hAnsi="Franklin Gothic Book"/>
                <w:i/>
                <w:iCs w:val="0"/>
                <w:color w:val="4F5150"/>
                <w:szCs w:val="21"/>
              </w:rPr>
            </w:pPr>
            <w:r w:rsidRPr="00F84514">
              <w:rPr>
                <w:rStyle w:val="SubtleEmphasis"/>
                <w:rFonts w:ascii="Franklin Gothic Book" w:hAnsi="Franklin Gothic Book"/>
                <w:i/>
                <w:color w:val="4F5150"/>
                <w:szCs w:val="21"/>
              </w:rPr>
              <w:t>Total baseline emissions over monitoring interval t</w:t>
            </w:r>
          </w:p>
        </w:tc>
        <w:tc>
          <w:tcPr>
            <w:tcW w:w="1542" w:type="dxa"/>
          </w:tcPr>
          <w:p w14:paraId="0B1D0D44" w14:textId="29F922D7" w:rsidR="00810E75" w:rsidRPr="00F84514" w:rsidRDefault="00810E75" w:rsidP="005369BB">
            <w:pPr>
              <w:pStyle w:val="TableText"/>
              <w:rPr>
                <w:rStyle w:val="SubtleEmphasis"/>
                <w:rFonts w:ascii="Franklin Gothic Book" w:hAnsi="Franklin Gothic Book"/>
                <w:i/>
                <w:iCs w:val="0"/>
                <w:color w:val="4F5150"/>
                <w:szCs w:val="21"/>
              </w:rPr>
            </w:pPr>
            <w:r w:rsidRPr="00F84514">
              <w:rPr>
                <w:rStyle w:val="SubtleEmphasis"/>
                <w:rFonts w:ascii="Franklin Gothic Book" w:hAnsi="Franklin Gothic Book"/>
                <w:i/>
                <w:color w:val="4F5150"/>
                <w:szCs w:val="21"/>
              </w:rPr>
              <w:t>State the unit of measure</w:t>
            </w:r>
            <w:r w:rsidR="000554FB" w:rsidRPr="00F84514">
              <w:rPr>
                <w:rStyle w:val="SubtleEmphasis"/>
                <w:rFonts w:ascii="Franklin Gothic Book" w:hAnsi="Franklin Gothic Book"/>
                <w:i/>
                <w:color w:val="4F5150"/>
                <w:szCs w:val="21"/>
              </w:rPr>
              <w:t>.</w:t>
            </w:r>
          </w:p>
        </w:tc>
        <w:tc>
          <w:tcPr>
            <w:tcW w:w="1459" w:type="dxa"/>
          </w:tcPr>
          <w:p w14:paraId="7492AE56" w14:textId="2822A06C" w:rsidR="00810E75" w:rsidRPr="00F84514" w:rsidRDefault="00810E75" w:rsidP="005369BB">
            <w:pPr>
              <w:pStyle w:val="TableText"/>
              <w:rPr>
                <w:rStyle w:val="SubtleEmphasis"/>
                <w:rFonts w:ascii="Franklin Gothic Book" w:hAnsi="Franklin Gothic Book"/>
                <w:i/>
                <w:iCs w:val="0"/>
                <w:color w:val="4F5150"/>
                <w:szCs w:val="21"/>
              </w:rPr>
            </w:pPr>
            <w:r w:rsidRPr="00F84514">
              <w:rPr>
                <w:rStyle w:val="SubtleEmphasis"/>
                <w:rFonts w:ascii="Franklin Gothic Book" w:hAnsi="Franklin Gothic Book"/>
                <w:i/>
                <w:color w:val="4F5150"/>
                <w:szCs w:val="21"/>
              </w:rPr>
              <w:t>State the value</w:t>
            </w:r>
            <w:r w:rsidR="001E6CF7" w:rsidRPr="00F84514">
              <w:rPr>
                <w:rStyle w:val="SubtleEmphasis"/>
                <w:rFonts w:ascii="Franklin Gothic Book" w:hAnsi="Franklin Gothic Book"/>
                <w:i/>
                <w:color w:val="4F5150"/>
                <w:szCs w:val="21"/>
              </w:rPr>
              <w:t xml:space="preserve"> applied</w:t>
            </w:r>
            <w:r w:rsidR="000554FB" w:rsidRPr="00F84514">
              <w:rPr>
                <w:rStyle w:val="SubtleEmphasis"/>
                <w:rFonts w:ascii="Franklin Gothic Book" w:hAnsi="Franklin Gothic Book"/>
                <w:i/>
                <w:color w:val="4F5150"/>
                <w:szCs w:val="21"/>
              </w:rPr>
              <w:t>.</w:t>
            </w:r>
          </w:p>
        </w:tc>
        <w:tc>
          <w:tcPr>
            <w:tcW w:w="1672" w:type="dxa"/>
          </w:tcPr>
          <w:p w14:paraId="3A3701C5" w14:textId="013BDA6F" w:rsidR="00810E75" w:rsidRPr="00F84514" w:rsidRDefault="00810E75" w:rsidP="005369BB">
            <w:pPr>
              <w:pStyle w:val="TableText"/>
              <w:rPr>
                <w:rStyle w:val="SubtleEmphasis"/>
                <w:rFonts w:ascii="Franklin Gothic Book" w:hAnsi="Franklin Gothic Book"/>
                <w:i/>
                <w:iCs w:val="0"/>
                <w:color w:val="4F5150"/>
                <w:szCs w:val="21"/>
              </w:rPr>
            </w:pPr>
            <w:r w:rsidRPr="00F84514">
              <w:rPr>
                <w:rStyle w:val="SubtleEmphasis"/>
                <w:rFonts w:ascii="Franklin Gothic Book" w:hAnsi="Franklin Gothic Book"/>
                <w:i/>
                <w:color w:val="4F5150"/>
                <w:szCs w:val="21"/>
              </w:rPr>
              <w:t xml:space="preserve">State the number of the equation set out in Section </w:t>
            </w:r>
            <w:r w:rsidR="00B7494D" w:rsidRPr="00F84514">
              <w:rPr>
                <w:rStyle w:val="SubtleEmphasis"/>
                <w:rFonts w:ascii="Franklin Gothic Book" w:hAnsi="Franklin Gothic Book"/>
                <w:i/>
                <w:iCs w:val="0"/>
                <w:color w:val="4F5150"/>
                <w:szCs w:val="21"/>
              </w:rPr>
              <w:fldChar w:fldCharType="begin"/>
            </w:r>
            <w:r w:rsidR="00B7494D" w:rsidRPr="00F84514">
              <w:rPr>
                <w:rStyle w:val="SubtleEmphasis"/>
                <w:rFonts w:ascii="Franklin Gothic Book" w:hAnsi="Franklin Gothic Book"/>
                <w:i/>
                <w:color w:val="4F5150"/>
                <w:szCs w:val="21"/>
              </w:rPr>
              <w:instrText xml:space="preserve"> REF _Ref229737647 \r \h </w:instrText>
            </w:r>
            <w:r w:rsidR="00B7494D" w:rsidRPr="00F84514">
              <w:rPr>
                <w:rStyle w:val="SubtleEmphasis"/>
                <w:rFonts w:ascii="Franklin Gothic Book" w:hAnsi="Franklin Gothic Book"/>
                <w:i/>
                <w:iCs w:val="0"/>
                <w:color w:val="4F5150"/>
                <w:szCs w:val="21"/>
              </w:rPr>
            </w:r>
            <w:r w:rsidR="005369BB" w:rsidRPr="00F84514">
              <w:rPr>
                <w:rStyle w:val="SubtleEmphasis"/>
                <w:rFonts w:ascii="Franklin Gothic Book" w:hAnsi="Franklin Gothic Book"/>
                <w:i/>
                <w:iCs w:val="0"/>
                <w:color w:val="4F5150"/>
                <w:szCs w:val="21"/>
              </w:rPr>
              <w:instrText xml:space="preserve"> \* MERGEFORMAT </w:instrText>
            </w:r>
            <w:r w:rsidR="00B7494D" w:rsidRPr="00F84514">
              <w:rPr>
                <w:rStyle w:val="SubtleEmphasis"/>
                <w:rFonts w:ascii="Franklin Gothic Book" w:hAnsi="Franklin Gothic Book"/>
                <w:i/>
                <w:iCs w:val="0"/>
                <w:color w:val="4F5150"/>
                <w:szCs w:val="21"/>
              </w:rPr>
              <w:fldChar w:fldCharType="separate"/>
            </w:r>
            <w:r w:rsidR="00B7494D" w:rsidRPr="00F84514">
              <w:rPr>
                <w:rStyle w:val="SubtleEmphasis"/>
                <w:rFonts w:ascii="Franklin Gothic Book" w:hAnsi="Franklin Gothic Book"/>
                <w:i/>
                <w:color w:val="4F5150"/>
                <w:szCs w:val="21"/>
              </w:rPr>
              <w:t>5</w:t>
            </w:r>
            <w:r w:rsidR="00B7494D" w:rsidRPr="00F84514">
              <w:rPr>
                <w:rStyle w:val="SubtleEmphasis"/>
                <w:rFonts w:ascii="Franklin Gothic Book" w:hAnsi="Franklin Gothic Book"/>
                <w:i/>
                <w:iCs w:val="0"/>
                <w:color w:val="4F5150"/>
                <w:szCs w:val="21"/>
              </w:rPr>
              <w:fldChar w:fldCharType="end"/>
            </w:r>
            <w:r w:rsidRPr="00F84514">
              <w:rPr>
                <w:rStyle w:val="SubtleEmphasis"/>
                <w:rFonts w:ascii="Franklin Gothic Book" w:hAnsi="Franklin Gothic Book"/>
                <w:i/>
                <w:color w:val="4F5150"/>
                <w:szCs w:val="21"/>
              </w:rPr>
              <w:t xml:space="preserve"> where this data/parameter is used</w:t>
            </w:r>
            <w:r w:rsidR="00C05ACA" w:rsidRPr="00F84514">
              <w:rPr>
                <w:rStyle w:val="SubtleEmphasis"/>
                <w:rFonts w:ascii="Franklin Gothic Book" w:hAnsi="Franklin Gothic Book"/>
                <w:i/>
                <w:color w:val="4F5150"/>
                <w:szCs w:val="21"/>
              </w:rPr>
              <w:t>.</w:t>
            </w:r>
            <w:r w:rsidRPr="00F84514">
              <w:rPr>
                <w:rStyle w:val="SubtleEmphasis"/>
                <w:rFonts w:ascii="Franklin Gothic Book" w:hAnsi="Franklin Gothic Book"/>
                <w:i/>
                <w:color w:val="4F5150"/>
                <w:szCs w:val="21"/>
              </w:rPr>
              <w:t xml:space="preserve"> </w:t>
            </w:r>
          </w:p>
          <w:p w14:paraId="6B4BA507" w14:textId="77777777" w:rsidR="00810E75" w:rsidRPr="00F84514" w:rsidRDefault="00810E75" w:rsidP="005369BB">
            <w:pPr>
              <w:pStyle w:val="TableText"/>
              <w:rPr>
                <w:rStyle w:val="SubtleEmphasis"/>
                <w:rFonts w:ascii="Franklin Gothic Book" w:hAnsi="Franklin Gothic Book"/>
                <w:i/>
                <w:iCs w:val="0"/>
                <w:color w:val="4F5150"/>
                <w:szCs w:val="21"/>
              </w:rPr>
            </w:pPr>
            <w:r w:rsidRPr="00F84514">
              <w:rPr>
                <w:rStyle w:val="SubtleEmphasis"/>
                <w:rFonts w:ascii="Franklin Gothic Book" w:hAnsi="Franklin Gothic Book"/>
                <w:i/>
                <w:color w:val="4F5150"/>
                <w:szCs w:val="21"/>
              </w:rPr>
              <w:t xml:space="preserve">Example: </w:t>
            </w:r>
          </w:p>
          <w:p w14:paraId="5006DBCD" w14:textId="77777777" w:rsidR="00810E75" w:rsidRPr="00F84514" w:rsidRDefault="00810E75" w:rsidP="005369BB">
            <w:pPr>
              <w:pStyle w:val="TableText"/>
              <w:rPr>
                <w:rStyle w:val="SubtleEmphasis"/>
                <w:rFonts w:ascii="Franklin Gothic Book" w:hAnsi="Franklin Gothic Book"/>
                <w:i/>
                <w:iCs w:val="0"/>
                <w:color w:val="4F5150"/>
                <w:szCs w:val="21"/>
              </w:rPr>
            </w:pPr>
            <w:r w:rsidRPr="00F84514">
              <w:rPr>
                <w:rStyle w:val="SubtleEmphasis"/>
                <w:rFonts w:ascii="Franklin Gothic Book" w:hAnsi="Franklin Gothic Book"/>
                <w:i/>
                <w:color w:val="4F5150"/>
                <w:szCs w:val="21"/>
              </w:rPr>
              <w:t>Equation 1</w:t>
            </w:r>
          </w:p>
        </w:tc>
        <w:tc>
          <w:tcPr>
            <w:tcW w:w="2408" w:type="dxa"/>
          </w:tcPr>
          <w:p w14:paraId="322B34CB" w14:textId="5EB9FF31" w:rsidR="00810E75" w:rsidRPr="00F84514" w:rsidRDefault="00810E75" w:rsidP="005369BB">
            <w:pPr>
              <w:pStyle w:val="TableText"/>
              <w:rPr>
                <w:rStyle w:val="SubtleEmphasis"/>
                <w:rFonts w:ascii="Franklin Gothic Book" w:hAnsi="Franklin Gothic Book"/>
                <w:i/>
                <w:iCs w:val="0"/>
                <w:color w:val="4F5150"/>
                <w:szCs w:val="21"/>
              </w:rPr>
            </w:pPr>
            <w:r w:rsidRPr="00F84514">
              <w:rPr>
                <w:rStyle w:val="SubtleEmphasis"/>
                <w:rFonts w:ascii="Franklin Gothic Book" w:hAnsi="Franklin Gothic Book"/>
                <w:i/>
                <w:color w:val="4F5150"/>
                <w:szCs w:val="21"/>
              </w:rPr>
              <w:t xml:space="preserve">State the frequency </w:t>
            </w:r>
            <w:r w:rsidR="00573FD6" w:rsidRPr="00F84514">
              <w:rPr>
                <w:rStyle w:val="SubtleEmphasis"/>
                <w:rFonts w:ascii="Franklin Gothic Book" w:hAnsi="Franklin Gothic Book"/>
                <w:i/>
                <w:color w:val="4F5150"/>
                <w:szCs w:val="21"/>
              </w:rPr>
              <w:t>with</w:t>
            </w:r>
            <w:r w:rsidRPr="00F84514">
              <w:rPr>
                <w:rStyle w:val="SubtleEmphasis"/>
                <w:rFonts w:ascii="Franklin Gothic Book" w:hAnsi="Franklin Gothic Book"/>
                <w:i/>
                <w:color w:val="4F5150"/>
                <w:szCs w:val="21"/>
              </w:rPr>
              <w:t xml:space="preserve"> which this data/parameter will be monitored</w:t>
            </w:r>
            <w:r w:rsidR="0060429B" w:rsidRPr="00F84514">
              <w:rPr>
                <w:rStyle w:val="SubtleEmphasis"/>
                <w:rFonts w:ascii="Franklin Gothic Book" w:hAnsi="Franklin Gothic Book"/>
                <w:i/>
                <w:color w:val="4F5150"/>
                <w:szCs w:val="21"/>
              </w:rPr>
              <w:t>.</w:t>
            </w:r>
            <w:r w:rsidRPr="00F84514">
              <w:rPr>
                <w:rStyle w:val="SubtleEmphasis"/>
                <w:rFonts w:ascii="Franklin Gothic Book" w:hAnsi="Franklin Gothic Book"/>
                <w:i/>
                <w:color w:val="4F5150"/>
                <w:szCs w:val="21"/>
              </w:rPr>
              <w:t xml:space="preserve"> </w:t>
            </w:r>
          </w:p>
          <w:p w14:paraId="3E952A1C" w14:textId="77777777" w:rsidR="00810E75" w:rsidRPr="00F84514" w:rsidRDefault="00810E75" w:rsidP="005369BB">
            <w:pPr>
              <w:pStyle w:val="TableText"/>
              <w:rPr>
                <w:rStyle w:val="SubtleEmphasis"/>
                <w:rFonts w:ascii="Franklin Gothic Book" w:hAnsi="Franklin Gothic Book"/>
                <w:i/>
                <w:iCs w:val="0"/>
                <w:color w:val="4F5150"/>
                <w:szCs w:val="21"/>
              </w:rPr>
            </w:pPr>
            <w:r w:rsidRPr="00F84514">
              <w:rPr>
                <w:rStyle w:val="SubtleEmphasis"/>
                <w:rFonts w:ascii="Franklin Gothic Book" w:hAnsi="Franklin Gothic Book"/>
                <w:i/>
                <w:color w:val="4F5150"/>
                <w:szCs w:val="21"/>
              </w:rPr>
              <w:t>Examples:</w:t>
            </w:r>
          </w:p>
          <w:p w14:paraId="7B7D5041" w14:textId="77777777" w:rsidR="00810E75" w:rsidRPr="00F84514" w:rsidRDefault="00810E75" w:rsidP="005369BB">
            <w:pPr>
              <w:pStyle w:val="TableText"/>
              <w:numPr>
                <w:ilvl w:val="0"/>
                <w:numId w:val="36"/>
              </w:numPr>
              <w:spacing w:after="0"/>
              <w:rPr>
                <w:rStyle w:val="SubtleEmphasis"/>
                <w:rFonts w:ascii="Franklin Gothic Book" w:hAnsi="Franklin Gothic Book"/>
                <w:i/>
                <w:iCs w:val="0"/>
                <w:color w:val="4F5150"/>
                <w:szCs w:val="21"/>
              </w:rPr>
            </w:pPr>
            <w:r w:rsidRPr="00F84514">
              <w:rPr>
                <w:rStyle w:val="SubtleEmphasis"/>
                <w:rFonts w:ascii="Franklin Gothic Book" w:hAnsi="Franklin Gothic Book"/>
                <w:i/>
                <w:color w:val="4F5150"/>
                <w:szCs w:val="21"/>
              </w:rPr>
              <w:t xml:space="preserve">Fixed at validation </w:t>
            </w:r>
          </w:p>
          <w:p w14:paraId="117CD6E3" w14:textId="77777777" w:rsidR="00810E75" w:rsidRPr="00F84514" w:rsidRDefault="00810E75" w:rsidP="005369BB">
            <w:pPr>
              <w:pStyle w:val="TableText"/>
              <w:numPr>
                <w:ilvl w:val="0"/>
                <w:numId w:val="36"/>
              </w:numPr>
              <w:spacing w:after="0"/>
              <w:rPr>
                <w:rStyle w:val="SubtleEmphasis"/>
                <w:rFonts w:ascii="Franklin Gothic Book" w:hAnsi="Franklin Gothic Book"/>
                <w:i/>
                <w:iCs w:val="0"/>
                <w:color w:val="4F5150"/>
                <w:szCs w:val="21"/>
              </w:rPr>
            </w:pPr>
            <w:r w:rsidRPr="00F84514">
              <w:rPr>
                <w:rStyle w:val="SubtleEmphasis"/>
                <w:rFonts w:ascii="Franklin Gothic Book" w:hAnsi="Franklin Gothic Book"/>
                <w:i/>
                <w:color w:val="4F5150"/>
                <w:szCs w:val="21"/>
              </w:rPr>
              <w:t xml:space="preserve">Fixed at validation, updated at crediting period renewal </w:t>
            </w:r>
          </w:p>
          <w:p w14:paraId="7D4C6CF2" w14:textId="77777777" w:rsidR="00810E75" w:rsidRPr="00F84514" w:rsidRDefault="00810E75" w:rsidP="005369BB">
            <w:pPr>
              <w:pStyle w:val="TableText"/>
              <w:numPr>
                <w:ilvl w:val="0"/>
                <w:numId w:val="36"/>
              </w:numPr>
              <w:spacing w:after="0"/>
              <w:rPr>
                <w:rStyle w:val="SubtleEmphasis"/>
                <w:rFonts w:ascii="Franklin Gothic Book" w:hAnsi="Franklin Gothic Book"/>
                <w:iCs w:val="0"/>
                <w:color w:val="404040" w:themeColor="text1" w:themeTint="BF"/>
                <w:szCs w:val="21"/>
              </w:rPr>
            </w:pPr>
            <w:r w:rsidRPr="00F84514">
              <w:rPr>
                <w:rStyle w:val="SubtleEmphasis"/>
                <w:rFonts w:ascii="Franklin Gothic Book" w:hAnsi="Franklin Gothic Book"/>
                <w:i/>
                <w:color w:val="4F5150"/>
                <w:szCs w:val="21"/>
              </w:rPr>
              <w:t xml:space="preserve">Monitored every X years / for every verification </w:t>
            </w:r>
          </w:p>
        </w:tc>
      </w:tr>
      <w:tr w:rsidR="009D0565" w:rsidRPr="00F84514" w14:paraId="4809F4DF" w14:textId="77777777" w:rsidTr="00FB156B">
        <w:tc>
          <w:tcPr>
            <w:tcW w:w="1686" w:type="dxa"/>
          </w:tcPr>
          <w:p w14:paraId="2CBD715E" w14:textId="77777777" w:rsidR="009D0565" w:rsidRPr="00F84514" w:rsidRDefault="009D0565">
            <w:pPr>
              <w:pStyle w:val="Instruction"/>
              <w:ind w:left="0"/>
              <w:rPr>
                <w:rStyle w:val="SubtleEmphasis"/>
                <w:rFonts w:ascii="Franklin Gothic Book" w:hAnsi="Franklin Gothic Book"/>
                <w:i/>
                <w:iCs/>
                <w:color w:val="4F5150"/>
                <w:szCs w:val="21"/>
                <w:lang w:val="en-US"/>
              </w:rPr>
            </w:pPr>
          </w:p>
        </w:tc>
        <w:tc>
          <w:tcPr>
            <w:tcW w:w="1493" w:type="dxa"/>
          </w:tcPr>
          <w:p w14:paraId="7AB2F8CA" w14:textId="77777777" w:rsidR="009D0565" w:rsidRPr="00F84514" w:rsidRDefault="009D0565">
            <w:pPr>
              <w:pStyle w:val="Instruction"/>
              <w:ind w:left="0"/>
              <w:rPr>
                <w:rStyle w:val="SubtleEmphasis"/>
                <w:rFonts w:ascii="Franklin Gothic Book" w:hAnsi="Franklin Gothic Book"/>
                <w:i/>
                <w:iCs/>
                <w:color w:val="4F5150"/>
                <w:szCs w:val="21"/>
                <w:lang w:val="en-US"/>
              </w:rPr>
            </w:pPr>
          </w:p>
        </w:tc>
        <w:tc>
          <w:tcPr>
            <w:tcW w:w="1542" w:type="dxa"/>
          </w:tcPr>
          <w:p w14:paraId="3EFF4ED3" w14:textId="77777777" w:rsidR="009D0565" w:rsidRPr="00F84514" w:rsidRDefault="009D0565">
            <w:pPr>
              <w:pStyle w:val="Instruction"/>
              <w:ind w:left="0"/>
              <w:rPr>
                <w:rStyle w:val="SubtleEmphasis"/>
                <w:rFonts w:ascii="Franklin Gothic Book" w:hAnsi="Franklin Gothic Book"/>
                <w:i/>
                <w:iCs/>
                <w:color w:val="4F5150"/>
                <w:szCs w:val="21"/>
                <w:lang w:val="en-US"/>
              </w:rPr>
            </w:pPr>
          </w:p>
        </w:tc>
        <w:tc>
          <w:tcPr>
            <w:tcW w:w="1459" w:type="dxa"/>
          </w:tcPr>
          <w:p w14:paraId="637FCECA" w14:textId="77777777" w:rsidR="009D0565" w:rsidRPr="00F84514" w:rsidRDefault="009D0565">
            <w:pPr>
              <w:pStyle w:val="Instruction"/>
              <w:ind w:left="0"/>
              <w:rPr>
                <w:rStyle w:val="SubtleEmphasis"/>
                <w:rFonts w:ascii="Franklin Gothic Book" w:hAnsi="Franklin Gothic Book"/>
                <w:i/>
                <w:iCs/>
                <w:color w:val="4F5150"/>
                <w:szCs w:val="21"/>
                <w:lang w:val="en-US"/>
              </w:rPr>
            </w:pPr>
          </w:p>
        </w:tc>
        <w:tc>
          <w:tcPr>
            <w:tcW w:w="1672" w:type="dxa"/>
          </w:tcPr>
          <w:p w14:paraId="392D08EE" w14:textId="77777777" w:rsidR="009D0565" w:rsidRPr="00F84514" w:rsidRDefault="009D0565">
            <w:pPr>
              <w:pStyle w:val="Instruction"/>
              <w:ind w:left="0"/>
              <w:rPr>
                <w:rStyle w:val="SubtleEmphasis"/>
                <w:rFonts w:ascii="Franklin Gothic Book" w:hAnsi="Franklin Gothic Book"/>
                <w:i/>
                <w:iCs/>
                <w:color w:val="4F5150"/>
                <w:szCs w:val="21"/>
                <w:lang w:val="en-US"/>
              </w:rPr>
            </w:pPr>
          </w:p>
        </w:tc>
        <w:tc>
          <w:tcPr>
            <w:tcW w:w="2408" w:type="dxa"/>
          </w:tcPr>
          <w:p w14:paraId="0FBC5B5F" w14:textId="77777777" w:rsidR="009D0565" w:rsidRPr="00F84514" w:rsidRDefault="009D0565">
            <w:pPr>
              <w:pStyle w:val="Instruction"/>
              <w:ind w:left="0"/>
              <w:rPr>
                <w:rStyle w:val="SubtleEmphasis"/>
                <w:rFonts w:ascii="Franklin Gothic Book" w:hAnsi="Franklin Gothic Book"/>
                <w:i/>
                <w:iCs/>
                <w:color w:val="4F5150"/>
                <w:szCs w:val="21"/>
                <w:lang w:val="en-US"/>
              </w:rPr>
            </w:pPr>
          </w:p>
        </w:tc>
      </w:tr>
      <w:tr w:rsidR="009D0565" w:rsidRPr="00F84514" w14:paraId="46ADFA8A" w14:textId="77777777" w:rsidTr="00FB156B">
        <w:tc>
          <w:tcPr>
            <w:tcW w:w="1686" w:type="dxa"/>
          </w:tcPr>
          <w:p w14:paraId="4103F30B" w14:textId="77777777" w:rsidR="009D0565" w:rsidRPr="00F84514" w:rsidRDefault="009D0565">
            <w:pPr>
              <w:pStyle w:val="Instruction"/>
              <w:ind w:left="0"/>
              <w:rPr>
                <w:rStyle w:val="SubtleEmphasis"/>
                <w:rFonts w:ascii="Franklin Gothic Book" w:hAnsi="Franklin Gothic Book"/>
                <w:i/>
                <w:iCs/>
                <w:color w:val="4F5150"/>
                <w:szCs w:val="21"/>
                <w:lang w:val="en-US"/>
              </w:rPr>
            </w:pPr>
          </w:p>
        </w:tc>
        <w:tc>
          <w:tcPr>
            <w:tcW w:w="1493" w:type="dxa"/>
          </w:tcPr>
          <w:p w14:paraId="4F8FB347" w14:textId="77777777" w:rsidR="009D0565" w:rsidRPr="00F84514" w:rsidRDefault="009D0565">
            <w:pPr>
              <w:pStyle w:val="Instruction"/>
              <w:ind w:left="0"/>
              <w:rPr>
                <w:rStyle w:val="SubtleEmphasis"/>
                <w:rFonts w:ascii="Franklin Gothic Book" w:hAnsi="Franklin Gothic Book"/>
                <w:i/>
                <w:iCs/>
                <w:color w:val="4F5150"/>
                <w:szCs w:val="21"/>
                <w:lang w:val="en-US"/>
              </w:rPr>
            </w:pPr>
          </w:p>
        </w:tc>
        <w:tc>
          <w:tcPr>
            <w:tcW w:w="1542" w:type="dxa"/>
          </w:tcPr>
          <w:p w14:paraId="56DD932B" w14:textId="77777777" w:rsidR="009D0565" w:rsidRPr="00F84514" w:rsidRDefault="009D0565">
            <w:pPr>
              <w:pStyle w:val="Instruction"/>
              <w:ind w:left="0"/>
              <w:rPr>
                <w:rStyle w:val="SubtleEmphasis"/>
                <w:rFonts w:ascii="Franklin Gothic Book" w:hAnsi="Franklin Gothic Book"/>
                <w:i/>
                <w:iCs/>
                <w:color w:val="4F5150"/>
                <w:szCs w:val="21"/>
                <w:lang w:val="en-US"/>
              </w:rPr>
            </w:pPr>
          </w:p>
        </w:tc>
        <w:tc>
          <w:tcPr>
            <w:tcW w:w="1459" w:type="dxa"/>
          </w:tcPr>
          <w:p w14:paraId="0D63B370" w14:textId="77777777" w:rsidR="009D0565" w:rsidRPr="00F84514" w:rsidRDefault="009D0565">
            <w:pPr>
              <w:pStyle w:val="Instruction"/>
              <w:ind w:left="0"/>
              <w:rPr>
                <w:rStyle w:val="SubtleEmphasis"/>
                <w:rFonts w:ascii="Franklin Gothic Book" w:hAnsi="Franklin Gothic Book"/>
                <w:i/>
                <w:iCs/>
                <w:color w:val="4F5150"/>
                <w:szCs w:val="21"/>
                <w:lang w:val="en-US"/>
              </w:rPr>
            </w:pPr>
          </w:p>
        </w:tc>
        <w:tc>
          <w:tcPr>
            <w:tcW w:w="1672" w:type="dxa"/>
          </w:tcPr>
          <w:p w14:paraId="44E788DC" w14:textId="77777777" w:rsidR="009D0565" w:rsidRPr="00F84514" w:rsidRDefault="009D0565">
            <w:pPr>
              <w:pStyle w:val="Instruction"/>
              <w:ind w:left="0"/>
              <w:rPr>
                <w:rStyle w:val="SubtleEmphasis"/>
                <w:rFonts w:ascii="Franklin Gothic Book" w:hAnsi="Franklin Gothic Book"/>
                <w:i/>
                <w:iCs/>
                <w:color w:val="4F5150"/>
                <w:szCs w:val="21"/>
                <w:lang w:val="en-US"/>
              </w:rPr>
            </w:pPr>
          </w:p>
        </w:tc>
        <w:tc>
          <w:tcPr>
            <w:tcW w:w="2408" w:type="dxa"/>
          </w:tcPr>
          <w:p w14:paraId="017A2A1B" w14:textId="77777777" w:rsidR="009D0565" w:rsidRPr="00F84514" w:rsidRDefault="009D0565">
            <w:pPr>
              <w:pStyle w:val="Instruction"/>
              <w:ind w:left="0"/>
              <w:rPr>
                <w:rStyle w:val="SubtleEmphasis"/>
                <w:rFonts w:ascii="Franklin Gothic Book" w:hAnsi="Franklin Gothic Book"/>
                <w:i/>
                <w:iCs/>
                <w:color w:val="4F5150"/>
                <w:szCs w:val="21"/>
                <w:lang w:val="en-US"/>
              </w:rPr>
            </w:pPr>
          </w:p>
        </w:tc>
      </w:tr>
    </w:tbl>
    <w:p w14:paraId="7BDA57CE" w14:textId="32B25A1A" w:rsidR="008206AE" w:rsidRPr="00F84514" w:rsidRDefault="008206AE" w:rsidP="005422ED">
      <w:pPr>
        <w:pStyle w:val="Heading2"/>
        <w:ind w:left="720" w:hanging="720"/>
      </w:pPr>
      <w:bookmarkStart w:id="58" w:name="_Toc231387260"/>
      <w:bookmarkEnd w:id="56"/>
      <w:r w:rsidRPr="00F84514">
        <w:lastRenderedPageBreak/>
        <w:t>Monitoring Plan</w:t>
      </w:r>
      <w:bookmarkEnd w:id="58"/>
    </w:p>
    <w:p w14:paraId="695695A6" w14:textId="77777777" w:rsidR="0039486B" w:rsidRPr="00F84514" w:rsidRDefault="0039486B" w:rsidP="0039486B">
      <w:pPr>
        <w:pStyle w:val="Instruction"/>
        <w:rPr>
          <w:lang w:val="en-US"/>
        </w:rPr>
      </w:pPr>
      <w:r w:rsidRPr="00F84514">
        <w:rPr>
          <w:lang w:val="en-US"/>
        </w:rPr>
        <w:t>Fill out all sections below to describe how the monitoring plan was followed during the monitoring period.</w:t>
      </w:r>
      <w:r w:rsidRPr="00F84514" w:rsidDel="00F27663">
        <w:rPr>
          <w:lang w:val="en-US"/>
        </w:rPr>
        <w:t xml:space="preserve"> </w:t>
      </w:r>
      <w:r w:rsidRPr="00F84514">
        <w:rPr>
          <w:lang w:val="en-US"/>
        </w:rPr>
        <w:t>Where a section is not applicable, explain why. Do not delete the section and do not only state ‘N/A.’</w:t>
      </w:r>
    </w:p>
    <w:p w14:paraId="7D95341F" w14:textId="6E450D84" w:rsidR="00D3545B" w:rsidRPr="00F84514" w:rsidRDefault="00D3545B" w:rsidP="0055599B">
      <w:pPr>
        <w:pStyle w:val="Heading3"/>
      </w:pPr>
      <w:r w:rsidRPr="00F84514">
        <w:t xml:space="preserve">GHG </w:t>
      </w:r>
      <w:r w:rsidR="003251AE" w:rsidRPr="00F84514">
        <w:t>D</w:t>
      </w:r>
      <w:r w:rsidRPr="00F84514">
        <w:t xml:space="preserve">ata </w:t>
      </w:r>
      <w:r w:rsidR="003251AE" w:rsidRPr="00F84514">
        <w:t>Co</w:t>
      </w:r>
      <w:r w:rsidRPr="00F84514">
        <w:t xml:space="preserve">llection and </w:t>
      </w:r>
      <w:r w:rsidR="003251AE" w:rsidRPr="00F84514">
        <w:t>M</w:t>
      </w:r>
      <w:r w:rsidRPr="00F84514">
        <w:t xml:space="preserve">anagement </w:t>
      </w:r>
      <w:r w:rsidR="003251AE" w:rsidRPr="00F84514">
        <w:t>S</w:t>
      </w:r>
      <w:r w:rsidRPr="00F84514">
        <w:t>ystem</w:t>
      </w:r>
    </w:p>
    <w:p w14:paraId="5FFD87F7" w14:textId="5F5896E3" w:rsidR="00D3545B" w:rsidRPr="00F84514" w:rsidRDefault="00D3545B" w:rsidP="00D3545B">
      <w:pPr>
        <w:pStyle w:val="Instruction"/>
        <w:spacing w:after="0"/>
        <w:rPr>
          <w:lang w:val="en-US"/>
        </w:rPr>
      </w:pPr>
      <w:r w:rsidRPr="00F84514">
        <w:rPr>
          <w:lang w:val="en-US"/>
        </w:rPr>
        <w:t>Describe the methods</w:t>
      </w:r>
      <w:r w:rsidR="00613F3D" w:rsidRPr="00F84514">
        <w:rPr>
          <w:lang w:val="en-US"/>
        </w:rPr>
        <w:t xml:space="preserve"> used </w:t>
      </w:r>
      <w:r w:rsidRPr="00F84514">
        <w:rPr>
          <w:lang w:val="en-US"/>
        </w:rPr>
        <w:t>and schedule</w:t>
      </w:r>
      <w:r w:rsidR="00613F3D" w:rsidRPr="00F84514">
        <w:rPr>
          <w:lang w:val="en-US"/>
        </w:rPr>
        <w:t xml:space="preserve"> followed </w:t>
      </w:r>
      <w:r w:rsidRPr="00F84514">
        <w:rPr>
          <w:lang w:val="en-US"/>
        </w:rPr>
        <w:t>for obtaining, recording, storing, compiling, analyzing, and reporting on monitored data and parameters.</w:t>
      </w:r>
    </w:p>
    <w:p w14:paraId="1C55EE91" w14:textId="0EB2D150" w:rsidR="00D3545B" w:rsidRPr="00F84514" w:rsidRDefault="00D3545B" w:rsidP="00D3545B">
      <w:pPr>
        <w:pStyle w:val="Instruction"/>
        <w:spacing w:after="0"/>
        <w:rPr>
          <w:lang w:val="en-US"/>
        </w:rPr>
      </w:pPr>
      <w:r w:rsidRPr="00F84514">
        <w:rPr>
          <w:lang w:val="en-US"/>
        </w:rPr>
        <w:t xml:space="preserve">Line diagrams </w:t>
      </w:r>
      <w:r w:rsidR="00546D95" w:rsidRPr="00F84514">
        <w:rPr>
          <w:lang w:val="en-US"/>
        </w:rPr>
        <w:t xml:space="preserve">used </w:t>
      </w:r>
      <w:r w:rsidRPr="00F84514">
        <w:rPr>
          <w:lang w:val="en-US"/>
        </w:rPr>
        <w:t>to display the GHG data collection and management system may be included here.</w:t>
      </w:r>
    </w:p>
    <w:p w14:paraId="27ADF05E" w14:textId="4FC79BE7" w:rsidR="00D3545B" w:rsidRPr="00F84514" w:rsidRDefault="00D3545B" w:rsidP="00D3545B">
      <w:pPr>
        <w:pStyle w:val="Heading3"/>
      </w:pPr>
      <w:r w:rsidRPr="00F84514">
        <w:t xml:space="preserve">Procedures for </w:t>
      </w:r>
      <w:r w:rsidR="003251AE" w:rsidRPr="00F84514">
        <w:t>C</w:t>
      </w:r>
      <w:r w:rsidRPr="00F84514">
        <w:t>alibration</w:t>
      </w:r>
    </w:p>
    <w:p w14:paraId="56EB08C2" w14:textId="330C039E" w:rsidR="00D3545B" w:rsidRPr="00F84514" w:rsidRDefault="00D3545B" w:rsidP="00D3545B">
      <w:pPr>
        <w:pStyle w:val="Instruction"/>
        <w:spacing w:after="0"/>
        <w:rPr>
          <w:lang w:val="en-US"/>
        </w:rPr>
      </w:pPr>
      <w:r w:rsidRPr="00F84514">
        <w:rPr>
          <w:lang w:val="en-US"/>
        </w:rPr>
        <w:t xml:space="preserve">Describe the procedures and frequency used for calibration of monitoring equipment, </w:t>
      </w:r>
      <w:r w:rsidR="00315B67" w:rsidRPr="00F84514">
        <w:rPr>
          <w:lang w:val="en-US"/>
        </w:rPr>
        <w:t>where relevant</w:t>
      </w:r>
      <w:r w:rsidRPr="00F84514">
        <w:rPr>
          <w:lang w:val="en-US"/>
        </w:rPr>
        <w:t>.</w:t>
      </w:r>
    </w:p>
    <w:p w14:paraId="11BBE6AD" w14:textId="03294274" w:rsidR="00D3545B" w:rsidRPr="00F84514" w:rsidRDefault="00D3545B" w:rsidP="00D3545B">
      <w:pPr>
        <w:pStyle w:val="Heading3"/>
      </w:pPr>
      <w:r w:rsidRPr="00F84514">
        <w:t xml:space="preserve">Monitoring </w:t>
      </w:r>
      <w:r w:rsidR="003251AE" w:rsidRPr="00F84514">
        <w:t>P</w:t>
      </w:r>
      <w:r w:rsidRPr="00F84514">
        <w:t>ersonnel</w:t>
      </w:r>
    </w:p>
    <w:p w14:paraId="708D3969" w14:textId="1968A738" w:rsidR="00D3545B" w:rsidRPr="00F84514" w:rsidRDefault="00D3545B" w:rsidP="00D3545B">
      <w:pPr>
        <w:pStyle w:val="Instruction"/>
        <w:spacing w:after="0"/>
        <w:rPr>
          <w:lang w:val="en-US"/>
        </w:rPr>
      </w:pPr>
      <w:r w:rsidRPr="00F84514">
        <w:rPr>
          <w:lang w:val="en-US"/>
        </w:rPr>
        <w:t xml:space="preserve">Describe the organizational structure, responsibilities, and competencies of the personnel that </w:t>
      </w:r>
      <w:r w:rsidR="00613F3D" w:rsidRPr="00F84514">
        <w:rPr>
          <w:lang w:val="en-US"/>
        </w:rPr>
        <w:t>carried out</w:t>
      </w:r>
      <w:r w:rsidRPr="00F84514">
        <w:rPr>
          <w:lang w:val="en-US"/>
        </w:rPr>
        <w:t xml:space="preserve"> monitoring activities.</w:t>
      </w:r>
    </w:p>
    <w:p w14:paraId="74E064AE" w14:textId="6DBFE936" w:rsidR="00D3545B" w:rsidRPr="00F84514" w:rsidRDefault="00D3545B" w:rsidP="00D3545B">
      <w:pPr>
        <w:pStyle w:val="Heading3"/>
      </w:pPr>
      <w:r w:rsidRPr="00F84514">
        <w:t xml:space="preserve">Procedures for </w:t>
      </w:r>
      <w:r w:rsidR="003251AE" w:rsidRPr="00F84514">
        <w:t>I</w:t>
      </w:r>
      <w:r w:rsidRPr="00F84514">
        <w:t xml:space="preserve">nternal </w:t>
      </w:r>
      <w:r w:rsidR="003251AE" w:rsidRPr="00F84514">
        <w:t>A</w:t>
      </w:r>
      <w:r w:rsidRPr="00F84514">
        <w:t xml:space="preserve">uditing </w:t>
      </w:r>
    </w:p>
    <w:p w14:paraId="5F836B02" w14:textId="05910B7A" w:rsidR="00D3545B" w:rsidRPr="00F84514" w:rsidRDefault="00D3545B" w:rsidP="00D3545B">
      <w:pPr>
        <w:pStyle w:val="Instruction"/>
        <w:spacing w:after="0"/>
        <w:rPr>
          <w:lang w:val="en-US"/>
        </w:rPr>
      </w:pPr>
      <w:r w:rsidRPr="00F84514">
        <w:rPr>
          <w:lang w:val="en-US"/>
        </w:rPr>
        <w:t>Describe the procedures used for internal auditing.</w:t>
      </w:r>
      <w:r w:rsidR="00613F3D" w:rsidRPr="00F84514">
        <w:rPr>
          <w:lang w:val="en-US"/>
        </w:rPr>
        <w:t xml:space="preserve"> Include a list of any non-conformities that were identified.</w:t>
      </w:r>
    </w:p>
    <w:p w14:paraId="4FAD190C" w14:textId="6308BF9C" w:rsidR="00D3545B" w:rsidRPr="00F84514" w:rsidRDefault="00D3545B" w:rsidP="00D3545B">
      <w:pPr>
        <w:pStyle w:val="Heading3"/>
      </w:pPr>
      <w:r w:rsidRPr="00F84514">
        <w:t xml:space="preserve">Procedures for </w:t>
      </w:r>
      <w:r w:rsidR="003251AE" w:rsidRPr="00F84514">
        <w:t>H</w:t>
      </w:r>
      <w:r w:rsidRPr="00F84514">
        <w:t xml:space="preserve">andling </w:t>
      </w:r>
      <w:r w:rsidR="003251AE" w:rsidRPr="00F84514">
        <w:t>N</w:t>
      </w:r>
      <w:r w:rsidRPr="00F84514">
        <w:t>on-</w:t>
      </w:r>
      <w:r w:rsidR="00D852C1">
        <w:t>C</w:t>
      </w:r>
      <w:r w:rsidRPr="00F84514">
        <w:t xml:space="preserve">onformances </w:t>
      </w:r>
    </w:p>
    <w:p w14:paraId="3EA6BBB9" w14:textId="68BBD9B0" w:rsidR="00D3545B" w:rsidRPr="00F84514" w:rsidRDefault="00D3545B" w:rsidP="00D3545B">
      <w:pPr>
        <w:pStyle w:val="Instruction"/>
        <w:spacing w:after="0"/>
        <w:rPr>
          <w:lang w:val="en-US"/>
        </w:rPr>
      </w:pPr>
      <w:r w:rsidRPr="00F84514">
        <w:rPr>
          <w:lang w:val="en-US"/>
        </w:rPr>
        <w:t xml:space="preserve">Describe the procedures used for handling non-conformances </w:t>
      </w:r>
      <w:r w:rsidR="00315B67" w:rsidRPr="00F84514">
        <w:rPr>
          <w:lang w:val="en-US"/>
        </w:rPr>
        <w:t>to</w:t>
      </w:r>
      <w:r w:rsidRPr="00F84514">
        <w:rPr>
          <w:lang w:val="en-US"/>
        </w:rPr>
        <w:t xml:space="preserve"> the validated monitoring plan.</w:t>
      </w:r>
    </w:p>
    <w:p w14:paraId="1D7C844C" w14:textId="6D23522D" w:rsidR="00D3545B" w:rsidRPr="00F84514" w:rsidRDefault="00D3545B" w:rsidP="00D3545B">
      <w:pPr>
        <w:pStyle w:val="Heading3"/>
      </w:pPr>
      <w:r w:rsidRPr="00F84514">
        <w:t xml:space="preserve">Sampling </w:t>
      </w:r>
      <w:r w:rsidR="003251AE" w:rsidRPr="00F84514">
        <w:t>A</w:t>
      </w:r>
      <w:r w:rsidRPr="00F84514">
        <w:t>pproaches</w:t>
      </w:r>
    </w:p>
    <w:p w14:paraId="6549ECC1" w14:textId="552B3A0D" w:rsidR="00D45B94" w:rsidRPr="00F84514" w:rsidRDefault="00613F3D" w:rsidP="0058770F">
      <w:pPr>
        <w:pStyle w:val="Instruction"/>
        <w:rPr>
          <w:lang w:val="en-US"/>
        </w:rPr>
      </w:pPr>
      <w:r w:rsidRPr="00F84514">
        <w:rPr>
          <w:lang w:val="en-US"/>
        </w:rPr>
        <w:t>Describe the implementation of sampling approaches, including target precision levels, sample sizes, sample site locations, stratification, frequency of measurement, and QA/QC procedures. Where applicable, demonstrate whether the required confidence level or precision has been met.</w:t>
      </w:r>
    </w:p>
    <w:p w14:paraId="08488ED0" w14:textId="42831A9D" w:rsidR="00613F3D" w:rsidRPr="00F84514" w:rsidRDefault="00613F3D" w:rsidP="00613F3D">
      <w:pPr>
        <w:pStyle w:val="Heading3"/>
      </w:pPr>
      <w:r w:rsidRPr="00F84514">
        <w:t xml:space="preserve">Updates to </w:t>
      </w:r>
      <w:r w:rsidR="003251AE" w:rsidRPr="00F84514">
        <w:t>M</w:t>
      </w:r>
      <w:r w:rsidRPr="00F84514">
        <w:t xml:space="preserve">onitoring </w:t>
      </w:r>
      <w:r w:rsidR="003251AE" w:rsidRPr="00F84514">
        <w:t>P</w:t>
      </w:r>
      <w:r w:rsidRPr="00F84514">
        <w:t>lan</w:t>
      </w:r>
    </w:p>
    <w:p w14:paraId="423C04D9" w14:textId="6A247C6F" w:rsidR="00613F3D" w:rsidRPr="00F84514" w:rsidRDefault="00613F3D" w:rsidP="00613F3D">
      <w:pPr>
        <w:pStyle w:val="Instruction"/>
        <w:rPr>
          <w:lang w:val="en-US"/>
        </w:rPr>
      </w:pPr>
      <w:r w:rsidRPr="00F84514">
        <w:rPr>
          <w:lang w:val="en-US"/>
        </w:rPr>
        <w:t>Where a new batch of instances is added to a grouped project during the monitoring period, describe any changes made to the validated monitoring plan (e.g., changes to sampling design, inclusion of new sampling site</w:t>
      </w:r>
      <w:r w:rsidR="007C6769" w:rsidRPr="00F84514">
        <w:rPr>
          <w:lang w:val="en-US"/>
        </w:rPr>
        <w:t>s</w:t>
      </w:r>
      <w:r w:rsidRPr="00F84514">
        <w:rPr>
          <w:lang w:val="en-US"/>
        </w:rPr>
        <w:t>, inclusion of new strata).</w:t>
      </w:r>
    </w:p>
    <w:p w14:paraId="33F8E25D" w14:textId="724B1077" w:rsidR="00565FBC" w:rsidRPr="00F84514" w:rsidRDefault="008206AE" w:rsidP="000E241C">
      <w:pPr>
        <w:pStyle w:val="Heading1"/>
      </w:pPr>
      <w:bookmarkStart w:id="59" w:name="_Ref229669330"/>
      <w:bookmarkStart w:id="60" w:name="_Ref229737647"/>
      <w:bookmarkStart w:id="61" w:name="_Toc231387261"/>
      <w:r w:rsidRPr="00F84514">
        <w:lastRenderedPageBreak/>
        <w:t>Quantification of GHG Emission Reductions and Removals</w:t>
      </w:r>
      <w:bookmarkEnd w:id="59"/>
      <w:bookmarkEnd w:id="60"/>
      <w:bookmarkEnd w:id="61"/>
    </w:p>
    <w:p w14:paraId="0EDFA638" w14:textId="5C9C7B3B" w:rsidR="008206AE" w:rsidRPr="00F84514" w:rsidRDefault="008206AE" w:rsidP="005422ED">
      <w:pPr>
        <w:pStyle w:val="Heading2"/>
        <w:ind w:left="720" w:hanging="720"/>
      </w:pPr>
      <w:bookmarkStart w:id="62" w:name="_Toc231387262"/>
      <w:r w:rsidRPr="00F84514">
        <w:t xml:space="preserve">Baseline </w:t>
      </w:r>
      <w:r w:rsidRPr="00F84514" w:rsidDel="00AE1F29">
        <w:t>Emissions</w:t>
      </w:r>
      <w:bookmarkEnd w:id="62"/>
    </w:p>
    <w:p w14:paraId="38B83EDC" w14:textId="6200DB6B" w:rsidR="002304FA" w:rsidRPr="00F84514" w:rsidRDefault="756DA2FA" w:rsidP="009976EE">
      <w:pPr>
        <w:pStyle w:val="Instruction"/>
        <w:rPr>
          <w:lang w:val="en-US"/>
        </w:rPr>
      </w:pPr>
      <w:r w:rsidRPr="00F84514">
        <w:rPr>
          <w:lang w:val="en-US"/>
        </w:rPr>
        <w:t>Quantify the baseline emissions</w:t>
      </w:r>
      <w:r w:rsidR="00EF606C" w:rsidRPr="00F84514">
        <w:rPr>
          <w:lang w:val="en-US"/>
        </w:rPr>
        <w:t xml:space="preserve"> and/or carbon stock changes</w:t>
      </w:r>
      <w:r w:rsidR="00CF4F3F" w:rsidRPr="00F84514">
        <w:rPr>
          <w:lang w:val="en-US"/>
        </w:rPr>
        <w:t xml:space="preserve"> </w:t>
      </w:r>
      <w:r w:rsidR="00A86CEA" w:rsidRPr="00F84514">
        <w:rPr>
          <w:lang w:val="en-US"/>
        </w:rPr>
        <w:t xml:space="preserve">for the monitoring period </w:t>
      </w:r>
      <w:r w:rsidR="00CF4F3F" w:rsidRPr="00F84514">
        <w:rPr>
          <w:lang w:val="en-US"/>
        </w:rPr>
        <w:t>in accordance with the applied methodology.</w:t>
      </w:r>
      <w:r w:rsidR="00D065CA" w:rsidRPr="00F84514">
        <w:rPr>
          <w:rStyle w:val="FootnoteReference"/>
          <w:lang w:val="en-US"/>
        </w:rPr>
        <w:footnoteReference w:id="14"/>
      </w:r>
      <w:r w:rsidR="001E1D11" w:rsidRPr="00F84514">
        <w:rPr>
          <w:lang w:val="en-US"/>
        </w:rPr>
        <w:t xml:space="preserve"> </w:t>
      </w:r>
    </w:p>
    <w:p w14:paraId="7F805A5E" w14:textId="4B1D44CF" w:rsidR="006223DB" w:rsidRPr="00F84514" w:rsidRDefault="00B70655" w:rsidP="009976EE">
      <w:pPr>
        <w:pStyle w:val="Instruction"/>
        <w:rPr>
          <w:lang w:val="en-US"/>
        </w:rPr>
      </w:pPr>
      <w:r w:rsidRPr="00F84514">
        <w:rPr>
          <w:lang w:val="en-US"/>
        </w:rPr>
        <w:t xml:space="preserve">Include all relevant equations here, </w:t>
      </w:r>
      <w:r w:rsidR="007E11A6" w:rsidRPr="00F84514">
        <w:rPr>
          <w:lang w:val="en-US"/>
        </w:rPr>
        <w:t>clearly labeled</w:t>
      </w:r>
      <w:r w:rsidR="00DB0626" w:rsidRPr="00F84514">
        <w:rPr>
          <w:lang w:val="en-US"/>
        </w:rPr>
        <w:t xml:space="preserve"> </w:t>
      </w:r>
      <w:r w:rsidRPr="00F84514">
        <w:rPr>
          <w:lang w:val="en-US"/>
        </w:rPr>
        <w:t>based on order of appearance in the monitoring report (e.g.</w:t>
      </w:r>
      <w:r w:rsidR="004E31F7" w:rsidRPr="00F84514">
        <w:rPr>
          <w:lang w:val="en-US"/>
        </w:rPr>
        <w:t>,</w:t>
      </w:r>
      <w:r w:rsidRPr="00F84514">
        <w:rPr>
          <w:lang w:val="en-US"/>
        </w:rPr>
        <w:t xml:space="preserve"> as Equation 1, Equation 2.). Include a list of all data and parameters used in the equations, ensuring the name and description are consistent with those given for the data/parameter in Section </w:t>
      </w:r>
      <w:r w:rsidR="004E31F7" w:rsidRPr="00F84514">
        <w:rPr>
          <w:lang w:val="en-US"/>
        </w:rPr>
        <w:fldChar w:fldCharType="begin"/>
      </w:r>
      <w:r w:rsidR="004E31F7" w:rsidRPr="00F84514">
        <w:rPr>
          <w:lang w:val="en-US"/>
        </w:rPr>
        <w:instrText xml:space="preserve"> REF _Ref229656420 \r \h </w:instrText>
      </w:r>
      <w:r w:rsidR="004E31F7" w:rsidRPr="00F84514">
        <w:rPr>
          <w:lang w:val="en-US"/>
        </w:rPr>
      </w:r>
      <w:r w:rsidR="004E31F7" w:rsidRPr="00F84514">
        <w:rPr>
          <w:lang w:val="en-US"/>
        </w:rPr>
        <w:fldChar w:fldCharType="separate"/>
      </w:r>
      <w:r w:rsidR="004E31F7" w:rsidRPr="00F84514">
        <w:rPr>
          <w:lang w:val="en-US"/>
        </w:rPr>
        <w:t>4.1</w:t>
      </w:r>
      <w:r w:rsidR="004E31F7" w:rsidRPr="00F84514">
        <w:rPr>
          <w:lang w:val="en-US"/>
        </w:rPr>
        <w:fldChar w:fldCharType="end"/>
      </w:r>
      <w:r w:rsidRPr="00F84514">
        <w:rPr>
          <w:lang w:val="en-US"/>
        </w:rPr>
        <w:t xml:space="preserve"> and </w:t>
      </w:r>
      <w:r w:rsidR="004E31F7" w:rsidRPr="00F84514">
        <w:rPr>
          <w:lang w:val="en-US"/>
        </w:rPr>
        <w:fldChar w:fldCharType="begin"/>
      </w:r>
      <w:r w:rsidR="004E31F7" w:rsidRPr="00F84514">
        <w:rPr>
          <w:lang w:val="en-US"/>
        </w:rPr>
        <w:instrText xml:space="preserve"> REF _Ref229054081 \h </w:instrText>
      </w:r>
      <w:r w:rsidR="004E31F7" w:rsidRPr="00F84514">
        <w:rPr>
          <w:lang w:val="en-US"/>
        </w:rPr>
      </w:r>
      <w:r w:rsidR="004E31F7" w:rsidRPr="00F84514">
        <w:rPr>
          <w:lang w:val="en-US"/>
        </w:rPr>
        <w:fldChar w:fldCharType="separate"/>
      </w:r>
      <w:r w:rsidR="004E31F7" w:rsidRPr="00F84514">
        <w:rPr>
          <w:lang w:val="en-US"/>
        </w:rPr>
        <w:t>Appendix 2: Data and Parameters</w:t>
      </w:r>
      <w:r w:rsidR="004E31F7" w:rsidRPr="00F84514">
        <w:rPr>
          <w:lang w:val="en-US"/>
        </w:rPr>
        <w:fldChar w:fldCharType="end"/>
      </w:r>
      <w:r w:rsidRPr="00F84514">
        <w:rPr>
          <w:lang w:val="en-US"/>
        </w:rPr>
        <w:t>.</w:t>
      </w:r>
    </w:p>
    <w:p w14:paraId="7A17D11D" w14:textId="77777777" w:rsidR="006223DB" w:rsidRPr="00F84514" w:rsidRDefault="006223DB" w:rsidP="006223DB">
      <w:pPr>
        <w:pStyle w:val="Instruction"/>
        <w:rPr>
          <w:lang w:val="en-US"/>
        </w:rPr>
      </w:pPr>
      <w:r w:rsidRPr="00F84514">
        <w:rPr>
          <w:lang w:val="en-US"/>
        </w:rPr>
        <w:t xml:space="preserve">State the reductions and removals separately where the applied methodology provides procedures and equations to do so.  </w:t>
      </w:r>
    </w:p>
    <w:p w14:paraId="62378F35" w14:textId="77777777" w:rsidR="00DA0F14" w:rsidRPr="00F84514" w:rsidRDefault="006D6AA8" w:rsidP="00DA0F14">
      <w:pPr>
        <w:pStyle w:val="Instruction"/>
        <w:rPr>
          <w:lang w:val="en-US"/>
        </w:rPr>
      </w:pPr>
      <w:r w:rsidRPr="00F84514">
        <w:rPr>
          <w:lang w:val="en-US"/>
        </w:rPr>
        <w:t>Include sufficient information to allow a</w:t>
      </w:r>
      <w:r w:rsidR="003818D5" w:rsidRPr="00F84514">
        <w:rPr>
          <w:lang w:val="en-US"/>
        </w:rPr>
        <w:t xml:space="preserve"> reader </w:t>
      </w:r>
      <w:r w:rsidRPr="00F84514">
        <w:rPr>
          <w:lang w:val="en-US"/>
        </w:rPr>
        <w:t>to reproduce the calculations (e.g., list of values applied or additional data in numbered tables or figures).</w:t>
      </w:r>
      <w:r w:rsidR="00DA0F14" w:rsidRPr="00F84514">
        <w:rPr>
          <w:lang w:val="en-US"/>
        </w:rPr>
        <w:t xml:space="preserve"> </w:t>
      </w:r>
    </w:p>
    <w:p w14:paraId="6F56FE6C" w14:textId="67FE7993" w:rsidR="00DA0F14" w:rsidRPr="00F84514" w:rsidRDefault="00DA0F14" w:rsidP="00DA0F14">
      <w:pPr>
        <w:pStyle w:val="Instruction"/>
        <w:rPr>
          <w:lang w:val="en-US"/>
        </w:rPr>
      </w:pPr>
      <w:r w:rsidRPr="00F84514">
        <w:rPr>
          <w:lang w:val="en-US"/>
        </w:rPr>
        <w:t xml:space="preserve">The </w:t>
      </w:r>
      <w:r w:rsidR="00526E27" w:rsidRPr="00F84514">
        <w:rPr>
          <w:lang w:val="en-US"/>
        </w:rPr>
        <w:t>quantification</w:t>
      </w:r>
      <w:r w:rsidRPr="00F84514">
        <w:rPr>
          <w:lang w:val="en-US"/>
        </w:rPr>
        <w:t xml:space="preserve"> </w:t>
      </w:r>
      <w:r w:rsidR="00526E27" w:rsidRPr="00F84514">
        <w:rPr>
          <w:lang w:val="en-US"/>
        </w:rPr>
        <w:t>should</w:t>
      </w:r>
      <w:r w:rsidRPr="00F84514">
        <w:rPr>
          <w:lang w:val="en-US"/>
        </w:rPr>
        <w:t xml:space="preserve"> be arranged by each emission source or by how the methodology is configured. </w:t>
      </w:r>
    </w:p>
    <w:p w14:paraId="34F87A5A" w14:textId="2819CFC2" w:rsidR="008206AE" w:rsidRPr="00F84514" w:rsidRDefault="00FB60A1" w:rsidP="009976EE">
      <w:pPr>
        <w:pStyle w:val="Instruction"/>
        <w:rPr>
          <w:lang w:val="en-US"/>
        </w:rPr>
      </w:pPr>
      <w:r w:rsidRPr="00F84514">
        <w:rPr>
          <w:lang w:val="en-US"/>
        </w:rPr>
        <w:t xml:space="preserve">Include </w:t>
      </w:r>
      <w:r w:rsidR="00754FBA" w:rsidRPr="00F84514">
        <w:rPr>
          <w:lang w:val="en-US"/>
        </w:rPr>
        <w:t>all calculation</w:t>
      </w:r>
      <w:r w:rsidR="00CF6EF5" w:rsidRPr="00F84514">
        <w:rPr>
          <w:lang w:val="en-US"/>
        </w:rPr>
        <w:t>s</w:t>
      </w:r>
      <w:r w:rsidR="00754FBA" w:rsidRPr="00F84514">
        <w:rPr>
          <w:lang w:val="en-US"/>
        </w:rPr>
        <w:t xml:space="preserve"> in the </w:t>
      </w:r>
      <w:r w:rsidR="001F64B2" w:rsidRPr="00F84514">
        <w:rPr>
          <w:lang w:val="en-US"/>
        </w:rPr>
        <w:t>GHG emission reduction and carbon dioxide removal calculation spreadsheet</w:t>
      </w:r>
      <w:r w:rsidR="00754FBA" w:rsidRPr="00F84514">
        <w:rPr>
          <w:lang w:val="en-US"/>
        </w:rPr>
        <w:t>.</w:t>
      </w:r>
    </w:p>
    <w:p w14:paraId="41D9DA9B" w14:textId="7A3FD6ED" w:rsidR="008206AE" w:rsidRPr="00F84514" w:rsidRDefault="008206AE" w:rsidP="005422ED">
      <w:pPr>
        <w:pStyle w:val="Heading2"/>
        <w:ind w:left="720" w:hanging="720"/>
      </w:pPr>
      <w:bookmarkStart w:id="63" w:name="_Toc382836612"/>
      <w:bookmarkStart w:id="64" w:name="_Toc231387263"/>
      <w:bookmarkEnd w:id="44"/>
      <w:bookmarkEnd w:id="45"/>
      <w:bookmarkEnd w:id="46"/>
      <w:r w:rsidRPr="00F84514">
        <w:t xml:space="preserve">Project </w:t>
      </w:r>
      <w:r w:rsidRPr="00F84514" w:rsidDel="00AE1F29">
        <w:t>Emissions</w:t>
      </w:r>
      <w:bookmarkEnd w:id="64"/>
    </w:p>
    <w:p w14:paraId="7218BEFC" w14:textId="77777777" w:rsidR="00305F59" w:rsidRPr="00F84514" w:rsidRDefault="008206AE" w:rsidP="00305F59">
      <w:pPr>
        <w:pStyle w:val="Instruction"/>
        <w:rPr>
          <w:lang w:val="en-US"/>
        </w:rPr>
      </w:pPr>
      <w:r w:rsidRPr="00F84514">
        <w:rPr>
          <w:lang w:val="en-US"/>
        </w:rPr>
        <w:t>Quantify project emissions</w:t>
      </w:r>
      <w:r w:rsidR="00D16E65" w:rsidRPr="00F84514">
        <w:rPr>
          <w:lang w:val="en-US"/>
        </w:rPr>
        <w:t xml:space="preserve"> </w:t>
      </w:r>
      <w:r w:rsidRPr="00F84514">
        <w:rPr>
          <w:lang w:val="en-US"/>
        </w:rPr>
        <w:t xml:space="preserve">and/or </w:t>
      </w:r>
      <w:r w:rsidR="00D16E65" w:rsidRPr="00F84514">
        <w:rPr>
          <w:lang w:val="en-US"/>
        </w:rPr>
        <w:t>carbon stock changes</w:t>
      </w:r>
      <w:r w:rsidR="00A86CEA" w:rsidRPr="00F84514">
        <w:rPr>
          <w:lang w:val="en-US"/>
        </w:rPr>
        <w:t xml:space="preserve"> for the monitoring period</w:t>
      </w:r>
      <w:r w:rsidR="00D16E65" w:rsidRPr="00F84514">
        <w:rPr>
          <w:lang w:val="en-US"/>
        </w:rPr>
        <w:t xml:space="preserve"> in accordance with the applied methodology.</w:t>
      </w:r>
      <w:r w:rsidR="006D6AA8" w:rsidRPr="00F84514">
        <w:rPr>
          <w:rStyle w:val="FootnoteReference"/>
          <w:lang w:val="en-US"/>
        </w:rPr>
        <w:footnoteReference w:id="15"/>
      </w:r>
      <w:r w:rsidR="001E1D11" w:rsidRPr="00F84514">
        <w:rPr>
          <w:lang w:val="en-US"/>
        </w:rPr>
        <w:t xml:space="preserve"> </w:t>
      </w:r>
    </w:p>
    <w:p w14:paraId="07B4F604" w14:textId="3E67F0E9" w:rsidR="00305F59" w:rsidRPr="00F84514" w:rsidRDefault="00305F59" w:rsidP="00305F59">
      <w:pPr>
        <w:pStyle w:val="Instruction"/>
        <w:rPr>
          <w:lang w:val="en-US"/>
        </w:rPr>
      </w:pPr>
      <w:r w:rsidRPr="00F84514">
        <w:rPr>
          <w:lang w:val="en-US"/>
        </w:rPr>
        <w:t>Include all relevant equations here,</w:t>
      </w:r>
      <w:r w:rsidR="00526E27" w:rsidRPr="00F84514">
        <w:rPr>
          <w:lang w:val="en-US"/>
        </w:rPr>
        <w:t xml:space="preserve"> clearly labeled</w:t>
      </w:r>
      <w:r w:rsidRPr="00F84514">
        <w:rPr>
          <w:lang w:val="en-US"/>
        </w:rPr>
        <w:t xml:space="preserve"> based on order of appearance in the monitoring report (e.g.</w:t>
      </w:r>
      <w:r w:rsidR="002564F2" w:rsidRPr="00F84514">
        <w:rPr>
          <w:lang w:val="en-US"/>
        </w:rPr>
        <w:t>,</w:t>
      </w:r>
      <w:r w:rsidRPr="00F84514">
        <w:rPr>
          <w:lang w:val="en-US"/>
        </w:rPr>
        <w:t xml:space="preserve"> as Equation 1, Equation 2). Include a list of all data and parameters used in the equations, ensuring the name and description are consistent with those given for the data/parameter in Section </w:t>
      </w:r>
      <w:r w:rsidR="000349AE" w:rsidRPr="00F84514">
        <w:rPr>
          <w:lang w:val="en-US"/>
        </w:rPr>
        <w:fldChar w:fldCharType="begin"/>
      </w:r>
      <w:r w:rsidR="000349AE" w:rsidRPr="00F84514">
        <w:rPr>
          <w:lang w:val="en-US"/>
        </w:rPr>
        <w:instrText xml:space="preserve"> REF _Ref229656420 \r \h </w:instrText>
      </w:r>
      <w:r w:rsidR="000349AE" w:rsidRPr="00F84514">
        <w:rPr>
          <w:lang w:val="en-US"/>
        </w:rPr>
      </w:r>
      <w:r w:rsidR="000349AE" w:rsidRPr="00F84514">
        <w:rPr>
          <w:lang w:val="en-US"/>
        </w:rPr>
        <w:fldChar w:fldCharType="separate"/>
      </w:r>
      <w:r w:rsidR="000349AE" w:rsidRPr="00F84514">
        <w:rPr>
          <w:lang w:val="en-US"/>
        </w:rPr>
        <w:t>4.1</w:t>
      </w:r>
      <w:r w:rsidR="000349AE" w:rsidRPr="00F84514">
        <w:rPr>
          <w:lang w:val="en-US"/>
        </w:rPr>
        <w:fldChar w:fldCharType="end"/>
      </w:r>
      <w:r w:rsidRPr="00F84514">
        <w:rPr>
          <w:lang w:val="en-US"/>
        </w:rPr>
        <w:t xml:space="preserve"> and </w:t>
      </w:r>
      <w:r w:rsidR="000349AE" w:rsidRPr="00F84514">
        <w:rPr>
          <w:lang w:val="en-US"/>
        </w:rPr>
        <w:fldChar w:fldCharType="begin"/>
      </w:r>
      <w:r w:rsidR="000349AE" w:rsidRPr="00F84514">
        <w:rPr>
          <w:lang w:val="en-US"/>
        </w:rPr>
        <w:instrText xml:space="preserve"> REF _Ref229054081 \h </w:instrText>
      </w:r>
      <w:r w:rsidR="000349AE" w:rsidRPr="00F84514">
        <w:rPr>
          <w:lang w:val="en-US"/>
        </w:rPr>
      </w:r>
      <w:r w:rsidR="000349AE" w:rsidRPr="00F84514">
        <w:rPr>
          <w:lang w:val="en-US"/>
        </w:rPr>
        <w:fldChar w:fldCharType="separate"/>
      </w:r>
      <w:r w:rsidR="000349AE" w:rsidRPr="00F84514">
        <w:rPr>
          <w:lang w:val="en-US"/>
        </w:rPr>
        <w:t>Appendix 2: Data and Parameters</w:t>
      </w:r>
      <w:r w:rsidR="000349AE" w:rsidRPr="00F84514">
        <w:rPr>
          <w:lang w:val="en-US"/>
        </w:rPr>
        <w:fldChar w:fldCharType="end"/>
      </w:r>
      <w:r w:rsidRPr="00F84514">
        <w:rPr>
          <w:lang w:val="en-US"/>
        </w:rPr>
        <w:t>.</w:t>
      </w:r>
    </w:p>
    <w:p w14:paraId="444EA3D0" w14:textId="77777777" w:rsidR="00305F59" w:rsidRPr="00F84514" w:rsidRDefault="00305F59" w:rsidP="00305F59">
      <w:pPr>
        <w:pStyle w:val="Instruction"/>
        <w:rPr>
          <w:lang w:val="en-US"/>
        </w:rPr>
      </w:pPr>
      <w:r w:rsidRPr="00F84514">
        <w:rPr>
          <w:lang w:val="en-US"/>
        </w:rPr>
        <w:t xml:space="preserve">State the reductions and removals separately where the applied methodology provides procedures and equations to do so.  </w:t>
      </w:r>
    </w:p>
    <w:p w14:paraId="17EF2A6C" w14:textId="1ECABFB6" w:rsidR="00305F59" w:rsidRPr="00F84514" w:rsidRDefault="00305F59" w:rsidP="00305F59">
      <w:pPr>
        <w:pStyle w:val="Instruction"/>
        <w:rPr>
          <w:lang w:val="en-US"/>
        </w:rPr>
      </w:pPr>
      <w:r w:rsidRPr="00F84514">
        <w:rPr>
          <w:lang w:val="en-US"/>
        </w:rPr>
        <w:t>Include sufficient information to allow a</w:t>
      </w:r>
      <w:r w:rsidR="00526E27" w:rsidRPr="00F84514">
        <w:rPr>
          <w:lang w:val="en-US"/>
        </w:rPr>
        <w:t xml:space="preserve"> reader </w:t>
      </w:r>
      <w:r w:rsidRPr="00F84514">
        <w:rPr>
          <w:lang w:val="en-US"/>
        </w:rPr>
        <w:t>to reproduce the calculations (e.g., list of values applied or additional data in numbered tables or figures).</w:t>
      </w:r>
    </w:p>
    <w:p w14:paraId="0FDD5FA8" w14:textId="77777777" w:rsidR="00526E27" w:rsidRPr="00F84514" w:rsidRDefault="00526E27" w:rsidP="00526E27">
      <w:pPr>
        <w:pStyle w:val="Instruction"/>
        <w:rPr>
          <w:lang w:val="en-US"/>
        </w:rPr>
      </w:pPr>
      <w:r w:rsidRPr="00F84514">
        <w:rPr>
          <w:lang w:val="en-US"/>
        </w:rPr>
        <w:lastRenderedPageBreak/>
        <w:t xml:space="preserve">The quantification should be arranged by each emission source, or by how the methodology is configured. </w:t>
      </w:r>
    </w:p>
    <w:p w14:paraId="5DA454C2" w14:textId="170243A6" w:rsidR="008206AE" w:rsidRPr="00F84514" w:rsidRDefault="005A55DC" w:rsidP="009976EE">
      <w:pPr>
        <w:pStyle w:val="Instruction"/>
        <w:rPr>
          <w:lang w:val="en-US"/>
        </w:rPr>
      </w:pPr>
      <w:r w:rsidRPr="00F84514">
        <w:rPr>
          <w:lang w:val="en-US"/>
        </w:rPr>
        <w:t>Include all calculation</w:t>
      </w:r>
      <w:r w:rsidR="000E09C5" w:rsidRPr="00F84514">
        <w:rPr>
          <w:lang w:val="en-US"/>
        </w:rPr>
        <w:t>s</w:t>
      </w:r>
      <w:r w:rsidRPr="00F84514">
        <w:rPr>
          <w:lang w:val="en-US"/>
        </w:rPr>
        <w:t xml:space="preserve"> in the </w:t>
      </w:r>
      <w:r w:rsidR="001F64B2" w:rsidRPr="00F84514">
        <w:rPr>
          <w:lang w:val="en-US"/>
        </w:rPr>
        <w:t>GHG emission reduction and carbon dioxide removal calculation spreadsheet</w:t>
      </w:r>
      <w:r w:rsidRPr="00F84514">
        <w:rPr>
          <w:lang w:val="en-US"/>
        </w:rPr>
        <w:t xml:space="preserve">. </w:t>
      </w:r>
    </w:p>
    <w:p w14:paraId="6CE83308" w14:textId="299BD05A" w:rsidR="008206AE" w:rsidRPr="00F84514" w:rsidRDefault="008206AE" w:rsidP="005422ED">
      <w:pPr>
        <w:pStyle w:val="Heading2"/>
        <w:ind w:left="720" w:hanging="720"/>
      </w:pPr>
      <w:bookmarkStart w:id="65" w:name="_Toc231387264"/>
      <w:r w:rsidRPr="00F84514">
        <w:t>Leakage</w:t>
      </w:r>
      <w:r w:rsidR="002D02F1" w:rsidRPr="00F84514">
        <w:t xml:space="preserve"> Emissions</w:t>
      </w:r>
      <w:bookmarkEnd w:id="65"/>
    </w:p>
    <w:p w14:paraId="687956D1" w14:textId="77777777" w:rsidR="00305F59" w:rsidRPr="00F84514" w:rsidRDefault="008206AE" w:rsidP="00305F59">
      <w:pPr>
        <w:pStyle w:val="Instruction"/>
        <w:rPr>
          <w:lang w:val="en-US"/>
        </w:rPr>
      </w:pPr>
      <w:r w:rsidRPr="00F84514">
        <w:rPr>
          <w:lang w:val="en-US"/>
        </w:rPr>
        <w:t xml:space="preserve">Quantify leakage emissions </w:t>
      </w:r>
      <w:r w:rsidR="00A86CEA" w:rsidRPr="00F84514">
        <w:rPr>
          <w:lang w:val="en-US"/>
        </w:rPr>
        <w:t xml:space="preserve">for the monitoring period </w:t>
      </w:r>
      <w:r w:rsidR="002D02F1" w:rsidRPr="00F84514">
        <w:rPr>
          <w:lang w:val="en-US"/>
        </w:rPr>
        <w:t>in accordance with the applied methodology.</w:t>
      </w:r>
    </w:p>
    <w:p w14:paraId="32CECD6D" w14:textId="1E0D6EA9" w:rsidR="00305F59" w:rsidRPr="00F84514" w:rsidRDefault="00305F59" w:rsidP="00305F59">
      <w:pPr>
        <w:pStyle w:val="Instruction"/>
        <w:rPr>
          <w:lang w:val="en-US"/>
        </w:rPr>
      </w:pPr>
      <w:r w:rsidRPr="00F84514">
        <w:rPr>
          <w:lang w:val="en-US"/>
        </w:rPr>
        <w:t>Include all relevant equations here, labeled consecutively based on order of appearance in the monitoring report (e.g.</w:t>
      </w:r>
      <w:r w:rsidR="00E917EF" w:rsidRPr="00F84514">
        <w:rPr>
          <w:lang w:val="en-US"/>
        </w:rPr>
        <w:t>,</w:t>
      </w:r>
      <w:r w:rsidRPr="00F84514">
        <w:rPr>
          <w:lang w:val="en-US"/>
        </w:rPr>
        <w:t xml:space="preserve"> as Equation 1, Equation 2). Include a list of all data and parameters used in the equations, ensuring the name and description are consistent with those given for the data/parameter in Section </w:t>
      </w:r>
      <w:r w:rsidR="00E917EF" w:rsidRPr="00F84514">
        <w:rPr>
          <w:lang w:val="en-US"/>
        </w:rPr>
        <w:fldChar w:fldCharType="begin"/>
      </w:r>
      <w:r w:rsidR="00E917EF" w:rsidRPr="00F84514">
        <w:rPr>
          <w:lang w:val="en-US"/>
        </w:rPr>
        <w:instrText xml:space="preserve"> REF _Ref229656420 \r \h </w:instrText>
      </w:r>
      <w:r w:rsidR="00E917EF" w:rsidRPr="00F84514">
        <w:rPr>
          <w:lang w:val="en-US"/>
        </w:rPr>
      </w:r>
      <w:r w:rsidR="00E917EF" w:rsidRPr="00F84514">
        <w:rPr>
          <w:lang w:val="en-US"/>
        </w:rPr>
        <w:fldChar w:fldCharType="separate"/>
      </w:r>
      <w:r w:rsidR="00E917EF" w:rsidRPr="00F84514">
        <w:rPr>
          <w:lang w:val="en-US"/>
        </w:rPr>
        <w:t>4.1</w:t>
      </w:r>
      <w:r w:rsidR="00E917EF" w:rsidRPr="00F84514">
        <w:rPr>
          <w:lang w:val="en-US"/>
        </w:rPr>
        <w:fldChar w:fldCharType="end"/>
      </w:r>
      <w:r w:rsidRPr="00F84514">
        <w:rPr>
          <w:lang w:val="en-US"/>
        </w:rPr>
        <w:t xml:space="preserve"> and </w:t>
      </w:r>
      <w:r w:rsidR="00E917EF" w:rsidRPr="00F84514">
        <w:rPr>
          <w:lang w:val="en-US"/>
        </w:rPr>
        <w:fldChar w:fldCharType="begin"/>
      </w:r>
      <w:r w:rsidR="00E917EF" w:rsidRPr="00F84514">
        <w:rPr>
          <w:lang w:val="en-US"/>
        </w:rPr>
        <w:instrText xml:space="preserve"> REF _Ref229054081 \h </w:instrText>
      </w:r>
      <w:r w:rsidR="00E917EF" w:rsidRPr="00F84514">
        <w:rPr>
          <w:lang w:val="en-US"/>
        </w:rPr>
      </w:r>
      <w:r w:rsidR="00E917EF" w:rsidRPr="00F84514">
        <w:rPr>
          <w:lang w:val="en-US"/>
        </w:rPr>
        <w:fldChar w:fldCharType="separate"/>
      </w:r>
      <w:r w:rsidR="00E917EF" w:rsidRPr="00F84514">
        <w:rPr>
          <w:lang w:val="en-US"/>
        </w:rPr>
        <w:t>Appendix 2: Data and Parameters</w:t>
      </w:r>
      <w:r w:rsidR="00E917EF" w:rsidRPr="00F84514">
        <w:rPr>
          <w:lang w:val="en-US"/>
        </w:rPr>
        <w:fldChar w:fldCharType="end"/>
      </w:r>
      <w:r w:rsidRPr="00F84514">
        <w:rPr>
          <w:lang w:val="en-US"/>
        </w:rPr>
        <w:t>.</w:t>
      </w:r>
    </w:p>
    <w:p w14:paraId="42ABAEBB" w14:textId="77777777" w:rsidR="00305F59" w:rsidRPr="00F84514" w:rsidRDefault="00305F59" w:rsidP="00305F59">
      <w:pPr>
        <w:pStyle w:val="Instruction"/>
        <w:rPr>
          <w:lang w:val="en-US"/>
        </w:rPr>
      </w:pPr>
      <w:r w:rsidRPr="00F84514">
        <w:rPr>
          <w:lang w:val="en-US"/>
        </w:rPr>
        <w:t xml:space="preserve">State the reductions and removals separately where the applied methodology provides procedures and equations to do so.  </w:t>
      </w:r>
    </w:p>
    <w:p w14:paraId="4F5B177F" w14:textId="68B4C284" w:rsidR="00305F59" w:rsidRPr="00F84514" w:rsidRDefault="00305F59" w:rsidP="00305F59">
      <w:pPr>
        <w:pStyle w:val="Instruction"/>
        <w:rPr>
          <w:lang w:val="en-US"/>
        </w:rPr>
      </w:pPr>
      <w:r w:rsidRPr="00F84514">
        <w:rPr>
          <w:lang w:val="en-US"/>
        </w:rPr>
        <w:t>Include sufficient information to allow a</w:t>
      </w:r>
      <w:r w:rsidR="00526E27" w:rsidRPr="00F84514">
        <w:rPr>
          <w:lang w:val="en-US"/>
        </w:rPr>
        <w:t xml:space="preserve"> reader </w:t>
      </w:r>
      <w:r w:rsidRPr="00F84514">
        <w:rPr>
          <w:lang w:val="en-US"/>
        </w:rPr>
        <w:t>to reproduce the calculations (e.g., list of values applied or additional data in numbered tables or figures).</w:t>
      </w:r>
    </w:p>
    <w:p w14:paraId="11F92AE2" w14:textId="77777777" w:rsidR="00526E27" w:rsidRPr="00F84514" w:rsidRDefault="00526E27" w:rsidP="00526E27">
      <w:pPr>
        <w:pStyle w:val="Instruction"/>
        <w:rPr>
          <w:lang w:val="en-US"/>
        </w:rPr>
      </w:pPr>
      <w:r w:rsidRPr="00F84514">
        <w:rPr>
          <w:lang w:val="en-US"/>
        </w:rPr>
        <w:t xml:space="preserve">The quantification should be arranged by each emission source, or by how the methodology is configured. </w:t>
      </w:r>
    </w:p>
    <w:p w14:paraId="22FAA49B" w14:textId="336A0BEC" w:rsidR="008206AE" w:rsidRPr="00F84514" w:rsidRDefault="008B2AEC" w:rsidP="009976EE">
      <w:pPr>
        <w:pStyle w:val="Instruction"/>
        <w:rPr>
          <w:lang w:val="en-US"/>
        </w:rPr>
      </w:pPr>
      <w:r w:rsidRPr="00F84514">
        <w:rPr>
          <w:lang w:val="en-US"/>
        </w:rPr>
        <w:t>Include all calculation</w:t>
      </w:r>
      <w:r w:rsidR="000E09C5" w:rsidRPr="00F84514">
        <w:rPr>
          <w:lang w:val="en-US"/>
        </w:rPr>
        <w:t>s</w:t>
      </w:r>
      <w:r w:rsidRPr="00F84514">
        <w:rPr>
          <w:lang w:val="en-US"/>
        </w:rPr>
        <w:t xml:space="preserve"> in the </w:t>
      </w:r>
      <w:r w:rsidR="001F64B2" w:rsidRPr="00F84514">
        <w:rPr>
          <w:lang w:val="en-US"/>
        </w:rPr>
        <w:t>GHG emission reduction and carbon dioxide removal calculation spreadsheet</w:t>
      </w:r>
      <w:r w:rsidRPr="00F84514">
        <w:rPr>
          <w:lang w:val="en-US"/>
        </w:rPr>
        <w:t>.</w:t>
      </w:r>
    </w:p>
    <w:p w14:paraId="70920121" w14:textId="047E8C43" w:rsidR="00FC6E6B" w:rsidRPr="00F84514" w:rsidRDefault="00FC6E6B" w:rsidP="005422ED">
      <w:pPr>
        <w:pStyle w:val="Heading2"/>
        <w:ind w:left="720" w:hanging="720"/>
      </w:pPr>
      <w:bookmarkStart w:id="66" w:name="_Toc231387265"/>
      <w:r w:rsidRPr="00F84514">
        <w:t xml:space="preserve">Other </w:t>
      </w:r>
      <w:r w:rsidR="00EC5A77" w:rsidRPr="00F84514">
        <w:t>Relevant Quantification</w:t>
      </w:r>
      <w:bookmarkEnd w:id="66"/>
    </w:p>
    <w:p w14:paraId="6E7401D2" w14:textId="77777777" w:rsidR="00904D5D" w:rsidRPr="00F84514" w:rsidRDefault="00904D5D" w:rsidP="00904D5D">
      <w:pPr>
        <w:pStyle w:val="Heading3"/>
        <w:rPr>
          <w:rStyle w:val="SubtleEmphasis"/>
          <w:rFonts w:ascii="Century Gothic" w:hAnsi="Century Gothic"/>
          <w:i w:val="0"/>
          <w:color w:val="0685B2"/>
        </w:rPr>
      </w:pPr>
      <w:r w:rsidRPr="00F84514">
        <w:rPr>
          <w:rStyle w:val="SubtleEmphasis"/>
          <w:rFonts w:ascii="Century Gothic" w:hAnsi="Century Gothic"/>
          <w:i w:val="0"/>
          <w:iCs w:val="0"/>
          <w:color w:val="0685B2"/>
        </w:rPr>
        <w:t>Non-Permanence Risk Analysis</w:t>
      </w:r>
    </w:p>
    <w:p w14:paraId="3C066802" w14:textId="77777777" w:rsidR="00731A70" w:rsidRPr="00F84514" w:rsidRDefault="00731A70" w:rsidP="00731A70">
      <w:pPr>
        <w:pStyle w:val="Instruction"/>
        <w:spacing w:after="240"/>
        <w:rPr>
          <w:lang w:val="en-US"/>
        </w:rPr>
      </w:pPr>
      <w:r w:rsidRPr="00F84514">
        <w:rPr>
          <w:rStyle w:val="SubtleEmphasis"/>
          <w:rFonts w:ascii="Franklin Gothic Book" w:hAnsi="Franklin Gothic Book"/>
          <w:i/>
          <w:iCs/>
          <w:color w:val="4F5150"/>
          <w:lang w:val="en-US"/>
        </w:rPr>
        <w:t>This section applies only to projects required to assess non-permanence risk. For all other projects, explain that this section is not applicable, delete the instructions and tables, and move to the next section.</w:t>
      </w:r>
    </w:p>
    <w:p w14:paraId="5CD0D670" w14:textId="66DDDC90" w:rsidR="00731A70" w:rsidRPr="00F84514" w:rsidRDefault="00E86F18" w:rsidP="00731A70">
      <w:pPr>
        <w:pStyle w:val="Instruction"/>
        <w:rPr>
          <w:lang w:val="en-US"/>
        </w:rPr>
      </w:pPr>
      <w:r w:rsidRPr="00F84514">
        <w:rPr>
          <w:rStyle w:val="SubtleEmphasis"/>
          <w:rFonts w:ascii="Franklin Gothic Book" w:hAnsi="Franklin Gothic Book"/>
          <w:i/>
          <w:iCs/>
          <w:color w:val="4F5150"/>
          <w:lang w:val="en-US"/>
        </w:rPr>
        <w:t>If completing this section, f</w:t>
      </w:r>
      <w:r w:rsidR="00731A70" w:rsidRPr="00F84514">
        <w:rPr>
          <w:rStyle w:val="SubtleEmphasis"/>
          <w:rFonts w:ascii="Franklin Gothic Book" w:hAnsi="Franklin Gothic Book"/>
          <w:i/>
          <w:iCs/>
          <w:color w:val="4F5150"/>
          <w:lang w:val="en-US"/>
        </w:rPr>
        <w:t xml:space="preserve">ill out the table below, adding rows as needed. </w:t>
      </w:r>
      <w:r w:rsidR="00731A70" w:rsidRPr="00F84514">
        <w:rPr>
          <w:lang w:val="en-US"/>
        </w:rPr>
        <w:t>If more than one non-permanence risk rating applies, state all results and what they apply to (e</w:t>
      </w:r>
      <w:r w:rsidRPr="00F84514">
        <w:rPr>
          <w:lang w:val="en-US"/>
        </w:rPr>
        <w:t>.g</w:t>
      </w:r>
      <w:r w:rsidR="00731A70" w:rsidRPr="00F84514">
        <w:rPr>
          <w:lang w:val="en-US"/>
        </w:rPr>
        <w:t xml:space="preserve">., if there is a separate non-permanence risk rating for each country or methodology applied, or where the project area is divided into sub-areas with similar risks). </w:t>
      </w:r>
    </w:p>
    <w:tbl>
      <w:tblPr>
        <w:tblStyle w:val="GridTable5Dark-Accent21"/>
        <w:tblW w:w="8388" w:type="dxa"/>
        <w:tblInd w:w="607" w:type="dxa"/>
        <w:tblLook w:val="0620" w:firstRow="1" w:lastRow="0" w:firstColumn="0" w:lastColumn="0" w:noHBand="1" w:noVBand="1"/>
      </w:tblPr>
      <w:tblGrid>
        <w:gridCol w:w="2731"/>
        <w:gridCol w:w="5657"/>
      </w:tblGrid>
      <w:tr w:rsidR="00731A70" w:rsidRPr="00F84514" w14:paraId="28294B25" w14:textId="77777777">
        <w:trPr>
          <w:cnfStyle w:val="100000000000" w:firstRow="1" w:lastRow="0" w:firstColumn="0" w:lastColumn="0" w:oddVBand="0" w:evenVBand="0" w:oddHBand="0" w:evenHBand="0" w:firstRowFirstColumn="0" w:firstRowLastColumn="0" w:lastRowFirstColumn="0" w:lastRowLastColumn="0"/>
        </w:trPr>
        <w:tc>
          <w:tcPr>
            <w:tcW w:w="2731" w:type="dxa"/>
          </w:tcPr>
          <w:p w14:paraId="52BF6BFD" w14:textId="77777777" w:rsidR="00731A70" w:rsidRPr="00F84514" w:rsidRDefault="00731A70">
            <w:r w:rsidRPr="00F84514">
              <w:rPr>
                <w:rStyle w:val="SubtleEmphasis"/>
                <w:rFonts w:ascii="Franklin Gothic Book" w:eastAsia="Franklin Gothic Book" w:hAnsi="Franklin Gothic Book" w:cs="Franklin Gothic Book"/>
                <w:i w:val="0"/>
                <w:iCs w:val="0"/>
                <w:color w:val="FFFFFF" w:themeColor="background1"/>
                <w:szCs w:val="21"/>
              </w:rPr>
              <w:lastRenderedPageBreak/>
              <w:t>Non-permanence risk rating(s) (%)</w:t>
            </w:r>
            <w:r w:rsidRPr="00F84514">
              <w:rPr>
                <w:rStyle w:val="FootnoteReference"/>
                <w:rFonts w:eastAsia="Franklin Gothic Book" w:cs="Franklin Gothic Book"/>
                <w:szCs w:val="21"/>
              </w:rPr>
              <w:footnoteReference w:id="16"/>
            </w:r>
          </w:p>
        </w:tc>
        <w:tc>
          <w:tcPr>
            <w:tcW w:w="5657" w:type="dxa"/>
          </w:tcPr>
          <w:p w14:paraId="149EB8EE" w14:textId="59E5E4E1" w:rsidR="00731A70" w:rsidRPr="00F84514" w:rsidRDefault="00731A70">
            <w:r w:rsidRPr="00F84514">
              <w:t>A</w:t>
            </w:r>
            <w:r w:rsidR="00DE1160" w:rsidRPr="00F84514">
              <w:t>pplicability</w:t>
            </w:r>
          </w:p>
        </w:tc>
      </w:tr>
      <w:tr w:rsidR="00731A70" w:rsidRPr="00F84514" w14:paraId="2B4B72AC" w14:textId="77777777">
        <w:tc>
          <w:tcPr>
            <w:tcW w:w="2731" w:type="dxa"/>
          </w:tcPr>
          <w:p w14:paraId="53348542" w14:textId="77777777" w:rsidR="00731A70" w:rsidRPr="00F84514" w:rsidRDefault="00731A70" w:rsidP="005369BB">
            <w:pPr>
              <w:pStyle w:val="TableText"/>
            </w:pPr>
            <w:r w:rsidRPr="00F84514">
              <w:t>Example: 20%</w:t>
            </w:r>
          </w:p>
        </w:tc>
        <w:tc>
          <w:tcPr>
            <w:tcW w:w="5657" w:type="dxa"/>
          </w:tcPr>
          <w:p w14:paraId="351276A9" w14:textId="77777777" w:rsidR="00D87CD8" w:rsidRPr="00F84514" w:rsidRDefault="00D87CD8" w:rsidP="005369BB">
            <w:pPr>
              <w:pStyle w:val="TableText"/>
            </w:pPr>
            <w:r w:rsidRPr="00F84514">
              <w:t xml:space="preserve">Examples: </w:t>
            </w:r>
          </w:p>
          <w:p w14:paraId="205EF642" w14:textId="77777777" w:rsidR="00D87CD8" w:rsidRPr="00F84514" w:rsidRDefault="00D87CD8" w:rsidP="005369BB">
            <w:pPr>
              <w:pStyle w:val="TableText"/>
              <w:numPr>
                <w:ilvl w:val="0"/>
                <w:numId w:val="37"/>
              </w:numPr>
              <w:spacing w:after="0"/>
            </w:pPr>
            <w:r w:rsidRPr="00F84514">
              <w:t xml:space="preserve">This non-permanence risk rating applies to reductions and removals generated under VM0042 </w:t>
            </w:r>
          </w:p>
          <w:p w14:paraId="20E9255F" w14:textId="7619F2AD" w:rsidR="00731A70" w:rsidRPr="00F84514" w:rsidRDefault="00D87CD8" w:rsidP="005369BB">
            <w:pPr>
              <w:pStyle w:val="TableText"/>
              <w:numPr>
                <w:ilvl w:val="0"/>
                <w:numId w:val="37"/>
              </w:numPr>
              <w:spacing w:after="0"/>
            </w:pPr>
            <w:r w:rsidRPr="00F84514">
              <w:t>This non-permanence risk rating applies to reductions and removals generated in Brazil</w:t>
            </w:r>
          </w:p>
        </w:tc>
      </w:tr>
    </w:tbl>
    <w:p w14:paraId="087AFD11" w14:textId="4B203AA6" w:rsidR="00731A70" w:rsidRPr="00F84514" w:rsidRDefault="00731A70" w:rsidP="00731A70">
      <w:pPr>
        <w:pStyle w:val="Instruction"/>
        <w:rPr>
          <w:lang w:val="en-US"/>
        </w:rPr>
      </w:pPr>
      <w:r w:rsidRPr="00F84514">
        <w:rPr>
          <w:lang w:val="en-US"/>
        </w:rPr>
        <w:t>Attach a copy of the non-permanence risk report(s) as a separate document.</w:t>
      </w:r>
    </w:p>
    <w:p w14:paraId="714B1AB6" w14:textId="77777777" w:rsidR="00731A70" w:rsidRPr="00F84514" w:rsidRDefault="00731A70" w:rsidP="00731A70">
      <w:pPr>
        <w:pStyle w:val="Instruction"/>
        <w:spacing w:after="240"/>
        <w:rPr>
          <w:lang w:val="en-US"/>
        </w:rPr>
      </w:pPr>
      <w:r w:rsidRPr="00F84514">
        <w:rPr>
          <w:lang w:val="en-US"/>
        </w:rPr>
        <w:t xml:space="preserve">Select the appropriate response to the question below: </w:t>
      </w:r>
    </w:p>
    <w:p w14:paraId="694CB864" w14:textId="77777777" w:rsidR="00731A70" w:rsidRPr="00F84514" w:rsidRDefault="00731A70" w:rsidP="00731A70">
      <w:pPr>
        <w:ind w:left="720"/>
      </w:pPr>
      <w:r w:rsidRPr="00F84514">
        <w:t>Has the project been approved to participate in Verra’s durability pilot?</w:t>
      </w:r>
    </w:p>
    <w:p w14:paraId="3F4AD355" w14:textId="77777777" w:rsidR="00731A70" w:rsidRPr="00F84514" w:rsidRDefault="0013573A" w:rsidP="00731A70">
      <w:pPr>
        <w:ind w:firstLine="720"/>
        <w:rPr>
          <w:rFonts w:eastAsia="Franklin Gothic Book" w:cs="Franklin Gothic Book"/>
          <w:szCs w:val="21"/>
        </w:rPr>
      </w:pPr>
      <w:sdt>
        <w:sdtPr>
          <w:rPr>
            <w:rFonts w:ascii="Calibri" w:eastAsia="Calibri" w:hAnsi="Calibri" w:cs="Calibri"/>
            <w:szCs w:val="21"/>
          </w:rPr>
          <w:id w:val="76871779"/>
          <w14:checkbox>
            <w14:checked w14:val="0"/>
            <w14:checkedState w14:val="2612" w14:font="MS Gothic"/>
            <w14:uncheckedState w14:val="2610" w14:font="MS Gothic"/>
          </w14:checkbox>
        </w:sdtPr>
        <w:sdtEndPr/>
        <w:sdtContent>
          <w:r w:rsidR="00731A70" w:rsidRPr="00F84514">
            <w:rPr>
              <w:rFonts w:ascii="MS Gothic" w:eastAsia="MS Gothic" w:hAnsi="MS Gothic" w:cs="Calibri"/>
              <w:szCs w:val="21"/>
            </w:rPr>
            <w:t>☐</w:t>
          </w:r>
        </w:sdtContent>
      </w:sdt>
      <w:r w:rsidR="00731A70" w:rsidRPr="00F84514">
        <w:rPr>
          <w:rFonts w:ascii="Calibri" w:eastAsia="Calibri" w:hAnsi="Calibri" w:cs="Calibri"/>
          <w:szCs w:val="21"/>
        </w:rPr>
        <w:t xml:space="preserve"> </w:t>
      </w:r>
      <w:r w:rsidR="00731A70" w:rsidRPr="00F84514">
        <w:rPr>
          <w:rFonts w:eastAsia="Franklin Gothic Book" w:cs="Franklin Gothic Book"/>
          <w:szCs w:val="21"/>
        </w:rPr>
        <w:t xml:space="preserve">  Yes</w:t>
      </w:r>
      <w:r w:rsidR="00731A70" w:rsidRPr="00F84514">
        <w:tab/>
      </w:r>
      <w:r w:rsidR="00731A70" w:rsidRPr="00F84514">
        <w:tab/>
      </w:r>
      <w:r w:rsidR="00731A70" w:rsidRPr="00F84514">
        <w:tab/>
      </w:r>
      <w:r w:rsidR="00731A70" w:rsidRPr="00F84514">
        <w:rPr>
          <w:rFonts w:eastAsia="Franklin Gothic Book" w:cs="Franklin Gothic Book"/>
          <w:szCs w:val="21"/>
        </w:rPr>
        <w:t xml:space="preserve"> </w:t>
      </w:r>
      <w:sdt>
        <w:sdtPr>
          <w:rPr>
            <w:rFonts w:eastAsia="Franklin Gothic Book" w:cs="Franklin Gothic Book"/>
            <w:szCs w:val="21"/>
          </w:rPr>
          <w:id w:val="1471935342"/>
          <w14:checkbox>
            <w14:checked w14:val="0"/>
            <w14:checkedState w14:val="2612" w14:font="MS Gothic"/>
            <w14:uncheckedState w14:val="2610" w14:font="MS Gothic"/>
          </w14:checkbox>
        </w:sdtPr>
        <w:sdtEndPr/>
        <w:sdtContent>
          <w:r w:rsidR="00731A70" w:rsidRPr="00F84514">
            <w:rPr>
              <w:rFonts w:ascii="MS Gothic" w:eastAsia="MS Gothic" w:hAnsi="MS Gothic" w:cs="Franklin Gothic Book"/>
              <w:szCs w:val="21"/>
            </w:rPr>
            <w:t>☐</w:t>
          </w:r>
        </w:sdtContent>
      </w:sdt>
      <w:r w:rsidR="00731A70" w:rsidRPr="00F84514">
        <w:rPr>
          <w:rFonts w:ascii="Calibri" w:eastAsia="Calibri" w:hAnsi="Calibri" w:cs="Calibri"/>
          <w:szCs w:val="21"/>
        </w:rPr>
        <w:t xml:space="preserve"> </w:t>
      </w:r>
      <w:r w:rsidR="00731A70" w:rsidRPr="00F84514">
        <w:rPr>
          <w:rFonts w:eastAsia="Franklin Gothic Book" w:cs="Franklin Gothic Book"/>
          <w:szCs w:val="21"/>
        </w:rPr>
        <w:t xml:space="preserve">  No</w:t>
      </w:r>
    </w:p>
    <w:p w14:paraId="349A3926" w14:textId="155F5550" w:rsidR="00731A70" w:rsidRPr="00F84514" w:rsidRDefault="00CE43F0" w:rsidP="00731A70">
      <w:pPr>
        <w:pStyle w:val="Instruction"/>
        <w:spacing w:after="240"/>
        <w:rPr>
          <w:rStyle w:val="SubtleEmphasis"/>
          <w:rFonts w:ascii="Franklin Gothic Book" w:eastAsia="Franklin Gothic Book" w:hAnsi="Franklin Gothic Book" w:cs="Franklin Gothic Book"/>
          <w:i/>
          <w:iCs/>
          <w:color w:val="404040" w:themeColor="text1" w:themeTint="BF"/>
          <w:szCs w:val="21"/>
          <w:lang w:val="en-US"/>
        </w:rPr>
      </w:pPr>
      <w:r w:rsidRPr="00F84514">
        <w:rPr>
          <w:rFonts w:eastAsia="Franklin Gothic Book" w:cs="Franklin Gothic Book"/>
          <w:color w:val="404040" w:themeColor="text1" w:themeTint="BF"/>
          <w:szCs w:val="21"/>
          <w:lang w:val="en-US"/>
        </w:rPr>
        <w:t>If answering</w:t>
      </w:r>
      <w:r w:rsidR="00731A70" w:rsidRPr="00F84514">
        <w:rPr>
          <w:rFonts w:eastAsia="Franklin Gothic Book" w:cs="Franklin Gothic Book"/>
          <w:color w:val="404040" w:themeColor="text1" w:themeTint="BF"/>
          <w:szCs w:val="21"/>
          <w:lang w:val="en-US"/>
        </w:rPr>
        <w:t xml:space="preserve"> yes, describe the alternative approach </w:t>
      </w:r>
      <w:r w:rsidR="00E86F18" w:rsidRPr="00F84514">
        <w:rPr>
          <w:rFonts w:eastAsia="Franklin Gothic Book" w:cs="Franklin Gothic Book"/>
          <w:color w:val="404040" w:themeColor="text1" w:themeTint="BF"/>
          <w:szCs w:val="21"/>
          <w:lang w:val="en-US"/>
        </w:rPr>
        <w:t xml:space="preserve">to non-permanence risk </w:t>
      </w:r>
      <w:r w:rsidR="00731A70" w:rsidRPr="00F84514">
        <w:rPr>
          <w:rFonts w:eastAsia="Franklin Gothic Book" w:cs="Franklin Gothic Book"/>
          <w:color w:val="404040" w:themeColor="text1" w:themeTint="BF"/>
          <w:szCs w:val="21"/>
          <w:lang w:val="en-US"/>
        </w:rPr>
        <w:t xml:space="preserve">and justify </w:t>
      </w:r>
      <w:r w:rsidR="00E86F18" w:rsidRPr="00F84514">
        <w:rPr>
          <w:rFonts w:eastAsia="Franklin Gothic Book" w:cs="Franklin Gothic Book"/>
          <w:color w:val="404040" w:themeColor="text1" w:themeTint="BF"/>
          <w:szCs w:val="21"/>
          <w:lang w:val="en-US"/>
        </w:rPr>
        <w:t>how</w:t>
      </w:r>
      <w:r w:rsidR="00731A70" w:rsidRPr="00F84514">
        <w:rPr>
          <w:rFonts w:eastAsia="Franklin Gothic Book" w:cs="Franklin Gothic Book"/>
          <w:color w:val="404040" w:themeColor="text1" w:themeTint="BF"/>
          <w:szCs w:val="21"/>
          <w:lang w:val="en-US"/>
        </w:rPr>
        <w:t xml:space="preserve"> it meets the criteria set out in the requirements for piloting.</w:t>
      </w:r>
    </w:p>
    <w:p w14:paraId="6FFF1902" w14:textId="77777777" w:rsidR="00F40D4C" w:rsidRPr="00F84514" w:rsidRDefault="00F40D4C">
      <w:pPr>
        <w:pStyle w:val="Heading3"/>
        <w:sectPr w:rsidR="00F40D4C" w:rsidRPr="00F84514" w:rsidSect="00B27B7F">
          <w:footerReference w:type="default" r:id="rId17"/>
          <w:pgSz w:w="12240" w:h="15840"/>
          <w:pgMar w:top="1440" w:right="1440" w:bottom="1440" w:left="1440" w:header="720" w:footer="288" w:gutter="0"/>
          <w:pgNumType w:start="1"/>
          <w:cols w:space="720"/>
          <w:docGrid w:linePitch="286"/>
        </w:sectPr>
      </w:pPr>
    </w:p>
    <w:p w14:paraId="0C355022" w14:textId="77777777" w:rsidR="00904D5D" w:rsidRPr="00F84514" w:rsidRDefault="00904D5D" w:rsidP="00F40D4C">
      <w:pPr>
        <w:pStyle w:val="Heading3"/>
      </w:pPr>
      <w:bookmarkStart w:id="67" w:name="_Ref225863865"/>
      <w:r w:rsidRPr="00F84514">
        <w:lastRenderedPageBreak/>
        <w:t>Buffer Pool Allocation Calculation</w:t>
      </w:r>
      <w:bookmarkEnd w:id="67"/>
      <w:r w:rsidRPr="00F84514">
        <w:t xml:space="preserve"> </w:t>
      </w:r>
    </w:p>
    <w:p w14:paraId="3DA5E314" w14:textId="77777777" w:rsidR="00000A6D" w:rsidRPr="00F84514" w:rsidRDefault="00000A6D" w:rsidP="00904D5D">
      <w:pPr>
        <w:pStyle w:val="Instruction"/>
        <w:rPr>
          <w:lang w:val="en-US"/>
        </w:rPr>
      </w:pPr>
      <w:r w:rsidRPr="00F84514">
        <w:rPr>
          <w:lang w:val="en-US"/>
        </w:rPr>
        <w:t xml:space="preserve">Fill out one of the tables below to provide the buffer pool allocation for the monitoring period. </w:t>
      </w:r>
    </w:p>
    <w:p w14:paraId="04104DD1" w14:textId="536D1CB0" w:rsidR="00000A6D" w:rsidRPr="00F84514" w:rsidRDefault="00000A6D" w:rsidP="00904D5D">
      <w:pPr>
        <w:pStyle w:val="Instruction"/>
        <w:rPr>
          <w:lang w:val="en-US"/>
        </w:rPr>
      </w:pPr>
      <w:r w:rsidRPr="00F84514">
        <w:rPr>
          <w:lang w:val="en-US"/>
        </w:rPr>
        <w:t xml:space="preserve">Add rows as needed for each vintage period (noting that a vintage period does not span more than one calendar year). Include a separate row for the given vintage period </w:t>
      </w:r>
      <w:r w:rsidR="000611C6" w:rsidRPr="00F84514">
        <w:rPr>
          <w:lang w:val="en-US"/>
        </w:rPr>
        <w:t>if</w:t>
      </w:r>
      <w:r w:rsidRPr="00F84514">
        <w:rPr>
          <w:lang w:val="en-US"/>
        </w:rPr>
        <w:t xml:space="preserve"> the project spans more than one country or applies more than one methodology.</w:t>
      </w:r>
    </w:p>
    <w:p w14:paraId="744FDF92" w14:textId="0CD1C377" w:rsidR="00904D5D" w:rsidRPr="00F84514" w:rsidRDefault="004811A7" w:rsidP="00904D5D">
      <w:pPr>
        <w:pStyle w:val="Instruction"/>
        <w:rPr>
          <w:lang w:val="en-US"/>
        </w:rPr>
      </w:pPr>
      <w:r w:rsidRPr="00F84514">
        <w:rPr>
          <w:lang w:val="en-US"/>
        </w:rPr>
        <w:t>If the applied methodology(</w:t>
      </w:r>
      <w:proofErr w:type="spellStart"/>
      <w:r w:rsidRPr="00F84514">
        <w:rPr>
          <w:lang w:val="en-US"/>
        </w:rPr>
        <w:t>ies</w:t>
      </w:r>
      <w:proofErr w:type="spellEnd"/>
      <w:r w:rsidRPr="00F84514">
        <w:rPr>
          <w:lang w:val="en-US"/>
        </w:rPr>
        <w:t xml:space="preserve">) </w:t>
      </w:r>
      <w:proofErr w:type="gramStart"/>
      <w:r w:rsidRPr="00F84514">
        <w:rPr>
          <w:lang w:val="en-US"/>
        </w:rPr>
        <w:t>provide</w:t>
      </w:r>
      <w:proofErr w:type="gramEnd"/>
      <w:r w:rsidRPr="00F84514">
        <w:rPr>
          <w:lang w:val="en-US"/>
        </w:rPr>
        <w:t xml:space="preserve"> procedures and equations to separate estimates </w:t>
      </w:r>
      <w:r w:rsidR="0095506E" w:rsidRPr="00F84514">
        <w:rPr>
          <w:lang w:val="en-US"/>
        </w:rPr>
        <w:t>into</w:t>
      </w:r>
      <w:r w:rsidRPr="00F84514">
        <w:rPr>
          <w:lang w:val="en-US"/>
        </w:rPr>
        <w:t xml:space="preserve"> reductions versus removals, f</w:t>
      </w:r>
      <w:r w:rsidR="00904D5D" w:rsidRPr="00F84514">
        <w:rPr>
          <w:lang w:val="en-US"/>
        </w:rPr>
        <w:t xml:space="preserve">ill out the </w:t>
      </w:r>
      <w:r w:rsidR="00000A6D" w:rsidRPr="00F84514">
        <w:rPr>
          <w:lang w:val="en-US"/>
        </w:rPr>
        <w:t xml:space="preserve">following table: </w:t>
      </w:r>
    </w:p>
    <w:tbl>
      <w:tblPr>
        <w:tblStyle w:val="GridTable5Dark-Accent21"/>
        <w:tblW w:w="13806" w:type="dxa"/>
        <w:tblInd w:w="-5" w:type="dxa"/>
        <w:tblLayout w:type="fixed"/>
        <w:tblLook w:val="0620" w:firstRow="1" w:lastRow="0" w:firstColumn="0" w:lastColumn="0" w:noHBand="1" w:noVBand="1"/>
      </w:tblPr>
      <w:tblGrid>
        <w:gridCol w:w="1377"/>
        <w:gridCol w:w="1413"/>
        <w:gridCol w:w="1377"/>
        <w:gridCol w:w="1377"/>
        <w:gridCol w:w="1377"/>
        <w:gridCol w:w="1377"/>
        <w:gridCol w:w="1377"/>
        <w:gridCol w:w="1377"/>
        <w:gridCol w:w="1377"/>
        <w:gridCol w:w="1377"/>
      </w:tblGrid>
      <w:tr w:rsidR="00A078C7" w:rsidRPr="00F84514" w14:paraId="47168BB5" w14:textId="77777777" w:rsidTr="003F27A4">
        <w:trPr>
          <w:cnfStyle w:val="100000000000" w:firstRow="1" w:lastRow="0" w:firstColumn="0" w:lastColumn="0" w:oddVBand="0" w:evenVBand="0" w:oddHBand="0" w:evenHBand="0" w:firstRowFirstColumn="0" w:firstRowLastColumn="0" w:lastRowFirstColumn="0" w:lastRowLastColumn="0"/>
          <w:trHeight w:val="300"/>
        </w:trPr>
        <w:tc>
          <w:tcPr>
            <w:tcW w:w="1377" w:type="dxa"/>
          </w:tcPr>
          <w:p w14:paraId="7041AA1D" w14:textId="77777777" w:rsidR="00A078C7" w:rsidRPr="00F84514" w:rsidRDefault="00A078C7">
            <w:pPr>
              <w:pStyle w:val="TableHeader0"/>
              <w:rPr>
                <w:b/>
                <w:szCs w:val="21"/>
              </w:rPr>
            </w:pPr>
            <w:r w:rsidRPr="00F84514">
              <w:rPr>
                <w:b/>
                <w:szCs w:val="21"/>
              </w:rPr>
              <w:t>Country</w:t>
            </w:r>
          </w:p>
        </w:tc>
        <w:tc>
          <w:tcPr>
            <w:tcW w:w="1413" w:type="dxa"/>
          </w:tcPr>
          <w:p w14:paraId="22280E3A" w14:textId="77777777" w:rsidR="00A078C7" w:rsidRPr="00F84514" w:rsidRDefault="00A078C7">
            <w:pPr>
              <w:pStyle w:val="TableHeader0"/>
              <w:rPr>
                <w:b/>
                <w:szCs w:val="21"/>
              </w:rPr>
            </w:pPr>
            <w:r w:rsidRPr="00F84514">
              <w:rPr>
                <w:b/>
                <w:szCs w:val="21"/>
              </w:rPr>
              <w:t>Methodology</w:t>
            </w:r>
          </w:p>
        </w:tc>
        <w:tc>
          <w:tcPr>
            <w:tcW w:w="1377" w:type="dxa"/>
          </w:tcPr>
          <w:p w14:paraId="75B68BED" w14:textId="77777777" w:rsidR="00A078C7" w:rsidRPr="00F84514" w:rsidRDefault="00A078C7">
            <w:pPr>
              <w:pStyle w:val="TableHeader0"/>
              <w:rPr>
                <w:b/>
                <w:szCs w:val="21"/>
              </w:rPr>
            </w:pPr>
            <w:r w:rsidRPr="00F84514">
              <w:rPr>
                <w:b/>
                <w:szCs w:val="21"/>
              </w:rPr>
              <w:t xml:space="preserve">Vintage </w:t>
            </w:r>
            <w:proofErr w:type="gramStart"/>
            <w:r w:rsidRPr="00F84514">
              <w:rPr>
                <w:b/>
                <w:szCs w:val="21"/>
              </w:rPr>
              <w:t>period</w:t>
            </w:r>
            <w:proofErr w:type="gramEnd"/>
            <w:r w:rsidRPr="00F84514">
              <w:rPr>
                <w:b/>
                <w:szCs w:val="21"/>
              </w:rPr>
              <w:t xml:space="preserve"> start</w:t>
            </w:r>
          </w:p>
        </w:tc>
        <w:tc>
          <w:tcPr>
            <w:tcW w:w="1377" w:type="dxa"/>
          </w:tcPr>
          <w:p w14:paraId="77230086" w14:textId="77777777" w:rsidR="00A078C7" w:rsidRPr="00F84514" w:rsidRDefault="00A078C7">
            <w:pPr>
              <w:pStyle w:val="TableHeader0"/>
              <w:rPr>
                <w:b/>
                <w:szCs w:val="21"/>
              </w:rPr>
            </w:pPr>
            <w:r w:rsidRPr="00F84514">
              <w:rPr>
                <w:b/>
                <w:szCs w:val="21"/>
              </w:rPr>
              <w:t>Vintage period end</w:t>
            </w:r>
          </w:p>
        </w:tc>
        <w:tc>
          <w:tcPr>
            <w:tcW w:w="1377" w:type="dxa"/>
          </w:tcPr>
          <w:p w14:paraId="410D6F31" w14:textId="77777777" w:rsidR="00A078C7" w:rsidRPr="00F84514" w:rsidRDefault="00A078C7">
            <w:pPr>
              <w:pStyle w:val="TableHeader0"/>
              <w:rPr>
                <w:b/>
                <w:szCs w:val="21"/>
              </w:rPr>
            </w:pPr>
            <w:r w:rsidRPr="00F84514">
              <w:rPr>
                <w:b/>
                <w:szCs w:val="21"/>
              </w:rPr>
              <w:t>Net baseline carbon stock change (tCO</w:t>
            </w:r>
            <w:r w:rsidRPr="00F84514">
              <w:rPr>
                <w:b/>
                <w:szCs w:val="21"/>
                <w:vertAlign w:val="subscript"/>
              </w:rPr>
              <w:t>2</w:t>
            </w:r>
            <w:r w:rsidRPr="00F84514">
              <w:rPr>
                <w:b/>
                <w:szCs w:val="21"/>
              </w:rPr>
              <w:t>e)</w:t>
            </w:r>
          </w:p>
        </w:tc>
        <w:tc>
          <w:tcPr>
            <w:tcW w:w="1377" w:type="dxa"/>
          </w:tcPr>
          <w:p w14:paraId="3B6F9041" w14:textId="77777777" w:rsidR="00A078C7" w:rsidRPr="00F84514" w:rsidRDefault="00A078C7">
            <w:pPr>
              <w:pStyle w:val="TableHeader0"/>
              <w:rPr>
                <w:b/>
                <w:szCs w:val="21"/>
              </w:rPr>
            </w:pPr>
            <w:r w:rsidRPr="00F84514">
              <w:rPr>
                <w:b/>
                <w:szCs w:val="21"/>
              </w:rPr>
              <w:t>Net project carbon stock change (tCO</w:t>
            </w:r>
            <w:r w:rsidRPr="00F84514">
              <w:rPr>
                <w:b/>
                <w:szCs w:val="21"/>
                <w:vertAlign w:val="subscript"/>
              </w:rPr>
              <w:t>2</w:t>
            </w:r>
            <w:r w:rsidRPr="00F84514">
              <w:rPr>
                <w:b/>
                <w:szCs w:val="21"/>
              </w:rPr>
              <w:t>e)</w:t>
            </w:r>
          </w:p>
        </w:tc>
        <w:tc>
          <w:tcPr>
            <w:tcW w:w="1377" w:type="dxa"/>
          </w:tcPr>
          <w:p w14:paraId="41FDE534" w14:textId="09A5211D" w:rsidR="00A078C7" w:rsidRPr="00F84514" w:rsidRDefault="00A078C7">
            <w:pPr>
              <w:pStyle w:val="TableHeader0"/>
              <w:rPr>
                <w:b/>
                <w:szCs w:val="21"/>
              </w:rPr>
            </w:pPr>
            <w:r w:rsidRPr="00F84514">
              <w:rPr>
                <w:b/>
                <w:szCs w:val="21"/>
              </w:rPr>
              <w:t xml:space="preserve">Risk rating </w:t>
            </w:r>
            <w:r w:rsidR="0095506E" w:rsidRPr="00F84514">
              <w:rPr>
                <w:b/>
                <w:szCs w:val="21"/>
              </w:rPr>
              <w:t>(</w:t>
            </w:r>
            <w:r w:rsidRPr="00F84514">
              <w:rPr>
                <w:b/>
                <w:szCs w:val="21"/>
              </w:rPr>
              <w:t>%</w:t>
            </w:r>
            <w:r w:rsidR="0095506E" w:rsidRPr="00F84514">
              <w:rPr>
                <w:b/>
                <w:szCs w:val="21"/>
              </w:rPr>
              <w:t>)</w:t>
            </w:r>
          </w:p>
        </w:tc>
        <w:tc>
          <w:tcPr>
            <w:tcW w:w="1377" w:type="dxa"/>
          </w:tcPr>
          <w:p w14:paraId="444EE2B1" w14:textId="77777777" w:rsidR="00A078C7" w:rsidRPr="00F84514" w:rsidRDefault="00A078C7">
            <w:pPr>
              <w:pStyle w:val="TableHeader0"/>
              <w:rPr>
                <w:b/>
                <w:szCs w:val="21"/>
              </w:rPr>
            </w:pPr>
            <w:r w:rsidRPr="00F84514">
              <w:rPr>
                <w:b/>
                <w:szCs w:val="21"/>
              </w:rPr>
              <w:t>Buffer pool allocation (reductions)</w:t>
            </w:r>
          </w:p>
        </w:tc>
        <w:tc>
          <w:tcPr>
            <w:tcW w:w="1377" w:type="dxa"/>
          </w:tcPr>
          <w:p w14:paraId="215B823C" w14:textId="77777777" w:rsidR="00A078C7" w:rsidRPr="00F84514" w:rsidRDefault="00A078C7">
            <w:pPr>
              <w:pStyle w:val="TableHeader0"/>
              <w:rPr>
                <w:b/>
                <w:szCs w:val="21"/>
              </w:rPr>
            </w:pPr>
            <w:r w:rsidRPr="00F84514">
              <w:rPr>
                <w:b/>
                <w:szCs w:val="21"/>
              </w:rPr>
              <w:t>Buffer pool allocation (removals)</w:t>
            </w:r>
          </w:p>
        </w:tc>
        <w:tc>
          <w:tcPr>
            <w:tcW w:w="1377" w:type="dxa"/>
          </w:tcPr>
          <w:p w14:paraId="4E9FFAC8" w14:textId="77777777" w:rsidR="00A078C7" w:rsidRPr="00F84514" w:rsidRDefault="00A078C7">
            <w:pPr>
              <w:pStyle w:val="TableHeader0"/>
              <w:rPr>
                <w:b/>
                <w:szCs w:val="21"/>
              </w:rPr>
            </w:pPr>
            <w:r w:rsidRPr="00F84514">
              <w:rPr>
                <w:b/>
                <w:szCs w:val="21"/>
              </w:rPr>
              <w:t>Total buffer pool allocation</w:t>
            </w:r>
          </w:p>
        </w:tc>
      </w:tr>
      <w:tr w:rsidR="00A078C7" w:rsidRPr="00F84514" w14:paraId="1AF8AE2A" w14:textId="77777777" w:rsidTr="003F27A4">
        <w:trPr>
          <w:trHeight w:val="300"/>
        </w:trPr>
        <w:tc>
          <w:tcPr>
            <w:tcW w:w="1377" w:type="dxa"/>
          </w:tcPr>
          <w:p w14:paraId="34409434" w14:textId="2C167C14" w:rsidR="00A078C7" w:rsidRPr="00F84514" w:rsidRDefault="00A078C7">
            <w:pPr>
              <w:pStyle w:val="Templatetabletext"/>
              <w:rPr>
                <w:i/>
                <w:iCs/>
                <w:szCs w:val="21"/>
              </w:rPr>
            </w:pPr>
            <w:r w:rsidRPr="00F84514">
              <w:rPr>
                <w:rFonts w:eastAsia="Franklin Gothic Book" w:cs="Franklin Gothic Book"/>
                <w:i/>
                <w:iCs/>
                <w:szCs w:val="21"/>
              </w:rPr>
              <w:t>Example: USA</w:t>
            </w:r>
          </w:p>
        </w:tc>
        <w:tc>
          <w:tcPr>
            <w:tcW w:w="1413" w:type="dxa"/>
          </w:tcPr>
          <w:p w14:paraId="2C825DF1" w14:textId="77777777" w:rsidR="00A078C7" w:rsidRPr="00F84514" w:rsidRDefault="00A078C7">
            <w:pPr>
              <w:pStyle w:val="Templatetabletext"/>
              <w:rPr>
                <w:rFonts w:eastAsia="Franklin Gothic Book" w:cs="Franklin Gothic Book"/>
                <w:i/>
                <w:iCs/>
                <w:szCs w:val="21"/>
              </w:rPr>
            </w:pPr>
            <w:r w:rsidRPr="00F84514">
              <w:rPr>
                <w:rFonts w:eastAsia="Franklin Gothic Book" w:cs="Franklin Gothic Book"/>
                <w:i/>
                <w:iCs/>
                <w:szCs w:val="21"/>
              </w:rPr>
              <w:t>Example: VM0010</w:t>
            </w:r>
          </w:p>
        </w:tc>
        <w:tc>
          <w:tcPr>
            <w:tcW w:w="1377" w:type="dxa"/>
          </w:tcPr>
          <w:p w14:paraId="205AB23B" w14:textId="77777777" w:rsidR="00A078C7" w:rsidRPr="00F84514" w:rsidRDefault="00A078C7">
            <w:pPr>
              <w:pStyle w:val="Templatetabletext"/>
              <w:rPr>
                <w:i/>
                <w:szCs w:val="21"/>
              </w:rPr>
            </w:pPr>
            <w:r w:rsidRPr="00F84514">
              <w:rPr>
                <w:i/>
                <w:szCs w:val="21"/>
              </w:rPr>
              <w:t>DD-MMM-YYYY</w:t>
            </w:r>
          </w:p>
        </w:tc>
        <w:tc>
          <w:tcPr>
            <w:tcW w:w="1377" w:type="dxa"/>
          </w:tcPr>
          <w:p w14:paraId="52744671" w14:textId="77777777" w:rsidR="00A078C7" w:rsidRPr="00F84514" w:rsidRDefault="00A078C7">
            <w:pPr>
              <w:pStyle w:val="Templatetabletext"/>
              <w:rPr>
                <w:i/>
                <w:szCs w:val="21"/>
              </w:rPr>
            </w:pPr>
            <w:r w:rsidRPr="00F84514">
              <w:rPr>
                <w:i/>
                <w:szCs w:val="21"/>
              </w:rPr>
              <w:t>DD-MMM-YYYY</w:t>
            </w:r>
          </w:p>
        </w:tc>
        <w:tc>
          <w:tcPr>
            <w:tcW w:w="1377" w:type="dxa"/>
          </w:tcPr>
          <w:p w14:paraId="2B221C44" w14:textId="77777777" w:rsidR="00A078C7" w:rsidRPr="00F84514" w:rsidRDefault="00A078C7">
            <w:pPr>
              <w:pStyle w:val="Templatetabletext"/>
              <w:rPr>
                <w:i/>
                <w:szCs w:val="21"/>
              </w:rPr>
            </w:pPr>
            <w:r w:rsidRPr="00F84514">
              <w:rPr>
                <w:i/>
                <w:szCs w:val="21"/>
              </w:rPr>
              <w:t xml:space="preserve">Example: </w:t>
            </w:r>
          </w:p>
          <w:p w14:paraId="56A334D1" w14:textId="7545D626" w:rsidR="00A078C7" w:rsidRPr="00F84514" w:rsidRDefault="00A078C7">
            <w:pPr>
              <w:pStyle w:val="Templatetabletext"/>
              <w:rPr>
                <w:i/>
                <w:szCs w:val="21"/>
              </w:rPr>
            </w:pPr>
            <w:r w:rsidRPr="00F84514">
              <w:rPr>
                <w:i/>
                <w:iCs/>
                <w:szCs w:val="21"/>
              </w:rPr>
              <w:t>10</w:t>
            </w:r>
            <w:r w:rsidR="00C009EE" w:rsidRPr="00F84514">
              <w:rPr>
                <w:i/>
                <w:iCs/>
                <w:szCs w:val="21"/>
              </w:rPr>
              <w:t xml:space="preserve"> </w:t>
            </w:r>
            <w:r w:rsidRPr="00F84514">
              <w:rPr>
                <w:i/>
                <w:iCs/>
                <w:szCs w:val="21"/>
              </w:rPr>
              <w:t xml:space="preserve">000 </w:t>
            </w:r>
          </w:p>
          <w:p w14:paraId="4E2E2724" w14:textId="77777777" w:rsidR="00A078C7" w:rsidRPr="00F84514" w:rsidRDefault="00A078C7">
            <w:pPr>
              <w:pStyle w:val="Templatetabletext"/>
              <w:rPr>
                <w:i/>
                <w:szCs w:val="21"/>
              </w:rPr>
            </w:pPr>
          </w:p>
        </w:tc>
        <w:tc>
          <w:tcPr>
            <w:tcW w:w="1377" w:type="dxa"/>
          </w:tcPr>
          <w:p w14:paraId="5BA07B86" w14:textId="77777777" w:rsidR="00A078C7" w:rsidRPr="00F84514" w:rsidRDefault="00A078C7">
            <w:pPr>
              <w:pStyle w:val="Templatetabletext"/>
              <w:rPr>
                <w:i/>
                <w:szCs w:val="21"/>
              </w:rPr>
            </w:pPr>
            <w:r w:rsidRPr="00F84514">
              <w:rPr>
                <w:i/>
                <w:szCs w:val="21"/>
              </w:rPr>
              <w:t xml:space="preserve">Example: </w:t>
            </w:r>
          </w:p>
          <w:p w14:paraId="36AFAFA7" w14:textId="0C57C045" w:rsidR="00A078C7" w:rsidRPr="00F84514" w:rsidRDefault="00A078C7">
            <w:pPr>
              <w:pStyle w:val="Templatetabletext"/>
              <w:rPr>
                <w:i/>
                <w:szCs w:val="21"/>
              </w:rPr>
            </w:pPr>
            <w:r w:rsidRPr="00F84514">
              <w:rPr>
                <w:i/>
                <w:iCs/>
                <w:szCs w:val="21"/>
              </w:rPr>
              <w:t>20</w:t>
            </w:r>
            <w:r w:rsidR="00C009EE" w:rsidRPr="00F84514">
              <w:rPr>
                <w:i/>
                <w:iCs/>
                <w:szCs w:val="21"/>
              </w:rPr>
              <w:t xml:space="preserve"> </w:t>
            </w:r>
            <w:r w:rsidRPr="00F84514">
              <w:rPr>
                <w:i/>
                <w:iCs/>
                <w:szCs w:val="21"/>
              </w:rPr>
              <w:t>000</w:t>
            </w:r>
            <w:r w:rsidRPr="00F84514">
              <w:rPr>
                <w:i/>
                <w:szCs w:val="21"/>
              </w:rPr>
              <w:t xml:space="preserve"> </w:t>
            </w:r>
          </w:p>
        </w:tc>
        <w:tc>
          <w:tcPr>
            <w:tcW w:w="1377" w:type="dxa"/>
          </w:tcPr>
          <w:p w14:paraId="0CF269B2" w14:textId="77777777" w:rsidR="00A078C7" w:rsidRPr="00F84514" w:rsidRDefault="00A078C7">
            <w:pPr>
              <w:pStyle w:val="Templatetabletext"/>
              <w:rPr>
                <w:i/>
                <w:iCs/>
                <w:szCs w:val="21"/>
              </w:rPr>
            </w:pPr>
            <w:r w:rsidRPr="00F84514">
              <w:rPr>
                <w:i/>
                <w:iCs/>
                <w:szCs w:val="21"/>
              </w:rPr>
              <w:t xml:space="preserve">Example: </w:t>
            </w:r>
          </w:p>
          <w:p w14:paraId="4ACD84D7" w14:textId="77777777" w:rsidR="00A078C7" w:rsidRPr="00F84514" w:rsidRDefault="00A078C7">
            <w:pPr>
              <w:pStyle w:val="Templatetabletext"/>
              <w:rPr>
                <w:i/>
                <w:iCs/>
                <w:szCs w:val="21"/>
              </w:rPr>
            </w:pPr>
            <w:r w:rsidRPr="00F84514">
              <w:rPr>
                <w:i/>
                <w:iCs/>
                <w:szCs w:val="21"/>
              </w:rPr>
              <w:t xml:space="preserve">15% </w:t>
            </w:r>
          </w:p>
        </w:tc>
        <w:tc>
          <w:tcPr>
            <w:tcW w:w="1377" w:type="dxa"/>
          </w:tcPr>
          <w:p w14:paraId="496E0844" w14:textId="77777777" w:rsidR="00A078C7" w:rsidRPr="00F84514" w:rsidRDefault="00A078C7">
            <w:pPr>
              <w:pStyle w:val="Templatetabletext"/>
              <w:rPr>
                <w:i/>
                <w:iCs/>
                <w:szCs w:val="21"/>
              </w:rPr>
            </w:pPr>
            <w:r w:rsidRPr="00F84514">
              <w:rPr>
                <w:i/>
                <w:iCs/>
                <w:szCs w:val="21"/>
              </w:rPr>
              <w:t xml:space="preserve">Example: </w:t>
            </w:r>
          </w:p>
          <w:p w14:paraId="1D400294" w14:textId="1AC26A00" w:rsidR="00A078C7" w:rsidRPr="00F84514" w:rsidRDefault="00A078C7">
            <w:pPr>
              <w:pStyle w:val="Templatetabletext"/>
              <w:rPr>
                <w:i/>
                <w:iCs/>
                <w:szCs w:val="21"/>
              </w:rPr>
            </w:pPr>
            <w:r w:rsidRPr="00F84514">
              <w:rPr>
                <w:i/>
                <w:iCs/>
                <w:szCs w:val="21"/>
              </w:rPr>
              <w:t>1</w:t>
            </w:r>
            <w:r w:rsidR="00C009EE" w:rsidRPr="00F84514">
              <w:rPr>
                <w:i/>
                <w:iCs/>
                <w:szCs w:val="21"/>
              </w:rPr>
              <w:t xml:space="preserve"> </w:t>
            </w:r>
            <w:r w:rsidRPr="00F84514">
              <w:rPr>
                <w:i/>
                <w:iCs/>
                <w:szCs w:val="21"/>
              </w:rPr>
              <w:t xml:space="preserve">500 </w:t>
            </w:r>
          </w:p>
        </w:tc>
        <w:tc>
          <w:tcPr>
            <w:tcW w:w="1377" w:type="dxa"/>
          </w:tcPr>
          <w:p w14:paraId="3BAFB47E" w14:textId="77777777" w:rsidR="00A078C7" w:rsidRPr="00F84514" w:rsidRDefault="00A078C7">
            <w:pPr>
              <w:pStyle w:val="Templatetabletext"/>
              <w:rPr>
                <w:i/>
                <w:iCs/>
                <w:szCs w:val="21"/>
              </w:rPr>
            </w:pPr>
            <w:r w:rsidRPr="00F84514">
              <w:rPr>
                <w:i/>
                <w:iCs/>
                <w:szCs w:val="21"/>
              </w:rPr>
              <w:t xml:space="preserve">Example: </w:t>
            </w:r>
          </w:p>
          <w:p w14:paraId="5EAC1F9C" w14:textId="7CC4E9F0" w:rsidR="00A078C7" w:rsidRPr="00F84514" w:rsidRDefault="00A078C7">
            <w:pPr>
              <w:pStyle w:val="Templatetabletext"/>
              <w:rPr>
                <w:i/>
                <w:szCs w:val="21"/>
              </w:rPr>
            </w:pPr>
            <w:r w:rsidRPr="00F84514">
              <w:rPr>
                <w:i/>
                <w:iCs/>
                <w:szCs w:val="21"/>
              </w:rPr>
              <w:t>3</w:t>
            </w:r>
            <w:r w:rsidR="00C009EE" w:rsidRPr="00F84514">
              <w:rPr>
                <w:i/>
                <w:iCs/>
                <w:szCs w:val="21"/>
              </w:rPr>
              <w:t xml:space="preserve"> </w:t>
            </w:r>
            <w:r w:rsidRPr="00F84514">
              <w:rPr>
                <w:i/>
                <w:iCs/>
                <w:szCs w:val="21"/>
              </w:rPr>
              <w:t xml:space="preserve">000 </w:t>
            </w:r>
          </w:p>
        </w:tc>
        <w:tc>
          <w:tcPr>
            <w:tcW w:w="1377" w:type="dxa"/>
          </w:tcPr>
          <w:p w14:paraId="0C459BB6" w14:textId="77777777" w:rsidR="00A078C7" w:rsidRPr="00F84514" w:rsidRDefault="00A078C7">
            <w:pPr>
              <w:pStyle w:val="Templatetabletext"/>
              <w:rPr>
                <w:i/>
                <w:iCs/>
                <w:szCs w:val="21"/>
              </w:rPr>
            </w:pPr>
            <w:r w:rsidRPr="00F84514">
              <w:rPr>
                <w:i/>
                <w:iCs/>
                <w:szCs w:val="21"/>
              </w:rPr>
              <w:t>Example:</w:t>
            </w:r>
          </w:p>
          <w:p w14:paraId="65734824" w14:textId="7645EC2C" w:rsidR="00A078C7" w:rsidRPr="00F84514" w:rsidRDefault="00A078C7">
            <w:pPr>
              <w:pStyle w:val="Templatetabletext"/>
              <w:rPr>
                <w:i/>
                <w:iCs/>
                <w:szCs w:val="21"/>
              </w:rPr>
            </w:pPr>
            <w:r w:rsidRPr="00F84514">
              <w:rPr>
                <w:i/>
                <w:iCs/>
                <w:szCs w:val="21"/>
              </w:rPr>
              <w:t>4</w:t>
            </w:r>
            <w:r w:rsidR="00C009EE" w:rsidRPr="00F84514">
              <w:rPr>
                <w:i/>
                <w:iCs/>
                <w:szCs w:val="21"/>
              </w:rPr>
              <w:t xml:space="preserve"> </w:t>
            </w:r>
            <w:r w:rsidRPr="00F84514">
              <w:rPr>
                <w:i/>
                <w:iCs/>
                <w:szCs w:val="21"/>
              </w:rPr>
              <w:t>500</w:t>
            </w:r>
          </w:p>
        </w:tc>
      </w:tr>
      <w:tr w:rsidR="00A078C7" w:rsidRPr="00F84514" w14:paraId="13E206F4" w14:textId="77777777" w:rsidTr="003F27A4">
        <w:trPr>
          <w:trHeight w:val="300"/>
        </w:trPr>
        <w:tc>
          <w:tcPr>
            <w:tcW w:w="1377" w:type="dxa"/>
          </w:tcPr>
          <w:p w14:paraId="25B248E0" w14:textId="77777777" w:rsidR="00A078C7" w:rsidRPr="00F84514" w:rsidRDefault="00A078C7">
            <w:pPr>
              <w:pStyle w:val="Templatetabletext"/>
              <w:rPr>
                <w:rFonts w:eastAsia="Franklin Gothic Book" w:cs="Franklin Gothic Book"/>
                <w:i/>
                <w:iCs/>
                <w:szCs w:val="21"/>
              </w:rPr>
            </w:pPr>
          </w:p>
        </w:tc>
        <w:tc>
          <w:tcPr>
            <w:tcW w:w="1413" w:type="dxa"/>
          </w:tcPr>
          <w:p w14:paraId="43A2855A" w14:textId="77777777" w:rsidR="00A078C7" w:rsidRPr="00F84514" w:rsidRDefault="00A078C7">
            <w:pPr>
              <w:pStyle w:val="Templatetabletext"/>
              <w:rPr>
                <w:rFonts w:eastAsia="Franklin Gothic Book" w:cs="Franklin Gothic Book"/>
                <w:i/>
                <w:iCs/>
                <w:szCs w:val="21"/>
              </w:rPr>
            </w:pPr>
          </w:p>
        </w:tc>
        <w:tc>
          <w:tcPr>
            <w:tcW w:w="1377" w:type="dxa"/>
          </w:tcPr>
          <w:p w14:paraId="4CE2AE94" w14:textId="77777777" w:rsidR="00A078C7" w:rsidRPr="00F84514" w:rsidRDefault="00A078C7">
            <w:pPr>
              <w:pStyle w:val="Templatetabletext"/>
              <w:rPr>
                <w:i/>
                <w:szCs w:val="21"/>
              </w:rPr>
            </w:pPr>
          </w:p>
        </w:tc>
        <w:tc>
          <w:tcPr>
            <w:tcW w:w="1377" w:type="dxa"/>
          </w:tcPr>
          <w:p w14:paraId="2F503849" w14:textId="77777777" w:rsidR="00A078C7" w:rsidRPr="00F84514" w:rsidRDefault="00A078C7">
            <w:pPr>
              <w:pStyle w:val="Templatetabletext"/>
              <w:rPr>
                <w:i/>
                <w:szCs w:val="21"/>
              </w:rPr>
            </w:pPr>
          </w:p>
        </w:tc>
        <w:tc>
          <w:tcPr>
            <w:tcW w:w="1377" w:type="dxa"/>
          </w:tcPr>
          <w:p w14:paraId="216DFC57" w14:textId="77777777" w:rsidR="00A078C7" w:rsidRPr="00F84514" w:rsidRDefault="00A078C7">
            <w:pPr>
              <w:pStyle w:val="Templatetabletext"/>
              <w:rPr>
                <w:i/>
                <w:szCs w:val="21"/>
              </w:rPr>
            </w:pPr>
          </w:p>
        </w:tc>
        <w:tc>
          <w:tcPr>
            <w:tcW w:w="1377" w:type="dxa"/>
          </w:tcPr>
          <w:p w14:paraId="1376493C" w14:textId="77777777" w:rsidR="00A078C7" w:rsidRPr="00F84514" w:rsidRDefault="00A078C7">
            <w:pPr>
              <w:pStyle w:val="Templatetabletext"/>
              <w:rPr>
                <w:i/>
                <w:szCs w:val="21"/>
              </w:rPr>
            </w:pPr>
          </w:p>
        </w:tc>
        <w:tc>
          <w:tcPr>
            <w:tcW w:w="1377" w:type="dxa"/>
          </w:tcPr>
          <w:p w14:paraId="3BE43C0B" w14:textId="77777777" w:rsidR="00A078C7" w:rsidRPr="00F84514" w:rsidRDefault="00A078C7">
            <w:pPr>
              <w:pStyle w:val="Templatetabletext"/>
              <w:rPr>
                <w:i/>
                <w:iCs/>
                <w:szCs w:val="21"/>
              </w:rPr>
            </w:pPr>
          </w:p>
        </w:tc>
        <w:tc>
          <w:tcPr>
            <w:tcW w:w="1377" w:type="dxa"/>
          </w:tcPr>
          <w:p w14:paraId="3DE04325" w14:textId="77777777" w:rsidR="00A078C7" w:rsidRPr="00F84514" w:rsidRDefault="00A078C7">
            <w:pPr>
              <w:pStyle w:val="Templatetabletext"/>
              <w:rPr>
                <w:i/>
                <w:iCs/>
                <w:szCs w:val="21"/>
              </w:rPr>
            </w:pPr>
          </w:p>
        </w:tc>
        <w:tc>
          <w:tcPr>
            <w:tcW w:w="1377" w:type="dxa"/>
          </w:tcPr>
          <w:p w14:paraId="5F7CB16A" w14:textId="77777777" w:rsidR="00A078C7" w:rsidRPr="00F84514" w:rsidRDefault="00A078C7">
            <w:pPr>
              <w:pStyle w:val="Templatetabletext"/>
              <w:rPr>
                <w:i/>
                <w:iCs/>
                <w:szCs w:val="21"/>
              </w:rPr>
            </w:pPr>
          </w:p>
        </w:tc>
        <w:tc>
          <w:tcPr>
            <w:tcW w:w="1377" w:type="dxa"/>
          </w:tcPr>
          <w:p w14:paraId="4DAF1A94" w14:textId="77777777" w:rsidR="00A078C7" w:rsidRPr="00F84514" w:rsidRDefault="00A078C7">
            <w:pPr>
              <w:pStyle w:val="Templatetabletext"/>
              <w:rPr>
                <w:i/>
                <w:iCs/>
                <w:szCs w:val="21"/>
              </w:rPr>
            </w:pPr>
          </w:p>
        </w:tc>
      </w:tr>
    </w:tbl>
    <w:p w14:paraId="565BCEBA" w14:textId="77777777" w:rsidR="007C78B5" w:rsidRPr="00F84514" w:rsidRDefault="007C78B5" w:rsidP="00904D5D">
      <w:pPr>
        <w:pStyle w:val="Instruction"/>
        <w:rPr>
          <w:lang w:val="en-US"/>
        </w:rPr>
      </w:pPr>
    </w:p>
    <w:p w14:paraId="7DF1FC4A" w14:textId="20ED46E4" w:rsidR="003E43B5" w:rsidRPr="00F84514" w:rsidRDefault="003E43B5" w:rsidP="00000A6D">
      <w:pPr>
        <w:pStyle w:val="Instruction"/>
        <w:rPr>
          <w:lang w:val="en-US"/>
        </w:rPr>
      </w:pPr>
      <w:r w:rsidRPr="00F84514">
        <w:rPr>
          <w:lang w:val="en-US"/>
        </w:rPr>
        <w:t xml:space="preserve">If the applied methodology does not separate reductions versus removals, fill out the </w:t>
      </w:r>
      <w:r w:rsidR="00000A6D" w:rsidRPr="00F84514">
        <w:rPr>
          <w:lang w:val="en-US"/>
        </w:rPr>
        <w:t xml:space="preserve">following </w:t>
      </w:r>
      <w:r w:rsidRPr="00F84514">
        <w:rPr>
          <w:lang w:val="en-US"/>
        </w:rPr>
        <w:t>table</w:t>
      </w:r>
      <w:r w:rsidR="00000A6D" w:rsidRPr="00F84514">
        <w:rPr>
          <w:lang w:val="en-US"/>
        </w:rPr>
        <w:t>:</w:t>
      </w:r>
    </w:p>
    <w:tbl>
      <w:tblPr>
        <w:tblStyle w:val="GridTable5Dark-Accent21"/>
        <w:tblW w:w="13158" w:type="dxa"/>
        <w:tblInd w:w="607" w:type="dxa"/>
        <w:tblLayout w:type="fixed"/>
        <w:tblLook w:val="0620" w:firstRow="1" w:lastRow="0" w:firstColumn="0" w:lastColumn="0" w:noHBand="1" w:noVBand="1"/>
      </w:tblPr>
      <w:tblGrid>
        <w:gridCol w:w="1879"/>
        <w:gridCol w:w="1880"/>
        <w:gridCol w:w="1880"/>
        <w:gridCol w:w="1879"/>
        <w:gridCol w:w="1880"/>
        <w:gridCol w:w="1880"/>
        <w:gridCol w:w="1880"/>
      </w:tblGrid>
      <w:tr w:rsidR="00AA32F2" w:rsidRPr="00F84514" w14:paraId="37B1D55F" w14:textId="77777777" w:rsidTr="00AA32F2">
        <w:trPr>
          <w:cnfStyle w:val="100000000000" w:firstRow="1" w:lastRow="0" w:firstColumn="0" w:lastColumn="0" w:oddVBand="0" w:evenVBand="0" w:oddHBand="0" w:evenHBand="0" w:firstRowFirstColumn="0" w:firstRowLastColumn="0" w:lastRowFirstColumn="0" w:lastRowLastColumn="0"/>
          <w:trHeight w:val="300"/>
        </w:trPr>
        <w:tc>
          <w:tcPr>
            <w:tcW w:w="1879" w:type="dxa"/>
          </w:tcPr>
          <w:p w14:paraId="6000F508" w14:textId="77777777" w:rsidR="00AA32F2" w:rsidRPr="00F84514" w:rsidRDefault="00AA32F2">
            <w:pPr>
              <w:pStyle w:val="TableHeader0"/>
              <w:rPr>
                <w:b/>
                <w:szCs w:val="21"/>
              </w:rPr>
            </w:pPr>
            <w:r w:rsidRPr="00F84514">
              <w:rPr>
                <w:b/>
                <w:szCs w:val="21"/>
              </w:rPr>
              <w:t>Country</w:t>
            </w:r>
          </w:p>
        </w:tc>
        <w:tc>
          <w:tcPr>
            <w:tcW w:w="1880" w:type="dxa"/>
          </w:tcPr>
          <w:p w14:paraId="1FC5255A" w14:textId="77777777" w:rsidR="00AA32F2" w:rsidRPr="00F84514" w:rsidRDefault="00AA32F2">
            <w:pPr>
              <w:pStyle w:val="TableHeader0"/>
              <w:rPr>
                <w:b/>
                <w:szCs w:val="21"/>
              </w:rPr>
            </w:pPr>
            <w:r w:rsidRPr="00F84514">
              <w:rPr>
                <w:b/>
                <w:szCs w:val="21"/>
              </w:rPr>
              <w:t>Methodology</w:t>
            </w:r>
          </w:p>
        </w:tc>
        <w:tc>
          <w:tcPr>
            <w:tcW w:w="1880" w:type="dxa"/>
          </w:tcPr>
          <w:p w14:paraId="6936A152" w14:textId="77777777" w:rsidR="00AA32F2" w:rsidRPr="00F84514" w:rsidRDefault="00AA32F2">
            <w:pPr>
              <w:pStyle w:val="TableHeader0"/>
              <w:rPr>
                <w:b/>
                <w:szCs w:val="21"/>
              </w:rPr>
            </w:pPr>
            <w:r w:rsidRPr="00F84514">
              <w:rPr>
                <w:b/>
                <w:szCs w:val="21"/>
              </w:rPr>
              <w:t xml:space="preserve">Vintage </w:t>
            </w:r>
            <w:proofErr w:type="gramStart"/>
            <w:r w:rsidRPr="00F84514">
              <w:rPr>
                <w:b/>
                <w:szCs w:val="21"/>
              </w:rPr>
              <w:t>period</w:t>
            </w:r>
            <w:proofErr w:type="gramEnd"/>
            <w:r w:rsidRPr="00F84514">
              <w:rPr>
                <w:b/>
                <w:szCs w:val="21"/>
              </w:rPr>
              <w:t xml:space="preserve"> start</w:t>
            </w:r>
          </w:p>
        </w:tc>
        <w:tc>
          <w:tcPr>
            <w:tcW w:w="1879" w:type="dxa"/>
          </w:tcPr>
          <w:p w14:paraId="6FD7A665" w14:textId="77777777" w:rsidR="00AA32F2" w:rsidRPr="00F84514" w:rsidRDefault="00AA32F2">
            <w:pPr>
              <w:pStyle w:val="TableHeader0"/>
              <w:rPr>
                <w:b/>
                <w:szCs w:val="21"/>
              </w:rPr>
            </w:pPr>
            <w:r w:rsidRPr="00F84514">
              <w:rPr>
                <w:b/>
                <w:szCs w:val="21"/>
              </w:rPr>
              <w:t>Vintage period end</w:t>
            </w:r>
          </w:p>
        </w:tc>
        <w:tc>
          <w:tcPr>
            <w:tcW w:w="1880" w:type="dxa"/>
          </w:tcPr>
          <w:p w14:paraId="3F176834" w14:textId="5232BF40" w:rsidR="00AA32F2" w:rsidRPr="00F84514" w:rsidRDefault="00AA32F2">
            <w:pPr>
              <w:pStyle w:val="TableHeader0"/>
              <w:rPr>
                <w:b/>
                <w:szCs w:val="21"/>
              </w:rPr>
            </w:pPr>
            <w:r w:rsidRPr="00F84514">
              <w:rPr>
                <w:b/>
                <w:szCs w:val="21"/>
              </w:rPr>
              <w:t>Net carbon stock change (tCO</w:t>
            </w:r>
            <w:r w:rsidRPr="00F84514">
              <w:rPr>
                <w:b/>
                <w:szCs w:val="21"/>
                <w:vertAlign w:val="subscript"/>
              </w:rPr>
              <w:t>2</w:t>
            </w:r>
            <w:r w:rsidRPr="00F84514">
              <w:rPr>
                <w:b/>
                <w:szCs w:val="21"/>
              </w:rPr>
              <w:t>e)</w:t>
            </w:r>
          </w:p>
        </w:tc>
        <w:tc>
          <w:tcPr>
            <w:tcW w:w="1880" w:type="dxa"/>
          </w:tcPr>
          <w:p w14:paraId="698B263A" w14:textId="77777777" w:rsidR="00AA32F2" w:rsidRPr="00F84514" w:rsidRDefault="00AA32F2">
            <w:pPr>
              <w:pStyle w:val="TableHeader0"/>
              <w:rPr>
                <w:b/>
                <w:szCs w:val="21"/>
              </w:rPr>
            </w:pPr>
            <w:r w:rsidRPr="00F84514">
              <w:rPr>
                <w:b/>
                <w:szCs w:val="21"/>
              </w:rPr>
              <w:t>Risk rating %</w:t>
            </w:r>
          </w:p>
        </w:tc>
        <w:tc>
          <w:tcPr>
            <w:tcW w:w="1880" w:type="dxa"/>
          </w:tcPr>
          <w:p w14:paraId="17FBF34F" w14:textId="77777777" w:rsidR="00AA32F2" w:rsidRPr="00F84514" w:rsidRDefault="00AA32F2">
            <w:pPr>
              <w:pStyle w:val="TableHeader0"/>
              <w:rPr>
                <w:b/>
                <w:szCs w:val="21"/>
              </w:rPr>
            </w:pPr>
            <w:r w:rsidRPr="00F84514">
              <w:rPr>
                <w:b/>
                <w:szCs w:val="21"/>
              </w:rPr>
              <w:t>Total buffer pool allocation</w:t>
            </w:r>
          </w:p>
        </w:tc>
      </w:tr>
      <w:tr w:rsidR="00AA32F2" w:rsidRPr="00F84514" w14:paraId="364AD5B9" w14:textId="77777777" w:rsidTr="00AA32F2">
        <w:trPr>
          <w:trHeight w:val="300"/>
        </w:trPr>
        <w:tc>
          <w:tcPr>
            <w:tcW w:w="1879" w:type="dxa"/>
          </w:tcPr>
          <w:p w14:paraId="3C5375C7" w14:textId="77777777" w:rsidR="00AA32F2" w:rsidRPr="00F84514" w:rsidRDefault="00AA32F2">
            <w:pPr>
              <w:pStyle w:val="Templatetabletext"/>
              <w:rPr>
                <w:i/>
                <w:iCs/>
                <w:szCs w:val="21"/>
              </w:rPr>
            </w:pPr>
            <w:r w:rsidRPr="00F84514">
              <w:rPr>
                <w:rFonts w:eastAsia="Franklin Gothic Book" w:cs="Franklin Gothic Book"/>
                <w:i/>
                <w:iCs/>
                <w:szCs w:val="21"/>
              </w:rPr>
              <w:t>Example: USA</w:t>
            </w:r>
          </w:p>
        </w:tc>
        <w:tc>
          <w:tcPr>
            <w:tcW w:w="1880" w:type="dxa"/>
          </w:tcPr>
          <w:p w14:paraId="68DA2C15" w14:textId="77777777" w:rsidR="00AA32F2" w:rsidRPr="00F84514" w:rsidRDefault="00AA32F2">
            <w:pPr>
              <w:pStyle w:val="Templatetabletext"/>
              <w:rPr>
                <w:rFonts w:eastAsia="Franklin Gothic Book" w:cs="Franklin Gothic Book"/>
                <w:i/>
                <w:iCs/>
                <w:szCs w:val="21"/>
              </w:rPr>
            </w:pPr>
            <w:r w:rsidRPr="00F84514">
              <w:rPr>
                <w:rFonts w:eastAsia="Franklin Gothic Book" w:cs="Franklin Gothic Book"/>
                <w:i/>
                <w:iCs/>
                <w:szCs w:val="21"/>
              </w:rPr>
              <w:t>Example: VM0010</w:t>
            </w:r>
          </w:p>
        </w:tc>
        <w:tc>
          <w:tcPr>
            <w:tcW w:w="1880" w:type="dxa"/>
          </w:tcPr>
          <w:p w14:paraId="14DA04D6" w14:textId="77777777" w:rsidR="00AA32F2" w:rsidRPr="00F84514" w:rsidRDefault="00AA32F2">
            <w:pPr>
              <w:pStyle w:val="Templatetabletext"/>
              <w:rPr>
                <w:i/>
                <w:szCs w:val="21"/>
              </w:rPr>
            </w:pPr>
            <w:r w:rsidRPr="00F84514">
              <w:rPr>
                <w:i/>
                <w:szCs w:val="21"/>
              </w:rPr>
              <w:t>DD-MMM-YYYY</w:t>
            </w:r>
          </w:p>
        </w:tc>
        <w:tc>
          <w:tcPr>
            <w:tcW w:w="1879" w:type="dxa"/>
          </w:tcPr>
          <w:p w14:paraId="0AF84C1A" w14:textId="77777777" w:rsidR="00AA32F2" w:rsidRPr="00F84514" w:rsidRDefault="00AA32F2">
            <w:pPr>
              <w:pStyle w:val="Templatetabletext"/>
              <w:rPr>
                <w:i/>
                <w:szCs w:val="21"/>
              </w:rPr>
            </w:pPr>
            <w:r w:rsidRPr="00F84514">
              <w:rPr>
                <w:i/>
                <w:szCs w:val="21"/>
              </w:rPr>
              <w:t>DD-MMM-YYYY</w:t>
            </w:r>
          </w:p>
        </w:tc>
        <w:tc>
          <w:tcPr>
            <w:tcW w:w="1880" w:type="dxa"/>
          </w:tcPr>
          <w:p w14:paraId="728C4A6C" w14:textId="77777777" w:rsidR="00AA32F2" w:rsidRPr="00F84514" w:rsidRDefault="00AA32F2">
            <w:pPr>
              <w:pStyle w:val="Templatetabletext"/>
              <w:rPr>
                <w:i/>
                <w:szCs w:val="21"/>
              </w:rPr>
            </w:pPr>
            <w:r w:rsidRPr="00F84514">
              <w:rPr>
                <w:i/>
                <w:szCs w:val="21"/>
              </w:rPr>
              <w:t xml:space="preserve">Example: </w:t>
            </w:r>
          </w:p>
          <w:p w14:paraId="0B100E4B" w14:textId="748B5022" w:rsidR="00AA32F2" w:rsidRPr="00F84514" w:rsidRDefault="00AA32F2">
            <w:pPr>
              <w:pStyle w:val="Templatetabletext"/>
              <w:rPr>
                <w:i/>
                <w:szCs w:val="21"/>
              </w:rPr>
            </w:pPr>
            <w:r w:rsidRPr="00F84514">
              <w:rPr>
                <w:i/>
                <w:iCs/>
                <w:szCs w:val="21"/>
              </w:rPr>
              <w:lastRenderedPageBreak/>
              <w:t>10</w:t>
            </w:r>
            <w:r w:rsidR="00C009EE" w:rsidRPr="00F84514">
              <w:rPr>
                <w:i/>
                <w:iCs/>
                <w:szCs w:val="21"/>
              </w:rPr>
              <w:t xml:space="preserve"> </w:t>
            </w:r>
            <w:r w:rsidRPr="00F84514">
              <w:rPr>
                <w:i/>
                <w:iCs/>
                <w:szCs w:val="21"/>
              </w:rPr>
              <w:t xml:space="preserve">000 </w:t>
            </w:r>
          </w:p>
          <w:p w14:paraId="02010CDF" w14:textId="77777777" w:rsidR="00AA32F2" w:rsidRPr="00F84514" w:rsidRDefault="00AA32F2">
            <w:pPr>
              <w:pStyle w:val="Templatetabletext"/>
              <w:rPr>
                <w:i/>
                <w:szCs w:val="21"/>
              </w:rPr>
            </w:pPr>
          </w:p>
        </w:tc>
        <w:tc>
          <w:tcPr>
            <w:tcW w:w="1880" w:type="dxa"/>
          </w:tcPr>
          <w:p w14:paraId="725FACD7" w14:textId="77777777" w:rsidR="00AA32F2" w:rsidRPr="00F84514" w:rsidRDefault="00AA32F2">
            <w:pPr>
              <w:pStyle w:val="Templatetabletext"/>
              <w:rPr>
                <w:i/>
                <w:iCs/>
                <w:szCs w:val="21"/>
              </w:rPr>
            </w:pPr>
            <w:r w:rsidRPr="00F84514">
              <w:rPr>
                <w:i/>
                <w:iCs/>
                <w:szCs w:val="21"/>
              </w:rPr>
              <w:lastRenderedPageBreak/>
              <w:t xml:space="preserve">Example: </w:t>
            </w:r>
          </w:p>
          <w:p w14:paraId="5B76AF49" w14:textId="77777777" w:rsidR="00AA32F2" w:rsidRPr="00F84514" w:rsidRDefault="00AA32F2">
            <w:pPr>
              <w:pStyle w:val="Templatetabletext"/>
              <w:rPr>
                <w:i/>
                <w:iCs/>
                <w:szCs w:val="21"/>
              </w:rPr>
            </w:pPr>
            <w:r w:rsidRPr="00F84514">
              <w:rPr>
                <w:i/>
                <w:iCs/>
                <w:szCs w:val="21"/>
              </w:rPr>
              <w:lastRenderedPageBreak/>
              <w:t xml:space="preserve">15% </w:t>
            </w:r>
          </w:p>
        </w:tc>
        <w:tc>
          <w:tcPr>
            <w:tcW w:w="1880" w:type="dxa"/>
          </w:tcPr>
          <w:p w14:paraId="3D291710" w14:textId="77777777" w:rsidR="00AA32F2" w:rsidRPr="00F84514" w:rsidRDefault="00AA32F2">
            <w:pPr>
              <w:pStyle w:val="Templatetabletext"/>
              <w:rPr>
                <w:i/>
                <w:iCs/>
                <w:szCs w:val="21"/>
              </w:rPr>
            </w:pPr>
            <w:r w:rsidRPr="00F84514">
              <w:rPr>
                <w:i/>
                <w:iCs/>
                <w:szCs w:val="21"/>
              </w:rPr>
              <w:lastRenderedPageBreak/>
              <w:t>Example:</w:t>
            </w:r>
          </w:p>
          <w:p w14:paraId="6C66940E" w14:textId="20D00C71" w:rsidR="00AA32F2" w:rsidRPr="00F84514" w:rsidRDefault="00AA32F2">
            <w:pPr>
              <w:pStyle w:val="Templatetabletext"/>
              <w:rPr>
                <w:i/>
                <w:iCs/>
                <w:szCs w:val="21"/>
              </w:rPr>
            </w:pPr>
            <w:r w:rsidRPr="00F84514">
              <w:rPr>
                <w:i/>
                <w:iCs/>
                <w:szCs w:val="21"/>
              </w:rPr>
              <w:lastRenderedPageBreak/>
              <w:t>1</w:t>
            </w:r>
            <w:r w:rsidR="00C009EE" w:rsidRPr="00F84514">
              <w:rPr>
                <w:i/>
                <w:iCs/>
                <w:szCs w:val="21"/>
              </w:rPr>
              <w:t xml:space="preserve"> </w:t>
            </w:r>
            <w:r w:rsidRPr="00F84514">
              <w:rPr>
                <w:i/>
                <w:iCs/>
                <w:szCs w:val="21"/>
              </w:rPr>
              <w:t>500</w:t>
            </w:r>
          </w:p>
        </w:tc>
      </w:tr>
      <w:tr w:rsidR="00AA32F2" w:rsidRPr="00F84514" w14:paraId="6E0ED59B" w14:textId="77777777" w:rsidTr="00AA32F2">
        <w:trPr>
          <w:trHeight w:val="300"/>
        </w:trPr>
        <w:tc>
          <w:tcPr>
            <w:tcW w:w="1879" w:type="dxa"/>
          </w:tcPr>
          <w:p w14:paraId="6FF5DEC4" w14:textId="77777777" w:rsidR="00AA32F2" w:rsidRPr="00F84514" w:rsidRDefault="00AA32F2">
            <w:pPr>
              <w:pStyle w:val="Templatetabletext"/>
              <w:rPr>
                <w:rFonts w:eastAsia="Franklin Gothic Book" w:cs="Franklin Gothic Book"/>
                <w:i/>
                <w:iCs/>
                <w:szCs w:val="21"/>
              </w:rPr>
            </w:pPr>
          </w:p>
        </w:tc>
        <w:tc>
          <w:tcPr>
            <w:tcW w:w="1880" w:type="dxa"/>
          </w:tcPr>
          <w:p w14:paraId="466FE6C2" w14:textId="77777777" w:rsidR="00AA32F2" w:rsidRPr="00F84514" w:rsidRDefault="00AA32F2">
            <w:pPr>
              <w:pStyle w:val="Templatetabletext"/>
              <w:rPr>
                <w:rFonts w:eastAsia="Franklin Gothic Book" w:cs="Franklin Gothic Book"/>
                <w:i/>
                <w:iCs/>
                <w:szCs w:val="21"/>
              </w:rPr>
            </w:pPr>
          </w:p>
        </w:tc>
        <w:tc>
          <w:tcPr>
            <w:tcW w:w="1880" w:type="dxa"/>
          </w:tcPr>
          <w:p w14:paraId="4DF48D7F" w14:textId="77777777" w:rsidR="00AA32F2" w:rsidRPr="00F84514" w:rsidRDefault="00AA32F2">
            <w:pPr>
              <w:pStyle w:val="Templatetabletext"/>
              <w:rPr>
                <w:i/>
                <w:szCs w:val="21"/>
              </w:rPr>
            </w:pPr>
          </w:p>
        </w:tc>
        <w:tc>
          <w:tcPr>
            <w:tcW w:w="1879" w:type="dxa"/>
          </w:tcPr>
          <w:p w14:paraId="39E525FE" w14:textId="77777777" w:rsidR="00AA32F2" w:rsidRPr="00F84514" w:rsidRDefault="00AA32F2">
            <w:pPr>
              <w:pStyle w:val="Templatetabletext"/>
              <w:rPr>
                <w:i/>
                <w:szCs w:val="21"/>
              </w:rPr>
            </w:pPr>
          </w:p>
        </w:tc>
        <w:tc>
          <w:tcPr>
            <w:tcW w:w="1880" w:type="dxa"/>
          </w:tcPr>
          <w:p w14:paraId="26EF477C" w14:textId="77777777" w:rsidR="00AA32F2" w:rsidRPr="00F84514" w:rsidRDefault="00AA32F2">
            <w:pPr>
              <w:pStyle w:val="Templatetabletext"/>
              <w:rPr>
                <w:i/>
                <w:szCs w:val="21"/>
              </w:rPr>
            </w:pPr>
          </w:p>
        </w:tc>
        <w:tc>
          <w:tcPr>
            <w:tcW w:w="1880" w:type="dxa"/>
          </w:tcPr>
          <w:p w14:paraId="4D9A204A" w14:textId="77777777" w:rsidR="00AA32F2" w:rsidRPr="00F84514" w:rsidRDefault="00AA32F2">
            <w:pPr>
              <w:pStyle w:val="Templatetabletext"/>
              <w:rPr>
                <w:i/>
                <w:iCs/>
                <w:szCs w:val="21"/>
              </w:rPr>
            </w:pPr>
          </w:p>
        </w:tc>
        <w:tc>
          <w:tcPr>
            <w:tcW w:w="1880" w:type="dxa"/>
          </w:tcPr>
          <w:p w14:paraId="61EA215D" w14:textId="77777777" w:rsidR="00AA32F2" w:rsidRPr="00F84514" w:rsidRDefault="00AA32F2">
            <w:pPr>
              <w:pStyle w:val="Templatetabletext"/>
              <w:rPr>
                <w:i/>
                <w:iCs/>
                <w:szCs w:val="21"/>
              </w:rPr>
            </w:pPr>
          </w:p>
        </w:tc>
      </w:tr>
    </w:tbl>
    <w:p w14:paraId="20DB1DF5" w14:textId="77777777" w:rsidR="00FB2B94" w:rsidRPr="00F84514" w:rsidRDefault="00FB2B94" w:rsidP="00000A6D">
      <w:pPr>
        <w:pStyle w:val="Instruction"/>
        <w:rPr>
          <w:lang w:val="en-US"/>
        </w:rPr>
      </w:pPr>
    </w:p>
    <w:tbl>
      <w:tblPr>
        <w:tblStyle w:val="GridTable5Dark-Accent21"/>
        <w:tblW w:w="0" w:type="auto"/>
        <w:tblInd w:w="607" w:type="dxa"/>
        <w:shd w:val="clear" w:color="auto" w:fill="CCD4E6" w:themeFill="accent2" w:themeFillTint="33"/>
        <w:tblLook w:val="0600" w:firstRow="0" w:lastRow="0" w:firstColumn="0" w:lastColumn="0" w:noHBand="1" w:noVBand="1"/>
      </w:tblPr>
      <w:tblGrid>
        <w:gridCol w:w="12258"/>
      </w:tblGrid>
      <w:tr w:rsidR="003F27A4" w:rsidRPr="00F84514" w14:paraId="6DB7D874" w14:textId="77777777" w:rsidTr="002A39B3">
        <w:tc>
          <w:tcPr>
            <w:tcW w:w="12258" w:type="dxa"/>
            <w:shd w:val="clear" w:color="auto" w:fill="CCD4E6" w:themeFill="accent2" w:themeFillTint="33"/>
          </w:tcPr>
          <w:p w14:paraId="65396998" w14:textId="77777777" w:rsidR="003F27A4" w:rsidRPr="00F84514" w:rsidRDefault="003F27A4">
            <w:pPr>
              <w:rPr>
                <w:b/>
                <w:bCs/>
              </w:rPr>
            </w:pPr>
            <w:r w:rsidRPr="00F84514">
              <w:rPr>
                <w:b/>
                <w:bCs/>
              </w:rPr>
              <w:t xml:space="preserve">Guidance on buffer pool allocation </w:t>
            </w:r>
          </w:p>
          <w:p w14:paraId="6694C874" w14:textId="1A796D81" w:rsidR="003F27A4" w:rsidRPr="00F84514" w:rsidRDefault="00585371">
            <w:pPr>
              <w:pStyle w:val="Instruction"/>
              <w:ind w:left="0"/>
              <w:rPr>
                <w:i w:val="0"/>
                <w:iCs w:val="0"/>
                <w:color w:val="auto"/>
                <w:lang w:val="en-US"/>
              </w:rPr>
            </w:pPr>
            <w:r w:rsidRPr="00F84514">
              <w:rPr>
                <w:i w:val="0"/>
                <w:iCs w:val="0"/>
                <w:color w:val="auto"/>
                <w:lang w:val="en-US"/>
              </w:rPr>
              <w:t>B</w:t>
            </w:r>
            <w:r w:rsidR="003F27A4" w:rsidRPr="00F84514">
              <w:rPr>
                <w:i w:val="0"/>
                <w:iCs w:val="0"/>
                <w:color w:val="auto"/>
                <w:lang w:val="en-US"/>
              </w:rPr>
              <w:t>uffer pool allocation is calculated by applying the project’s risk rating (as a percentage) to the net change in the project’s carbon stocks, before any leakage deductions (or in accordance with the applied methodology). The net change in carbon stocks includes only those reductions and removals generated through carbon sinks and does not include changes in non-CO</w:t>
            </w:r>
            <w:r w:rsidR="003F27A4" w:rsidRPr="00F84514">
              <w:rPr>
                <w:i w:val="0"/>
                <w:iCs w:val="0"/>
                <w:color w:val="auto"/>
                <w:vertAlign w:val="subscript"/>
                <w:lang w:val="en-US"/>
              </w:rPr>
              <w:t>2</w:t>
            </w:r>
            <w:r w:rsidR="003F27A4" w:rsidRPr="00F84514">
              <w:rPr>
                <w:i w:val="0"/>
                <w:iCs w:val="0"/>
                <w:color w:val="auto"/>
                <w:lang w:val="en-US"/>
              </w:rPr>
              <w:t xml:space="preserve"> emissions or fossil</w:t>
            </w:r>
            <w:r w:rsidR="00843CE1" w:rsidRPr="00F84514">
              <w:rPr>
                <w:i w:val="0"/>
                <w:iCs w:val="0"/>
                <w:color w:val="auto"/>
                <w:lang w:val="en-US"/>
              </w:rPr>
              <w:t xml:space="preserve"> </w:t>
            </w:r>
            <w:r w:rsidR="003F27A4" w:rsidRPr="00F84514">
              <w:rPr>
                <w:i w:val="0"/>
                <w:iCs w:val="0"/>
                <w:color w:val="auto"/>
                <w:lang w:val="en-US"/>
              </w:rPr>
              <w:t>fuel</w:t>
            </w:r>
            <w:r w:rsidR="00843CE1" w:rsidRPr="00F84514">
              <w:rPr>
                <w:i w:val="0"/>
                <w:iCs w:val="0"/>
                <w:color w:val="auto"/>
                <w:lang w:val="en-US"/>
              </w:rPr>
              <w:t>-</w:t>
            </w:r>
            <w:r w:rsidR="003F27A4" w:rsidRPr="00F84514">
              <w:rPr>
                <w:i w:val="0"/>
                <w:iCs w:val="0"/>
                <w:color w:val="auto"/>
                <w:lang w:val="en-US"/>
              </w:rPr>
              <w:t>derived CO</w:t>
            </w:r>
            <w:r w:rsidR="003F27A4" w:rsidRPr="00F84514">
              <w:rPr>
                <w:i w:val="0"/>
                <w:iCs w:val="0"/>
                <w:color w:val="auto"/>
                <w:vertAlign w:val="subscript"/>
                <w:lang w:val="en-US"/>
              </w:rPr>
              <w:t>2</w:t>
            </w:r>
            <w:r w:rsidR="003F27A4" w:rsidRPr="00F84514">
              <w:rPr>
                <w:i w:val="0"/>
                <w:iCs w:val="0"/>
                <w:color w:val="auto"/>
                <w:lang w:val="en-US"/>
              </w:rPr>
              <w:t xml:space="preserve"> emissions.</w:t>
            </w:r>
          </w:p>
          <w:p w14:paraId="0FDB5E28" w14:textId="1DE8725D" w:rsidR="003F27A4" w:rsidRPr="00F84514" w:rsidRDefault="00585371" w:rsidP="003F27A4">
            <w:pPr>
              <w:pStyle w:val="Instruction"/>
              <w:ind w:left="0"/>
              <w:rPr>
                <w:i w:val="0"/>
                <w:iCs w:val="0"/>
                <w:color w:val="auto"/>
                <w:lang w:val="en-US"/>
              </w:rPr>
            </w:pPr>
            <w:r w:rsidRPr="00F84514">
              <w:rPr>
                <w:i w:val="0"/>
                <w:iCs w:val="0"/>
                <w:color w:val="auto"/>
                <w:lang w:val="en-US"/>
              </w:rPr>
              <w:t>T</w:t>
            </w:r>
            <w:r w:rsidR="003F27A4" w:rsidRPr="00F84514">
              <w:rPr>
                <w:i w:val="0"/>
                <w:iCs w:val="0"/>
                <w:color w:val="auto"/>
                <w:lang w:val="en-US"/>
              </w:rPr>
              <w:t>he buffer pool allocation is estimated separately for reductions and removals generated through carbon sinks. For example, if a project is estimated to achieve 20</w:t>
            </w:r>
            <w:r w:rsidR="009061C8" w:rsidRPr="00F84514">
              <w:rPr>
                <w:i w:val="0"/>
                <w:iCs w:val="0"/>
                <w:color w:val="auto"/>
                <w:lang w:val="en-US"/>
              </w:rPr>
              <w:t> </w:t>
            </w:r>
            <w:r w:rsidR="003F27A4" w:rsidRPr="00F84514">
              <w:rPr>
                <w:i w:val="0"/>
                <w:iCs w:val="0"/>
                <w:color w:val="auto"/>
                <w:lang w:val="en-US"/>
              </w:rPr>
              <w:t>000 tCO</w:t>
            </w:r>
            <w:r w:rsidR="003F27A4" w:rsidRPr="00F84514">
              <w:rPr>
                <w:i w:val="0"/>
                <w:iCs w:val="0"/>
                <w:color w:val="auto"/>
                <w:vertAlign w:val="subscript"/>
                <w:lang w:val="en-US"/>
              </w:rPr>
              <w:t>2</w:t>
            </w:r>
            <w:r w:rsidR="003F27A4" w:rsidRPr="00F84514">
              <w:rPr>
                <w:i w:val="0"/>
                <w:iCs w:val="0"/>
                <w:color w:val="auto"/>
                <w:lang w:val="en-US"/>
              </w:rPr>
              <w:t>e removals and 10</w:t>
            </w:r>
            <w:r w:rsidR="009061C8" w:rsidRPr="00F84514">
              <w:rPr>
                <w:i w:val="0"/>
                <w:iCs w:val="0"/>
                <w:color w:val="auto"/>
                <w:lang w:val="en-US"/>
              </w:rPr>
              <w:t> </w:t>
            </w:r>
            <w:r w:rsidR="003F27A4" w:rsidRPr="00F84514">
              <w:rPr>
                <w:i w:val="0"/>
                <w:iCs w:val="0"/>
                <w:color w:val="auto"/>
                <w:lang w:val="en-US"/>
              </w:rPr>
              <w:t>000 tCO</w:t>
            </w:r>
            <w:r w:rsidR="003F27A4" w:rsidRPr="00F84514">
              <w:rPr>
                <w:i w:val="0"/>
                <w:iCs w:val="0"/>
                <w:color w:val="auto"/>
                <w:vertAlign w:val="subscript"/>
                <w:lang w:val="en-US"/>
              </w:rPr>
              <w:t>2</w:t>
            </w:r>
            <w:r w:rsidR="003F27A4" w:rsidRPr="00F84514">
              <w:rPr>
                <w:i w:val="0"/>
                <w:iCs w:val="0"/>
                <w:color w:val="auto"/>
                <w:lang w:val="en-US"/>
              </w:rPr>
              <w:t xml:space="preserve">e reductions and has a risk rating of 15%, the buffer contribution attributable to removals would be </w:t>
            </w:r>
            <w:r w:rsidR="009061C8" w:rsidRPr="00F84514">
              <w:rPr>
                <w:i w:val="0"/>
                <w:iCs w:val="0"/>
                <w:color w:val="auto"/>
                <w:lang w:val="en-US"/>
              </w:rPr>
              <w:t xml:space="preserve">3000 </w:t>
            </w:r>
            <w:r w:rsidR="003F27A4" w:rsidRPr="00F84514">
              <w:rPr>
                <w:i w:val="0"/>
                <w:iCs w:val="0"/>
                <w:color w:val="auto"/>
                <w:lang w:val="en-US"/>
              </w:rPr>
              <w:t>tCO</w:t>
            </w:r>
            <w:r w:rsidR="003F27A4" w:rsidRPr="00F84514">
              <w:rPr>
                <w:i w:val="0"/>
                <w:iCs w:val="0"/>
                <w:color w:val="auto"/>
                <w:vertAlign w:val="subscript"/>
                <w:lang w:val="en-US"/>
              </w:rPr>
              <w:t>2</w:t>
            </w:r>
            <w:r w:rsidR="003F27A4" w:rsidRPr="00F84514">
              <w:rPr>
                <w:i w:val="0"/>
                <w:iCs w:val="0"/>
                <w:color w:val="auto"/>
                <w:lang w:val="en-US"/>
              </w:rPr>
              <w:t xml:space="preserve">e </w:t>
            </w:r>
            <w:r w:rsidR="009061C8" w:rsidRPr="00F84514">
              <w:rPr>
                <w:i w:val="0"/>
                <w:iCs w:val="0"/>
                <w:color w:val="auto"/>
                <w:lang w:val="en-US"/>
              </w:rPr>
              <w:t>(i.e., 20 000 × 0.15)</w:t>
            </w:r>
            <w:r w:rsidR="009061C8" w:rsidRPr="00F84514">
              <w:rPr>
                <w:color w:val="auto"/>
                <w:lang w:val="en-US"/>
              </w:rPr>
              <w:t xml:space="preserve"> </w:t>
            </w:r>
            <w:r w:rsidR="003F27A4" w:rsidRPr="00F84514">
              <w:rPr>
                <w:i w:val="0"/>
                <w:iCs w:val="0"/>
                <w:color w:val="auto"/>
                <w:lang w:val="en-US"/>
              </w:rPr>
              <w:t xml:space="preserve">and to reductions would be </w:t>
            </w:r>
            <w:r w:rsidR="009061C8" w:rsidRPr="00F84514">
              <w:rPr>
                <w:i w:val="0"/>
                <w:iCs w:val="0"/>
                <w:color w:val="auto"/>
                <w:lang w:val="en-US"/>
              </w:rPr>
              <w:t>1500</w:t>
            </w:r>
            <w:r w:rsidR="003F27A4" w:rsidRPr="00F84514">
              <w:rPr>
                <w:i w:val="0"/>
                <w:iCs w:val="0"/>
                <w:color w:val="auto"/>
                <w:lang w:val="en-US"/>
              </w:rPr>
              <w:t xml:space="preserve"> tCO</w:t>
            </w:r>
            <w:r w:rsidR="003F27A4" w:rsidRPr="00F84514">
              <w:rPr>
                <w:i w:val="0"/>
                <w:iCs w:val="0"/>
                <w:color w:val="auto"/>
                <w:vertAlign w:val="subscript"/>
                <w:lang w:val="en-US"/>
              </w:rPr>
              <w:t>2</w:t>
            </w:r>
            <w:r w:rsidR="003F27A4" w:rsidRPr="00F84514">
              <w:rPr>
                <w:i w:val="0"/>
                <w:iCs w:val="0"/>
                <w:color w:val="auto"/>
                <w:lang w:val="en-US"/>
              </w:rPr>
              <w:t>e</w:t>
            </w:r>
            <w:r w:rsidR="009061C8" w:rsidRPr="00F84514">
              <w:rPr>
                <w:i w:val="0"/>
                <w:iCs w:val="0"/>
                <w:color w:val="auto"/>
                <w:lang w:val="en-US"/>
              </w:rPr>
              <w:t xml:space="preserve"> (i.e., 10 000 × 0.15).</w:t>
            </w:r>
          </w:p>
        </w:tc>
      </w:tr>
    </w:tbl>
    <w:p w14:paraId="6951C3A9" w14:textId="77777777" w:rsidR="003F27A4" w:rsidRPr="00F84514" w:rsidRDefault="003F27A4" w:rsidP="00000A6D">
      <w:pPr>
        <w:pStyle w:val="Instruction"/>
        <w:rPr>
          <w:lang w:val="en-US"/>
        </w:rPr>
      </w:pPr>
    </w:p>
    <w:p w14:paraId="39C9AE80" w14:textId="77777777" w:rsidR="003F27A4" w:rsidRPr="00F84514" w:rsidRDefault="003F27A4" w:rsidP="00000A6D">
      <w:pPr>
        <w:pStyle w:val="Instruction"/>
        <w:rPr>
          <w:lang w:val="en-US"/>
        </w:rPr>
      </w:pPr>
    </w:p>
    <w:p w14:paraId="5A5D6DE2" w14:textId="77777777" w:rsidR="007F5403" w:rsidRPr="00F84514" w:rsidRDefault="007F5403" w:rsidP="00904D5D">
      <w:pPr>
        <w:autoSpaceDE w:val="0"/>
        <w:autoSpaceDN w:val="0"/>
        <w:adjustRightInd w:val="0"/>
        <w:spacing w:before="160" w:after="0"/>
        <w:ind w:left="720"/>
        <w:rPr>
          <w:rFonts w:eastAsia="MS Mincho" w:cs="Times New Roman"/>
          <w:i/>
          <w:iCs/>
          <w:color w:val="4F5150"/>
        </w:rPr>
        <w:sectPr w:rsidR="007F5403" w:rsidRPr="00F84514" w:rsidSect="007F5403">
          <w:pgSz w:w="15840" w:h="12240" w:orient="landscape"/>
          <w:pgMar w:top="1440" w:right="1440" w:bottom="1440" w:left="1440" w:header="720" w:footer="720" w:gutter="0"/>
          <w:cols w:space="720"/>
          <w:docGrid w:linePitch="286"/>
        </w:sectPr>
      </w:pPr>
    </w:p>
    <w:p w14:paraId="4BBF634F" w14:textId="77777777" w:rsidR="00904D5D" w:rsidRPr="00F84514" w:rsidRDefault="00904D5D" w:rsidP="00904D5D">
      <w:pPr>
        <w:pStyle w:val="Heading3"/>
        <w:rPr>
          <w:rStyle w:val="SubtleEmphasis"/>
          <w:rFonts w:ascii="Century Gothic" w:hAnsi="Century Gothic"/>
          <w:i w:val="0"/>
          <w:color w:val="0685B2"/>
        </w:rPr>
      </w:pPr>
      <w:r w:rsidRPr="00F84514">
        <w:rPr>
          <w:rStyle w:val="SubtleEmphasis"/>
          <w:rFonts w:ascii="Century Gothic" w:hAnsi="Century Gothic"/>
          <w:i w:val="0"/>
          <w:iCs w:val="0"/>
          <w:color w:val="0685B2"/>
        </w:rPr>
        <w:lastRenderedPageBreak/>
        <w:t>Long-Term Average</w:t>
      </w:r>
    </w:p>
    <w:p w14:paraId="424177B8" w14:textId="77777777" w:rsidR="00932E45" w:rsidRPr="00F84514" w:rsidRDefault="00932E45" w:rsidP="00932E45">
      <w:pPr>
        <w:pStyle w:val="Instruction"/>
        <w:rPr>
          <w:lang w:val="en-US"/>
        </w:rPr>
      </w:pPr>
      <w:r w:rsidRPr="00F84514">
        <w:rPr>
          <w:lang w:val="en-US"/>
        </w:rPr>
        <w:t>This section only applies to ARR and IFM projects with harvesting. For all other projects, explain that this section is not applicable, delete the instructions and tables, and move to the next section.</w:t>
      </w:r>
    </w:p>
    <w:p w14:paraId="0851AE49" w14:textId="77777777" w:rsidR="00904D5D" w:rsidRPr="00F84514" w:rsidRDefault="00904D5D" w:rsidP="00904D5D">
      <w:pPr>
        <w:pStyle w:val="Instruction"/>
        <w:rPr>
          <w:lang w:val="en-US"/>
        </w:rPr>
      </w:pPr>
      <w:r w:rsidRPr="00F84514">
        <w:rPr>
          <w:lang w:val="en-US"/>
        </w:rPr>
        <w:t>For ARR and IFM projects with harvesting, fill out the table below:</w:t>
      </w:r>
    </w:p>
    <w:tbl>
      <w:tblPr>
        <w:tblStyle w:val="GridTable5Dark-Accent21"/>
        <w:tblW w:w="8838" w:type="dxa"/>
        <w:tblInd w:w="715" w:type="dxa"/>
        <w:tblLayout w:type="fixed"/>
        <w:tblLook w:val="0680" w:firstRow="0" w:lastRow="0" w:firstColumn="1" w:lastColumn="0" w:noHBand="1" w:noVBand="1"/>
      </w:tblPr>
      <w:tblGrid>
        <w:gridCol w:w="4500"/>
        <w:gridCol w:w="4338"/>
      </w:tblGrid>
      <w:tr w:rsidR="00904D5D" w:rsidRPr="00F84514" w14:paraId="023B838C" w14:textId="77777777" w:rsidTr="00F15695">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4097DF2A" w14:textId="749E71A6" w:rsidR="00904D5D" w:rsidRPr="00F84514" w:rsidRDefault="00904D5D" w:rsidP="00F15695">
            <w:pPr>
              <w:rPr>
                <w:rFonts w:eastAsia="Franklin Gothic Book" w:cs="Franklin Gothic Book"/>
                <w:szCs w:val="21"/>
              </w:rPr>
            </w:pPr>
            <w:r w:rsidRPr="00F84514">
              <w:rPr>
                <w:rStyle w:val="SubtleEmphasis"/>
                <w:rFonts w:ascii="Franklin Gothic Book" w:eastAsia="Franklin Gothic Book" w:hAnsi="Franklin Gothic Book" w:cs="Franklin Gothic Book"/>
                <w:i w:val="0"/>
                <w:iCs w:val="0"/>
                <w:color w:val="FFFFFF" w:themeColor="background1"/>
                <w:szCs w:val="21"/>
              </w:rPr>
              <w:t xml:space="preserve">Long-term average (LTA) </w:t>
            </w:r>
            <w:r w:rsidR="00843CE1" w:rsidRPr="00F84514">
              <w:rPr>
                <w:rStyle w:val="SubtleEmphasis"/>
                <w:rFonts w:ascii="Franklin Gothic Book" w:eastAsia="Franklin Gothic Book" w:hAnsi="Franklin Gothic Book" w:cs="Franklin Gothic Book"/>
                <w:i w:val="0"/>
                <w:iCs w:val="0"/>
                <w:color w:val="FFFFFF" w:themeColor="background1"/>
                <w:szCs w:val="21"/>
              </w:rPr>
              <w:t>(</w:t>
            </w:r>
            <w:r w:rsidRPr="00F84514">
              <w:rPr>
                <w:rStyle w:val="SubtleEmphasis"/>
                <w:rFonts w:ascii="Franklin Gothic Book" w:eastAsia="Franklin Gothic Book" w:hAnsi="Franklin Gothic Book" w:cs="Franklin Gothic Book"/>
                <w:i w:val="0"/>
                <w:iCs w:val="0"/>
                <w:color w:val="FFFFFF" w:themeColor="background1"/>
                <w:szCs w:val="21"/>
              </w:rPr>
              <w:t>tCO</w:t>
            </w:r>
            <w:r w:rsidRPr="00F84514">
              <w:rPr>
                <w:rStyle w:val="SubtleEmphasis"/>
                <w:rFonts w:ascii="Franklin Gothic Book" w:eastAsia="Franklin Gothic Book" w:hAnsi="Franklin Gothic Book" w:cs="Franklin Gothic Book"/>
                <w:i w:val="0"/>
                <w:iCs w:val="0"/>
                <w:color w:val="FFFFFF" w:themeColor="background1"/>
                <w:szCs w:val="21"/>
                <w:vertAlign w:val="subscript"/>
              </w:rPr>
              <w:t>2</w:t>
            </w:r>
            <w:r w:rsidRPr="00F84514">
              <w:rPr>
                <w:rStyle w:val="SubtleEmphasis"/>
                <w:rFonts w:ascii="Franklin Gothic Book" w:eastAsia="Franklin Gothic Book" w:hAnsi="Franklin Gothic Book" w:cs="Franklin Gothic Book"/>
                <w:i w:val="0"/>
                <w:iCs w:val="0"/>
                <w:color w:val="FFFFFF" w:themeColor="background1"/>
                <w:szCs w:val="21"/>
              </w:rPr>
              <w:t>e</w:t>
            </w:r>
            <w:r w:rsidR="00DA09C6" w:rsidRPr="00F84514">
              <w:rPr>
                <w:rStyle w:val="SubtleEmphasis"/>
                <w:rFonts w:ascii="Franklin Gothic Book" w:eastAsia="Franklin Gothic Book" w:hAnsi="Franklin Gothic Book" w:cs="Franklin Gothic Book"/>
                <w:i w:val="0"/>
                <w:iCs w:val="0"/>
                <w:color w:val="FFFFFF" w:themeColor="background1"/>
                <w:szCs w:val="21"/>
              </w:rPr>
              <w:t>)</w:t>
            </w:r>
            <w:r w:rsidRPr="00F84514">
              <w:rPr>
                <w:rStyle w:val="FootnoteReference"/>
                <w:rFonts w:eastAsia="Franklin Gothic Book" w:cs="Franklin Gothic Book"/>
                <w:szCs w:val="21"/>
              </w:rPr>
              <w:footnoteReference w:id="17"/>
            </w:r>
          </w:p>
        </w:tc>
        <w:tc>
          <w:tcPr>
            <w:tcW w:w="4338" w:type="dxa"/>
          </w:tcPr>
          <w:p w14:paraId="1D593463" w14:textId="77777777" w:rsidR="00904D5D" w:rsidRPr="00F84514" w:rsidRDefault="00904D5D" w:rsidP="00F15695">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904D5D" w:rsidRPr="00F84514" w14:paraId="014BC51B" w14:textId="77777777" w:rsidTr="00F15695">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40325392" w14:textId="7F7809BD" w:rsidR="00904D5D" w:rsidRPr="00F84514" w:rsidRDefault="00904D5D" w:rsidP="00F15695">
            <w:pPr>
              <w:rPr>
                <w:rFonts w:eastAsia="Franklin Gothic Book" w:cs="Franklin Gothic Book"/>
                <w:szCs w:val="21"/>
              </w:rPr>
            </w:pPr>
            <w:r w:rsidRPr="00F84514">
              <w:rPr>
                <w:rStyle w:val="SubtleEmphasis"/>
                <w:rFonts w:ascii="Franklin Gothic Book" w:eastAsia="Franklin Gothic Book" w:hAnsi="Franklin Gothic Book" w:cs="Franklin Gothic Book"/>
                <w:i w:val="0"/>
                <w:iCs w:val="0"/>
                <w:color w:val="FFFFFF" w:themeColor="background1"/>
                <w:szCs w:val="21"/>
              </w:rPr>
              <w:t xml:space="preserve">Has the LTA been updated based on monitored data, </w:t>
            </w:r>
            <w:r w:rsidR="00DA09C6" w:rsidRPr="00F84514">
              <w:rPr>
                <w:rStyle w:val="SubtleEmphasis"/>
                <w:rFonts w:ascii="Franklin Gothic Book" w:eastAsia="Franklin Gothic Book" w:hAnsi="Franklin Gothic Book" w:cs="Franklin Gothic Book"/>
                <w:i w:val="0"/>
                <w:iCs w:val="0"/>
                <w:color w:val="FFFFFF" w:themeColor="background1"/>
                <w:szCs w:val="21"/>
              </w:rPr>
              <w:t>where relevant</w:t>
            </w:r>
            <w:r w:rsidRPr="00F84514">
              <w:rPr>
                <w:rStyle w:val="SubtleEmphasis"/>
                <w:rFonts w:ascii="Franklin Gothic Book" w:eastAsia="Franklin Gothic Book" w:hAnsi="Franklin Gothic Book" w:cs="Franklin Gothic Book"/>
                <w:i w:val="0"/>
                <w:iCs w:val="0"/>
                <w:color w:val="FFFFFF" w:themeColor="background1"/>
                <w:szCs w:val="21"/>
              </w:rPr>
              <w:t>?</w:t>
            </w:r>
          </w:p>
        </w:tc>
        <w:tc>
          <w:tcPr>
            <w:tcW w:w="4338" w:type="dxa"/>
          </w:tcPr>
          <w:p w14:paraId="65BCED58" w14:textId="77777777" w:rsidR="00904D5D" w:rsidRPr="00F84514" w:rsidRDefault="00904D5D" w:rsidP="00F15695">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F84514">
              <w:rPr>
                <w:rFonts w:eastAsia="Franklin Gothic Book" w:cs="Franklin Gothic Book"/>
                <w:color w:val="404040" w:themeColor="text1" w:themeTint="BF"/>
                <w:szCs w:val="21"/>
              </w:rPr>
              <w:t xml:space="preserve">  </w:t>
            </w:r>
            <w:sdt>
              <w:sdtPr>
                <w:rPr>
                  <w:rFonts w:eastAsia="Franklin Gothic Book" w:cs="Franklin Gothic Book"/>
                  <w:color w:val="404040" w:themeColor="text1" w:themeTint="BF"/>
                  <w:szCs w:val="21"/>
                </w:rPr>
                <w:id w:val="548041549"/>
                <w14:checkbox>
                  <w14:checked w14:val="0"/>
                  <w14:checkedState w14:val="2612" w14:font="MS Gothic"/>
                  <w14:uncheckedState w14:val="2610" w14:font="MS Gothic"/>
                </w14:checkbox>
              </w:sdtPr>
              <w:sdtEndPr/>
              <w:sdtContent>
                <w:r w:rsidRPr="00F84514">
                  <w:rPr>
                    <w:rFonts w:ascii="MS Gothic" w:eastAsia="MS Gothic" w:hAnsi="MS Gothic" w:cs="Franklin Gothic Book"/>
                    <w:color w:val="404040" w:themeColor="text1" w:themeTint="BF"/>
                    <w:szCs w:val="21"/>
                  </w:rPr>
                  <w:t>☐</w:t>
                </w:r>
              </w:sdtContent>
            </w:sdt>
            <w:r w:rsidRPr="00F84514">
              <w:rPr>
                <w:rFonts w:eastAsia="Franklin Gothic Book" w:cs="Franklin Gothic Book"/>
                <w:color w:val="404040" w:themeColor="text1" w:themeTint="BF"/>
                <w:szCs w:val="21"/>
              </w:rPr>
              <w:t xml:space="preserve">   Yes</w:t>
            </w:r>
            <w:r w:rsidRPr="00F84514">
              <w:rPr>
                <w:color w:val="404040" w:themeColor="text1" w:themeTint="BF"/>
              </w:rPr>
              <w:tab/>
            </w:r>
            <w:sdt>
              <w:sdtPr>
                <w:rPr>
                  <w:color w:val="404040" w:themeColor="text1" w:themeTint="BF"/>
                </w:rPr>
                <w:id w:val="-1147511850"/>
                <w14:checkbox>
                  <w14:checked w14:val="0"/>
                  <w14:checkedState w14:val="2612" w14:font="MS Gothic"/>
                  <w14:uncheckedState w14:val="2610" w14:font="MS Gothic"/>
                </w14:checkbox>
              </w:sdtPr>
              <w:sdtEndPr/>
              <w:sdtContent>
                <w:r w:rsidRPr="00F84514">
                  <w:rPr>
                    <w:rFonts w:ascii="MS Gothic" w:eastAsia="MS Gothic" w:hAnsi="MS Gothic"/>
                    <w:color w:val="404040" w:themeColor="text1" w:themeTint="BF"/>
                  </w:rPr>
                  <w:t>☐</w:t>
                </w:r>
              </w:sdtContent>
            </w:sdt>
            <w:r w:rsidRPr="00F84514">
              <w:rPr>
                <w:rFonts w:eastAsia="Franklin Gothic Book" w:cs="Franklin Gothic Book"/>
                <w:color w:val="404040" w:themeColor="text1" w:themeTint="BF"/>
                <w:szCs w:val="21"/>
              </w:rPr>
              <w:t xml:space="preserve">   No</w:t>
            </w:r>
          </w:p>
          <w:p w14:paraId="1BEA29A1" w14:textId="2E4A4C8E" w:rsidR="00904D5D" w:rsidRPr="00F84514" w:rsidRDefault="00904D5D" w:rsidP="00F15695">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04040" w:themeColor="text1" w:themeTint="BF"/>
                <w:szCs w:val="21"/>
              </w:rPr>
            </w:pPr>
            <w:r w:rsidRPr="00F84514">
              <w:rPr>
                <w:rFonts w:eastAsia="Franklin Gothic Book" w:cs="Franklin Gothic Book"/>
                <w:i/>
                <w:iCs/>
                <w:color w:val="404040" w:themeColor="text1" w:themeTint="BF"/>
                <w:szCs w:val="21"/>
              </w:rPr>
              <w:t xml:space="preserve">If </w:t>
            </w:r>
            <w:r w:rsidR="005E7B00" w:rsidRPr="00F84514">
              <w:rPr>
                <w:rFonts w:eastAsia="Franklin Gothic Book" w:cs="Franklin Gothic Book"/>
                <w:i/>
                <w:iCs/>
                <w:color w:val="404040" w:themeColor="text1" w:themeTint="BF"/>
                <w:szCs w:val="21"/>
              </w:rPr>
              <w:t xml:space="preserve">answering </w:t>
            </w:r>
            <w:r w:rsidRPr="00F84514">
              <w:rPr>
                <w:rFonts w:eastAsia="Franklin Gothic Book" w:cs="Franklin Gothic Book"/>
                <w:i/>
                <w:iCs/>
                <w:color w:val="404040" w:themeColor="text1" w:themeTint="BF"/>
                <w:szCs w:val="21"/>
              </w:rPr>
              <w:t>no, justify the selection.</w:t>
            </w:r>
          </w:p>
        </w:tc>
      </w:tr>
      <w:tr w:rsidR="00904D5D" w:rsidRPr="00F84514" w14:paraId="23089CBD" w14:textId="77777777" w:rsidTr="00F15695">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52D55873" w14:textId="5E88A223" w:rsidR="00904D5D" w:rsidRPr="00F84514" w:rsidRDefault="00904D5D" w:rsidP="00F15695">
            <w:pPr>
              <w:rPr>
                <w:rFonts w:eastAsia="Franklin Gothic Book" w:cs="Franklin Gothic Book"/>
                <w:szCs w:val="21"/>
              </w:rPr>
            </w:pPr>
            <w:r w:rsidRPr="00F84514">
              <w:rPr>
                <w:rStyle w:val="SubtleEmphasis"/>
                <w:rFonts w:ascii="Franklin Gothic Book" w:eastAsia="Franklin Gothic Book" w:hAnsi="Franklin Gothic Book" w:cs="Franklin Gothic Book"/>
                <w:i w:val="0"/>
                <w:iCs w:val="0"/>
                <w:color w:val="FFFFFF" w:themeColor="background1"/>
              </w:rPr>
              <w:t xml:space="preserve">Include the </w:t>
            </w:r>
            <w:r w:rsidRPr="00F84514">
              <w:rPr>
                <w:rFonts w:eastAsia="Franklin Gothic Book" w:cs="Franklin Gothic Book"/>
                <w:szCs w:val="21"/>
              </w:rPr>
              <w:t xml:space="preserve">expected total GHG benefit to date </w:t>
            </w:r>
            <w:r w:rsidRPr="00F84514">
              <w:rPr>
                <w:rStyle w:val="SubtleEmphasis"/>
                <w:rFonts w:ascii="Franklin Gothic Book" w:eastAsia="Franklin Gothic Book" w:hAnsi="Franklin Gothic Book" w:cs="Franklin Gothic Book"/>
                <w:i w:val="0"/>
                <w:iCs w:val="0"/>
                <w:color w:val="FFFFFF" w:themeColor="background1"/>
              </w:rPr>
              <w:t>in tCO</w:t>
            </w:r>
            <w:r w:rsidRPr="00F84514">
              <w:rPr>
                <w:rStyle w:val="SubtleEmphasis"/>
                <w:rFonts w:ascii="Franklin Gothic Book" w:eastAsia="Franklin Gothic Book" w:hAnsi="Franklin Gothic Book" w:cs="Franklin Gothic Book"/>
                <w:i w:val="0"/>
                <w:iCs w:val="0"/>
                <w:color w:val="FFFFFF" w:themeColor="background1"/>
                <w:vertAlign w:val="subscript"/>
              </w:rPr>
              <w:t>2</w:t>
            </w:r>
            <w:r w:rsidRPr="00F84514">
              <w:rPr>
                <w:rStyle w:val="SubtleEmphasis"/>
                <w:rFonts w:ascii="Franklin Gothic Book" w:eastAsia="Franklin Gothic Book" w:hAnsi="Franklin Gothic Book" w:cs="Franklin Gothic Book"/>
                <w:i w:val="0"/>
                <w:iCs w:val="0"/>
                <w:color w:val="FFFFFF" w:themeColor="background1"/>
              </w:rPr>
              <w:t>e</w:t>
            </w:r>
          </w:p>
        </w:tc>
        <w:tc>
          <w:tcPr>
            <w:tcW w:w="4338" w:type="dxa"/>
          </w:tcPr>
          <w:p w14:paraId="5DAF2418" w14:textId="77777777" w:rsidR="00904D5D" w:rsidRPr="00F84514" w:rsidRDefault="00904D5D" w:rsidP="00F15695">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904D5D" w:rsidRPr="00F84514" w14:paraId="53C6B7AA" w14:textId="77777777" w:rsidTr="00F15695">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1C71C758" w14:textId="77777777" w:rsidR="00904D5D" w:rsidRPr="00F84514" w:rsidRDefault="00904D5D" w:rsidP="00F15695">
            <w:pPr>
              <w:rPr>
                <w:rFonts w:eastAsia="Franklin Gothic Book" w:cs="Franklin Gothic Book"/>
                <w:szCs w:val="21"/>
              </w:rPr>
            </w:pPr>
            <w:r w:rsidRPr="00F84514">
              <w:rPr>
                <w:rStyle w:val="SubtleEmphasis"/>
                <w:rFonts w:ascii="Franklin Gothic Book" w:eastAsia="Franklin Gothic Book" w:hAnsi="Franklin Gothic Book" w:cs="Franklin Gothic Book"/>
                <w:i w:val="0"/>
                <w:iCs w:val="0"/>
                <w:color w:val="FFFFFF" w:themeColor="background1"/>
                <w:szCs w:val="21"/>
              </w:rPr>
              <w:t>Is the number of GHG credits issued below the LTA?</w:t>
            </w:r>
          </w:p>
        </w:tc>
        <w:tc>
          <w:tcPr>
            <w:tcW w:w="4338" w:type="dxa"/>
          </w:tcPr>
          <w:p w14:paraId="53F935C9" w14:textId="77777777" w:rsidR="00904D5D" w:rsidRPr="00F84514" w:rsidRDefault="00904D5D" w:rsidP="00F15695">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F84514">
              <w:rPr>
                <w:rFonts w:eastAsia="Franklin Gothic Book" w:cs="Franklin Gothic Book"/>
                <w:color w:val="404040" w:themeColor="text1" w:themeTint="BF"/>
                <w:szCs w:val="21"/>
              </w:rPr>
              <w:t xml:space="preserve"> </w:t>
            </w:r>
            <w:sdt>
              <w:sdtPr>
                <w:rPr>
                  <w:rFonts w:eastAsia="Franklin Gothic Book" w:cs="Franklin Gothic Book"/>
                  <w:color w:val="404040" w:themeColor="text1" w:themeTint="BF"/>
                  <w:szCs w:val="21"/>
                </w:rPr>
                <w:id w:val="1747538500"/>
                <w14:checkbox>
                  <w14:checked w14:val="0"/>
                  <w14:checkedState w14:val="2612" w14:font="MS Gothic"/>
                  <w14:uncheckedState w14:val="2610" w14:font="MS Gothic"/>
                </w14:checkbox>
              </w:sdtPr>
              <w:sdtEndPr/>
              <w:sdtContent>
                <w:r w:rsidRPr="00F84514">
                  <w:rPr>
                    <w:rFonts w:ascii="MS Gothic" w:eastAsia="MS Gothic" w:hAnsi="MS Gothic" w:cs="Franklin Gothic Book"/>
                    <w:color w:val="404040" w:themeColor="text1" w:themeTint="BF"/>
                    <w:szCs w:val="21"/>
                  </w:rPr>
                  <w:t>☐</w:t>
                </w:r>
              </w:sdtContent>
            </w:sdt>
            <w:r w:rsidRPr="00F84514">
              <w:rPr>
                <w:rFonts w:eastAsia="Franklin Gothic Book" w:cs="Franklin Gothic Book"/>
                <w:color w:val="404040" w:themeColor="text1" w:themeTint="BF"/>
                <w:szCs w:val="21"/>
              </w:rPr>
              <w:t xml:space="preserve">   Yes</w:t>
            </w:r>
            <w:r w:rsidRPr="00F84514">
              <w:rPr>
                <w:color w:val="404040" w:themeColor="text1" w:themeTint="BF"/>
              </w:rPr>
              <w:tab/>
            </w:r>
            <w:sdt>
              <w:sdtPr>
                <w:rPr>
                  <w:rFonts w:eastAsia="Franklin Gothic Book" w:cs="Franklin Gothic Book"/>
                  <w:color w:val="404040" w:themeColor="text1" w:themeTint="BF"/>
                  <w:szCs w:val="21"/>
                </w:rPr>
                <w:id w:val="1148171671"/>
                <w14:checkbox>
                  <w14:checked w14:val="0"/>
                  <w14:checkedState w14:val="2612" w14:font="MS Gothic"/>
                  <w14:uncheckedState w14:val="2610" w14:font="MS Gothic"/>
                </w14:checkbox>
              </w:sdtPr>
              <w:sdtEndPr/>
              <w:sdtContent>
                <w:r w:rsidRPr="00F84514">
                  <w:rPr>
                    <w:rFonts w:ascii="MS Gothic" w:eastAsia="MS Gothic" w:hAnsi="MS Gothic" w:cs="Franklin Gothic Book"/>
                    <w:color w:val="404040" w:themeColor="text1" w:themeTint="BF"/>
                    <w:szCs w:val="21"/>
                  </w:rPr>
                  <w:t>☐</w:t>
                </w:r>
              </w:sdtContent>
            </w:sdt>
            <w:r w:rsidRPr="00F84514">
              <w:rPr>
                <w:rFonts w:eastAsia="Franklin Gothic Book" w:cs="Franklin Gothic Book"/>
                <w:color w:val="404040" w:themeColor="text1" w:themeTint="BF"/>
                <w:szCs w:val="21"/>
              </w:rPr>
              <w:t xml:space="preserve">   No</w:t>
            </w:r>
          </w:p>
          <w:p w14:paraId="1A91506A" w14:textId="117F96CF" w:rsidR="00904D5D" w:rsidRPr="00F84514" w:rsidRDefault="00904D5D" w:rsidP="00F15695">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04040" w:themeColor="text1" w:themeTint="BF"/>
                <w:szCs w:val="21"/>
              </w:rPr>
            </w:pPr>
            <w:r w:rsidRPr="00F84514">
              <w:rPr>
                <w:rFonts w:eastAsia="Franklin Gothic Book" w:cs="Franklin Gothic Book"/>
                <w:i/>
                <w:iCs/>
                <w:color w:val="404040" w:themeColor="text1" w:themeTint="BF"/>
                <w:szCs w:val="21"/>
              </w:rPr>
              <w:t xml:space="preserve">If </w:t>
            </w:r>
            <w:r w:rsidR="005E7B00" w:rsidRPr="00F84514">
              <w:rPr>
                <w:rFonts w:eastAsia="Franklin Gothic Book" w:cs="Franklin Gothic Book"/>
                <w:i/>
                <w:iCs/>
                <w:color w:val="404040" w:themeColor="text1" w:themeTint="BF"/>
                <w:szCs w:val="21"/>
              </w:rPr>
              <w:t xml:space="preserve">answering </w:t>
            </w:r>
            <w:r w:rsidRPr="00F84514">
              <w:rPr>
                <w:rFonts w:eastAsia="Franklin Gothic Book" w:cs="Franklin Gothic Book"/>
                <w:i/>
                <w:iCs/>
                <w:color w:val="404040" w:themeColor="text1" w:themeTint="BF"/>
                <w:szCs w:val="21"/>
              </w:rPr>
              <w:t>no, justify the selection.</w:t>
            </w:r>
          </w:p>
        </w:tc>
      </w:tr>
    </w:tbl>
    <w:p w14:paraId="60D2E331" w14:textId="53783D39" w:rsidR="002B053E" w:rsidRPr="00F84514" w:rsidRDefault="002B053E" w:rsidP="004F42E0">
      <w:pPr>
        <w:pStyle w:val="Heading3"/>
        <w:spacing w:after="240"/>
      </w:pPr>
      <w:r w:rsidRPr="00F84514">
        <w:t>De Minimis Quantification</w:t>
      </w:r>
    </w:p>
    <w:p w14:paraId="121DCB56" w14:textId="77777777" w:rsidR="00AC38B8" w:rsidRPr="00F84514" w:rsidRDefault="00AC38B8" w:rsidP="00AC38B8">
      <w:pPr>
        <w:ind w:left="720"/>
      </w:pPr>
      <w:r w:rsidRPr="00F84514">
        <w:t xml:space="preserve">For projects applying </w:t>
      </w:r>
      <w:proofErr w:type="gramStart"/>
      <w:r w:rsidRPr="00F84514">
        <w:t xml:space="preserve">a </w:t>
      </w:r>
      <w:r w:rsidRPr="00F84514">
        <w:rPr>
          <w:i/>
        </w:rPr>
        <w:t>de</w:t>
      </w:r>
      <w:proofErr w:type="gramEnd"/>
      <w:r w:rsidRPr="00F84514">
        <w:rPr>
          <w:i/>
        </w:rPr>
        <w:t xml:space="preserve"> minimis</w:t>
      </w:r>
      <w:r w:rsidRPr="00F84514">
        <w:t xml:space="preserve"> threshold, are the achieved (ex-post) reductions and removals generated during this monitoring period less than estimated (ex-ante) reductions and removals? </w:t>
      </w:r>
    </w:p>
    <w:p w14:paraId="1C0E4DA1" w14:textId="77777777" w:rsidR="00AC38B8" w:rsidRPr="00F84514" w:rsidRDefault="0013573A" w:rsidP="00AC38B8">
      <w:pPr>
        <w:ind w:left="720"/>
      </w:pPr>
      <w:sdt>
        <w:sdtPr>
          <w:id w:val="1758864619"/>
          <w14:checkbox>
            <w14:checked w14:val="0"/>
            <w14:checkedState w14:val="2612" w14:font="MS Gothic"/>
            <w14:uncheckedState w14:val="2610" w14:font="MS Gothic"/>
          </w14:checkbox>
        </w:sdtPr>
        <w:sdtEndPr/>
        <w:sdtContent>
          <w:r w:rsidR="00AC38B8" w:rsidRPr="00F84514">
            <w:rPr>
              <w:rFonts w:ascii="MS Gothic" w:eastAsia="MS Gothic" w:hAnsi="MS Gothic" w:hint="eastAsia"/>
            </w:rPr>
            <w:t>☐</w:t>
          </w:r>
        </w:sdtContent>
      </w:sdt>
      <w:r w:rsidR="00AC38B8" w:rsidRPr="00F84514">
        <w:t xml:space="preserve">Yes      </w:t>
      </w:r>
      <w:sdt>
        <w:sdtPr>
          <w:id w:val="2109155216"/>
          <w14:checkbox>
            <w14:checked w14:val="0"/>
            <w14:checkedState w14:val="2612" w14:font="MS Gothic"/>
            <w14:uncheckedState w14:val="2610" w14:font="MS Gothic"/>
          </w14:checkbox>
        </w:sdtPr>
        <w:sdtEndPr/>
        <w:sdtContent>
          <w:r w:rsidR="00AC38B8" w:rsidRPr="00F84514">
            <w:rPr>
              <w:rFonts w:ascii="MS Gothic" w:eastAsia="MS Gothic" w:hAnsi="MS Gothic" w:hint="eastAsia"/>
            </w:rPr>
            <w:t>☐</w:t>
          </w:r>
        </w:sdtContent>
      </w:sdt>
      <w:r w:rsidR="00AC38B8" w:rsidRPr="00F84514">
        <w:t xml:space="preserve">No </w:t>
      </w:r>
    </w:p>
    <w:p w14:paraId="6BC4D37B" w14:textId="6FF5A782" w:rsidR="00AC38B8" w:rsidRPr="00F84514" w:rsidRDefault="005E7B00" w:rsidP="00AC38B8">
      <w:pPr>
        <w:ind w:left="720"/>
        <w:rPr>
          <w:i/>
          <w:iCs/>
          <w:color w:val="404040" w:themeColor="text1" w:themeTint="BF"/>
        </w:rPr>
      </w:pPr>
      <w:r w:rsidRPr="00F84514">
        <w:rPr>
          <w:i/>
          <w:iCs/>
          <w:color w:val="404040" w:themeColor="text1" w:themeTint="BF"/>
        </w:rPr>
        <w:t xml:space="preserve">If </w:t>
      </w:r>
      <w:proofErr w:type="gramStart"/>
      <w:r w:rsidR="00AC38B8" w:rsidRPr="00F84514">
        <w:rPr>
          <w:i/>
          <w:iCs/>
          <w:color w:val="404040" w:themeColor="text1" w:themeTint="BF"/>
        </w:rPr>
        <w:t>no</w:t>
      </w:r>
      <w:proofErr w:type="gramEnd"/>
      <w:r w:rsidR="00AC38B8" w:rsidRPr="00F84514">
        <w:rPr>
          <w:i/>
          <w:iCs/>
          <w:color w:val="404040" w:themeColor="text1" w:themeTint="BF"/>
        </w:rPr>
        <w:t xml:space="preserve">, state that the section is not applicable, delete the remaining instructions and tables, and </w:t>
      </w:r>
      <w:r w:rsidR="00B90CC4" w:rsidRPr="00F84514">
        <w:rPr>
          <w:i/>
          <w:iCs/>
          <w:color w:val="404040" w:themeColor="text1" w:themeTint="BF"/>
        </w:rPr>
        <w:t>move on</w:t>
      </w:r>
      <w:r w:rsidR="00AC38B8" w:rsidRPr="00F84514">
        <w:rPr>
          <w:i/>
          <w:iCs/>
          <w:color w:val="404040" w:themeColor="text1" w:themeTint="BF"/>
        </w:rPr>
        <w:t xml:space="preserve"> to the next section.</w:t>
      </w:r>
    </w:p>
    <w:p w14:paraId="78F20626" w14:textId="7F43CB31" w:rsidR="00AC38B8" w:rsidRPr="00F84514" w:rsidRDefault="00CE43F0" w:rsidP="00AC38B8">
      <w:pPr>
        <w:ind w:left="720"/>
        <w:rPr>
          <w:i/>
          <w:iCs/>
          <w:color w:val="404040" w:themeColor="text1" w:themeTint="BF"/>
        </w:rPr>
      </w:pPr>
      <w:r w:rsidRPr="00F84514">
        <w:rPr>
          <w:i/>
          <w:iCs/>
          <w:color w:val="404040" w:themeColor="text1" w:themeTint="BF"/>
        </w:rPr>
        <w:t>If answering</w:t>
      </w:r>
      <w:r w:rsidR="00AC38B8" w:rsidRPr="00F84514">
        <w:rPr>
          <w:i/>
          <w:iCs/>
          <w:color w:val="404040" w:themeColor="text1" w:themeTint="BF"/>
        </w:rPr>
        <w:t xml:space="preserve"> yes, fill out </w:t>
      </w:r>
      <w:r w:rsidR="00E41085" w:rsidRPr="00F84514">
        <w:rPr>
          <w:i/>
          <w:iCs/>
          <w:color w:val="404040" w:themeColor="text1" w:themeTint="BF"/>
        </w:rPr>
        <w:t xml:space="preserve">the </w:t>
      </w:r>
      <w:r w:rsidR="00AC38B8" w:rsidRPr="00F84514">
        <w:rPr>
          <w:i/>
          <w:iCs/>
          <w:color w:val="404040" w:themeColor="text1" w:themeTint="BF"/>
        </w:rPr>
        <w:t>table below</w:t>
      </w:r>
      <w:r w:rsidR="00E41085" w:rsidRPr="00F84514">
        <w:rPr>
          <w:i/>
          <w:iCs/>
          <w:color w:val="404040" w:themeColor="text1" w:themeTint="BF"/>
        </w:rPr>
        <w:t xml:space="preserve">, </w:t>
      </w:r>
      <w:r w:rsidR="00272BD7" w:rsidRPr="00F84514">
        <w:rPr>
          <w:i/>
          <w:iCs/>
          <w:color w:val="404040" w:themeColor="text1" w:themeTint="BF"/>
        </w:rPr>
        <w:t>completing one table for each de minimis threshold.</w:t>
      </w:r>
      <w:r w:rsidR="00AC38B8" w:rsidRPr="00F84514">
        <w:rPr>
          <w:i/>
          <w:iCs/>
          <w:color w:val="404040" w:themeColor="text1" w:themeTint="BF"/>
        </w:rPr>
        <w:t xml:space="preserve"> </w:t>
      </w:r>
      <w:r w:rsidR="00272BD7" w:rsidRPr="00F84514">
        <w:rPr>
          <w:i/>
          <w:iCs/>
          <w:color w:val="404040" w:themeColor="text1" w:themeTint="BF"/>
        </w:rPr>
        <w:t>C</w:t>
      </w:r>
      <w:r w:rsidR="00AC38B8" w:rsidRPr="00F84514">
        <w:rPr>
          <w:i/>
          <w:iCs/>
          <w:color w:val="404040" w:themeColor="text1" w:themeTint="BF"/>
        </w:rPr>
        <w:t>opy and past</w:t>
      </w:r>
      <w:r w:rsidR="00272BD7" w:rsidRPr="00F84514">
        <w:rPr>
          <w:i/>
          <w:iCs/>
          <w:color w:val="404040" w:themeColor="text1" w:themeTint="BF"/>
        </w:rPr>
        <w:t>e</w:t>
      </w:r>
      <w:r w:rsidR="00AC38B8" w:rsidRPr="00F84514">
        <w:rPr>
          <w:i/>
          <w:iCs/>
          <w:color w:val="404040" w:themeColor="text1" w:themeTint="BF"/>
        </w:rPr>
        <w:t xml:space="preserve"> the table as needed if more than one de minimis threshold applies</w:t>
      </w:r>
      <w:r w:rsidR="00272BD7" w:rsidRPr="00F84514">
        <w:rPr>
          <w:i/>
          <w:iCs/>
          <w:color w:val="404040" w:themeColor="text1" w:themeTint="BF"/>
        </w:rPr>
        <w:t>.</w:t>
      </w:r>
      <w:r w:rsidR="00AC38B8" w:rsidRPr="00F84514">
        <w:rPr>
          <w:i/>
          <w:iCs/>
          <w:color w:val="404040" w:themeColor="text1" w:themeTint="BF"/>
        </w:rPr>
        <w:t xml:space="preserve"> </w:t>
      </w:r>
    </w:p>
    <w:tbl>
      <w:tblPr>
        <w:tblStyle w:val="GridTable5Dark-Accent21"/>
        <w:tblW w:w="9378" w:type="dxa"/>
        <w:tblInd w:w="607" w:type="dxa"/>
        <w:tblLook w:val="0680" w:firstRow="0" w:lastRow="0" w:firstColumn="1" w:lastColumn="0" w:noHBand="1" w:noVBand="1"/>
      </w:tblPr>
      <w:tblGrid>
        <w:gridCol w:w="738"/>
        <w:gridCol w:w="1530"/>
        <w:gridCol w:w="7110"/>
      </w:tblGrid>
      <w:tr w:rsidR="00AC38B8" w:rsidRPr="00F84514" w14:paraId="35279B45" w14:textId="77777777">
        <w:tc>
          <w:tcPr>
            <w:cnfStyle w:val="001000000000" w:firstRow="0" w:lastRow="0" w:firstColumn="1" w:lastColumn="0" w:oddVBand="0" w:evenVBand="0" w:oddHBand="0" w:evenHBand="0" w:firstRowFirstColumn="0" w:firstRowLastColumn="0" w:lastRowFirstColumn="0" w:lastRowLastColumn="0"/>
            <w:tcW w:w="738" w:type="dxa"/>
          </w:tcPr>
          <w:p w14:paraId="77E2D25E" w14:textId="77777777" w:rsidR="00AC38B8" w:rsidRPr="00F84514" w:rsidRDefault="00AC38B8">
            <w:r w:rsidRPr="00F84514">
              <w:t>Row 1</w:t>
            </w:r>
          </w:p>
        </w:tc>
        <w:tc>
          <w:tcPr>
            <w:tcW w:w="1530" w:type="dxa"/>
            <w:shd w:val="clear" w:color="auto" w:fill="2B3957" w:themeFill="accent2"/>
          </w:tcPr>
          <w:p w14:paraId="53AD5603" w14:textId="77777777" w:rsidR="00AC38B8" w:rsidRPr="00F84514" w:rsidRDefault="00AC38B8">
            <w:pPr>
              <w:cnfStyle w:val="000000000000" w:firstRow="0" w:lastRow="0" w:firstColumn="0" w:lastColumn="0" w:oddVBand="0" w:evenVBand="0" w:oddHBand="0" w:evenHBand="0" w:firstRowFirstColumn="0" w:firstRowLastColumn="0" w:lastRowFirstColumn="0" w:lastRowLastColumn="0"/>
              <w:rPr>
                <w:b/>
                <w:bCs/>
              </w:rPr>
            </w:pPr>
            <w:r w:rsidRPr="00F84514">
              <w:rPr>
                <w:b/>
                <w:i/>
              </w:rPr>
              <w:t>De minimis</w:t>
            </w:r>
            <w:r w:rsidRPr="00F84514">
              <w:rPr>
                <w:b/>
                <w:bCs/>
              </w:rPr>
              <w:t xml:space="preserve"> threshold and period</w:t>
            </w:r>
          </w:p>
        </w:tc>
        <w:tc>
          <w:tcPr>
            <w:tcW w:w="7110" w:type="dxa"/>
          </w:tcPr>
          <w:p w14:paraId="3BC9804A" w14:textId="0A04CC39" w:rsidR="00AC38B8" w:rsidRPr="00F84514" w:rsidRDefault="00AC38B8" w:rsidP="005369BB">
            <w:pPr>
              <w:pStyle w:val="TableText"/>
              <w:cnfStyle w:val="000000000000" w:firstRow="0" w:lastRow="0" w:firstColumn="0" w:lastColumn="0" w:oddVBand="0" w:evenVBand="0" w:oddHBand="0" w:evenHBand="0" w:firstRowFirstColumn="0" w:firstRowLastColumn="0" w:lastRowFirstColumn="0" w:lastRowLastColumn="0"/>
            </w:pPr>
            <w:r w:rsidRPr="00F84514">
              <w:t xml:space="preserve">State </w:t>
            </w:r>
            <w:proofErr w:type="gramStart"/>
            <w:r w:rsidRPr="00F84514">
              <w:t>the de</w:t>
            </w:r>
            <w:proofErr w:type="gramEnd"/>
            <w:r w:rsidRPr="00F84514">
              <w:t xml:space="preserve"> minimis threshold determined at validation in accordance with the applied methodology, and the period over which emissions are to be compared</w:t>
            </w:r>
            <w:r w:rsidR="00877EDA" w:rsidRPr="00F84514">
              <w:t>.</w:t>
            </w:r>
            <w:r w:rsidRPr="00F84514">
              <w:t xml:space="preserve"> </w:t>
            </w:r>
          </w:p>
          <w:p w14:paraId="3C4B707F" w14:textId="66D71713" w:rsidR="00AC38B8" w:rsidRPr="00F84514" w:rsidDel="00EE54C2" w:rsidRDefault="00AC38B8" w:rsidP="005369BB">
            <w:pPr>
              <w:pStyle w:val="TableText"/>
              <w:cnfStyle w:val="000000000000" w:firstRow="0" w:lastRow="0" w:firstColumn="0" w:lastColumn="0" w:oddVBand="0" w:evenVBand="0" w:oddHBand="0" w:evenHBand="0" w:firstRowFirstColumn="0" w:firstRowLastColumn="0" w:lastRowFirstColumn="0" w:lastRowLastColumn="0"/>
            </w:pPr>
            <w:r w:rsidRPr="00F84514">
              <w:t>Example: 5</w:t>
            </w:r>
            <w:r w:rsidR="00877EDA" w:rsidRPr="00F84514">
              <w:t>%</w:t>
            </w:r>
            <w:r w:rsidRPr="00F84514">
              <w:t xml:space="preserve"> over the project crediting period (01-JAN-2023 to </w:t>
            </w:r>
            <w:r w:rsidR="002552C8" w:rsidRPr="00F84514">
              <w:t>31</w:t>
            </w:r>
            <w:r w:rsidRPr="00F84514">
              <w:t>-</w:t>
            </w:r>
            <w:r w:rsidR="002552C8" w:rsidRPr="00F84514">
              <w:t>DEC</w:t>
            </w:r>
            <w:r w:rsidRPr="00F84514">
              <w:t>-202</w:t>
            </w:r>
            <w:r w:rsidR="002552C8" w:rsidRPr="00F84514">
              <w:t>7</w:t>
            </w:r>
            <w:r w:rsidRPr="00F84514">
              <w:t>)</w:t>
            </w:r>
          </w:p>
        </w:tc>
      </w:tr>
      <w:tr w:rsidR="00AC38B8" w:rsidRPr="00F84514" w14:paraId="5386638E" w14:textId="77777777">
        <w:tc>
          <w:tcPr>
            <w:cnfStyle w:val="001000000000" w:firstRow="0" w:lastRow="0" w:firstColumn="1" w:lastColumn="0" w:oddVBand="0" w:evenVBand="0" w:oddHBand="0" w:evenHBand="0" w:firstRowFirstColumn="0" w:firstRowLastColumn="0" w:lastRowFirstColumn="0" w:lastRowLastColumn="0"/>
            <w:tcW w:w="738" w:type="dxa"/>
          </w:tcPr>
          <w:p w14:paraId="4B7C6575" w14:textId="77777777" w:rsidR="00AC38B8" w:rsidRPr="00F84514" w:rsidRDefault="00AC38B8">
            <w:r w:rsidRPr="00F84514">
              <w:lastRenderedPageBreak/>
              <w:t>Row 2</w:t>
            </w:r>
          </w:p>
        </w:tc>
        <w:tc>
          <w:tcPr>
            <w:tcW w:w="1530" w:type="dxa"/>
            <w:shd w:val="clear" w:color="auto" w:fill="2B3957" w:themeFill="accent2"/>
          </w:tcPr>
          <w:p w14:paraId="7E4D069A" w14:textId="77777777" w:rsidR="00AC38B8" w:rsidRPr="00F84514" w:rsidRDefault="00AC38B8">
            <w:pPr>
              <w:cnfStyle w:val="000000000000" w:firstRow="0" w:lastRow="0" w:firstColumn="0" w:lastColumn="0" w:oddVBand="0" w:evenVBand="0" w:oddHBand="0" w:evenHBand="0" w:firstRowFirstColumn="0" w:firstRowLastColumn="0" w:lastRowFirstColumn="0" w:lastRowLastColumn="0"/>
              <w:rPr>
                <w:b/>
                <w:bCs/>
              </w:rPr>
            </w:pPr>
            <w:r w:rsidRPr="00F84514">
              <w:rPr>
                <w:b/>
                <w:bCs/>
              </w:rPr>
              <w:t xml:space="preserve">GHG source/ carbon pools </w:t>
            </w:r>
          </w:p>
        </w:tc>
        <w:tc>
          <w:tcPr>
            <w:tcW w:w="7110" w:type="dxa"/>
          </w:tcPr>
          <w:p w14:paraId="6C033EA0" w14:textId="60BD5640" w:rsidR="00AC38B8" w:rsidRPr="00F84514" w:rsidRDefault="00AC38B8" w:rsidP="005369BB">
            <w:pPr>
              <w:pStyle w:val="TableText"/>
              <w:cnfStyle w:val="000000000000" w:firstRow="0" w:lastRow="0" w:firstColumn="0" w:lastColumn="0" w:oddVBand="0" w:evenVBand="0" w:oddHBand="0" w:evenHBand="0" w:firstRowFirstColumn="0" w:firstRowLastColumn="0" w:lastRowFirstColumn="0" w:lastRowLastColumn="0"/>
            </w:pPr>
            <w:r w:rsidRPr="00F84514">
              <w:t>Include a list of the GHG source</w:t>
            </w:r>
            <w:r w:rsidR="0052348B" w:rsidRPr="00F84514">
              <w:t>s</w:t>
            </w:r>
            <w:r w:rsidRPr="00F84514">
              <w:t>/carbon pool</w:t>
            </w:r>
            <w:r w:rsidR="0052348B" w:rsidRPr="00F84514">
              <w:t>s</w:t>
            </w:r>
            <w:r w:rsidRPr="00F84514">
              <w:t xml:space="preserve"> or sinks to which </w:t>
            </w:r>
            <w:proofErr w:type="gramStart"/>
            <w:r w:rsidRPr="00F84514">
              <w:t>this de</w:t>
            </w:r>
            <w:proofErr w:type="gramEnd"/>
            <w:r w:rsidRPr="00F84514">
              <w:t xml:space="preserve"> minimis threshold applies</w:t>
            </w:r>
            <w:r w:rsidR="00C45B4C" w:rsidRPr="00F84514">
              <w:t>.</w:t>
            </w:r>
            <w:r w:rsidRPr="00F84514">
              <w:t xml:space="preserve"> </w:t>
            </w:r>
          </w:p>
        </w:tc>
      </w:tr>
      <w:tr w:rsidR="00AC38B8" w:rsidRPr="00F84514" w14:paraId="6123D80B" w14:textId="77777777">
        <w:tc>
          <w:tcPr>
            <w:cnfStyle w:val="001000000000" w:firstRow="0" w:lastRow="0" w:firstColumn="1" w:lastColumn="0" w:oddVBand="0" w:evenVBand="0" w:oddHBand="0" w:evenHBand="0" w:firstRowFirstColumn="0" w:firstRowLastColumn="0" w:lastRowFirstColumn="0" w:lastRowLastColumn="0"/>
            <w:tcW w:w="738" w:type="dxa"/>
          </w:tcPr>
          <w:p w14:paraId="65A619EC" w14:textId="77777777" w:rsidR="00AC38B8" w:rsidRPr="00F84514" w:rsidDel="006924CD" w:rsidRDefault="00AC38B8">
            <w:r w:rsidRPr="00F84514">
              <w:t>Row 3</w:t>
            </w:r>
          </w:p>
        </w:tc>
        <w:tc>
          <w:tcPr>
            <w:tcW w:w="1530" w:type="dxa"/>
            <w:shd w:val="clear" w:color="auto" w:fill="2B3957" w:themeFill="accent2"/>
          </w:tcPr>
          <w:p w14:paraId="303D5CAF" w14:textId="77777777" w:rsidR="00AC38B8" w:rsidRPr="00F84514" w:rsidRDefault="00AC38B8">
            <w:pPr>
              <w:cnfStyle w:val="000000000000" w:firstRow="0" w:lastRow="0" w:firstColumn="0" w:lastColumn="0" w:oddVBand="0" w:evenVBand="0" w:oddHBand="0" w:evenHBand="0" w:firstRowFirstColumn="0" w:firstRowLastColumn="0" w:lastRowFirstColumn="0" w:lastRowLastColumn="0"/>
              <w:rPr>
                <w:b/>
                <w:bCs/>
              </w:rPr>
            </w:pPr>
            <w:r w:rsidRPr="00F84514">
              <w:rPr>
                <w:b/>
                <w:bCs/>
              </w:rPr>
              <w:t>Estimated de minimis</w:t>
            </w:r>
            <w:r w:rsidRPr="00F84514">
              <w:rPr>
                <w:b/>
                <w:bCs/>
                <w:i/>
                <w:iCs/>
              </w:rPr>
              <w:t xml:space="preserve"> </w:t>
            </w:r>
            <w:r w:rsidRPr="00F84514">
              <w:rPr>
                <w:b/>
                <w:bCs/>
              </w:rPr>
              <w:t>emissions (increases in GHG sources or decreases in carbon pools/sinks) at validation</w:t>
            </w:r>
          </w:p>
        </w:tc>
        <w:tc>
          <w:tcPr>
            <w:tcW w:w="7110" w:type="dxa"/>
          </w:tcPr>
          <w:p w14:paraId="3D197945" w14:textId="084D1E8D" w:rsidR="00AC38B8" w:rsidRPr="00F84514" w:rsidRDefault="00AC38B8" w:rsidP="005369BB">
            <w:pPr>
              <w:pStyle w:val="TableText"/>
              <w:cnfStyle w:val="000000000000" w:firstRow="0" w:lastRow="0" w:firstColumn="0" w:lastColumn="0" w:oddVBand="0" w:evenVBand="0" w:oddHBand="0" w:evenHBand="0" w:firstRowFirstColumn="0" w:firstRowLastColumn="0" w:lastRowFirstColumn="0" w:lastRowLastColumn="0"/>
            </w:pPr>
            <w:r w:rsidRPr="00F84514">
              <w:t>State the estimated de minimis emissions (i.e.</w:t>
            </w:r>
            <w:r w:rsidR="003E2E0E" w:rsidRPr="00F84514">
              <w:t>,</w:t>
            </w:r>
            <w:r w:rsidRPr="00F84514">
              <w:t xml:space="preserve"> the estimated increases in GHG emissions (from GHG sources) and decreases in carbon stocks (from carbon pools or sinks) that was stated at validation for the period over which de minimis emissions are compared. </w:t>
            </w:r>
          </w:p>
          <w:p w14:paraId="154E21CA" w14:textId="77777777" w:rsidR="00AC38B8" w:rsidRPr="00F84514" w:rsidRDefault="00AC38B8" w:rsidP="005369BB">
            <w:pPr>
              <w:pStyle w:val="TableText"/>
              <w:cnfStyle w:val="000000000000" w:firstRow="0" w:lastRow="0" w:firstColumn="0" w:lastColumn="0" w:oddVBand="0" w:evenVBand="0" w:oddHBand="0" w:evenHBand="0" w:firstRowFirstColumn="0" w:firstRowLastColumn="0" w:lastRowFirstColumn="0" w:lastRowLastColumn="0"/>
            </w:pPr>
            <w:r w:rsidRPr="00F84514">
              <w:t>Where the applied methodology requires ex-post quantification of any de minimis GHG sources or carbon pools/sinks based on monitored data during this monitoring period, state the updated de minimis emissions and describe how they were quantified in accordance with the applied methodology, module, or tool.</w:t>
            </w:r>
          </w:p>
          <w:p w14:paraId="7172EE10" w14:textId="649D32E7" w:rsidR="00AC38B8" w:rsidRPr="00F84514" w:rsidRDefault="00AC38B8" w:rsidP="005369BB">
            <w:pPr>
              <w:pStyle w:val="TableText"/>
              <w:cnfStyle w:val="000000000000" w:firstRow="0" w:lastRow="0" w:firstColumn="0" w:lastColumn="0" w:oddVBand="0" w:evenVBand="0" w:oddHBand="0" w:evenHBand="0" w:firstRowFirstColumn="0" w:firstRowLastColumn="0" w:lastRowFirstColumn="0" w:lastRowLastColumn="0"/>
            </w:pPr>
            <w:r w:rsidRPr="00F84514">
              <w:t>Example: The estimated sum of increases in GHG sources and decreases in carbon pools from all GHG sources and carbon pools deemed de minimis is 10</w:t>
            </w:r>
            <w:r w:rsidR="00C009EE" w:rsidRPr="00F84514">
              <w:t xml:space="preserve"> </w:t>
            </w:r>
            <w:r w:rsidRPr="00F84514">
              <w:t>000 tC0</w:t>
            </w:r>
            <w:r w:rsidRPr="00F84514">
              <w:rPr>
                <w:vertAlign w:val="subscript"/>
              </w:rPr>
              <w:t>2</w:t>
            </w:r>
            <w:r w:rsidRPr="00F84514">
              <w:t xml:space="preserve">e over the project crediting period (01-JAN-2023 to </w:t>
            </w:r>
            <w:r w:rsidR="00220408" w:rsidRPr="00F84514">
              <w:t>31-DEC-2027).</w:t>
            </w:r>
          </w:p>
        </w:tc>
      </w:tr>
      <w:tr w:rsidR="00AC38B8" w:rsidRPr="00F84514" w14:paraId="3FF2495A" w14:textId="77777777">
        <w:tc>
          <w:tcPr>
            <w:cnfStyle w:val="001000000000" w:firstRow="0" w:lastRow="0" w:firstColumn="1" w:lastColumn="0" w:oddVBand="0" w:evenVBand="0" w:oddHBand="0" w:evenHBand="0" w:firstRowFirstColumn="0" w:firstRowLastColumn="0" w:lastRowFirstColumn="0" w:lastRowLastColumn="0"/>
            <w:tcW w:w="738" w:type="dxa"/>
          </w:tcPr>
          <w:p w14:paraId="3723FE21" w14:textId="77777777" w:rsidR="00AC38B8" w:rsidRPr="00F84514" w:rsidRDefault="00AC38B8">
            <w:r w:rsidRPr="00F84514">
              <w:t>Row 4</w:t>
            </w:r>
          </w:p>
        </w:tc>
        <w:tc>
          <w:tcPr>
            <w:tcW w:w="1530" w:type="dxa"/>
            <w:shd w:val="clear" w:color="auto" w:fill="2B3957" w:themeFill="accent2"/>
          </w:tcPr>
          <w:p w14:paraId="7AD9138C" w14:textId="77777777" w:rsidR="00AC38B8" w:rsidRPr="00F84514" w:rsidDel="006924CD" w:rsidRDefault="00AC38B8">
            <w:pPr>
              <w:cnfStyle w:val="000000000000" w:firstRow="0" w:lastRow="0" w:firstColumn="0" w:lastColumn="0" w:oddVBand="0" w:evenVBand="0" w:oddHBand="0" w:evenHBand="0" w:firstRowFirstColumn="0" w:firstRowLastColumn="0" w:lastRowFirstColumn="0" w:lastRowLastColumn="0"/>
              <w:rPr>
                <w:b/>
                <w:bCs/>
              </w:rPr>
            </w:pPr>
            <w:r w:rsidRPr="00F84514">
              <w:rPr>
                <w:b/>
                <w:bCs/>
              </w:rPr>
              <w:t>Estimated reductions and removals for the de minimis period (updated ex-post)</w:t>
            </w:r>
          </w:p>
        </w:tc>
        <w:tc>
          <w:tcPr>
            <w:tcW w:w="7110" w:type="dxa"/>
          </w:tcPr>
          <w:p w14:paraId="74CFE0B6" w14:textId="7DB6C38C" w:rsidR="00AC38B8" w:rsidRPr="00F84514" w:rsidRDefault="00AC38B8" w:rsidP="005369BB">
            <w:pPr>
              <w:pStyle w:val="TableText"/>
              <w:cnfStyle w:val="000000000000" w:firstRow="0" w:lastRow="0" w:firstColumn="0" w:lastColumn="0" w:oddVBand="0" w:evenVBand="0" w:oddHBand="0" w:evenHBand="0" w:firstRowFirstColumn="0" w:firstRowLastColumn="0" w:lastRowFirstColumn="0" w:lastRowLastColumn="0"/>
            </w:pPr>
            <w:r w:rsidRPr="00F84514">
              <w:t>State the estimated reductions and removals to be generated across the period</w:t>
            </w:r>
            <w:r w:rsidR="002644AA" w:rsidRPr="00F84514">
              <w:t xml:space="preserve"> over which </w:t>
            </w:r>
            <w:proofErr w:type="gramStart"/>
            <w:r w:rsidR="002644AA" w:rsidRPr="00F84514">
              <w:t>de</w:t>
            </w:r>
            <w:proofErr w:type="gramEnd"/>
            <w:r w:rsidR="002644AA" w:rsidRPr="00F84514">
              <w:t xml:space="preserve"> minimis emissions are compared</w:t>
            </w:r>
            <w:r w:rsidRPr="00F84514">
              <w:t>, ensuring the estimate for years already monitored is updated accordingly.</w:t>
            </w:r>
          </w:p>
          <w:p w14:paraId="65EC93E3" w14:textId="2B2F2931" w:rsidR="00AC38B8" w:rsidRPr="00F84514" w:rsidDel="00EA29CA" w:rsidRDefault="00AC38B8" w:rsidP="005369BB">
            <w:pPr>
              <w:pStyle w:val="TableText"/>
              <w:cnfStyle w:val="000000000000" w:firstRow="0" w:lastRow="0" w:firstColumn="0" w:lastColumn="0" w:oddVBand="0" w:evenVBand="0" w:oddHBand="0" w:evenHBand="0" w:firstRowFirstColumn="0" w:firstRowLastColumn="0" w:lastRowFirstColumn="0" w:lastRowLastColumn="0"/>
            </w:pPr>
            <w:r w:rsidRPr="00F84514">
              <w:t>Example: 220</w:t>
            </w:r>
            <w:r w:rsidR="00C009EE" w:rsidRPr="00F84514">
              <w:t xml:space="preserve"> </w:t>
            </w:r>
            <w:r w:rsidRPr="00F84514">
              <w:t>000 tC0</w:t>
            </w:r>
            <w:r w:rsidRPr="00F84514">
              <w:rPr>
                <w:vertAlign w:val="subscript"/>
              </w:rPr>
              <w:t>2</w:t>
            </w:r>
            <w:r w:rsidRPr="00F84514">
              <w:t xml:space="preserve">e for the project crediting period (01-JAN-2023 to </w:t>
            </w:r>
            <w:r w:rsidR="001D1DF9" w:rsidRPr="00F84514">
              <w:t>31-DEC-2027</w:t>
            </w:r>
            <w:r w:rsidRPr="00F84514">
              <w:t>), updated ex-post from 250</w:t>
            </w:r>
            <w:r w:rsidR="00C009EE" w:rsidRPr="00F84514">
              <w:t xml:space="preserve"> </w:t>
            </w:r>
            <w:r w:rsidRPr="00F84514">
              <w:t>000 tC0</w:t>
            </w:r>
            <w:r w:rsidRPr="00F84514">
              <w:rPr>
                <w:vertAlign w:val="subscript"/>
              </w:rPr>
              <w:t>2</w:t>
            </w:r>
            <w:r w:rsidRPr="00F84514">
              <w:t xml:space="preserve">e </w:t>
            </w:r>
          </w:p>
        </w:tc>
      </w:tr>
      <w:tr w:rsidR="00AC38B8" w:rsidRPr="00F84514" w14:paraId="2A21832A" w14:textId="77777777">
        <w:tc>
          <w:tcPr>
            <w:cnfStyle w:val="001000000000" w:firstRow="0" w:lastRow="0" w:firstColumn="1" w:lastColumn="0" w:oddVBand="0" w:evenVBand="0" w:oddHBand="0" w:evenHBand="0" w:firstRowFirstColumn="0" w:firstRowLastColumn="0" w:lastRowFirstColumn="0" w:lastRowLastColumn="0"/>
            <w:tcW w:w="738" w:type="dxa"/>
          </w:tcPr>
          <w:p w14:paraId="4CF4CC06" w14:textId="77777777" w:rsidR="00AC38B8" w:rsidRPr="00F84514" w:rsidRDefault="00AC38B8">
            <w:r w:rsidRPr="00F84514">
              <w:t>Row 5</w:t>
            </w:r>
          </w:p>
        </w:tc>
        <w:tc>
          <w:tcPr>
            <w:tcW w:w="1530" w:type="dxa"/>
            <w:shd w:val="clear" w:color="auto" w:fill="2B3957" w:themeFill="accent2"/>
          </w:tcPr>
          <w:p w14:paraId="6643E336" w14:textId="77777777" w:rsidR="00AC38B8" w:rsidRPr="00F84514" w:rsidRDefault="00AC38B8">
            <w:pPr>
              <w:cnfStyle w:val="000000000000" w:firstRow="0" w:lastRow="0" w:firstColumn="0" w:lastColumn="0" w:oddVBand="0" w:evenVBand="0" w:oddHBand="0" w:evenHBand="0" w:firstRowFirstColumn="0" w:firstRowLastColumn="0" w:lastRowFirstColumn="0" w:lastRowLastColumn="0"/>
              <w:rPr>
                <w:b/>
                <w:bCs/>
              </w:rPr>
            </w:pPr>
            <w:r w:rsidRPr="00F84514">
              <w:rPr>
                <w:b/>
                <w:bCs/>
              </w:rPr>
              <w:t>Result and justification</w:t>
            </w:r>
          </w:p>
        </w:tc>
        <w:tc>
          <w:tcPr>
            <w:tcW w:w="7110" w:type="dxa"/>
          </w:tcPr>
          <w:p w14:paraId="55707112" w14:textId="77777777" w:rsidR="00AC38B8" w:rsidRPr="00F84514" w:rsidRDefault="00AC38B8" w:rsidP="005369BB">
            <w:pPr>
              <w:pStyle w:val="TableText"/>
              <w:cnfStyle w:val="000000000000" w:firstRow="0" w:lastRow="0" w:firstColumn="0" w:lastColumn="0" w:oddVBand="0" w:evenVBand="0" w:oddHBand="0" w:evenHBand="0" w:firstRowFirstColumn="0" w:firstRowLastColumn="0" w:lastRowFirstColumn="0" w:lastRowLastColumn="0"/>
            </w:pPr>
            <w:r w:rsidRPr="00F84514">
              <w:t xml:space="preserve">Justify that the GHG sources and carbon pools or sinks may still be considered de minimis by demonstrating that Row 3 divided by Row 4 is less than or equal to the de minimis threshold. </w:t>
            </w:r>
          </w:p>
          <w:p w14:paraId="55AEB34D" w14:textId="1F7054F6" w:rsidR="00AC38B8" w:rsidRPr="00F84514" w:rsidRDefault="00AC38B8" w:rsidP="005369BB">
            <w:pPr>
              <w:pStyle w:val="TableText"/>
              <w:cnfStyle w:val="000000000000" w:firstRow="0" w:lastRow="0" w:firstColumn="0" w:lastColumn="0" w:oddVBand="0" w:evenVBand="0" w:oddHBand="0" w:evenHBand="0" w:firstRowFirstColumn="0" w:firstRowLastColumn="0" w:lastRowFirstColumn="0" w:lastRowLastColumn="0"/>
            </w:pPr>
            <w:r w:rsidRPr="00F84514">
              <w:t xml:space="preserve">Where Row 3 divided by Row 4 is greater than the de minimis threshold, the project proponent must quantify and include the source or pool in the project boundary until the project is in conformance </w:t>
            </w:r>
            <w:r w:rsidR="00C92BF8" w:rsidRPr="00F84514">
              <w:t>to</w:t>
            </w:r>
            <w:r w:rsidRPr="00F84514">
              <w:t xml:space="preserve"> the de minimis threshold (or follow the de minimis requirements in the applied methodology, where relevant). </w:t>
            </w:r>
          </w:p>
        </w:tc>
      </w:tr>
    </w:tbl>
    <w:p w14:paraId="5849B046" w14:textId="4DF2A432" w:rsidR="008206AE" w:rsidRPr="00F84514" w:rsidRDefault="008206AE" w:rsidP="00AC38B8">
      <w:pPr>
        <w:pStyle w:val="Heading2"/>
      </w:pPr>
      <w:bookmarkStart w:id="68" w:name="_Toc231387266"/>
      <w:r w:rsidRPr="00F84514">
        <w:t xml:space="preserve">GHG Emission Reductions and </w:t>
      </w:r>
      <w:r w:rsidR="0082535C" w:rsidRPr="00F84514">
        <w:t>Carbon Dioxide</w:t>
      </w:r>
      <w:r w:rsidRPr="00F84514">
        <w:t xml:space="preserve"> Removals</w:t>
      </w:r>
      <w:bookmarkEnd w:id="68"/>
    </w:p>
    <w:p w14:paraId="745EF40D" w14:textId="7E5105AA" w:rsidR="00D07107" w:rsidRPr="00F84514" w:rsidRDefault="0075110F" w:rsidP="00D07107">
      <w:pPr>
        <w:pStyle w:val="Heading3"/>
      </w:pPr>
      <w:r w:rsidRPr="00F84514">
        <w:t>Quantification</w:t>
      </w:r>
      <w:r w:rsidR="00D07107" w:rsidRPr="00F84514">
        <w:t xml:space="preserve"> of Reductions and Removals </w:t>
      </w:r>
    </w:p>
    <w:p w14:paraId="00FE9BC2" w14:textId="6E7567CF" w:rsidR="008206AE" w:rsidRPr="00F84514" w:rsidRDefault="756DA2FA" w:rsidP="009976EE">
      <w:pPr>
        <w:pStyle w:val="Instruction"/>
        <w:rPr>
          <w:lang w:val="en-US"/>
        </w:rPr>
      </w:pPr>
      <w:r w:rsidRPr="00F84514">
        <w:rPr>
          <w:lang w:val="en-US"/>
        </w:rPr>
        <w:t xml:space="preserve">Quantify the </w:t>
      </w:r>
      <w:r w:rsidR="0082535C" w:rsidRPr="00F84514">
        <w:rPr>
          <w:lang w:val="en-US"/>
        </w:rPr>
        <w:t>reductions</w:t>
      </w:r>
      <w:r w:rsidRPr="00F84514">
        <w:rPr>
          <w:lang w:val="en-US"/>
        </w:rPr>
        <w:t xml:space="preserve"> and</w:t>
      </w:r>
      <w:r w:rsidR="0082535C" w:rsidRPr="00F84514">
        <w:rPr>
          <w:lang w:val="en-US"/>
        </w:rPr>
        <w:t xml:space="preserve"> </w:t>
      </w:r>
      <w:r w:rsidRPr="00F84514">
        <w:rPr>
          <w:lang w:val="en-US"/>
        </w:rPr>
        <w:t>removals</w:t>
      </w:r>
      <w:r w:rsidR="0082535C" w:rsidRPr="00F84514">
        <w:rPr>
          <w:lang w:val="en-US"/>
        </w:rPr>
        <w:t xml:space="preserve"> </w:t>
      </w:r>
      <w:r w:rsidR="007E64AB" w:rsidRPr="00F84514">
        <w:rPr>
          <w:lang w:val="en-US"/>
        </w:rPr>
        <w:t>for the monitoring period</w:t>
      </w:r>
      <w:r w:rsidR="00FD3468" w:rsidRPr="00F84514">
        <w:rPr>
          <w:lang w:val="en-US"/>
        </w:rPr>
        <w:t>.</w:t>
      </w:r>
      <w:r w:rsidR="00C54DD2" w:rsidRPr="00F84514">
        <w:rPr>
          <w:lang w:val="en-US"/>
        </w:rPr>
        <w:t xml:space="preserve"> Include all relevant equations. </w:t>
      </w:r>
      <w:r w:rsidRPr="00F84514">
        <w:rPr>
          <w:lang w:val="en-US"/>
        </w:rPr>
        <w:t xml:space="preserve"> </w:t>
      </w:r>
    </w:p>
    <w:p w14:paraId="236C8271" w14:textId="77777777" w:rsidR="0075110F" w:rsidRPr="00F84514" w:rsidRDefault="0075110F" w:rsidP="0075110F">
      <w:pPr>
        <w:pStyle w:val="Heading3"/>
      </w:pPr>
      <w:r w:rsidRPr="00F84514">
        <w:lastRenderedPageBreak/>
        <w:t xml:space="preserve">Summary of Reductions and Removals </w:t>
      </w:r>
    </w:p>
    <w:p w14:paraId="0EDDEA82" w14:textId="13FC6DD1" w:rsidR="000C06D1" w:rsidRPr="00F84514" w:rsidRDefault="00B47D4C" w:rsidP="002A3BAA">
      <w:pPr>
        <w:pStyle w:val="Instruction"/>
        <w:rPr>
          <w:lang w:val="en-US"/>
        </w:rPr>
      </w:pPr>
      <w:r w:rsidRPr="00F84514">
        <w:rPr>
          <w:rFonts w:eastAsia="Franklin Gothic Book" w:cs="Franklin Gothic Book"/>
          <w:color w:val="404040" w:themeColor="text1" w:themeTint="BF"/>
          <w:szCs w:val="21"/>
          <w:lang w:val="en-US"/>
        </w:rPr>
        <w:t>Fill out the tables</w:t>
      </w:r>
      <w:r w:rsidR="00BE008B" w:rsidRPr="00F84514">
        <w:rPr>
          <w:rFonts w:eastAsia="Franklin Gothic Book" w:cs="Franklin Gothic Book"/>
          <w:color w:val="404040" w:themeColor="text1" w:themeTint="BF"/>
          <w:szCs w:val="21"/>
          <w:lang w:val="en-US"/>
        </w:rPr>
        <w:t xml:space="preserve"> below</w:t>
      </w:r>
      <w:r w:rsidR="00F47C99" w:rsidRPr="00F84514">
        <w:rPr>
          <w:rFonts w:eastAsia="Franklin Gothic Book" w:cs="Franklin Gothic Book"/>
          <w:color w:val="404040" w:themeColor="text1" w:themeTint="BF"/>
          <w:szCs w:val="21"/>
          <w:lang w:val="en-US"/>
        </w:rPr>
        <w:t xml:space="preserve"> by </w:t>
      </w:r>
      <w:r w:rsidR="00C10048" w:rsidRPr="00F84514">
        <w:rPr>
          <w:rFonts w:eastAsia="Franklin Gothic Book" w:cs="Franklin Gothic Book"/>
          <w:color w:val="404040" w:themeColor="text1" w:themeTint="BF"/>
          <w:szCs w:val="21"/>
          <w:lang w:val="en-US"/>
        </w:rPr>
        <w:t>vintage period (</w:t>
      </w:r>
      <w:r w:rsidR="00DB379F" w:rsidRPr="00F84514">
        <w:rPr>
          <w:rFonts w:eastAsia="Franklin Gothic Book" w:cs="Franklin Gothic Book"/>
          <w:color w:val="404040" w:themeColor="text1" w:themeTint="BF"/>
          <w:szCs w:val="21"/>
          <w:lang w:val="en-US"/>
        </w:rPr>
        <w:t>noting that vintage periods do not span</w:t>
      </w:r>
      <w:r w:rsidR="002F677F" w:rsidRPr="00F84514">
        <w:rPr>
          <w:rFonts w:eastAsia="Franklin Gothic Book" w:cs="Franklin Gothic Book"/>
          <w:color w:val="404040" w:themeColor="text1" w:themeTint="BF"/>
          <w:szCs w:val="21"/>
          <w:lang w:val="en-US"/>
        </w:rPr>
        <w:t xml:space="preserve"> across</w:t>
      </w:r>
      <w:r w:rsidR="00DB379F" w:rsidRPr="00F84514">
        <w:rPr>
          <w:rFonts w:eastAsia="Franklin Gothic Book" w:cs="Franklin Gothic Book"/>
          <w:color w:val="404040" w:themeColor="text1" w:themeTint="BF"/>
          <w:szCs w:val="21"/>
          <w:lang w:val="en-US"/>
        </w:rPr>
        <w:t xml:space="preserve"> </w:t>
      </w:r>
      <w:r w:rsidR="00F47C99" w:rsidRPr="00F84514">
        <w:rPr>
          <w:rFonts w:eastAsia="Franklin Gothic Book" w:cs="Franklin Gothic Book"/>
          <w:color w:val="404040" w:themeColor="text1" w:themeTint="BF"/>
          <w:szCs w:val="21"/>
          <w:lang w:val="en-US"/>
        </w:rPr>
        <w:t>calendar year</w:t>
      </w:r>
      <w:r w:rsidR="00DB379F" w:rsidRPr="00F84514">
        <w:rPr>
          <w:rFonts w:eastAsia="Franklin Gothic Book" w:cs="Franklin Gothic Book"/>
          <w:color w:val="404040" w:themeColor="text1" w:themeTint="BF"/>
          <w:szCs w:val="21"/>
          <w:lang w:val="en-US"/>
        </w:rPr>
        <w:t>s</w:t>
      </w:r>
      <w:r w:rsidR="00C10048" w:rsidRPr="00F84514">
        <w:rPr>
          <w:rFonts w:eastAsia="Franklin Gothic Book" w:cs="Franklin Gothic Book"/>
          <w:color w:val="404040" w:themeColor="text1" w:themeTint="BF"/>
          <w:szCs w:val="21"/>
          <w:lang w:val="en-US"/>
        </w:rPr>
        <w:t>)</w:t>
      </w:r>
      <w:r w:rsidRPr="00F84514">
        <w:rPr>
          <w:rFonts w:eastAsia="Franklin Gothic Book" w:cs="Franklin Gothic Book"/>
          <w:color w:val="404040" w:themeColor="text1" w:themeTint="BF"/>
          <w:szCs w:val="21"/>
          <w:lang w:val="en-US"/>
        </w:rPr>
        <w:t>, adding or removing rows as needed</w:t>
      </w:r>
      <w:r w:rsidR="00BE008B" w:rsidRPr="00F84514">
        <w:rPr>
          <w:rFonts w:eastAsia="Franklin Gothic Book" w:cs="Franklin Gothic Book"/>
          <w:color w:val="404040" w:themeColor="text1" w:themeTint="BF"/>
          <w:szCs w:val="21"/>
          <w:lang w:val="en-US"/>
        </w:rPr>
        <w:t>.</w:t>
      </w:r>
      <w:r w:rsidRPr="00F84514">
        <w:rPr>
          <w:rStyle w:val="FootnoteReference"/>
          <w:rFonts w:eastAsia="Franklin Gothic Book" w:cs="Franklin Gothic Book"/>
          <w:color w:val="404040" w:themeColor="text1" w:themeTint="BF"/>
          <w:szCs w:val="21"/>
          <w:lang w:val="en-US"/>
        </w:rPr>
        <w:footnoteReference w:id="18"/>
      </w:r>
      <w:r w:rsidR="00BE008B" w:rsidRPr="00F84514">
        <w:rPr>
          <w:rFonts w:eastAsia="Franklin Gothic Book" w:cs="Franklin Gothic Book"/>
          <w:color w:val="404040" w:themeColor="text1" w:themeTint="BF"/>
          <w:szCs w:val="21"/>
          <w:lang w:val="en-US"/>
        </w:rPr>
        <w:t xml:space="preserve"> </w:t>
      </w:r>
    </w:p>
    <w:p w14:paraId="2BFB6718" w14:textId="52224602" w:rsidR="000C06D1" w:rsidRPr="00F84514" w:rsidRDefault="003F3F9D" w:rsidP="00A24684">
      <w:pPr>
        <w:pStyle w:val="ListParagraph"/>
        <w:numPr>
          <w:ilvl w:val="0"/>
          <w:numId w:val="18"/>
        </w:numPr>
        <w:autoSpaceDE w:val="0"/>
        <w:autoSpaceDN w:val="0"/>
        <w:adjustRightInd w:val="0"/>
        <w:spacing w:before="160" w:after="0"/>
        <w:ind w:left="1418"/>
        <w:rPr>
          <w:rFonts w:eastAsia="MS Mincho" w:cs="Times New Roman"/>
          <w:i/>
          <w:iCs/>
          <w:color w:val="4F5150"/>
        </w:rPr>
      </w:pPr>
      <w:r w:rsidRPr="00F84514">
        <w:rPr>
          <w:rFonts w:eastAsia="MS Mincho" w:cs="Times New Roman"/>
          <w:i/>
          <w:iCs/>
          <w:color w:val="4F5150"/>
        </w:rPr>
        <w:t>If the project spans more than one country, i</w:t>
      </w:r>
      <w:r w:rsidR="00BD7E75" w:rsidRPr="00F84514">
        <w:rPr>
          <w:rFonts w:eastAsia="MS Mincho" w:cs="Times New Roman"/>
          <w:i/>
          <w:iCs/>
          <w:color w:val="4F5150"/>
        </w:rPr>
        <w:t xml:space="preserve">nclude a separate row for </w:t>
      </w:r>
      <w:r w:rsidRPr="00F84514">
        <w:rPr>
          <w:rFonts w:eastAsia="MS Mincho" w:cs="Times New Roman"/>
          <w:i/>
          <w:iCs/>
          <w:color w:val="4F5150"/>
        </w:rPr>
        <w:t xml:space="preserve">each </w:t>
      </w:r>
      <w:r w:rsidR="00BD7E75" w:rsidRPr="00F84514">
        <w:rPr>
          <w:rFonts w:eastAsia="MS Mincho" w:cs="Times New Roman"/>
          <w:i/>
          <w:iCs/>
          <w:color w:val="4F5150"/>
        </w:rPr>
        <w:t xml:space="preserve">vintage period </w:t>
      </w:r>
      <w:r w:rsidRPr="00F84514">
        <w:rPr>
          <w:rFonts w:eastAsia="MS Mincho" w:cs="Times New Roman"/>
          <w:i/>
          <w:iCs/>
          <w:color w:val="4F5150"/>
        </w:rPr>
        <w:t xml:space="preserve">for each country. </w:t>
      </w:r>
      <w:r w:rsidR="00B01D5D" w:rsidRPr="00F84514">
        <w:rPr>
          <w:rFonts w:eastAsia="MS Mincho" w:cs="Times New Roman"/>
          <w:i/>
          <w:iCs/>
          <w:color w:val="4F5150"/>
        </w:rPr>
        <w:t>If</w:t>
      </w:r>
      <w:r w:rsidR="00B05A8F" w:rsidRPr="00F84514">
        <w:rPr>
          <w:rFonts w:eastAsia="MS Mincho" w:cs="Times New Roman"/>
          <w:i/>
          <w:iCs/>
          <w:color w:val="4F5150"/>
        </w:rPr>
        <w:t xml:space="preserve"> the project only spans one country, the </w:t>
      </w:r>
      <w:r w:rsidR="002A3BAA" w:rsidRPr="00F84514">
        <w:rPr>
          <w:rFonts w:eastAsia="MS Mincho" w:cs="Times New Roman"/>
          <w:i/>
          <w:iCs/>
          <w:color w:val="4F5150"/>
        </w:rPr>
        <w:t>“</w:t>
      </w:r>
      <w:r w:rsidR="00B05A8F" w:rsidRPr="00F84514">
        <w:rPr>
          <w:rFonts w:eastAsia="MS Mincho" w:cs="Times New Roman"/>
          <w:i/>
          <w:iCs/>
          <w:color w:val="4F5150"/>
        </w:rPr>
        <w:t>Country</w:t>
      </w:r>
      <w:r w:rsidR="002A3BAA" w:rsidRPr="00F84514">
        <w:rPr>
          <w:rFonts w:eastAsia="MS Mincho" w:cs="Times New Roman"/>
          <w:i/>
          <w:iCs/>
          <w:color w:val="4F5150"/>
        </w:rPr>
        <w:t>”</w:t>
      </w:r>
      <w:r w:rsidR="00B05A8F" w:rsidRPr="00F84514">
        <w:rPr>
          <w:rFonts w:eastAsia="MS Mincho" w:cs="Times New Roman"/>
          <w:i/>
          <w:iCs/>
          <w:color w:val="4F5150"/>
        </w:rPr>
        <w:t xml:space="preserve"> column may be deleted.</w:t>
      </w:r>
      <w:r w:rsidR="00BD7E75" w:rsidRPr="00F84514">
        <w:rPr>
          <w:rFonts w:eastAsia="MS Mincho" w:cs="Times New Roman"/>
          <w:i/>
          <w:iCs/>
          <w:color w:val="4F5150"/>
        </w:rPr>
        <w:t xml:space="preserve"> </w:t>
      </w:r>
    </w:p>
    <w:p w14:paraId="26CC66CC" w14:textId="33E8F09D" w:rsidR="00BD7E75" w:rsidRPr="00F84514" w:rsidRDefault="003F3F9D" w:rsidP="00D64241">
      <w:pPr>
        <w:pStyle w:val="ListParagraph"/>
        <w:numPr>
          <w:ilvl w:val="0"/>
          <w:numId w:val="18"/>
        </w:numPr>
        <w:autoSpaceDE w:val="0"/>
        <w:autoSpaceDN w:val="0"/>
        <w:adjustRightInd w:val="0"/>
        <w:spacing w:before="160" w:after="0"/>
        <w:ind w:left="1418"/>
        <w:rPr>
          <w:rFonts w:eastAsia="MS Mincho" w:cs="Times New Roman"/>
          <w:i/>
          <w:iCs/>
          <w:color w:val="4F5150"/>
        </w:rPr>
      </w:pPr>
      <w:r w:rsidRPr="00F84514">
        <w:rPr>
          <w:rFonts w:eastAsia="MS Mincho" w:cs="Times New Roman"/>
          <w:i/>
          <w:iCs/>
          <w:color w:val="4F5150"/>
        </w:rPr>
        <w:t>If more than one methodology is applied</w:t>
      </w:r>
      <w:r w:rsidR="009B4AA5" w:rsidRPr="00F84514">
        <w:rPr>
          <w:rFonts w:eastAsia="MS Mincho" w:cs="Times New Roman"/>
          <w:i/>
          <w:iCs/>
          <w:color w:val="4F5150"/>
        </w:rPr>
        <w:t>, i</w:t>
      </w:r>
      <w:r w:rsidR="00BD7E75" w:rsidRPr="00F84514">
        <w:rPr>
          <w:rFonts w:eastAsia="MS Mincho" w:cs="Times New Roman"/>
          <w:i/>
          <w:iCs/>
          <w:color w:val="4F5150"/>
        </w:rPr>
        <w:t xml:space="preserve">nclude a separate row for </w:t>
      </w:r>
      <w:r w:rsidR="009B4AA5" w:rsidRPr="00F84514">
        <w:rPr>
          <w:rFonts w:eastAsia="MS Mincho" w:cs="Times New Roman"/>
          <w:i/>
          <w:iCs/>
          <w:color w:val="4F5150"/>
        </w:rPr>
        <w:t xml:space="preserve">each </w:t>
      </w:r>
      <w:r w:rsidR="00BD7E75" w:rsidRPr="00F84514">
        <w:rPr>
          <w:rFonts w:eastAsia="MS Mincho" w:cs="Times New Roman"/>
          <w:i/>
          <w:iCs/>
          <w:color w:val="4F5150"/>
        </w:rPr>
        <w:t xml:space="preserve">vintage period </w:t>
      </w:r>
      <w:r w:rsidR="009B4AA5" w:rsidRPr="00F84514">
        <w:rPr>
          <w:rFonts w:eastAsia="MS Mincho" w:cs="Times New Roman"/>
          <w:i/>
          <w:iCs/>
          <w:color w:val="4F5150"/>
        </w:rPr>
        <w:t xml:space="preserve">for each </w:t>
      </w:r>
      <w:r w:rsidR="008937BF" w:rsidRPr="00F84514">
        <w:rPr>
          <w:rFonts w:eastAsia="MS Mincho" w:cs="Times New Roman"/>
          <w:i/>
          <w:iCs/>
          <w:color w:val="4F5150"/>
        </w:rPr>
        <w:t>methodology</w:t>
      </w:r>
      <w:r w:rsidR="00035602" w:rsidRPr="00F84514">
        <w:rPr>
          <w:rFonts w:eastAsia="MS Mincho" w:cs="Times New Roman"/>
          <w:i/>
          <w:iCs/>
          <w:color w:val="4F5150"/>
        </w:rPr>
        <w:t>.</w:t>
      </w:r>
      <w:r w:rsidR="009B4AA5" w:rsidRPr="00F84514">
        <w:rPr>
          <w:rFonts w:eastAsia="MS Mincho" w:cs="Times New Roman"/>
          <w:i/>
          <w:iCs/>
          <w:color w:val="4F5150"/>
        </w:rPr>
        <w:t xml:space="preserve"> </w:t>
      </w:r>
      <w:r w:rsidR="00B01D5D" w:rsidRPr="00F84514">
        <w:rPr>
          <w:rFonts w:eastAsia="MS Mincho" w:cs="Times New Roman"/>
          <w:i/>
          <w:iCs/>
          <w:color w:val="4F5150"/>
        </w:rPr>
        <w:t>If</w:t>
      </w:r>
      <w:r w:rsidR="00B05A8F" w:rsidRPr="00F84514">
        <w:rPr>
          <w:rFonts w:eastAsia="MS Mincho" w:cs="Times New Roman"/>
          <w:i/>
          <w:iCs/>
          <w:color w:val="4F5150"/>
        </w:rPr>
        <w:t xml:space="preserve"> the project only applies one methodology, the </w:t>
      </w:r>
      <w:r w:rsidR="00035602" w:rsidRPr="00F84514">
        <w:rPr>
          <w:rFonts w:eastAsia="MS Mincho" w:cs="Times New Roman"/>
          <w:i/>
          <w:iCs/>
          <w:color w:val="4F5150"/>
        </w:rPr>
        <w:t>“</w:t>
      </w:r>
      <w:r w:rsidR="00B05A8F" w:rsidRPr="00F84514">
        <w:rPr>
          <w:rFonts w:eastAsia="MS Mincho" w:cs="Times New Roman"/>
          <w:i/>
          <w:iCs/>
          <w:color w:val="4F5150"/>
        </w:rPr>
        <w:t>Methodology</w:t>
      </w:r>
      <w:r w:rsidR="00035602" w:rsidRPr="00F84514">
        <w:rPr>
          <w:rFonts w:eastAsia="MS Mincho" w:cs="Times New Roman"/>
          <w:i/>
          <w:iCs/>
          <w:color w:val="4F5150"/>
        </w:rPr>
        <w:t>”</w:t>
      </w:r>
      <w:r w:rsidR="00B05A8F" w:rsidRPr="00F84514">
        <w:rPr>
          <w:rFonts w:eastAsia="MS Mincho" w:cs="Times New Roman"/>
          <w:i/>
          <w:iCs/>
          <w:color w:val="4F5150"/>
        </w:rPr>
        <w:t xml:space="preserve"> column may be deleted.</w:t>
      </w:r>
    </w:p>
    <w:p w14:paraId="5138B2FA" w14:textId="7BB5F346" w:rsidR="00A20BEF" w:rsidRPr="00F84514" w:rsidRDefault="00BD7E75" w:rsidP="00D64241">
      <w:pPr>
        <w:pStyle w:val="ListParagraph"/>
        <w:numPr>
          <w:ilvl w:val="0"/>
          <w:numId w:val="18"/>
        </w:numPr>
        <w:autoSpaceDE w:val="0"/>
        <w:autoSpaceDN w:val="0"/>
        <w:adjustRightInd w:val="0"/>
        <w:spacing w:before="160" w:after="0"/>
        <w:ind w:left="1418" w:hanging="357"/>
        <w:rPr>
          <w:rFonts w:eastAsia="MS Mincho" w:cs="Times New Roman"/>
          <w:i/>
          <w:iCs/>
          <w:color w:val="4F5150"/>
        </w:rPr>
      </w:pPr>
      <w:r w:rsidRPr="00F84514">
        <w:rPr>
          <w:rFonts w:eastAsia="MS Mincho" w:cs="Times New Roman"/>
          <w:i/>
          <w:iCs/>
          <w:color w:val="4F5150"/>
        </w:rPr>
        <w:t xml:space="preserve">Include separate </w:t>
      </w:r>
      <w:r w:rsidR="00A20BEF" w:rsidRPr="00F84514">
        <w:rPr>
          <w:rFonts w:eastAsia="MS Mincho" w:cs="Times New Roman"/>
          <w:i/>
          <w:iCs/>
          <w:color w:val="4F5150"/>
        </w:rPr>
        <w:t xml:space="preserve">estimates for reductions versus removals where the applied methodology provides procedures and equations to do so. </w:t>
      </w:r>
    </w:p>
    <w:p w14:paraId="073713FD" w14:textId="0A63898A" w:rsidR="00A20BEF" w:rsidRPr="00F84514" w:rsidRDefault="00B01D5D" w:rsidP="00D64241">
      <w:pPr>
        <w:pStyle w:val="ListParagraph"/>
        <w:numPr>
          <w:ilvl w:val="1"/>
          <w:numId w:val="18"/>
        </w:numPr>
        <w:autoSpaceDE w:val="0"/>
        <w:autoSpaceDN w:val="0"/>
        <w:adjustRightInd w:val="0"/>
        <w:spacing w:before="160" w:after="0"/>
        <w:ind w:left="2126" w:hanging="357"/>
        <w:rPr>
          <w:rFonts w:eastAsia="MS Mincho" w:cs="Times New Roman"/>
          <w:i/>
          <w:iCs/>
          <w:color w:val="4F5150"/>
          <w:szCs w:val="21"/>
          <w14:textFill>
            <w14:solidFill>
              <w14:srgbClr w14:val="4F5150">
                <w14:lumMod w14:val="95000"/>
                <w14:lumOff w14:val="5000"/>
                <w14:lumMod w14:val="95000"/>
                <w14:lumOff w14:val="5000"/>
              </w14:srgbClr>
            </w14:solidFill>
          </w14:textFill>
        </w:rPr>
      </w:pPr>
      <w:r w:rsidRPr="00F84514">
        <w:rPr>
          <w:rFonts w:eastAsia="MS Mincho" w:cs="Times New Roman"/>
          <w:i/>
          <w:iCs/>
          <w:color w:val="4F5150"/>
          <w:szCs w:val="21"/>
          <w14:textFill>
            <w14:solidFill>
              <w14:srgbClr w14:val="4F5150">
                <w14:lumMod w14:val="95000"/>
                <w14:lumOff w14:val="5000"/>
                <w14:lumMod w14:val="95000"/>
                <w14:lumOff w14:val="5000"/>
              </w14:srgbClr>
            </w14:solidFill>
          </w14:textFill>
        </w:rPr>
        <w:t>If</w:t>
      </w:r>
      <w:r w:rsidR="00A20BEF" w:rsidRPr="00F84514">
        <w:rPr>
          <w:rFonts w:eastAsia="MS Mincho" w:cs="Times New Roman"/>
          <w:i/>
          <w:iCs/>
          <w:color w:val="4F5150"/>
          <w:szCs w:val="21"/>
          <w14:textFill>
            <w14:solidFill>
              <w14:srgbClr w14:val="4F5150">
                <w14:lumMod w14:val="95000"/>
                <w14:lumOff w14:val="5000"/>
                <w14:lumMod w14:val="95000"/>
                <w14:lumOff w14:val="5000"/>
              </w14:srgbClr>
            </w14:solidFill>
          </w14:textFill>
        </w:rPr>
        <w:t xml:space="preserve"> the methodology mitigation outcome type is reductions only, state “0” in the </w:t>
      </w:r>
      <w:r w:rsidR="00124AFE" w:rsidRPr="00F84514">
        <w:rPr>
          <w:rFonts w:eastAsia="MS Mincho" w:cs="Times New Roman"/>
          <w:i/>
          <w:iCs/>
          <w:color w:val="4F5150"/>
          <w:szCs w:val="21"/>
          <w14:textFill>
            <w14:solidFill>
              <w14:srgbClr w14:val="4F5150">
                <w14:lumMod w14:val="95000"/>
                <w14:lumOff w14:val="5000"/>
                <w14:lumMod w14:val="95000"/>
                <w14:lumOff w14:val="5000"/>
              </w14:srgbClr>
            </w14:solidFill>
          </w14:textFill>
        </w:rPr>
        <w:t>total</w:t>
      </w:r>
      <w:r w:rsidR="00A20BEF" w:rsidRPr="00F84514">
        <w:rPr>
          <w:rFonts w:eastAsia="MS Mincho" w:cs="Times New Roman"/>
          <w:i/>
          <w:iCs/>
          <w:color w:val="4F5150"/>
          <w:szCs w:val="21"/>
          <w14:textFill>
            <w14:solidFill>
              <w14:srgbClr w14:val="4F5150">
                <w14:lumMod w14:val="95000"/>
                <w14:lumOff w14:val="5000"/>
                <w14:lumMod w14:val="95000"/>
                <w14:lumOff w14:val="5000"/>
              </w14:srgbClr>
            </w14:solidFill>
          </w14:textFill>
        </w:rPr>
        <w:t xml:space="preserve"> </w:t>
      </w:r>
      <w:r w:rsidRPr="00F84514">
        <w:rPr>
          <w:rFonts w:eastAsia="MS Mincho" w:cs="Times New Roman"/>
          <w:i/>
          <w:iCs/>
          <w:color w:val="4F5150"/>
          <w:szCs w:val="21"/>
          <w14:textFill>
            <w14:solidFill>
              <w14:srgbClr w14:val="4F5150">
                <w14:lumMod w14:val="95000"/>
                <w14:lumOff w14:val="5000"/>
                <w14:lumMod w14:val="95000"/>
                <w14:lumOff w14:val="5000"/>
              </w14:srgbClr>
            </w14:solidFill>
          </w14:textFill>
        </w:rPr>
        <w:t xml:space="preserve">net </w:t>
      </w:r>
      <w:proofErr w:type="gramStart"/>
      <w:r w:rsidR="00A20BEF" w:rsidRPr="00F84514">
        <w:rPr>
          <w:rFonts w:eastAsia="MS Mincho" w:cs="Times New Roman"/>
          <w:i/>
          <w:iCs/>
          <w:color w:val="4F5150"/>
          <w:szCs w:val="21"/>
          <w14:textFill>
            <w14:solidFill>
              <w14:srgbClr w14:val="4F5150">
                <w14:lumMod w14:val="95000"/>
                <w14:lumOff w14:val="5000"/>
                <w14:lumMod w14:val="95000"/>
                <w14:lumOff w14:val="5000"/>
              </w14:srgbClr>
            </w14:solidFill>
          </w14:textFill>
        </w:rPr>
        <w:t>removals</w:t>
      </w:r>
      <w:proofErr w:type="gramEnd"/>
      <w:r w:rsidR="00A20BEF" w:rsidRPr="00F84514">
        <w:rPr>
          <w:rFonts w:eastAsia="MS Mincho" w:cs="Times New Roman"/>
          <w:i/>
          <w:iCs/>
          <w:color w:val="4F5150"/>
          <w:szCs w:val="21"/>
          <w14:textFill>
            <w14:solidFill>
              <w14:srgbClr w14:val="4F5150">
                <w14:lumMod w14:val="95000"/>
                <w14:lumOff w14:val="5000"/>
                <w14:lumMod w14:val="95000"/>
                <w14:lumOff w14:val="5000"/>
              </w14:srgbClr>
            </w14:solidFill>
          </w14:textFill>
        </w:rPr>
        <w:t xml:space="preserve"> column and vice versa. Do not delete the column.</w:t>
      </w:r>
    </w:p>
    <w:p w14:paraId="67068B5A" w14:textId="21D971AA" w:rsidR="00A20BEF" w:rsidRPr="00F84514" w:rsidRDefault="00B01D5D" w:rsidP="00D64241">
      <w:pPr>
        <w:pStyle w:val="ListParagraph"/>
        <w:numPr>
          <w:ilvl w:val="1"/>
          <w:numId w:val="18"/>
        </w:numPr>
        <w:autoSpaceDE w:val="0"/>
        <w:autoSpaceDN w:val="0"/>
        <w:adjustRightInd w:val="0"/>
        <w:spacing w:before="160" w:after="0"/>
        <w:ind w:left="2126" w:hanging="357"/>
        <w:rPr>
          <w:rFonts w:eastAsia="MS Mincho" w:cs="Times New Roman"/>
          <w:i/>
          <w:iCs/>
          <w:color w:val="4F5150"/>
          <w:szCs w:val="21"/>
          <w14:textFill>
            <w14:solidFill>
              <w14:srgbClr w14:val="4F5150">
                <w14:lumMod w14:val="95000"/>
                <w14:lumOff w14:val="5000"/>
                <w14:lumMod w14:val="95000"/>
                <w14:lumOff w14:val="5000"/>
              </w14:srgbClr>
            </w14:solidFill>
          </w14:textFill>
        </w:rPr>
      </w:pPr>
      <w:r w:rsidRPr="00F84514">
        <w:rPr>
          <w:rFonts w:eastAsia="MS Mincho" w:cs="Times New Roman"/>
          <w:i/>
          <w:iCs/>
          <w:color w:val="4F5150"/>
          <w:szCs w:val="21"/>
          <w14:textFill>
            <w14:solidFill>
              <w14:srgbClr w14:val="4F5150">
                <w14:lumMod w14:val="95000"/>
                <w14:lumOff w14:val="5000"/>
                <w14:lumMod w14:val="95000"/>
                <w14:lumOff w14:val="5000"/>
              </w14:srgbClr>
            </w14:solidFill>
          </w14:textFill>
        </w:rPr>
        <w:t>If</w:t>
      </w:r>
      <w:r w:rsidR="00A20BEF" w:rsidRPr="00F84514">
        <w:rPr>
          <w:rFonts w:eastAsia="MS Mincho" w:cs="Times New Roman"/>
          <w:i/>
          <w:iCs/>
          <w:color w:val="4F5150"/>
          <w:szCs w:val="21"/>
          <w14:textFill>
            <w14:solidFill>
              <w14:srgbClr w14:val="4F5150">
                <w14:lumMod w14:val="95000"/>
                <w14:lumOff w14:val="5000"/>
                <w14:lumMod w14:val="95000"/>
                <w14:lumOff w14:val="5000"/>
              </w14:srgbClr>
            </w14:solidFill>
          </w14:textFill>
        </w:rPr>
        <w:t xml:space="preserve"> the methodology results in both reduction and removal outcomes but does not provide procedures or equations to quantify them separately, state “N/A” in the </w:t>
      </w:r>
      <w:r w:rsidR="00CE342C" w:rsidRPr="00F84514">
        <w:rPr>
          <w:rFonts w:eastAsia="MS Mincho" w:cs="Times New Roman"/>
          <w:i/>
          <w:iCs/>
          <w:color w:val="4F5150"/>
          <w:szCs w:val="21"/>
          <w14:textFill>
            <w14:solidFill>
              <w14:srgbClr w14:val="4F5150">
                <w14:lumMod w14:val="95000"/>
                <w14:lumOff w14:val="5000"/>
                <w14:lumMod w14:val="95000"/>
                <w14:lumOff w14:val="5000"/>
              </w14:srgbClr>
            </w14:solidFill>
          </w14:textFill>
        </w:rPr>
        <w:t>total</w:t>
      </w:r>
      <w:r w:rsidR="00A20BEF" w:rsidRPr="00F84514">
        <w:rPr>
          <w:rFonts w:eastAsia="MS Mincho" w:cs="Times New Roman"/>
          <w:i/>
          <w:iCs/>
          <w:color w:val="4F5150"/>
          <w:szCs w:val="21"/>
          <w14:textFill>
            <w14:solidFill>
              <w14:srgbClr w14:val="4F5150">
                <w14:lumMod w14:val="95000"/>
                <w14:lumOff w14:val="5000"/>
                <w14:lumMod w14:val="95000"/>
                <w14:lumOff w14:val="5000"/>
              </w14:srgbClr>
            </w14:solidFill>
          </w14:textFill>
        </w:rPr>
        <w:t xml:space="preserve"> </w:t>
      </w:r>
      <w:r w:rsidRPr="00F84514">
        <w:rPr>
          <w:rFonts w:eastAsia="MS Mincho" w:cs="Times New Roman"/>
          <w:i/>
          <w:iCs/>
          <w:color w:val="4F5150"/>
          <w:szCs w:val="21"/>
          <w14:textFill>
            <w14:solidFill>
              <w14:srgbClr w14:val="4F5150">
                <w14:lumMod w14:val="95000"/>
                <w14:lumOff w14:val="5000"/>
                <w14:lumMod w14:val="95000"/>
                <w14:lumOff w14:val="5000"/>
              </w14:srgbClr>
            </w14:solidFill>
          </w14:textFill>
        </w:rPr>
        <w:t>net</w:t>
      </w:r>
      <w:r w:rsidR="00A20BEF" w:rsidRPr="00F84514">
        <w:rPr>
          <w:rFonts w:eastAsia="MS Mincho" w:cs="Times New Roman"/>
          <w:i/>
          <w:iCs/>
          <w:color w:val="4F5150"/>
          <w:szCs w:val="21"/>
          <w14:textFill>
            <w14:solidFill>
              <w14:srgbClr w14:val="4F5150">
                <w14:lumMod w14:val="95000"/>
                <w14:lumOff w14:val="5000"/>
                <w14:lumMod w14:val="95000"/>
                <w14:lumOff w14:val="5000"/>
              </w14:srgbClr>
            </w14:solidFill>
          </w14:textFill>
        </w:rPr>
        <w:t xml:space="preserve"> reductions and </w:t>
      </w:r>
      <w:r w:rsidR="000E55D0" w:rsidRPr="00F84514">
        <w:rPr>
          <w:rFonts w:eastAsia="MS Mincho" w:cs="Times New Roman"/>
          <w:i/>
          <w:iCs/>
          <w:color w:val="4F5150"/>
          <w:szCs w:val="21"/>
          <w14:textFill>
            <w14:solidFill>
              <w14:srgbClr w14:val="4F5150">
                <w14:lumMod w14:val="95000"/>
                <w14:lumOff w14:val="5000"/>
                <w14:lumMod w14:val="95000"/>
                <w14:lumOff w14:val="5000"/>
              </w14:srgbClr>
            </w14:solidFill>
          </w14:textFill>
        </w:rPr>
        <w:t>total</w:t>
      </w:r>
      <w:r w:rsidR="00A20BEF" w:rsidRPr="00F84514">
        <w:rPr>
          <w:rFonts w:eastAsia="MS Mincho" w:cs="Times New Roman"/>
          <w:i/>
          <w:iCs/>
          <w:color w:val="4F5150"/>
          <w:szCs w:val="21"/>
          <w14:textFill>
            <w14:solidFill>
              <w14:srgbClr w14:val="4F5150">
                <w14:lumMod w14:val="95000"/>
                <w14:lumOff w14:val="5000"/>
                <w14:lumMod w14:val="95000"/>
                <w14:lumOff w14:val="5000"/>
              </w14:srgbClr>
            </w14:solidFill>
          </w14:textFill>
        </w:rPr>
        <w:t xml:space="preserve"> </w:t>
      </w:r>
      <w:r w:rsidRPr="00F84514">
        <w:rPr>
          <w:rFonts w:eastAsia="MS Mincho" w:cs="Times New Roman"/>
          <w:i/>
          <w:iCs/>
          <w:color w:val="4F5150"/>
          <w:szCs w:val="21"/>
          <w14:textFill>
            <w14:solidFill>
              <w14:srgbClr w14:val="4F5150">
                <w14:lumMod w14:val="95000"/>
                <w14:lumOff w14:val="5000"/>
                <w14:lumMod w14:val="95000"/>
                <w14:lumOff w14:val="5000"/>
              </w14:srgbClr>
            </w14:solidFill>
          </w14:textFill>
        </w:rPr>
        <w:t xml:space="preserve">net </w:t>
      </w:r>
      <w:r w:rsidR="00A20BEF" w:rsidRPr="00F84514">
        <w:rPr>
          <w:rFonts w:eastAsia="MS Mincho" w:cs="Times New Roman"/>
          <w:i/>
          <w:iCs/>
          <w:color w:val="4F5150"/>
          <w:szCs w:val="21"/>
          <w14:textFill>
            <w14:solidFill>
              <w14:srgbClr w14:val="4F5150">
                <w14:lumMod w14:val="95000"/>
                <w14:lumOff w14:val="5000"/>
                <w14:lumMod w14:val="95000"/>
                <w14:lumOff w14:val="5000"/>
              </w14:srgbClr>
            </w14:solidFill>
          </w14:textFill>
        </w:rPr>
        <w:t xml:space="preserve">removals columns. Fill out only the total </w:t>
      </w:r>
      <w:r w:rsidR="000E55D0" w:rsidRPr="00F84514">
        <w:rPr>
          <w:rFonts w:eastAsia="MS Mincho" w:cs="Times New Roman"/>
          <w:i/>
          <w:iCs/>
          <w:color w:val="4F5150"/>
          <w:szCs w:val="21"/>
          <w14:textFill>
            <w14:solidFill>
              <w14:srgbClr w14:val="4F5150">
                <w14:lumMod w14:val="95000"/>
                <w14:lumOff w14:val="5000"/>
                <w14:lumMod w14:val="95000"/>
                <w14:lumOff w14:val="5000"/>
              </w14:srgbClr>
            </w14:solidFill>
          </w14:textFill>
        </w:rPr>
        <w:t>net</w:t>
      </w:r>
      <w:r w:rsidR="00A20BEF" w:rsidRPr="00F84514">
        <w:rPr>
          <w:rFonts w:eastAsia="MS Mincho" w:cs="Times New Roman"/>
          <w:i/>
          <w:iCs/>
          <w:color w:val="4F5150"/>
          <w:szCs w:val="21"/>
          <w14:textFill>
            <w14:solidFill>
              <w14:srgbClr w14:val="4F5150">
                <w14:lumMod w14:val="95000"/>
                <w14:lumOff w14:val="5000"/>
                <w14:lumMod w14:val="95000"/>
                <w14:lumOff w14:val="5000"/>
              </w14:srgbClr>
            </w14:solidFill>
          </w14:textFill>
        </w:rPr>
        <w:t xml:space="preserve"> reductions and removals column. </w:t>
      </w:r>
    </w:p>
    <w:p w14:paraId="76D69313" w14:textId="77777777" w:rsidR="001A538B" w:rsidRPr="00F84514" w:rsidRDefault="001A538B" w:rsidP="009976EE">
      <w:pPr>
        <w:pStyle w:val="Instruction"/>
        <w:rPr>
          <w:b/>
          <w:bCs/>
          <w:lang w:val="en-US"/>
        </w:rPr>
        <w:sectPr w:rsidR="001A538B" w:rsidRPr="00F84514" w:rsidSect="00F642D2">
          <w:pgSz w:w="12240" w:h="15840"/>
          <w:pgMar w:top="1440" w:right="1440" w:bottom="1440" w:left="1440" w:header="720" w:footer="720" w:gutter="0"/>
          <w:cols w:space="720"/>
          <w:docGrid w:linePitch="286"/>
        </w:sectPr>
      </w:pPr>
    </w:p>
    <w:p w14:paraId="0961DB44" w14:textId="21DA8BEA" w:rsidR="001A538B" w:rsidRPr="00F84514" w:rsidRDefault="00D616D7" w:rsidP="009976EE">
      <w:pPr>
        <w:pStyle w:val="Instruction"/>
        <w:rPr>
          <w:b/>
          <w:bCs/>
          <w:lang w:val="en-US"/>
        </w:rPr>
      </w:pPr>
      <w:r w:rsidRPr="00F84514">
        <w:rPr>
          <w:b/>
          <w:bCs/>
          <w:lang w:val="en-US"/>
        </w:rPr>
        <w:lastRenderedPageBreak/>
        <w:t xml:space="preserve">For </w:t>
      </w:r>
      <w:r w:rsidR="00DC2C06" w:rsidRPr="00F84514">
        <w:rPr>
          <w:b/>
          <w:bCs/>
          <w:lang w:val="en-US"/>
        </w:rPr>
        <w:t xml:space="preserve">projects that are not required to assess </w:t>
      </w:r>
      <w:r w:rsidR="001A538B" w:rsidRPr="00F84514">
        <w:rPr>
          <w:b/>
          <w:bCs/>
          <w:lang w:val="en-US"/>
        </w:rPr>
        <w:t>non-</w:t>
      </w:r>
      <w:r w:rsidR="00DC2C06" w:rsidRPr="00F84514">
        <w:rPr>
          <w:b/>
          <w:bCs/>
          <w:lang w:val="en-US"/>
        </w:rPr>
        <w:t>permanence risk</w:t>
      </w:r>
      <w:r w:rsidR="00FF7FBD" w:rsidRPr="00F84514">
        <w:rPr>
          <w:b/>
          <w:bCs/>
          <w:lang w:val="en-US"/>
        </w:rPr>
        <w:t xml:space="preserve">: </w:t>
      </w:r>
    </w:p>
    <w:p w14:paraId="7F4798FF" w14:textId="583CD1BD" w:rsidR="00A44EFD" w:rsidRPr="00F84514" w:rsidRDefault="001A538B" w:rsidP="009976EE">
      <w:pPr>
        <w:pStyle w:val="Instruction"/>
        <w:rPr>
          <w:lang w:val="en-US"/>
        </w:rPr>
      </w:pPr>
      <w:r w:rsidRPr="00F84514">
        <w:rPr>
          <w:lang w:val="en-US"/>
        </w:rPr>
        <w:t>Fill out</w:t>
      </w:r>
      <w:r w:rsidR="00AD7D48" w:rsidRPr="00F84514">
        <w:rPr>
          <w:lang w:val="en-US"/>
        </w:rPr>
        <w:t xml:space="preserve"> the table below for </w:t>
      </w:r>
      <w:r w:rsidRPr="00F84514">
        <w:rPr>
          <w:lang w:val="en-US"/>
        </w:rPr>
        <w:t>this monitoring</w:t>
      </w:r>
      <w:r w:rsidR="00AD7D48" w:rsidRPr="00F84514">
        <w:rPr>
          <w:lang w:val="en-US"/>
        </w:rPr>
        <w:t xml:space="preserve"> period</w:t>
      </w:r>
      <w:r w:rsidR="00D616D7" w:rsidRPr="00F84514">
        <w:rPr>
          <w:lang w:val="en-US"/>
        </w:rPr>
        <w:t>:</w:t>
      </w:r>
    </w:p>
    <w:tbl>
      <w:tblPr>
        <w:tblStyle w:val="GridTable5Dark-Accent2"/>
        <w:tblpPr w:leftFromText="180" w:rightFromText="180" w:vertAnchor="text" w:horzAnchor="margin" w:tblpX="800" w:tblpY="221"/>
        <w:tblW w:w="12950" w:type="dxa"/>
        <w:tblLayout w:type="fixed"/>
        <w:tblLook w:val="0620" w:firstRow="1" w:lastRow="0" w:firstColumn="0" w:lastColumn="0" w:noHBand="1" w:noVBand="1"/>
      </w:tblPr>
      <w:tblGrid>
        <w:gridCol w:w="1293"/>
        <w:gridCol w:w="1293"/>
        <w:gridCol w:w="1293"/>
        <w:gridCol w:w="1294"/>
        <w:gridCol w:w="1294"/>
        <w:gridCol w:w="1296"/>
        <w:gridCol w:w="1296"/>
        <w:gridCol w:w="1296"/>
        <w:gridCol w:w="1296"/>
        <w:gridCol w:w="1299"/>
      </w:tblGrid>
      <w:tr w:rsidR="002C40AD" w:rsidRPr="00F84514" w14:paraId="036C7BD9" w14:textId="77777777" w:rsidTr="004C1DEC">
        <w:trPr>
          <w:cnfStyle w:val="100000000000" w:firstRow="1" w:lastRow="0" w:firstColumn="0" w:lastColumn="0" w:oddVBand="0" w:evenVBand="0" w:oddHBand="0" w:evenHBand="0" w:firstRowFirstColumn="0" w:firstRowLastColumn="0" w:lastRowFirstColumn="0" w:lastRowLastColumn="0"/>
          <w:trHeight w:val="300"/>
        </w:trPr>
        <w:tc>
          <w:tcPr>
            <w:tcW w:w="1293" w:type="dxa"/>
          </w:tcPr>
          <w:p w14:paraId="1BCEE3B7" w14:textId="07999E8D" w:rsidR="002C40AD" w:rsidRPr="00F84514" w:rsidRDefault="002C40AD" w:rsidP="00447A29">
            <w:pPr>
              <w:pStyle w:val="TableHeader0"/>
              <w:rPr>
                <w:b/>
                <w:bCs/>
                <w:sz w:val="18"/>
                <w:szCs w:val="18"/>
              </w:rPr>
            </w:pPr>
            <w:r w:rsidRPr="00F84514">
              <w:rPr>
                <w:b/>
                <w:bCs/>
                <w:sz w:val="18"/>
                <w:szCs w:val="18"/>
              </w:rPr>
              <w:t>Country</w:t>
            </w:r>
          </w:p>
        </w:tc>
        <w:tc>
          <w:tcPr>
            <w:tcW w:w="1293" w:type="dxa"/>
          </w:tcPr>
          <w:p w14:paraId="42E6317C" w14:textId="68FE6E56" w:rsidR="002C40AD" w:rsidRPr="00F84514" w:rsidRDefault="002C40AD" w:rsidP="00447A29">
            <w:pPr>
              <w:pStyle w:val="TableHeader0"/>
              <w:rPr>
                <w:b/>
                <w:bCs/>
                <w:sz w:val="18"/>
                <w:szCs w:val="18"/>
              </w:rPr>
            </w:pPr>
            <w:r w:rsidRPr="00F84514">
              <w:rPr>
                <w:b/>
                <w:bCs/>
                <w:sz w:val="18"/>
                <w:szCs w:val="18"/>
              </w:rPr>
              <w:t>Methodology</w:t>
            </w:r>
          </w:p>
        </w:tc>
        <w:tc>
          <w:tcPr>
            <w:tcW w:w="1293" w:type="dxa"/>
          </w:tcPr>
          <w:p w14:paraId="3134C9CD" w14:textId="09F62496" w:rsidR="002C40AD" w:rsidRPr="00F84514" w:rsidRDefault="002C40AD" w:rsidP="00447A29">
            <w:pPr>
              <w:pStyle w:val="TableHeader0"/>
              <w:rPr>
                <w:b/>
                <w:bCs/>
                <w:sz w:val="18"/>
                <w:szCs w:val="18"/>
              </w:rPr>
            </w:pPr>
            <w:r w:rsidRPr="00F84514">
              <w:rPr>
                <w:b/>
                <w:bCs/>
                <w:sz w:val="18"/>
                <w:szCs w:val="18"/>
              </w:rPr>
              <w:t xml:space="preserve">Vintage </w:t>
            </w:r>
            <w:proofErr w:type="gramStart"/>
            <w:r w:rsidRPr="00F84514">
              <w:rPr>
                <w:b/>
                <w:bCs/>
                <w:sz w:val="18"/>
                <w:szCs w:val="18"/>
              </w:rPr>
              <w:t>period</w:t>
            </w:r>
            <w:proofErr w:type="gramEnd"/>
            <w:r w:rsidRPr="00F84514">
              <w:rPr>
                <w:b/>
                <w:bCs/>
                <w:sz w:val="18"/>
                <w:szCs w:val="18"/>
              </w:rPr>
              <w:t xml:space="preserve"> start</w:t>
            </w:r>
          </w:p>
        </w:tc>
        <w:tc>
          <w:tcPr>
            <w:tcW w:w="1294" w:type="dxa"/>
          </w:tcPr>
          <w:p w14:paraId="512E9776" w14:textId="77777777" w:rsidR="002C40AD" w:rsidRPr="00F84514" w:rsidRDefault="002C40AD" w:rsidP="00447A29">
            <w:pPr>
              <w:pStyle w:val="TableHeader0"/>
              <w:rPr>
                <w:b/>
                <w:bCs/>
                <w:sz w:val="18"/>
                <w:szCs w:val="18"/>
              </w:rPr>
            </w:pPr>
            <w:r w:rsidRPr="00F84514">
              <w:rPr>
                <w:b/>
                <w:bCs/>
                <w:sz w:val="18"/>
                <w:szCs w:val="18"/>
              </w:rPr>
              <w:t>Vintage period end</w:t>
            </w:r>
          </w:p>
        </w:tc>
        <w:tc>
          <w:tcPr>
            <w:tcW w:w="1294" w:type="dxa"/>
          </w:tcPr>
          <w:p w14:paraId="0375697B" w14:textId="531EF802" w:rsidR="002C40AD" w:rsidRPr="00F84514" w:rsidRDefault="002C40AD" w:rsidP="00447A29">
            <w:pPr>
              <w:pStyle w:val="TableHeader0"/>
              <w:rPr>
                <w:b/>
                <w:bCs/>
                <w:sz w:val="18"/>
                <w:szCs w:val="18"/>
              </w:rPr>
            </w:pPr>
            <w:r w:rsidRPr="00F84514">
              <w:rPr>
                <w:b/>
                <w:bCs/>
                <w:sz w:val="18"/>
                <w:szCs w:val="18"/>
              </w:rPr>
              <w:t>Net baseline emissions (tCO</w:t>
            </w:r>
            <w:r w:rsidRPr="00F84514">
              <w:rPr>
                <w:b/>
                <w:bCs/>
                <w:sz w:val="18"/>
                <w:szCs w:val="18"/>
                <w:vertAlign w:val="subscript"/>
              </w:rPr>
              <w:t>2</w:t>
            </w:r>
            <w:r w:rsidRPr="00F84514">
              <w:rPr>
                <w:b/>
                <w:bCs/>
                <w:sz w:val="18"/>
                <w:szCs w:val="18"/>
              </w:rPr>
              <w:t>e)</w:t>
            </w:r>
          </w:p>
        </w:tc>
        <w:tc>
          <w:tcPr>
            <w:tcW w:w="1296" w:type="dxa"/>
          </w:tcPr>
          <w:p w14:paraId="4A5C3E78" w14:textId="64809A2A" w:rsidR="002C40AD" w:rsidRPr="00F84514" w:rsidRDefault="002C40AD" w:rsidP="00447A29">
            <w:pPr>
              <w:pStyle w:val="TableHeader0"/>
              <w:rPr>
                <w:b/>
                <w:bCs/>
                <w:sz w:val="18"/>
                <w:szCs w:val="18"/>
              </w:rPr>
            </w:pPr>
            <w:r w:rsidRPr="00F84514">
              <w:rPr>
                <w:b/>
                <w:bCs/>
                <w:sz w:val="18"/>
                <w:szCs w:val="18"/>
              </w:rPr>
              <w:t>Net project emissions (tCO</w:t>
            </w:r>
            <w:r w:rsidRPr="00F84514">
              <w:rPr>
                <w:b/>
                <w:bCs/>
                <w:sz w:val="18"/>
                <w:szCs w:val="18"/>
                <w:vertAlign w:val="subscript"/>
              </w:rPr>
              <w:t>2</w:t>
            </w:r>
            <w:r w:rsidRPr="00F84514">
              <w:rPr>
                <w:b/>
                <w:bCs/>
                <w:sz w:val="18"/>
                <w:szCs w:val="18"/>
              </w:rPr>
              <w:t>e)</w:t>
            </w:r>
          </w:p>
        </w:tc>
        <w:tc>
          <w:tcPr>
            <w:tcW w:w="1296" w:type="dxa"/>
          </w:tcPr>
          <w:p w14:paraId="4FD55091" w14:textId="34A71706" w:rsidR="002C40AD" w:rsidRPr="00F84514" w:rsidRDefault="002C40AD" w:rsidP="00447A29">
            <w:pPr>
              <w:pStyle w:val="TableHeader0"/>
              <w:rPr>
                <w:b/>
                <w:bCs/>
                <w:sz w:val="18"/>
                <w:szCs w:val="18"/>
              </w:rPr>
            </w:pPr>
            <w:r w:rsidRPr="00F84514">
              <w:rPr>
                <w:b/>
                <w:bCs/>
                <w:sz w:val="18"/>
                <w:szCs w:val="18"/>
              </w:rPr>
              <w:t>Leakage emissions (tCO</w:t>
            </w:r>
            <w:r w:rsidRPr="00F84514">
              <w:rPr>
                <w:b/>
                <w:bCs/>
                <w:sz w:val="18"/>
                <w:szCs w:val="18"/>
                <w:vertAlign w:val="subscript"/>
              </w:rPr>
              <w:t>2</w:t>
            </w:r>
            <w:r w:rsidRPr="00F84514">
              <w:rPr>
                <w:b/>
                <w:bCs/>
                <w:sz w:val="18"/>
                <w:szCs w:val="18"/>
              </w:rPr>
              <w:t>e)</w:t>
            </w:r>
          </w:p>
        </w:tc>
        <w:tc>
          <w:tcPr>
            <w:tcW w:w="1296" w:type="dxa"/>
          </w:tcPr>
          <w:p w14:paraId="4580B5C0" w14:textId="0ABB27B4" w:rsidR="002C40AD" w:rsidRPr="00F84514" w:rsidRDefault="002C40AD" w:rsidP="00447A29">
            <w:pPr>
              <w:pStyle w:val="TableHeader0"/>
              <w:rPr>
                <w:b/>
                <w:bCs/>
                <w:sz w:val="18"/>
                <w:szCs w:val="18"/>
              </w:rPr>
            </w:pPr>
            <w:r w:rsidRPr="00F84514">
              <w:rPr>
                <w:b/>
                <w:bCs/>
                <w:sz w:val="18"/>
                <w:szCs w:val="18"/>
              </w:rPr>
              <w:t xml:space="preserve">Total </w:t>
            </w:r>
            <w:r w:rsidR="00EF3391" w:rsidRPr="00F84514">
              <w:rPr>
                <w:b/>
                <w:bCs/>
                <w:sz w:val="18"/>
                <w:szCs w:val="18"/>
              </w:rPr>
              <w:t>n</w:t>
            </w:r>
            <w:r w:rsidR="00C42D55" w:rsidRPr="00F84514">
              <w:rPr>
                <w:b/>
                <w:bCs/>
                <w:sz w:val="18"/>
                <w:szCs w:val="18"/>
              </w:rPr>
              <w:t>et</w:t>
            </w:r>
            <w:r w:rsidRPr="00F84514">
              <w:rPr>
                <w:b/>
                <w:bCs/>
                <w:sz w:val="18"/>
                <w:szCs w:val="18"/>
              </w:rPr>
              <w:t xml:space="preserve"> reductions  (tCO</w:t>
            </w:r>
            <w:r w:rsidRPr="00F84514">
              <w:rPr>
                <w:b/>
                <w:bCs/>
                <w:sz w:val="18"/>
                <w:szCs w:val="18"/>
                <w:vertAlign w:val="subscript"/>
              </w:rPr>
              <w:t>2</w:t>
            </w:r>
            <w:r w:rsidRPr="00F84514">
              <w:rPr>
                <w:b/>
                <w:bCs/>
                <w:sz w:val="18"/>
                <w:szCs w:val="18"/>
              </w:rPr>
              <w:t>e)</w:t>
            </w:r>
          </w:p>
        </w:tc>
        <w:tc>
          <w:tcPr>
            <w:tcW w:w="1296" w:type="dxa"/>
          </w:tcPr>
          <w:p w14:paraId="75C94FE1" w14:textId="5FFCA11A" w:rsidR="002C40AD" w:rsidRPr="00F84514" w:rsidRDefault="002C40AD" w:rsidP="00447A29">
            <w:pPr>
              <w:pStyle w:val="TableHeader0"/>
              <w:rPr>
                <w:b/>
                <w:bCs/>
                <w:sz w:val="18"/>
                <w:szCs w:val="18"/>
              </w:rPr>
            </w:pPr>
            <w:r w:rsidRPr="00F84514">
              <w:rPr>
                <w:b/>
                <w:bCs/>
                <w:sz w:val="18"/>
                <w:szCs w:val="18"/>
              </w:rPr>
              <w:t xml:space="preserve">Total </w:t>
            </w:r>
            <w:r w:rsidR="00EF3391" w:rsidRPr="00F84514">
              <w:rPr>
                <w:b/>
                <w:bCs/>
                <w:sz w:val="18"/>
                <w:szCs w:val="18"/>
              </w:rPr>
              <w:t xml:space="preserve">net </w:t>
            </w:r>
            <w:r w:rsidRPr="00F84514">
              <w:rPr>
                <w:b/>
                <w:bCs/>
                <w:sz w:val="18"/>
                <w:szCs w:val="18"/>
              </w:rPr>
              <w:t>removals (tCO</w:t>
            </w:r>
            <w:r w:rsidRPr="00F84514">
              <w:rPr>
                <w:b/>
                <w:bCs/>
                <w:sz w:val="18"/>
                <w:szCs w:val="18"/>
                <w:vertAlign w:val="subscript"/>
              </w:rPr>
              <w:t>2</w:t>
            </w:r>
            <w:r w:rsidRPr="00F84514">
              <w:rPr>
                <w:b/>
                <w:bCs/>
                <w:sz w:val="18"/>
                <w:szCs w:val="18"/>
              </w:rPr>
              <w:t>e)</w:t>
            </w:r>
          </w:p>
        </w:tc>
        <w:tc>
          <w:tcPr>
            <w:tcW w:w="1299" w:type="dxa"/>
          </w:tcPr>
          <w:p w14:paraId="470A4F5E" w14:textId="7E35E337" w:rsidR="002C40AD" w:rsidRPr="00F84514" w:rsidRDefault="002C40AD" w:rsidP="00447A29">
            <w:pPr>
              <w:pStyle w:val="TableHeader0"/>
              <w:rPr>
                <w:b/>
                <w:bCs/>
                <w:sz w:val="18"/>
                <w:szCs w:val="18"/>
              </w:rPr>
            </w:pPr>
            <w:r w:rsidRPr="00F84514">
              <w:rPr>
                <w:rFonts w:eastAsia="Franklin Gothic Book" w:cs="Franklin Gothic Book"/>
                <w:b/>
                <w:bCs/>
                <w:sz w:val="18"/>
                <w:szCs w:val="18"/>
              </w:rPr>
              <w:t xml:space="preserve">Total </w:t>
            </w:r>
            <w:r w:rsidR="00EF3391" w:rsidRPr="00F84514">
              <w:rPr>
                <w:rFonts w:eastAsia="Franklin Gothic Book" w:cs="Franklin Gothic Book"/>
                <w:b/>
                <w:bCs/>
                <w:sz w:val="18"/>
                <w:szCs w:val="18"/>
              </w:rPr>
              <w:t xml:space="preserve">net </w:t>
            </w:r>
            <w:r w:rsidRPr="00F84514">
              <w:rPr>
                <w:rFonts w:eastAsia="Franklin Gothic Book" w:cs="Franklin Gothic Book"/>
                <w:b/>
                <w:bCs/>
                <w:sz w:val="18"/>
                <w:szCs w:val="18"/>
              </w:rPr>
              <w:t>reductions and removals</w:t>
            </w:r>
            <w:r w:rsidRPr="00F84514" w:rsidDel="003A6078">
              <w:rPr>
                <w:rFonts w:eastAsia="Franklin Gothic Book" w:cs="Franklin Gothic Book"/>
                <w:b/>
                <w:bCs/>
                <w:sz w:val="18"/>
                <w:szCs w:val="18"/>
              </w:rPr>
              <w:t xml:space="preserve"> </w:t>
            </w:r>
            <w:r w:rsidRPr="00F84514">
              <w:rPr>
                <w:b/>
                <w:bCs/>
                <w:sz w:val="18"/>
                <w:szCs w:val="18"/>
              </w:rPr>
              <w:t>(tCO</w:t>
            </w:r>
            <w:r w:rsidRPr="00F84514">
              <w:rPr>
                <w:b/>
                <w:bCs/>
                <w:sz w:val="18"/>
                <w:szCs w:val="18"/>
                <w:vertAlign w:val="subscript"/>
              </w:rPr>
              <w:t>2</w:t>
            </w:r>
            <w:r w:rsidRPr="00F84514">
              <w:rPr>
                <w:b/>
                <w:bCs/>
                <w:sz w:val="18"/>
                <w:szCs w:val="18"/>
              </w:rPr>
              <w:t>e)</w:t>
            </w:r>
          </w:p>
        </w:tc>
      </w:tr>
      <w:tr w:rsidR="00AC092D" w:rsidRPr="00F84514" w14:paraId="339E86D8" w14:textId="77777777" w:rsidTr="00BE4F29">
        <w:trPr>
          <w:trHeight w:val="300"/>
        </w:trPr>
        <w:tc>
          <w:tcPr>
            <w:tcW w:w="1293" w:type="dxa"/>
            <w:shd w:val="clear" w:color="auto" w:fill="F2F2F2" w:themeFill="background1" w:themeFillShade="F2"/>
          </w:tcPr>
          <w:p w14:paraId="6F858F61" w14:textId="21FCEE28" w:rsidR="00AC092D" w:rsidRPr="00F84514" w:rsidRDefault="00AC092D" w:rsidP="004C1DEC">
            <w:pPr>
              <w:pStyle w:val="Instruction"/>
              <w:ind w:left="0"/>
              <w:rPr>
                <w:sz w:val="18"/>
                <w:szCs w:val="20"/>
                <w:lang w:val="en-US"/>
              </w:rPr>
            </w:pPr>
            <w:r w:rsidRPr="00F84514">
              <w:rPr>
                <w:sz w:val="18"/>
                <w:szCs w:val="20"/>
                <w:lang w:val="en-US"/>
              </w:rPr>
              <w:t>Example: Brazil</w:t>
            </w:r>
          </w:p>
        </w:tc>
        <w:tc>
          <w:tcPr>
            <w:tcW w:w="1293" w:type="dxa"/>
            <w:shd w:val="clear" w:color="auto" w:fill="F2F2F2" w:themeFill="background1" w:themeFillShade="F2"/>
          </w:tcPr>
          <w:p w14:paraId="2BA1DCFD" w14:textId="17F75857" w:rsidR="00AC092D" w:rsidRPr="00F84514" w:rsidRDefault="00AC092D" w:rsidP="004C1DEC">
            <w:pPr>
              <w:pStyle w:val="Instruction"/>
              <w:ind w:left="0"/>
              <w:rPr>
                <w:sz w:val="18"/>
                <w:szCs w:val="20"/>
                <w:lang w:val="en-US"/>
              </w:rPr>
            </w:pPr>
            <w:r w:rsidRPr="00F84514">
              <w:rPr>
                <w:sz w:val="18"/>
                <w:szCs w:val="20"/>
                <w:lang w:val="en-US"/>
              </w:rPr>
              <w:t xml:space="preserve">Example: </w:t>
            </w:r>
            <w:r w:rsidR="002B731F" w:rsidRPr="00F84514">
              <w:rPr>
                <w:sz w:val="18"/>
                <w:szCs w:val="20"/>
                <w:lang w:val="en-US"/>
              </w:rPr>
              <w:t>VM0044</w:t>
            </w:r>
          </w:p>
        </w:tc>
        <w:tc>
          <w:tcPr>
            <w:tcW w:w="1293" w:type="dxa"/>
            <w:shd w:val="clear" w:color="auto" w:fill="F2F2F2" w:themeFill="background1" w:themeFillShade="F2"/>
          </w:tcPr>
          <w:p w14:paraId="47901934" w14:textId="320958D6" w:rsidR="00AC092D" w:rsidRPr="00F84514" w:rsidRDefault="00AC092D" w:rsidP="00447A29">
            <w:pPr>
              <w:pStyle w:val="Templatetabletext"/>
              <w:rPr>
                <w:rFonts w:eastAsia="Franklin Gothic Book" w:cs="Franklin Gothic Book"/>
                <w:sz w:val="18"/>
                <w:szCs w:val="18"/>
              </w:rPr>
            </w:pPr>
            <w:r w:rsidRPr="00F84514">
              <w:rPr>
                <w:rFonts w:eastAsia="Franklin Gothic Book" w:cs="Franklin Gothic Book"/>
                <w:sz w:val="18"/>
                <w:szCs w:val="18"/>
              </w:rPr>
              <w:t>DD-MMM-YYYY</w:t>
            </w:r>
          </w:p>
          <w:p w14:paraId="79112FE2" w14:textId="77777777" w:rsidR="00B435C4" w:rsidRPr="00F84514" w:rsidRDefault="00AC092D" w:rsidP="00447A29">
            <w:pPr>
              <w:pStyle w:val="Instruction"/>
              <w:ind w:left="0"/>
              <w:rPr>
                <w:sz w:val="18"/>
                <w:szCs w:val="18"/>
                <w:lang w:val="en-US"/>
              </w:rPr>
            </w:pPr>
            <w:r w:rsidRPr="00F84514">
              <w:rPr>
                <w:sz w:val="18"/>
                <w:szCs w:val="18"/>
                <w:lang w:val="en-US"/>
              </w:rPr>
              <w:t xml:space="preserve">Example: </w:t>
            </w:r>
          </w:p>
          <w:p w14:paraId="7E23B9BA" w14:textId="66056C1B" w:rsidR="00AC092D" w:rsidRPr="00F84514" w:rsidRDefault="00AC092D" w:rsidP="00447A29">
            <w:pPr>
              <w:pStyle w:val="Instruction"/>
              <w:ind w:left="0"/>
              <w:rPr>
                <w:sz w:val="18"/>
                <w:szCs w:val="18"/>
                <w:lang w:val="en-US"/>
              </w:rPr>
            </w:pPr>
            <w:r w:rsidRPr="00F84514">
              <w:rPr>
                <w:sz w:val="18"/>
                <w:szCs w:val="18"/>
                <w:lang w:val="en-US"/>
              </w:rPr>
              <w:t>15-MAR-2025</w:t>
            </w:r>
          </w:p>
        </w:tc>
        <w:tc>
          <w:tcPr>
            <w:tcW w:w="1294" w:type="dxa"/>
            <w:shd w:val="clear" w:color="auto" w:fill="F2F2F2" w:themeFill="background1" w:themeFillShade="F2"/>
          </w:tcPr>
          <w:p w14:paraId="3B990C9B" w14:textId="77777777" w:rsidR="00AC092D" w:rsidRPr="00F84514" w:rsidRDefault="00AC092D" w:rsidP="00447A29">
            <w:pPr>
              <w:pStyle w:val="Templatetabletext"/>
              <w:rPr>
                <w:rFonts w:eastAsia="Franklin Gothic Book" w:cs="Franklin Gothic Book"/>
                <w:sz w:val="18"/>
                <w:szCs w:val="18"/>
              </w:rPr>
            </w:pPr>
            <w:r w:rsidRPr="00F84514">
              <w:rPr>
                <w:rFonts w:eastAsia="Franklin Gothic Book" w:cs="Franklin Gothic Book"/>
                <w:sz w:val="18"/>
                <w:szCs w:val="18"/>
              </w:rPr>
              <w:t>DD-MMM-YYYY</w:t>
            </w:r>
          </w:p>
          <w:p w14:paraId="609DFE52" w14:textId="77777777" w:rsidR="00B435C4" w:rsidRPr="00F84514" w:rsidRDefault="00AC092D" w:rsidP="00B435C4">
            <w:pPr>
              <w:pStyle w:val="Instruction"/>
              <w:ind w:left="0"/>
              <w:rPr>
                <w:sz w:val="18"/>
                <w:szCs w:val="18"/>
                <w:lang w:val="en-US"/>
              </w:rPr>
            </w:pPr>
            <w:r w:rsidRPr="00F84514">
              <w:rPr>
                <w:sz w:val="18"/>
                <w:szCs w:val="18"/>
                <w:lang w:val="en-US"/>
              </w:rPr>
              <w:t xml:space="preserve">Example: </w:t>
            </w:r>
          </w:p>
          <w:p w14:paraId="0F20B3FF" w14:textId="32221575" w:rsidR="00AC092D" w:rsidRPr="00F84514" w:rsidRDefault="00AC092D" w:rsidP="00B435C4">
            <w:pPr>
              <w:pStyle w:val="Instruction"/>
              <w:ind w:left="0"/>
              <w:rPr>
                <w:sz w:val="18"/>
                <w:szCs w:val="18"/>
                <w:lang w:val="en-US"/>
              </w:rPr>
            </w:pPr>
            <w:r w:rsidRPr="00F84514">
              <w:rPr>
                <w:sz w:val="18"/>
                <w:szCs w:val="18"/>
                <w:lang w:val="en-US"/>
              </w:rPr>
              <w:t>31-DEC-2025</w:t>
            </w:r>
          </w:p>
        </w:tc>
        <w:tc>
          <w:tcPr>
            <w:tcW w:w="1294" w:type="dxa"/>
            <w:shd w:val="clear" w:color="auto" w:fill="F2F2F2" w:themeFill="background1" w:themeFillShade="F2"/>
          </w:tcPr>
          <w:p w14:paraId="6E3F231E" w14:textId="77777777" w:rsidR="00447A29" w:rsidRPr="00F84514" w:rsidRDefault="00447A29" w:rsidP="00447A29">
            <w:pPr>
              <w:pStyle w:val="Templatetabletext"/>
              <w:rPr>
                <w:i/>
                <w:sz w:val="18"/>
                <w:szCs w:val="18"/>
              </w:rPr>
            </w:pPr>
            <w:r w:rsidRPr="00F84514">
              <w:rPr>
                <w:i/>
                <w:sz w:val="18"/>
                <w:szCs w:val="18"/>
              </w:rPr>
              <w:t xml:space="preserve">Example: </w:t>
            </w:r>
          </w:p>
          <w:p w14:paraId="07331E6D" w14:textId="77777777" w:rsidR="00447A29" w:rsidRPr="00F84514" w:rsidRDefault="00447A29" w:rsidP="00447A29">
            <w:pPr>
              <w:pStyle w:val="Templatetabletext"/>
              <w:rPr>
                <w:i/>
                <w:sz w:val="18"/>
                <w:szCs w:val="18"/>
              </w:rPr>
            </w:pPr>
            <w:r w:rsidRPr="00F84514">
              <w:rPr>
                <w:i/>
                <w:iCs/>
                <w:sz w:val="18"/>
                <w:szCs w:val="18"/>
              </w:rPr>
              <w:t>0</w:t>
            </w:r>
          </w:p>
          <w:p w14:paraId="702D9E2D" w14:textId="59C178AB" w:rsidR="00AC092D" w:rsidRPr="00F84514" w:rsidRDefault="00AC092D" w:rsidP="00447A29">
            <w:pPr>
              <w:pStyle w:val="Templatetabletext"/>
              <w:rPr>
                <w:i/>
                <w:sz w:val="18"/>
                <w:szCs w:val="18"/>
              </w:rPr>
            </w:pPr>
          </w:p>
        </w:tc>
        <w:tc>
          <w:tcPr>
            <w:tcW w:w="1296" w:type="dxa"/>
            <w:shd w:val="clear" w:color="auto" w:fill="F2F2F2" w:themeFill="background1" w:themeFillShade="F2"/>
          </w:tcPr>
          <w:p w14:paraId="1D0F5126" w14:textId="77777777" w:rsidR="00447A29" w:rsidRPr="00F84514" w:rsidRDefault="00447A29" w:rsidP="00447A29">
            <w:pPr>
              <w:pStyle w:val="Templatetabletext"/>
              <w:rPr>
                <w:i/>
                <w:sz w:val="18"/>
                <w:szCs w:val="18"/>
              </w:rPr>
            </w:pPr>
            <w:r w:rsidRPr="00F84514">
              <w:rPr>
                <w:i/>
                <w:sz w:val="18"/>
                <w:szCs w:val="18"/>
              </w:rPr>
              <w:t xml:space="preserve">Example: </w:t>
            </w:r>
          </w:p>
          <w:p w14:paraId="13AA4CCB" w14:textId="49122ADA" w:rsidR="00AC092D" w:rsidRPr="00F84514" w:rsidRDefault="00447A29" w:rsidP="004C1DEC">
            <w:pPr>
              <w:pStyle w:val="Templatetabletext"/>
              <w:rPr>
                <w:i/>
                <w:sz w:val="18"/>
                <w:szCs w:val="18"/>
              </w:rPr>
            </w:pPr>
            <w:r w:rsidRPr="00F84514">
              <w:rPr>
                <w:i/>
                <w:iCs/>
                <w:sz w:val="18"/>
                <w:szCs w:val="18"/>
              </w:rPr>
              <w:t>25</w:t>
            </w:r>
            <w:r w:rsidR="00C009EE" w:rsidRPr="00F84514">
              <w:rPr>
                <w:i/>
                <w:iCs/>
                <w:sz w:val="18"/>
                <w:szCs w:val="18"/>
              </w:rPr>
              <w:t xml:space="preserve"> </w:t>
            </w:r>
            <w:r w:rsidRPr="00F84514">
              <w:rPr>
                <w:i/>
                <w:iCs/>
                <w:sz w:val="18"/>
                <w:szCs w:val="18"/>
              </w:rPr>
              <w:t>000</w:t>
            </w:r>
          </w:p>
        </w:tc>
        <w:tc>
          <w:tcPr>
            <w:tcW w:w="1296" w:type="dxa"/>
            <w:shd w:val="clear" w:color="auto" w:fill="F2F2F2" w:themeFill="background1" w:themeFillShade="F2"/>
          </w:tcPr>
          <w:p w14:paraId="56C42C02" w14:textId="77777777" w:rsidR="00447A29" w:rsidRPr="00F84514" w:rsidRDefault="00447A29" w:rsidP="00447A29">
            <w:pPr>
              <w:pStyle w:val="Templatetabletext"/>
              <w:rPr>
                <w:i/>
                <w:sz w:val="18"/>
                <w:szCs w:val="18"/>
              </w:rPr>
            </w:pPr>
            <w:r w:rsidRPr="00F84514">
              <w:rPr>
                <w:i/>
                <w:sz w:val="18"/>
                <w:szCs w:val="18"/>
              </w:rPr>
              <w:t xml:space="preserve">Example: </w:t>
            </w:r>
          </w:p>
          <w:p w14:paraId="4119B523" w14:textId="0DADAB95" w:rsidR="00AC092D" w:rsidRPr="00F84514" w:rsidRDefault="00447A29" w:rsidP="00447A29">
            <w:pPr>
              <w:pStyle w:val="Templatetabletext"/>
              <w:rPr>
                <w:i/>
                <w:sz w:val="18"/>
                <w:szCs w:val="18"/>
              </w:rPr>
            </w:pPr>
            <w:r w:rsidRPr="00F84514">
              <w:rPr>
                <w:i/>
                <w:iCs/>
                <w:sz w:val="18"/>
                <w:szCs w:val="18"/>
              </w:rPr>
              <w:t>500</w:t>
            </w:r>
          </w:p>
        </w:tc>
        <w:tc>
          <w:tcPr>
            <w:tcW w:w="1296" w:type="dxa"/>
            <w:shd w:val="clear" w:color="auto" w:fill="F2F2F2" w:themeFill="background1" w:themeFillShade="F2"/>
          </w:tcPr>
          <w:p w14:paraId="1246C6D3" w14:textId="77777777" w:rsidR="00AC092D" w:rsidRPr="00F84514" w:rsidRDefault="00AC092D" w:rsidP="00447A29">
            <w:pPr>
              <w:pStyle w:val="Templatetabletext"/>
              <w:rPr>
                <w:i/>
                <w:iCs/>
                <w:sz w:val="18"/>
                <w:szCs w:val="18"/>
              </w:rPr>
            </w:pPr>
            <w:r w:rsidRPr="00F84514">
              <w:rPr>
                <w:i/>
                <w:iCs/>
                <w:sz w:val="18"/>
                <w:szCs w:val="18"/>
              </w:rPr>
              <w:t xml:space="preserve">Example: </w:t>
            </w:r>
          </w:p>
          <w:p w14:paraId="40464E97" w14:textId="77777777" w:rsidR="00AC092D" w:rsidRPr="00F84514" w:rsidRDefault="00AC092D" w:rsidP="00447A29">
            <w:pPr>
              <w:pStyle w:val="Templatetabletext"/>
              <w:rPr>
                <w:i/>
                <w:iCs/>
                <w:sz w:val="18"/>
                <w:szCs w:val="18"/>
              </w:rPr>
            </w:pPr>
            <w:r w:rsidRPr="00F84514">
              <w:rPr>
                <w:i/>
                <w:iCs/>
                <w:sz w:val="18"/>
                <w:szCs w:val="18"/>
              </w:rPr>
              <w:t>0</w:t>
            </w:r>
          </w:p>
        </w:tc>
        <w:tc>
          <w:tcPr>
            <w:tcW w:w="1296" w:type="dxa"/>
            <w:shd w:val="clear" w:color="auto" w:fill="F2F2F2" w:themeFill="background1" w:themeFillShade="F2"/>
          </w:tcPr>
          <w:p w14:paraId="6FB0788C" w14:textId="77777777" w:rsidR="008E1F18" w:rsidRPr="00F84514" w:rsidRDefault="008E1F18" w:rsidP="008E1F18">
            <w:pPr>
              <w:pStyle w:val="Templatetabletext"/>
              <w:rPr>
                <w:i/>
                <w:iCs/>
                <w:sz w:val="18"/>
                <w:szCs w:val="18"/>
              </w:rPr>
            </w:pPr>
            <w:r w:rsidRPr="00F84514">
              <w:rPr>
                <w:i/>
                <w:iCs/>
                <w:sz w:val="18"/>
                <w:szCs w:val="18"/>
              </w:rPr>
              <w:t xml:space="preserve">Example: </w:t>
            </w:r>
          </w:p>
          <w:p w14:paraId="4B0A18AE" w14:textId="6450764F" w:rsidR="00AC092D" w:rsidRPr="00F84514" w:rsidRDefault="008E1F18" w:rsidP="008E1F18">
            <w:pPr>
              <w:pStyle w:val="Templatetabletext"/>
              <w:rPr>
                <w:i/>
                <w:iCs/>
                <w:sz w:val="18"/>
                <w:szCs w:val="18"/>
              </w:rPr>
            </w:pPr>
            <w:r w:rsidRPr="00F84514">
              <w:rPr>
                <w:i/>
                <w:iCs/>
                <w:sz w:val="18"/>
                <w:szCs w:val="18"/>
              </w:rPr>
              <w:t>24</w:t>
            </w:r>
            <w:r w:rsidR="00C009EE" w:rsidRPr="00F84514">
              <w:rPr>
                <w:i/>
                <w:iCs/>
                <w:sz w:val="18"/>
                <w:szCs w:val="18"/>
              </w:rPr>
              <w:t xml:space="preserve"> </w:t>
            </w:r>
            <w:r w:rsidRPr="00F84514">
              <w:rPr>
                <w:i/>
                <w:iCs/>
                <w:sz w:val="18"/>
                <w:szCs w:val="18"/>
              </w:rPr>
              <w:t>500</w:t>
            </w:r>
          </w:p>
        </w:tc>
        <w:tc>
          <w:tcPr>
            <w:tcW w:w="1299" w:type="dxa"/>
            <w:shd w:val="clear" w:color="auto" w:fill="F2F2F2" w:themeFill="background1" w:themeFillShade="F2"/>
          </w:tcPr>
          <w:p w14:paraId="15620FD0" w14:textId="77777777" w:rsidR="008E1F18" w:rsidRPr="00F84514" w:rsidRDefault="008E1F18" w:rsidP="008E1F18">
            <w:pPr>
              <w:pStyle w:val="Templatetabletext"/>
              <w:rPr>
                <w:i/>
                <w:iCs/>
                <w:sz w:val="18"/>
                <w:szCs w:val="18"/>
              </w:rPr>
            </w:pPr>
            <w:r w:rsidRPr="00F84514">
              <w:rPr>
                <w:i/>
                <w:iCs/>
                <w:sz w:val="18"/>
                <w:szCs w:val="18"/>
              </w:rPr>
              <w:t xml:space="preserve">Example: </w:t>
            </w:r>
          </w:p>
          <w:p w14:paraId="095E4EDC" w14:textId="74B86011" w:rsidR="00AC092D" w:rsidRPr="00F84514" w:rsidRDefault="008E1F18" w:rsidP="008E1F18">
            <w:pPr>
              <w:pStyle w:val="Templatetabletext"/>
              <w:rPr>
                <w:i/>
                <w:sz w:val="18"/>
                <w:szCs w:val="18"/>
              </w:rPr>
            </w:pPr>
            <w:r w:rsidRPr="00F84514">
              <w:rPr>
                <w:i/>
                <w:iCs/>
                <w:sz w:val="18"/>
                <w:szCs w:val="18"/>
              </w:rPr>
              <w:t>24</w:t>
            </w:r>
            <w:r w:rsidR="00C009EE" w:rsidRPr="00F84514">
              <w:rPr>
                <w:i/>
                <w:iCs/>
                <w:sz w:val="18"/>
                <w:szCs w:val="18"/>
              </w:rPr>
              <w:t xml:space="preserve"> </w:t>
            </w:r>
            <w:r w:rsidRPr="00F84514">
              <w:rPr>
                <w:i/>
                <w:iCs/>
                <w:sz w:val="18"/>
                <w:szCs w:val="18"/>
              </w:rPr>
              <w:t>500</w:t>
            </w:r>
          </w:p>
        </w:tc>
      </w:tr>
      <w:tr w:rsidR="008E1F18" w:rsidRPr="00F84514" w14:paraId="213633E8" w14:textId="77777777" w:rsidTr="00BE4F29">
        <w:trPr>
          <w:trHeight w:val="300"/>
        </w:trPr>
        <w:tc>
          <w:tcPr>
            <w:tcW w:w="1293" w:type="dxa"/>
            <w:shd w:val="clear" w:color="auto" w:fill="F2F2F2" w:themeFill="background1" w:themeFillShade="F2"/>
          </w:tcPr>
          <w:p w14:paraId="0DAD1CB7" w14:textId="19E87B9A" w:rsidR="008E1F18" w:rsidRPr="00F84514" w:rsidRDefault="008E1F18" w:rsidP="008E1F18">
            <w:pPr>
              <w:pStyle w:val="Templatetabletext"/>
              <w:rPr>
                <w:rFonts w:eastAsia="Franklin Gothic Book" w:cs="Franklin Gothic Book"/>
                <w:i/>
                <w:iCs/>
                <w:sz w:val="18"/>
                <w:szCs w:val="18"/>
              </w:rPr>
            </w:pPr>
            <w:r w:rsidRPr="00F84514">
              <w:rPr>
                <w:i/>
                <w:iCs/>
                <w:sz w:val="18"/>
                <w:szCs w:val="20"/>
              </w:rPr>
              <w:t>Example: Brazil</w:t>
            </w:r>
          </w:p>
        </w:tc>
        <w:tc>
          <w:tcPr>
            <w:tcW w:w="1293" w:type="dxa"/>
            <w:shd w:val="clear" w:color="auto" w:fill="F2F2F2" w:themeFill="background1" w:themeFillShade="F2"/>
          </w:tcPr>
          <w:p w14:paraId="4FE8E5BE" w14:textId="6B7025D4" w:rsidR="008E1F18" w:rsidRPr="00F84514" w:rsidRDefault="008E1F18" w:rsidP="008E1F18">
            <w:pPr>
              <w:pStyle w:val="Templatetabletext"/>
              <w:rPr>
                <w:rFonts w:eastAsia="Franklin Gothic Book" w:cs="Franklin Gothic Book"/>
                <w:i/>
                <w:iCs/>
                <w:sz w:val="18"/>
                <w:szCs w:val="18"/>
              </w:rPr>
            </w:pPr>
            <w:r w:rsidRPr="00F84514">
              <w:rPr>
                <w:i/>
                <w:iCs/>
                <w:sz w:val="18"/>
                <w:szCs w:val="20"/>
              </w:rPr>
              <w:t xml:space="preserve">Example: </w:t>
            </w:r>
            <w:r w:rsidR="002B731F" w:rsidRPr="00F84514">
              <w:rPr>
                <w:i/>
                <w:iCs/>
                <w:sz w:val="18"/>
                <w:szCs w:val="20"/>
              </w:rPr>
              <w:t xml:space="preserve"> VM0044</w:t>
            </w:r>
          </w:p>
        </w:tc>
        <w:tc>
          <w:tcPr>
            <w:tcW w:w="1293" w:type="dxa"/>
            <w:shd w:val="clear" w:color="auto" w:fill="F2F2F2" w:themeFill="background1" w:themeFillShade="F2"/>
          </w:tcPr>
          <w:p w14:paraId="6E93F947" w14:textId="17B683BF" w:rsidR="008E1F18" w:rsidRPr="00F84514" w:rsidRDefault="008E1F18" w:rsidP="008E1F18">
            <w:pPr>
              <w:pStyle w:val="Templatetabletext"/>
              <w:rPr>
                <w:rFonts w:eastAsia="Franklin Gothic Book" w:cs="Franklin Gothic Book"/>
                <w:sz w:val="18"/>
                <w:szCs w:val="18"/>
              </w:rPr>
            </w:pPr>
            <w:r w:rsidRPr="00F84514">
              <w:rPr>
                <w:rFonts w:eastAsia="Franklin Gothic Book" w:cs="Franklin Gothic Book"/>
                <w:sz w:val="18"/>
                <w:szCs w:val="18"/>
              </w:rPr>
              <w:t>DD-MMM-YYYY</w:t>
            </w:r>
          </w:p>
          <w:p w14:paraId="3DCEFD46" w14:textId="77777777" w:rsidR="008E1F18" w:rsidRPr="00F84514" w:rsidRDefault="008E1F18" w:rsidP="008E1F18">
            <w:pPr>
              <w:pStyle w:val="Instruction"/>
              <w:ind w:left="0"/>
              <w:rPr>
                <w:sz w:val="18"/>
                <w:szCs w:val="18"/>
                <w:lang w:val="en-US"/>
              </w:rPr>
            </w:pPr>
            <w:r w:rsidRPr="00F84514">
              <w:rPr>
                <w:sz w:val="18"/>
                <w:szCs w:val="18"/>
                <w:lang w:val="en-US"/>
              </w:rPr>
              <w:t xml:space="preserve">Example: </w:t>
            </w:r>
          </w:p>
          <w:p w14:paraId="48D74729" w14:textId="77777777" w:rsidR="008E1F18" w:rsidRPr="00F84514" w:rsidRDefault="008E1F18" w:rsidP="008E1F18">
            <w:pPr>
              <w:pStyle w:val="Instruction"/>
              <w:ind w:left="0"/>
              <w:rPr>
                <w:sz w:val="18"/>
                <w:szCs w:val="18"/>
                <w:lang w:val="en-US"/>
              </w:rPr>
            </w:pPr>
            <w:r w:rsidRPr="00F84514">
              <w:rPr>
                <w:sz w:val="18"/>
                <w:szCs w:val="18"/>
                <w:lang w:val="en-US"/>
              </w:rPr>
              <w:t>01-JAN-2026</w:t>
            </w:r>
          </w:p>
        </w:tc>
        <w:tc>
          <w:tcPr>
            <w:tcW w:w="1294" w:type="dxa"/>
            <w:shd w:val="clear" w:color="auto" w:fill="F2F2F2" w:themeFill="background1" w:themeFillShade="F2"/>
          </w:tcPr>
          <w:p w14:paraId="05D1DCD8" w14:textId="77777777" w:rsidR="008E1F18" w:rsidRPr="00F84514" w:rsidRDefault="008E1F18" w:rsidP="008E1F18">
            <w:pPr>
              <w:pStyle w:val="Templatetabletext"/>
              <w:rPr>
                <w:rFonts w:eastAsia="Franklin Gothic Book" w:cs="Franklin Gothic Book"/>
                <w:sz w:val="18"/>
                <w:szCs w:val="18"/>
              </w:rPr>
            </w:pPr>
            <w:r w:rsidRPr="00F84514">
              <w:rPr>
                <w:rFonts w:eastAsia="Franklin Gothic Book" w:cs="Franklin Gothic Book"/>
                <w:sz w:val="18"/>
                <w:szCs w:val="18"/>
              </w:rPr>
              <w:t>DD-MMM-YYYY</w:t>
            </w:r>
          </w:p>
          <w:p w14:paraId="5F1201FD" w14:textId="77777777" w:rsidR="008E1F18" w:rsidRPr="00F84514" w:rsidRDefault="008E1F18" w:rsidP="008E1F18">
            <w:pPr>
              <w:pStyle w:val="Instruction"/>
              <w:ind w:left="0"/>
              <w:rPr>
                <w:sz w:val="18"/>
                <w:szCs w:val="18"/>
                <w:lang w:val="en-US"/>
              </w:rPr>
            </w:pPr>
            <w:r w:rsidRPr="00F84514">
              <w:rPr>
                <w:sz w:val="18"/>
                <w:szCs w:val="18"/>
                <w:lang w:val="en-US"/>
              </w:rPr>
              <w:t xml:space="preserve">Example: </w:t>
            </w:r>
          </w:p>
          <w:p w14:paraId="50E3379A" w14:textId="77777777" w:rsidR="008E1F18" w:rsidRPr="00F84514" w:rsidDel="00951A91" w:rsidRDefault="008E1F18" w:rsidP="008E1F18">
            <w:pPr>
              <w:pStyle w:val="Instruction"/>
              <w:ind w:left="0"/>
              <w:rPr>
                <w:sz w:val="18"/>
                <w:szCs w:val="18"/>
                <w:lang w:val="en-US"/>
              </w:rPr>
            </w:pPr>
            <w:r w:rsidRPr="00F84514">
              <w:rPr>
                <w:sz w:val="18"/>
                <w:szCs w:val="18"/>
                <w:lang w:val="en-US"/>
              </w:rPr>
              <w:t>31-DEC-2026</w:t>
            </w:r>
          </w:p>
        </w:tc>
        <w:tc>
          <w:tcPr>
            <w:tcW w:w="1294" w:type="dxa"/>
            <w:shd w:val="clear" w:color="auto" w:fill="F2F2F2" w:themeFill="background1" w:themeFillShade="F2"/>
          </w:tcPr>
          <w:p w14:paraId="430D8DA3" w14:textId="77777777" w:rsidR="008E1F18" w:rsidRPr="00F84514" w:rsidRDefault="008E1F18" w:rsidP="008E1F18">
            <w:pPr>
              <w:pStyle w:val="Templatetabletext"/>
              <w:rPr>
                <w:i/>
                <w:sz w:val="18"/>
                <w:szCs w:val="18"/>
              </w:rPr>
            </w:pPr>
            <w:r w:rsidRPr="00F84514">
              <w:rPr>
                <w:i/>
                <w:sz w:val="18"/>
                <w:szCs w:val="18"/>
              </w:rPr>
              <w:t xml:space="preserve">Example: </w:t>
            </w:r>
          </w:p>
          <w:p w14:paraId="79FF6CF2" w14:textId="77777777" w:rsidR="008E1F18" w:rsidRPr="00F84514" w:rsidRDefault="008E1F18" w:rsidP="008E1F18">
            <w:pPr>
              <w:pStyle w:val="Templatetabletext"/>
              <w:rPr>
                <w:i/>
                <w:sz w:val="18"/>
                <w:szCs w:val="18"/>
              </w:rPr>
            </w:pPr>
            <w:r w:rsidRPr="00F84514">
              <w:rPr>
                <w:i/>
                <w:iCs/>
                <w:sz w:val="18"/>
                <w:szCs w:val="18"/>
              </w:rPr>
              <w:t>0</w:t>
            </w:r>
          </w:p>
          <w:p w14:paraId="485E6D32" w14:textId="0043C5F2" w:rsidR="008E1F18" w:rsidRPr="00F84514" w:rsidRDefault="008E1F18" w:rsidP="008E1F18">
            <w:pPr>
              <w:pStyle w:val="Templatetabletext"/>
              <w:rPr>
                <w:i/>
                <w:sz w:val="18"/>
                <w:szCs w:val="18"/>
              </w:rPr>
            </w:pPr>
          </w:p>
        </w:tc>
        <w:tc>
          <w:tcPr>
            <w:tcW w:w="1296" w:type="dxa"/>
            <w:shd w:val="clear" w:color="auto" w:fill="F2F2F2" w:themeFill="background1" w:themeFillShade="F2"/>
          </w:tcPr>
          <w:p w14:paraId="7B01C39F" w14:textId="77777777" w:rsidR="008E1F18" w:rsidRPr="00F84514" w:rsidRDefault="008E1F18" w:rsidP="008E1F18">
            <w:pPr>
              <w:pStyle w:val="Templatetabletext"/>
              <w:rPr>
                <w:i/>
                <w:sz w:val="18"/>
                <w:szCs w:val="18"/>
              </w:rPr>
            </w:pPr>
            <w:r w:rsidRPr="00F84514">
              <w:rPr>
                <w:i/>
                <w:sz w:val="18"/>
                <w:szCs w:val="18"/>
              </w:rPr>
              <w:t xml:space="preserve">Example: </w:t>
            </w:r>
          </w:p>
          <w:p w14:paraId="44162A1B" w14:textId="4C5D783B" w:rsidR="008E1F18" w:rsidRPr="00F84514" w:rsidRDefault="008E1F18" w:rsidP="008E1F18">
            <w:pPr>
              <w:pStyle w:val="Templatetabletext"/>
              <w:rPr>
                <w:i/>
                <w:sz w:val="18"/>
                <w:szCs w:val="18"/>
              </w:rPr>
            </w:pPr>
            <w:r w:rsidRPr="00F84514">
              <w:rPr>
                <w:i/>
                <w:iCs/>
                <w:sz w:val="18"/>
                <w:szCs w:val="18"/>
              </w:rPr>
              <w:t>30</w:t>
            </w:r>
            <w:r w:rsidR="00C009EE" w:rsidRPr="00F84514">
              <w:rPr>
                <w:i/>
                <w:iCs/>
                <w:sz w:val="18"/>
                <w:szCs w:val="18"/>
              </w:rPr>
              <w:t xml:space="preserve"> </w:t>
            </w:r>
            <w:r w:rsidRPr="00F84514">
              <w:rPr>
                <w:i/>
                <w:iCs/>
                <w:sz w:val="18"/>
                <w:szCs w:val="18"/>
              </w:rPr>
              <w:t>000</w:t>
            </w:r>
          </w:p>
        </w:tc>
        <w:tc>
          <w:tcPr>
            <w:tcW w:w="1296" w:type="dxa"/>
            <w:shd w:val="clear" w:color="auto" w:fill="F2F2F2" w:themeFill="background1" w:themeFillShade="F2"/>
          </w:tcPr>
          <w:p w14:paraId="1A77A44E" w14:textId="77777777" w:rsidR="008E1F18" w:rsidRPr="00F84514" w:rsidRDefault="008E1F18" w:rsidP="008E1F18">
            <w:pPr>
              <w:pStyle w:val="Templatetabletext"/>
              <w:rPr>
                <w:i/>
                <w:sz w:val="18"/>
                <w:szCs w:val="18"/>
              </w:rPr>
            </w:pPr>
            <w:r w:rsidRPr="00F84514">
              <w:rPr>
                <w:i/>
                <w:sz w:val="18"/>
                <w:szCs w:val="18"/>
              </w:rPr>
              <w:t xml:space="preserve">Example: </w:t>
            </w:r>
          </w:p>
          <w:p w14:paraId="19F22584" w14:textId="4F84D65A" w:rsidR="008E1F18" w:rsidRPr="00F84514" w:rsidRDefault="008E1F18" w:rsidP="008E1F18">
            <w:pPr>
              <w:pStyle w:val="Templatetabletext"/>
              <w:rPr>
                <w:i/>
                <w:sz w:val="18"/>
                <w:szCs w:val="18"/>
              </w:rPr>
            </w:pPr>
            <w:r w:rsidRPr="00F84514">
              <w:rPr>
                <w:i/>
                <w:iCs/>
                <w:sz w:val="18"/>
                <w:szCs w:val="18"/>
              </w:rPr>
              <w:t>400</w:t>
            </w:r>
          </w:p>
        </w:tc>
        <w:tc>
          <w:tcPr>
            <w:tcW w:w="1296" w:type="dxa"/>
            <w:shd w:val="clear" w:color="auto" w:fill="F2F2F2" w:themeFill="background1" w:themeFillShade="F2"/>
          </w:tcPr>
          <w:p w14:paraId="7995EF6C" w14:textId="77777777" w:rsidR="008E1F18" w:rsidRPr="00F84514" w:rsidRDefault="008E1F18" w:rsidP="008E1F18">
            <w:pPr>
              <w:pStyle w:val="Templatetabletext"/>
              <w:rPr>
                <w:i/>
                <w:iCs/>
                <w:sz w:val="18"/>
                <w:szCs w:val="18"/>
              </w:rPr>
            </w:pPr>
            <w:r w:rsidRPr="00F84514">
              <w:rPr>
                <w:i/>
                <w:iCs/>
                <w:sz w:val="18"/>
                <w:szCs w:val="18"/>
              </w:rPr>
              <w:t xml:space="preserve">Example: </w:t>
            </w:r>
          </w:p>
          <w:p w14:paraId="080F0477" w14:textId="77777777" w:rsidR="008E1F18" w:rsidRPr="00F84514" w:rsidRDefault="008E1F18" w:rsidP="008E1F18">
            <w:pPr>
              <w:pStyle w:val="Templatetabletext"/>
              <w:rPr>
                <w:i/>
                <w:iCs/>
                <w:sz w:val="18"/>
                <w:szCs w:val="18"/>
              </w:rPr>
            </w:pPr>
            <w:r w:rsidRPr="00F84514">
              <w:rPr>
                <w:i/>
                <w:iCs/>
                <w:sz w:val="18"/>
                <w:szCs w:val="18"/>
              </w:rPr>
              <w:t xml:space="preserve">0 </w:t>
            </w:r>
          </w:p>
        </w:tc>
        <w:tc>
          <w:tcPr>
            <w:tcW w:w="1296" w:type="dxa"/>
            <w:shd w:val="clear" w:color="auto" w:fill="F2F2F2" w:themeFill="background1" w:themeFillShade="F2"/>
          </w:tcPr>
          <w:p w14:paraId="4828AE66" w14:textId="77777777" w:rsidR="008E1F18" w:rsidRPr="00F84514" w:rsidRDefault="008E1F18" w:rsidP="008E1F18">
            <w:pPr>
              <w:pStyle w:val="Templatetabletext"/>
              <w:rPr>
                <w:i/>
                <w:iCs/>
                <w:sz w:val="18"/>
                <w:szCs w:val="18"/>
              </w:rPr>
            </w:pPr>
            <w:r w:rsidRPr="00F84514">
              <w:rPr>
                <w:i/>
                <w:iCs/>
                <w:sz w:val="18"/>
                <w:szCs w:val="18"/>
              </w:rPr>
              <w:t xml:space="preserve">Example: </w:t>
            </w:r>
          </w:p>
          <w:p w14:paraId="616D1199" w14:textId="0B19374A" w:rsidR="008E1F18" w:rsidRPr="00F84514" w:rsidRDefault="0008733F" w:rsidP="008E1F18">
            <w:pPr>
              <w:pStyle w:val="Templatetabletext"/>
              <w:rPr>
                <w:i/>
                <w:iCs/>
                <w:sz w:val="18"/>
                <w:szCs w:val="18"/>
              </w:rPr>
            </w:pPr>
            <w:r w:rsidRPr="00F84514">
              <w:rPr>
                <w:i/>
                <w:iCs/>
                <w:sz w:val="18"/>
                <w:szCs w:val="18"/>
              </w:rPr>
              <w:t>29</w:t>
            </w:r>
            <w:r w:rsidR="00C009EE" w:rsidRPr="00F84514">
              <w:rPr>
                <w:i/>
                <w:iCs/>
                <w:sz w:val="18"/>
                <w:szCs w:val="18"/>
              </w:rPr>
              <w:t xml:space="preserve"> </w:t>
            </w:r>
            <w:r w:rsidRPr="00F84514">
              <w:rPr>
                <w:i/>
                <w:iCs/>
                <w:sz w:val="18"/>
                <w:szCs w:val="18"/>
              </w:rPr>
              <w:t>600</w:t>
            </w:r>
          </w:p>
        </w:tc>
        <w:tc>
          <w:tcPr>
            <w:tcW w:w="1299" w:type="dxa"/>
            <w:shd w:val="clear" w:color="auto" w:fill="F2F2F2" w:themeFill="background1" w:themeFillShade="F2"/>
          </w:tcPr>
          <w:p w14:paraId="64823A9F" w14:textId="77777777" w:rsidR="0008733F" w:rsidRPr="00F84514" w:rsidRDefault="0008733F" w:rsidP="0008733F">
            <w:pPr>
              <w:pStyle w:val="Templatetabletext"/>
              <w:rPr>
                <w:i/>
                <w:iCs/>
                <w:sz w:val="18"/>
                <w:szCs w:val="18"/>
              </w:rPr>
            </w:pPr>
            <w:r w:rsidRPr="00F84514">
              <w:rPr>
                <w:i/>
                <w:iCs/>
                <w:sz w:val="18"/>
                <w:szCs w:val="18"/>
              </w:rPr>
              <w:t xml:space="preserve">Example: </w:t>
            </w:r>
          </w:p>
          <w:p w14:paraId="7E1FB380" w14:textId="2FC8AC23" w:rsidR="008E1F18" w:rsidRPr="00F84514" w:rsidRDefault="0008733F" w:rsidP="0008733F">
            <w:pPr>
              <w:pStyle w:val="Templatetabletext"/>
              <w:rPr>
                <w:i/>
                <w:iCs/>
                <w:sz w:val="18"/>
                <w:szCs w:val="18"/>
              </w:rPr>
            </w:pPr>
            <w:r w:rsidRPr="00F84514">
              <w:rPr>
                <w:i/>
                <w:iCs/>
                <w:sz w:val="18"/>
                <w:szCs w:val="18"/>
              </w:rPr>
              <w:t>29</w:t>
            </w:r>
            <w:r w:rsidR="00C009EE" w:rsidRPr="00F84514">
              <w:rPr>
                <w:i/>
                <w:iCs/>
                <w:sz w:val="18"/>
                <w:szCs w:val="18"/>
              </w:rPr>
              <w:t xml:space="preserve"> </w:t>
            </w:r>
            <w:r w:rsidRPr="00F84514">
              <w:rPr>
                <w:i/>
                <w:iCs/>
                <w:sz w:val="18"/>
                <w:szCs w:val="18"/>
              </w:rPr>
              <w:t>600</w:t>
            </w:r>
          </w:p>
        </w:tc>
      </w:tr>
      <w:tr w:rsidR="008E1F18" w:rsidRPr="00F84514" w14:paraId="3F00BC32" w14:textId="77777777" w:rsidTr="00BE4F29">
        <w:trPr>
          <w:trHeight w:val="300"/>
        </w:trPr>
        <w:tc>
          <w:tcPr>
            <w:tcW w:w="1293" w:type="dxa"/>
            <w:shd w:val="clear" w:color="auto" w:fill="F2F2F2" w:themeFill="background1" w:themeFillShade="F2"/>
          </w:tcPr>
          <w:p w14:paraId="4D42DE93" w14:textId="40525114" w:rsidR="008E1F18" w:rsidRPr="00F84514" w:rsidRDefault="008E1F18" w:rsidP="008E1F18">
            <w:pPr>
              <w:pStyle w:val="Templatetabletext"/>
              <w:rPr>
                <w:rFonts w:eastAsia="Franklin Gothic Book" w:cs="Franklin Gothic Book"/>
                <w:i/>
                <w:iCs/>
                <w:sz w:val="18"/>
                <w:szCs w:val="18"/>
              </w:rPr>
            </w:pPr>
            <w:r w:rsidRPr="00F84514">
              <w:rPr>
                <w:i/>
                <w:iCs/>
                <w:sz w:val="18"/>
                <w:szCs w:val="20"/>
              </w:rPr>
              <w:t>Example: Brazil</w:t>
            </w:r>
          </w:p>
        </w:tc>
        <w:tc>
          <w:tcPr>
            <w:tcW w:w="1293" w:type="dxa"/>
            <w:shd w:val="clear" w:color="auto" w:fill="F2F2F2" w:themeFill="background1" w:themeFillShade="F2"/>
          </w:tcPr>
          <w:p w14:paraId="0924E1D5" w14:textId="0B452F7A" w:rsidR="008E1F18" w:rsidRPr="00F84514" w:rsidRDefault="008E1F18" w:rsidP="008E1F18">
            <w:pPr>
              <w:pStyle w:val="Templatetabletext"/>
              <w:rPr>
                <w:rFonts w:eastAsia="Franklin Gothic Book" w:cs="Franklin Gothic Book"/>
                <w:i/>
                <w:iCs/>
                <w:sz w:val="18"/>
                <w:szCs w:val="18"/>
              </w:rPr>
            </w:pPr>
            <w:r w:rsidRPr="00F84514">
              <w:rPr>
                <w:i/>
                <w:iCs/>
                <w:sz w:val="18"/>
                <w:szCs w:val="20"/>
              </w:rPr>
              <w:t xml:space="preserve">Example: </w:t>
            </w:r>
            <w:r w:rsidR="002B731F" w:rsidRPr="00F84514">
              <w:rPr>
                <w:i/>
                <w:iCs/>
                <w:sz w:val="18"/>
                <w:szCs w:val="20"/>
              </w:rPr>
              <w:t xml:space="preserve"> VM0044</w:t>
            </w:r>
          </w:p>
        </w:tc>
        <w:tc>
          <w:tcPr>
            <w:tcW w:w="1293" w:type="dxa"/>
            <w:shd w:val="clear" w:color="auto" w:fill="F2F2F2" w:themeFill="background1" w:themeFillShade="F2"/>
          </w:tcPr>
          <w:p w14:paraId="37720F3E" w14:textId="443039C4" w:rsidR="008E1F18" w:rsidRPr="00F84514" w:rsidRDefault="008E1F18" w:rsidP="008E1F18">
            <w:pPr>
              <w:pStyle w:val="Templatetabletext"/>
              <w:rPr>
                <w:rFonts w:eastAsia="Franklin Gothic Book" w:cs="Franklin Gothic Book"/>
                <w:sz w:val="18"/>
                <w:szCs w:val="18"/>
              </w:rPr>
            </w:pPr>
            <w:r w:rsidRPr="00F84514">
              <w:rPr>
                <w:rFonts w:eastAsia="Franklin Gothic Book" w:cs="Franklin Gothic Book"/>
                <w:sz w:val="18"/>
                <w:szCs w:val="18"/>
              </w:rPr>
              <w:t>DD-MMM-YYYY</w:t>
            </w:r>
          </w:p>
          <w:p w14:paraId="2DBF8DB3" w14:textId="77777777" w:rsidR="008E1F18" w:rsidRPr="00F84514" w:rsidRDefault="008E1F18" w:rsidP="008E1F18">
            <w:pPr>
              <w:pStyle w:val="Instruction"/>
              <w:ind w:left="0"/>
              <w:rPr>
                <w:sz w:val="18"/>
                <w:szCs w:val="18"/>
                <w:lang w:val="en-US"/>
              </w:rPr>
            </w:pPr>
            <w:r w:rsidRPr="00F84514">
              <w:rPr>
                <w:sz w:val="18"/>
                <w:szCs w:val="18"/>
                <w:lang w:val="en-US"/>
              </w:rPr>
              <w:t xml:space="preserve">Example: </w:t>
            </w:r>
          </w:p>
          <w:p w14:paraId="28ABCD24" w14:textId="77777777" w:rsidR="008E1F18" w:rsidRPr="00F84514" w:rsidRDefault="008E1F18" w:rsidP="008E1F18">
            <w:pPr>
              <w:pStyle w:val="Instruction"/>
              <w:ind w:left="0"/>
              <w:rPr>
                <w:sz w:val="18"/>
                <w:szCs w:val="18"/>
                <w:lang w:val="en-US"/>
              </w:rPr>
            </w:pPr>
            <w:r w:rsidRPr="00F84514">
              <w:rPr>
                <w:sz w:val="18"/>
                <w:szCs w:val="18"/>
                <w:lang w:val="en-US"/>
              </w:rPr>
              <w:t>01-JAN-2027</w:t>
            </w:r>
          </w:p>
        </w:tc>
        <w:tc>
          <w:tcPr>
            <w:tcW w:w="1294" w:type="dxa"/>
            <w:shd w:val="clear" w:color="auto" w:fill="F2F2F2" w:themeFill="background1" w:themeFillShade="F2"/>
          </w:tcPr>
          <w:p w14:paraId="61E9B1FF" w14:textId="77777777" w:rsidR="008E1F18" w:rsidRPr="00F84514" w:rsidRDefault="008E1F18" w:rsidP="008E1F18">
            <w:pPr>
              <w:pStyle w:val="Templatetabletext"/>
              <w:rPr>
                <w:rFonts w:eastAsia="Franklin Gothic Book" w:cs="Franklin Gothic Book"/>
                <w:sz w:val="18"/>
                <w:szCs w:val="18"/>
              </w:rPr>
            </w:pPr>
            <w:r w:rsidRPr="00F84514">
              <w:rPr>
                <w:rFonts w:eastAsia="Franklin Gothic Book" w:cs="Franklin Gothic Book"/>
                <w:sz w:val="18"/>
                <w:szCs w:val="18"/>
              </w:rPr>
              <w:t>DD-MMM-YYYY</w:t>
            </w:r>
          </w:p>
          <w:p w14:paraId="5D5E6E42" w14:textId="77777777" w:rsidR="008E1F18" w:rsidRPr="00F84514" w:rsidRDefault="008E1F18" w:rsidP="008E1F18">
            <w:pPr>
              <w:pStyle w:val="Instruction"/>
              <w:ind w:left="0"/>
              <w:rPr>
                <w:sz w:val="18"/>
                <w:szCs w:val="18"/>
                <w:lang w:val="en-US"/>
              </w:rPr>
            </w:pPr>
            <w:r w:rsidRPr="00F84514">
              <w:rPr>
                <w:sz w:val="18"/>
                <w:szCs w:val="18"/>
                <w:lang w:val="en-US"/>
              </w:rPr>
              <w:t xml:space="preserve">Example: </w:t>
            </w:r>
          </w:p>
          <w:p w14:paraId="0AB8C607" w14:textId="77777777" w:rsidR="008E1F18" w:rsidRPr="00F84514" w:rsidDel="00951A91" w:rsidRDefault="008E1F18" w:rsidP="008E1F18">
            <w:pPr>
              <w:pStyle w:val="Instruction"/>
              <w:ind w:left="0"/>
              <w:rPr>
                <w:sz w:val="18"/>
                <w:szCs w:val="18"/>
                <w:lang w:val="en-US"/>
              </w:rPr>
            </w:pPr>
            <w:r w:rsidRPr="00F84514">
              <w:rPr>
                <w:sz w:val="18"/>
                <w:szCs w:val="18"/>
                <w:lang w:val="en-US"/>
              </w:rPr>
              <w:t>31-DEC-2027</w:t>
            </w:r>
          </w:p>
        </w:tc>
        <w:tc>
          <w:tcPr>
            <w:tcW w:w="1294" w:type="dxa"/>
            <w:shd w:val="clear" w:color="auto" w:fill="F2F2F2" w:themeFill="background1" w:themeFillShade="F2"/>
          </w:tcPr>
          <w:p w14:paraId="71A8662A" w14:textId="77777777" w:rsidR="008E1F18" w:rsidRPr="00F84514" w:rsidRDefault="008E1F18" w:rsidP="008E1F18">
            <w:pPr>
              <w:pStyle w:val="Templatetabletext"/>
              <w:rPr>
                <w:i/>
                <w:sz w:val="18"/>
                <w:szCs w:val="18"/>
              </w:rPr>
            </w:pPr>
            <w:r w:rsidRPr="00F84514">
              <w:rPr>
                <w:i/>
                <w:sz w:val="18"/>
                <w:szCs w:val="18"/>
              </w:rPr>
              <w:t xml:space="preserve">Example: </w:t>
            </w:r>
          </w:p>
          <w:p w14:paraId="646458EF" w14:textId="77777777" w:rsidR="008E1F18" w:rsidRPr="00F84514" w:rsidRDefault="008E1F18" w:rsidP="008E1F18">
            <w:pPr>
              <w:pStyle w:val="Templatetabletext"/>
              <w:rPr>
                <w:i/>
                <w:sz w:val="18"/>
                <w:szCs w:val="18"/>
              </w:rPr>
            </w:pPr>
            <w:r w:rsidRPr="00F84514">
              <w:rPr>
                <w:i/>
                <w:iCs/>
                <w:sz w:val="18"/>
                <w:szCs w:val="18"/>
              </w:rPr>
              <w:t>0</w:t>
            </w:r>
          </w:p>
          <w:p w14:paraId="7AF727F3" w14:textId="3F8BCF9C" w:rsidR="008E1F18" w:rsidRPr="00F84514" w:rsidRDefault="008E1F18" w:rsidP="008E1F18">
            <w:pPr>
              <w:pStyle w:val="Templatetabletext"/>
              <w:rPr>
                <w:i/>
                <w:sz w:val="18"/>
                <w:szCs w:val="18"/>
              </w:rPr>
            </w:pPr>
          </w:p>
        </w:tc>
        <w:tc>
          <w:tcPr>
            <w:tcW w:w="1296" w:type="dxa"/>
            <w:shd w:val="clear" w:color="auto" w:fill="F2F2F2" w:themeFill="background1" w:themeFillShade="F2"/>
          </w:tcPr>
          <w:p w14:paraId="286D1FDA" w14:textId="77777777" w:rsidR="008E1F18" w:rsidRPr="00F84514" w:rsidRDefault="008E1F18" w:rsidP="008E1F18">
            <w:pPr>
              <w:pStyle w:val="Templatetabletext"/>
              <w:rPr>
                <w:i/>
                <w:sz w:val="18"/>
                <w:szCs w:val="18"/>
              </w:rPr>
            </w:pPr>
            <w:r w:rsidRPr="00F84514">
              <w:rPr>
                <w:i/>
                <w:sz w:val="18"/>
                <w:szCs w:val="18"/>
              </w:rPr>
              <w:t xml:space="preserve">Example: </w:t>
            </w:r>
          </w:p>
          <w:p w14:paraId="16438D02" w14:textId="7DDB9B02" w:rsidR="008E1F18" w:rsidRPr="00F84514" w:rsidRDefault="008E1F18" w:rsidP="008E1F18">
            <w:pPr>
              <w:pStyle w:val="Templatetabletext"/>
              <w:rPr>
                <w:i/>
                <w:sz w:val="18"/>
                <w:szCs w:val="18"/>
              </w:rPr>
            </w:pPr>
            <w:r w:rsidRPr="00F84514">
              <w:rPr>
                <w:i/>
                <w:iCs/>
                <w:sz w:val="18"/>
                <w:szCs w:val="18"/>
              </w:rPr>
              <w:t>32</w:t>
            </w:r>
            <w:r w:rsidR="00C009EE" w:rsidRPr="00F84514">
              <w:rPr>
                <w:i/>
                <w:iCs/>
                <w:sz w:val="18"/>
                <w:szCs w:val="18"/>
              </w:rPr>
              <w:t xml:space="preserve"> </w:t>
            </w:r>
            <w:r w:rsidRPr="00F84514">
              <w:rPr>
                <w:i/>
                <w:iCs/>
                <w:sz w:val="18"/>
                <w:szCs w:val="18"/>
              </w:rPr>
              <w:t>000</w:t>
            </w:r>
          </w:p>
        </w:tc>
        <w:tc>
          <w:tcPr>
            <w:tcW w:w="1296" w:type="dxa"/>
            <w:shd w:val="clear" w:color="auto" w:fill="F2F2F2" w:themeFill="background1" w:themeFillShade="F2"/>
          </w:tcPr>
          <w:p w14:paraId="5659997A" w14:textId="77777777" w:rsidR="008E1F18" w:rsidRPr="00F84514" w:rsidRDefault="008E1F18" w:rsidP="008E1F18">
            <w:pPr>
              <w:pStyle w:val="Templatetabletext"/>
              <w:rPr>
                <w:i/>
                <w:sz w:val="18"/>
                <w:szCs w:val="18"/>
              </w:rPr>
            </w:pPr>
            <w:r w:rsidRPr="00F84514">
              <w:rPr>
                <w:i/>
                <w:sz w:val="18"/>
                <w:szCs w:val="18"/>
              </w:rPr>
              <w:t xml:space="preserve">Example: </w:t>
            </w:r>
          </w:p>
          <w:p w14:paraId="6BA53DE7" w14:textId="4661C732" w:rsidR="008E1F18" w:rsidRPr="00F84514" w:rsidRDefault="008E1F18" w:rsidP="008E1F18">
            <w:pPr>
              <w:pStyle w:val="Templatetabletext"/>
              <w:rPr>
                <w:i/>
                <w:sz w:val="18"/>
                <w:szCs w:val="18"/>
              </w:rPr>
            </w:pPr>
            <w:r w:rsidRPr="00F84514">
              <w:rPr>
                <w:i/>
                <w:iCs/>
                <w:sz w:val="18"/>
                <w:szCs w:val="18"/>
              </w:rPr>
              <w:t>500</w:t>
            </w:r>
          </w:p>
        </w:tc>
        <w:tc>
          <w:tcPr>
            <w:tcW w:w="1296" w:type="dxa"/>
            <w:shd w:val="clear" w:color="auto" w:fill="F2F2F2" w:themeFill="background1" w:themeFillShade="F2"/>
          </w:tcPr>
          <w:p w14:paraId="3D44BA15" w14:textId="77777777" w:rsidR="008E1F18" w:rsidRPr="00F84514" w:rsidRDefault="008E1F18" w:rsidP="008E1F18">
            <w:pPr>
              <w:pStyle w:val="Templatetabletext"/>
              <w:rPr>
                <w:i/>
                <w:iCs/>
                <w:sz w:val="18"/>
                <w:szCs w:val="18"/>
              </w:rPr>
            </w:pPr>
            <w:r w:rsidRPr="00F84514">
              <w:rPr>
                <w:i/>
                <w:iCs/>
                <w:sz w:val="18"/>
                <w:szCs w:val="18"/>
              </w:rPr>
              <w:t xml:space="preserve">Example: </w:t>
            </w:r>
          </w:p>
          <w:p w14:paraId="10A39884" w14:textId="77777777" w:rsidR="008E1F18" w:rsidRPr="00F84514" w:rsidRDefault="008E1F18" w:rsidP="008E1F18">
            <w:pPr>
              <w:pStyle w:val="Templatetabletext"/>
              <w:rPr>
                <w:i/>
                <w:iCs/>
                <w:sz w:val="18"/>
                <w:szCs w:val="18"/>
              </w:rPr>
            </w:pPr>
            <w:r w:rsidRPr="00F84514">
              <w:rPr>
                <w:i/>
                <w:iCs/>
                <w:sz w:val="18"/>
                <w:szCs w:val="18"/>
              </w:rPr>
              <w:t>0</w:t>
            </w:r>
          </w:p>
        </w:tc>
        <w:tc>
          <w:tcPr>
            <w:tcW w:w="1296" w:type="dxa"/>
            <w:shd w:val="clear" w:color="auto" w:fill="F2F2F2" w:themeFill="background1" w:themeFillShade="F2"/>
          </w:tcPr>
          <w:p w14:paraId="45AFCE2D" w14:textId="77777777" w:rsidR="008E1F18" w:rsidRPr="00F84514" w:rsidRDefault="008E1F18" w:rsidP="008E1F18">
            <w:pPr>
              <w:pStyle w:val="Templatetabletext"/>
              <w:rPr>
                <w:i/>
                <w:iCs/>
                <w:sz w:val="18"/>
                <w:szCs w:val="18"/>
              </w:rPr>
            </w:pPr>
            <w:r w:rsidRPr="00F84514">
              <w:rPr>
                <w:i/>
                <w:iCs/>
                <w:sz w:val="18"/>
                <w:szCs w:val="18"/>
              </w:rPr>
              <w:t xml:space="preserve">Example: </w:t>
            </w:r>
          </w:p>
          <w:p w14:paraId="070A3DD2" w14:textId="4342C9C2" w:rsidR="008E1F18" w:rsidRPr="00F84514" w:rsidRDefault="0008733F" w:rsidP="008E1F18">
            <w:pPr>
              <w:pStyle w:val="Templatetabletext"/>
              <w:rPr>
                <w:i/>
                <w:iCs/>
                <w:sz w:val="18"/>
                <w:szCs w:val="18"/>
              </w:rPr>
            </w:pPr>
            <w:r w:rsidRPr="00F84514">
              <w:rPr>
                <w:i/>
                <w:iCs/>
                <w:sz w:val="18"/>
                <w:szCs w:val="18"/>
              </w:rPr>
              <w:t>31</w:t>
            </w:r>
            <w:r w:rsidR="00C009EE" w:rsidRPr="00F84514">
              <w:rPr>
                <w:i/>
                <w:iCs/>
                <w:sz w:val="18"/>
                <w:szCs w:val="18"/>
              </w:rPr>
              <w:t xml:space="preserve"> </w:t>
            </w:r>
            <w:r w:rsidRPr="00F84514">
              <w:rPr>
                <w:i/>
                <w:iCs/>
                <w:sz w:val="18"/>
                <w:szCs w:val="18"/>
              </w:rPr>
              <w:t>500</w:t>
            </w:r>
          </w:p>
        </w:tc>
        <w:tc>
          <w:tcPr>
            <w:tcW w:w="1299" w:type="dxa"/>
            <w:shd w:val="clear" w:color="auto" w:fill="F2F2F2" w:themeFill="background1" w:themeFillShade="F2"/>
          </w:tcPr>
          <w:p w14:paraId="2985E039" w14:textId="77777777" w:rsidR="0008733F" w:rsidRPr="00F84514" w:rsidRDefault="0008733F" w:rsidP="0008733F">
            <w:pPr>
              <w:pStyle w:val="Templatetabletext"/>
              <w:rPr>
                <w:i/>
                <w:iCs/>
                <w:sz w:val="18"/>
                <w:szCs w:val="18"/>
              </w:rPr>
            </w:pPr>
            <w:r w:rsidRPr="00F84514">
              <w:rPr>
                <w:i/>
                <w:iCs/>
                <w:sz w:val="18"/>
                <w:szCs w:val="18"/>
              </w:rPr>
              <w:t xml:space="preserve">Example: </w:t>
            </w:r>
          </w:p>
          <w:p w14:paraId="1F774E3A" w14:textId="24A06828" w:rsidR="008E1F18" w:rsidRPr="00F84514" w:rsidRDefault="0008733F" w:rsidP="0008733F">
            <w:pPr>
              <w:pStyle w:val="Templatetabletext"/>
              <w:rPr>
                <w:i/>
                <w:iCs/>
                <w:sz w:val="18"/>
                <w:szCs w:val="18"/>
              </w:rPr>
            </w:pPr>
            <w:r w:rsidRPr="00F84514">
              <w:rPr>
                <w:i/>
                <w:iCs/>
                <w:sz w:val="18"/>
                <w:szCs w:val="18"/>
              </w:rPr>
              <w:t>31</w:t>
            </w:r>
            <w:r w:rsidR="00C009EE" w:rsidRPr="00F84514">
              <w:rPr>
                <w:i/>
                <w:iCs/>
                <w:sz w:val="18"/>
                <w:szCs w:val="18"/>
              </w:rPr>
              <w:t xml:space="preserve"> </w:t>
            </w:r>
            <w:r w:rsidRPr="00F84514">
              <w:rPr>
                <w:i/>
                <w:iCs/>
                <w:sz w:val="18"/>
                <w:szCs w:val="18"/>
              </w:rPr>
              <w:t>500</w:t>
            </w:r>
          </w:p>
        </w:tc>
      </w:tr>
      <w:tr w:rsidR="00D21203" w:rsidRPr="00F84514" w14:paraId="706448A8" w14:textId="77777777" w:rsidTr="00BE4F29">
        <w:trPr>
          <w:trHeight w:val="300"/>
        </w:trPr>
        <w:tc>
          <w:tcPr>
            <w:tcW w:w="1293" w:type="dxa"/>
            <w:shd w:val="clear" w:color="auto" w:fill="F2F2F2" w:themeFill="background1" w:themeFillShade="F2"/>
          </w:tcPr>
          <w:p w14:paraId="66D74FCF" w14:textId="43C4476C" w:rsidR="00D21203" w:rsidRPr="00F84514" w:rsidRDefault="00D21203" w:rsidP="00D21203">
            <w:pPr>
              <w:pStyle w:val="Templatetabletext"/>
              <w:rPr>
                <w:rFonts w:eastAsia="Franklin Gothic Book" w:cs="Franklin Gothic Book"/>
                <w:i/>
                <w:iCs/>
                <w:sz w:val="18"/>
                <w:szCs w:val="18"/>
              </w:rPr>
            </w:pPr>
            <w:r w:rsidRPr="00F84514">
              <w:rPr>
                <w:i/>
                <w:iCs/>
                <w:sz w:val="18"/>
                <w:szCs w:val="20"/>
              </w:rPr>
              <w:t>Example: Peru</w:t>
            </w:r>
          </w:p>
        </w:tc>
        <w:tc>
          <w:tcPr>
            <w:tcW w:w="1293" w:type="dxa"/>
            <w:shd w:val="clear" w:color="auto" w:fill="F2F2F2" w:themeFill="background1" w:themeFillShade="F2"/>
          </w:tcPr>
          <w:p w14:paraId="09B7F189" w14:textId="6880781C" w:rsidR="00D21203" w:rsidRPr="00F84514" w:rsidRDefault="00D21203" w:rsidP="00D21203">
            <w:pPr>
              <w:pStyle w:val="Templatetabletext"/>
              <w:rPr>
                <w:rFonts w:eastAsia="Franklin Gothic Book" w:cs="Franklin Gothic Book"/>
                <w:i/>
                <w:iCs/>
                <w:sz w:val="18"/>
                <w:szCs w:val="18"/>
              </w:rPr>
            </w:pPr>
            <w:r w:rsidRPr="00F84514">
              <w:rPr>
                <w:i/>
                <w:iCs/>
                <w:sz w:val="18"/>
                <w:szCs w:val="20"/>
              </w:rPr>
              <w:t xml:space="preserve">Example: </w:t>
            </w:r>
            <w:r w:rsidR="00B63B49" w:rsidRPr="00F84514">
              <w:rPr>
                <w:i/>
                <w:iCs/>
                <w:sz w:val="18"/>
                <w:szCs w:val="20"/>
              </w:rPr>
              <w:t xml:space="preserve"> VM0050</w:t>
            </w:r>
          </w:p>
        </w:tc>
        <w:tc>
          <w:tcPr>
            <w:tcW w:w="1293" w:type="dxa"/>
            <w:shd w:val="clear" w:color="auto" w:fill="F2F2F2" w:themeFill="background1" w:themeFillShade="F2"/>
          </w:tcPr>
          <w:p w14:paraId="30AE06F6" w14:textId="77777777" w:rsidR="00D21203" w:rsidRPr="00F84514" w:rsidRDefault="00D21203" w:rsidP="00D21203">
            <w:pPr>
              <w:pStyle w:val="Templatetabletext"/>
              <w:rPr>
                <w:rFonts w:eastAsia="Franklin Gothic Book" w:cs="Franklin Gothic Book"/>
                <w:sz w:val="18"/>
                <w:szCs w:val="18"/>
              </w:rPr>
            </w:pPr>
            <w:r w:rsidRPr="00F84514">
              <w:rPr>
                <w:rFonts w:eastAsia="Franklin Gothic Book" w:cs="Franklin Gothic Book"/>
                <w:sz w:val="18"/>
                <w:szCs w:val="18"/>
              </w:rPr>
              <w:t>DD-MMM-YYYY</w:t>
            </w:r>
          </w:p>
          <w:p w14:paraId="25B95968" w14:textId="77777777" w:rsidR="00B435C4" w:rsidRPr="00F84514" w:rsidRDefault="00D21203" w:rsidP="00D21203">
            <w:pPr>
              <w:pStyle w:val="Instruction"/>
              <w:ind w:left="0"/>
              <w:rPr>
                <w:sz w:val="18"/>
                <w:szCs w:val="18"/>
                <w:lang w:val="en-US"/>
              </w:rPr>
            </w:pPr>
            <w:r w:rsidRPr="00F84514">
              <w:rPr>
                <w:sz w:val="18"/>
                <w:szCs w:val="18"/>
                <w:lang w:val="en-US"/>
              </w:rPr>
              <w:t xml:space="preserve">Example: </w:t>
            </w:r>
          </w:p>
          <w:p w14:paraId="3CE124CC" w14:textId="17154308" w:rsidR="00D21203" w:rsidRPr="00F84514" w:rsidRDefault="00D21203" w:rsidP="00D21203">
            <w:pPr>
              <w:pStyle w:val="Instruction"/>
              <w:ind w:left="0"/>
              <w:rPr>
                <w:sz w:val="18"/>
                <w:szCs w:val="18"/>
                <w:lang w:val="en-US"/>
              </w:rPr>
            </w:pPr>
            <w:r w:rsidRPr="00F84514">
              <w:rPr>
                <w:sz w:val="18"/>
                <w:szCs w:val="18"/>
                <w:lang w:val="en-US"/>
              </w:rPr>
              <w:lastRenderedPageBreak/>
              <w:t>15-MAR-2025</w:t>
            </w:r>
          </w:p>
        </w:tc>
        <w:tc>
          <w:tcPr>
            <w:tcW w:w="1294" w:type="dxa"/>
            <w:shd w:val="clear" w:color="auto" w:fill="F2F2F2" w:themeFill="background1" w:themeFillShade="F2"/>
          </w:tcPr>
          <w:p w14:paraId="0A703327" w14:textId="77777777" w:rsidR="00D21203" w:rsidRPr="00F84514" w:rsidRDefault="00D21203" w:rsidP="00D21203">
            <w:pPr>
              <w:pStyle w:val="Templatetabletext"/>
              <w:rPr>
                <w:rFonts w:eastAsia="Franklin Gothic Book" w:cs="Franklin Gothic Book"/>
                <w:sz w:val="18"/>
                <w:szCs w:val="18"/>
              </w:rPr>
            </w:pPr>
            <w:r w:rsidRPr="00F84514">
              <w:rPr>
                <w:rFonts w:eastAsia="Franklin Gothic Book" w:cs="Franklin Gothic Book"/>
                <w:sz w:val="18"/>
                <w:szCs w:val="18"/>
              </w:rPr>
              <w:lastRenderedPageBreak/>
              <w:t>DD-MMM-YYYY</w:t>
            </w:r>
          </w:p>
          <w:p w14:paraId="0D671FD6" w14:textId="77777777" w:rsidR="00D21203" w:rsidRPr="00F84514" w:rsidRDefault="00D21203" w:rsidP="00D21203">
            <w:pPr>
              <w:pStyle w:val="Instruction"/>
              <w:ind w:left="0"/>
              <w:rPr>
                <w:sz w:val="18"/>
                <w:szCs w:val="18"/>
                <w:lang w:val="en-US"/>
              </w:rPr>
            </w:pPr>
            <w:r w:rsidRPr="00F84514">
              <w:rPr>
                <w:sz w:val="18"/>
                <w:szCs w:val="18"/>
                <w:lang w:val="en-US"/>
              </w:rPr>
              <w:t xml:space="preserve">Example: </w:t>
            </w:r>
          </w:p>
          <w:p w14:paraId="78FB8350" w14:textId="483CFEDA" w:rsidR="00D21203" w:rsidRPr="00F84514" w:rsidDel="00951A91" w:rsidRDefault="00D21203" w:rsidP="00D21203">
            <w:pPr>
              <w:pStyle w:val="Instruction"/>
              <w:ind w:left="0"/>
              <w:rPr>
                <w:sz w:val="18"/>
                <w:szCs w:val="18"/>
                <w:lang w:val="en-US"/>
              </w:rPr>
            </w:pPr>
            <w:r w:rsidRPr="00F84514">
              <w:rPr>
                <w:sz w:val="18"/>
                <w:szCs w:val="18"/>
                <w:lang w:val="en-US"/>
              </w:rPr>
              <w:t>31-DEC-2025</w:t>
            </w:r>
          </w:p>
        </w:tc>
        <w:tc>
          <w:tcPr>
            <w:tcW w:w="1294" w:type="dxa"/>
            <w:shd w:val="clear" w:color="auto" w:fill="F2F2F2" w:themeFill="background1" w:themeFillShade="F2"/>
          </w:tcPr>
          <w:p w14:paraId="02BADE4A" w14:textId="77777777" w:rsidR="00EF5225" w:rsidRPr="00F84514" w:rsidRDefault="00EF5225" w:rsidP="00EF5225">
            <w:pPr>
              <w:pStyle w:val="Templatetabletext"/>
              <w:rPr>
                <w:i/>
                <w:sz w:val="18"/>
                <w:szCs w:val="18"/>
              </w:rPr>
            </w:pPr>
            <w:r w:rsidRPr="00F84514">
              <w:rPr>
                <w:i/>
                <w:sz w:val="18"/>
                <w:szCs w:val="18"/>
              </w:rPr>
              <w:t xml:space="preserve">Example: </w:t>
            </w:r>
          </w:p>
          <w:p w14:paraId="55EE66D7" w14:textId="703A6FF9" w:rsidR="00EF5225" w:rsidRPr="00F84514" w:rsidRDefault="00EF5225" w:rsidP="00EF5225">
            <w:pPr>
              <w:pStyle w:val="Templatetabletext"/>
              <w:rPr>
                <w:i/>
                <w:sz w:val="18"/>
                <w:szCs w:val="18"/>
              </w:rPr>
            </w:pPr>
            <w:r w:rsidRPr="00F84514">
              <w:rPr>
                <w:i/>
                <w:iCs/>
                <w:sz w:val="18"/>
                <w:szCs w:val="18"/>
              </w:rPr>
              <w:t>12</w:t>
            </w:r>
            <w:r w:rsidR="00C009EE" w:rsidRPr="00F84514">
              <w:rPr>
                <w:i/>
                <w:iCs/>
                <w:sz w:val="18"/>
                <w:szCs w:val="18"/>
              </w:rPr>
              <w:t xml:space="preserve"> </w:t>
            </w:r>
            <w:r w:rsidRPr="00F84514">
              <w:rPr>
                <w:i/>
                <w:iCs/>
                <w:sz w:val="18"/>
                <w:szCs w:val="18"/>
              </w:rPr>
              <w:t>000</w:t>
            </w:r>
          </w:p>
          <w:p w14:paraId="0E29DD3D" w14:textId="77777777" w:rsidR="00D21203" w:rsidRPr="00F84514" w:rsidRDefault="00D21203" w:rsidP="00D21203">
            <w:pPr>
              <w:pStyle w:val="Templatetabletext"/>
              <w:rPr>
                <w:i/>
                <w:sz w:val="18"/>
                <w:szCs w:val="18"/>
              </w:rPr>
            </w:pPr>
          </w:p>
        </w:tc>
        <w:tc>
          <w:tcPr>
            <w:tcW w:w="1296" w:type="dxa"/>
            <w:shd w:val="clear" w:color="auto" w:fill="F2F2F2" w:themeFill="background1" w:themeFillShade="F2"/>
          </w:tcPr>
          <w:p w14:paraId="61089941" w14:textId="040AAE42" w:rsidR="00EF5225" w:rsidRPr="00F84514" w:rsidRDefault="00EF5225" w:rsidP="00EF5225">
            <w:pPr>
              <w:pStyle w:val="Templatetabletext"/>
              <w:rPr>
                <w:i/>
                <w:sz w:val="18"/>
                <w:szCs w:val="18"/>
              </w:rPr>
            </w:pPr>
            <w:r w:rsidRPr="00F84514">
              <w:rPr>
                <w:i/>
                <w:sz w:val="18"/>
                <w:szCs w:val="18"/>
              </w:rPr>
              <w:t xml:space="preserve">Example: </w:t>
            </w:r>
            <w:r w:rsidRPr="00F84514">
              <w:rPr>
                <w:i/>
                <w:iCs/>
                <w:sz w:val="18"/>
                <w:szCs w:val="18"/>
              </w:rPr>
              <w:t>500</w:t>
            </w:r>
          </w:p>
          <w:p w14:paraId="44A03704" w14:textId="77777777" w:rsidR="00D21203" w:rsidRPr="00F84514" w:rsidRDefault="00D21203" w:rsidP="00D21203">
            <w:pPr>
              <w:pStyle w:val="Templatetabletext"/>
              <w:rPr>
                <w:i/>
                <w:sz w:val="18"/>
                <w:szCs w:val="18"/>
              </w:rPr>
            </w:pPr>
          </w:p>
        </w:tc>
        <w:tc>
          <w:tcPr>
            <w:tcW w:w="1296" w:type="dxa"/>
            <w:shd w:val="clear" w:color="auto" w:fill="F2F2F2" w:themeFill="background1" w:themeFillShade="F2"/>
          </w:tcPr>
          <w:p w14:paraId="1C30C733" w14:textId="77777777" w:rsidR="00C009EE" w:rsidRPr="00F84514" w:rsidRDefault="009A376C" w:rsidP="009A376C">
            <w:pPr>
              <w:pStyle w:val="Templatetabletext"/>
              <w:rPr>
                <w:i/>
                <w:sz w:val="18"/>
                <w:szCs w:val="18"/>
              </w:rPr>
            </w:pPr>
            <w:r w:rsidRPr="00F84514">
              <w:rPr>
                <w:i/>
                <w:sz w:val="18"/>
                <w:szCs w:val="18"/>
              </w:rPr>
              <w:t xml:space="preserve">Example: </w:t>
            </w:r>
          </w:p>
          <w:p w14:paraId="5F83D387" w14:textId="30473154" w:rsidR="009A376C" w:rsidRPr="00F84514" w:rsidRDefault="009A376C" w:rsidP="009A376C">
            <w:pPr>
              <w:pStyle w:val="Templatetabletext"/>
              <w:rPr>
                <w:i/>
                <w:sz w:val="18"/>
                <w:szCs w:val="18"/>
              </w:rPr>
            </w:pPr>
            <w:r w:rsidRPr="00F84514">
              <w:rPr>
                <w:i/>
                <w:sz w:val="18"/>
                <w:szCs w:val="18"/>
              </w:rPr>
              <w:t>1</w:t>
            </w:r>
            <w:r w:rsidRPr="00F84514">
              <w:rPr>
                <w:i/>
                <w:iCs/>
                <w:sz w:val="18"/>
                <w:szCs w:val="18"/>
              </w:rPr>
              <w:t>500</w:t>
            </w:r>
          </w:p>
          <w:p w14:paraId="229B1799" w14:textId="597A1FDF" w:rsidR="00D21203" w:rsidRPr="00F84514" w:rsidRDefault="00D21203" w:rsidP="00D21203">
            <w:pPr>
              <w:pStyle w:val="Templatetabletext"/>
              <w:rPr>
                <w:i/>
                <w:sz w:val="18"/>
                <w:szCs w:val="18"/>
              </w:rPr>
            </w:pPr>
          </w:p>
        </w:tc>
        <w:tc>
          <w:tcPr>
            <w:tcW w:w="1296" w:type="dxa"/>
            <w:shd w:val="clear" w:color="auto" w:fill="F2F2F2" w:themeFill="background1" w:themeFillShade="F2"/>
          </w:tcPr>
          <w:p w14:paraId="5298533B" w14:textId="77777777" w:rsidR="00C009EE" w:rsidRPr="00F84514" w:rsidRDefault="001B4D6C" w:rsidP="001B4D6C">
            <w:pPr>
              <w:pStyle w:val="Templatetabletext"/>
              <w:rPr>
                <w:i/>
                <w:sz w:val="18"/>
                <w:szCs w:val="18"/>
              </w:rPr>
            </w:pPr>
            <w:r w:rsidRPr="00F84514">
              <w:rPr>
                <w:i/>
                <w:sz w:val="18"/>
                <w:szCs w:val="18"/>
              </w:rPr>
              <w:t xml:space="preserve">Example: </w:t>
            </w:r>
          </w:p>
          <w:p w14:paraId="7381F53D" w14:textId="4099427C" w:rsidR="001B4D6C" w:rsidRPr="00F84514" w:rsidRDefault="003D4B53" w:rsidP="001B4D6C">
            <w:pPr>
              <w:pStyle w:val="Templatetabletext"/>
              <w:rPr>
                <w:i/>
                <w:sz w:val="18"/>
                <w:szCs w:val="18"/>
              </w:rPr>
            </w:pPr>
            <w:r w:rsidRPr="00F84514">
              <w:rPr>
                <w:i/>
                <w:iCs/>
                <w:sz w:val="18"/>
                <w:szCs w:val="18"/>
              </w:rPr>
              <w:t>10</w:t>
            </w:r>
            <w:r w:rsidR="00C009EE" w:rsidRPr="00F84514">
              <w:rPr>
                <w:i/>
                <w:iCs/>
                <w:sz w:val="18"/>
                <w:szCs w:val="18"/>
              </w:rPr>
              <w:t xml:space="preserve"> </w:t>
            </w:r>
            <w:r w:rsidRPr="00F84514">
              <w:rPr>
                <w:i/>
                <w:iCs/>
                <w:sz w:val="18"/>
                <w:szCs w:val="18"/>
              </w:rPr>
              <w:t>000</w:t>
            </w:r>
          </w:p>
          <w:p w14:paraId="1AF63FF4" w14:textId="73902C7E" w:rsidR="00D21203" w:rsidRPr="00F84514" w:rsidRDefault="00D21203" w:rsidP="00D21203">
            <w:pPr>
              <w:pStyle w:val="Templatetabletext"/>
              <w:rPr>
                <w:i/>
                <w:iCs/>
                <w:sz w:val="18"/>
                <w:szCs w:val="18"/>
              </w:rPr>
            </w:pPr>
          </w:p>
        </w:tc>
        <w:tc>
          <w:tcPr>
            <w:tcW w:w="1296" w:type="dxa"/>
            <w:shd w:val="clear" w:color="auto" w:fill="F2F2F2" w:themeFill="background1" w:themeFillShade="F2"/>
          </w:tcPr>
          <w:p w14:paraId="5AE22294" w14:textId="77777777" w:rsidR="006F096C" w:rsidRPr="00F84514" w:rsidRDefault="006F096C" w:rsidP="006F096C">
            <w:pPr>
              <w:pStyle w:val="Templatetabletext"/>
              <w:rPr>
                <w:i/>
                <w:iCs/>
                <w:sz w:val="18"/>
                <w:szCs w:val="18"/>
              </w:rPr>
            </w:pPr>
            <w:r w:rsidRPr="00F84514">
              <w:rPr>
                <w:i/>
                <w:iCs/>
                <w:sz w:val="18"/>
                <w:szCs w:val="18"/>
              </w:rPr>
              <w:t xml:space="preserve">Example: </w:t>
            </w:r>
          </w:p>
          <w:p w14:paraId="45EF0FCD" w14:textId="30556A13" w:rsidR="00D21203" w:rsidRPr="00F84514" w:rsidRDefault="006F096C" w:rsidP="006F096C">
            <w:pPr>
              <w:pStyle w:val="Templatetabletext"/>
              <w:rPr>
                <w:i/>
                <w:iCs/>
                <w:sz w:val="18"/>
                <w:szCs w:val="18"/>
              </w:rPr>
            </w:pPr>
            <w:r w:rsidRPr="00F84514">
              <w:rPr>
                <w:i/>
                <w:iCs/>
                <w:sz w:val="18"/>
                <w:szCs w:val="18"/>
              </w:rPr>
              <w:t>0</w:t>
            </w:r>
          </w:p>
        </w:tc>
        <w:tc>
          <w:tcPr>
            <w:tcW w:w="1299" w:type="dxa"/>
            <w:shd w:val="clear" w:color="auto" w:fill="F2F2F2" w:themeFill="background1" w:themeFillShade="F2"/>
          </w:tcPr>
          <w:p w14:paraId="73D90BC2" w14:textId="77777777" w:rsidR="00C009EE" w:rsidRPr="00F84514" w:rsidRDefault="006F096C" w:rsidP="006F096C">
            <w:pPr>
              <w:pStyle w:val="Templatetabletext"/>
              <w:rPr>
                <w:i/>
                <w:sz w:val="18"/>
                <w:szCs w:val="18"/>
              </w:rPr>
            </w:pPr>
            <w:r w:rsidRPr="00F84514">
              <w:rPr>
                <w:i/>
                <w:sz w:val="18"/>
                <w:szCs w:val="18"/>
              </w:rPr>
              <w:t xml:space="preserve">Example: </w:t>
            </w:r>
          </w:p>
          <w:p w14:paraId="2CC5ABDE" w14:textId="3EFC65C5" w:rsidR="006F096C" w:rsidRPr="00F84514" w:rsidRDefault="006F096C" w:rsidP="006F096C">
            <w:pPr>
              <w:pStyle w:val="Templatetabletext"/>
              <w:rPr>
                <w:i/>
                <w:sz w:val="18"/>
                <w:szCs w:val="18"/>
              </w:rPr>
            </w:pPr>
            <w:r w:rsidRPr="00F84514">
              <w:rPr>
                <w:i/>
                <w:iCs/>
                <w:sz w:val="18"/>
                <w:szCs w:val="18"/>
              </w:rPr>
              <w:t>10</w:t>
            </w:r>
            <w:r w:rsidR="00C009EE" w:rsidRPr="00F84514">
              <w:rPr>
                <w:i/>
                <w:iCs/>
                <w:sz w:val="18"/>
                <w:szCs w:val="18"/>
              </w:rPr>
              <w:t xml:space="preserve"> </w:t>
            </w:r>
            <w:r w:rsidRPr="00F84514">
              <w:rPr>
                <w:i/>
                <w:iCs/>
                <w:sz w:val="18"/>
                <w:szCs w:val="18"/>
              </w:rPr>
              <w:t>000</w:t>
            </w:r>
          </w:p>
          <w:p w14:paraId="0A9AD183" w14:textId="6CD4A50F" w:rsidR="00D21203" w:rsidRPr="00F84514" w:rsidRDefault="00D21203" w:rsidP="00D21203">
            <w:pPr>
              <w:pStyle w:val="Templatetabletext"/>
              <w:rPr>
                <w:i/>
                <w:iCs/>
                <w:sz w:val="18"/>
                <w:szCs w:val="18"/>
              </w:rPr>
            </w:pPr>
          </w:p>
        </w:tc>
      </w:tr>
      <w:tr w:rsidR="00D21203" w:rsidRPr="00F84514" w14:paraId="790FF6A5" w14:textId="77777777" w:rsidTr="00BE4F29">
        <w:trPr>
          <w:trHeight w:val="300"/>
        </w:trPr>
        <w:tc>
          <w:tcPr>
            <w:tcW w:w="1293" w:type="dxa"/>
            <w:shd w:val="clear" w:color="auto" w:fill="F2F2F2" w:themeFill="background1" w:themeFillShade="F2"/>
          </w:tcPr>
          <w:p w14:paraId="14B2273C" w14:textId="1441D394" w:rsidR="00D21203" w:rsidRPr="00F84514" w:rsidRDefault="00D21203" w:rsidP="00D21203">
            <w:pPr>
              <w:pStyle w:val="Templatetabletext"/>
              <w:rPr>
                <w:rFonts w:eastAsia="Franklin Gothic Book" w:cs="Franklin Gothic Book"/>
                <w:i/>
                <w:iCs/>
                <w:sz w:val="18"/>
                <w:szCs w:val="18"/>
              </w:rPr>
            </w:pPr>
            <w:r w:rsidRPr="00F84514">
              <w:rPr>
                <w:i/>
                <w:iCs/>
                <w:sz w:val="18"/>
                <w:szCs w:val="20"/>
              </w:rPr>
              <w:t>Example: Peru</w:t>
            </w:r>
          </w:p>
        </w:tc>
        <w:tc>
          <w:tcPr>
            <w:tcW w:w="1293" w:type="dxa"/>
            <w:shd w:val="clear" w:color="auto" w:fill="F2F2F2" w:themeFill="background1" w:themeFillShade="F2"/>
          </w:tcPr>
          <w:p w14:paraId="6AD03009" w14:textId="6AA7964D" w:rsidR="00D21203" w:rsidRPr="00F84514" w:rsidRDefault="00D21203" w:rsidP="00D21203">
            <w:pPr>
              <w:pStyle w:val="Templatetabletext"/>
              <w:rPr>
                <w:rFonts w:eastAsia="Franklin Gothic Book" w:cs="Franklin Gothic Book"/>
                <w:i/>
                <w:iCs/>
                <w:sz w:val="18"/>
                <w:szCs w:val="18"/>
              </w:rPr>
            </w:pPr>
            <w:r w:rsidRPr="00F84514">
              <w:rPr>
                <w:i/>
                <w:iCs/>
                <w:sz w:val="18"/>
                <w:szCs w:val="20"/>
              </w:rPr>
              <w:t xml:space="preserve">Example: </w:t>
            </w:r>
            <w:r w:rsidR="00B63B49" w:rsidRPr="00F84514">
              <w:rPr>
                <w:i/>
                <w:iCs/>
                <w:sz w:val="18"/>
                <w:szCs w:val="20"/>
              </w:rPr>
              <w:t>VM0050</w:t>
            </w:r>
          </w:p>
        </w:tc>
        <w:tc>
          <w:tcPr>
            <w:tcW w:w="1293" w:type="dxa"/>
            <w:shd w:val="clear" w:color="auto" w:fill="F2F2F2" w:themeFill="background1" w:themeFillShade="F2"/>
          </w:tcPr>
          <w:p w14:paraId="6709CE2E" w14:textId="77777777" w:rsidR="00D21203" w:rsidRPr="00F84514" w:rsidRDefault="00D21203" w:rsidP="00D21203">
            <w:pPr>
              <w:pStyle w:val="Templatetabletext"/>
              <w:rPr>
                <w:rFonts w:eastAsia="Franklin Gothic Book" w:cs="Franklin Gothic Book"/>
                <w:sz w:val="18"/>
                <w:szCs w:val="18"/>
              </w:rPr>
            </w:pPr>
            <w:r w:rsidRPr="00F84514">
              <w:rPr>
                <w:rFonts w:eastAsia="Franklin Gothic Book" w:cs="Franklin Gothic Book"/>
                <w:sz w:val="18"/>
                <w:szCs w:val="18"/>
              </w:rPr>
              <w:t>DD-MMM-YYYY</w:t>
            </w:r>
          </w:p>
          <w:p w14:paraId="7E37A482" w14:textId="77777777" w:rsidR="00D21203" w:rsidRPr="00F84514" w:rsidRDefault="00D21203" w:rsidP="00D21203">
            <w:pPr>
              <w:pStyle w:val="Instruction"/>
              <w:ind w:left="0"/>
              <w:rPr>
                <w:sz w:val="18"/>
                <w:szCs w:val="18"/>
                <w:lang w:val="en-US"/>
              </w:rPr>
            </w:pPr>
            <w:r w:rsidRPr="00F84514">
              <w:rPr>
                <w:sz w:val="18"/>
                <w:szCs w:val="18"/>
                <w:lang w:val="en-US"/>
              </w:rPr>
              <w:t xml:space="preserve">Example: </w:t>
            </w:r>
          </w:p>
          <w:p w14:paraId="3E041F84" w14:textId="37AEFB59" w:rsidR="00D21203" w:rsidRPr="00F84514" w:rsidRDefault="00D21203" w:rsidP="00D21203">
            <w:pPr>
              <w:pStyle w:val="Instruction"/>
              <w:ind w:left="0"/>
              <w:rPr>
                <w:sz w:val="18"/>
                <w:szCs w:val="18"/>
                <w:lang w:val="en-US"/>
              </w:rPr>
            </w:pPr>
            <w:r w:rsidRPr="00F84514">
              <w:rPr>
                <w:sz w:val="18"/>
                <w:szCs w:val="18"/>
                <w:lang w:val="en-US"/>
              </w:rPr>
              <w:t>01-JAN-2026</w:t>
            </w:r>
          </w:p>
        </w:tc>
        <w:tc>
          <w:tcPr>
            <w:tcW w:w="1294" w:type="dxa"/>
            <w:shd w:val="clear" w:color="auto" w:fill="F2F2F2" w:themeFill="background1" w:themeFillShade="F2"/>
          </w:tcPr>
          <w:p w14:paraId="4EED635E" w14:textId="77777777" w:rsidR="00D21203" w:rsidRPr="00F84514" w:rsidRDefault="00D21203" w:rsidP="00D21203">
            <w:pPr>
              <w:pStyle w:val="Templatetabletext"/>
              <w:rPr>
                <w:rFonts w:eastAsia="Franklin Gothic Book" w:cs="Franklin Gothic Book"/>
                <w:sz w:val="18"/>
                <w:szCs w:val="18"/>
              </w:rPr>
            </w:pPr>
            <w:r w:rsidRPr="00F84514">
              <w:rPr>
                <w:rFonts w:eastAsia="Franklin Gothic Book" w:cs="Franklin Gothic Book"/>
                <w:sz w:val="18"/>
                <w:szCs w:val="18"/>
              </w:rPr>
              <w:t>DD-MMM-YYYY</w:t>
            </w:r>
          </w:p>
          <w:p w14:paraId="0409E56B" w14:textId="77777777" w:rsidR="00D21203" w:rsidRPr="00F84514" w:rsidRDefault="00D21203" w:rsidP="00D21203">
            <w:pPr>
              <w:pStyle w:val="Instruction"/>
              <w:ind w:left="0"/>
              <w:rPr>
                <w:sz w:val="18"/>
                <w:szCs w:val="18"/>
                <w:lang w:val="en-US"/>
              </w:rPr>
            </w:pPr>
            <w:r w:rsidRPr="00F84514">
              <w:rPr>
                <w:sz w:val="18"/>
                <w:szCs w:val="18"/>
                <w:lang w:val="en-US"/>
              </w:rPr>
              <w:t xml:space="preserve">Example: </w:t>
            </w:r>
          </w:p>
          <w:p w14:paraId="5684083C" w14:textId="0AB2EC4D" w:rsidR="00D21203" w:rsidRPr="00F84514" w:rsidRDefault="00D21203" w:rsidP="00D21203">
            <w:pPr>
              <w:pStyle w:val="Instruction"/>
              <w:ind w:left="0"/>
              <w:rPr>
                <w:sz w:val="18"/>
                <w:szCs w:val="18"/>
                <w:lang w:val="en-US"/>
              </w:rPr>
            </w:pPr>
            <w:r w:rsidRPr="00F84514">
              <w:rPr>
                <w:sz w:val="18"/>
                <w:szCs w:val="18"/>
                <w:lang w:val="en-US"/>
              </w:rPr>
              <w:t>31-DEC-2026</w:t>
            </w:r>
          </w:p>
        </w:tc>
        <w:tc>
          <w:tcPr>
            <w:tcW w:w="1294" w:type="dxa"/>
            <w:shd w:val="clear" w:color="auto" w:fill="F2F2F2" w:themeFill="background1" w:themeFillShade="F2"/>
          </w:tcPr>
          <w:p w14:paraId="514293EC" w14:textId="77777777" w:rsidR="00EF5225" w:rsidRPr="00F84514" w:rsidRDefault="00EF5225" w:rsidP="00EF5225">
            <w:pPr>
              <w:pStyle w:val="Templatetabletext"/>
              <w:rPr>
                <w:i/>
                <w:sz w:val="18"/>
                <w:szCs w:val="18"/>
              </w:rPr>
            </w:pPr>
            <w:r w:rsidRPr="00F84514">
              <w:rPr>
                <w:i/>
                <w:sz w:val="18"/>
                <w:szCs w:val="18"/>
              </w:rPr>
              <w:t xml:space="preserve">Example: </w:t>
            </w:r>
          </w:p>
          <w:p w14:paraId="3A2FBD06" w14:textId="262D74D1" w:rsidR="00EF5225" w:rsidRPr="00F84514" w:rsidRDefault="00EF5225" w:rsidP="00EF5225">
            <w:pPr>
              <w:pStyle w:val="Templatetabletext"/>
              <w:rPr>
                <w:i/>
                <w:sz w:val="18"/>
                <w:szCs w:val="18"/>
              </w:rPr>
            </w:pPr>
            <w:r w:rsidRPr="00F84514">
              <w:rPr>
                <w:i/>
                <w:iCs/>
                <w:sz w:val="18"/>
                <w:szCs w:val="18"/>
              </w:rPr>
              <w:t>15</w:t>
            </w:r>
            <w:r w:rsidR="00C009EE" w:rsidRPr="00F84514">
              <w:rPr>
                <w:i/>
                <w:iCs/>
                <w:sz w:val="18"/>
                <w:szCs w:val="18"/>
              </w:rPr>
              <w:t xml:space="preserve"> </w:t>
            </w:r>
            <w:r w:rsidRPr="00F84514">
              <w:rPr>
                <w:i/>
                <w:iCs/>
                <w:sz w:val="18"/>
                <w:szCs w:val="18"/>
              </w:rPr>
              <w:t>000</w:t>
            </w:r>
          </w:p>
          <w:p w14:paraId="0231B6B4" w14:textId="09270D23" w:rsidR="00EF5225" w:rsidRPr="00F84514" w:rsidRDefault="00EF5225" w:rsidP="00EF5225">
            <w:pPr>
              <w:pStyle w:val="Templatetabletext"/>
              <w:rPr>
                <w:i/>
                <w:sz w:val="18"/>
                <w:szCs w:val="18"/>
              </w:rPr>
            </w:pPr>
          </w:p>
          <w:p w14:paraId="2C7552A9" w14:textId="77777777" w:rsidR="00D21203" w:rsidRPr="00F84514" w:rsidRDefault="00D21203" w:rsidP="00D21203">
            <w:pPr>
              <w:pStyle w:val="Templatetabletext"/>
              <w:rPr>
                <w:i/>
                <w:sz w:val="18"/>
                <w:szCs w:val="18"/>
              </w:rPr>
            </w:pPr>
          </w:p>
        </w:tc>
        <w:tc>
          <w:tcPr>
            <w:tcW w:w="1296" w:type="dxa"/>
            <w:shd w:val="clear" w:color="auto" w:fill="F2F2F2" w:themeFill="background1" w:themeFillShade="F2"/>
          </w:tcPr>
          <w:p w14:paraId="4CE8E5AC" w14:textId="77777777" w:rsidR="00EF5225" w:rsidRPr="00F84514" w:rsidRDefault="00EF5225" w:rsidP="00EF5225">
            <w:pPr>
              <w:pStyle w:val="Templatetabletext"/>
              <w:rPr>
                <w:i/>
                <w:sz w:val="18"/>
                <w:szCs w:val="18"/>
              </w:rPr>
            </w:pPr>
            <w:r w:rsidRPr="00F84514">
              <w:rPr>
                <w:i/>
                <w:sz w:val="18"/>
                <w:szCs w:val="18"/>
              </w:rPr>
              <w:t xml:space="preserve">Example: </w:t>
            </w:r>
          </w:p>
          <w:p w14:paraId="1DBFC4AA" w14:textId="0B96F4ED" w:rsidR="00EF5225" w:rsidRPr="00F84514" w:rsidRDefault="00EF5225" w:rsidP="00EF5225">
            <w:pPr>
              <w:pStyle w:val="Templatetabletext"/>
              <w:rPr>
                <w:i/>
                <w:sz w:val="18"/>
                <w:szCs w:val="18"/>
              </w:rPr>
            </w:pPr>
            <w:r w:rsidRPr="00F84514">
              <w:rPr>
                <w:i/>
                <w:iCs/>
                <w:sz w:val="18"/>
                <w:szCs w:val="18"/>
              </w:rPr>
              <w:t>200</w:t>
            </w:r>
          </w:p>
          <w:p w14:paraId="393620EA" w14:textId="77777777" w:rsidR="00D21203" w:rsidRPr="00F84514" w:rsidRDefault="00D21203" w:rsidP="00D21203">
            <w:pPr>
              <w:pStyle w:val="Templatetabletext"/>
              <w:rPr>
                <w:i/>
                <w:sz w:val="18"/>
                <w:szCs w:val="18"/>
              </w:rPr>
            </w:pPr>
          </w:p>
        </w:tc>
        <w:tc>
          <w:tcPr>
            <w:tcW w:w="1296" w:type="dxa"/>
            <w:shd w:val="clear" w:color="auto" w:fill="F2F2F2" w:themeFill="background1" w:themeFillShade="F2"/>
          </w:tcPr>
          <w:p w14:paraId="6CBB9A16" w14:textId="77777777" w:rsidR="00C009EE" w:rsidRPr="00F84514" w:rsidRDefault="009A376C" w:rsidP="009A376C">
            <w:pPr>
              <w:pStyle w:val="Templatetabletext"/>
              <w:rPr>
                <w:i/>
                <w:sz w:val="18"/>
                <w:szCs w:val="18"/>
              </w:rPr>
            </w:pPr>
            <w:r w:rsidRPr="00F84514">
              <w:rPr>
                <w:i/>
                <w:sz w:val="18"/>
                <w:szCs w:val="18"/>
              </w:rPr>
              <w:t xml:space="preserve">Example: </w:t>
            </w:r>
          </w:p>
          <w:p w14:paraId="71E4FE78" w14:textId="363C2C0C" w:rsidR="009A376C" w:rsidRPr="00F84514" w:rsidRDefault="009A376C" w:rsidP="009A376C">
            <w:pPr>
              <w:pStyle w:val="Templatetabletext"/>
              <w:rPr>
                <w:i/>
                <w:sz w:val="18"/>
                <w:szCs w:val="18"/>
              </w:rPr>
            </w:pPr>
            <w:r w:rsidRPr="00F84514">
              <w:rPr>
                <w:i/>
                <w:iCs/>
                <w:sz w:val="18"/>
                <w:szCs w:val="18"/>
              </w:rPr>
              <w:t>2800</w:t>
            </w:r>
          </w:p>
          <w:p w14:paraId="59FD522A" w14:textId="0E183471" w:rsidR="00D21203" w:rsidRPr="00F84514" w:rsidRDefault="00D21203" w:rsidP="00D21203">
            <w:pPr>
              <w:pStyle w:val="Templatetabletext"/>
              <w:rPr>
                <w:i/>
                <w:sz w:val="18"/>
                <w:szCs w:val="18"/>
              </w:rPr>
            </w:pPr>
          </w:p>
        </w:tc>
        <w:tc>
          <w:tcPr>
            <w:tcW w:w="1296" w:type="dxa"/>
            <w:shd w:val="clear" w:color="auto" w:fill="F2F2F2" w:themeFill="background1" w:themeFillShade="F2"/>
          </w:tcPr>
          <w:p w14:paraId="24271911" w14:textId="77777777" w:rsidR="00C009EE" w:rsidRPr="00F84514" w:rsidRDefault="001B4D6C" w:rsidP="001B4D6C">
            <w:pPr>
              <w:pStyle w:val="Templatetabletext"/>
              <w:rPr>
                <w:i/>
                <w:sz w:val="18"/>
                <w:szCs w:val="18"/>
              </w:rPr>
            </w:pPr>
            <w:r w:rsidRPr="00F84514">
              <w:rPr>
                <w:i/>
                <w:sz w:val="18"/>
                <w:szCs w:val="18"/>
              </w:rPr>
              <w:t>Example:</w:t>
            </w:r>
            <w:r w:rsidR="006F096C" w:rsidRPr="00F84514">
              <w:rPr>
                <w:i/>
                <w:sz w:val="18"/>
                <w:szCs w:val="18"/>
              </w:rPr>
              <w:t xml:space="preserve"> </w:t>
            </w:r>
          </w:p>
          <w:p w14:paraId="503BBD6F" w14:textId="0AE23C11" w:rsidR="001B4D6C" w:rsidRPr="00F84514" w:rsidRDefault="006F096C" w:rsidP="001B4D6C">
            <w:pPr>
              <w:pStyle w:val="Templatetabletext"/>
              <w:rPr>
                <w:i/>
                <w:sz w:val="18"/>
                <w:szCs w:val="18"/>
              </w:rPr>
            </w:pPr>
            <w:r w:rsidRPr="00F84514">
              <w:rPr>
                <w:i/>
                <w:sz w:val="18"/>
                <w:szCs w:val="18"/>
              </w:rPr>
              <w:t>12</w:t>
            </w:r>
            <w:r w:rsidR="00C009EE" w:rsidRPr="00F84514">
              <w:rPr>
                <w:i/>
                <w:sz w:val="18"/>
                <w:szCs w:val="18"/>
              </w:rPr>
              <w:t xml:space="preserve"> </w:t>
            </w:r>
            <w:r w:rsidRPr="00F84514">
              <w:rPr>
                <w:i/>
                <w:sz w:val="18"/>
                <w:szCs w:val="18"/>
              </w:rPr>
              <w:t>000</w:t>
            </w:r>
          </w:p>
          <w:p w14:paraId="281FB3A5" w14:textId="2E5FA1A5" w:rsidR="00D21203" w:rsidRPr="00F84514" w:rsidRDefault="00D21203" w:rsidP="00D21203">
            <w:pPr>
              <w:pStyle w:val="Templatetabletext"/>
              <w:rPr>
                <w:i/>
                <w:iCs/>
                <w:sz w:val="18"/>
                <w:szCs w:val="18"/>
              </w:rPr>
            </w:pPr>
          </w:p>
        </w:tc>
        <w:tc>
          <w:tcPr>
            <w:tcW w:w="1296" w:type="dxa"/>
            <w:shd w:val="clear" w:color="auto" w:fill="F2F2F2" w:themeFill="background1" w:themeFillShade="F2"/>
          </w:tcPr>
          <w:p w14:paraId="57D31A5E" w14:textId="77777777" w:rsidR="006F096C" w:rsidRPr="00F84514" w:rsidRDefault="006F096C" w:rsidP="006F096C">
            <w:pPr>
              <w:pStyle w:val="Templatetabletext"/>
              <w:rPr>
                <w:i/>
                <w:iCs/>
                <w:sz w:val="18"/>
                <w:szCs w:val="18"/>
              </w:rPr>
            </w:pPr>
            <w:r w:rsidRPr="00F84514">
              <w:rPr>
                <w:i/>
                <w:iCs/>
                <w:sz w:val="18"/>
                <w:szCs w:val="18"/>
              </w:rPr>
              <w:t xml:space="preserve">Example: </w:t>
            </w:r>
          </w:p>
          <w:p w14:paraId="00D5FA86" w14:textId="58A75C38" w:rsidR="00D21203" w:rsidRPr="00F84514" w:rsidRDefault="006F096C" w:rsidP="006F096C">
            <w:pPr>
              <w:pStyle w:val="Templatetabletext"/>
              <w:rPr>
                <w:i/>
                <w:iCs/>
                <w:sz w:val="18"/>
                <w:szCs w:val="18"/>
              </w:rPr>
            </w:pPr>
            <w:r w:rsidRPr="00F84514">
              <w:rPr>
                <w:i/>
                <w:iCs/>
                <w:sz w:val="18"/>
                <w:szCs w:val="18"/>
              </w:rPr>
              <w:t>0</w:t>
            </w:r>
          </w:p>
        </w:tc>
        <w:tc>
          <w:tcPr>
            <w:tcW w:w="1299" w:type="dxa"/>
            <w:shd w:val="clear" w:color="auto" w:fill="F2F2F2" w:themeFill="background1" w:themeFillShade="F2"/>
          </w:tcPr>
          <w:p w14:paraId="1E1FEFBE" w14:textId="77777777" w:rsidR="00C009EE" w:rsidRPr="00F84514" w:rsidRDefault="006F096C" w:rsidP="006F096C">
            <w:pPr>
              <w:pStyle w:val="Templatetabletext"/>
              <w:rPr>
                <w:i/>
                <w:sz w:val="18"/>
                <w:szCs w:val="18"/>
              </w:rPr>
            </w:pPr>
            <w:r w:rsidRPr="00F84514">
              <w:rPr>
                <w:i/>
                <w:sz w:val="18"/>
                <w:szCs w:val="18"/>
              </w:rPr>
              <w:t xml:space="preserve">Example: </w:t>
            </w:r>
          </w:p>
          <w:p w14:paraId="1F2D6DA9" w14:textId="4318812A" w:rsidR="006F096C" w:rsidRPr="00F84514" w:rsidRDefault="006F096C" w:rsidP="006F096C">
            <w:pPr>
              <w:pStyle w:val="Templatetabletext"/>
              <w:rPr>
                <w:i/>
                <w:sz w:val="18"/>
                <w:szCs w:val="18"/>
              </w:rPr>
            </w:pPr>
            <w:r w:rsidRPr="00F84514">
              <w:rPr>
                <w:i/>
                <w:sz w:val="18"/>
                <w:szCs w:val="18"/>
              </w:rPr>
              <w:t>12</w:t>
            </w:r>
            <w:r w:rsidR="00C009EE" w:rsidRPr="00F84514">
              <w:rPr>
                <w:i/>
                <w:sz w:val="18"/>
                <w:szCs w:val="18"/>
              </w:rPr>
              <w:t xml:space="preserve"> </w:t>
            </w:r>
            <w:r w:rsidRPr="00F84514">
              <w:rPr>
                <w:i/>
                <w:sz w:val="18"/>
                <w:szCs w:val="18"/>
              </w:rPr>
              <w:t>000</w:t>
            </w:r>
          </w:p>
          <w:p w14:paraId="7847E458" w14:textId="2CB3E3EC" w:rsidR="00D21203" w:rsidRPr="00F84514" w:rsidRDefault="00D21203" w:rsidP="00D21203">
            <w:pPr>
              <w:pStyle w:val="Templatetabletext"/>
              <w:rPr>
                <w:i/>
                <w:iCs/>
                <w:sz w:val="18"/>
                <w:szCs w:val="18"/>
              </w:rPr>
            </w:pPr>
          </w:p>
        </w:tc>
      </w:tr>
      <w:tr w:rsidR="00D21203" w:rsidRPr="00F84514" w14:paraId="11DEDBA2" w14:textId="77777777" w:rsidTr="00BE4F29">
        <w:trPr>
          <w:trHeight w:val="300"/>
        </w:trPr>
        <w:tc>
          <w:tcPr>
            <w:tcW w:w="1293" w:type="dxa"/>
            <w:shd w:val="clear" w:color="auto" w:fill="F2F2F2" w:themeFill="background1" w:themeFillShade="F2"/>
          </w:tcPr>
          <w:p w14:paraId="1D119F21" w14:textId="0C5C6752" w:rsidR="00D21203" w:rsidRPr="00F84514" w:rsidRDefault="00D21203" w:rsidP="00D21203">
            <w:pPr>
              <w:pStyle w:val="Templatetabletext"/>
              <w:rPr>
                <w:i/>
                <w:iCs/>
                <w:sz w:val="18"/>
                <w:szCs w:val="18"/>
              </w:rPr>
            </w:pPr>
            <w:r w:rsidRPr="00F84514">
              <w:rPr>
                <w:i/>
                <w:iCs/>
                <w:sz w:val="18"/>
                <w:szCs w:val="20"/>
              </w:rPr>
              <w:t>Example: Peru</w:t>
            </w:r>
          </w:p>
        </w:tc>
        <w:tc>
          <w:tcPr>
            <w:tcW w:w="1293" w:type="dxa"/>
            <w:shd w:val="clear" w:color="auto" w:fill="F2F2F2" w:themeFill="background1" w:themeFillShade="F2"/>
          </w:tcPr>
          <w:p w14:paraId="50057473" w14:textId="192CC45C" w:rsidR="00D21203" w:rsidRPr="00F84514" w:rsidRDefault="00D21203" w:rsidP="00D21203">
            <w:pPr>
              <w:pStyle w:val="Templatetabletext"/>
              <w:rPr>
                <w:i/>
                <w:iCs/>
                <w:sz w:val="18"/>
                <w:szCs w:val="18"/>
              </w:rPr>
            </w:pPr>
            <w:r w:rsidRPr="00F84514">
              <w:rPr>
                <w:i/>
                <w:iCs/>
                <w:sz w:val="18"/>
                <w:szCs w:val="20"/>
              </w:rPr>
              <w:t xml:space="preserve">Example: </w:t>
            </w:r>
            <w:r w:rsidR="00B63B49" w:rsidRPr="00F84514">
              <w:rPr>
                <w:i/>
                <w:iCs/>
                <w:sz w:val="18"/>
                <w:szCs w:val="20"/>
              </w:rPr>
              <w:t xml:space="preserve"> VM0050</w:t>
            </w:r>
          </w:p>
        </w:tc>
        <w:tc>
          <w:tcPr>
            <w:tcW w:w="1293" w:type="dxa"/>
            <w:shd w:val="clear" w:color="auto" w:fill="F2F2F2" w:themeFill="background1" w:themeFillShade="F2"/>
          </w:tcPr>
          <w:p w14:paraId="0D2002D1" w14:textId="77777777" w:rsidR="00D21203" w:rsidRPr="00F84514" w:rsidRDefault="00D21203" w:rsidP="00D21203">
            <w:pPr>
              <w:pStyle w:val="Templatetabletext"/>
              <w:rPr>
                <w:rFonts w:eastAsia="Franklin Gothic Book" w:cs="Franklin Gothic Book"/>
                <w:sz w:val="18"/>
                <w:szCs w:val="18"/>
              </w:rPr>
            </w:pPr>
            <w:r w:rsidRPr="00F84514">
              <w:rPr>
                <w:rFonts w:eastAsia="Franklin Gothic Book" w:cs="Franklin Gothic Book"/>
                <w:sz w:val="18"/>
                <w:szCs w:val="18"/>
              </w:rPr>
              <w:t>DD-MMM-YYYY</w:t>
            </w:r>
          </w:p>
          <w:p w14:paraId="2018D249" w14:textId="77777777" w:rsidR="00D21203" w:rsidRPr="00F84514" w:rsidRDefault="00D21203" w:rsidP="00D21203">
            <w:pPr>
              <w:pStyle w:val="Instruction"/>
              <w:ind w:left="0"/>
              <w:rPr>
                <w:sz w:val="18"/>
                <w:szCs w:val="18"/>
                <w:lang w:val="en-US"/>
              </w:rPr>
            </w:pPr>
            <w:r w:rsidRPr="00F84514">
              <w:rPr>
                <w:sz w:val="18"/>
                <w:szCs w:val="18"/>
                <w:lang w:val="en-US"/>
              </w:rPr>
              <w:t xml:space="preserve">Example: </w:t>
            </w:r>
          </w:p>
          <w:p w14:paraId="6EAEF609" w14:textId="7348037F" w:rsidR="00D21203" w:rsidRPr="00F84514" w:rsidRDefault="00D21203" w:rsidP="00D21203">
            <w:pPr>
              <w:pStyle w:val="Instruction"/>
              <w:ind w:left="0"/>
              <w:rPr>
                <w:rFonts w:eastAsia="Franklin Gothic Book" w:cs="Franklin Gothic Book"/>
                <w:sz w:val="18"/>
                <w:szCs w:val="18"/>
                <w:lang w:val="en-US"/>
              </w:rPr>
            </w:pPr>
            <w:r w:rsidRPr="00F84514">
              <w:rPr>
                <w:sz w:val="18"/>
                <w:szCs w:val="18"/>
                <w:lang w:val="en-US"/>
              </w:rPr>
              <w:t>01-JAN-2027</w:t>
            </w:r>
          </w:p>
        </w:tc>
        <w:tc>
          <w:tcPr>
            <w:tcW w:w="1294" w:type="dxa"/>
            <w:shd w:val="clear" w:color="auto" w:fill="F2F2F2" w:themeFill="background1" w:themeFillShade="F2"/>
          </w:tcPr>
          <w:p w14:paraId="2CBB1C32" w14:textId="77777777" w:rsidR="00D21203" w:rsidRPr="00F84514" w:rsidRDefault="00D21203" w:rsidP="00D21203">
            <w:pPr>
              <w:pStyle w:val="Templatetabletext"/>
              <w:rPr>
                <w:rFonts w:eastAsia="Franklin Gothic Book" w:cs="Franklin Gothic Book"/>
                <w:sz w:val="18"/>
                <w:szCs w:val="18"/>
              </w:rPr>
            </w:pPr>
            <w:r w:rsidRPr="00F84514">
              <w:rPr>
                <w:rFonts w:eastAsia="Franklin Gothic Book" w:cs="Franklin Gothic Book"/>
                <w:sz w:val="18"/>
                <w:szCs w:val="18"/>
              </w:rPr>
              <w:t>DD-MMM-YYYY</w:t>
            </w:r>
          </w:p>
          <w:p w14:paraId="213563C9" w14:textId="77777777" w:rsidR="00D21203" w:rsidRPr="00F84514" w:rsidRDefault="00D21203" w:rsidP="00D21203">
            <w:pPr>
              <w:pStyle w:val="Instruction"/>
              <w:ind w:left="0"/>
              <w:rPr>
                <w:sz w:val="18"/>
                <w:szCs w:val="18"/>
                <w:lang w:val="en-US"/>
              </w:rPr>
            </w:pPr>
            <w:r w:rsidRPr="00F84514">
              <w:rPr>
                <w:sz w:val="18"/>
                <w:szCs w:val="18"/>
                <w:lang w:val="en-US"/>
              </w:rPr>
              <w:t xml:space="preserve">Example: </w:t>
            </w:r>
          </w:p>
          <w:p w14:paraId="2594D225" w14:textId="1841E3A6" w:rsidR="00D21203" w:rsidRPr="00F84514" w:rsidDel="00951A91" w:rsidRDefault="00D21203" w:rsidP="00D21203">
            <w:pPr>
              <w:pStyle w:val="Instruction"/>
              <w:ind w:left="0"/>
              <w:rPr>
                <w:rFonts w:eastAsia="Franklin Gothic Book" w:cs="Franklin Gothic Book"/>
                <w:sz w:val="18"/>
                <w:szCs w:val="18"/>
                <w:lang w:val="en-US"/>
              </w:rPr>
            </w:pPr>
            <w:r w:rsidRPr="00F84514">
              <w:rPr>
                <w:sz w:val="18"/>
                <w:szCs w:val="18"/>
                <w:lang w:val="en-US"/>
              </w:rPr>
              <w:t>31-DEC-2027</w:t>
            </w:r>
          </w:p>
        </w:tc>
        <w:tc>
          <w:tcPr>
            <w:tcW w:w="1294" w:type="dxa"/>
            <w:shd w:val="clear" w:color="auto" w:fill="F2F2F2" w:themeFill="background1" w:themeFillShade="F2"/>
          </w:tcPr>
          <w:p w14:paraId="722BCC2E" w14:textId="77777777" w:rsidR="00EF5225" w:rsidRPr="00F84514" w:rsidRDefault="00EF5225" w:rsidP="00EF5225">
            <w:pPr>
              <w:pStyle w:val="Templatetabletext"/>
              <w:rPr>
                <w:i/>
                <w:sz w:val="18"/>
                <w:szCs w:val="18"/>
              </w:rPr>
            </w:pPr>
            <w:r w:rsidRPr="00F84514">
              <w:rPr>
                <w:i/>
                <w:sz w:val="18"/>
                <w:szCs w:val="18"/>
              </w:rPr>
              <w:t xml:space="preserve">Example: </w:t>
            </w:r>
          </w:p>
          <w:p w14:paraId="1544F00F" w14:textId="7810D76F" w:rsidR="00EF5225" w:rsidRPr="00F84514" w:rsidRDefault="00EF5225" w:rsidP="00EF5225">
            <w:pPr>
              <w:pStyle w:val="Templatetabletext"/>
              <w:rPr>
                <w:i/>
                <w:sz w:val="18"/>
                <w:szCs w:val="18"/>
              </w:rPr>
            </w:pPr>
            <w:r w:rsidRPr="00F84514">
              <w:rPr>
                <w:i/>
                <w:iCs/>
                <w:sz w:val="18"/>
                <w:szCs w:val="18"/>
              </w:rPr>
              <w:t>15</w:t>
            </w:r>
            <w:r w:rsidR="00C009EE" w:rsidRPr="00F84514">
              <w:rPr>
                <w:i/>
                <w:iCs/>
                <w:sz w:val="18"/>
                <w:szCs w:val="18"/>
              </w:rPr>
              <w:t xml:space="preserve"> </w:t>
            </w:r>
            <w:r w:rsidRPr="00F84514">
              <w:rPr>
                <w:i/>
                <w:iCs/>
                <w:sz w:val="18"/>
                <w:szCs w:val="18"/>
              </w:rPr>
              <w:t>000</w:t>
            </w:r>
          </w:p>
          <w:p w14:paraId="2921DB68" w14:textId="77777777" w:rsidR="00D21203" w:rsidRPr="00F84514" w:rsidRDefault="00D21203" w:rsidP="00D21203">
            <w:pPr>
              <w:pStyle w:val="Templatetabletext"/>
              <w:rPr>
                <w:i/>
                <w:sz w:val="18"/>
                <w:szCs w:val="18"/>
              </w:rPr>
            </w:pPr>
          </w:p>
        </w:tc>
        <w:tc>
          <w:tcPr>
            <w:tcW w:w="1296" w:type="dxa"/>
            <w:shd w:val="clear" w:color="auto" w:fill="F2F2F2" w:themeFill="background1" w:themeFillShade="F2"/>
          </w:tcPr>
          <w:p w14:paraId="08665110" w14:textId="77777777" w:rsidR="00EF5225" w:rsidRPr="00F84514" w:rsidRDefault="00EF5225" w:rsidP="00EF5225">
            <w:pPr>
              <w:pStyle w:val="Templatetabletext"/>
              <w:rPr>
                <w:i/>
                <w:sz w:val="18"/>
                <w:szCs w:val="18"/>
              </w:rPr>
            </w:pPr>
            <w:r w:rsidRPr="00F84514">
              <w:rPr>
                <w:i/>
                <w:sz w:val="18"/>
                <w:szCs w:val="18"/>
              </w:rPr>
              <w:t xml:space="preserve">Example: </w:t>
            </w:r>
          </w:p>
          <w:p w14:paraId="584087A3" w14:textId="630629DB" w:rsidR="00EF5225" w:rsidRPr="00F84514" w:rsidRDefault="009A376C" w:rsidP="00EF5225">
            <w:pPr>
              <w:pStyle w:val="Templatetabletext"/>
              <w:rPr>
                <w:i/>
                <w:sz w:val="18"/>
                <w:szCs w:val="18"/>
              </w:rPr>
            </w:pPr>
            <w:r w:rsidRPr="00F84514">
              <w:rPr>
                <w:i/>
                <w:iCs/>
                <w:sz w:val="18"/>
                <w:szCs w:val="18"/>
              </w:rPr>
              <w:t>2</w:t>
            </w:r>
            <w:r w:rsidR="00EF5225" w:rsidRPr="00F84514">
              <w:rPr>
                <w:i/>
                <w:iCs/>
                <w:sz w:val="18"/>
                <w:szCs w:val="18"/>
              </w:rPr>
              <w:t>00</w:t>
            </w:r>
          </w:p>
          <w:p w14:paraId="254C60A7" w14:textId="77777777" w:rsidR="00D21203" w:rsidRPr="00F84514" w:rsidRDefault="00D21203" w:rsidP="00D21203">
            <w:pPr>
              <w:pStyle w:val="Templatetabletext"/>
              <w:rPr>
                <w:i/>
                <w:sz w:val="18"/>
                <w:szCs w:val="18"/>
              </w:rPr>
            </w:pPr>
          </w:p>
        </w:tc>
        <w:tc>
          <w:tcPr>
            <w:tcW w:w="1296" w:type="dxa"/>
            <w:shd w:val="clear" w:color="auto" w:fill="F2F2F2" w:themeFill="background1" w:themeFillShade="F2"/>
          </w:tcPr>
          <w:p w14:paraId="7DC0E3B4" w14:textId="77777777" w:rsidR="00C009EE" w:rsidRPr="00F84514" w:rsidRDefault="009A376C" w:rsidP="009A376C">
            <w:pPr>
              <w:pStyle w:val="Templatetabletext"/>
              <w:rPr>
                <w:i/>
                <w:sz w:val="18"/>
                <w:szCs w:val="18"/>
              </w:rPr>
            </w:pPr>
            <w:r w:rsidRPr="00F84514">
              <w:rPr>
                <w:i/>
                <w:sz w:val="18"/>
                <w:szCs w:val="18"/>
              </w:rPr>
              <w:t xml:space="preserve">Example: </w:t>
            </w:r>
          </w:p>
          <w:p w14:paraId="400506EE" w14:textId="3D729B9B" w:rsidR="009A376C" w:rsidRPr="00F84514" w:rsidRDefault="009A376C" w:rsidP="009A376C">
            <w:pPr>
              <w:pStyle w:val="Templatetabletext"/>
              <w:rPr>
                <w:i/>
                <w:sz w:val="18"/>
                <w:szCs w:val="18"/>
              </w:rPr>
            </w:pPr>
            <w:r w:rsidRPr="00F84514">
              <w:rPr>
                <w:i/>
                <w:sz w:val="18"/>
                <w:szCs w:val="18"/>
              </w:rPr>
              <w:t>28</w:t>
            </w:r>
            <w:r w:rsidRPr="00F84514">
              <w:rPr>
                <w:i/>
                <w:iCs/>
                <w:sz w:val="18"/>
                <w:szCs w:val="18"/>
              </w:rPr>
              <w:t>00</w:t>
            </w:r>
          </w:p>
          <w:p w14:paraId="5D908B3B" w14:textId="4FB32E27" w:rsidR="00D21203" w:rsidRPr="00F84514" w:rsidRDefault="00D21203" w:rsidP="00D21203">
            <w:pPr>
              <w:pStyle w:val="Templatetabletext"/>
              <w:rPr>
                <w:i/>
                <w:sz w:val="18"/>
                <w:szCs w:val="18"/>
              </w:rPr>
            </w:pPr>
          </w:p>
        </w:tc>
        <w:tc>
          <w:tcPr>
            <w:tcW w:w="1296" w:type="dxa"/>
            <w:shd w:val="clear" w:color="auto" w:fill="F2F2F2" w:themeFill="background1" w:themeFillShade="F2"/>
          </w:tcPr>
          <w:p w14:paraId="5BD82E18" w14:textId="77777777" w:rsidR="00C009EE" w:rsidRPr="00F84514" w:rsidRDefault="006F096C" w:rsidP="006F096C">
            <w:pPr>
              <w:pStyle w:val="Templatetabletext"/>
              <w:rPr>
                <w:i/>
                <w:sz w:val="18"/>
                <w:szCs w:val="18"/>
              </w:rPr>
            </w:pPr>
            <w:r w:rsidRPr="00F84514">
              <w:rPr>
                <w:i/>
                <w:sz w:val="18"/>
                <w:szCs w:val="18"/>
              </w:rPr>
              <w:t xml:space="preserve">Example: </w:t>
            </w:r>
          </w:p>
          <w:p w14:paraId="0E5BA66A" w14:textId="071C182D" w:rsidR="006F096C" w:rsidRPr="00F84514" w:rsidRDefault="006F096C" w:rsidP="006F096C">
            <w:pPr>
              <w:pStyle w:val="Templatetabletext"/>
              <w:rPr>
                <w:i/>
                <w:sz w:val="18"/>
                <w:szCs w:val="18"/>
              </w:rPr>
            </w:pPr>
            <w:r w:rsidRPr="00F84514">
              <w:rPr>
                <w:i/>
                <w:sz w:val="18"/>
                <w:szCs w:val="18"/>
              </w:rPr>
              <w:t>12</w:t>
            </w:r>
            <w:r w:rsidR="00C009EE" w:rsidRPr="00F84514">
              <w:rPr>
                <w:i/>
                <w:sz w:val="18"/>
                <w:szCs w:val="18"/>
              </w:rPr>
              <w:t xml:space="preserve"> </w:t>
            </w:r>
            <w:r w:rsidRPr="00F84514">
              <w:rPr>
                <w:i/>
                <w:sz w:val="18"/>
                <w:szCs w:val="18"/>
              </w:rPr>
              <w:t>000</w:t>
            </w:r>
          </w:p>
          <w:p w14:paraId="10C18C69" w14:textId="37128EAA" w:rsidR="00D21203" w:rsidRPr="00F84514" w:rsidRDefault="00D21203" w:rsidP="00D21203">
            <w:pPr>
              <w:pStyle w:val="Templatetabletext"/>
              <w:rPr>
                <w:i/>
                <w:iCs/>
                <w:sz w:val="18"/>
                <w:szCs w:val="18"/>
              </w:rPr>
            </w:pPr>
          </w:p>
        </w:tc>
        <w:tc>
          <w:tcPr>
            <w:tcW w:w="1296" w:type="dxa"/>
            <w:shd w:val="clear" w:color="auto" w:fill="F2F2F2" w:themeFill="background1" w:themeFillShade="F2"/>
          </w:tcPr>
          <w:p w14:paraId="6BEC91A0" w14:textId="77777777" w:rsidR="006F096C" w:rsidRPr="00F84514" w:rsidRDefault="006F096C" w:rsidP="006F096C">
            <w:pPr>
              <w:pStyle w:val="Templatetabletext"/>
              <w:rPr>
                <w:i/>
                <w:iCs/>
                <w:sz w:val="18"/>
                <w:szCs w:val="18"/>
              </w:rPr>
            </w:pPr>
            <w:r w:rsidRPr="00F84514">
              <w:rPr>
                <w:i/>
                <w:iCs/>
                <w:sz w:val="18"/>
                <w:szCs w:val="18"/>
              </w:rPr>
              <w:t xml:space="preserve">Example: </w:t>
            </w:r>
          </w:p>
          <w:p w14:paraId="2C93AC74" w14:textId="6D9B9139" w:rsidR="00D21203" w:rsidRPr="00F84514" w:rsidRDefault="006F096C" w:rsidP="006F096C">
            <w:pPr>
              <w:pStyle w:val="Templatetabletext"/>
              <w:rPr>
                <w:i/>
                <w:iCs/>
                <w:sz w:val="18"/>
                <w:szCs w:val="18"/>
              </w:rPr>
            </w:pPr>
            <w:r w:rsidRPr="00F84514">
              <w:rPr>
                <w:i/>
                <w:iCs/>
                <w:sz w:val="18"/>
                <w:szCs w:val="18"/>
              </w:rPr>
              <w:t>0</w:t>
            </w:r>
          </w:p>
        </w:tc>
        <w:tc>
          <w:tcPr>
            <w:tcW w:w="1299" w:type="dxa"/>
            <w:shd w:val="clear" w:color="auto" w:fill="F2F2F2" w:themeFill="background1" w:themeFillShade="F2"/>
          </w:tcPr>
          <w:p w14:paraId="3F297185" w14:textId="77777777" w:rsidR="00C009EE" w:rsidRPr="00F84514" w:rsidRDefault="006F096C" w:rsidP="006F096C">
            <w:pPr>
              <w:pStyle w:val="Templatetabletext"/>
              <w:rPr>
                <w:i/>
                <w:sz w:val="18"/>
                <w:szCs w:val="18"/>
              </w:rPr>
            </w:pPr>
            <w:r w:rsidRPr="00F84514">
              <w:rPr>
                <w:i/>
                <w:sz w:val="18"/>
                <w:szCs w:val="18"/>
              </w:rPr>
              <w:t xml:space="preserve">Example: </w:t>
            </w:r>
          </w:p>
          <w:p w14:paraId="2CD4AB7C" w14:textId="55126E97" w:rsidR="006F096C" w:rsidRPr="00F84514" w:rsidRDefault="006F096C" w:rsidP="006F096C">
            <w:pPr>
              <w:pStyle w:val="Templatetabletext"/>
              <w:rPr>
                <w:i/>
                <w:sz w:val="18"/>
                <w:szCs w:val="18"/>
              </w:rPr>
            </w:pPr>
            <w:r w:rsidRPr="00F84514">
              <w:rPr>
                <w:i/>
                <w:sz w:val="18"/>
                <w:szCs w:val="18"/>
              </w:rPr>
              <w:t>12</w:t>
            </w:r>
            <w:r w:rsidR="00C009EE" w:rsidRPr="00F84514">
              <w:rPr>
                <w:i/>
                <w:sz w:val="18"/>
                <w:szCs w:val="18"/>
              </w:rPr>
              <w:t xml:space="preserve"> </w:t>
            </w:r>
            <w:r w:rsidRPr="00F84514">
              <w:rPr>
                <w:i/>
                <w:sz w:val="18"/>
                <w:szCs w:val="18"/>
              </w:rPr>
              <w:t>000</w:t>
            </w:r>
          </w:p>
          <w:p w14:paraId="49D88122" w14:textId="40AA9205" w:rsidR="00D21203" w:rsidRPr="00F84514" w:rsidRDefault="00D21203" w:rsidP="00D21203">
            <w:pPr>
              <w:pStyle w:val="Templatetabletext"/>
              <w:rPr>
                <w:i/>
                <w:iCs/>
                <w:sz w:val="18"/>
                <w:szCs w:val="18"/>
              </w:rPr>
            </w:pPr>
          </w:p>
        </w:tc>
      </w:tr>
      <w:tr w:rsidR="00D21203" w:rsidRPr="00F84514" w14:paraId="30F340AB" w14:textId="77777777" w:rsidTr="00BE4F29">
        <w:trPr>
          <w:trHeight w:val="300"/>
        </w:trPr>
        <w:tc>
          <w:tcPr>
            <w:tcW w:w="1293" w:type="dxa"/>
            <w:shd w:val="clear" w:color="auto" w:fill="F2F2F2" w:themeFill="background1" w:themeFillShade="F2"/>
          </w:tcPr>
          <w:p w14:paraId="748E908A" w14:textId="77777777" w:rsidR="00D21203" w:rsidRPr="00F84514" w:rsidRDefault="00D21203" w:rsidP="00D21203">
            <w:pPr>
              <w:pStyle w:val="Templatetabletext"/>
              <w:rPr>
                <w:b/>
                <w:bCs/>
                <w:sz w:val="18"/>
                <w:szCs w:val="18"/>
              </w:rPr>
            </w:pPr>
          </w:p>
        </w:tc>
        <w:tc>
          <w:tcPr>
            <w:tcW w:w="1293" w:type="dxa"/>
            <w:shd w:val="clear" w:color="auto" w:fill="F2F2F2" w:themeFill="background1" w:themeFillShade="F2"/>
          </w:tcPr>
          <w:p w14:paraId="0A11718D" w14:textId="590A2086" w:rsidR="00D21203" w:rsidRPr="00F84514" w:rsidRDefault="00D21203" w:rsidP="00D21203">
            <w:pPr>
              <w:pStyle w:val="Templatetabletext"/>
              <w:rPr>
                <w:b/>
                <w:bCs/>
                <w:sz w:val="18"/>
                <w:szCs w:val="18"/>
              </w:rPr>
            </w:pPr>
          </w:p>
        </w:tc>
        <w:tc>
          <w:tcPr>
            <w:tcW w:w="2587" w:type="dxa"/>
            <w:gridSpan w:val="2"/>
            <w:shd w:val="clear" w:color="auto" w:fill="F2F2F2" w:themeFill="background1" w:themeFillShade="F2"/>
          </w:tcPr>
          <w:p w14:paraId="2D9C8702" w14:textId="77BC3385" w:rsidR="00D21203" w:rsidRPr="00F84514" w:rsidRDefault="00D21203" w:rsidP="00D21203">
            <w:pPr>
              <w:pStyle w:val="Templatetabletext"/>
              <w:rPr>
                <w:b/>
                <w:bCs/>
                <w:sz w:val="18"/>
                <w:szCs w:val="18"/>
              </w:rPr>
            </w:pPr>
            <w:r w:rsidRPr="00F84514">
              <w:rPr>
                <w:b/>
                <w:bCs/>
                <w:sz w:val="18"/>
                <w:szCs w:val="18"/>
              </w:rPr>
              <w:t xml:space="preserve">Total </w:t>
            </w:r>
          </w:p>
        </w:tc>
        <w:tc>
          <w:tcPr>
            <w:tcW w:w="1294" w:type="dxa"/>
            <w:shd w:val="clear" w:color="auto" w:fill="F2F2F2" w:themeFill="background1" w:themeFillShade="F2"/>
          </w:tcPr>
          <w:p w14:paraId="68F41132" w14:textId="77777777" w:rsidR="00D21203" w:rsidRPr="00F84514" w:rsidRDefault="00D21203" w:rsidP="00D21203">
            <w:pPr>
              <w:pStyle w:val="Templatetabletext"/>
              <w:rPr>
                <w:i/>
                <w:sz w:val="18"/>
                <w:szCs w:val="18"/>
              </w:rPr>
            </w:pPr>
            <w:r w:rsidRPr="00F84514">
              <w:rPr>
                <w:i/>
                <w:sz w:val="18"/>
                <w:szCs w:val="18"/>
              </w:rPr>
              <w:t xml:space="preserve">Example: </w:t>
            </w:r>
          </w:p>
          <w:p w14:paraId="76449137" w14:textId="7B715FB8" w:rsidR="00D21203" w:rsidRPr="00F84514" w:rsidRDefault="006F096C" w:rsidP="00D21203">
            <w:pPr>
              <w:pStyle w:val="Templatetabletext"/>
              <w:rPr>
                <w:i/>
                <w:sz w:val="18"/>
                <w:szCs w:val="18"/>
              </w:rPr>
            </w:pPr>
            <w:r w:rsidRPr="00F84514">
              <w:rPr>
                <w:i/>
                <w:iCs/>
                <w:sz w:val="18"/>
                <w:szCs w:val="18"/>
              </w:rPr>
              <w:t>42</w:t>
            </w:r>
            <w:r w:rsidR="00C009EE" w:rsidRPr="00F84514">
              <w:rPr>
                <w:i/>
                <w:iCs/>
                <w:sz w:val="18"/>
                <w:szCs w:val="18"/>
              </w:rPr>
              <w:t xml:space="preserve"> </w:t>
            </w:r>
            <w:r w:rsidRPr="00F84514">
              <w:rPr>
                <w:i/>
                <w:iCs/>
                <w:sz w:val="18"/>
                <w:szCs w:val="18"/>
              </w:rPr>
              <w:t>000</w:t>
            </w:r>
          </w:p>
          <w:p w14:paraId="3F83D3F5" w14:textId="77777777" w:rsidR="00D21203" w:rsidRPr="00F84514" w:rsidRDefault="00D21203" w:rsidP="00D21203">
            <w:pPr>
              <w:pStyle w:val="Templatetabletext"/>
              <w:rPr>
                <w:sz w:val="18"/>
                <w:szCs w:val="18"/>
              </w:rPr>
            </w:pPr>
          </w:p>
        </w:tc>
        <w:tc>
          <w:tcPr>
            <w:tcW w:w="1296" w:type="dxa"/>
            <w:shd w:val="clear" w:color="auto" w:fill="F2F2F2" w:themeFill="background1" w:themeFillShade="F2"/>
          </w:tcPr>
          <w:p w14:paraId="3F6723EA" w14:textId="77777777" w:rsidR="00D21203" w:rsidRPr="00F84514" w:rsidRDefault="00D21203" w:rsidP="00D21203">
            <w:pPr>
              <w:pStyle w:val="Templatetabletext"/>
              <w:rPr>
                <w:i/>
                <w:sz w:val="18"/>
                <w:szCs w:val="18"/>
              </w:rPr>
            </w:pPr>
            <w:r w:rsidRPr="00F84514">
              <w:rPr>
                <w:i/>
                <w:sz w:val="18"/>
                <w:szCs w:val="18"/>
              </w:rPr>
              <w:t xml:space="preserve">Example: </w:t>
            </w:r>
          </w:p>
          <w:p w14:paraId="72D98D8A" w14:textId="5B3D24EE" w:rsidR="00D21203" w:rsidRPr="00F84514" w:rsidRDefault="00894D8A" w:rsidP="00D21203">
            <w:pPr>
              <w:pStyle w:val="Templatetabletext"/>
              <w:rPr>
                <w:i/>
                <w:sz w:val="18"/>
                <w:szCs w:val="18"/>
              </w:rPr>
            </w:pPr>
            <w:r w:rsidRPr="00F84514">
              <w:rPr>
                <w:i/>
                <w:iCs/>
                <w:sz w:val="18"/>
                <w:szCs w:val="18"/>
              </w:rPr>
              <w:t>87</w:t>
            </w:r>
            <w:r w:rsidR="00C009EE" w:rsidRPr="00F84514">
              <w:rPr>
                <w:i/>
                <w:iCs/>
                <w:sz w:val="18"/>
                <w:szCs w:val="18"/>
              </w:rPr>
              <w:t xml:space="preserve"> </w:t>
            </w:r>
            <w:r w:rsidRPr="00F84514">
              <w:rPr>
                <w:i/>
                <w:iCs/>
                <w:sz w:val="18"/>
                <w:szCs w:val="18"/>
              </w:rPr>
              <w:t>9</w:t>
            </w:r>
            <w:r w:rsidR="00D21203" w:rsidRPr="00F84514">
              <w:rPr>
                <w:i/>
                <w:iCs/>
                <w:sz w:val="18"/>
                <w:szCs w:val="18"/>
              </w:rPr>
              <w:t>00</w:t>
            </w:r>
          </w:p>
          <w:p w14:paraId="1F17D68E" w14:textId="77777777" w:rsidR="00D21203" w:rsidRPr="00F84514" w:rsidRDefault="00D21203" w:rsidP="00D21203">
            <w:pPr>
              <w:pStyle w:val="Templatetabletext"/>
              <w:rPr>
                <w:sz w:val="18"/>
                <w:szCs w:val="18"/>
              </w:rPr>
            </w:pPr>
          </w:p>
        </w:tc>
        <w:tc>
          <w:tcPr>
            <w:tcW w:w="1296" w:type="dxa"/>
            <w:shd w:val="clear" w:color="auto" w:fill="F2F2F2" w:themeFill="background1" w:themeFillShade="F2"/>
          </w:tcPr>
          <w:p w14:paraId="708EBCF5" w14:textId="77777777" w:rsidR="00D21203" w:rsidRPr="00F84514" w:rsidRDefault="00D21203" w:rsidP="00D21203">
            <w:pPr>
              <w:pStyle w:val="Templatetabletext"/>
              <w:rPr>
                <w:i/>
                <w:sz w:val="18"/>
                <w:szCs w:val="18"/>
              </w:rPr>
            </w:pPr>
            <w:r w:rsidRPr="00F84514">
              <w:rPr>
                <w:i/>
                <w:sz w:val="18"/>
                <w:szCs w:val="18"/>
              </w:rPr>
              <w:t xml:space="preserve">Example: </w:t>
            </w:r>
          </w:p>
          <w:p w14:paraId="2EF3E5C3" w14:textId="70C85B94" w:rsidR="00D21203" w:rsidRPr="00F84514" w:rsidRDefault="0086457B" w:rsidP="00D21203">
            <w:pPr>
              <w:pStyle w:val="Templatetabletext"/>
              <w:rPr>
                <w:i/>
                <w:sz w:val="18"/>
                <w:szCs w:val="18"/>
              </w:rPr>
            </w:pPr>
            <w:r w:rsidRPr="00F84514">
              <w:rPr>
                <w:i/>
                <w:iCs/>
                <w:sz w:val="18"/>
                <w:szCs w:val="18"/>
              </w:rPr>
              <w:t>85</w:t>
            </w:r>
            <w:r w:rsidR="00D21203" w:rsidRPr="00F84514">
              <w:rPr>
                <w:i/>
                <w:iCs/>
                <w:sz w:val="18"/>
                <w:szCs w:val="18"/>
              </w:rPr>
              <w:t>00</w:t>
            </w:r>
          </w:p>
          <w:p w14:paraId="5DC22CE6" w14:textId="77777777" w:rsidR="00D21203" w:rsidRPr="00F84514" w:rsidRDefault="00D21203" w:rsidP="00D21203">
            <w:pPr>
              <w:pStyle w:val="Templatetabletext"/>
              <w:rPr>
                <w:sz w:val="18"/>
                <w:szCs w:val="18"/>
              </w:rPr>
            </w:pPr>
          </w:p>
        </w:tc>
        <w:tc>
          <w:tcPr>
            <w:tcW w:w="1296" w:type="dxa"/>
            <w:shd w:val="clear" w:color="auto" w:fill="F2F2F2" w:themeFill="background1" w:themeFillShade="F2"/>
          </w:tcPr>
          <w:p w14:paraId="7D416332" w14:textId="77777777" w:rsidR="00D21203" w:rsidRPr="00F84514" w:rsidRDefault="00D21203" w:rsidP="00D21203">
            <w:pPr>
              <w:pStyle w:val="Templatetabletext"/>
              <w:rPr>
                <w:i/>
                <w:sz w:val="18"/>
                <w:szCs w:val="18"/>
              </w:rPr>
            </w:pPr>
            <w:r w:rsidRPr="00F84514">
              <w:rPr>
                <w:i/>
                <w:sz w:val="18"/>
                <w:szCs w:val="18"/>
              </w:rPr>
              <w:t xml:space="preserve">Example: </w:t>
            </w:r>
          </w:p>
          <w:p w14:paraId="508767BB" w14:textId="526A8FE9" w:rsidR="00D21203" w:rsidRPr="00F84514" w:rsidRDefault="0030534B" w:rsidP="00D21203">
            <w:pPr>
              <w:pStyle w:val="Templatetabletext"/>
              <w:rPr>
                <w:i/>
                <w:sz w:val="18"/>
                <w:szCs w:val="18"/>
              </w:rPr>
            </w:pPr>
            <w:r w:rsidRPr="00F84514">
              <w:rPr>
                <w:i/>
                <w:iCs/>
                <w:sz w:val="18"/>
                <w:szCs w:val="18"/>
              </w:rPr>
              <w:t>34</w:t>
            </w:r>
            <w:r w:rsidR="00C009EE" w:rsidRPr="00F84514">
              <w:rPr>
                <w:i/>
                <w:iCs/>
                <w:sz w:val="18"/>
                <w:szCs w:val="18"/>
              </w:rPr>
              <w:t xml:space="preserve"> </w:t>
            </w:r>
            <w:r w:rsidRPr="00F84514">
              <w:rPr>
                <w:i/>
                <w:iCs/>
                <w:sz w:val="18"/>
                <w:szCs w:val="18"/>
              </w:rPr>
              <w:t>000</w:t>
            </w:r>
          </w:p>
          <w:p w14:paraId="75A3406E" w14:textId="77777777" w:rsidR="00D21203" w:rsidRPr="00F84514" w:rsidRDefault="00D21203" w:rsidP="00D21203">
            <w:pPr>
              <w:pStyle w:val="Templatetabletext"/>
              <w:rPr>
                <w:sz w:val="18"/>
                <w:szCs w:val="18"/>
              </w:rPr>
            </w:pPr>
          </w:p>
        </w:tc>
        <w:tc>
          <w:tcPr>
            <w:tcW w:w="1296" w:type="dxa"/>
            <w:shd w:val="clear" w:color="auto" w:fill="F2F2F2" w:themeFill="background1" w:themeFillShade="F2"/>
          </w:tcPr>
          <w:p w14:paraId="12EBB174" w14:textId="77777777" w:rsidR="00D21203" w:rsidRPr="00F84514" w:rsidRDefault="00D21203" w:rsidP="00D21203">
            <w:pPr>
              <w:pStyle w:val="Templatetabletext"/>
              <w:rPr>
                <w:i/>
                <w:sz w:val="18"/>
                <w:szCs w:val="18"/>
              </w:rPr>
            </w:pPr>
            <w:r w:rsidRPr="00F84514">
              <w:rPr>
                <w:i/>
                <w:sz w:val="18"/>
                <w:szCs w:val="18"/>
              </w:rPr>
              <w:t xml:space="preserve">Example: </w:t>
            </w:r>
          </w:p>
          <w:p w14:paraId="77035B6C" w14:textId="6052231E" w:rsidR="00D21203" w:rsidRPr="00F84514" w:rsidRDefault="0030534B" w:rsidP="00D21203">
            <w:pPr>
              <w:pStyle w:val="Templatetabletext"/>
              <w:rPr>
                <w:i/>
                <w:sz w:val="18"/>
                <w:szCs w:val="18"/>
              </w:rPr>
            </w:pPr>
            <w:r w:rsidRPr="00F84514">
              <w:rPr>
                <w:i/>
                <w:iCs/>
                <w:sz w:val="18"/>
                <w:szCs w:val="18"/>
              </w:rPr>
              <w:t>85</w:t>
            </w:r>
            <w:r w:rsidR="00C009EE" w:rsidRPr="00F84514">
              <w:rPr>
                <w:i/>
                <w:iCs/>
                <w:sz w:val="18"/>
                <w:szCs w:val="18"/>
              </w:rPr>
              <w:t xml:space="preserve"> </w:t>
            </w:r>
            <w:r w:rsidRPr="00F84514">
              <w:rPr>
                <w:i/>
                <w:iCs/>
                <w:sz w:val="18"/>
                <w:szCs w:val="18"/>
              </w:rPr>
              <w:t>600</w:t>
            </w:r>
          </w:p>
          <w:p w14:paraId="56D7257C" w14:textId="77777777" w:rsidR="00D21203" w:rsidRPr="00F84514" w:rsidRDefault="00D21203" w:rsidP="00D21203">
            <w:pPr>
              <w:pStyle w:val="Templatetabletext"/>
              <w:rPr>
                <w:sz w:val="18"/>
                <w:szCs w:val="18"/>
              </w:rPr>
            </w:pPr>
          </w:p>
        </w:tc>
        <w:tc>
          <w:tcPr>
            <w:tcW w:w="1299" w:type="dxa"/>
            <w:shd w:val="clear" w:color="auto" w:fill="F2F2F2" w:themeFill="background1" w:themeFillShade="F2"/>
          </w:tcPr>
          <w:p w14:paraId="16C5EB94" w14:textId="77777777" w:rsidR="00D21203" w:rsidRPr="00F84514" w:rsidRDefault="00D21203" w:rsidP="00D21203">
            <w:pPr>
              <w:pStyle w:val="Templatetabletext"/>
              <w:rPr>
                <w:i/>
                <w:sz w:val="18"/>
                <w:szCs w:val="18"/>
              </w:rPr>
            </w:pPr>
            <w:r w:rsidRPr="00F84514">
              <w:rPr>
                <w:i/>
                <w:sz w:val="18"/>
                <w:szCs w:val="18"/>
              </w:rPr>
              <w:t xml:space="preserve">Example: </w:t>
            </w:r>
          </w:p>
          <w:p w14:paraId="41EB44F6" w14:textId="2A96259B" w:rsidR="00D21203" w:rsidRPr="00F84514" w:rsidRDefault="00B80A17" w:rsidP="00D21203">
            <w:pPr>
              <w:pStyle w:val="Templatetabletext"/>
              <w:rPr>
                <w:i/>
                <w:sz w:val="18"/>
                <w:szCs w:val="18"/>
              </w:rPr>
            </w:pPr>
            <w:r w:rsidRPr="00F84514">
              <w:rPr>
                <w:i/>
                <w:iCs/>
                <w:sz w:val="18"/>
                <w:szCs w:val="18"/>
              </w:rPr>
              <w:t>119</w:t>
            </w:r>
            <w:r w:rsidR="00C009EE" w:rsidRPr="00F84514">
              <w:rPr>
                <w:i/>
                <w:iCs/>
                <w:sz w:val="18"/>
                <w:szCs w:val="18"/>
              </w:rPr>
              <w:t xml:space="preserve"> </w:t>
            </w:r>
            <w:r w:rsidRPr="00F84514">
              <w:rPr>
                <w:i/>
                <w:iCs/>
                <w:sz w:val="18"/>
                <w:szCs w:val="18"/>
              </w:rPr>
              <w:t>6</w:t>
            </w:r>
            <w:r w:rsidR="00D21203" w:rsidRPr="00F84514">
              <w:rPr>
                <w:i/>
                <w:iCs/>
                <w:sz w:val="18"/>
                <w:szCs w:val="18"/>
              </w:rPr>
              <w:t>00</w:t>
            </w:r>
          </w:p>
          <w:p w14:paraId="79C1740B" w14:textId="77777777" w:rsidR="00D21203" w:rsidRPr="00F84514" w:rsidRDefault="00D21203" w:rsidP="00D21203">
            <w:pPr>
              <w:pStyle w:val="Templatetabletext"/>
              <w:rPr>
                <w:sz w:val="18"/>
                <w:szCs w:val="18"/>
              </w:rPr>
            </w:pPr>
          </w:p>
        </w:tc>
      </w:tr>
    </w:tbl>
    <w:p w14:paraId="0A4BEBD5" w14:textId="34CA8D9E" w:rsidR="60051DD5" w:rsidRPr="00F84514" w:rsidRDefault="0004605B" w:rsidP="63DA8BA5">
      <w:pPr>
        <w:spacing w:before="240" w:after="0" w:line="288" w:lineRule="auto"/>
        <w:ind w:left="720"/>
        <w:rPr>
          <w:rStyle w:val="SubtleEmphasis"/>
          <w:rFonts w:ascii="Franklin Gothic Book" w:hAnsi="Franklin Gothic Book"/>
          <w:b/>
          <w:bCs/>
        </w:rPr>
      </w:pPr>
      <w:r w:rsidRPr="00F84514">
        <w:rPr>
          <w:rStyle w:val="SubtleEmphasis"/>
          <w:rFonts w:ascii="Franklin Gothic Book" w:hAnsi="Franklin Gothic Book"/>
          <w:b/>
          <w:bCs/>
        </w:rPr>
        <w:t xml:space="preserve">For </w:t>
      </w:r>
      <w:r w:rsidR="60051DD5" w:rsidRPr="00F84514">
        <w:rPr>
          <w:rStyle w:val="SubtleEmphasis"/>
          <w:rFonts w:ascii="Franklin Gothic Book" w:hAnsi="Franklin Gothic Book"/>
          <w:b/>
          <w:bCs/>
        </w:rPr>
        <w:t>projects</w:t>
      </w:r>
      <w:r w:rsidR="00C95F51" w:rsidRPr="00F84514">
        <w:rPr>
          <w:rStyle w:val="SubtleEmphasis"/>
          <w:rFonts w:ascii="Franklin Gothic Book" w:hAnsi="Franklin Gothic Book"/>
          <w:b/>
          <w:bCs/>
        </w:rPr>
        <w:t xml:space="preserve"> required to assess </w:t>
      </w:r>
      <w:r w:rsidR="00F22986" w:rsidRPr="00F84514">
        <w:rPr>
          <w:rStyle w:val="SubtleEmphasis"/>
          <w:rFonts w:ascii="Franklin Gothic Book" w:hAnsi="Franklin Gothic Book"/>
          <w:b/>
          <w:bCs/>
        </w:rPr>
        <w:t>non-</w:t>
      </w:r>
      <w:r w:rsidR="00C95F51" w:rsidRPr="00F84514">
        <w:rPr>
          <w:rStyle w:val="SubtleEmphasis"/>
          <w:rFonts w:ascii="Franklin Gothic Book" w:hAnsi="Franklin Gothic Book"/>
          <w:b/>
          <w:bCs/>
        </w:rPr>
        <w:t>permanence risk</w:t>
      </w:r>
      <w:r w:rsidR="78F635BD" w:rsidRPr="00F84514">
        <w:rPr>
          <w:rStyle w:val="SubtleEmphasis"/>
          <w:rFonts w:ascii="Franklin Gothic Book" w:hAnsi="Franklin Gothic Book"/>
          <w:b/>
          <w:bCs/>
        </w:rPr>
        <w:t xml:space="preserve">: </w:t>
      </w:r>
    </w:p>
    <w:p w14:paraId="26C3833B" w14:textId="5DF779CD" w:rsidR="5080E030" w:rsidRPr="00F84514" w:rsidRDefault="00F96421" w:rsidP="00F22986">
      <w:pPr>
        <w:pStyle w:val="Instruction"/>
        <w:spacing w:after="240"/>
        <w:rPr>
          <w:rStyle w:val="SubtleEmphasis"/>
          <w:rFonts w:ascii="Franklin Gothic Book" w:hAnsi="Franklin Gothic Book"/>
          <w:i/>
          <w:iCs/>
          <w:color w:val="4F5150"/>
          <w:lang w:val="en-US"/>
        </w:rPr>
      </w:pPr>
      <w:r w:rsidRPr="00F84514">
        <w:rPr>
          <w:rStyle w:val="SubtleEmphasis"/>
          <w:rFonts w:ascii="Franklin Gothic Book" w:hAnsi="Franklin Gothic Book"/>
          <w:i/>
          <w:iCs/>
          <w:color w:val="4F5150"/>
          <w:lang w:val="en-US"/>
        </w:rPr>
        <w:t>Fill out</w:t>
      </w:r>
      <w:r w:rsidR="45CA83CC" w:rsidRPr="00F84514">
        <w:rPr>
          <w:rStyle w:val="SubtleEmphasis"/>
          <w:rFonts w:ascii="Franklin Gothic Book" w:hAnsi="Franklin Gothic Book"/>
          <w:i/>
          <w:iCs/>
          <w:color w:val="4F5150"/>
          <w:lang w:val="en-US"/>
        </w:rPr>
        <w:t xml:space="preserve"> the table below for </w:t>
      </w:r>
      <w:r w:rsidRPr="00F84514">
        <w:rPr>
          <w:rStyle w:val="SubtleEmphasis"/>
          <w:rFonts w:ascii="Franklin Gothic Book" w:hAnsi="Franklin Gothic Book"/>
          <w:i/>
          <w:iCs/>
          <w:color w:val="4F5150"/>
          <w:lang w:val="en-US"/>
        </w:rPr>
        <w:t>this monitoring period</w:t>
      </w:r>
      <w:r w:rsidR="45CA83CC" w:rsidRPr="00F84514">
        <w:rPr>
          <w:rStyle w:val="SubtleEmphasis"/>
          <w:rFonts w:ascii="Franklin Gothic Book" w:hAnsi="Franklin Gothic Book"/>
          <w:i/>
          <w:iCs/>
          <w:color w:val="4F5150"/>
          <w:lang w:val="en-US"/>
        </w:rPr>
        <w:t>.</w:t>
      </w:r>
      <w:r w:rsidR="009777C4" w:rsidRPr="00F84514">
        <w:rPr>
          <w:rStyle w:val="SubtleEmphasis"/>
          <w:rFonts w:ascii="Franklin Gothic Book" w:hAnsi="Franklin Gothic Book"/>
          <w:i/>
          <w:iCs/>
          <w:color w:val="4F5150"/>
          <w:lang w:val="en-US"/>
        </w:rPr>
        <w:t xml:space="preserve"> </w:t>
      </w:r>
      <w:r w:rsidR="00047CAE" w:rsidRPr="00F84514">
        <w:rPr>
          <w:rStyle w:val="SubtleEmphasis"/>
          <w:rFonts w:ascii="Franklin Gothic Book" w:hAnsi="Franklin Gothic Book"/>
          <w:i/>
          <w:iCs/>
          <w:color w:val="4F5150"/>
          <w:lang w:val="en-US"/>
        </w:rPr>
        <w:t xml:space="preserve">Fill out the buffer pool allocation column based on the table in Section </w:t>
      </w:r>
      <w:r w:rsidR="00047CAE" w:rsidRPr="00F84514">
        <w:rPr>
          <w:rStyle w:val="SubtleEmphasis"/>
          <w:rFonts w:ascii="Franklin Gothic Book" w:hAnsi="Franklin Gothic Book"/>
          <w:i/>
          <w:iCs/>
          <w:color w:val="4F5150"/>
          <w:lang w:val="en-US"/>
        </w:rPr>
        <w:fldChar w:fldCharType="begin"/>
      </w:r>
      <w:r w:rsidR="00047CAE" w:rsidRPr="00F84514">
        <w:rPr>
          <w:rStyle w:val="SubtleEmphasis"/>
          <w:rFonts w:ascii="Franklin Gothic Book" w:hAnsi="Franklin Gothic Book"/>
          <w:i/>
          <w:iCs/>
          <w:color w:val="4F5150"/>
          <w:lang w:val="en-US"/>
        </w:rPr>
        <w:instrText xml:space="preserve"> REF _Ref225863865 \r \h </w:instrText>
      </w:r>
      <w:r w:rsidR="00047CAE" w:rsidRPr="00F84514">
        <w:rPr>
          <w:rStyle w:val="SubtleEmphasis"/>
          <w:rFonts w:ascii="Franklin Gothic Book" w:hAnsi="Franklin Gothic Book"/>
          <w:i/>
          <w:iCs/>
          <w:color w:val="4F5150"/>
          <w:lang w:val="en-US"/>
        </w:rPr>
      </w:r>
      <w:r w:rsidR="00047CAE" w:rsidRPr="00F84514">
        <w:rPr>
          <w:rStyle w:val="SubtleEmphasis"/>
          <w:rFonts w:ascii="Franklin Gothic Book" w:hAnsi="Franklin Gothic Book"/>
          <w:i/>
          <w:iCs/>
          <w:color w:val="4F5150"/>
          <w:lang w:val="en-US"/>
        </w:rPr>
        <w:fldChar w:fldCharType="separate"/>
      </w:r>
      <w:r w:rsidR="00522832" w:rsidRPr="00F84514">
        <w:rPr>
          <w:rStyle w:val="SubtleEmphasis"/>
          <w:rFonts w:ascii="Franklin Gothic Book" w:hAnsi="Franklin Gothic Book"/>
          <w:i/>
          <w:iCs/>
          <w:color w:val="4F5150"/>
          <w:lang w:val="en-US"/>
        </w:rPr>
        <w:t>5.4.1.1</w:t>
      </w:r>
      <w:r w:rsidR="00047CAE" w:rsidRPr="00F84514">
        <w:rPr>
          <w:rStyle w:val="SubtleEmphasis"/>
          <w:rFonts w:ascii="Franklin Gothic Book" w:hAnsi="Franklin Gothic Book"/>
          <w:i/>
          <w:iCs/>
          <w:color w:val="4F5150"/>
          <w:lang w:val="en-US"/>
        </w:rPr>
        <w:fldChar w:fldCharType="end"/>
      </w:r>
      <w:r w:rsidR="00047CAE" w:rsidRPr="00F84514">
        <w:rPr>
          <w:rStyle w:val="SubtleEmphasis"/>
          <w:rFonts w:ascii="Franklin Gothic Book" w:hAnsi="Franklin Gothic Book"/>
          <w:i/>
          <w:iCs/>
          <w:color w:val="4F5150"/>
          <w:lang w:val="en-US"/>
        </w:rPr>
        <w:t xml:space="preserve">. </w:t>
      </w:r>
      <w:r w:rsidR="00C009EE" w:rsidRPr="00F84514">
        <w:rPr>
          <w:rStyle w:val="SubtleEmphasis"/>
          <w:rFonts w:ascii="Franklin Gothic Book" w:hAnsi="Franklin Gothic Book"/>
          <w:i/>
          <w:iCs/>
          <w:color w:val="4F5150"/>
          <w:lang w:val="en-US"/>
        </w:rPr>
        <w:t>If</w:t>
      </w:r>
      <w:r w:rsidR="00883770" w:rsidRPr="00F84514">
        <w:rPr>
          <w:rStyle w:val="SubtleEmphasis"/>
          <w:rFonts w:ascii="Franklin Gothic Book" w:hAnsi="Franklin Gothic Book"/>
          <w:i/>
          <w:iCs/>
          <w:color w:val="4F5150"/>
          <w:lang w:val="en-US"/>
        </w:rPr>
        <w:t xml:space="preserve"> </w:t>
      </w:r>
      <w:r w:rsidR="008B0F20" w:rsidRPr="00F84514">
        <w:rPr>
          <w:rStyle w:val="SubtleEmphasis"/>
          <w:rFonts w:ascii="Franklin Gothic Book" w:hAnsi="Franklin Gothic Book"/>
          <w:i/>
          <w:iCs/>
          <w:color w:val="4F5150"/>
          <w:lang w:val="en-US"/>
        </w:rPr>
        <w:t>the</w:t>
      </w:r>
      <w:r w:rsidR="00883770" w:rsidRPr="00F84514">
        <w:rPr>
          <w:rStyle w:val="SubtleEmphasis"/>
          <w:rFonts w:ascii="Franklin Gothic Book" w:hAnsi="Franklin Gothic Book"/>
          <w:i/>
          <w:iCs/>
          <w:color w:val="4F5150"/>
          <w:lang w:val="en-US"/>
        </w:rPr>
        <w:t xml:space="preserve"> project is participating in the Verra durability pilot, the buffer pool allocation column </w:t>
      </w:r>
      <w:r w:rsidR="00C009EE" w:rsidRPr="00F84514">
        <w:rPr>
          <w:rStyle w:val="SubtleEmphasis"/>
          <w:rFonts w:ascii="Franklin Gothic Book" w:hAnsi="Franklin Gothic Book"/>
          <w:i/>
          <w:iCs/>
          <w:color w:val="4F5150"/>
          <w:lang w:val="en-US"/>
        </w:rPr>
        <w:t xml:space="preserve">does not need to be filled </w:t>
      </w:r>
      <w:r w:rsidR="00883770" w:rsidRPr="00F84514">
        <w:rPr>
          <w:rStyle w:val="SubtleEmphasis"/>
          <w:rFonts w:ascii="Franklin Gothic Book" w:hAnsi="Franklin Gothic Book"/>
          <w:i/>
          <w:iCs/>
          <w:color w:val="4F5150"/>
          <w:lang w:val="en-US"/>
        </w:rPr>
        <w:t>for years in which the project uses an alternative approach (</w:t>
      </w:r>
      <w:r w:rsidR="00744A51" w:rsidRPr="00F84514">
        <w:rPr>
          <w:rStyle w:val="SubtleEmphasis"/>
          <w:rFonts w:ascii="Franklin Gothic Book" w:hAnsi="Franklin Gothic Book"/>
          <w:i/>
          <w:iCs/>
          <w:color w:val="4F5150"/>
          <w:lang w:val="en-US"/>
        </w:rPr>
        <w:t>i.</w:t>
      </w:r>
      <w:r w:rsidR="00883770" w:rsidRPr="00F84514">
        <w:rPr>
          <w:rStyle w:val="SubtleEmphasis"/>
          <w:rFonts w:ascii="Franklin Gothic Book" w:hAnsi="Franklin Gothic Book"/>
          <w:i/>
          <w:iCs/>
          <w:color w:val="4F5150"/>
          <w:lang w:val="en-US"/>
        </w:rPr>
        <w:t>e., insurance or a fund-based approach).</w:t>
      </w:r>
    </w:p>
    <w:tbl>
      <w:tblPr>
        <w:tblStyle w:val="GridTable5Dark-Accent2"/>
        <w:tblpPr w:leftFromText="180" w:rightFromText="180" w:vertAnchor="text" w:horzAnchor="margin" w:tblpX="800" w:tblpY="221"/>
        <w:tblW w:w="12950" w:type="dxa"/>
        <w:tblLayout w:type="fixed"/>
        <w:tblLook w:val="0620" w:firstRow="1" w:lastRow="0" w:firstColumn="0" w:lastColumn="0" w:noHBand="1" w:noVBand="1"/>
      </w:tblPr>
      <w:tblGrid>
        <w:gridCol w:w="1176"/>
        <w:gridCol w:w="1249"/>
        <w:gridCol w:w="1102"/>
        <w:gridCol w:w="1176"/>
        <w:gridCol w:w="1052"/>
        <w:gridCol w:w="1080"/>
        <w:gridCol w:w="1080"/>
        <w:gridCol w:w="1080"/>
        <w:gridCol w:w="1318"/>
        <w:gridCol w:w="1318"/>
        <w:gridCol w:w="1319"/>
      </w:tblGrid>
      <w:tr w:rsidR="00B60EE0" w:rsidRPr="00F84514" w14:paraId="26BCC8CA" w14:textId="77777777" w:rsidTr="00D73A61">
        <w:trPr>
          <w:cnfStyle w:val="100000000000" w:firstRow="1" w:lastRow="0" w:firstColumn="0" w:lastColumn="0" w:oddVBand="0" w:evenVBand="0" w:oddHBand="0" w:evenHBand="0" w:firstRowFirstColumn="0" w:firstRowLastColumn="0" w:lastRowFirstColumn="0" w:lastRowLastColumn="0"/>
          <w:trHeight w:val="300"/>
        </w:trPr>
        <w:tc>
          <w:tcPr>
            <w:tcW w:w="1176" w:type="dxa"/>
          </w:tcPr>
          <w:p w14:paraId="79F7FE99" w14:textId="77777777" w:rsidR="00B60EE0" w:rsidRPr="00F84514" w:rsidRDefault="00B60EE0" w:rsidP="00F15695">
            <w:pPr>
              <w:pStyle w:val="TableHeader0"/>
              <w:rPr>
                <w:b/>
                <w:bCs/>
                <w:sz w:val="18"/>
                <w:szCs w:val="18"/>
              </w:rPr>
            </w:pPr>
            <w:r w:rsidRPr="00F84514">
              <w:rPr>
                <w:b/>
                <w:bCs/>
                <w:sz w:val="18"/>
                <w:szCs w:val="18"/>
              </w:rPr>
              <w:t>Country</w:t>
            </w:r>
          </w:p>
        </w:tc>
        <w:tc>
          <w:tcPr>
            <w:tcW w:w="1249" w:type="dxa"/>
          </w:tcPr>
          <w:p w14:paraId="39EF325D" w14:textId="77777777" w:rsidR="00B60EE0" w:rsidRPr="00F84514" w:rsidRDefault="00B60EE0" w:rsidP="00F15695">
            <w:pPr>
              <w:pStyle w:val="TableHeader0"/>
              <w:rPr>
                <w:b/>
                <w:bCs/>
                <w:sz w:val="18"/>
                <w:szCs w:val="18"/>
              </w:rPr>
            </w:pPr>
            <w:r w:rsidRPr="00F84514">
              <w:rPr>
                <w:b/>
                <w:bCs/>
                <w:sz w:val="18"/>
                <w:szCs w:val="18"/>
              </w:rPr>
              <w:t>Methodology</w:t>
            </w:r>
          </w:p>
        </w:tc>
        <w:tc>
          <w:tcPr>
            <w:tcW w:w="1102" w:type="dxa"/>
          </w:tcPr>
          <w:p w14:paraId="286BDA26" w14:textId="77777777" w:rsidR="00B60EE0" w:rsidRPr="00F84514" w:rsidRDefault="00B60EE0" w:rsidP="00F15695">
            <w:pPr>
              <w:pStyle w:val="TableHeader0"/>
              <w:rPr>
                <w:b/>
                <w:bCs/>
                <w:sz w:val="18"/>
                <w:szCs w:val="18"/>
              </w:rPr>
            </w:pPr>
            <w:r w:rsidRPr="00F84514">
              <w:rPr>
                <w:b/>
                <w:bCs/>
                <w:sz w:val="18"/>
                <w:szCs w:val="18"/>
              </w:rPr>
              <w:t xml:space="preserve">Vintage </w:t>
            </w:r>
            <w:proofErr w:type="gramStart"/>
            <w:r w:rsidRPr="00F84514">
              <w:rPr>
                <w:b/>
                <w:bCs/>
                <w:sz w:val="18"/>
                <w:szCs w:val="18"/>
              </w:rPr>
              <w:t>period</w:t>
            </w:r>
            <w:proofErr w:type="gramEnd"/>
            <w:r w:rsidRPr="00F84514">
              <w:rPr>
                <w:b/>
                <w:bCs/>
                <w:sz w:val="18"/>
                <w:szCs w:val="18"/>
              </w:rPr>
              <w:t xml:space="preserve"> start</w:t>
            </w:r>
          </w:p>
        </w:tc>
        <w:tc>
          <w:tcPr>
            <w:tcW w:w="1176" w:type="dxa"/>
          </w:tcPr>
          <w:p w14:paraId="4C9CBEC4" w14:textId="77777777" w:rsidR="00B60EE0" w:rsidRPr="00F84514" w:rsidRDefault="00B60EE0" w:rsidP="00F15695">
            <w:pPr>
              <w:pStyle w:val="TableHeader0"/>
              <w:rPr>
                <w:b/>
                <w:bCs/>
                <w:sz w:val="18"/>
                <w:szCs w:val="18"/>
              </w:rPr>
            </w:pPr>
            <w:r w:rsidRPr="00F84514">
              <w:rPr>
                <w:b/>
                <w:bCs/>
                <w:sz w:val="18"/>
                <w:szCs w:val="18"/>
              </w:rPr>
              <w:t>Vintage period end</w:t>
            </w:r>
          </w:p>
        </w:tc>
        <w:tc>
          <w:tcPr>
            <w:tcW w:w="1052" w:type="dxa"/>
          </w:tcPr>
          <w:p w14:paraId="344F52AD" w14:textId="75B151E2" w:rsidR="00B60EE0" w:rsidRPr="00F84514" w:rsidRDefault="00B60EE0" w:rsidP="00F15695">
            <w:pPr>
              <w:pStyle w:val="TableHeader0"/>
              <w:rPr>
                <w:b/>
                <w:bCs/>
                <w:sz w:val="18"/>
                <w:szCs w:val="18"/>
              </w:rPr>
            </w:pPr>
            <w:r w:rsidRPr="00F84514">
              <w:rPr>
                <w:b/>
                <w:bCs/>
                <w:sz w:val="18"/>
                <w:szCs w:val="18"/>
              </w:rPr>
              <w:t>Net baseline emissions (tCO</w:t>
            </w:r>
            <w:r w:rsidRPr="00F84514">
              <w:rPr>
                <w:b/>
                <w:bCs/>
                <w:sz w:val="18"/>
                <w:szCs w:val="18"/>
                <w:vertAlign w:val="subscript"/>
              </w:rPr>
              <w:t>2</w:t>
            </w:r>
            <w:r w:rsidRPr="00F84514">
              <w:rPr>
                <w:b/>
                <w:bCs/>
                <w:sz w:val="18"/>
                <w:szCs w:val="18"/>
              </w:rPr>
              <w:t>e)</w:t>
            </w:r>
          </w:p>
        </w:tc>
        <w:tc>
          <w:tcPr>
            <w:tcW w:w="1080" w:type="dxa"/>
          </w:tcPr>
          <w:p w14:paraId="622378C8" w14:textId="382FA982" w:rsidR="00B60EE0" w:rsidRPr="00F84514" w:rsidRDefault="00B60EE0" w:rsidP="00F15695">
            <w:pPr>
              <w:pStyle w:val="TableHeader0"/>
              <w:rPr>
                <w:b/>
                <w:bCs/>
                <w:sz w:val="18"/>
                <w:szCs w:val="18"/>
              </w:rPr>
            </w:pPr>
            <w:r w:rsidRPr="00F84514">
              <w:rPr>
                <w:b/>
                <w:bCs/>
                <w:sz w:val="18"/>
                <w:szCs w:val="18"/>
              </w:rPr>
              <w:t>Net project emissions (tCO</w:t>
            </w:r>
            <w:r w:rsidRPr="00F84514">
              <w:rPr>
                <w:b/>
                <w:bCs/>
                <w:sz w:val="18"/>
                <w:szCs w:val="18"/>
                <w:vertAlign w:val="subscript"/>
              </w:rPr>
              <w:t>2</w:t>
            </w:r>
            <w:r w:rsidRPr="00F84514">
              <w:rPr>
                <w:b/>
                <w:bCs/>
                <w:sz w:val="18"/>
                <w:szCs w:val="18"/>
              </w:rPr>
              <w:t>e)</w:t>
            </w:r>
          </w:p>
        </w:tc>
        <w:tc>
          <w:tcPr>
            <w:tcW w:w="1080" w:type="dxa"/>
          </w:tcPr>
          <w:p w14:paraId="05DD8ADE" w14:textId="59AA2941" w:rsidR="00B60EE0" w:rsidRPr="00F84514" w:rsidRDefault="00B60EE0" w:rsidP="00F15695">
            <w:pPr>
              <w:pStyle w:val="TableHeader0"/>
              <w:rPr>
                <w:b/>
                <w:bCs/>
                <w:sz w:val="18"/>
                <w:szCs w:val="18"/>
              </w:rPr>
            </w:pPr>
            <w:r w:rsidRPr="00F84514">
              <w:rPr>
                <w:b/>
                <w:bCs/>
                <w:sz w:val="18"/>
                <w:szCs w:val="18"/>
              </w:rPr>
              <w:t>Leakage emissions (tCO</w:t>
            </w:r>
            <w:r w:rsidRPr="00F84514">
              <w:rPr>
                <w:b/>
                <w:bCs/>
                <w:sz w:val="18"/>
                <w:szCs w:val="18"/>
                <w:vertAlign w:val="subscript"/>
              </w:rPr>
              <w:t>2</w:t>
            </w:r>
            <w:r w:rsidRPr="00F84514">
              <w:rPr>
                <w:b/>
                <w:bCs/>
                <w:sz w:val="18"/>
                <w:szCs w:val="18"/>
              </w:rPr>
              <w:t>e)</w:t>
            </w:r>
          </w:p>
        </w:tc>
        <w:tc>
          <w:tcPr>
            <w:tcW w:w="1080" w:type="dxa"/>
          </w:tcPr>
          <w:p w14:paraId="3E43AA4F" w14:textId="77DA23AF" w:rsidR="00B60EE0" w:rsidRPr="00F84514" w:rsidRDefault="00B60EE0" w:rsidP="00F15695">
            <w:pPr>
              <w:pStyle w:val="TableHeader0"/>
              <w:rPr>
                <w:b/>
                <w:bCs/>
                <w:sz w:val="18"/>
                <w:szCs w:val="18"/>
              </w:rPr>
            </w:pPr>
            <w:r w:rsidRPr="00F84514">
              <w:rPr>
                <w:b/>
                <w:bCs/>
                <w:sz w:val="18"/>
                <w:szCs w:val="18"/>
              </w:rPr>
              <w:t>Total buffer pool allocation</w:t>
            </w:r>
            <w:r w:rsidR="003C209D" w:rsidRPr="00F84514">
              <w:rPr>
                <w:b/>
                <w:bCs/>
                <w:sz w:val="18"/>
                <w:szCs w:val="18"/>
              </w:rPr>
              <w:t xml:space="preserve"> (tCO</w:t>
            </w:r>
            <w:r w:rsidR="003C209D" w:rsidRPr="00F84514">
              <w:rPr>
                <w:b/>
                <w:bCs/>
                <w:sz w:val="18"/>
                <w:szCs w:val="18"/>
                <w:vertAlign w:val="subscript"/>
              </w:rPr>
              <w:t>2</w:t>
            </w:r>
            <w:r w:rsidR="003C209D" w:rsidRPr="00F84514">
              <w:rPr>
                <w:b/>
                <w:bCs/>
                <w:sz w:val="18"/>
                <w:szCs w:val="18"/>
              </w:rPr>
              <w:t>e)</w:t>
            </w:r>
          </w:p>
        </w:tc>
        <w:tc>
          <w:tcPr>
            <w:tcW w:w="1318" w:type="dxa"/>
          </w:tcPr>
          <w:p w14:paraId="1F2523F1" w14:textId="04CC1DF4" w:rsidR="00B60EE0" w:rsidRPr="00F84514" w:rsidRDefault="00B60EE0" w:rsidP="00F15695">
            <w:pPr>
              <w:pStyle w:val="TableHeader0"/>
              <w:rPr>
                <w:b/>
                <w:bCs/>
                <w:sz w:val="18"/>
                <w:szCs w:val="18"/>
              </w:rPr>
            </w:pPr>
            <w:r w:rsidRPr="00F84514">
              <w:rPr>
                <w:b/>
                <w:bCs/>
                <w:sz w:val="18"/>
                <w:szCs w:val="18"/>
              </w:rPr>
              <w:t xml:space="preserve">Total </w:t>
            </w:r>
            <w:r w:rsidR="00D73A61" w:rsidRPr="00F84514">
              <w:rPr>
                <w:b/>
                <w:bCs/>
                <w:sz w:val="18"/>
                <w:szCs w:val="18"/>
              </w:rPr>
              <w:t xml:space="preserve">net </w:t>
            </w:r>
            <w:r w:rsidRPr="00F84514">
              <w:rPr>
                <w:b/>
                <w:bCs/>
                <w:sz w:val="18"/>
                <w:szCs w:val="18"/>
              </w:rPr>
              <w:t xml:space="preserve">reductions </w:t>
            </w:r>
            <w:r w:rsidR="00D73A61" w:rsidRPr="00F84514">
              <w:rPr>
                <w:b/>
                <w:bCs/>
                <w:sz w:val="18"/>
                <w:szCs w:val="18"/>
              </w:rPr>
              <w:t xml:space="preserve">minus buffer </w:t>
            </w:r>
            <w:r w:rsidR="00054FA6" w:rsidRPr="00F84514">
              <w:rPr>
                <w:b/>
                <w:bCs/>
                <w:sz w:val="18"/>
                <w:szCs w:val="18"/>
              </w:rPr>
              <w:t>pool allocation</w:t>
            </w:r>
            <w:r w:rsidRPr="00F84514">
              <w:rPr>
                <w:b/>
                <w:bCs/>
                <w:sz w:val="18"/>
                <w:szCs w:val="18"/>
              </w:rPr>
              <w:t xml:space="preserve"> (tCO</w:t>
            </w:r>
            <w:r w:rsidRPr="00F84514">
              <w:rPr>
                <w:b/>
                <w:bCs/>
                <w:sz w:val="18"/>
                <w:szCs w:val="18"/>
                <w:vertAlign w:val="subscript"/>
              </w:rPr>
              <w:t>2</w:t>
            </w:r>
            <w:r w:rsidRPr="00F84514">
              <w:rPr>
                <w:b/>
                <w:bCs/>
                <w:sz w:val="18"/>
                <w:szCs w:val="18"/>
              </w:rPr>
              <w:t>e)</w:t>
            </w:r>
          </w:p>
        </w:tc>
        <w:tc>
          <w:tcPr>
            <w:tcW w:w="1318" w:type="dxa"/>
          </w:tcPr>
          <w:p w14:paraId="6EE09E5A" w14:textId="1AD0716C" w:rsidR="00B60EE0" w:rsidRPr="00F84514" w:rsidRDefault="00B60EE0" w:rsidP="00F15695">
            <w:pPr>
              <w:pStyle w:val="TableHeader0"/>
              <w:rPr>
                <w:b/>
                <w:bCs/>
                <w:sz w:val="18"/>
                <w:szCs w:val="18"/>
              </w:rPr>
            </w:pPr>
            <w:r w:rsidRPr="00F84514">
              <w:rPr>
                <w:b/>
                <w:bCs/>
                <w:sz w:val="18"/>
                <w:szCs w:val="18"/>
              </w:rPr>
              <w:t xml:space="preserve">Total </w:t>
            </w:r>
            <w:r w:rsidR="00D73A61" w:rsidRPr="00F84514">
              <w:rPr>
                <w:b/>
                <w:bCs/>
                <w:sz w:val="18"/>
                <w:szCs w:val="18"/>
              </w:rPr>
              <w:t xml:space="preserve">net </w:t>
            </w:r>
            <w:r w:rsidRPr="00F84514">
              <w:rPr>
                <w:b/>
                <w:bCs/>
                <w:sz w:val="18"/>
                <w:szCs w:val="18"/>
              </w:rPr>
              <w:t xml:space="preserve">removals </w:t>
            </w:r>
            <w:r w:rsidR="00D73A61" w:rsidRPr="00F84514">
              <w:rPr>
                <w:b/>
                <w:bCs/>
                <w:sz w:val="18"/>
                <w:szCs w:val="18"/>
              </w:rPr>
              <w:t xml:space="preserve"> minus buffer </w:t>
            </w:r>
            <w:r w:rsidR="00054FA6" w:rsidRPr="00F84514">
              <w:rPr>
                <w:b/>
                <w:bCs/>
                <w:sz w:val="18"/>
                <w:szCs w:val="18"/>
              </w:rPr>
              <w:t xml:space="preserve"> pool allocation </w:t>
            </w:r>
            <w:r w:rsidRPr="00F84514">
              <w:rPr>
                <w:b/>
                <w:bCs/>
                <w:sz w:val="18"/>
                <w:szCs w:val="18"/>
              </w:rPr>
              <w:t>(tCO</w:t>
            </w:r>
            <w:r w:rsidRPr="00F84514">
              <w:rPr>
                <w:b/>
                <w:bCs/>
                <w:sz w:val="18"/>
                <w:szCs w:val="18"/>
                <w:vertAlign w:val="subscript"/>
              </w:rPr>
              <w:t>2</w:t>
            </w:r>
            <w:r w:rsidRPr="00F84514">
              <w:rPr>
                <w:b/>
                <w:bCs/>
                <w:sz w:val="18"/>
                <w:szCs w:val="18"/>
              </w:rPr>
              <w:t>e)</w:t>
            </w:r>
          </w:p>
        </w:tc>
        <w:tc>
          <w:tcPr>
            <w:tcW w:w="1319" w:type="dxa"/>
          </w:tcPr>
          <w:p w14:paraId="3A27DFAD" w14:textId="1D72F29A" w:rsidR="00B60EE0" w:rsidRPr="00F84514" w:rsidRDefault="00B60EE0" w:rsidP="00F15695">
            <w:pPr>
              <w:pStyle w:val="TableHeader0"/>
              <w:rPr>
                <w:b/>
                <w:bCs/>
                <w:sz w:val="18"/>
                <w:szCs w:val="18"/>
              </w:rPr>
            </w:pPr>
            <w:r w:rsidRPr="00F84514">
              <w:rPr>
                <w:rFonts w:eastAsia="Franklin Gothic Book" w:cs="Franklin Gothic Book"/>
                <w:b/>
                <w:bCs/>
                <w:sz w:val="18"/>
                <w:szCs w:val="18"/>
              </w:rPr>
              <w:t xml:space="preserve">Total </w:t>
            </w:r>
            <w:r w:rsidR="00D73A61" w:rsidRPr="00F84514">
              <w:rPr>
                <w:rFonts w:eastAsia="Franklin Gothic Book" w:cs="Franklin Gothic Book"/>
                <w:b/>
                <w:bCs/>
                <w:sz w:val="18"/>
                <w:szCs w:val="18"/>
              </w:rPr>
              <w:t xml:space="preserve">net </w:t>
            </w:r>
            <w:r w:rsidRPr="00F84514">
              <w:rPr>
                <w:rFonts w:eastAsia="Franklin Gothic Book" w:cs="Franklin Gothic Book"/>
                <w:b/>
                <w:bCs/>
                <w:sz w:val="18"/>
                <w:szCs w:val="18"/>
              </w:rPr>
              <w:t>reductions and removals</w:t>
            </w:r>
            <w:r w:rsidRPr="00F84514" w:rsidDel="003A6078">
              <w:rPr>
                <w:rFonts w:eastAsia="Franklin Gothic Book" w:cs="Franklin Gothic Book"/>
                <w:b/>
                <w:bCs/>
                <w:sz w:val="18"/>
                <w:szCs w:val="18"/>
              </w:rPr>
              <w:t xml:space="preserve"> </w:t>
            </w:r>
            <w:r w:rsidR="00D73A61" w:rsidRPr="00F84514">
              <w:rPr>
                <w:b/>
                <w:bCs/>
                <w:sz w:val="18"/>
                <w:szCs w:val="18"/>
              </w:rPr>
              <w:t xml:space="preserve"> minus buffer </w:t>
            </w:r>
            <w:r w:rsidR="00054FA6" w:rsidRPr="00F84514">
              <w:rPr>
                <w:b/>
                <w:bCs/>
                <w:sz w:val="18"/>
                <w:szCs w:val="18"/>
              </w:rPr>
              <w:t xml:space="preserve"> pool allocation </w:t>
            </w:r>
            <w:r w:rsidRPr="00F84514">
              <w:rPr>
                <w:b/>
                <w:bCs/>
                <w:sz w:val="18"/>
                <w:szCs w:val="18"/>
              </w:rPr>
              <w:t>(tCO</w:t>
            </w:r>
            <w:r w:rsidRPr="00F84514">
              <w:rPr>
                <w:b/>
                <w:bCs/>
                <w:sz w:val="18"/>
                <w:szCs w:val="18"/>
                <w:vertAlign w:val="subscript"/>
              </w:rPr>
              <w:t>2</w:t>
            </w:r>
            <w:r w:rsidRPr="00F84514">
              <w:rPr>
                <w:b/>
                <w:bCs/>
                <w:sz w:val="18"/>
                <w:szCs w:val="18"/>
              </w:rPr>
              <w:t>e)</w:t>
            </w:r>
          </w:p>
        </w:tc>
      </w:tr>
      <w:tr w:rsidR="00B60EE0" w:rsidRPr="00F84514" w14:paraId="4E571201" w14:textId="77777777" w:rsidTr="00BE4F29">
        <w:trPr>
          <w:trHeight w:val="300"/>
        </w:trPr>
        <w:tc>
          <w:tcPr>
            <w:tcW w:w="1176" w:type="dxa"/>
            <w:shd w:val="clear" w:color="auto" w:fill="F2F2F2" w:themeFill="background1" w:themeFillShade="F2"/>
          </w:tcPr>
          <w:p w14:paraId="336FB82A" w14:textId="77777777" w:rsidR="00B60EE0" w:rsidRPr="00F84514" w:rsidRDefault="00B60EE0" w:rsidP="00F15695">
            <w:pPr>
              <w:pStyle w:val="Instruction"/>
              <w:ind w:left="0"/>
              <w:rPr>
                <w:sz w:val="18"/>
                <w:szCs w:val="20"/>
                <w:lang w:val="en-US"/>
              </w:rPr>
            </w:pPr>
            <w:r w:rsidRPr="00F84514">
              <w:rPr>
                <w:sz w:val="18"/>
                <w:szCs w:val="20"/>
                <w:lang w:val="en-US"/>
              </w:rPr>
              <w:lastRenderedPageBreak/>
              <w:t>Example: Brazil</w:t>
            </w:r>
          </w:p>
        </w:tc>
        <w:tc>
          <w:tcPr>
            <w:tcW w:w="1249" w:type="dxa"/>
            <w:shd w:val="clear" w:color="auto" w:fill="F2F2F2" w:themeFill="background1" w:themeFillShade="F2"/>
          </w:tcPr>
          <w:p w14:paraId="5FF8E15F" w14:textId="7A088835" w:rsidR="00B60EE0" w:rsidRPr="00F84514" w:rsidRDefault="00B60EE0" w:rsidP="00F15695">
            <w:pPr>
              <w:pStyle w:val="Instruction"/>
              <w:ind w:left="0"/>
              <w:rPr>
                <w:sz w:val="18"/>
                <w:szCs w:val="20"/>
                <w:lang w:val="en-US"/>
              </w:rPr>
            </w:pPr>
            <w:r w:rsidRPr="00F84514">
              <w:rPr>
                <w:sz w:val="18"/>
                <w:szCs w:val="20"/>
                <w:lang w:val="en-US"/>
              </w:rPr>
              <w:t>Example: VM0047</w:t>
            </w:r>
          </w:p>
        </w:tc>
        <w:tc>
          <w:tcPr>
            <w:tcW w:w="1102" w:type="dxa"/>
            <w:shd w:val="clear" w:color="auto" w:fill="F2F2F2" w:themeFill="background1" w:themeFillShade="F2"/>
          </w:tcPr>
          <w:p w14:paraId="69EAE99A" w14:textId="77777777" w:rsidR="00B60EE0" w:rsidRPr="00F84514" w:rsidRDefault="00B60EE0" w:rsidP="00F15695">
            <w:pPr>
              <w:pStyle w:val="Templatetabletext"/>
              <w:rPr>
                <w:rFonts w:eastAsia="Franklin Gothic Book" w:cs="Franklin Gothic Book"/>
                <w:sz w:val="18"/>
                <w:szCs w:val="18"/>
              </w:rPr>
            </w:pPr>
            <w:r w:rsidRPr="00F84514">
              <w:rPr>
                <w:rFonts w:eastAsia="Franklin Gothic Book" w:cs="Franklin Gothic Book"/>
                <w:sz w:val="18"/>
                <w:szCs w:val="18"/>
              </w:rPr>
              <w:t>DD-MMM-YYYY</w:t>
            </w:r>
          </w:p>
          <w:p w14:paraId="7410AEF4" w14:textId="77777777" w:rsidR="00B60EE0" w:rsidRPr="00F84514" w:rsidRDefault="00B60EE0" w:rsidP="00F15695">
            <w:pPr>
              <w:pStyle w:val="Instruction"/>
              <w:ind w:left="0"/>
              <w:rPr>
                <w:sz w:val="18"/>
                <w:szCs w:val="18"/>
                <w:lang w:val="en-US"/>
              </w:rPr>
            </w:pPr>
            <w:r w:rsidRPr="00F84514">
              <w:rPr>
                <w:sz w:val="18"/>
                <w:szCs w:val="18"/>
                <w:lang w:val="en-US"/>
              </w:rPr>
              <w:t xml:space="preserve">Example: </w:t>
            </w:r>
            <w:r w:rsidRPr="00F84514">
              <w:rPr>
                <w:sz w:val="18"/>
                <w:szCs w:val="18"/>
                <w:lang w:val="en-US"/>
              </w:rPr>
              <w:br/>
              <w:t>15-MAR-2025</w:t>
            </w:r>
          </w:p>
        </w:tc>
        <w:tc>
          <w:tcPr>
            <w:tcW w:w="1176" w:type="dxa"/>
            <w:shd w:val="clear" w:color="auto" w:fill="F2F2F2" w:themeFill="background1" w:themeFillShade="F2"/>
          </w:tcPr>
          <w:p w14:paraId="3F14CA11" w14:textId="77777777" w:rsidR="00B60EE0" w:rsidRPr="00F84514" w:rsidRDefault="00B60EE0" w:rsidP="00F15695">
            <w:pPr>
              <w:pStyle w:val="Templatetabletext"/>
              <w:rPr>
                <w:rFonts w:eastAsia="Franklin Gothic Book" w:cs="Franklin Gothic Book"/>
                <w:sz w:val="18"/>
                <w:szCs w:val="18"/>
              </w:rPr>
            </w:pPr>
            <w:r w:rsidRPr="00F84514">
              <w:rPr>
                <w:rFonts w:eastAsia="Franklin Gothic Book" w:cs="Franklin Gothic Book"/>
                <w:sz w:val="18"/>
                <w:szCs w:val="18"/>
              </w:rPr>
              <w:t>DD-MMM-YYYY</w:t>
            </w:r>
          </w:p>
          <w:p w14:paraId="1B98B8BB" w14:textId="77777777" w:rsidR="00B60EE0" w:rsidRPr="00F84514" w:rsidRDefault="00B60EE0" w:rsidP="00F15695">
            <w:pPr>
              <w:pStyle w:val="Instruction"/>
              <w:ind w:left="0"/>
              <w:rPr>
                <w:sz w:val="18"/>
                <w:szCs w:val="18"/>
                <w:lang w:val="en-US"/>
              </w:rPr>
            </w:pPr>
            <w:r w:rsidRPr="00F84514">
              <w:rPr>
                <w:sz w:val="18"/>
                <w:szCs w:val="18"/>
                <w:lang w:val="en-US"/>
              </w:rPr>
              <w:t xml:space="preserve">Example: </w:t>
            </w:r>
          </w:p>
          <w:p w14:paraId="4CF3AD82" w14:textId="77777777" w:rsidR="00B60EE0" w:rsidRPr="00F84514" w:rsidRDefault="00B60EE0" w:rsidP="00F15695">
            <w:pPr>
              <w:pStyle w:val="Instruction"/>
              <w:ind w:left="0"/>
              <w:rPr>
                <w:sz w:val="18"/>
                <w:szCs w:val="18"/>
                <w:lang w:val="en-US"/>
              </w:rPr>
            </w:pPr>
            <w:r w:rsidRPr="00F84514">
              <w:rPr>
                <w:sz w:val="18"/>
                <w:szCs w:val="18"/>
                <w:lang w:val="en-US"/>
              </w:rPr>
              <w:t>31-DEC-2025</w:t>
            </w:r>
          </w:p>
        </w:tc>
        <w:tc>
          <w:tcPr>
            <w:tcW w:w="1052" w:type="dxa"/>
            <w:shd w:val="clear" w:color="auto" w:fill="F2F2F2" w:themeFill="background1" w:themeFillShade="F2"/>
          </w:tcPr>
          <w:p w14:paraId="3B542A52" w14:textId="77777777" w:rsidR="00B60EE0" w:rsidRPr="00F84514" w:rsidRDefault="00B60EE0" w:rsidP="00F15695">
            <w:pPr>
              <w:pStyle w:val="Templatetabletext"/>
              <w:rPr>
                <w:i/>
                <w:sz w:val="18"/>
                <w:szCs w:val="18"/>
              </w:rPr>
            </w:pPr>
            <w:r w:rsidRPr="00F84514">
              <w:rPr>
                <w:i/>
                <w:sz w:val="18"/>
                <w:szCs w:val="18"/>
              </w:rPr>
              <w:t xml:space="preserve">Example: </w:t>
            </w:r>
          </w:p>
          <w:p w14:paraId="26E85A51" w14:textId="77777777" w:rsidR="00B60EE0" w:rsidRPr="00F84514" w:rsidRDefault="00B60EE0" w:rsidP="00F15695">
            <w:pPr>
              <w:pStyle w:val="Templatetabletext"/>
              <w:rPr>
                <w:i/>
                <w:sz w:val="18"/>
                <w:szCs w:val="18"/>
              </w:rPr>
            </w:pPr>
            <w:r w:rsidRPr="00F84514">
              <w:rPr>
                <w:i/>
                <w:iCs/>
                <w:sz w:val="18"/>
                <w:szCs w:val="18"/>
              </w:rPr>
              <w:t>0</w:t>
            </w:r>
          </w:p>
          <w:p w14:paraId="3ADD96B0" w14:textId="77777777" w:rsidR="00B60EE0" w:rsidRPr="00F84514" w:rsidRDefault="00B60EE0" w:rsidP="00F15695">
            <w:pPr>
              <w:pStyle w:val="Templatetabletext"/>
              <w:rPr>
                <w:i/>
                <w:sz w:val="18"/>
                <w:szCs w:val="18"/>
              </w:rPr>
            </w:pPr>
          </w:p>
        </w:tc>
        <w:tc>
          <w:tcPr>
            <w:tcW w:w="1080" w:type="dxa"/>
            <w:shd w:val="clear" w:color="auto" w:fill="F2F2F2" w:themeFill="background1" w:themeFillShade="F2"/>
          </w:tcPr>
          <w:p w14:paraId="61EABFCB" w14:textId="77777777" w:rsidR="00B60EE0" w:rsidRPr="00F84514" w:rsidRDefault="00B60EE0" w:rsidP="00F15695">
            <w:pPr>
              <w:pStyle w:val="Templatetabletext"/>
              <w:rPr>
                <w:i/>
                <w:sz w:val="18"/>
                <w:szCs w:val="18"/>
              </w:rPr>
            </w:pPr>
            <w:r w:rsidRPr="00F84514">
              <w:rPr>
                <w:i/>
                <w:sz w:val="18"/>
                <w:szCs w:val="18"/>
              </w:rPr>
              <w:t xml:space="preserve">Example: </w:t>
            </w:r>
          </w:p>
          <w:p w14:paraId="05CCB121" w14:textId="4FE9E59B" w:rsidR="00B60EE0" w:rsidRPr="00F84514" w:rsidRDefault="00B60EE0" w:rsidP="00F15695">
            <w:pPr>
              <w:pStyle w:val="Templatetabletext"/>
              <w:rPr>
                <w:i/>
                <w:sz w:val="18"/>
                <w:szCs w:val="18"/>
              </w:rPr>
            </w:pPr>
            <w:r w:rsidRPr="00F84514">
              <w:rPr>
                <w:i/>
                <w:iCs/>
                <w:sz w:val="18"/>
                <w:szCs w:val="18"/>
              </w:rPr>
              <w:t>25</w:t>
            </w:r>
            <w:r w:rsidR="00C009EE" w:rsidRPr="00F84514">
              <w:rPr>
                <w:i/>
                <w:iCs/>
                <w:sz w:val="18"/>
                <w:szCs w:val="18"/>
              </w:rPr>
              <w:t xml:space="preserve"> </w:t>
            </w:r>
            <w:r w:rsidRPr="00F84514">
              <w:rPr>
                <w:i/>
                <w:iCs/>
                <w:sz w:val="18"/>
                <w:szCs w:val="18"/>
              </w:rPr>
              <w:t>000</w:t>
            </w:r>
          </w:p>
        </w:tc>
        <w:tc>
          <w:tcPr>
            <w:tcW w:w="1080" w:type="dxa"/>
            <w:shd w:val="clear" w:color="auto" w:fill="F2F2F2" w:themeFill="background1" w:themeFillShade="F2"/>
          </w:tcPr>
          <w:p w14:paraId="18B4056C" w14:textId="77777777" w:rsidR="00B60EE0" w:rsidRPr="00F84514" w:rsidRDefault="00B60EE0" w:rsidP="00F15695">
            <w:pPr>
              <w:pStyle w:val="Templatetabletext"/>
              <w:rPr>
                <w:i/>
                <w:sz w:val="18"/>
                <w:szCs w:val="18"/>
              </w:rPr>
            </w:pPr>
            <w:r w:rsidRPr="00F84514">
              <w:rPr>
                <w:i/>
                <w:sz w:val="18"/>
                <w:szCs w:val="18"/>
              </w:rPr>
              <w:t xml:space="preserve">Example: </w:t>
            </w:r>
          </w:p>
          <w:p w14:paraId="4D40D02F" w14:textId="77777777" w:rsidR="00B60EE0" w:rsidRPr="00F84514" w:rsidRDefault="00B60EE0" w:rsidP="00F15695">
            <w:pPr>
              <w:pStyle w:val="Templatetabletext"/>
              <w:rPr>
                <w:i/>
                <w:sz w:val="18"/>
                <w:szCs w:val="18"/>
              </w:rPr>
            </w:pPr>
            <w:r w:rsidRPr="00F84514">
              <w:rPr>
                <w:i/>
                <w:iCs/>
                <w:sz w:val="18"/>
                <w:szCs w:val="18"/>
              </w:rPr>
              <w:t>500</w:t>
            </w:r>
          </w:p>
        </w:tc>
        <w:tc>
          <w:tcPr>
            <w:tcW w:w="1080" w:type="dxa"/>
            <w:shd w:val="clear" w:color="auto" w:fill="F2F2F2" w:themeFill="background1" w:themeFillShade="F2"/>
          </w:tcPr>
          <w:p w14:paraId="3424E6DE" w14:textId="77777777" w:rsidR="003C209D" w:rsidRPr="00F84514" w:rsidRDefault="003C209D" w:rsidP="003C209D">
            <w:pPr>
              <w:pStyle w:val="Templatetabletext"/>
              <w:rPr>
                <w:i/>
                <w:sz w:val="18"/>
                <w:szCs w:val="18"/>
              </w:rPr>
            </w:pPr>
            <w:r w:rsidRPr="00F84514">
              <w:rPr>
                <w:i/>
                <w:sz w:val="18"/>
                <w:szCs w:val="18"/>
              </w:rPr>
              <w:t xml:space="preserve">Example: </w:t>
            </w:r>
          </w:p>
          <w:p w14:paraId="39509D54" w14:textId="345E582F" w:rsidR="00B60EE0" w:rsidRPr="00F84514" w:rsidRDefault="003C209D" w:rsidP="003C209D">
            <w:pPr>
              <w:pStyle w:val="Templatetabletext"/>
              <w:rPr>
                <w:i/>
                <w:iCs/>
                <w:sz w:val="18"/>
                <w:szCs w:val="18"/>
              </w:rPr>
            </w:pPr>
            <w:r w:rsidRPr="00F84514">
              <w:rPr>
                <w:i/>
                <w:iCs/>
                <w:sz w:val="18"/>
                <w:szCs w:val="18"/>
              </w:rPr>
              <w:t>3750</w:t>
            </w:r>
          </w:p>
        </w:tc>
        <w:tc>
          <w:tcPr>
            <w:tcW w:w="1318" w:type="dxa"/>
            <w:shd w:val="clear" w:color="auto" w:fill="F2F2F2" w:themeFill="background1" w:themeFillShade="F2"/>
          </w:tcPr>
          <w:p w14:paraId="4A7F6DA5" w14:textId="271059C5" w:rsidR="00B60EE0" w:rsidRPr="00F84514" w:rsidRDefault="00B60EE0" w:rsidP="00F15695">
            <w:pPr>
              <w:pStyle w:val="Templatetabletext"/>
              <w:rPr>
                <w:i/>
                <w:iCs/>
                <w:sz w:val="18"/>
                <w:szCs w:val="18"/>
              </w:rPr>
            </w:pPr>
            <w:r w:rsidRPr="00F84514">
              <w:rPr>
                <w:i/>
                <w:iCs/>
                <w:sz w:val="18"/>
                <w:szCs w:val="18"/>
              </w:rPr>
              <w:t xml:space="preserve">Example: </w:t>
            </w:r>
          </w:p>
          <w:p w14:paraId="159E333A" w14:textId="77777777" w:rsidR="00B60EE0" w:rsidRPr="00F84514" w:rsidRDefault="00B60EE0" w:rsidP="00F15695">
            <w:pPr>
              <w:pStyle w:val="Templatetabletext"/>
              <w:rPr>
                <w:i/>
                <w:iCs/>
                <w:sz w:val="18"/>
                <w:szCs w:val="18"/>
              </w:rPr>
            </w:pPr>
            <w:r w:rsidRPr="00F84514">
              <w:rPr>
                <w:i/>
                <w:iCs/>
                <w:sz w:val="18"/>
                <w:szCs w:val="18"/>
              </w:rPr>
              <w:t>0</w:t>
            </w:r>
          </w:p>
        </w:tc>
        <w:tc>
          <w:tcPr>
            <w:tcW w:w="1318" w:type="dxa"/>
            <w:shd w:val="clear" w:color="auto" w:fill="F2F2F2" w:themeFill="background1" w:themeFillShade="F2"/>
          </w:tcPr>
          <w:p w14:paraId="711FFB34" w14:textId="77777777" w:rsidR="00B60EE0" w:rsidRPr="00F84514" w:rsidRDefault="00B60EE0" w:rsidP="00F15695">
            <w:pPr>
              <w:pStyle w:val="Templatetabletext"/>
              <w:rPr>
                <w:i/>
                <w:iCs/>
                <w:sz w:val="18"/>
                <w:szCs w:val="18"/>
              </w:rPr>
            </w:pPr>
            <w:r w:rsidRPr="00F84514">
              <w:rPr>
                <w:i/>
                <w:iCs/>
                <w:sz w:val="18"/>
                <w:szCs w:val="18"/>
              </w:rPr>
              <w:t xml:space="preserve">Example: </w:t>
            </w:r>
          </w:p>
          <w:p w14:paraId="72F4F080" w14:textId="73E6B206" w:rsidR="00B60EE0" w:rsidRPr="00F84514" w:rsidRDefault="00286C2F" w:rsidP="00F15695">
            <w:pPr>
              <w:pStyle w:val="Templatetabletext"/>
              <w:rPr>
                <w:i/>
                <w:iCs/>
                <w:sz w:val="18"/>
                <w:szCs w:val="18"/>
              </w:rPr>
            </w:pPr>
            <w:r w:rsidRPr="00F84514">
              <w:rPr>
                <w:i/>
                <w:iCs/>
                <w:sz w:val="18"/>
                <w:szCs w:val="18"/>
              </w:rPr>
              <w:t>20</w:t>
            </w:r>
            <w:r w:rsidR="00C009EE" w:rsidRPr="00F84514">
              <w:rPr>
                <w:i/>
                <w:iCs/>
                <w:sz w:val="18"/>
                <w:szCs w:val="18"/>
              </w:rPr>
              <w:t xml:space="preserve"> </w:t>
            </w:r>
            <w:r w:rsidRPr="00F84514">
              <w:rPr>
                <w:i/>
                <w:iCs/>
                <w:sz w:val="18"/>
                <w:szCs w:val="18"/>
              </w:rPr>
              <w:t>750</w:t>
            </w:r>
          </w:p>
        </w:tc>
        <w:tc>
          <w:tcPr>
            <w:tcW w:w="1319" w:type="dxa"/>
            <w:shd w:val="clear" w:color="auto" w:fill="F2F2F2" w:themeFill="background1" w:themeFillShade="F2"/>
          </w:tcPr>
          <w:p w14:paraId="39BB4D05" w14:textId="77777777" w:rsidR="00B60EE0" w:rsidRPr="00F84514" w:rsidRDefault="00B60EE0" w:rsidP="00F15695">
            <w:pPr>
              <w:pStyle w:val="Templatetabletext"/>
              <w:rPr>
                <w:i/>
                <w:iCs/>
                <w:sz w:val="18"/>
                <w:szCs w:val="18"/>
              </w:rPr>
            </w:pPr>
            <w:r w:rsidRPr="00F84514">
              <w:rPr>
                <w:i/>
                <w:iCs/>
                <w:sz w:val="18"/>
                <w:szCs w:val="18"/>
              </w:rPr>
              <w:t xml:space="preserve">Example: </w:t>
            </w:r>
          </w:p>
          <w:p w14:paraId="61868FA8" w14:textId="64146462" w:rsidR="00B60EE0" w:rsidRPr="00F84514" w:rsidRDefault="00286C2F" w:rsidP="00F15695">
            <w:pPr>
              <w:pStyle w:val="Templatetabletext"/>
              <w:rPr>
                <w:i/>
                <w:sz w:val="18"/>
                <w:szCs w:val="18"/>
              </w:rPr>
            </w:pPr>
            <w:r w:rsidRPr="00F84514">
              <w:rPr>
                <w:i/>
                <w:iCs/>
                <w:sz w:val="18"/>
                <w:szCs w:val="18"/>
              </w:rPr>
              <w:t>20</w:t>
            </w:r>
            <w:r w:rsidR="00C009EE" w:rsidRPr="00F84514">
              <w:rPr>
                <w:i/>
                <w:iCs/>
                <w:sz w:val="18"/>
                <w:szCs w:val="18"/>
              </w:rPr>
              <w:t xml:space="preserve"> </w:t>
            </w:r>
            <w:r w:rsidRPr="00F84514">
              <w:rPr>
                <w:i/>
                <w:iCs/>
                <w:sz w:val="18"/>
                <w:szCs w:val="18"/>
              </w:rPr>
              <w:t>750</w:t>
            </w:r>
          </w:p>
        </w:tc>
      </w:tr>
      <w:tr w:rsidR="00B60EE0" w:rsidRPr="00F84514" w14:paraId="20C5B5FA" w14:textId="77777777" w:rsidTr="00BE4F29">
        <w:trPr>
          <w:trHeight w:val="300"/>
        </w:trPr>
        <w:tc>
          <w:tcPr>
            <w:tcW w:w="1176" w:type="dxa"/>
            <w:shd w:val="clear" w:color="auto" w:fill="F2F2F2" w:themeFill="background1" w:themeFillShade="F2"/>
          </w:tcPr>
          <w:p w14:paraId="3B1B2F27" w14:textId="77777777" w:rsidR="00B60EE0" w:rsidRPr="00F84514" w:rsidRDefault="00B60EE0" w:rsidP="00F15695">
            <w:pPr>
              <w:pStyle w:val="Templatetabletext"/>
              <w:rPr>
                <w:rFonts w:eastAsia="Franklin Gothic Book" w:cs="Franklin Gothic Book"/>
                <w:i/>
                <w:iCs/>
                <w:sz w:val="18"/>
                <w:szCs w:val="18"/>
              </w:rPr>
            </w:pPr>
            <w:r w:rsidRPr="00F84514">
              <w:rPr>
                <w:i/>
                <w:iCs/>
                <w:sz w:val="18"/>
                <w:szCs w:val="20"/>
              </w:rPr>
              <w:t>Example: Brazil</w:t>
            </w:r>
          </w:p>
        </w:tc>
        <w:tc>
          <w:tcPr>
            <w:tcW w:w="1249" w:type="dxa"/>
            <w:shd w:val="clear" w:color="auto" w:fill="F2F2F2" w:themeFill="background1" w:themeFillShade="F2"/>
          </w:tcPr>
          <w:p w14:paraId="1CECD0C7" w14:textId="2269D187" w:rsidR="00B60EE0" w:rsidRPr="00F84514" w:rsidRDefault="00B60EE0" w:rsidP="00F15695">
            <w:pPr>
              <w:pStyle w:val="Templatetabletext"/>
              <w:rPr>
                <w:rFonts w:eastAsia="Franklin Gothic Book" w:cs="Franklin Gothic Book"/>
                <w:i/>
                <w:iCs/>
                <w:sz w:val="18"/>
                <w:szCs w:val="18"/>
              </w:rPr>
            </w:pPr>
            <w:r w:rsidRPr="00F84514">
              <w:rPr>
                <w:i/>
                <w:iCs/>
                <w:sz w:val="18"/>
                <w:szCs w:val="20"/>
              </w:rPr>
              <w:t>Example: VM0047</w:t>
            </w:r>
          </w:p>
        </w:tc>
        <w:tc>
          <w:tcPr>
            <w:tcW w:w="1102" w:type="dxa"/>
            <w:shd w:val="clear" w:color="auto" w:fill="F2F2F2" w:themeFill="background1" w:themeFillShade="F2"/>
          </w:tcPr>
          <w:p w14:paraId="44121219" w14:textId="77777777" w:rsidR="00B60EE0" w:rsidRPr="00F84514" w:rsidRDefault="00B60EE0" w:rsidP="00F15695">
            <w:pPr>
              <w:pStyle w:val="Templatetabletext"/>
              <w:rPr>
                <w:rFonts w:eastAsia="Franklin Gothic Book" w:cs="Franklin Gothic Book"/>
                <w:sz w:val="18"/>
                <w:szCs w:val="18"/>
              </w:rPr>
            </w:pPr>
            <w:r w:rsidRPr="00F84514">
              <w:rPr>
                <w:rFonts w:eastAsia="Franklin Gothic Book" w:cs="Franklin Gothic Book"/>
                <w:sz w:val="18"/>
                <w:szCs w:val="18"/>
              </w:rPr>
              <w:t>DD-MMM-YYYY</w:t>
            </w:r>
          </w:p>
          <w:p w14:paraId="044D1E94" w14:textId="77777777" w:rsidR="00B60EE0" w:rsidRPr="00F84514" w:rsidRDefault="00B60EE0" w:rsidP="00F15695">
            <w:pPr>
              <w:pStyle w:val="Instruction"/>
              <w:ind w:left="0"/>
              <w:rPr>
                <w:sz w:val="18"/>
                <w:szCs w:val="18"/>
                <w:lang w:val="en-US"/>
              </w:rPr>
            </w:pPr>
            <w:r w:rsidRPr="00F84514">
              <w:rPr>
                <w:sz w:val="18"/>
                <w:szCs w:val="18"/>
                <w:lang w:val="en-US"/>
              </w:rPr>
              <w:t xml:space="preserve">Example: </w:t>
            </w:r>
          </w:p>
          <w:p w14:paraId="1D9AD0E9" w14:textId="77777777" w:rsidR="00B60EE0" w:rsidRPr="00F84514" w:rsidRDefault="00B60EE0" w:rsidP="00F15695">
            <w:pPr>
              <w:pStyle w:val="Instruction"/>
              <w:ind w:left="0"/>
              <w:rPr>
                <w:sz w:val="18"/>
                <w:szCs w:val="18"/>
                <w:lang w:val="en-US"/>
              </w:rPr>
            </w:pPr>
            <w:r w:rsidRPr="00F84514">
              <w:rPr>
                <w:sz w:val="18"/>
                <w:szCs w:val="18"/>
                <w:lang w:val="en-US"/>
              </w:rPr>
              <w:t>01-JAN-2026</w:t>
            </w:r>
          </w:p>
        </w:tc>
        <w:tc>
          <w:tcPr>
            <w:tcW w:w="1176" w:type="dxa"/>
            <w:shd w:val="clear" w:color="auto" w:fill="F2F2F2" w:themeFill="background1" w:themeFillShade="F2"/>
          </w:tcPr>
          <w:p w14:paraId="574D3683" w14:textId="77777777" w:rsidR="00B60EE0" w:rsidRPr="00F84514" w:rsidRDefault="00B60EE0" w:rsidP="00F15695">
            <w:pPr>
              <w:pStyle w:val="Templatetabletext"/>
              <w:rPr>
                <w:rFonts w:eastAsia="Franklin Gothic Book" w:cs="Franklin Gothic Book"/>
                <w:sz w:val="18"/>
                <w:szCs w:val="18"/>
              </w:rPr>
            </w:pPr>
            <w:r w:rsidRPr="00F84514">
              <w:rPr>
                <w:rFonts w:eastAsia="Franklin Gothic Book" w:cs="Franklin Gothic Book"/>
                <w:sz w:val="18"/>
                <w:szCs w:val="18"/>
              </w:rPr>
              <w:t>DD-MMM-YYYY</w:t>
            </w:r>
          </w:p>
          <w:p w14:paraId="48311E73" w14:textId="77777777" w:rsidR="00B60EE0" w:rsidRPr="00F84514" w:rsidRDefault="00B60EE0" w:rsidP="00F15695">
            <w:pPr>
              <w:pStyle w:val="Instruction"/>
              <w:ind w:left="0"/>
              <w:rPr>
                <w:sz w:val="18"/>
                <w:szCs w:val="18"/>
                <w:lang w:val="en-US"/>
              </w:rPr>
            </w:pPr>
            <w:r w:rsidRPr="00F84514">
              <w:rPr>
                <w:sz w:val="18"/>
                <w:szCs w:val="18"/>
                <w:lang w:val="en-US"/>
              </w:rPr>
              <w:t xml:space="preserve">Example: </w:t>
            </w:r>
          </w:p>
          <w:p w14:paraId="1F69F9F8" w14:textId="77777777" w:rsidR="00B60EE0" w:rsidRPr="00F84514" w:rsidDel="00951A91" w:rsidRDefault="00B60EE0" w:rsidP="00F15695">
            <w:pPr>
              <w:pStyle w:val="Instruction"/>
              <w:ind w:left="0"/>
              <w:rPr>
                <w:sz w:val="18"/>
                <w:szCs w:val="18"/>
                <w:lang w:val="en-US"/>
              </w:rPr>
            </w:pPr>
            <w:r w:rsidRPr="00F84514">
              <w:rPr>
                <w:sz w:val="18"/>
                <w:szCs w:val="18"/>
                <w:lang w:val="en-US"/>
              </w:rPr>
              <w:t>31-DEC-2026</w:t>
            </w:r>
          </w:p>
        </w:tc>
        <w:tc>
          <w:tcPr>
            <w:tcW w:w="1052" w:type="dxa"/>
            <w:shd w:val="clear" w:color="auto" w:fill="F2F2F2" w:themeFill="background1" w:themeFillShade="F2"/>
          </w:tcPr>
          <w:p w14:paraId="3FA770EA" w14:textId="77777777" w:rsidR="00B60EE0" w:rsidRPr="00F84514" w:rsidRDefault="00B60EE0" w:rsidP="00F15695">
            <w:pPr>
              <w:pStyle w:val="Templatetabletext"/>
              <w:rPr>
                <w:i/>
                <w:sz w:val="18"/>
                <w:szCs w:val="18"/>
              </w:rPr>
            </w:pPr>
            <w:r w:rsidRPr="00F84514">
              <w:rPr>
                <w:i/>
                <w:sz w:val="18"/>
                <w:szCs w:val="18"/>
              </w:rPr>
              <w:t xml:space="preserve">Example: </w:t>
            </w:r>
          </w:p>
          <w:p w14:paraId="15A3A856" w14:textId="77777777" w:rsidR="00B60EE0" w:rsidRPr="00F84514" w:rsidRDefault="00B60EE0" w:rsidP="00F15695">
            <w:pPr>
              <w:pStyle w:val="Templatetabletext"/>
              <w:rPr>
                <w:i/>
                <w:sz w:val="18"/>
                <w:szCs w:val="18"/>
              </w:rPr>
            </w:pPr>
            <w:r w:rsidRPr="00F84514">
              <w:rPr>
                <w:i/>
                <w:iCs/>
                <w:sz w:val="18"/>
                <w:szCs w:val="18"/>
              </w:rPr>
              <w:t>0</w:t>
            </w:r>
          </w:p>
          <w:p w14:paraId="427DB13A" w14:textId="77777777" w:rsidR="00B60EE0" w:rsidRPr="00F84514" w:rsidRDefault="00B60EE0" w:rsidP="00F15695">
            <w:pPr>
              <w:pStyle w:val="Templatetabletext"/>
              <w:rPr>
                <w:i/>
                <w:sz w:val="18"/>
                <w:szCs w:val="18"/>
              </w:rPr>
            </w:pPr>
          </w:p>
        </w:tc>
        <w:tc>
          <w:tcPr>
            <w:tcW w:w="1080" w:type="dxa"/>
            <w:shd w:val="clear" w:color="auto" w:fill="F2F2F2" w:themeFill="background1" w:themeFillShade="F2"/>
          </w:tcPr>
          <w:p w14:paraId="6B04CA92" w14:textId="77777777" w:rsidR="00B60EE0" w:rsidRPr="00F84514" w:rsidRDefault="00B60EE0" w:rsidP="00F15695">
            <w:pPr>
              <w:pStyle w:val="Templatetabletext"/>
              <w:rPr>
                <w:i/>
                <w:sz w:val="18"/>
                <w:szCs w:val="18"/>
              </w:rPr>
            </w:pPr>
            <w:r w:rsidRPr="00F84514">
              <w:rPr>
                <w:i/>
                <w:sz w:val="18"/>
                <w:szCs w:val="18"/>
              </w:rPr>
              <w:t xml:space="preserve">Example: </w:t>
            </w:r>
          </w:p>
          <w:p w14:paraId="31DC2E56" w14:textId="7EB28DDC" w:rsidR="00B60EE0" w:rsidRPr="00F84514" w:rsidRDefault="00B60EE0" w:rsidP="00F15695">
            <w:pPr>
              <w:pStyle w:val="Templatetabletext"/>
              <w:rPr>
                <w:i/>
                <w:sz w:val="18"/>
                <w:szCs w:val="18"/>
              </w:rPr>
            </w:pPr>
            <w:r w:rsidRPr="00F84514">
              <w:rPr>
                <w:i/>
                <w:iCs/>
                <w:sz w:val="18"/>
                <w:szCs w:val="18"/>
              </w:rPr>
              <w:t>30</w:t>
            </w:r>
            <w:r w:rsidR="00C009EE" w:rsidRPr="00F84514">
              <w:rPr>
                <w:i/>
                <w:iCs/>
                <w:sz w:val="18"/>
                <w:szCs w:val="18"/>
              </w:rPr>
              <w:t xml:space="preserve"> </w:t>
            </w:r>
            <w:r w:rsidRPr="00F84514">
              <w:rPr>
                <w:i/>
                <w:iCs/>
                <w:sz w:val="18"/>
                <w:szCs w:val="18"/>
              </w:rPr>
              <w:t>000</w:t>
            </w:r>
          </w:p>
        </w:tc>
        <w:tc>
          <w:tcPr>
            <w:tcW w:w="1080" w:type="dxa"/>
            <w:shd w:val="clear" w:color="auto" w:fill="F2F2F2" w:themeFill="background1" w:themeFillShade="F2"/>
          </w:tcPr>
          <w:p w14:paraId="66EA7746" w14:textId="77777777" w:rsidR="00B60EE0" w:rsidRPr="00F84514" w:rsidRDefault="00B60EE0" w:rsidP="00F15695">
            <w:pPr>
              <w:pStyle w:val="Templatetabletext"/>
              <w:rPr>
                <w:i/>
                <w:sz w:val="18"/>
                <w:szCs w:val="18"/>
              </w:rPr>
            </w:pPr>
            <w:r w:rsidRPr="00F84514">
              <w:rPr>
                <w:i/>
                <w:sz w:val="18"/>
                <w:szCs w:val="18"/>
              </w:rPr>
              <w:t xml:space="preserve">Example: </w:t>
            </w:r>
          </w:p>
          <w:p w14:paraId="4BEEB70F" w14:textId="77777777" w:rsidR="00B60EE0" w:rsidRPr="00F84514" w:rsidRDefault="00B60EE0" w:rsidP="00F15695">
            <w:pPr>
              <w:pStyle w:val="Templatetabletext"/>
              <w:rPr>
                <w:i/>
                <w:sz w:val="18"/>
                <w:szCs w:val="18"/>
              </w:rPr>
            </w:pPr>
            <w:r w:rsidRPr="00F84514">
              <w:rPr>
                <w:i/>
                <w:iCs/>
                <w:sz w:val="18"/>
                <w:szCs w:val="18"/>
              </w:rPr>
              <w:t>400</w:t>
            </w:r>
          </w:p>
        </w:tc>
        <w:tc>
          <w:tcPr>
            <w:tcW w:w="1080" w:type="dxa"/>
            <w:shd w:val="clear" w:color="auto" w:fill="F2F2F2" w:themeFill="background1" w:themeFillShade="F2"/>
          </w:tcPr>
          <w:p w14:paraId="2150BD6D" w14:textId="77777777" w:rsidR="003C209D" w:rsidRPr="00F84514" w:rsidRDefault="003C209D" w:rsidP="003C209D">
            <w:pPr>
              <w:pStyle w:val="Templatetabletext"/>
              <w:rPr>
                <w:i/>
                <w:sz w:val="18"/>
                <w:szCs w:val="18"/>
              </w:rPr>
            </w:pPr>
            <w:r w:rsidRPr="00F84514">
              <w:rPr>
                <w:i/>
                <w:sz w:val="18"/>
                <w:szCs w:val="18"/>
              </w:rPr>
              <w:t xml:space="preserve">Example: </w:t>
            </w:r>
          </w:p>
          <w:p w14:paraId="6B4A51F3" w14:textId="5097E256" w:rsidR="00B60EE0" w:rsidRPr="00F84514" w:rsidRDefault="003C209D" w:rsidP="003C209D">
            <w:pPr>
              <w:pStyle w:val="Templatetabletext"/>
              <w:rPr>
                <w:i/>
                <w:iCs/>
                <w:sz w:val="18"/>
                <w:szCs w:val="18"/>
              </w:rPr>
            </w:pPr>
            <w:r w:rsidRPr="00F84514">
              <w:rPr>
                <w:i/>
                <w:iCs/>
                <w:sz w:val="18"/>
                <w:szCs w:val="18"/>
              </w:rPr>
              <w:t>4500</w:t>
            </w:r>
          </w:p>
        </w:tc>
        <w:tc>
          <w:tcPr>
            <w:tcW w:w="1318" w:type="dxa"/>
            <w:shd w:val="clear" w:color="auto" w:fill="F2F2F2" w:themeFill="background1" w:themeFillShade="F2"/>
          </w:tcPr>
          <w:p w14:paraId="1FF1933E" w14:textId="1B99832F" w:rsidR="00B60EE0" w:rsidRPr="00F84514" w:rsidRDefault="00B60EE0" w:rsidP="00F15695">
            <w:pPr>
              <w:pStyle w:val="Templatetabletext"/>
              <w:rPr>
                <w:i/>
                <w:iCs/>
                <w:sz w:val="18"/>
                <w:szCs w:val="18"/>
              </w:rPr>
            </w:pPr>
            <w:r w:rsidRPr="00F84514">
              <w:rPr>
                <w:i/>
                <w:iCs/>
                <w:sz w:val="18"/>
                <w:szCs w:val="18"/>
              </w:rPr>
              <w:t xml:space="preserve">Example: </w:t>
            </w:r>
          </w:p>
          <w:p w14:paraId="11AA6E5E" w14:textId="77777777" w:rsidR="00B60EE0" w:rsidRPr="00F84514" w:rsidRDefault="00B60EE0" w:rsidP="00F15695">
            <w:pPr>
              <w:pStyle w:val="Templatetabletext"/>
              <w:rPr>
                <w:i/>
                <w:iCs/>
                <w:sz w:val="18"/>
                <w:szCs w:val="18"/>
              </w:rPr>
            </w:pPr>
            <w:r w:rsidRPr="00F84514">
              <w:rPr>
                <w:i/>
                <w:iCs/>
                <w:sz w:val="18"/>
                <w:szCs w:val="18"/>
              </w:rPr>
              <w:t xml:space="preserve">0 </w:t>
            </w:r>
          </w:p>
        </w:tc>
        <w:tc>
          <w:tcPr>
            <w:tcW w:w="1318" w:type="dxa"/>
            <w:shd w:val="clear" w:color="auto" w:fill="F2F2F2" w:themeFill="background1" w:themeFillShade="F2"/>
          </w:tcPr>
          <w:p w14:paraId="5258D281" w14:textId="77777777" w:rsidR="00B60EE0" w:rsidRPr="00F84514" w:rsidRDefault="00B60EE0" w:rsidP="00F15695">
            <w:pPr>
              <w:pStyle w:val="Templatetabletext"/>
              <w:rPr>
                <w:i/>
                <w:iCs/>
                <w:sz w:val="18"/>
                <w:szCs w:val="18"/>
              </w:rPr>
            </w:pPr>
            <w:r w:rsidRPr="00F84514">
              <w:rPr>
                <w:i/>
                <w:iCs/>
                <w:sz w:val="18"/>
                <w:szCs w:val="18"/>
              </w:rPr>
              <w:t xml:space="preserve">Example: </w:t>
            </w:r>
          </w:p>
          <w:p w14:paraId="34908E35" w14:textId="7B03C49D" w:rsidR="00B60EE0" w:rsidRPr="00F84514" w:rsidRDefault="000E202B" w:rsidP="00F15695">
            <w:pPr>
              <w:pStyle w:val="Templatetabletext"/>
              <w:rPr>
                <w:i/>
                <w:iCs/>
                <w:sz w:val="18"/>
                <w:szCs w:val="18"/>
              </w:rPr>
            </w:pPr>
            <w:r w:rsidRPr="00F84514">
              <w:rPr>
                <w:i/>
                <w:iCs/>
                <w:sz w:val="18"/>
                <w:szCs w:val="18"/>
              </w:rPr>
              <w:t>25</w:t>
            </w:r>
            <w:r w:rsidR="00C009EE" w:rsidRPr="00F84514">
              <w:rPr>
                <w:i/>
                <w:iCs/>
                <w:sz w:val="18"/>
                <w:szCs w:val="18"/>
              </w:rPr>
              <w:t xml:space="preserve"> </w:t>
            </w:r>
            <w:r w:rsidRPr="00F84514">
              <w:rPr>
                <w:i/>
                <w:iCs/>
                <w:sz w:val="18"/>
                <w:szCs w:val="18"/>
              </w:rPr>
              <w:t>100</w:t>
            </w:r>
          </w:p>
        </w:tc>
        <w:tc>
          <w:tcPr>
            <w:tcW w:w="1319" w:type="dxa"/>
            <w:shd w:val="clear" w:color="auto" w:fill="F2F2F2" w:themeFill="background1" w:themeFillShade="F2"/>
          </w:tcPr>
          <w:p w14:paraId="28AC5DF3" w14:textId="77777777" w:rsidR="00B60EE0" w:rsidRPr="00F84514" w:rsidRDefault="00B60EE0" w:rsidP="00F15695">
            <w:pPr>
              <w:pStyle w:val="Templatetabletext"/>
              <w:rPr>
                <w:i/>
                <w:iCs/>
                <w:sz w:val="18"/>
                <w:szCs w:val="18"/>
              </w:rPr>
            </w:pPr>
            <w:r w:rsidRPr="00F84514">
              <w:rPr>
                <w:i/>
                <w:iCs/>
                <w:sz w:val="18"/>
                <w:szCs w:val="18"/>
              </w:rPr>
              <w:t xml:space="preserve">Example: </w:t>
            </w:r>
          </w:p>
          <w:p w14:paraId="779CECD2" w14:textId="788395D2" w:rsidR="00B60EE0" w:rsidRPr="00F84514" w:rsidRDefault="000E202B" w:rsidP="00F15695">
            <w:pPr>
              <w:pStyle w:val="Templatetabletext"/>
              <w:rPr>
                <w:i/>
                <w:iCs/>
                <w:sz w:val="18"/>
                <w:szCs w:val="18"/>
              </w:rPr>
            </w:pPr>
            <w:r w:rsidRPr="00F84514">
              <w:rPr>
                <w:i/>
                <w:iCs/>
                <w:sz w:val="18"/>
                <w:szCs w:val="18"/>
              </w:rPr>
              <w:t>25</w:t>
            </w:r>
            <w:r w:rsidR="00C009EE" w:rsidRPr="00F84514">
              <w:rPr>
                <w:i/>
                <w:iCs/>
                <w:sz w:val="18"/>
                <w:szCs w:val="18"/>
              </w:rPr>
              <w:t xml:space="preserve"> </w:t>
            </w:r>
            <w:r w:rsidRPr="00F84514">
              <w:rPr>
                <w:i/>
                <w:iCs/>
                <w:sz w:val="18"/>
                <w:szCs w:val="18"/>
              </w:rPr>
              <w:t>100</w:t>
            </w:r>
          </w:p>
        </w:tc>
      </w:tr>
      <w:tr w:rsidR="00B60EE0" w:rsidRPr="00F84514" w14:paraId="5AA72D73" w14:textId="77777777" w:rsidTr="00BE4F29">
        <w:trPr>
          <w:trHeight w:val="300"/>
        </w:trPr>
        <w:tc>
          <w:tcPr>
            <w:tcW w:w="1176" w:type="dxa"/>
            <w:shd w:val="clear" w:color="auto" w:fill="F2F2F2" w:themeFill="background1" w:themeFillShade="F2"/>
          </w:tcPr>
          <w:p w14:paraId="69A8B8A0" w14:textId="77777777" w:rsidR="00B60EE0" w:rsidRPr="00F84514" w:rsidRDefault="00B60EE0" w:rsidP="00F15695">
            <w:pPr>
              <w:pStyle w:val="Templatetabletext"/>
              <w:rPr>
                <w:rFonts w:eastAsia="Franklin Gothic Book" w:cs="Franklin Gothic Book"/>
                <w:i/>
                <w:iCs/>
                <w:sz w:val="18"/>
                <w:szCs w:val="18"/>
              </w:rPr>
            </w:pPr>
            <w:r w:rsidRPr="00F84514">
              <w:rPr>
                <w:i/>
                <w:iCs/>
                <w:sz w:val="18"/>
                <w:szCs w:val="20"/>
              </w:rPr>
              <w:t>Example: Brazil</w:t>
            </w:r>
          </w:p>
        </w:tc>
        <w:tc>
          <w:tcPr>
            <w:tcW w:w="1249" w:type="dxa"/>
            <w:shd w:val="clear" w:color="auto" w:fill="F2F2F2" w:themeFill="background1" w:themeFillShade="F2"/>
          </w:tcPr>
          <w:p w14:paraId="08BFC5AB" w14:textId="6DD2E338" w:rsidR="00B60EE0" w:rsidRPr="00F84514" w:rsidRDefault="00B60EE0" w:rsidP="00F15695">
            <w:pPr>
              <w:pStyle w:val="Templatetabletext"/>
              <w:rPr>
                <w:rFonts w:eastAsia="Franklin Gothic Book" w:cs="Franklin Gothic Book"/>
                <w:i/>
                <w:iCs/>
                <w:sz w:val="18"/>
                <w:szCs w:val="18"/>
              </w:rPr>
            </w:pPr>
            <w:r w:rsidRPr="00F84514">
              <w:rPr>
                <w:i/>
                <w:iCs/>
                <w:sz w:val="18"/>
                <w:szCs w:val="20"/>
              </w:rPr>
              <w:t>Example: VM0047</w:t>
            </w:r>
          </w:p>
        </w:tc>
        <w:tc>
          <w:tcPr>
            <w:tcW w:w="1102" w:type="dxa"/>
            <w:shd w:val="clear" w:color="auto" w:fill="F2F2F2" w:themeFill="background1" w:themeFillShade="F2"/>
          </w:tcPr>
          <w:p w14:paraId="400EE80B" w14:textId="77777777" w:rsidR="00B60EE0" w:rsidRPr="00F84514" w:rsidRDefault="00B60EE0" w:rsidP="00F15695">
            <w:pPr>
              <w:pStyle w:val="Templatetabletext"/>
              <w:rPr>
                <w:rFonts w:eastAsia="Franklin Gothic Book" w:cs="Franklin Gothic Book"/>
                <w:sz w:val="18"/>
                <w:szCs w:val="18"/>
              </w:rPr>
            </w:pPr>
            <w:r w:rsidRPr="00F84514">
              <w:rPr>
                <w:rFonts w:eastAsia="Franklin Gothic Book" w:cs="Franklin Gothic Book"/>
                <w:sz w:val="18"/>
                <w:szCs w:val="18"/>
              </w:rPr>
              <w:t>DD-MMM-YYYY</w:t>
            </w:r>
          </w:p>
          <w:p w14:paraId="16E8CD4F" w14:textId="77777777" w:rsidR="00B60EE0" w:rsidRPr="00F84514" w:rsidRDefault="00B60EE0" w:rsidP="00F15695">
            <w:pPr>
              <w:pStyle w:val="Instruction"/>
              <w:ind w:left="0"/>
              <w:rPr>
                <w:sz w:val="18"/>
                <w:szCs w:val="18"/>
                <w:lang w:val="en-US"/>
              </w:rPr>
            </w:pPr>
            <w:r w:rsidRPr="00F84514">
              <w:rPr>
                <w:sz w:val="18"/>
                <w:szCs w:val="18"/>
                <w:lang w:val="en-US"/>
              </w:rPr>
              <w:t xml:space="preserve">Example: </w:t>
            </w:r>
          </w:p>
          <w:p w14:paraId="7C1904F8" w14:textId="77777777" w:rsidR="00B60EE0" w:rsidRPr="00F84514" w:rsidRDefault="00B60EE0" w:rsidP="00F15695">
            <w:pPr>
              <w:pStyle w:val="Instruction"/>
              <w:ind w:left="0"/>
              <w:rPr>
                <w:sz w:val="18"/>
                <w:szCs w:val="18"/>
                <w:lang w:val="en-US"/>
              </w:rPr>
            </w:pPr>
            <w:r w:rsidRPr="00F84514">
              <w:rPr>
                <w:sz w:val="18"/>
                <w:szCs w:val="18"/>
                <w:lang w:val="en-US"/>
              </w:rPr>
              <w:t>01-JAN-2027</w:t>
            </w:r>
          </w:p>
        </w:tc>
        <w:tc>
          <w:tcPr>
            <w:tcW w:w="1176" w:type="dxa"/>
            <w:shd w:val="clear" w:color="auto" w:fill="F2F2F2" w:themeFill="background1" w:themeFillShade="F2"/>
          </w:tcPr>
          <w:p w14:paraId="66E0A3EA" w14:textId="77777777" w:rsidR="00B60EE0" w:rsidRPr="00F84514" w:rsidRDefault="00B60EE0" w:rsidP="00F15695">
            <w:pPr>
              <w:pStyle w:val="Templatetabletext"/>
              <w:rPr>
                <w:rFonts w:eastAsia="Franklin Gothic Book" w:cs="Franklin Gothic Book"/>
                <w:sz w:val="18"/>
                <w:szCs w:val="18"/>
              </w:rPr>
            </w:pPr>
            <w:r w:rsidRPr="00F84514">
              <w:rPr>
                <w:rFonts w:eastAsia="Franklin Gothic Book" w:cs="Franklin Gothic Book"/>
                <w:sz w:val="18"/>
                <w:szCs w:val="18"/>
              </w:rPr>
              <w:t>DD-MMM-YYYY</w:t>
            </w:r>
          </w:p>
          <w:p w14:paraId="52FD31BB" w14:textId="77777777" w:rsidR="00B60EE0" w:rsidRPr="00F84514" w:rsidRDefault="00B60EE0" w:rsidP="00F15695">
            <w:pPr>
              <w:pStyle w:val="Instruction"/>
              <w:ind w:left="0"/>
              <w:rPr>
                <w:sz w:val="18"/>
                <w:szCs w:val="18"/>
                <w:lang w:val="en-US"/>
              </w:rPr>
            </w:pPr>
            <w:r w:rsidRPr="00F84514">
              <w:rPr>
                <w:sz w:val="18"/>
                <w:szCs w:val="18"/>
                <w:lang w:val="en-US"/>
              </w:rPr>
              <w:t xml:space="preserve">Example: </w:t>
            </w:r>
          </w:p>
          <w:p w14:paraId="5669B816" w14:textId="77777777" w:rsidR="00B60EE0" w:rsidRPr="00F84514" w:rsidDel="00951A91" w:rsidRDefault="00B60EE0" w:rsidP="00F15695">
            <w:pPr>
              <w:pStyle w:val="Instruction"/>
              <w:ind w:left="0"/>
              <w:rPr>
                <w:sz w:val="18"/>
                <w:szCs w:val="18"/>
                <w:lang w:val="en-US"/>
              </w:rPr>
            </w:pPr>
            <w:r w:rsidRPr="00F84514">
              <w:rPr>
                <w:sz w:val="18"/>
                <w:szCs w:val="18"/>
                <w:lang w:val="en-US"/>
              </w:rPr>
              <w:t>31-DEC-2027</w:t>
            </w:r>
          </w:p>
        </w:tc>
        <w:tc>
          <w:tcPr>
            <w:tcW w:w="1052" w:type="dxa"/>
            <w:shd w:val="clear" w:color="auto" w:fill="F2F2F2" w:themeFill="background1" w:themeFillShade="F2"/>
          </w:tcPr>
          <w:p w14:paraId="30C80613" w14:textId="77777777" w:rsidR="00B60EE0" w:rsidRPr="00F84514" w:rsidRDefault="00B60EE0" w:rsidP="00F15695">
            <w:pPr>
              <w:pStyle w:val="Templatetabletext"/>
              <w:rPr>
                <w:i/>
                <w:sz w:val="18"/>
                <w:szCs w:val="18"/>
              </w:rPr>
            </w:pPr>
            <w:r w:rsidRPr="00F84514">
              <w:rPr>
                <w:i/>
                <w:sz w:val="18"/>
                <w:szCs w:val="18"/>
              </w:rPr>
              <w:t xml:space="preserve">Example: </w:t>
            </w:r>
          </w:p>
          <w:p w14:paraId="049DD7D4" w14:textId="77777777" w:rsidR="00B60EE0" w:rsidRPr="00F84514" w:rsidRDefault="00B60EE0" w:rsidP="00F15695">
            <w:pPr>
              <w:pStyle w:val="Templatetabletext"/>
              <w:rPr>
                <w:i/>
                <w:sz w:val="18"/>
                <w:szCs w:val="18"/>
              </w:rPr>
            </w:pPr>
            <w:r w:rsidRPr="00F84514">
              <w:rPr>
                <w:i/>
                <w:iCs/>
                <w:sz w:val="18"/>
                <w:szCs w:val="18"/>
              </w:rPr>
              <w:t>0</w:t>
            </w:r>
          </w:p>
          <w:p w14:paraId="366D9A16" w14:textId="77777777" w:rsidR="00B60EE0" w:rsidRPr="00F84514" w:rsidRDefault="00B60EE0" w:rsidP="00F15695">
            <w:pPr>
              <w:pStyle w:val="Templatetabletext"/>
              <w:rPr>
                <w:i/>
                <w:sz w:val="18"/>
                <w:szCs w:val="18"/>
              </w:rPr>
            </w:pPr>
          </w:p>
        </w:tc>
        <w:tc>
          <w:tcPr>
            <w:tcW w:w="1080" w:type="dxa"/>
            <w:shd w:val="clear" w:color="auto" w:fill="F2F2F2" w:themeFill="background1" w:themeFillShade="F2"/>
          </w:tcPr>
          <w:p w14:paraId="25BD0F11" w14:textId="77777777" w:rsidR="00B60EE0" w:rsidRPr="00F84514" w:rsidRDefault="00B60EE0" w:rsidP="00F15695">
            <w:pPr>
              <w:pStyle w:val="Templatetabletext"/>
              <w:rPr>
                <w:i/>
                <w:sz w:val="18"/>
                <w:szCs w:val="18"/>
              </w:rPr>
            </w:pPr>
            <w:r w:rsidRPr="00F84514">
              <w:rPr>
                <w:i/>
                <w:sz w:val="18"/>
                <w:szCs w:val="18"/>
              </w:rPr>
              <w:t xml:space="preserve">Example: </w:t>
            </w:r>
          </w:p>
          <w:p w14:paraId="60F7C72E" w14:textId="7AEAFE65" w:rsidR="00B60EE0" w:rsidRPr="00F84514" w:rsidRDefault="00B60EE0" w:rsidP="00F15695">
            <w:pPr>
              <w:pStyle w:val="Templatetabletext"/>
              <w:rPr>
                <w:i/>
                <w:sz w:val="18"/>
                <w:szCs w:val="18"/>
              </w:rPr>
            </w:pPr>
            <w:r w:rsidRPr="00F84514">
              <w:rPr>
                <w:i/>
                <w:iCs/>
                <w:sz w:val="18"/>
                <w:szCs w:val="18"/>
              </w:rPr>
              <w:t>32</w:t>
            </w:r>
            <w:r w:rsidR="00C009EE" w:rsidRPr="00F84514">
              <w:rPr>
                <w:i/>
                <w:iCs/>
                <w:sz w:val="18"/>
                <w:szCs w:val="18"/>
              </w:rPr>
              <w:t xml:space="preserve"> </w:t>
            </w:r>
            <w:r w:rsidRPr="00F84514">
              <w:rPr>
                <w:i/>
                <w:iCs/>
                <w:sz w:val="18"/>
                <w:szCs w:val="18"/>
              </w:rPr>
              <w:t>000</w:t>
            </w:r>
          </w:p>
        </w:tc>
        <w:tc>
          <w:tcPr>
            <w:tcW w:w="1080" w:type="dxa"/>
            <w:shd w:val="clear" w:color="auto" w:fill="F2F2F2" w:themeFill="background1" w:themeFillShade="F2"/>
          </w:tcPr>
          <w:p w14:paraId="1CA11EE8" w14:textId="77777777" w:rsidR="00B60EE0" w:rsidRPr="00F84514" w:rsidRDefault="00B60EE0" w:rsidP="00F15695">
            <w:pPr>
              <w:pStyle w:val="Templatetabletext"/>
              <w:rPr>
                <w:i/>
                <w:sz w:val="18"/>
                <w:szCs w:val="18"/>
              </w:rPr>
            </w:pPr>
            <w:r w:rsidRPr="00F84514">
              <w:rPr>
                <w:i/>
                <w:sz w:val="18"/>
                <w:szCs w:val="18"/>
              </w:rPr>
              <w:t xml:space="preserve">Example: </w:t>
            </w:r>
          </w:p>
          <w:p w14:paraId="6C2B7309" w14:textId="77777777" w:rsidR="00B60EE0" w:rsidRPr="00F84514" w:rsidRDefault="00B60EE0" w:rsidP="00F15695">
            <w:pPr>
              <w:pStyle w:val="Templatetabletext"/>
              <w:rPr>
                <w:i/>
                <w:sz w:val="18"/>
                <w:szCs w:val="18"/>
              </w:rPr>
            </w:pPr>
            <w:r w:rsidRPr="00F84514">
              <w:rPr>
                <w:i/>
                <w:iCs/>
                <w:sz w:val="18"/>
                <w:szCs w:val="18"/>
              </w:rPr>
              <w:t>500</w:t>
            </w:r>
          </w:p>
        </w:tc>
        <w:tc>
          <w:tcPr>
            <w:tcW w:w="1080" w:type="dxa"/>
            <w:shd w:val="clear" w:color="auto" w:fill="F2F2F2" w:themeFill="background1" w:themeFillShade="F2"/>
          </w:tcPr>
          <w:p w14:paraId="39B7E7BF" w14:textId="77777777" w:rsidR="003C209D" w:rsidRPr="00F84514" w:rsidRDefault="003C209D" w:rsidP="003C209D">
            <w:pPr>
              <w:pStyle w:val="Templatetabletext"/>
              <w:rPr>
                <w:i/>
                <w:sz w:val="18"/>
                <w:szCs w:val="18"/>
              </w:rPr>
            </w:pPr>
            <w:r w:rsidRPr="00F84514">
              <w:rPr>
                <w:i/>
                <w:sz w:val="18"/>
                <w:szCs w:val="18"/>
              </w:rPr>
              <w:t xml:space="preserve">Example: </w:t>
            </w:r>
          </w:p>
          <w:p w14:paraId="6EF453E1" w14:textId="4E63BD59" w:rsidR="00B60EE0" w:rsidRPr="00F84514" w:rsidRDefault="003C209D" w:rsidP="003C209D">
            <w:pPr>
              <w:pStyle w:val="Templatetabletext"/>
              <w:rPr>
                <w:i/>
                <w:iCs/>
                <w:sz w:val="18"/>
                <w:szCs w:val="18"/>
              </w:rPr>
            </w:pPr>
            <w:r w:rsidRPr="00F84514">
              <w:rPr>
                <w:i/>
                <w:iCs/>
                <w:sz w:val="18"/>
                <w:szCs w:val="18"/>
              </w:rPr>
              <w:t>4800</w:t>
            </w:r>
          </w:p>
        </w:tc>
        <w:tc>
          <w:tcPr>
            <w:tcW w:w="1318" w:type="dxa"/>
            <w:shd w:val="clear" w:color="auto" w:fill="F2F2F2" w:themeFill="background1" w:themeFillShade="F2"/>
          </w:tcPr>
          <w:p w14:paraId="59E9086B" w14:textId="0264C55E" w:rsidR="00B60EE0" w:rsidRPr="00F84514" w:rsidRDefault="00B60EE0" w:rsidP="00F15695">
            <w:pPr>
              <w:pStyle w:val="Templatetabletext"/>
              <w:rPr>
                <w:i/>
                <w:iCs/>
                <w:sz w:val="18"/>
                <w:szCs w:val="18"/>
              </w:rPr>
            </w:pPr>
            <w:r w:rsidRPr="00F84514">
              <w:rPr>
                <w:i/>
                <w:iCs/>
                <w:sz w:val="18"/>
                <w:szCs w:val="18"/>
              </w:rPr>
              <w:t xml:space="preserve">Example: </w:t>
            </w:r>
          </w:p>
          <w:p w14:paraId="5BF4DD4A" w14:textId="77777777" w:rsidR="00B60EE0" w:rsidRPr="00F84514" w:rsidRDefault="00B60EE0" w:rsidP="00F15695">
            <w:pPr>
              <w:pStyle w:val="Templatetabletext"/>
              <w:rPr>
                <w:i/>
                <w:iCs/>
                <w:sz w:val="18"/>
                <w:szCs w:val="18"/>
              </w:rPr>
            </w:pPr>
            <w:r w:rsidRPr="00F84514">
              <w:rPr>
                <w:i/>
                <w:iCs/>
                <w:sz w:val="18"/>
                <w:szCs w:val="18"/>
              </w:rPr>
              <w:t>0</w:t>
            </w:r>
          </w:p>
        </w:tc>
        <w:tc>
          <w:tcPr>
            <w:tcW w:w="1318" w:type="dxa"/>
            <w:shd w:val="clear" w:color="auto" w:fill="F2F2F2" w:themeFill="background1" w:themeFillShade="F2"/>
          </w:tcPr>
          <w:p w14:paraId="5BDA59B7" w14:textId="77777777" w:rsidR="00B60EE0" w:rsidRPr="00F84514" w:rsidRDefault="00B60EE0" w:rsidP="00F15695">
            <w:pPr>
              <w:pStyle w:val="Templatetabletext"/>
              <w:rPr>
                <w:i/>
                <w:iCs/>
                <w:sz w:val="18"/>
                <w:szCs w:val="18"/>
              </w:rPr>
            </w:pPr>
            <w:r w:rsidRPr="00F84514">
              <w:rPr>
                <w:i/>
                <w:iCs/>
                <w:sz w:val="18"/>
                <w:szCs w:val="18"/>
              </w:rPr>
              <w:t xml:space="preserve">Example: </w:t>
            </w:r>
          </w:p>
          <w:p w14:paraId="62B0A8A8" w14:textId="2EDFD3E8" w:rsidR="00B60EE0" w:rsidRPr="00F84514" w:rsidRDefault="000E202B" w:rsidP="00F15695">
            <w:pPr>
              <w:pStyle w:val="Templatetabletext"/>
              <w:rPr>
                <w:i/>
                <w:iCs/>
                <w:sz w:val="18"/>
                <w:szCs w:val="18"/>
              </w:rPr>
            </w:pPr>
            <w:r w:rsidRPr="00F84514">
              <w:rPr>
                <w:i/>
                <w:iCs/>
                <w:sz w:val="18"/>
                <w:szCs w:val="18"/>
              </w:rPr>
              <w:t>26</w:t>
            </w:r>
            <w:r w:rsidR="00C009EE" w:rsidRPr="00F84514">
              <w:rPr>
                <w:i/>
                <w:iCs/>
                <w:sz w:val="18"/>
                <w:szCs w:val="18"/>
              </w:rPr>
              <w:t xml:space="preserve"> </w:t>
            </w:r>
            <w:r w:rsidRPr="00F84514">
              <w:rPr>
                <w:i/>
                <w:iCs/>
                <w:sz w:val="18"/>
                <w:szCs w:val="18"/>
              </w:rPr>
              <w:t>700</w:t>
            </w:r>
          </w:p>
        </w:tc>
        <w:tc>
          <w:tcPr>
            <w:tcW w:w="1319" w:type="dxa"/>
            <w:shd w:val="clear" w:color="auto" w:fill="F2F2F2" w:themeFill="background1" w:themeFillShade="F2"/>
          </w:tcPr>
          <w:p w14:paraId="2E431371" w14:textId="77777777" w:rsidR="00B60EE0" w:rsidRPr="00F84514" w:rsidRDefault="00B60EE0" w:rsidP="00F15695">
            <w:pPr>
              <w:pStyle w:val="Templatetabletext"/>
              <w:rPr>
                <w:i/>
                <w:iCs/>
                <w:sz w:val="18"/>
                <w:szCs w:val="18"/>
              </w:rPr>
            </w:pPr>
            <w:r w:rsidRPr="00F84514">
              <w:rPr>
                <w:i/>
                <w:iCs/>
                <w:sz w:val="18"/>
                <w:szCs w:val="18"/>
              </w:rPr>
              <w:t xml:space="preserve">Example: </w:t>
            </w:r>
          </w:p>
          <w:p w14:paraId="5E4DAACB" w14:textId="488A4B1B" w:rsidR="00B60EE0" w:rsidRPr="00F84514" w:rsidRDefault="000E202B" w:rsidP="00F15695">
            <w:pPr>
              <w:pStyle w:val="Templatetabletext"/>
              <w:rPr>
                <w:i/>
                <w:iCs/>
                <w:sz w:val="18"/>
                <w:szCs w:val="18"/>
              </w:rPr>
            </w:pPr>
            <w:r w:rsidRPr="00F84514">
              <w:rPr>
                <w:i/>
                <w:iCs/>
                <w:sz w:val="18"/>
                <w:szCs w:val="18"/>
              </w:rPr>
              <w:t>26</w:t>
            </w:r>
            <w:r w:rsidR="00C009EE" w:rsidRPr="00F84514">
              <w:rPr>
                <w:i/>
                <w:iCs/>
                <w:sz w:val="18"/>
                <w:szCs w:val="18"/>
              </w:rPr>
              <w:t xml:space="preserve"> </w:t>
            </w:r>
            <w:r w:rsidRPr="00F84514">
              <w:rPr>
                <w:i/>
                <w:iCs/>
                <w:sz w:val="18"/>
                <w:szCs w:val="18"/>
              </w:rPr>
              <w:t>700</w:t>
            </w:r>
          </w:p>
        </w:tc>
      </w:tr>
      <w:tr w:rsidR="00B60EE0" w:rsidRPr="00F84514" w14:paraId="4C9DF38A" w14:textId="77777777" w:rsidTr="00BE4F29">
        <w:trPr>
          <w:trHeight w:val="300"/>
        </w:trPr>
        <w:tc>
          <w:tcPr>
            <w:tcW w:w="1176" w:type="dxa"/>
            <w:shd w:val="clear" w:color="auto" w:fill="F2F2F2" w:themeFill="background1" w:themeFillShade="F2"/>
          </w:tcPr>
          <w:p w14:paraId="2016DA54" w14:textId="77777777" w:rsidR="00B60EE0" w:rsidRPr="00F84514" w:rsidRDefault="00B60EE0" w:rsidP="00F15695">
            <w:pPr>
              <w:pStyle w:val="Templatetabletext"/>
              <w:rPr>
                <w:rFonts w:eastAsia="Franklin Gothic Book" w:cs="Franklin Gothic Book"/>
                <w:i/>
                <w:iCs/>
                <w:sz w:val="18"/>
                <w:szCs w:val="18"/>
              </w:rPr>
            </w:pPr>
            <w:r w:rsidRPr="00F84514">
              <w:rPr>
                <w:i/>
                <w:iCs/>
                <w:sz w:val="18"/>
                <w:szCs w:val="20"/>
              </w:rPr>
              <w:t>Example: Peru</w:t>
            </w:r>
          </w:p>
        </w:tc>
        <w:tc>
          <w:tcPr>
            <w:tcW w:w="1249" w:type="dxa"/>
            <w:shd w:val="clear" w:color="auto" w:fill="F2F2F2" w:themeFill="background1" w:themeFillShade="F2"/>
          </w:tcPr>
          <w:p w14:paraId="27C27D44" w14:textId="6363EFA6" w:rsidR="00B60EE0" w:rsidRPr="00F84514" w:rsidRDefault="00B60EE0" w:rsidP="00F15695">
            <w:pPr>
              <w:pStyle w:val="Templatetabletext"/>
              <w:rPr>
                <w:rFonts w:eastAsia="Franklin Gothic Book" w:cs="Franklin Gothic Book"/>
                <w:i/>
                <w:iCs/>
                <w:sz w:val="18"/>
                <w:szCs w:val="18"/>
              </w:rPr>
            </w:pPr>
            <w:r w:rsidRPr="00F84514">
              <w:rPr>
                <w:i/>
                <w:iCs/>
                <w:sz w:val="18"/>
                <w:szCs w:val="20"/>
              </w:rPr>
              <w:t>Example: VM0048</w:t>
            </w:r>
          </w:p>
        </w:tc>
        <w:tc>
          <w:tcPr>
            <w:tcW w:w="1102" w:type="dxa"/>
            <w:shd w:val="clear" w:color="auto" w:fill="F2F2F2" w:themeFill="background1" w:themeFillShade="F2"/>
          </w:tcPr>
          <w:p w14:paraId="6B4C6EBF" w14:textId="77777777" w:rsidR="00B60EE0" w:rsidRPr="00F84514" w:rsidRDefault="00B60EE0" w:rsidP="00F15695">
            <w:pPr>
              <w:pStyle w:val="Templatetabletext"/>
              <w:rPr>
                <w:rFonts w:eastAsia="Franklin Gothic Book" w:cs="Franklin Gothic Book"/>
                <w:sz w:val="18"/>
                <w:szCs w:val="18"/>
              </w:rPr>
            </w:pPr>
            <w:r w:rsidRPr="00F84514">
              <w:rPr>
                <w:rFonts w:eastAsia="Franklin Gothic Book" w:cs="Franklin Gothic Book"/>
                <w:sz w:val="18"/>
                <w:szCs w:val="18"/>
              </w:rPr>
              <w:t>DD-MMM-YYYY</w:t>
            </w:r>
          </w:p>
          <w:p w14:paraId="6E417571" w14:textId="77777777" w:rsidR="00B60EE0" w:rsidRPr="00F84514" w:rsidRDefault="00B60EE0" w:rsidP="00F15695">
            <w:pPr>
              <w:pStyle w:val="Instruction"/>
              <w:ind w:left="0"/>
              <w:rPr>
                <w:sz w:val="18"/>
                <w:szCs w:val="18"/>
                <w:lang w:val="en-US"/>
              </w:rPr>
            </w:pPr>
            <w:r w:rsidRPr="00F84514">
              <w:rPr>
                <w:sz w:val="18"/>
                <w:szCs w:val="18"/>
                <w:lang w:val="en-US"/>
              </w:rPr>
              <w:t xml:space="preserve">Example: </w:t>
            </w:r>
            <w:r w:rsidRPr="00F84514">
              <w:rPr>
                <w:sz w:val="18"/>
                <w:szCs w:val="18"/>
                <w:lang w:val="en-US"/>
              </w:rPr>
              <w:br/>
              <w:t>15-MAR-2025</w:t>
            </w:r>
          </w:p>
        </w:tc>
        <w:tc>
          <w:tcPr>
            <w:tcW w:w="1176" w:type="dxa"/>
            <w:shd w:val="clear" w:color="auto" w:fill="F2F2F2" w:themeFill="background1" w:themeFillShade="F2"/>
          </w:tcPr>
          <w:p w14:paraId="60436B28" w14:textId="77777777" w:rsidR="00B60EE0" w:rsidRPr="00F84514" w:rsidRDefault="00B60EE0" w:rsidP="00F15695">
            <w:pPr>
              <w:pStyle w:val="Templatetabletext"/>
              <w:rPr>
                <w:rFonts w:eastAsia="Franklin Gothic Book" w:cs="Franklin Gothic Book"/>
                <w:sz w:val="18"/>
                <w:szCs w:val="18"/>
              </w:rPr>
            </w:pPr>
            <w:r w:rsidRPr="00F84514">
              <w:rPr>
                <w:rFonts w:eastAsia="Franklin Gothic Book" w:cs="Franklin Gothic Book"/>
                <w:sz w:val="18"/>
                <w:szCs w:val="18"/>
              </w:rPr>
              <w:t>DD-MMM-YYYY</w:t>
            </w:r>
          </w:p>
          <w:p w14:paraId="1572C828" w14:textId="77777777" w:rsidR="00B60EE0" w:rsidRPr="00F84514" w:rsidRDefault="00B60EE0" w:rsidP="00F15695">
            <w:pPr>
              <w:pStyle w:val="Instruction"/>
              <w:ind w:left="0"/>
              <w:rPr>
                <w:sz w:val="18"/>
                <w:szCs w:val="18"/>
                <w:lang w:val="en-US"/>
              </w:rPr>
            </w:pPr>
            <w:r w:rsidRPr="00F84514">
              <w:rPr>
                <w:sz w:val="18"/>
                <w:szCs w:val="18"/>
                <w:lang w:val="en-US"/>
              </w:rPr>
              <w:t xml:space="preserve">Example: </w:t>
            </w:r>
          </w:p>
          <w:p w14:paraId="6F756C36" w14:textId="77777777" w:rsidR="00B60EE0" w:rsidRPr="00F84514" w:rsidDel="00951A91" w:rsidRDefault="00B60EE0" w:rsidP="00F15695">
            <w:pPr>
              <w:pStyle w:val="Instruction"/>
              <w:ind w:left="0"/>
              <w:rPr>
                <w:sz w:val="18"/>
                <w:szCs w:val="18"/>
                <w:lang w:val="en-US"/>
              </w:rPr>
            </w:pPr>
            <w:r w:rsidRPr="00F84514">
              <w:rPr>
                <w:sz w:val="18"/>
                <w:szCs w:val="18"/>
                <w:lang w:val="en-US"/>
              </w:rPr>
              <w:t>31-DEC-2025</w:t>
            </w:r>
          </w:p>
        </w:tc>
        <w:tc>
          <w:tcPr>
            <w:tcW w:w="1052" w:type="dxa"/>
            <w:shd w:val="clear" w:color="auto" w:fill="F2F2F2" w:themeFill="background1" w:themeFillShade="F2"/>
          </w:tcPr>
          <w:p w14:paraId="06C550FA" w14:textId="77777777" w:rsidR="00B60EE0" w:rsidRPr="00F84514" w:rsidRDefault="00B60EE0" w:rsidP="00F15695">
            <w:pPr>
              <w:pStyle w:val="Templatetabletext"/>
              <w:rPr>
                <w:i/>
                <w:sz w:val="18"/>
                <w:szCs w:val="18"/>
              </w:rPr>
            </w:pPr>
            <w:r w:rsidRPr="00F84514">
              <w:rPr>
                <w:i/>
                <w:sz w:val="18"/>
                <w:szCs w:val="18"/>
              </w:rPr>
              <w:t xml:space="preserve">Example: </w:t>
            </w:r>
          </w:p>
          <w:p w14:paraId="5AC035F3" w14:textId="76726E88" w:rsidR="00B60EE0" w:rsidRPr="00F84514" w:rsidRDefault="00B60EE0" w:rsidP="00F15695">
            <w:pPr>
              <w:pStyle w:val="Templatetabletext"/>
              <w:rPr>
                <w:i/>
                <w:sz w:val="18"/>
                <w:szCs w:val="18"/>
              </w:rPr>
            </w:pPr>
            <w:r w:rsidRPr="00F84514">
              <w:rPr>
                <w:i/>
                <w:iCs/>
                <w:sz w:val="18"/>
                <w:szCs w:val="18"/>
              </w:rPr>
              <w:t>12</w:t>
            </w:r>
            <w:r w:rsidR="00C009EE" w:rsidRPr="00F84514">
              <w:rPr>
                <w:i/>
                <w:iCs/>
                <w:sz w:val="18"/>
                <w:szCs w:val="18"/>
              </w:rPr>
              <w:t xml:space="preserve"> </w:t>
            </w:r>
            <w:r w:rsidRPr="00F84514">
              <w:rPr>
                <w:i/>
                <w:iCs/>
                <w:sz w:val="18"/>
                <w:szCs w:val="18"/>
              </w:rPr>
              <w:t>000</w:t>
            </w:r>
          </w:p>
          <w:p w14:paraId="1AE28EC9" w14:textId="77777777" w:rsidR="00B60EE0" w:rsidRPr="00F84514" w:rsidRDefault="00B60EE0" w:rsidP="00F15695">
            <w:pPr>
              <w:pStyle w:val="Templatetabletext"/>
              <w:rPr>
                <w:i/>
                <w:sz w:val="18"/>
                <w:szCs w:val="18"/>
              </w:rPr>
            </w:pPr>
          </w:p>
        </w:tc>
        <w:tc>
          <w:tcPr>
            <w:tcW w:w="1080" w:type="dxa"/>
            <w:shd w:val="clear" w:color="auto" w:fill="F2F2F2" w:themeFill="background1" w:themeFillShade="F2"/>
          </w:tcPr>
          <w:p w14:paraId="008C70E4" w14:textId="77777777" w:rsidR="00B60EE0" w:rsidRPr="00F84514" w:rsidRDefault="00B60EE0" w:rsidP="00F15695">
            <w:pPr>
              <w:pStyle w:val="Templatetabletext"/>
              <w:rPr>
                <w:i/>
                <w:sz w:val="18"/>
                <w:szCs w:val="18"/>
              </w:rPr>
            </w:pPr>
            <w:r w:rsidRPr="00F84514">
              <w:rPr>
                <w:i/>
                <w:sz w:val="18"/>
                <w:szCs w:val="18"/>
              </w:rPr>
              <w:t xml:space="preserve">Example: </w:t>
            </w:r>
            <w:r w:rsidRPr="00F84514">
              <w:rPr>
                <w:i/>
                <w:iCs/>
                <w:sz w:val="18"/>
                <w:szCs w:val="18"/>
              </w:rPr>
              <w:t>500</w:t>
            </w:r>
          </w:p>
          <w:p w14:paraId="26D39353" w14:textId="77777777" w:rsidR="00B60EE0" w:rsidRPr="00F84514" w:rsidRDefault="00B60EE0" w:rsidP="00F15695">
            <w:pPr>
              <w:pStyle w:val="Templatetabletext"/>
              <w:rPr>
                <w:i/>
                <w:sz w:val="18"/>
                <w:szCs w:val="18"/>
              </w:rPr>
            </w:pPr>
          </w:p>
        </w:tc>
        <w:tc>
          <w:tcPr>
            <w:tcW w:w="1080" w:type="dxa"/>
            <w:shd w:val="clear" w:color="auto" w:fill="F2F2F2" w:themeFill="background1" w:themeFillShade="F2"/>
          </w:tcPr>
          <w:p w14:paraId="1DC7AF59" w14:textId="0BED97DD" w:rsidR="00B60EE0" w:rsidRPr="00F84514" w:rsidRDefault="00B60EE0" w:rsidP="00F15695">
            <w:pPr>
              <w:pStyle w:val="Templatetabletext"/>
              <w:rPr>
                <w:i/>
                <w:sz w:val="18"/>
                <w:szCs w:val="18"/>
              </w:rPr>
            </w:pPr>
            <w:r w:rsidRPr="00F84514">
              <w:rPr>
                <w:i/>
                <w:sz w:val="18"/>
                <w:szCs w:val="18"/>
              </w:rPr>
              <w:t>Example: 1</w:t>
            </w:r>
            <w:r w:rsidRPr="00F84514">
              <w:rPr>
                <w:i/>
                <w:iCs/>
                <w:sz w:val="18"/>
                <w:szCs w:val="18"/>
              </w:rPr>
              <w:t>500</w:t>
            </w:r>
          </w:p>
          <w:p w14:paraId="109EA04C" w14:textId="77777777" w:rsidR="00B60EE0" w:rsidRPr="00F84514" w:rsidRDefault="00B60EE0" w:rsidP="00F15695">
            <w:pPr>
              <w:pStyle w:val="Templatetabletext"/>
              <w:rPr>
                <w:i/>
                <w:sz w:val="18"/>
                <w:szCs w:val="18"/>
              </w:rPr>
            </w:pPr>
          </w:p>
        </w:tc>
        <w:tc>
          <w:tcPr>
            <w:tcW w:w="1080" w:type="dxa"/>
            <w:shd w:val="clear" w:color="auto" w:fill="F2F2F2" w:themeFill="background1" w:themeFillShade="F2"/>
          </w:tcPr>
          <w:p w14:paraId="10E6D69E" w14:textId="77777777" w:rsidR="003C209D" w:rsidRPr="00F84514" w:rsidRDefault="003C209D" w:rsidP="003C209D">
            <w:pPr>
              <w:pStyle w:val="Templatetabletext"/>
              <w:rPr>
                <w:i/>
                <w:sz w:val="18"/>
                <w:szCs w:val="18"/>
              </w:rPr>
            </w:pPr>
            <w:r w:rsidRPr="00F84514">
              <w:rPr>
                <w:i/>
                <w:sz w:val="18"/>
                <w:szCs w:val="18"/>
              </w:rPr>
              <w:t xml:space="preserve">Example: </w:t>
            </w:r>
          </w:p>
          <w:p w14:paraId="02745A71" w14:textId="34E7A39F" w:rsidR="00B60EE0" w:rsidRPr="00F84514" w:rsidRDefault="003C209D" w:rsidP="003C209D">
            <w:pPr>
              <w:pStyle w:val="Templatetabletext"/>
              <w:rPr>
                <w:i/>
                <w:sz w:val="18"/>
                <w:szCs w:val="18"/>
              </w:rPr>
            </w:pPr>
            <w:r w:rsidRPr="00F84514">
              <w:rPr>
                <w:i/>
                <w:iCs/>
                <w:sz w:val="18"/>
                <w:szCs w:val="18"/>
              </w:rPr>
              <w:t>3000</w:t>
            </w:r>
          </w:p>
        </w:tc>
        <w:tc>
          <w:tcPr>
            <w:tcW w:w="1318" w:type="dxa"/>
            <w:shd w:val="clear" w:color="auto" w:fill="F2F2F2" w:themeFill="background1" w:themeFillShade="F2"/>
          </w:tcPr>
          <w:p w14:paraId="50FF8495" w14:textId="77777777" w:rsidR="00C009EE" w:rsidRPr="00F84514" w:rsidRDefault="00B60EE0" w:rsidP="00F15695">
            <w:pPr>
              <w:pStyle w:val="Templatetabletext"/>
              <w:rPr>
                <w:i/>
                <w:sz w:val="18"/>
                <w:szCs w:val="18"/>
              </w:rPr>
            </w:pPr>
            <w:r w:rsidRPr="00F84514">
              <w:rPr>
                <w:i/>
                <w:sz w:val="18"/>
                <w:szCs w:val="18"/>
              </w:rPr>
              <w:t xml:space="preserve">Example: </w:t>
            </w:r>
          </w:p>
          <w:p w14:paraId="30782CDC" w14:textId="357CD64A" w:rsidR="00B60EE0" w:rsidRPr="00F84514" w:rsidRDefault="00C94D23" w:rsidP="00F15695">
            <w:pPr>
              <w:pStyle w:val="Templatetabletext"/>
              <w:rPr>
                <w:i/>
                <w:sz w:val="18"/>
                <w:szCs w:val="18"/>
              </w:rPr>
            </w:pPr>
            <w:r w:rsidRPr="00F84514">
              <w:rPr>
                <w:i/>
                <w:sz w:val="18"/>
                <w:szCs w:val="18"/>
              </w:rPr>
              <w:t>7</w:t>
            </w:r>
            <w:r w:rsidR="00B60EE0" w:rsidRPr="00F84514">
              <w:rPr>
                <w:i/>
                <w:iCs/>
                <w:sz w:val="18"/>
                <w:szCs w:val="18"/>
              </w:rPr>
              <w:t>000</w:t>
            </w:r>
          </w:p>
          <w:p w14:paraId="0D5DBA52" w14:textId="77777777" w:rsidR="00B60EE0" w:rsidRPr="00F84514" w:rsidRDefault="00B60EE0" w:rsidP="00F15695">
            <w:pPr>
              <w:pStyle w:val="Templatetabletext"/>
              <w:rPr>
                <w:i/>
                <w:iCs/>
                <w:sz w:val="18"/>
                <w:szCs w:val="18"/>
              </w:rPr>
            </w:pPr>
          </w:p>
        </w:tc>
        <w:tc>
          <w:tcPr>
            <w:tcW w:w="1318" w:type="dxa"/>
            <w:shd w:val="clear" w:color="auto" w:fill="F2F2F2" w:themeFill="background1" w:themeFillShade="F2"/>
          </w:tcPr>
          <w:p w14:paraId="5FC19512" w14:textId="77777777" w:rsidR="00B60EE0" w:rsidRPr="00F84514" w:rsidRDefault="00B60EE0" w:rsidP="00F15695">
            <w:pPr>
              <w:pStyle w:val="Templatetabletext"/>
              <w:rPr>
                <w:i/>
                <w:iCs/>
                <w:sz w:val="18"/>
                <w:szCs w:val="18"/>
              </w:rPr>
            </w:pPr>
            <w:r w:rsidRPr="00F84514">
              <w:rPr>
                <w:i/>
                <w:iCs/>
                <w:sz w:val="18"/>
                <w:szCs w:val="18"/>
              </w:rPr>
              <w:t xml:space="preserve">Example: </w:t>
            </w:r>
          </w:p>
          <w:p w14:paraId="2080BB5B" w14:textId="77777777" w:rsidR="00B60EE0" w:rsidRPr="00F84514" w:rsidRDefault="00B60EE0" w:rsidP="00F15695">
            <w:pPr>
              <w:pStyle w:val="Templatetabletext"/>
              <w:rPr>
                <w:i/>
                <w:iCs/>
                <w:sz w:val="18"/>
                <w:szCs w:val="18"/>
              </w:rPr>
            </w:pPr>
            <w:r w:rsidRPr="00F84514">
              <w:rPr>
                <w:i/>
                <w:iCs/>
                <w:sz w:val="18"/>
                <w:szCs w:val="18"/>
              </w:rPr>
              <w:t>0</w:t>
            </w:r>
          </w:p>
        </w:tc>
        <w:tc>
          <w:tcPr>
            <w:tcW w:w="1319" w:type="dxa"/>
            <w:shd w:val="clear" w:color="auto" w:fill="F2F2F2" w:themeFill="background1" w:themeFillShade="F2"/>
          </w:tcPr>
          <w:p w14:paraId="4F8E4330" w14:textId="77777777" w:rsidR="00C009EE" w:rsidRPr="00F84514" w:rsidRDefault="00B60EE0" w:rsidP="00F15695">
            <w:pPr>
              <w:pStyle w:val="Templatetabletext"/>
              <w:rPr>
                <w:i/>
                <w:sz w:val="18"/>
                <w:szCs w:val="18"/>
              </w:rPr>
            </w:pPr>
            <w:r w:rsidRPr="00F84514">
              <w:rPr>
                <w:i/>
                <w:sz w:val="18"/>
                <w:szCs w:val="18"/>
              </w:rPr>
              <w:t xml:space="preserve">Example: </w:t>
            </w:r>
          </w:p>
          <w:p w14:paraId="05A04BC2" w14:textId="1135B252" w:rsidR="00B60EE0" w:rsidRPr="00F84514" w:rsidRDefault="00C94D23" w:rsidP="00F15695">
            <w:pPr>
              <w:pStyle w:val="Templatetabletext"/>
              <w:rPr>
                <w:i/>
                <w:sz w:val="18"/>
                <w:szCs w:val="18"/>
              </w:rPr>
            </w:pPr>
            <w:r w:rsidRPr="00F84514">
              <w:rPr>
                <w:i/>
                <w:iCs/>
                <w:sz w:val="18"/>
                <w:szCs w:val="18"/>
              </w:rPr>
              <w:t>7</w:t>
            </w:r>
            <w:r w:rsidR="00B60EE0" w:rsidRPr="00F84514">
              <w:rPr>
                <w:i/>
                <w:iCs/>
                <w:sz w:val="18"/>
                <w:szCs w:val="18"/>
              </w:rPr>
              <w:t>000</w:t>
            </w:r>
          </w:p>
          <w:p w14:paraId="7186FFB4" w14:textId="77777777" w:rsidR="00B60EE0" w:rsidRPr="00F84514" w:rsidRDefault="00B60EE0" w:rsidP="00F15695">
            <w:pPr>
              <w:pStyle w:val="Templatetabletext"/>
              <w:rPr>
                <w:i/>
                <w:iCs/>
                <w:sz w:val="18"/>
                <w:szCs w:val="18"/>
              </w:rPr>
            </w:pPr>
          </w:p>
        </w:tc>
      </w:tr>
      <w:tr w:rsidR="00B60EE0" w:rsidRPr="00F84514" w14:paraId="328960AD" w14:textId="77777777" w:rsidTr="00BE4F29">
        <w:trPr>
          <w:trHeight w:val="300"/>
        </w:trPr>
        <w:tc>
          <w:tcPr>
            <w:tcW w:w="1176" w:type="dxa"/>
            <w:shd w:val="clear" w:color="auto" w:fill="F2F2F2" w:themeFill="background1" w:themeFillShade="F2"/>
          </w:tcPr>
          <w:p w14:paraId="764AA01A" w14:textId="77777777" w:rsidR="00B60EE0" w:rsidRPr="00F84514" w:rsidRDefault="00B60EE0" w:rsidP="00F15695">
            <w:pPr>
              <w:pStyle w:val="Templatetabletext"/>
              <w:rPr>
                <w:rFonts w:eastAsia="Franklin Gothic Book" w:cs="Franklin Gothic Book"/>
                <w:i/>
                <w:iCs/>
                <w:sz w:val="18"/>
                <w:szCs w:val="18"/>
              </w:rPr>
            </w:pPr>
            <w:r w:rsidRPr="00F84514">
              <w:rPr>
                <w:i/>
                <w:iCs/>
                <w:sz w:val="18"/>
                <w:szCs w:val="20"/>
              </w:rPr>
              <w:t>Example: Peru</w:t>
            </w:r>
          </w:p>
        </w:tc>
        <w:tc>
          <w:tcPr>
            <w:tcW w:w="1249" w:type="dxa"/>
            <w:shd w:val="clear" w:color="auto" w:fill="F2F2F2" w:themeFill="background1" w:themeFillShade="F2"/>
          </w:tcPr>
          <w:p w14:paraId="27ED062D" w14:textId="5406BAAC" w:rsidR="00B60EE0" w:rsidRPr="00F84514" w:rsidRDefault="00B60EE0" w:rsidP="00F15695">
            <w:pPr>
              <w:pStyle w:val="Templatetabletext"/>
              <w:rPr>
                <w:rFonts w:eastAsia="Franklin Gothic Book" w:cs="Franklin Gothic Book"/>
                <w:i/>
                <w:iCs/>
                <w:sz w:val="18"/>
                <w:szCs w:val="18"/>
              </w:rPr>
            </w:pPr>
            <w:r w:rsidRPr="00F84514">
              <w:rPr>
                <w:i/>
                <w:iCs/>
                <w:sz w:val="18"/>
                <w:szCs w:val="20"/>
              </w:rPr>
              <w:t>Example: VM0048</w:t>
            </w:r>
          </w:p>
        </w:tc>
        <w:tc>
          <w:tcPr>
            <w:tcW w:w="1102" w:type="dxa"/>
            <w:shd w:val="clear" w:color="auto" w:fill="F2F2F2" w:themeFill="background1" w:themeFillShade="F2"/>
          </w:tcPr>
          <w:p w14:paraId="4B12A239" w14:textId="77777777" w:rsidR="00B60EE0" w:rsidRPr="00F84514" w:rsidRDefault="00B60EE0" w:rsidP="00F15695">
            <w:pPr>
              <w:pStyle w:val="Templatetabletext"/>
              <w:rPr>
                <w:rFonts w:eastAsia="Franklin Gothic Book" w:cs="Franklin Gothic Book"/>
                <w:sz w:val="18"/>
                <w:szCs w:val="18"/>
              </w:rPr>
            </w:pPr>
            <w:r w:rsidRPr="00F84514">
              <w:rPr>
                <w:rFonts w:eastAsia="Franklin Gothic Book" w:cs="Franklin Gothic Book"/>
                <w:sz w:val="18"/>
                <w:szCs w:val="18"/>
              </w:rPr>
              <w:t>DD-MMM-YYYY</w:t>
            </w:r>
          </w:p>
          <w:p w14:paraId="24E62F30" w14:textId="77777777" w:rsidR="00B60EE0" w:rsidRPr="00F84514" w:rsidRDefault="00B60EE0" w:rsidP="00F15695">
            <w:pPr>
              <w:pStyle w:val="Instruction"/>
              <w:ind w:left="0"/>
              <w:rPr>
                <w:sz w:val="18"/>
                <w:szCs w:val="18"/>
                <w:lang w:val="en-US"/>
              </w:rPr>
            </w:pPr>
            <w:r w:rsidRPr="00F84514">
              <w:rPr>
                <w:sz w:val="18"/>
                <w:szCs w:val="18"/>
                <w:lang w:val="en-US"/>
              </w:rPr>
              <w:t xml:space="preserve">Example: </w:t>
            </w:r>
          </w:p>
          <w:p w14:paraId="2DAD0D0B" w14:textId="77777777" w:rsidR="00B60EE0" w:rsidRPr="00F84514" w:rsidRDefault="00B60EE0" w:rsidP="00F15695">
            <w:pPr>
              <w:pStyle w:val="Instruction"/>
              <w:ind w:left="0"/>
              <w:rPr>
                <w:sz w:val="18"/>
                <w:szCs w:val="18"/>
                <w:lang w:val="en-US"/>
              </w:rPr>
            </w:pPr>
            <w:r w:rsidRPr="00F84514">
              <w:rPr>
                <w:sz w:val="18"/>
                <w:szCs w:val="18"/>
                <w:lang w:val="en-US"/>
              </w:rPr>
              <w:lastRenderedPageBreak/>
              <w:t>01-JAN-2026</w:t>
            </w:r>
          </w:p>
        </w:tc>
        <w:tc>
          <w:tcPr>
            <w:tcW w:w="1176" w:type="dxa"/>
            <w:shd w:val="clear" w:color="auto" w:fill="F2F2F2" w:themeFill="background1" w:themeFillShade="F2"/>
          </w:tcPr>
          <w:p w14:paraId="62DA3935" w14:textId="77777777" w:rsidR="00B60EE0" w:rsidRPr="00F84514" w:rsidRDefault="00B60EE0" w:rsidP="00F15695">
            <w:pPr>
              <w:pStyle w:val="Templatetabletext"/>
              <w:rPr>
                <w:rFonts w:eastAsia="Franklin Gothic Book" w:cs="Franklin Gothic Book"/>
                <w:sz w:val="18"/>
                <w:szCs w:val="18"/>
              </w:rPr>
            </w:pPr>
            <w:r w:rsidRPr="00F84514">
              <w:rPr>
                <w:rFonts w:eastAsia="Franklin Gothic Book" w:cs="Franklin Gothic Book"/>
                <w:sz w:val="18"/>
                <w:szCs w:val="18"/>
              </w:rPr>
              <w:lastRenderedPageBreak/>
              <w:t>DD-MMM-YYYY</w:t>
            </w:r>
          </w:p>
          <w:p w14:paraId="68D19AC4" w14:textId="77777777" w:rsidR="00B60EE0" w:rsidRPr="00F84514" w:rsidRDefault="00B60EE0" w:rsidP="00F15695">
            <w:pPr>
              <w:pStyle w:val="Instruction"/>
              <w:ind w:left="0"/>
              <w:rPr>
                <w:sz w:val="18"/>
                <w:szCs w:val="18"/>
                <w:lang w:val="en-US"/>
              </w:rPr>
            </w:pPr>
            <w:r w:rsidRPr="00F84514">
              <w:rPr>
                <w:sz w:val="18"/>
                <w:szCs w:val="18"/>
                <w:lang w:val="en-US"/>
              </w:rPr>
              <w:t xml:space="preserve">Example: </w:t>
            </w:r>
          </w:p>
          <w:p w14:paraId="4C2B3C5A" w14:textId="77777777" w:rsidR="00B60EE0" w:rsidRPr="00F84514" w:rsidRDefault="00B60EE0" w:rsidP="00F15695">
            <w:pPr>
              <w:pStyle w:val="Instruction"/>
              <w:ind w:left="0"/>
              <w:rPr>
                <w:sz w:val="18"/>
                <w:szCs w:val="18"/>
                <w:lang w:val="en-US"/>
              </w:rPr>
            </w:pPr>
            <w:r w:rsidRPr="00F84514">
              <w:rPr>
                <w:sz w:val="18"/>
                <w:szCs w:val="18"/>
                <w:lang w:val="en-US"/>
              </w:rPr>
              <w:lastRenderedPageBreak/>
              <w:t>31-DEC-2026</w:t>
            </w:r>
          </w:p>
        </w:tc>
        <w:tc>
          <w:tcPr>
            <w:tcW w:w="1052" w:type="dxa"/>
            <w:shd w:val="clear" w:color="auto" w:fill="F2F2F2" w:themeFill="background1" w:themeFillShade="F2"/>
          </w:tcPr>
          <w:p w14:paraId="31B718CB" w14:textId="77777777" w:rsidR="00B60EE0" w:rsidRPr="00F84514" w:rsidRDefault="00B60EE0" w:rsidP="00F15695">
            <w:pPr>
              <w:pStyle w:val="Templatetabletext"/>
              <w:rPr>
                <w:i/>
                <w:sz w:val="18"/>
                <w:szCs w:val="18"/>
              </w:rPr>
            </w:pPr>
            <w:r w:rsidRPr="00F84514">
              <w:rPr>
                <w:i/>
                <w:sz w:val="18"/>
                <w:szCs w:val="18"/>
              </w:rPr>
              <w:lastRenderedPageBreak/>
              <w:t xml:space="preserve">Example: </w:t>
            </w:r>
          </w:p>
          <w:p w14:paraId="583F0441" w14:textId="4E38B8DB" w:rsidR="00B60EE0" w:rsidRPr="00F84514" w:rsidRDefault="00B60EE0" w:rsidP="00F15695">
            <w:pPr>
              <w:pStyle w:val="Templatetabletext"/>
              <w:rPr>
                <w:i/>
                <w:sz w:val="18"/>
                <w:szCs w:val="18"/>
              </w:rPr>
            </w:pPr>
            <w:r w:rsidRPr="00F84514">
              <w:rPr>
                <w:i/>
                <w:iCs/>
                <w:sz w:val="18"/>
                <w:szCs w:val="18"/>
              </w:rPr>
              <w:t>15</w:t>
            </w:r>
            <w:r w:rsidR="00C009EE" w:rsidRPr="00F84514">
              <w:rPr>
                <w:i/>
                <w:iCs/>
                <w:sz w:val="18"/>
                <w:szCs w:val="18"/>
              </w:rPr>
              <w:t xml:space="preserve"> </w:t>
            </w:r>
            <w:r w:rsidRPr="00F84514">
              <w:rPr>
                <w:i/>
                <w:iCs/>
                <w:sz w:val="18"/>
                <w:szCs w:val="18"/>
              </w:rPr>
              <w:t>000</w:t>
            </w:r>
          </w:p>
          <w:p w14:paraId="049309A8" w14:textId="77777777" w:rsidR="00B60EE0" w:rsidRPr="00F84514" w:rsidRDefault="00B60EE0" w:rsidP="00F15695">
            <w:pPr>
              <w:pStyle w:val="Templatetabletext"/>
              <w:rPr>
                <w:i/>
                <w:sz w:val="18"/>
                <w:szCs w:val="18"/>
              </w:rPr>
            </w:pPr>
          </w:p>
          <w:p w14:paraId="17E635EB" w14:textId="77777777" w:rsidR="00B60EE0" w:rsidRPr="00F84514" w:rsidRDefault="00B60EE0" w:rsidP="00F15695">
            <w:pPr>
              <w:pStyle w:val="Templatetabletext"/>
              <w:rPr>
                <w:i/>
                <w:sz w:val="18"/>
                <w:szCs w:val="18"/>
              </w:rPr>
            </w:pPr>
          </w:p>
        </w:tc>
        <w:tc>
          <w:tcPr>
            <w:tcW w:w="1080" w:type="dxa"/>
            <w:shd w:val="clear" w:color="auto" w:fill="F2F2F2" w:themeFill="background1" w:themeFillShade="F2"/>
          </w:tcPr>
          <w:p w14:paraId="75AF4193" w14:textId="77777777" w:rsidR="00B60EE0" w:rsidRPr="00F84514" w:rsidRDefault="00B60EE0" w:rsidP="00F15695">
            <w:pPr>
              <w:pStyle w:val="Templatetabletext"/>
              <w:rPr>
                <w:i/>
                <w:sz w:val="18"/>
                <w:szCs w:val="18"/>
              </w:rPr>
            </w:pPr>
            <w:r w:rsidRPr="00F84514">
              <w:rPr>
                <w:i/>
                <w:sz w:val="18"/>
                <w:szCs w:val="18"/>
              </w:rPr>
              <w:t xml:space="preserve">Example: </w:t>
            </w:r>
          </w:p>
          <w:p w14:paraId="5F738FFF" w14:textId="77777777" w:rsidR="00B60EE0" w:rsidRPr="00F84514" w:rsidRDefault="00B60EE0" w:rsidP="00F15695">
            <w:pPr>
              <w:pStyle w:val="Templatetabletext"/>
              <w:rPr>
                <w:i/>
                <w:sz w:val="18"/>
                <w:szCs w:val="18"/>
              </w:rPr>
            </w:pPr>
            <w:r w:rsidRPr="00F84514">
              <w:rPr>
                <w:i/>
                <w:iCs/>
                <w:sz w:val="18"/>
                <w:szCs w:val="18"/>
              </w:rPr>
              <w:t>200</w:t>
            </w:r>
          </w:p>
          <w:p w14:paraId="6F68238B" w14:textId="77777777" w:rsidR="00B60EE0" w:rsidRPr="00F84514" w:rsidRDefault="00B60EE0" w:rsidP="00F15695">
            <w:pPr>
              <w:pStyle w:val="Templatetabletext"/>
              <w:rPr>
                <w:i/>
                <w:sz w:val="18"/>
                <w:szCs w:val="18"/>
              </w:rPr>
            </w:pPr>
          </w:p>
        </w:tc>
        <w:tc>
          <w:tcPr>
            <w:tcW w:w="1080" w:type="dxa"/>
            <w:shd w:val="clear" w:color="auto" w:fill="F2F2F2" w:themeFill="background1" w:themeFillShade="F2"/>
          </w:tcPr>
          <w:p w14:paraId="092879A5" w14:textId="21342BE2" w:rsidR="00B60EE0" w:rsidRPr="00F84514" w:rsidRDefault="00B60EE0" w:rsidP="00F15695">
            <w:pPr>
              <w:pStyle w:val="Templatetabletext"/>
              <w:rPr>
                <w:i/>
                <w:sz w:val="18"/>
                <w:szCs w:val="18"/>
              </w:rPr>
            </w:pPr>
            <w:r w:rsidRPr="00F84514">
              <w:rPr>
                <w:i/>
                <w:sz w:val="18"/>
                <w:szCs w:val="18"/>
              </w:rPr>
              <w:t xml:space="preserve">Example: </w:t>
            </w:r>
            <w:r w:rsidRPr="00F84514">
              <w:rPr>
                <w:i/>
                <w:iCs/>
                <w:sz w:val="18"/>
                <w:szCs w:val="18"/>
              </w:rPr>
              <w:t>2800</w:t>
            </w:r>
          </w:p>
          <w:p w14:paraId="70CF6304" w14:textId="77777777" w:rsidR="00B60EE0" w:rsidRPr="00F84514" w:rsidRDefault="00B60EE0" w:rsidP="00F15695">
            <w:pPr>
              <w:pStyle w:val="Templatetabletext"/>
              <w:rPr>
                <w:i/>
                <w:sz w:val="18"/>
                <w:szCs w:val="18"/>
              </w:rPr>
            </w:pPr>
          </w:p>
        </w:tc>
        <w:tc>
          <w:tcPr>
            <w:tcW w:w="1080" w:type="dxa"/>
            <w:shd w:val="clear" w:color="auto" w:fill="F2F2F2" w:themeFill="background1" w:themeFillShade="F2"/>
          </w:tcPr>
          <w:p w14:paraId="6C6DBC82" w14:textId="77777777" w:rsidR="003C209D" w:rsidRPr="00F84514" w:rsidRDefault="003C209D" w:rsidP="003C209D">
            <w:pPr>
              <w:pStyle w:val="Templatetabletext"/>
              <w:rPr>
                <w:i/>
                <w:sz w:val="18"/>
                <w:szCs w:val="18"/>
              </w:rPr>
            </w:pPr>
            <w:r w:rsidRPr="00F84514">
              <w:rPr>
                <w:i/>
                <w:sz w:val="18"/>
                <w:szCs w:val="18"/>
              </w:rPr>
              <w:t xml:space="preserve">Example: </w:t>
            </w:r>
          </w:p>
          <w:p w14:paraId="4EDBF151" w14:textId="698436F2" w:rsidR="00B60EE0" w:rsidRPr="00F84514" w:rsidRDefault="003C209D" w:rsidP="003C209D">
            <w:pPr>
              <w:pStyle w:val="Templatetabletext"/>
              <w:rPr>
                <w:i/>
                <w:sz w:val="18"/>
                <w:szCs w:val="18"/>
              </w:rPr>
            </w:pPr>
            <w:r w:rsidRPr="00F84514">
              <w:rPr>
                <w:i/>
                <w:iCs/>
                <w:sz w:val="18"/>
                <w:szCs w:val="18"/>
              </w:rPr>
              <w:t>3600</w:t>
            </w:r>
          </w:p>
        </w:tc>
        <w:tc>
          <w:tcPr>
            <w:tcW w:w="1318" w:type="dxa"/>
            <w:shd w:val="clear" w:color="auto" w:fill="F2F2F2" w:themeFill="background1" w:themeFillShade="F2"/>
          </w:tcPr>
          <w:p w14:paraId="5F167382" w14:textId="103CC473" w:rsidR="00B60EE0" w:rsidRPr="00F84514" w:rsidRDefault="00B60EE0" w:rsidP="00F15695">
            <w:pPr>
              <w:pStyle w:val="Templatetabletext"/>
              <w:rPr>
                <w:i/>
                <w:sz w:val="18"/>
                <w:szCs w:val="18"/>
              </w:rPr>
            </w:pPr>
            <w:r w:rsidRPr="00F84514">
              <w:rPr>
                <w:i/>
                <w:sz w:val="18"/>
                <w:szCs w:val="18"/>
              </w:rPr>
              <w:t xml:space="preserve">Example: </w:t>
            </w:r>
            <w:r w:rsidR="00B6578C" w:rsidRPr="00F84514">
              <w:rPr>
                <w:i/>
                <w:sz w:val="18"/>
                <w:szCs w:val="18"/>
              </w:rPr>
              <w:t>8400</w:t>
            </w:r>
          </w:p>
          <w:p w14:paraId="7B5A2128" w14:textId="77777777" w:rsidR="00B60EE0" w:rsidRPr="00F84514" w:rsidRDefault="00B60EE0" w:rsidP="00F15695">
            <w:pPr>
              <w:pStyle w:val="Templatetabletext"/>
              <w:rPr>
                <w:i/>
                <w:iCs/>
                <w:sz w:val="18"/>
                <w:szCs w:val="18"/>
              </w:rPr>
            </w:pPr>
          </w:p>
        </w:tc>
        <w:tc>
          <w:tcPr>
            <w:tcW w:w="1318" w:type="dxa"/>
            <w:shd w:val="clear" w:color="auto" w:fill="F2F2F2" w:themeFill="background1" w:themeFillShade="F2"/>
          </w:tcPr>
          <w:p w14:paraId="4BB7010E" w14:textId="77777777" w:rsidR="00B60EE0" w:rsidRPr="00F84514" w:rsidRDefault="00B60EE0" w:rsidP="00F15695">
            <w:pPr>
              <w:pStyle w:val="Templatetabletext"/>
              <w:rPr>
                <w:i/>
                <w:iCs/>
                <w:sz w:val="18"/>
                <w:szCs w:val="18"/>
              </w:rPr>
            </w:pPr>
            <w:r w:rsidRPr="00F84514">
              <w:rPr>
                <w:i/>
                <w:iCs/>
                <w:sz w:val="18"/>
                <w:szCs w:val="18"/>
              </w:rPr>
              <w:t xml:space="preserve">Example: </w:t>
            </w:r>
          </w:p>
          <w:p w14:paraId="46B043F0" w14:textId="77777777" w:rsidR="00B60EE0" w:rsidRPr="00F84514" w:rsidRDefault="00B60EE0" w:rsidP="00F15695">
            <w:pPr>
              <w:pStyle w:val="Templatetabletext"/>
              <w:rPr>
                <w:i/>
                <w:iCs/>
                <w:sz w:val="18"/>
                <w:szCs w:val="18"/>
              </w:rPr>
            </w:pPr>
            <w:r w:rsidRPr="00F84514">
              <w:rPr>
                <w:i/>
                <w:iCs/>
                <w:sz w:val="18"/>
                <w:szCs w:val="18"/>
              </w:rPr>
              <w:t>0</w:t>
            </w:r>
          </w:p>
        </w:tc>
        <w:tc>
          <w:tcPr>
            <w:tcW w:w="1319" w:type="dxa"/>
            <w:shd w:val="clear" w:color="auto" w:fill="F2F2F2" w:themeFill="background1" w:themeFillShade="F2"/>
          </w:tcPr>
          <w:p w14:paraId="5DE88AB1" w14:textId="77777777" w:rsidR="00C009EE" w:rsidRPr="00F84514" w:rsidRDefault="00B60EE0" w:rsidP="00F15695">
            <w:pPr>
              <w:pStyle w:val="Templatetabletext"/>
              <w:rPr>
                <w:i/>
                <w:sz w:val="18"/>
                <w:szCs w:val="18"/>
              </w:rPr>
            </w:pPr>
            <w:r w:rsidRPr="00F84514">
              <w:rPr>
                <w:i/>
                <w:sz w:val="18"/>
                <w:szCs w:val="18"/>
              </w:rPr>
              <w:t xml:space="preserve">Example: </w:t>
            </w:r>
          </w:p>
          <w:p w14:paraId="732B1D75" w14:textId="06491DCA" w:rsidR="00B60EE0" w:rsidRPr="00F84514" w:rsidRDefault="00B6578C" w:rsidP="00F15695">
            <w:pPr>
              <w:pStyle w:val="Templatetabletext"/>
              <w:rPr>
                <w:i/>
                <w:sz w:val="18"/>
                <w:szCs w:val="18"/>
              </w:rPr>
            </w:pPr>
            <w:r w:rsidRPr="00F84514">
              <w:rPr>
                <w:i/>
                <w:sz w:val="18"/>
                <w:szCs w:val="18"/>
              </w:rPr>
              <w:t>8400</w:t>
            </w:r>
          </w:p>
          <w:p w14:paraId="58161873" w14:textId="77777777" w:rsidR="00B60EE0" w:rsidRPr="00F84514" w:rsidRDefault="00B60EE0" w:rsidP="00F15695">
            <w:pPr>
              <w:pStyle w:val="Templatetabletext"/>
              <w:rPr>
                <w:i/>
                <w:iCs/>
                <w:sz w:val="18"/>
                <w:szCs w:val="18"/>
              </w:rPr>
            </w:pPr>
          </w:p>
        </w:tc>
      </w:tr>
      <w:tr w:rsidR="00B60EE0" w:rsidRPr="00F84514" w14:paraId="31F2BAA3" w14:textId="77777777" w:rsidTr="00BE4F29">
        <w:trPr>
          <w:trHeight w:val="300"/>
        </w:trPr>
        <w:tc>
          <w:tcPr>
            <w:tcW w:w="1176" w:type="dxa"/>
            <w:shd w:val="clear" w:color="auto" w:fill="F2F2F2" w:themeFill="background1" w:themeFillShade="F2"/>
          </w:tcPr>
          <w:p w14:paraId="4E0A2F04" w14:textId="77777777" w:rsidR="00B60EE0" w:rsidRPr="00F84514" w:rsidRDefault="00B60EE0" w:rsidP="00F15695">
            <w:pPr>
              <w:pStyle w:val="Templatetabletext"/>
              <w:rPr>
                <w:i/>
                <w:iCs/>
                <w:sz w:val="18"/>
                <w:szCs w:val="18"/>
              </w:rPr>
            </w:pPr>
            <w:r w:rsidRPr="00F84514">
              <w:rPr>
                <w:i/>
                <w:iCs/>
                <w:sz w:val="18"/>
                <w:szCs w:val="20"/>
              </w:rPr>
              <w:t>Example: Peru</w:t>
            </w:r>
          </w:p>
        </w:tc>
        <w:tc>
          <w:tcPr>
            <w:tcW w:w="1249" w:type="dxa"/>
            <w:shd w:val="clear" w:color="auto" w:fill="F2F2F2" w:themeFill="background1" w:themeFillShade="F2"/>
          </w:tcPr>
          <w:p w14:paraId="77BA9846" w14:textId="3E086FBA" w:rsidR="00B60EE0" w:rsidRPr="00F84514" w:rsidRDefault="00B60EE0" w:rsidP="00F15695">
            <w:pPr>
              <w:pStyle w:val="Templatetabletext"/>
              <w:rPr>
                <w:i/>
                <w:iCs/>
                <w:sz w:val="18"/>
                <w:szCs w:val="18"/>
              </w:rPr>
            </w:pPr>
            <w:r w:rsidRPr="00F84514">
              <w:rPr>
                <w:i/>
                <w:iCs/>
                <w:sz w:val="18"/>
                <w:szCs w:val="20"/>
              </w:rPr>
              <w:t>Example: VM0048</w:t>
            </w:r>
          </w:p>
        </w:tc>
        <w:tc>
          <w:tcPr>
            <w:tcW w:w="1102" w:type="dxa"/>
            <w:shd w:val="clear" w:color="auto" w:fill="F2F2F2" w:themeFill="background1" w:themeFillShade="F2"/>
          </w:tcPr>
          <w:p w14:paraId="4C709DE1" w14:textId="77777777" w:rsidR="00B60EE0" w:rsidRPr="00F84514" w:rsidRDefault="00B60EE0" w:rsidP="00F15695">
            <w:pPr>
              <w:pStyle w:val="Templatetabletext"/>
              <w:rPr>
                <w:rFonts w:eastAsia="Franklin Gothic Book" w:cs="Franklin Gothic Book"/>
                <w:sz w:val="18"/>
                <w:szCs w:val="18"/>
              </w:rPr>
            </w:pPr>
            <w:r w:rsidRPr="00F84514">
              <w:rPr>
                <w:rFonts w:eastAsia="Franklin Gothic Book" w:cs="Franklin Gothic Book"/>
                <w:sz w:val="18"/>
                <w:szCs w:val="18"/>
              </w:rPr>
              <w:t>DD-MMM-YYYY</w:t>
            </w:r>
          </w:p>
          <w:p w14:paraId="1765A2AC" w14:textId="77777777" w:rsidR="00B60EE0" w:rsidRPr="00F84514" w:rsidRDefault="00B60EE0" w:rsidP="00F15695">
            <w:pPr>
              <w:pStyle w:val="Instruction"/>
              <w:ind w:left="0"/>
              <w:rPr>
                <w:sz w:val="18"/>
                <w:szCs w:val="18"/>
                <w:lang w:val="en-US"/>
              </w:rPr>
            </w:pPr>
            <w:r w:rsidRPr="00F84514">
              <w:rPr>
                <w:sz w:val="18"/>
                <w:szCs w:val="18"/>
                <w:lang w:val="en-US"/>
              </w:rPr>
              <w:t xml:space="preserve">Example: </w:t>
            </w:r>
          </w:p>
          <w:p w14:paraId="311E6379" w14:textId="77777777" w:rsidR="00B60EE0" w:rsidRPr="00F84514" w:rsidRDefault="00B60EE0" w:rsidP="00F15695">
            <w:pPr>
              <w:pStyle w:val="Instruction"/>
              <w:ind w:left="0"/>
              <w:rPr>
                <w:rFonts w:eastAsia="Franklin Gothic Book" w:cs="Franklin Gothic Book"/>
                <w:sz w:val="18"/>
                <w:szCs w:val="18"/>
                <w:lang w:val="en-US"/>
              </w:rPr>
            </w:pPr>
            <w:r w:rsidRPr="00F84514">
              <w:rPr>
                <w:sz w:val="18"/>
                <w:szCs w:val="18"/>
                <w:lang w:val="en-US"/>
              </w:rPr>
              <w:t>01-JAN-2027</w:t>
            </w:r>
          </w:p>
        </w:tc>
        <w:tc>
          <w:tcPr>
            <w:tcW w:w="1176" w:type="dxa"/>
            <w:shd w:val="clear" w:color="auto" w:fill="F2F2F2" w:themeFill="background1" w:themeFillShade="F2"/>
          </w:tcPr>
          <w:p w14:paraId="75DADB44" w14:textId="77777777" w:rsidR="00B60EE0" w:rsidRPr="00F84514" w:rsidRDefault="00B60EE0" w:rsidP="00F15695">
            <w:pPr>
              <w:pStyle w:val="Templatetabletext"/>
              <w:rPr>
                <w:rFonts w:eastAsia="Franklin Gothic Book" w:cs="Franklin Gothic Book"/>
                <w:sz w:val="18"/>
                <w:szCs w:val="18"/>
              </w:rPr>
            </w:pPr>
            <w:r w:rsidRPr="00F84514">
              <w:rPr>
                <w:rFonts w:eastAsia="Franklin Gothic Book" w:cs="Franklin Gothic Book"/>
                <w:sz w:val="18"/>
                <w:szCs w:val="18"/>
              </w:rPr>
              <w:t>DD-MMM-YYYY</w:t>
            </w:r>
          </w:p>
          <w:p w14:paraId="681AB663" w14:textId="77777777" w:rsidR="00B60EE0" w:rsidRPr="00F84514" w:rsidRDefault="00B60EE0" w:rsidP="00F15695">
            <w:pPr>
              <w:pStyle w:val="Instruction"/>
              <w:ind w:left="0"/>
              <w:rPr>
                <w:sz w:val="18"/>
                <w:szCs w:val="18"/>
                <w:lang w:val="en-US"/>
              </w:rPr>
            </w:pPr>
            <w:r w:rsidRPr="00F84514">
              <w:rPr>
                <w:sz w:val="18"/>
                <w:szCs w:val="18"/>
                <w:lang w:val="en-US"/>
              </w:rPr>
              <w:t xml:space="preserve">Example: </w:t>
            </w:r>
          </w:p>
          <w:p w14:paraId="63D3E960" w14:textId="77777777" w:rsidR="00B60EE0" w:rsidRPr="00F84514" w:rsidDel="00951A91" w:rsidRDefault="00B60EE0" w:rsidP="00F15695">
            <w:pPr>
              <w:pStyle w:val="Instruction"/>
              <w:ind w:left="0"/>
              <w:rPr>
                <w:rFonts w:eastAsia="Franklin Gothic Book" w:cs="Franklin Gothic Book"/>
                <w:sz w:val="18"/>
                <w:szCs w:val="18"/>
                <w:lang w:val="en-US"/>
              </w:rPr>
            </w:pPr>
            <w:r w:rsidRPr="00F84514">
              <w:rPr>
                <w:sz w:val="18"/>
                <w:szCs w:val="18"/>
                <w:lang w:val="en-US"/>
              </w:rPr>
              <w:t>31-DEC-2027</w:t>
            </w:r>
          </w:p>
        </w:tc>
        <w:tc>
          <w:tcPr>
            <w:tcW w:w="1052" w:type="dxa"/>
            <w:shd w:val="clear" w:color="auto" w:fill="F2F2F2" w:themeFill="background1" w:themeFillShade="F2"/>
          </w:tcPr>
          <w:p w14:paraId="53ACF9EA" w14:textId="77777777" w:rsidR="00B60EE0" w:rsidRPr="00F84514" w:rsidRDefault="00B60EE0" w:rsidP="00F15695">
            <w:pPr>
              <w:pStyle w:val="Templatetabletext"/>
              <w:rPr>
                <w:i/>
                <w:sz w:val="18"/>
                <w:szCs w:val="18"/>
              </w:rPr>
            </w:pPr>
            <w:r w:rsidRPr="00F84514">
              <w:rPr>
                <w:i/>
                <w:sz w:val="18"/>
                <w:szCs w:val="18"/>
              </w:rPr>
              <w:t xml:space="preserve">Example: </w:t>
            </w:r>
          </w:p>
          <w:p w14:paraId="2DFC7162" w14:textId="0AA7DD64" w:rsidR="00B60EE0" w:rsidRPr="00F84514" w:rsidRDefault="00B60EE0" w:rsidP="00F15695">
            <w:pPr>
              <w:pStyle w:val="Templatetabletext"/>
              <w:rPr>
                <w:i/>
                <w:sz w:val="18"/>
                <w:szCs w:val="18"/>
              </w:rPr>
            </w:pPr>
            <w:r w:rsidRPr="00F84514">
              <w:rPr>
                <w:i/>
                <w:iCs/>
                <w:sz w:val="18"/>
                <w:szCs w:val="18"/>
              </w:rPr>
              <w:t>15</w:t>
            </w:r>
            <w:r w:rsidR="00C009EE" w:rsidRPr="00F84514">
              <w:rPr>
                <w:i/>
                <w:iCs/>
                <w:sz w:val="18"/>
                <w:szCs w:val="18"/>
              </w:rPr>
              <w:t xml:space="preserve"> </w:t>
            </w:r>
            <w:r w:rsidRPr="00F84514">
              <w:rPr>
                <w:i/>
                <w:iCs/>
                <w:sz w:val="18"/>
                <w:szCs w:val="18"/>
              </w:rPr>
              <w:t>000</w:t>
            </w:r>
          </w:p>
          <w:p w14:paraId="48967B3E" w14:textId="77777777" w:rsidR="00B60EE0" w:rsidRPr="00F84514" w:rsidRDefault="00B60EE0" w:rsidP="00F15695">
            <w:pPr>
              <w:pStyle w:val="Templatetabletext"/>
              <w:rPr>
                <w:i/>
                <w:sz w:val="18"/>
                <w:szCs w:val="18"/>
              </w:rPr>
            </w:pPr>
          </w:p>
        </w:tc>
        <w:tc>
          <w:tcPr>
            <w:tcW w:w="1080" w:type="dxa"/>
            <w:shd w:val="clear" w:color="auto" w:fill="F2F2F2" w:themeFill="background1" w:themeFillShade="F2"/>
          </w:tcPr>
          <w:p w14:paraId="5002CDAB" w14:textId="77777777" w:rsidR="00B60EE0" w:rsidRPr="00F84514" w:rsidRDefault="00B60EE0" w:rsidP="00F15695">
            <w:pPr>
              <w:pStyle w:val="Templatetabletext"/>
              <w:rPr>
                <w:i/>
                <w:sz w:val="18"/>
                <w:szCs w:val="18"/>
              </w:rPr>
            </w:pPr>
            <w:r w:rsidRPr="00F84514">
              <w:rPr>
                <w:i/>
                <w:sz w:val="18"/>
                <w:szCs w:val="18"/>
              </w:rPr>
              <w:t xml:space="preserve">Example: </w:t>
            </w:r>
          </w:p>
          <w:p w14:paraId="1698F24A" w14:textId="77777777" w:rsidR="00B60EE0" w:rsidRPr="00F84514" w:rsidRDefault="00B60EE0" w:rsidP="00F15695">
            <w:pPr>
              <w:pStyle w:val="Templatetabletext"/>
              <w:rPr>
                <w:i/>
                <w:sz w:val="18"/>
                <w:szCs w:val="18"/>
              </w:rPr>
            </w:pPr>
            <w:r w:rsidRPr="00F84514">
              <w:rPr>
                <w:i/>
                <w:iCs/>
                <w:sz w:val="18"/>
                <w:szCs w:val="18"/>
              </w:rPr>
              <w:t>200</w:t>
            </w:r>
          </w:p>
          <w:p w14:paraId="0493BA35" w14:textId="77777777" w:rsidR="00B60EE0" w:rsidRPr="00F84514" w:rsidRDefault="00B60EE0" w:rsidP="00F15695">
            <w:pPr>
              <w:pStyle w:val="Templatetabletext"/>
              <w:rPr>
                <w:i/>
                <w:sz w:val="18"/>
                <w:szCs w:val="18"/>
              </w:rPr>
            </w:pPr>
          </w:p>
        </w:tc>
        <w:tc>
          <w:tcPr>
            <w:tcW w:w="1080" w:type="dxa"/>
            <w:shd w:val="clear" w:color="auto" w:fill="F2F2F2" w:themeFill="background1" w:themeFillShade="F2"/>
          </w:tcPr>
          <w:p w14:paraId="325B3502" w14:textId="64B305E3" w:rsidR="00B60EE0" w:rsidRPr="00F84514" w:rsidRDefault="00B60EE0" w:rsidP="00F15695">
            <w:pPr>
              <w:pStyle w:val="Templatetabletext"/>
              <w:rPr>
                <w:i/>
                <w:sz w:val="18"/>
                <w:szCs w:val="18"/>
              </w:rPr>
            </w:pPr>
            <w:r w:rsidRPr="00F84514">
              <w:rPr>
                <w:i/>
                <w:sz w:val="18"/>
                <w:szCs w:val="18"/>
              </w:rPr>
              <w:t>Example: 28</w:t>
            </w:r>
            <w:r w:rsidRPr="00F84514">
              <w:rPr>
                <w:i/>
                <w:iCs/>
                <w:sz w:val="18"/>
                <w:szCs w:val="18"/>
              </w:rPr>
              <w:t>00</w:t>
            </w:r>
          </w:p>
          <w:p w14:paraId="700D5894" w14:textId="77777777" w:rsidR="00B60EE0" w:rsidRPr="00F84514" w:rsidRDefault="00B60EE0" w:rsidP="00F15695">
            <w:pPr>
              <w:pStyle w:val="Templatetabletext"/>
              <w:rPr>
                <w:i/>
                <w:sz w:val="18"/>
                <w:szCs w:val="18"/>
              </w:rPr>
            </w:pPr>
          </w:p>
        </w:tc>
        <w:tc>
          <w:tcPr>
            <w:tcW w:w="1080" w:type="dxa"/>
            <w:shd w:val="clear" w:color="auto" w:fill="F2F2F2" w:themeFill="background1" w:themeFillShade="F2"/>
          </w:tcPr>
          <w:p w14:paraId="30FB6960" w14:textId="77777777" w:rsidR="003C209D" w:rsidRPr="00F84514" w:rsidRDefault="003C209D" w:rsidP="003C209D">
            <w:pPr>
              <w:pStyle w:val="Templatetabletext"/>
              <w:rPr>
                <w:i/>
                <w:sz w:val="18"/>
                <w:szCs w:val="18"/>
              </w:rPr>
            </w:pPr>
            <w:r w:rsidRPr="00F84514">
              <w:rPr>
                <w:i/>
                <w:sz w:val="18"/>
                <w:szCs w:val="18"/>
              </w:rPr>
              <w:t xml:space="preserve">Example: </w:t>
            </w:r>
          </w:p>
          <w:p w14:paraId="2FB3446C" w14:textId="42F5D511" w:rsidR="00B60EE0" w:rsidRPr="00F84514" w:rsidRDefault="003C209D" w:rsidP="003C209D">
            <w:pPr>
              <w:pStyle w:val="Templatetabletext"/>
              <w:rPr>
                <w:i/>
                <w:sz w:val="18"/>
                <w:szCs w:val="18"/>
              </w:rPr>
            </w:pPr>
            <w:r w:rsidRPr="00F84514">
              <w:rPr>
                <w:i/>
                <w:iCs/>
                <w:sz w:val="18"/>
                <w:szCs w:val="18"/>
              </w:rPr>
              <w:t>3600</w:t>
            </w:r>
          </w:p>
        </w:tc>
        <w:tc>
          <w:tcPr>
            <w:tcW w:w="1318" w:type="dxa"/>
            <w:shd w:val="clear" w:color="auto" w:fill="F2F2F2" w:themeFill="background1" w:themeFillShade="F2"/>
          </w:tcPr>
          <w:p w14:paraId="662DD650" w14:textId="6BFBD3D3" w:rsidR="00595002" w:rsidRPr="00F84514" w:rsidRDefault="00595002" w:rsidP="00595002">
            <w:pPr>
              <w:pStyle w:val="Templatetabletext"/>
              <w:rPr>
                <w:i/>
                <w:sz w:val="18"/>
                <w:szCs w:val="18"/>
              </w:rPr>
            </w:pPr>
            <w:r w:rsidRPr="00F84514">
              <w:rPr>
                <w:i/>
                <w:sz w:val="18"/>
                <w:szCs w:val="18"/>
              </w:rPr>
              <w:t>Example: 8400</w:t>
            </w:r>
          </w:p>
          <w:p w14:paraId="28FD30BE" w14:textId="77777777" w:rsidR="00B60EE0" w:rsidRPr="00F84514" w:rsidRDefault="00B60EE0" w:rsidP="00F15695">
            <w:pPr>
              <w:pStyle w:val="Templatetabletext"/>
              <w:rPr>
                <w:i/>
                <w:iCs/>
                <w:sz w:val="18"/>
                <w:szCs w:val="18"/>
              </w:rPr>
            </w:pPr>
          </w:p>
        </w:tc>
        <w:tc>
          <w:tcPr>
            <w:tcW w:w="1318" w:type="dxa"/>
            <w:shd w:val="clear" w:color="auto" w:fill="F2F2F2" w:themeFill="background1" w:themeFillShade="F2"/>
          </w:tcPr>
          <w:p w14:paraId="1443A0A0" w14:textId="77777777" w:rsidR="00B60EE0" w:rsidRPr="00F84514" w:rsidRDefault="00B60EE0" w:rsidP="00F15695">
            <w:pPr>
              <w:pStyle w:val="Templatetabletext"/>
              <w:rPr>
                <w:i/>
                <w:iCs/>
                <w:sz w:val="18"/>
                <w:szCs w:val="18"/>
              </w:rPr>
            </w:pPr>
            <w:r w:rsidRPr="00F84514">
              <w:rPr>
                <w:i/>
                <w:iCs/>
                <w:sz w:val="18"/>
                <w:szCs w:val="18"/>
              </w:rPr>
              <w:t xml:space="preserve">Example: </w:t>
            </w:r>
          </w:p>
          <w:p w14:paraId="0175C510" w14:textId="77777777" w:rsidR="00B60EE0" w:rsidRPr="00F84514" w:rsidRDefault="00B60EE0" w:rsidP="00F15695">
            <w:pPr>
              <w:pStyle w:val="Templatetabletext"/>
              <w:rPr>
                <w:i/>
                <w:iCs/>
                <w:sz w:val="18"/>
                <w:szCs w:val="18"/>
              </w:rPr>
            </w:pPr>
            <w:r w:rsidRPr="00F84514">
              <w:rPr>
                <w:i/>
                <w:iCs/>
                <w:sz w:val="18"/>
                <w:szCs w:val="18"/>
              </w:rPr>
              <w:t>0</w:t>
            </w:r>
          </w:p>
        </w:tc>
        <w:tc>
          <w:tcPr>
            <w:tcW w:w="1319" w:type="dxa"/>
            <w:shd w:val="clear" w:color="auto" w:fill="F2F2F2" w:themeFill="background1" w:themeFillShade="F2"/>
          </w:tcPr>
          <w:p w14:paraId="73E882AE" w14:textId="77777777" w:rsidR="00C009EE" w:rsidRPr="00F84514" w:rsidRDefault="00595002" w:rsidP="00595002">
            <w:pPr>
              <w:pStyle w:val="Templatetabletext"/>
              <w:rPr>
                <w:i/>
                <w:sz w:val="18"/>
                <w:szCs w:val="18"/>
              </w:rPr>
            </w:pPr>
            <w:r w:rsidRPr="00F84514">
              <w:rPr>
                <w:i/>
                <w:sz w:val="18"/>
                <w:szCs w:val="18"/>
              </w:rPr>
              <w:t xml:space="preserve">Example: </w:t>
            </w:r>
          </w:p>
          <w:p w14:paraId="5CA4F632" w14:textId="36FA4003" w:rsidR="00595002" w:rsidRPr="00F84514" w:rsidRDefault="00595002" w:rsidP="00595002">
            <w:pPr>
              <w:pStyle w:val="Templatetabletext"/>
              <w:rPr>
                <w:i/>
                <w:sz w:val="18"/>
                <w:szCs w:val="18"/>
              </w:rPr>
            </w:pPr>
            <w:r w:rsidRPr="00F84514">
              <w:rPr>
                <w:i/>
                <w:sz w:val="18"/>
                <w:szCs w:val="18"/>
              </w:rPr>
              <w:t>8400</w:t>
            </w:r>
          </w:p>
          <w:p w14:paraId="40A88541" w14:textId="77777777" w:rsidR="00B60EE0" w:rsidRPr="00F84514" w:rsidRDefault="00B60EE0" w:rsidP="00F15695">
            <w:pPr>
              <w:pStyle w:val="Templatetabletext"/>
              <w:rPr>
                <w:i/>
                <w:iCs/>
                <w:sz w:val="18"/>
                <w:szCs w:val="18"/>
              </w:rPr>
            </w:pPr>
          </w:p>
        </w:tc>
      </w:tr>
      <w:tr w:rsidR="00B60EE0" w:rsidRPr="00F84514" w14:paraId="71460619" w14:textId="77777777" w:rsidTr="00BE4F29">
        <w:trPr>
          <w:trHeight w:val="300"/>
        </w:trPr>
        <w:tc>
          <w:tcPr>
            <w:tcW w:w="1176" w:type="dxa"/>
            <w:shd w:val="clear" w:color="auto" w:fill="F2F2F2" w:themeFill="background1" w:themeFillShade="F2"/>
          </w:tcPr>
          <w:p w14:paraId="35937379" w14:textId="77777777" w:rsidR="00B60EE0" w:rsidRPr="00F84514" w:rsidRDefault="00B60EE0" w:rsidP="00F15695">
            <w:pPr>
              <w:pStyle w:val="Templatetabletext"/>
              <w:rPr>
                <w:b/>
                <w:bCs/>
                <w:sz w:val="18"/>
                <w:szCs w:val="18"/>
              </w:rPr>
            </w:pPr>
          </w:p>
        </w:tc>
        <w:tc>
          <w:tcPr>
            <w:tcW w:w="1249" w:type="dxa"/>
            <w:shd w:val="clear" w:color="auto" w:fill="F2F2F2" w:themeFill="background1" w:themeFillShade="F2"/>
          </w:tcPr>
          <w:p w14:paraId="74C1A785" w14:textId="77777777" w:rsidR="00B60EE0" w:rsidRPr="00F84514" w:rsidRDefault="00B60EE0" w:rsidP="00F15695">
            <w:pPr>
              <w:pStyle w:val="Templatetabletext"/>
              <w:rPr>
                <w:b/>
                <w:bCs/>
                <w:sz w:val="18"/>
                <w:szCs w:val="18"/>
              </w:rPr>
            </w:pPr>
          </w:p>
        </w:tc>
        <w:tc>
          <w:tcPr>
            <w:tcW w:w="2278" w:type="dxa"/>
            <w:gridSpan w:val="2"/>
            <w:shd w:val="clear" w:color="auto" w:fill="F2F2F2" w:themeFill="background1" w:themeFillShade="F2"/>
          </w:tcPr>
          <w:p w14:paraId="44448CDB" w14:textId="77777777" w:rsidR="00B60EE0" w:rsidRPr="00F84514" w:rsidRDefault="00B60EE0" w:rsidP="00F15695">
            <w:pPr>
              <w:pStyle w:val="Templatetabletext"/>
              <w:rPr>
                <w:b/>
                <w:bCs/>
                <w:sz w:val="18"/>
                <w:szCs w:val="18"/>
              </w:rPr>
            </w:pPr>
            <w:r w:rsidRPr="00F84514">
              <w:rPr>
                <w:b/>
                <w:bCs/>
                <w:sz w:val="18"/>
                <w:szCs w:val="18"/>
              </w:rPr>
              <w:t xml:space="preserve">Total </w:t>
            </w:r>
          </w:p>
        </w:tc>
        <w:tc>
          <w:tcPr>
            <w:tcW w:w="1052" w:type="dxa"/>
            <w:shd w:val="clear" w:color="auto" w:fill="F2F2F2" w:themeFill="background1" w:themeFillShade="F2"/>
          </w:tcPr>
          <w:p w14:paraId="14DC8AFF" w14:textId="77777777" w:rsidR="00B60EE0" w:rsidRPr="00F84514" w:rsidRDefault="00B60EE0" w:rsidP="00F15695">
            <w:pPr>
              <w:pStyle w:val="Templatetabletext"/>
              <w:rPr>
                <w:i/>
                <w:sz w:val="18"/>
                <w:szCs w:val="18"/>
              </w:rPr>
            </w:pPr>
            <w:r w:rsidRPr="00F84514">
              <w:rPr>
                <w:i/>
                <w:sz w:val="18"/>
                <w:szCs w:val="18"/>
              </w:rPr>
              <w:t xml:space="preserve">Example: </w:t>
            </w:r>
          </w:p>
          <w:p w14:paraId="6BCD1F84" w14:textId="2EE8F50F" w:rsidR="00B60EE0" w:rsidRPr="00F84514" w:rsidRDefault="00B60EE0" w:rsidP="00F15695">
            <w:pPr>
              <w:pStyle w:val="Templatetabletext"/>
              <w:rPr>
                <w:i/>
                <w:sz w:val="18"/>
                <w:szCs w:val="18"/>
              </w:rPr>
            </w:pPr>
            <w:r w:rsidRPr="00F84514">
              <w:rPr>
                <w:i/>
                <w:iCs/>
                <w:sz w:val="18"/>
                <w:szCs w:val="18"/>
              </w:rPr>
              <w:t>42</w:t>
            </w:r>
            <w:r w:rsidR="00C009EE" w:rsidRPr="00F84514">
              <w:rPr>
                <w:i/>
                <w:iCs/>
                <w:sz w:val="18"/>
                <w:szCs w:val="18"/>
              </w:rPr>
              <w:t xml:space="preserve"> </w:t>
            </w:r>
            <w:r w:rsidRPr="00F84514">
              <w:rPr>
                <w:i/>
                <w:iCs/>
                <w:sz w:val="18"/>
                <w:szCs w:val="18"/>
              </w:rPr>
              <w:t>000</w:t>
            </w:r>
          </w:p>
          <w:p w14:paraId="373F04B6" w14:textId="77777777" w:rsidR="00B60EE0" w:rsidRPr="00F84514" w:rsidRDefault="00B60EE0" w:rsidP="00F15695">
            <w:pPr>
              <w:pStyle w:val="Templatetabletext"/>
              <w:rPr>
                <w:sz w:val="18"/>
                <w:szCs w:val="18"/>
              </w:rPr>
            </w:pPr>
          </w:p>
        </w:tc>
        <w:tc>
          <w:tcPr>
            <w:tcW w:w="1080" w:type="dxa"/>
            <w:shd w:val="clear" w:color="auto" w:fill="F2F2F2" w:themeFill="background1" w:themeFillShade="F2"/>
          </w:tcPr>
          <w:p w14:paraId="07A49A67" w14:textId="77777777" w:rsidR="00B60EE0" w:rsidRPr="00F84514" w:rsidRDefault="00B60EE0" w:rsidP="00F15695">
            <w:pPr>
              <w:pStyle w:val="Templatetabletext"/>
              <w:rPr>
                <w:i/>
                <w:sz w:val="18"/>
                <w:szCs w:val="18"/>
              </w:rPr>
            </w:pPr>
            <w:r w:rsidRPr="00F84514">
              <w:rPr>
                <w:i/>
                <w:sz w:val="18"/>
                <w:szCs w:val="18"/>
              </w:rPr>
              <w:t xml:space="preserve">Example: </w:t>
            </w:r>
          </w:p>
          <w:p w14:paraId="50C4248E" w14:textId="371FBEA5" w:rsidR="00B60EE0" w:rsidRPr="00F84514" w:rsidRDefault="00B60EE0" w:rsidP="00F15695">
            <w:pPr>
              <w:pStyle w:val="Templatetabletext"/>
              <w:rPr>
                <w:i/>
                <w:sz w:val="18"/>
                <w:szCs w:val="18"/>
              </w:rPr>
            </w:pPr>
            <w:r w:rsidRPr="00F84514">
              <w:rPr>
                <w:i/>
                <w:iCs/>
                <w:sz w:val="18"/>
                <w:szCs w:val="18"/>
              </w:rPr>
              <w:t>87</w:t>
            </w:r>
            <w:r w:rsidR="00C009EE" w:rsidRPr="00F84514">
              <w:rPr>
                <w:i/>
                <w:iCs/>
                <w:sz w:val="18"/>
                <w:szCs w:val="18"/>
              </w:rPr>
              <w:t xml:space="preserve"> </w:t>
            </w:r>
            <w:r w:rsidRPr="00F84514">
              <w:rPr>
                <w:i/>
                <w:iCs/>
                <w:sz w:val="18"/>
                <w:szCs w:val="18"/>
              </w:rPr>
              <w:t>900</w:t>
            </w:r>
          </w:p>
          <w:p w14:paraId="0FBB2BD6" w14:textId="77777777" w:rsidR="00B60EE0" w:rsidRPr="00F84514" w:rsidRDefault="00B60EE0" w:rsidP="00F15695">
            <w:pPr>
              <w:pStyle w:val="Templatetabletext"/>
              <w:rPr>
                <w:sz w:val="18"/>
                <w:szCs w:val="18"/>
              </w:rPr>
            </w:pPr>
          </w:p>
        </w:tc>
        <w:tc>
          <w:tcPr>
            <w:tcW w:w="1080" w:type="dxa"/>
            <w:shd w:val="clear" w:color="auto" w:fill="F2F2F2" w:themeFill="background1" w:themeFillShade="F2"/>
          </w:tcPr>
          <w:p w14:paraId="1A8D78D3" w14:textId="77777777" w:rsidR="00B60EE0" w:rsidRPr="00F84514" w:rsidRDefault="00B60EE0" w:rsidP="00F15695">
            <w:pPr>
              <w:pStyle w:val="Templatetabletext"/>
              <w:rPr>
                <w:i/>
                <w:sz w:val="18"/>
                <w:szCs w:val="18"/>
              </w:rPr>
            </w:pPr>
            <w:r w:rsidRPr="00F84514">
              <w:rPr>
                <w:i/>
                <w:sz w:val="18"/>
                <w:szCs w:val="18"/>
              </w:rPr>
              <w:t xml:space="preserve">Example: </w:t>
            </w:r>
          </w:p>
          <w:p w14:paraId="40610674" w14:textId="39767E65" w:rsidR="00B60EE0" w:rsidRPr="00F84514" w:rsidRDefault="00B60EE0" w:rsidP="00F15695">
            <w:pPr>
              <w:pStyle w:val="Templatetabletext"/>
              <w:rPr>
                <w:i/>
                <w:sz w:val="18"/>
                <w:szCs w:val="18"/>
              </w:rPr>
            </w:pPr>
            <w:r w:rsidRPr="00F84514">
              <w:rPr>
                <w:i/>
                <w:iCs/>
                <w:sz w:val="18"/>
                <w:szCs w:val="18"/>
              </w:rPr>
              <w:t>8500</w:t>
            </w:r>
          </w:p>
          <w:p w14:paraId="654154C6" w14:textId="77777777" w:rsidR="00B60EE0" w:rsidRPr="00F84514" w:rsidRDefault="00B60EE0" w:rsidP="00F15695">
            <w:pPr>
              <w:pStyle w:val="Templatetabletext"/>
              <w:rPr>
                <w:sz w:val="18"/>
                <w:szCs w:val="18"/>
              </w:rPr>
            </w:pPr>
          </w:p>
        </w:tc>
        <w:tc>
          <w:tcPr>
            <w:tcW w:w="1080" w:type="dxa"/>
            <w:shd w:val="clear" w:color="auto" w:fill="F2F2F2" w:themeFill="background1" w:themeFillShade="F2"/>
          </w:tcPr>
          <w:p w14:paraId="2DA154ED" w14:textId="69640B9C" w:rsidR="00595002" w:rsidRPr="00F84514" w:rsidRDefault="00595002" w:rsidP="00595002">
            <w:pPr>
              <w:pStyle w:val="Templatetabletext"/>
              <w:rPr>
                <w:i/>
                <w:sz w:val="18"/>
                <w:szCs w:val="18"/>
              </w:rPr>
            </w:pPr>
            <w:r w:rsidRPr="00F84514">
              <w:rPr>
                <w:i/>
                <w:sz w:val="18"/>
                <w:szCs w:val="18"/>
              </w:rPr>
              <w:t xml:space="preserve">Example: </w:t>
            </w:r>
            <w:r w:rsidR="003F3A2C" w:rsidRPr="00F84514">
              <w:rPr>
                <w:i/>
                <w:sz w:val="18"/>
                <w:szCs w:val="18"/>
              </w:rPr>
              <w:t>23</w:t>
            </w:r>
            <w:r w:rsidR="00C009EE" w:rsidRPr="00F84514">
              <w:rPr>
                <w:i/>
                <w:sz w:val="18"/>
                <w:szCs w:val="18"/>
              </w:rPr>
              <w:t xml:space="preserve"> </w:t>
            </w:r>
            <w:r w:rsidR="003F3A2C" w:rsidRPr="00F84514">
              <w:rPr>
                <w:i/>
                <w:sz w:val="18"/>
                <w:szCs w:val="18"/>
              </w:rPr>
              <w:t>250</w:t>
            </w:r>
          </w:p>
          <w:p w14:paraId="584D1AD5" w14:textId="77777777" w:rsidR="00B60EE0" w:rsidRPr="00F84514" w:rsidRDefault="00B60EE0" w:rsidP="00F15695">
            <w:pPr>
              <w:pStyle w:val="Templatetabletext"/>
              <w:rPr>
                <w:i/>
                <w:sz w:val="18"/>
                <w:szCs w:val="18"/>
              </w:rPr>
            </w:pPr>
          </w:p>
        </w:tc>
        <w:tc>
          <w:tcPr>
            <w:tcW w:w="1318" w:type="dxa"/>
            <w:shd w:val="clear" w:color="auto" w:fill="F2F2F2" w:themeFill="background1" w:themeFillShade="F2"/>
          </w:tcPr>
          <w:p w14:paraId="165E1875" w14:textId="31605943" w:rsidR="00B60EE0" w:rsidRPr="00F84514" w:rsidRDefault="00B60EE0" w:rsidP="00F15695">
            <w:pPr>
              <w:pStyle w:val="Templatetabletext"/>
              <w:rPr>
                <w:i/>
                <w:sz w:val="18"/>
                <w:szCs w:val="18"/>
              </w:rPr>
            </w:pPr>
            <w:r w:rsidRPr="00F84514">
              <w:rPr>
                <w:i/>
                <w:sz w:val="18"/>
                <w:szCs w:val="18"/>
              </w:rPr>
              <w:t xml:space="preserve">Example: </w:t>
            </w:r>
          </w:p>
          <w:p w14:paraId="32DD02E4" w14:textId="1C0C3656" w:rsidR="00B60EE0" w:rsidRPr="00F84514" w:rsidRDefault="00681F77" w:rsidP="00F15695">
            <w:pPr>
              <w:pStyle w:val="Templatetabletext"/>
              <w:rPr>
                <w:i/>
                <w:sz w:val="18"/>
                <w:szCs w:val="18"/>
              </w:rPr>
            </w:pPr>
            <w:r w:rsidRPr="00F84514">
              <w:rPr>
                <w:i/>
                <w:iCs/>
                <w:sz w:val="18"/>
                <w:szCs w:val="18"/>
              </w:rPr>
              <w:t>23</w:t>
            </w:r>
            <w:r w:rsidR="00C009EE" w:rsidRPr="00F84514">
              <w:rPr>
                <w:i/>
                <w:iCs/>
                <w:sz w:val="18"/>
                <w:szCs w:val="18"/>
              </w:rPr>
              <w:t xml:space="preserve"> </w:t>
            </w:r>
            <w:r w:rsidRPr="00F84514">
              <w:rPr>
                <w:i/>
                <w:iCs/>
                <w:sz w:val="18"/>
                <w:szCs w:val="18"/>
              </w:rPr>
              <w:t>800</w:t>
            </w:r>
          </w:p>
          <w:p w14:paraId="63C4BC1E" w14:textId="77777777" w:rsidR="00B60EE0" w:rsidRPr="00F84514" w:rsidRDefault="00B60EE0" w:rsidP="00F15695">
            <w:pPr>
              <w:pStyle w:val="Templatetabletext"/>
              <w:rPr>
                <w:sz w:val="18"/>
                <w:szCs w:val="18"/>
              </w:rPr>
            </w:pPr>
          </w:p>
        </w:tc>
        <w:tc>
          <w:tcPr>
            <w:tcW w:w="1318" w:type="dxa"/>
            <w:shd w:val="clear" w:color="auto" w:fill="F2F2F2" w:themeFill="background1" w:themeFillShade="F2"/>
          </w:tcPr>
          <w:p w14:paraId="0D71BC32" w14:textId="77777777" w:rsidR="00B60EE0" w:rsidRPr="00F84514" w:rsidRDefault="00B60EE0" w:rsidP="00F15695">
            <w:pPr>
              <w:pStyle w:val="Templatetabletext"/>
              <w:rPr>
                <w:i/>
                <w:sz w:val="18"/>
                <w:szCs w:val="18"/>
              </w:rPr>
            </w:pPr>
            <w:r w:rsidRPr="00F84514">
              <w:rPr>
                <w:i/>
                <w:sz w:val="18"/>
                <w:szCs w:val="18"/>
              </w:rPr>
              <w:t xml:space="preserve">Example: </w:t>
            </w:r>
          </w:p>
          <w:p w14:paraId="5F4D6FDA" w14:textId="0C503AAF" w:rsidR="00B60EE0" w:rsidRPr="00F84514" w:rsidRDefault="00945751" w:rsidP="00F15695">
            <w:pPr>
              <w:pStyle w:val="Templatetabletext"/>
              <w:rPr>
                <w:i/>
                <w:sz w:val="18"/>
                <w:szCs w:val="18"/>
              </w:rPr>
            </w:pPr>
            <w:r w:rsidRPr="00F84514">
              <w:rPr>
                <w:i/>
                <w:iCs/>
                <w:sz w:val="18"/>
                <w:szCs w:val="18"/>
              </w:rPr>
              <w:t>72</w:t>
            </w:r>
            <w:r w:rsidR="00C009EE" w:rsidRPr="00F84514">
              <w:rPr>
                <w:i/>
                <w:iCs/>
                <w:sz w:val="18"/>
                <w:szCs w:val="18"/>
              </w:rPr>
              <w:t xml:space="preserve"> </w:t>
            </w:r>
            <w:r w:rsidRPr="00F84514">
              <w:rPr>
                <w:i/>
                <w:iCs/>
                <w:sz w:val="18"/>
                <w:szCs w:val="18"/>
              </w:rPr>
              <w:t>550</w:t>
            </w:r>
          </w:p>
          <w:p w14:paraId="38C8E60C" w14:textId="77777777" w:rsidR="00B60EE0" w:rsidRPr="00F84514" w:rsidRDefault="00B60EE0" w:rsidP="00F15695">
            <w:pPr>
              <w:pStyle w:val="Templatetabletext"/>
              <w:rPr>
                <w:sz w:val="18"/>
                <w:szCs w:val="18"/>
              </w:rPr>
            </w:pPr>
          </w:p>
        </w:tc>
        <w:tc>
          <w:tcPr>
            <w:tcW w:w="1319" w:type="dxa"/>
            <w:shd w:val="clear" w:color="auto" w:fill="F2F2F2" w:themeFill="background1" w:themeFillShade="F2"/>
          </w:tcPr>
          <w:p w14:paraId="0E2E2AC3" w14:textId="77777777" w:rsidR="00B60EE0" w:rsidRPr="00F84514" w:rsidRDefault="00B60EE0" w:rsidP="00F15695">
            <w:pPr>
              <w:pStyle w:val="Templatetabletext"/>
              <w:rPr>
                <w:i/>
                <w:sz w:val="18"/>
                <w:szCs w:val="18"/>
              </w:rPr>
            </w:pPr>
            <w:r w:rsidRPr="00F84514">
              <w:rPr>
                <w:i/>
                <w:sz w:val="18"/>
                <w:szCs w:val="18"/>
              </w:rPr>
              <w:t xml:space="preserve">Example: </w:t>
            </w:r>
          </w:p>
          <w:p w14:paraId="1C2B2A7F" w14:textId="11DBB13A" w:rsidR="00B60EE0" w:rsidRPr="00F84514" w:rsidRDefault="00945751" w:rsidP="00F15695">
            <w:pPr>
              <w:pStyle w:val="Templatetabletext"/>
              <w:rPr>
                <w:i/>
                <w:sz w:val="18"/>
                <w:szCs w:val="18"/>
              </w:rPr>
            </w:pPr>
            <w:r w:rsidRPr="00F84514">
              <w:rPr>
                <w:i/>
                <w:iCs/>
                <w:sz w:val="18"/>
                <w:szCs w:val="18"/>
              </w:rPr>
              <w:t>96</w:t>
            </w:r>
            <w:r w:rsidR="00C009EE" w:rsidRPr="00F84514">
              <w:rPr>
                <w:i/>
                <w:iCs/>
                <w:sz w:val="18"/>
                <w:szCs w:val="18"/>
              </w:rPr>
              <w:t xml:space="preserve"> </w:t>
            </w:r>
            <w:r w:rsidR="00D855EA" w:rsidRPr="00F84514">
              <w:rPr>
                <w:i/>
                <w:iCs/>
                <w:sz w:val="18"/>
                <w:szCs w:val="18"/>
              </w:rPr>
              <w:t>3</w:t>
            </w:r>
            <w:r w:rsidRPr="00F84514">
              <w:rPr>
                <w:i/>
                <w:iCs/>
                <w:sz w:val="18"/>
                <w:szCs w:val="18"/>
              </w:rPr>
              <w:t>50</w:t>
            </w:r>
          </w:p>
          <w:p w14:paraId="3F0A11B2" w14:textId="77777777" w:rsidR="00B60EE0" w:rsidRPr="00F84514" w:rsidRDefault="00B60EE0" w:rsidP="00F15695">
            <w:pPr>
              <w:pStyle w:val="Templatetabletext"/>
              <w:rPr>
                <w:sz w:val="18"/>
                <w:szCs w:val="18"/>
              </w:rPr>
            </w:pPr>
          </w:p>
        </w:tc>
      </w:tr>
    </w:tbl>
    <w:p w14:paraId="16959572" w14:textId="77777777" w:rsidR="00AA1749" w:rsidRPr="00F84514" w:rsidRDefault="00AA1749" w:rsidP="00F22986">
      <w:pPr>
        <w:pStyle w:val="Instruction"/>
        <w:spacing w:after="240"/>
        <w:rPr>
          <w:rStyle w:val="SubtleEmphasis"/>
          <w:rFonts w:ascii="Franklin Gothic Book" w:hAnsi="Franklin Gothic Book"/>
          <w:i/>
          <w:color w:val="4F5150"/>
          <w:lang w:val="en-US"/>
        </w:rPr>
        <w:sectPr w:rsidR="00AA1749" w:rsidRPr="00F84514" w:rsidSect="004C1DEC">
          <w:pgSz w:w="15840" w:h="12240" w:orient="landscape"/>
          <w:pgMar w:top="1440" w:right="1440" w:bottom="1440" w:left="1440" w:header="720" w:footer="720" w:gutter="0"/>
          <w:cols w:space="720"/>
          <w:docGrid w:linePitch="286"/>
        </w:sectPr>
      </w:pPr>
    </w:p>
    <w:p w14:paraId="37507F0D" w14:textId="0FE01604" w:rsidR="006B247F" w:rsidRPr="00F84514" w:rsidRDefault="006B247F" w:rsidP="006B247F">
      <w:pPr>
        <w:pStyle w:val="Instruction"/>
        <w:rPr>
          <w:lang w:val="en-US"/>
        </w:rPr>
      </w:pPr>
      <w:r w:rsidRPr="00F84514">
        <w:rPr>
          <w:lang w:val="en-US"/>
        </w:rPr>
        <w:lastRenderedPageBreak/>
        <w:t xml:space="preserve">For all projects, fill out the following table for the entire monitoring period, combining the total reductions and removals available from all countries and methodologies </w:t>
      </w:r>
      <w:r w:rsidR="00DF28B3" w:rsidRPr="00F84514">
        <w:rPr>
          <w:lang w:val="en-US"/>
        </w:rPr>
        <w:t xml:space="preserve">into a single row </w:t>
      </w:r>
      <w:r w:rsidRPr="00F84514">
        <w:rPr>
          <w:lang w:val="en-US"/>
        </w:rPr>
        <w:t xml:space="preserve">for each vintage period: </w:t>
      </w:r>
    </w:p>
    <w:tbl>
      <w:tblPr>
        <w:tblStyle w:val="GridTable5Dark-Accent21"/>
        <w:tblW w:w="9108" w:type="dxa"/>
        <w:tblInd w:w="607" w:type="dxa"/>
        <w:tblLook w:val="0620" w:firstRow="1" w:lastRow="0" w:firstColumn="0" w:lastColumn="0" w:noHBand="1" w:noVBand="1"/>
      </w:tblPr>
      <w:tblGrid>
        <w:gridCol w:w="1821"/>
        <w:gridCol w:w="1822"/>
        <w:gridCol w:w="1821"/>
        <w:gridCol w:w="1822"/>
        <w:gridCol w:w="1822"/>
      </w:tblGrid>
      <w:tr w:rsidR="006B247F" w:rsidRPr="00F84514" w14:paraId="161FEC3F" w14:textId="77777777" w:rsidTr="008F7540">
        <w:trPr>
          <w:cnfStyle w:val="100000000000" w:firstRow="1" w:lastRow="0" w:firstColumn="0" w:lastColumn="0" w:oddVBand="0" w:evenVBand="0" w:oddHBand="0" w:evenHBand="0" w:firstRowFirstColumn="0" w:firstRowLastColumn="0" w:lastRowFirstColumn="0" w:lastRowLastColumn="0"/>
        </w:trPr>
        <w:tc>
          <w:tcPr>
            <w:tcW w:w="1821" w:type="dxa"/>
          </w:tcPr>
          <w:p w14:paraId="2626E11A" w14:textId="77777777" w:rsidR="006B247F" w:rsidRPr="00F84514" w:rsidRDefault="006B247F" w:rsidP="00F15695">
            <w:pPr>
              <w:rPr>
                <w:szCs w:val="21"/>
              </w:rPr>
            </w:pPr>
            <w:r w:rsidRPr="00F84514">
              <w:rPr>
                <w:szCs w:val="21"/>
              </w:rPr>
              <w:t xml:space="preserve">Vintage </w:t>
            </w:r>
            <w:proofErr w:type="gramStart"/>
            <w:r w:rsidRPr="00F84514">
              <w:rPr>
                <w:szCs w:val="21"/>
              </w:rPr>
              <w:t>period</w:t>
            </w:r>
            <w:proofErr w:type="gramEnd"/>
            <w:r w:rsidRPr="00F84514">
              <w:rPr>
                <w:szCs w:val="21"/>
              </w:rPr>
              <w:t xml:space="preserve"> start</w:t>
            </w:r>
          </w:p>
        </w:tc>
        <w:tc>
          <w:tcPr>
            <w:tcW w:w="1822" w:type="dxa"/>
          </w:tcPr>
          <w:p w14:paraId="3C9671F2" w14:textId="77777777" w:rsidR="006B247F" w:rsidRPr="00F84514" w:rsidRDefault="006B247F" w:rsidP="00F15695">
            <w:pPr>
              <w:rPr>
                <w:szCs w:val="21"/>
              </w:rPr>
            </w:pPr>
            <w:r w:rsidRPr="00F84514">
              <w:rPr>
                <w:szCs w:val="21"/>
              </w:rPr>
              <w:t>Vintage period end</w:t>
            </w:r>
          </w:p>
        </w:tc>
        <w:tc>
          <w:tcPr>
            <w:tcW w:w="1821" w:type="dxa"/>
          </w:tcPr>
          <w:p w14:paraId="729E2009" w14:textId="641959CA" w:rsidR="006B247F" w:rsidRPr="00F84514" w:rsidRDefault="006B247F" w:rsidP="00F15695">
            <w:pPr>
              <w:rPr>
                <w:szCs w:val="21"/>
              </w:rPr>
            </w:pPr>
            <w:r w:rsidRPr="00F84514">
              <w:rPr>
                <w:szCs w:val="21"/>
              </w:rPr>
              <w:t xml:space="preserve">Total </w:t>
            </w:r>
            <w:r w:rsidR="00234E5B" w:rsidRPr="00F84514">
              <w:rPr>
                <w:szCs w:val="21"/>
              </w:rPr>
              <w:t xml:space="preserve">net </w:t>
            </w:r>
            <w:r w:rsidRPr="00F84514">
              <w:rPr>
                <w:szCs w:val="21"/>
              </w:rPr>
              <w:t xml:space="preserve">reductions </w:t>
            </w:r>
            <w:r w:rsidR="00295664" w:rsidRPr="00F84514">
              <w:rPr>
                <w:szCs w:val="21"/>
              </w:rPr>
              <w:t>(minus buffer pool allocation)</w:t>
            </w:r>
            <w:r w:rsidRPr="00F84514">
              <w:rPr>
                <w:szCs w:val="21"/>
              </w:rPr>
              <w:t xml:space="preserve"> (tCO</w:t>
            </w:r>
            <w:r w:rsidRPr="00F84514">
              <w:rPr>
                <w:szCs w:val="21"/>
                <w:vertAlign w:val="subscript"/>
              </w:rPr>
              <w:t>2</w:t>
            </w:r>
            <w:r w:rsidRPr="00F84514">
              <w:rPr>
                <w:szCs w:val="21"/>
              </w:rPr>
              <w:t>e)</w:t>
            </w:r>
          </w:p>
        </w:tc>
        <w:tc>
          <w:tcPr>
            <w:tcW w:w="1822" w:type="dxa"/>
          </w:tcPr>
          <w:p w14:paraId="373FF248" w14:textId="79DD3CAE" w:rsidR="006B247F" w:rsidRPr="00F84514" w:rsidRDefault="006B247F" w:rsidP="00F15695">
            <w:pPr>
              <w:rPr>
                <w:szCs w:val="21"/>
              </w:rPr>
            </w:pPr>
            <w:r w:rsidRPr="00F84514">
              <w:rPr>
                <w:szCs w:val="21"/>
              </w:rPr>
              <w:t xml:space="preserve">Total </w:t>
            </w:r>
            <w:r w:rsidR="00234E5B" w:rsidRPr="00F84514">
              <w:rPr>
                <w:szCs w:val="21"/>
              </w:rPr>
              <w:t xml:space="preserve">net </w:t>
            </w:r>
            <w:r w:rsidRPr="00F84514">
              <w:rPr>
                <w:szCs w:val="21"/>
              </w:rPr>
              <w:t xml:space="preserve">removals </w:t>
            </w:r>
            <w:r w:rsidR="00295664" w:rsidRPr="00F84514">
              <w:rPr>
                <w:szCs w:val="21"/>
              </w:rPr>
              <w:t xml:space="preserve">(minus buffer pool allocation) </w:t>
            </w:r>
            <w:r w:rsidRPr="00F84514">
              <w:rPr>
                <w:szCs w:val="21"/>
              </w:rPr>
              <w:t xml:space="preserve"> (tCO</w:t>
            </w:r>
            <w:r w:rsidRPr="00F84514">
              <w:rPr>
                <w:szCs w:val="21"/>
                <w:vertAlign w:val="subscript"/>
              </w:rPr>
              <w:t>2</w:t>
            </w:r>
            <w:r w:rsidRPr="00F84514">
              <w:rPr>
                <w:szCs w:val="21"/>
              </w:rPr>
              <w:t>e)</w:t>
            </w:r>
          </w:p>
        </w:tc>
        <w:tc>
          <w:tcPr>
            <w:tcW w:w="1822" w:type="dxa"/>
          </w:tcPr>
          <w:p w14:paraId="2B3E751F" w14:textId="614F3CF3" w:rsidR="006B247F" w:rsidRPr="00F84514" w:rsidRDefault="006B247F" w:rsidP="00F15695">
            <w:pPr>
              <w:rPr>
                <w:szCs w:val="21"/>
              </w:rPr>
            </w:pPr>
            <w:r w:rsidRPr="00F84514">
              <w:rPr>
                <w:szCs w:val="21"/>
              </w:rPr>
              <w:t xml:space="preserve">Total </w:t>
            </w:r>
            <w:r w:rsidR="00234E5B" w:rsidRPr="00F84514">
              <w:rPr>
                <w:szCs w:val="21"/>
              </w:rPr>
              <w:t xml:space="preserve">net </w:t>
            </w:r>
            <w:r w:rsidRPr="00F84514">
              <w:rPr>
                <w:szCs w:val="21"/>
              </w:rPr>
              <w:t xml:space="preserve">reductions and removals </w:t>
            </w:r>
            <w:r w:rsidR="00295664" w:rsidRPr="00F84514">
              <w:rPr>
                <w:szCs w:val="21"/>
              </w:rPr>
              <w:t>(minus buffer pool allocation)</w:t>
            </w:r>
            <w:r w:rsidRPr="00F84514">
              <w:rPr>
                <w:szCs w:val="21"/>
              </w:rPr>
              <w:t xml:space="preserve"> (tCO</w:t>
            </w:r>
            <w:r w:rsidRPr="00F84514">
              <w:rPr>
                <w:szCs w:val="21"/>
                <w:vertAlign w:val="subscript"/>
              </w:rPr>
              <w:t>2</w:t>
            </w:r>
            <w:r w:rsidRPr="00F84514">
              <w:rPr>
                <w:szCs w:val="21"/>
              </w:rPr>
              <w:t>e)</w:t>
            </w:r>
          </w:p>
        </w:tc>
      </w:tr>
      <w:tr w:rsidR="006B247F" w:rsidRPr="00F84514" w14:paraId="320F41DB" w14:textId="77777777" w:rsidTr="008F7540">
        <w:tc>
          <w:tcPr>
            <w:tcW w:w="1821" w:type="dxa"/>
          </w:tcPr>
          <w:p w14:paraId="61B6F963" w14:textId="77777777" w:rsidR="006B247F" w:rsidRPr="00F84514" w:rsidRDefault="006B247F" w:rsidP="005369BB">
            <w:pPr>
              <w:pStyle w:val="TableText"/>
            </w:pPr>
            <w:r w:rsidRPr="00F84514">
              <w:t>DD-MMM-YYYY</w:t>
            </w:r>
          </w:p>
        </w:tc>
        <w:tc>
          <w:tcPr>
            <w:tcW w:w="1822" w:type="dxa"/>
          </w:tcPr>
          <w:p w14:paraId="438A3643" w14:textId="77777777" w:rsidR="006B247F" w:rsidRPr="00F84514" w:rsidRDefault="006B247F" w:rsidP="005369BB">
            <w:pPr>
              <w:pStyle w:val="TableText"/>
            </w:pPr>
            <w:r w:rsidRPr="00F84514">
              <w:t>DD-MMM-YYYY</w:t>
            </w:r>
          </w:p>
        </w:tc>
        <w:tc>
          <w:tcPr>
            <w:tcW w:w="1821" w:type="dxa"/>
          </w:tcPr>
          <w:p w14:paraId="28508660" w14:textId="77777777" w:rsidR="006B247F" w:rsidRPr="00F84514" w:rsidRDefault="006B247F" w:rsidP="005369BB">
            <w:pPr>
              <w:pStyle w:val="TableText"/>
            </w:pPr>
          </w:p>
        </w:tc>
        <w:tc>
          <w:tcPr>
            <w:tcW w:w="1822" w:type="dxa"/>
          </w:tcPr>
          <w:p w14:paraId="343FE924" w14:textId="77777777" w:rsidR="006B247F" w:rsidRPr="00F84514" w:rsidRDefault="006B247F" w:rsidP="005369BB">
            <w:pPr>
              <w:pStyle w:val="TableText"/>
            </w:pPr>
          </w:p>
        </w:tc>
        <w:tc>
          <w:tcPr>
            <w:tcW w:w="1822" w:type="dxa"/>
          </w:tcPr>
          <w:p w14:paraId="12DFE2DF" w14:textId="77777777" w:rsidR="006B247F" w:rsidRPr="00F84514" w:rsidRDefault="006B247F" w:rsidP="005369BB">
            <w:pPr>
              <w:pStyle w:val="TableText"/>
            </w:pPr>
          </w:p>
        </w:tc>
      </w:tr>
      <w:tr w:rsidR="006B247F" w:rsidRPr="00F84514" w14:paraId="7B47EFC2" w14:textId="77777777" w:rsidTr="008F7540">
        <w:tc>
          <w:tcPr>
            <w:tcW w:w="1821" w:type="dxa"/>
          </w:tcPr>
          <w:p w14:paraId="0E5E34EB" w14:textId="77777777" w:rsidR="006B247F" w:rsidRPr="00F84514" w:rsidRDefault="006B247F" w:rsidP="005369BB">
            <w:pPr>
              <w:pStyle w:val="TableText"/>
            </w:pPr>
          </w:p>
        </w:tc>
        <w:tc>
          <w:tcPr>
            <w:tcW w:w="1822" w:type="dxa"/>
          </w:tcPr>
          <w:p w14:paraId="4F20E45A" w14:textId="77777777" w:rsidR="006B247F" w:rsidRPr="00F84514" w:rsidRDefault="006B247F" w:rsidP="005369BB">
            <w:pPr>
              <w:pStyle w:val="TableText"/>
            </w:pPr>
          </w:p>
        </w:tc>
        <w:tc>
          <w:tcPr>
            <w:tcW w:w="1821" w:type="dxa"/>
          </w:tcPr>
          <w:p w14:paraId="3BE52763" w14:textId="77777777" w:rsidR="006B247F" w:rsidRPr="00F84514" w:rsidRDefault="006B247F" w:rsidP="005369BB">
            <w:pPr>
              <w:pStyle w:val="TableText"/>
            </w:pPr>
          </w:p>
        </w:tc>
        <w:tc>
          <w:tcPr>
            <w:tcW w:w="1822" w:type="dxa"/>
          </w:tcPr>
          <w:p w14:paraId="6124E0DF" w14:textId="77777777" w:rsidR="006B247F" w:rsidRPr="00F84514" w:rsidRDefault="006B247F" w:rsidP="005369BB">
            <w:pPr>
              <w:pStyle w:val="TableText"/>
            </w:pPr>
          </w:p>
        </w:tc>
        <w:tc>
          <w:tcPr>
            <w:tcW w:w="1822" w:type="dxa"/>
          </w:tcPr>
          <w:p w14:paraId="5ED3B808" w14:textId="77777777" w:rsidR="006B247F" w:rsidRPr="00F84514" w:rsidRDefault="006B247F" w:rsidP="005369BB">
            <w:pPr>
              <w:pStyle w:val="TableText"/>
            </w:pPr>
          </w:p>
        </w:tc>
      </w:tr>
    </w:tbl>
    <w:p w14:paraId="7DF9D1DA" w14:textId="3D78052E" w:rsidR="001A7EE2" w:rsidRPr="00F84514" w:rsidRDefault="00355644" w:rsidP="00355644">
      <w:pPr>
        <w:pStyle w:val="Heading3"/>
      </w:pPr>
      <w:r w:rsidRPr="00F84514">
        <w:t>Ex-</w:t>
      </w:r>
      <w:r w:rsidR="00295664" w:rsidRPr="00F84514">
        <w:t>A</w:t>
      </w:r>
      <w:r w:rsidRPr="00F84514">
        <w:t>nte vs Ex-Post Comparison</w:t>
      </w:r>
    </w:p>
    <w:p w14:paraId="6D84C35C" w14:textId="56898EBA" w:rsidR="005D21A2" w:rsidRPr="00F84514" w:rsidRDefault="00E8032C" w:rsidP="00CD06B9">
      <w:pPr>
        <w:tabs>
          <w:tab w:val="num" w:pos="1869"/>
          <w:tab w:val="left" w:pos="3165"/>
          <w:tab w:val="left" w:pos="4461"/>
          <w:tab w:val="left" w:pos="5757"/>
          <w:tab w:val="left" w:pos="7053"/>
          <w:tab w:val="left" w:pos="8365"/>
        </w:tabs>
        <w:spacing w:before="40" w:after="40"/>
        <w:ind w:left="720"/>
        <w:rPr>
          <w:rFonts w:cs="Arial"/>
          <w:i/>
          <w:color w:val="404040"/>
          <w:szCs w:val="21"/>
        </w:rPr>
      </w:pPr>
      <w:r w:rsidRPr="00F84514">
        <w:rPr>
          <w:rFonts w:cs="Arial"/>
          <w:i/>
          <w:color w:val="404040"/>
          <w:szCs w:val="21"/>
        </w:rPr>
        <w:t>S</w:t>
      </w:r>
      <w:r w:rsidR="005D21A2" w:rsidRPr="00F84514">
        <w:rPr>
          <w:rFonts w:cs="Arial"/>
          <w:i/>
          <w:color w:val="404040"/>
          <w:szCs w:val="21"/>
        </w:rPr>
        <w:t xml:space="preserve">tate the estimated </w:t>
      </w:r>
      <w:r w:rsidR="00C7351A" w:rsidRPr="00F84514">
        <w:rPr>
          <w:rFonts w:cs="Arial"/>
          <w:i/>
          <w:color w:val="404040"/>
          <w:szCs w:val="21"/>
        </w:rPr>
        <w:t>(</w:t>
      </w:r>
      <w:r w:rsidR="005D21A2" w:rsidRPr="00F84514">
        <w:rPr>
          <w:rFonts w:cs="Arial"/>
          <w:i/>
          <w:color w:val="404040"/>
          <w:szCs w:val="21"/>
        </w:rPr>
        <w:t>ex-ante</w:t>
      </w:r>
      <w:r w:rsidR="00C7351A" w:rsidRPr="00F84514">
        <w:rPr>
          <w:rFonts w:cs="Arial"/>
          <w:i/>
          <w:color w:val="404040"/>
          <w:szCs w:val="21"/>
        </w:rPr>
        <w:t>)</w:t>
      </w:r>
      <w:r w:rsidR="005D21A2" w:rsidRPr="00F84514">
        <w:rPr>
          <w:rFonts w:cs="Arial"/>
          <w:i/>
          <w:color w:val="404040"/>
          <w:szCs w:val="21"/>
        </w:rPr>
        <w:t xml:space="preserve"> GHG emission reductions and </w:t>
      </w:r>
      <w:r w:rsidR="00FB0C27" w:rsidRPr="00F84514">
        <w:rPr>
          <w:rFonts w:cs="Arial"/>
          <w:i/>
          <w:color w:val="404040"/>
          <w:szCs w:val="21"/>
        </w:rPr>
        <w:t xml:space="preserve">carbon </w:t>
      </w:r>
      <w:r w:rsidR="00F66939" w:rsidRPr="00F84514">
        <w:rPr>
          <w:rFonts w:cs="Arial"/>
          <w:i/>
          <w:color w:val="404040"/>
          <w:szCs w:val="21"/>
        </w:rPr>
        <w:t>dioxide</w:t>
      </w:r>
      <w:r w:rsidR="005D21A2" w:rsidRPr="00F84514">
        <w:rPr>
          <w:rFonts w:cs="Arial"/>
          <w:i/>
          <w:color w:val="404040"/>
          <w:szCs w:val="21"/>
        </w:rPr>
        <w:t xml:space="preserve"> removals and the achieved</w:t>
      </w:r>
      <w:r w:rsidR="008E6CB7" w:rsidRPr="00F84514">
        <w:rPr>
          <w:rFonts w:cs="Arial"/>
          <w:i/>
          <w:color w:val="404040"/>
          <w:szCs w:val="21"/>
        </w:rPr>
        <w:t xml:space="preserve"> (ex-post)</w:t>
      </w:r>
      <w:r w:rsidR="005D21A2" w:rsidRPr="00F84514">
        <w:rPr>
          <w:rFonts w:cs="Arial"/>
          <w:i/>
          <w:color w:val="404040"/>
          <w:szCs w:val="21"/>
        </w:rPr>
        <w:t xml:space="preserve"> reductions and removals for </w:t>
      </w:r>
      <w:r w:rsidR="00A8428B" w:rsidRPr="00F84514">
        <w:rPr>
          <w:rFonts w:cs="Arial"/>
          <w:i/>
          <w:color w:val="404040"/>
          <w:szCs w:val="21"/>
        </w:rPr>
        <w:t>the</w:t>
      </w:r>
      <w:r w:rsidR="005D21A2" w:rsidRPr="00F84514">
        <w:rPr>
          <w:rFonts w:cs="Arial"/>
          <w:i/>
          <w:color w:val="404040"/>
          <w:szCs w:val="21"/>
        </w:rPr>
        <w:t xml:space="preserve"> monitoring period. </w:t>
      </w:r>
      <w:proofErr w:type="gramStart"/>
      <w:r w:rsidR="005D21A2" w:rsidRPr="00F84514">
        <w:rPr>
          <w:rFonts w:cs="Arial"/>
          <w:i/>
          <w:color w:val="404040"/>
          <w:szCs w:val="21"/>
        </w:rPr>
        <w:t>Report</w:t>
      </w:r>
      <w:proofErr w:type="gramEnd"/>
      <w:r w:rsidR="005D21A2" w:rsidRPr="00F84514">
        <w:rPr>
          <w:rFonts w:cs="Arial"/>
          <w:i/>
          <w:color w:val="404040"/>
          <w:szCs w:val="21"/>
        </w:rPr>
        <w:t xml:space="preserve"> the percentage difference</w:t>
      </w:r>
      <w:r w:rsidR="00CF41CD" w:rsidRPr="00F84514">
        <w:rPr>
          <w:rStyle w:val="FootnoteReference"/>
          <w:rFonts w:cs="Arial"/>
          <w:i/>
          <w:color w:val="404040"/>
          <w:szCs w:val="21"/>
        </w:rPr>
        <w:footnoteReference w:id="19"/>
      </w:r>
      <w:r w:rsidR="005D21A2" w:rsidRPr="00F84514">
        <w:rPr>
          <w:rFonts w:cs="Arial"/>
          <w:i/>
          <w:color w:val="404040"/>
          <w:szCs w:val="21"/>
        </w:rPr>
        <w:t xml:space="preserve"> and </w:t>
      </w:r>
      <w:r w:rsidR="001256C8" w:rsidRPr="00F84514">
        <w:rPr>
          <w:rFonts w:cs="Arial"/>
          <w:i/>
          <w:color w:val="404040"/>
          <w:szCs w:val="21"/>
        </w:rPr>
        <w:t>explain any</w:t>
      </w:r>
      <w:r w:rsidR="005D21A2" w:rsidRPr="00F84514">
        <w:rPr>
          <w:rFonts w:cs="Arial"/>
          <w:i/>
          <w:color w:val="404040"/>
          <w:szCs w:val="21"/>
        </w:rPr>
        <w:t xml:space="preserve"> difference. The quantities of reductions and removals</w:t>
      </w:r>
      <w:r w:rsidR="006B4293" w:rsidRPr="00F84514">
        <w:rPr>
          <w:rFonts w:cs="Arial"/>
          <w:i/>
          <w:color w:val="404040"/>
          <w:szCs w:val="21"/>
        </w:rPr>
        <w:t xml:space="preserve"> used in this calculation</w:t>
      </w:r>
      <w:r w:rsidR="005D21A2" w:rsidRPr="00F84514">
        <w:rPr>
          <w:rFonts w:cs="Arial"/>
          <w:i/>
          <w:color w:val="404040"/>
          <w:szCs w:val="21"/>
        </w:rPr>
        <w:t xml:space="preserve"> are the total quantities before any deductions for buffer </w:t>
      </w:r>
      <w:r w:rsidR="002B6AE0" w:rsidRPr="00F84514">
        <w:rPr>
          <w:rFonts w:cs="Arial"/>
          <w:i/>
          <w:color w:val="404040"/>
          <w:szCs w:val="21"/>
        </w:rPr>
        <w:t>pool allocation</w:t>
      </w:r>
      <w:r w:rsidR="005D21A2" w:rsidRPr="00F84514">
        <w:rPr>
          <w:rFonts w:cs="Arial"/>
          <w:i/>
          <w:color w:val="404040"/>
          <w:szCs w:val="21"/>
        </w:rPr>
        <w:t xml:space="preserve">. </w:t>
      </w:r>
    </w:p>
    <w:tbl>
      <w:tblPr>
        <w:tblStyle w:val="GridTable5Dark-Accent2"/>
        <w:tblW w:w="9825" w:type="dxa"/>
        <w:tblInd w:w="610" w:type="dxa"/>
        <w:tblLayout w:type="fixed"/>
        <w:tblLook w:val="0620" w:firstRow="1" w:lastRow="0" w:firstColumn="0" w:lastColumn="0" w:noHBand="1" w:noVBand="1"/>
      </w:tblPr>
      <w:tblGrid>
        <w:gridCol w:w="1522"/>
        <w:gridCol w:w="1567"/>
        <w:gridCol w:w="1567"/>
        <w:gridCol w:w="1568"/>
        <w:gridCol w:w="1261"/>
        <w:gridCol w:w="2340"/>
      </w:tblGrid>
      <w:tr w:rsidR="008E6CB7" w:rsidRPr="00F84514" w14:paraId="3B6E1EE8" w14:textId="77777777" w:rsidTr="005369BB">
        <w:trPr>
          <w:cnfStyle w:val="100000000000" w:firstRow="1" w:lastRow="0" w:firstColumn="0" w:lastColumn="0" w:oddVBand="0" w:evenVBand="0" w:oddHBand="0" w:evenHBand="0" w:firstRowFirstColumn="0" w:firstRowLastColumn="0" w:lastRowFirstColumn="0" w:lastRowLastColumn="0"/>
          <w:trHeight w:val="705"/>
        </w:trPr>
        <w:tc>
          <w:tcPr>
            <w:tcW w:w="1522" w:type="dxa"/>
            <w:tcMar>
              <w:left w:w="105" w:type="dxa"/>
              <w:right w:w="105" w:type="dxa"/>
            </w:tcMar>
          </w:tcPr>
          <w:p w14:paraId="261FDD03" w14:textId="1A34712C" w:rsidR="008E6CB7" w:rsidRPr="00F84514" w:rsidRDefault="008E6CB7" w:rsidP="005369BB">
            <w:r w:rsidRPr="00F84514">
              <w:t xml:space="preserve">Vintage </w:t>
            </w:r>
            <w:proofErr w:type="gramStart"/>
            <w:r w:rsidRPr="00F84514">
              <w:t>period</w:t>
            </w:r>
            <w:proofErr w:type="gramEnd"/>
            <w:r w:rsidRPr="00F84514">
              <w:t xml:space="preserve"> start</w:t>
            </w:r>
          </w:p>
        </w:tc>
        <w:tc>
          <w:tcPr>
            <w:tcW w:w="1567" w:type="dxa"/>
          </w:tcPr>
          <w:p w14:paraId="176CFB8E" w14:textId="7B9CE316" w:rsidR="008E6CB7" w:rsidRPr="00F84514" w:rsidRDefault="008E6CB7" w:rsidP="005369BB">
            <w:r w:rsidRPr="00F84514">
              <w:t>Vintage period end</w:t>
            </w:r>
          </w:p>
        </w:tc>
        <w:tc>
          <w:tcPr>
            <w:tcW w:w="1567" w:type="dxa"/>
          </w:tcPr>
          <w:p w14:paraId="7A23D27C" w14:textId="325F06C5" w:rsidR="008E6CB7" w:rsidRPr="00F84514" w:rsidRDefault="008E6CB7" w:rsidP="005369BB">
            <w:r w:rsidRPr="00F84514">
              <w:t>Ex-ante estimated reductions/</w:t>
            </w:r>
            <w:r w:rsidRPr="00F84514">
              <w:br/>
              <w:t>removals</w:t>
            </w:r>
          </w:p>
        </w:tc>
        <w:tc>
          <w:tcPr>
            <w:tcW w:w="1568" w:type="dxa"/>
            <w:tcMar>
              <w:left w:w="105" w:type="dxa"/>
              <w:right w:w="105" w:type="dxa"/>
            </w:tcMar>
          </w:tcPr>
          <w:p w14:paraId="2F6E921C" w14:textId="02939294" w:rsidR="008E6CB7" w:rsidRPr="00F84514" w:rsidRDefault="008E6CB7" w:rsidP="005369BB">
            <w:r w:rsidRPr="00F84514">
              <w:t>Achieved reductions/</w:t>
            </w:r>
            <w:r w:rsidRPr="00F84514">
              <w:br/>
              <w:t>removals</w:t>
            </w:r>
          </w:p>
        </w:tc>
        <w:tc>
          <w:tcPr>
            <w:tcW w:w="1261" w:type="dxa"/>
            <w:tcMar>
              <w:left w:w="105" w:type="dxa"/>
              <w:right w:w="105" w:type="dxa"/>
            </w:tcMar>
          </w:tcPr>
          <w:p w14:paraId="3FE803BB" w14:textId="42B77889" w:rsidR="008E6CB7" w:rsidRPr="00F84514" w:rsidRDefault="008E6CB7" w:rsidP="005369BB">
            <w:r w:rsidRPr="00F84514">
              <w:t>Percent</w:t>
            </w:r>
            <w:r w:rsidR="006B4293" w:rsidRPr="00F84514">
              <w:t>age</w:t>
            </w:r>
            <w:r w:rsidRPr="00F84514">
              <w:t xml:space="preserve"> difference</w:t>
            </w:r>
          </w:p>
        </w:tc>
        <w:tc>
          <w:tcPr>
            <w:tcW w:w="2340" w:type="dxa"/>
            <w:tcMar>
              <w:left w:w="105" w:type="dxa"/>
              <w:right w:w="105" w:type="dxa"/>
            </w:tcMar>
          </w:tcPr>
          <w:p w14:paraId="42E3E251" w14:textId="44FA285C" w:rsidR="008E6CB7" w:rsidRPr="00F84514" w:rsidRDefault="008E6CB7" w:rsidP="005369BB">
            <w:r w:rsidRPr="00F84514">
              <w:t xml:space="preserve">Explanation for the difference </w:t>
            </w:r>
          </w:p>
        </w:tc>
      </w:tr>
      <w:tr w:rsidR="008E6CB7" w:rsidRPr="00F84514" w14:paraId="2854176B" w14:textId="77777777" w:rsidTr="005369BB">
        <w:trPr>
          <w:trHeight w:val="555"/>
        </w:trPr>
        <w:tc>
          <w:tcPr>
            <w:tcW w:w="1522" w:type="dxa"/>
            <w:shd w:val="clear" w:color="auto" w:fill="F2F2F2" w:themeFill="background1" w:themeFillShade="F2"/>
            <w:tcMar>
              <w:left w:w="105" w:type="dxa"/>
              <w:right w:w="105" w:type="dxa"/>
            </w:tcMar>
            <w:vAlign w:val="center"/>
          </w:tcPr>
          <w:p w14:paraId="0AA49030" w14:textId="763566A2" w:rsidR="008E6CB7" w:rsidRPr="00F84514" w:rsidRDefault="008E6CB7" w:rsidP="005369BB">
            <w:pPr>
              <w:pStyle w:val="TableText"/>
              <w:rPr>
                <w:color w:val="404040" w:themeColor="text1" w:themeTint="BF"/>
              </w:rPr>
            </w:pPr>
            <w:r w:rsidRPr="00F84514">
              <w:t xml:space="preserve">DD-MMM-YYYY </w:t>
            </w:r>
          </w:p>
        </w:tc>
        <w:tc>
          <w:tcPr>
            <w:tcW w:w="1567" w:type="dxa"/>
            <w:shd w:val="clear" w:color="auto" w:fill="F2F2F2" w:themeFill="background1" w:themeFillShade="F2"/>
          </w:tcPr>
          <w:p w14:paraId="4D7A5397" w14:textId="4CABEC94" w:rsidR="008E6CB7" w:rsidRPr="00F84514" w:rsidRDefault="008E6CB7" w:rsidP="005369BB">
            <w:pPr>
              <w:pStyle w:val="TableText"/>
              <w:rPr>
                <w:color w:val="404040"/>
              </w:rPr>
            </w:pPr>
            <w:r w:rsidRPr="00F84514">
              <w:rPr>
                <w:color w:val="404040"/>
              </w:rPr>
              <w:t>DD-MMM-YYYY</w:t>
            </w:r>
          </w:p>
        </w:tc>
        <w:tc>
          <w:tcPr>
            <w:tcW w:w="1567" w:type="dxa"/>
            <w:shd w:val="clear" w:color="auto" w:fill="F2F2F2" w:themeFill="background1" w:themeFillShade="F2"/>
          </w:tcPr>
          <w:p w14:paraId="7474EDE3" w14:textId="77777777" w:rsidR="00C009EE" w:rsidRPr="00F84514" w:rsidRDefault="008E6CB7" w:rsidP="005369BB">
            <w:pPr>
              <w:pStyle w:val="TableText"/>
              <w:rPr>
                <w:color w:val="404040"/>
              </w:rPr>
            </w:pPr>
            <w:r w:rsidRPr="00F84514">
              <w:rPr>
                <w:color w:val="404040"/>
              </w:rPr>
              <w:t xml:space="preserve">Example: </w:t>
            </w:r>
          </w:p>
          <w:p w14:paraId="7A369BA8" w14:textId="61E0499D" w:rsidR="008E6CB7" w:rsidRPr="00F84514" w:rsidRDefault="008E6CB7" w:rsidP="005369BB">
            <w:pPr>
              <w:pStyle w:val="TableText"/>
              <w:rPr>
                <w:color w:val="404040"/>
              </w:rPr>
            </w:pPr>
            <w:r w:rsidRPr="00F84514">
              <w:rPr>
                <w:color w:val="404040"/>
              </w:rPr>
              <w:t>10</w:t>
            </w:r>
            <w:r w:rsidR="00C009EE" w:rsidRPr="00F84514">
              <w:rPr>
                <w:color w:val="404040"/>
              </w:rPr>
              <w:t xml:space="preserve"> </w:t>
            </w:r>
            <w:r w:rsidRPr="00F84514">
              <w:rPr>
                <w:color w:val="404040"/>
              </w:rPr>
              <w:t>000</w:t>
            </w:r>
          </w:p>
        </w:tc>
        <w:tc>
          <w:tcPr>
            <w:tcW w:w="1568" w:type="dxa"/>
            <w:shd w:val="clear" w:color="auto" w:fill="F2F2F2" w:themeFill="background1" w:themeFillShade="F2"/>
            <w:tcMar>
              <w:left w:w="105" w:type="dxa"/>
              <w:right w:w="105" w:type="dxa"/>
            </w:tcMar>
          </w:tcPr>
          <w:p w14:paraId="6A52C920" w14:textId="77777777" w:rsidR="008E6CB7" w:rsidRPr="00F84514" w:rsidRDefault="008E6CB7" w:rsidP="005369BB">
            <w:pPr>
              <w:pStyle w:val="TableText"/>
              <w:rPr>
                <w:color w:val="404040"/>
              </w:rPr>
            </w:pPr>
            <w:r w:rsidRPr="00F84514">
              <w:rPr>
                <w:color w:val="404040"/>
              </w:rPr>
              <w:t xml:space="preserve">Example: </w:t>
            </w:r>
          </w:p>
          <w:p w14:paraId="663C361C" w14:textId="5D799DBA" w:rsidR="008E6CB7" w:rsidRPr="00F84514" w:rsidRDefault="008E6CB7" w:rsidP="005369BB">
            <w:pPr>
              <w:pStyle w:val="TableText"/>
              <w:rPr>
                <w:color w:val="404040"/>
              </w:rPr>
            </w:pPr>
            <w:r w:rsidRPr="00F84514">
              <w:rPr>
                <w:color w:val="404040"/>
              </w:rPr>
              <w:t>8</w:t>
            </w:r>
            <w:r w:rsidR="00C009EE" w:rsidRPr="00F84514">
              <w:rPr>
                <w:color w:val="404040"/>
              </w:rPr>
              <w:t xml:space="preserve"> </w:t>
            </w:r>
            <w:r w:rsidRPr="00F84514">
              <w:rPr>
                <w:color w:val="404040"/>
              </w:rPr>
              <w:t>000</w:t>
            </w:r>
          </w:p>
        </w:tc>
        <w:tc>
          <w:tcPr>
            <w:tcW w:w="1261" w:type="dxa"/>
            <w:shd w:val="clear" w:color="auto" w:fill="F2F2F2" w:themeFill="background1" w:themeFillShade="F2"/>
            <w:tcMar>
              <w:left w:w="105" w:type="dxa"/>
              <w:right w:w="105" w:type="dxa"/>
            </w:tcMar>
          </w:tcPr>
          <w:p w14:paraId="31A3D459" w14:textId="77777777" w:rsidR="008E6CB7" w:rsidRPr="00F84514" w:rsidRDefault="008E6CB7" w:rsidP="005369BB">
            <w:pPr>
              <w:pStyle w:val="TableText"/>
              <w:rPr>
                <w:color w:val="404040"/>
              </w:rPr>
            </w:pPr>
            <w:r w:rsidRPr="00F84514">
              <w:rPr>
                <w:color w:val="404040"/>
              </w:rPr>
              <w:t xml:space="preserve">Example: </w:t>
            </w:r>
          </w:p>
          <w:p w14:paraId="2EF4C49D" w14:textId="59B98CD7" w:rsidR="008E6CB7" w:rsidRPr="00F84514" w:rsidRDefault="008E6CB7" w:rsidP="005369BB">
            <w:pPr>
              <w:pStyle w:val="TableText"/>
              <w:rPr>
                <w:color w:val="404040"/>
              </w:rPr>
            </w:pPr>
            <w:r w:rsidRPr="00F84514">
              <w:rPr>
                <w:color w:val="404040"/>
              </w:rPr>
              <w:t>20%</w:t>
            </w:r>
          </w:p>
        </w:tc>
        <w:tc>
          <w:tcPr>
            <w:tcW w:w="2340" w:type="dxa"/>
            <w:shd w:val="clear" w:color="auto" w:fill="F2F2F2" w:themeFill="background1" w:themeFillShade="F2"/>
            <w:tcMar>
              <w:left w:w="105" w:type="dxa"/>
              <w:right w:w="105" w:type="dxa"/>
            </w:tcMar>
          </w:tcPr>
          <w:p w14:paraId="7F2778D9" w14:textId="77777777" w:rsidR="008E6CB7" w:rsidRPr="00F84514" w:rsidRDefault="008E6CB7" w:rsidP="005369BB">
            <w:pPr>
              <w:pStyle w:val="TableText"/>
              <w:rPr>
                <w:color w:val="404040"/>
              </w:rPr>
            </w:pPr>
          </w:p>
        </w:tc>
      </w:tr>
      <w:tr w:rsidR="008E6CB7" w:rsidRPr="00F84514" w14:paraId="577DECFE" w14:textId="77777777" w:rsidTr="005369BB">
        <w:trPr>
          <w:trHeight w:val="555"/>
        </w:trPr>
        <w:tc>
          <w:tcPr>
            <w:tcW w:w="1522" w:type="dxa"/>
            <w:shd w:val="clear" w:color="auto" w:fill="F2F2F2" w:themeFill="background1" w:themeFillShade="F2"/>
            <w:tcMar>
              <w:left w:w="105" w:type="dxa"/>
              <w:right w:w="105" w:type="dxa"/>
            </w:tcMar>
            <w:vAlign w:val="center"/>
          </w:tcPr>
          <w:p w14:paraId="6F7A0293" w14:textId="79AF58B9" w:rsidR="008E6CB7" w:rsidRPr="00F84514" w:rsidRDefault="008E6CB7" w:rsidP="005369BB">
            <w:pPr>
              <w:pStyle w:val="TableText"/>
              <w:rPr>
                <w:color w:val="404040" w:themeColor="text1" w:themeTint="BF"/>
              </w:rPr>
            </w:pPr>
            <w:r w:rsidRPr="00F84514">
              <w:t>DD-MMM-YYYY</w:t>
            </w:r>
          </w:p>
        </w:tc>
        <w:tc>
          <w:tcPr>
            <w:tcW w:w="1567" w:type="dxa"/>
            <w:shd w:val="clear" w:color="auto" w:fill="F2F2F2" w:themeFill="background1" w:themeFillShade="F2"/>
          </w:tcPr>
          <w:p w14:paraId="503C7A91" w14:textId="6FA813E3" w:rsidR="008E6CB7" w:rsidRPr="00F84514" w:rsidRDefault="008E6CB7" w:rsidP="005369BB">
            <w:pPr>
              <w:pStyle w:val="TableText"/>
              <w:rPr>
                <w:color w:val="404040"/>
              </w:rPr>
            </w:pPr>
            <w:r w:rsidRPr="00F84514">
              <w:rPr>
                <w:color w:val="404040"/>
              </w:rPr>
              <w:t>DD-MMM-YYYY</w:t>
            </w:r>
          </w:p>
        </w:tc>
        <w:tc>
          <w:tcPr>
            <w:tcW w:w="1567" w:type="dxa"/>
            <w:shd w:val="clear" w:color="auto" w:fill="F2F2F2" w:themeFill="background1" w:themeFillShade="F2"/>
          </w:tcPr>
          <w:p w14:paraId="4A188DE6" w14:textId="77777777" w:rsidR="008E6CB7" w:rsidRPr="00F84514" w:rsidRDefault="008E6CB7" w:rsidP="005369BB">
            <w:pPr>
              <w:pStyle w:val="TableText"/>
              <w:rPr>
                <w:color w:val="404040"/>
              </w:rPr>
            </w:pPr>
          </w:p>
        </w:tc>
        <w:tc>
          <w:tcPr>
            <w:tcW w:w="1568" w:type="dxa"/>
            <w:shd w:val="clear" w:color="auto" w:fill="F2F2F2" w:themeFill="background1" w:themeFillShade="F2"/>
            <w:tcMar>
              <w:left w:w="105" w:type="dxa"/>
              <w:right w:w="105" w:type="dxa"/>
            </w:tcMar>
          </w:tcPr>
          <w:p w14:paraId="36C1C6A0" w14:textId="74285382" w:rsidR="008E6CB7" w:rsidRPr="00F84514" w:rsidRDefault="008E6CB7" w:rsidP="005369BB">
            <w:pPr>
              <w:pStyle w:val="TableText"/>
              <w:rPr>
                <w:color w:val="404040"/>
              </w:rPr>
            </w:pPr>
          </w:p>
        </w:tc>
        <w:tc>
          <w:tcPr>
            <w:tcW w:w="1261" w:type="dxa"/>
            <w:shd w:val="clear" w:color="auto" w:fill="F2F2F2" w:themeFill="background1" w:themeFillShade="F2"/>
            <w:tcMar>
              <w:left w:w="105" w:type="dxa"/>
              <w:right w:w="105" w:type="dxa"/>
            </w:tcMar>
          </w:tcPr>
          <w:p w14:paraId="42EDC077" w14:textId="77777777" w:rsidR="008E6CB7" w:rsidRPr="00F84514" w:rsidRDefault="008E6CB7" w:rsidP="005369BB">
            <w:pPr>
              <w:pStyle w:val="TableText"/>
              <w:rPr>
                <w:color w:val="404040"/>
              </w:rPr>
            </w:pPr>
          </w:p>
        </w:tc>
        <w:tc>
          <w:tcPr>
            <w:tcW w:w="2340" w:type="dxa"/>
            <w:shd w:val="clear" w:color="auto" w:fill="F2F2F2" w:themeFill="background1" w:themeFillShade="F2"/>
            <w:tcMar>
              <w:left w:w="105" w:type="dxa"/>
              <w:right w:w="105" w:type="dxa"/>
            </w:tcMar>
          </w:tcPr>
          <w:p w14:paraId="35FD74FD" w14:textId="77777777" w:rsidR="008E6CB7" w:rsidRPr="00F84514" w:rsidRDefault="008E6CB7" w:rsidP="005369BB">
            <w:pPr>
              <w:pStyle w:val="TableText"/>
              <w:rPr>
                <w:color w:val="404040"/>
              </w:rPr>
            </w:pPr>
          </w:p>
        </w:tc>
      </w:tr>
      <w:tr w:rsidR="008E6CB7" w:rsidRPr="00F84514" w14:paraId="608DC6D2" w14:textId="77777777" w:rsidTr="005369BB">
        <w:trPr>
          <w:trHeight w:val="555"/>
        </w:trPr>
        <w:tc>
          <w:tcPr>
            <w:tcW w:w="1522" w:type="dxa"/>
            <w:shd w:val="clear" w:color="auto" w:fill="F2F2F2" w:themeFill="background1" w:themeFillShade="F2"/>
            <w:tcMar>
              <w:left w:w="105" w:type="dxa"/>
              <w:right w:w="105" w:type="dxa"/>
            </w:tcMar>
          </w:tcPr>
          <w:p w14:paraId="6A2A6C82" w14:textId="7B64EF8C" w:rsidR="008E6CB7" w:rsidRPr="00F84514" w:rsidRDefault="008E6CB7" w:rsidP="005369BB">
            <w:pPr>
              <w:pStyle w:val="TableText"/>
              <w:rPr>
                <w:color w:val="404040" w:themeColor="text1" w:themeTint="BF"/>
              </w:rPr>
            </w:pPr>
            <w:r w:rsidRPr="00F84514">
              <w:rPr>
                <w:color w:val="404040" w:themeColor="text1" w:themeTint="BF"/>
              </w:rPr>
              <w:t>…</w:t>
            </w:r>
          </w:p>
        </w:tc>
        <w:tc>
          <w:tcPr>
            <w:tcW w:w="1567" w:type="dxa"/>
            <w:shd w:val="clear" w:color="auto" w:fill="F2F2F2" w:themeFill="background1" w:themeFillShade="F2"/>
          </w:tcPr>
          <w:p w14:paraId="0EA1FC8D" w14:textId="77777777" w:rsidR="008E6CB7" w:rsidRPr="00F84514" w:rsidRDefault="008E6CB7" w:rsidP="005369BB">
            <w:pPr>
              <w:pStyle w:val="TableText"/>
              <w:rPr>
                <w:color w:val="404040"/>
              </w:rPr>
            </w:pPr>
          </w:p>
        </w:tc>
        <w:tc>
          <w:tcPr>
            <w:tcW w:w="1567" w:type="dxa"/>
            <w:shd w:val="clear" w:color="auto" w:fill="F2F2F2" w:themeFill="background1" w:themeFillShade="F2"/>
          </w:tcPr>
          <w:p w14:paraId="7891A43E" w14:textId="77777777" w:rsidR="008E6CB7" w:rsidRPr="00F84514" w:rsidRDefault="008E6CB7" w:rsidP="005369BB">
            <w:pPr>
              <w:pStyle w:val="TableText"/>
              <w:rPr>
                <w:color w:val="404040"/>
              </w:rPr>
            </w:pPr>
          </w:p>
        </w:tc>
        <w:tc>
          <w:tcPr>
            <w:tcW w:w="1568" w:type="dxa"/>
            <w:shd w:val="clear" w:color="auto" w:fill="F2F2F2" w:themeFill="background1" w:themeFillShade="F2"/>
            <w:tcMar>
              <w:left w:w="105" w:type="dxa"/>
              <w:right w:w="105" w:type="dxa"/>
            </w:tcMar>
          </w:tcPr>
          <w:p w14:paraId="0656E9BE" w14:textId="77777777" w:rsidR="008E6CB7" w:rsidRPr="00F84514" w:rsidRDefault="008E6CB7" w:rsidP="005369BB">
            <w:pPr>
              <w:pStyle w:val="TableText"/>
              <w:rPr>
                <w:color w:val="404040"/>
              </w:rPr>
            </w:pPr>
          </w:p>
        </w:tc>
        <w:tc>
          <w:tcPr>
            <w:tcW w:w="1261" w:type="dxa"/>
            <w:shd w:val="clear" w:color="auto" w:fill="F2F2F2" w:themeFill="background1" w:themeFillShade="F2"/>
            <w:tcMar>
              <w:left w:w="105" w:type="dxa"/>
              <w:right w:w="105" w:type="dxa"/>
            </w:tcMar>
          </w:tcPr>
          <w:p w14:paraId="4F51E461" w14:textId="77777777" w:rsidR="008E6CB7" w:rsidRPr="00F84514" w:rsidRDefault="008E6CB7" w:rsidP="005369BB">
            <w:pPr>
              <w:pStyle w:val="TableText"/>
              <w:rPr>
                <w:color w:val="404040"/>
              </w:rPr>
            </w:pPr>
          </w:p>
        </w:tc>
        <w:tc>
          <w:tcPr>
            <w:tcW w:w="2340" w:type="dxa"/>
            <w:shd w:val="clear" w:color="auto" w:fill="F2F2F2" w:themeFill="background1" w:themeFillShade="F2"/>
            <w:tcMar>
              <w:left w:w="105" w:type="dxa"/>
              <w:right w:w="105" w:type="dxa"/>
            </w:tcMar>
          </w:tcPr>
          <w:p w14:paraId="13B34C96" w14:textId="77777777" w:rsidR="008E6CB7" w:rsidRPr="00F84514" w:rsidRDefault="008E6CB7" w:rsidP="005369BB">
            <w:pPr>
              <w:pStyle w:val="TableText"/>
              <w:rPr>
                <w:color w:val="404040"/>
              </w:rPr>
            </w:pPr>
          </w:p>
        </w:tc>
      </w:tr>
      <w:tr w:rsidR="008E6CB7" w:rsidRPr="00F84514" w14:paraId="0E1726ED" w14:textId="77777777" w:rsidTr="005369BB">
        <w:trPr>
          <w:trHeight w:val="555"/>
        </w:trPr>
        <w:tc>
          <w:tcPr>
            <w:tcW w:w="1522" w:type="dxa"/>
            <w:shd w:val="clear" w:color="auto" w:fill="F2F2F2" w:themeFill="background1" w:themeFillShade="F2"/>
            <w:tcMar>
              <w:left w:w="105" w:type="dxa"/>
              <w:right w:w="105" w:type="dxa"/>
            </w:tcMar>
          </w:tcPr>
          <w:p w14:paraId="1859D8A5" w14:textId="65F33610" w:rsidR="008E6CB7" w:rsidRPr="00F84514" w:rsidRDefault="008E6CB7" w:rsidP="005369BB">
            <w:pPr>
              <w:pStyle w:val="TableText"/>
            </w:pPr>
            <w:r w:rsidRPr="00F84514">
              <w:t>Total</w:t>
            </w:r>
          </w:p>
        </w:tc>
        <w:tc>
          <w:tcPr>
            <w:tcW w:w="1567" w:type="dxa"/>
            <w:shd w:val="clear" w:color="auto" w:fill="F2F2F2" w:themeFill="background1" w:themeFillShade="F2"/>
          </w:tcPr>
          <w:p w14:paraId="74C2F204" w14:textId="77777777" w:rsidR="008E6CB7" w:rsidRPr="00F84514" w:rsidRDefault="008E6CB7" w:rsidP="005369BB">
            <w:pPr>
              <w:pStyle w:val="TableText"/>
              <w:rPr>
                <w:color w:val="404040"/>
              </w:rPr>
            </w:pPr>
          </w:p>
        </w:tc>
        <w:tc>
          <w:tcPr>
            <w:tcW w:w="1567" w:type="dxa"/>
            <w:shd w:val="clear" w:color="auto" w:fill="F2F2F2" w:themeFill="background1" w:themeFillShade="F2"/>
          </w:tcPr>
          <w:p w14:paraId="49D8F6A6" w14:textId="77777777" w:rsidR="008E6CB7" w:rsidRPr="00F84514" w:rsidRDefault="008E6CB7" w:rsidP="005369BB">
            <w:pPr>
              <w:pStyle w:val="TableText"/>
              <w:rPr>
                <w:color w:val="404040"/>
              </w:rPr>
            </w:pPr>
          </w:p>
        </w:tc>
        <w:tc>
          <w:tcPr>
            <w:tcW w:w="1568" w:type="dxa"/>
            <w:shd w:val="clear" w:color="auto" w:fill="F2F2F2" w:themeFill="background1" w:themeFillShade="F2"/>
            <w:tcMar>
              <w:left w:w="105" w:type="dxa"/>
              <w:right w:w="105" w:type="dxa"/>
            </w:tcMar>
          </w:tcPr>
          <w:p w14:paraId="237B2DCD" w14:textId="77777777" w:rsidR="008E6CB7" w:rsidRPr="00F84514" w:rsidRDefault="008E6CB7" w:rsidP="005369BB">
            <w:pPr>
              <w:pStyle w:val="TableText"/>
              <w:rPr>
                <w:color w:val="404040"/>
              </w:rPr>
            </w:pPr>
          </w:p>
        </w:tc>
        <w:tc>
          <w:tcPr>
            <w:tcW w:w="1261" w:type="dxa"/>
            <w:shd w:val="clear" w:color="auto" w:fill="F2F2F2" w:themeFill="background1" w:themeFillShade="F2"/>
            <w:tcMar>
              <w:left w:w="105" w:type="dxa"/>
              <w:right w:w="105" w:type="dxa"/>
            </w:tcMar>
          </w:tcPr>
          <w:p w14:paraId="4798CFBD" w14:textId="77777777" w:rsidR="008E6CB7" w:rsidRPr="00F84514" w:rsidRDefault="008E6CB7" w:rsidP="005369BB">
            <w:pPr>
              <w:pStyle w:val="TableText"/>
              <w:rPr>
                <w:color w:val="404040"/>
              </w:rPr>
            </w:pPr>
          </w:p>
        </w:tc>
        <w:tc>
          <w:tcPr>
            <w:tcW w:w="2340" w:type="dxa"/>
            <w:shd w:val="clear" w:color="auto" w:fill="F2F2F2" w:themeFill="background1" w:themeFillShade="F2"/>
            <w:tcMar>
              <w:left w:w="105" w:type="dxa"/>
              <w:right w:w="105" w:type="dxa"/>
            </w:tcMar>
          </w:tcPr>
          <w:p w14:paraId="4C665D53" w14:textId="77777777" w:rsidR="008E6CB7" w:rsidRPr="00F84514" w:rsidRDefault="008E6CB7" w:rsidP="005369BB">
            <w:pPr>
              <w:pStyle w:val="TableText"/>
              <w:rPr>
                <w:color w:val="404040"/>
              </w:rPr>
            </w:pPr>
          </w:p>
        </w:tc>
      </w:tr>
    </w:tbl>
    <w:p w14:paraId="62BDE793" w14:textId="77777777" w:rsidR="0035793A" w:rsidRPr="002871F6" w:rsidRDefault="00724C0A" w:rsidP="002871F6">
      <w:r w:rsidRPr="00F84514">
        <w:br w:type="page"/>
      </w:r>
      <w:bookmarkStart w:id="69" w:name="_Toc17110238"/>
    </w:p>
    <w:p w14:paraId="2E905B2E" w14:textId="2A9E37D5" w:rsidR="0035793A" w:rsidRPr="00F84514" w:rsidRDefault="0035793A" w:rsidP="0035793A">
      <w:pPr>
        <w:pStyle w:val="Heading1"/>
        <w:numPr>
          <w:ilvl w:val="0"/>
          <w:numId w:val="0"/>
        </w:numPr>
        <w:ind w:left="720" w:hanging="720"/>
      </w:pPr>
      <w:bookmarkStart w:id="70" w:name="_Ref229049774"/>
      <w:bookmarkStart w:id="71" w:name="_Toc231387267"/>
      <w:r w:rsidRPr="00F84514">
        <w:lastRenderedPageBreak/>
        <w:t xml:space="preserve">Appendix 1: </w:t>
      </w:r>
      <w:r w:rsidR="00A22AC2" w:rsidRPr="00F84514">
        <w:t>S</w:t>
      </w:r>
      <w:r w:rsidRPr="00F84514">
        <w:t xml:space="preserve">ensitive </w:t>
      </w:r>
      <w:r w:rsidR="00A22AC2" w:rsidRPr="00F84514">
        <w:t>I</w:t>
      </w:r>
      <w:r w:rsidRPr="00F84514">
        <w:t>nformation</w:t>
      </w:r>
      <w:bookmarkEnd w:id="70"/>
      <w:bookmarkEnd w:id="71"/>
    </w:p>
    <w:p w14:paraId="0BF5393B" w14:textId="51804547" w:rsidR="00DC15EF" w:rsidRPr="00F84514" w:rsidRDefault="00DC15EF" w:rsidP="00692A8A">
      <w:pPr>
        <w:pStyle w:val="Instruction"/>
        <w:ind w:left="0"/>
        <w:rPr>
          <w:lang w:val="en-US"/>
        </w:rPr>
      </w:pPr>
      <w:r w:rsidRPr="00F84514">
        <w:rPr>
          <w:lang w:val="en-US"/>
        </w:rPr>
        <w:t xml:space="preserve">Fill out the table below with </w:t>
      </w:r>
      <w:r w:rsidR="00D56547" w:rsidRPr="00F84514">
        <w:rPr>
          <w:lang w:val="en-US"/>
        </w:rPr>
        <w:t>any</w:t>
      </w:r>
      <w:r w:rsidRPr="00F84514">
        <w:rPr>
          <w:lang w:val="en-US"/>
        </w:rPr>
        <w:t xml:space="preserve"> commercially sensitive information </w:t>
      </w:r>
      <w:r w:rsidR="00016418" w:rsidRPr="00F84514">
        <w:rPr>
          <w:lang w:val="en-US"/>
        </w:rPr>
        <w:t xml:space="preserve">and program sensitive information </w:t>
      </w:r>
      <w:r w:rsidRPr="00F84514">
        <w:rPr>
          <w:lang w:val="en-US"/>
        </w:rPr>
        <w:t xml:space="preserve">included in this monitoring report that will be excluded in the public version submitted by the project proponent. </w:t>
      </w:r>
      <w:r w:rsidR="00234D07" w:rsidRPr="00F84514">
        <w:rPr>
          <w:lang w:val="en-US"/>
        </w:rPr>
        <w:t>Ensure this appendix is removed from the public version of the document.</w:t>
      </w:r>
    </w:p>
    <w:p w14:paraId="59A15616" w14:textId="43D5C7B4" w:rsidR="00DC15EF" w:rsidRPr="00F84514" w:rsidRDefault="00DC15EF" w:rsidP="00692A8A">
      <w:pPr>
        <w:pStyle w:val="Instruction"/>
        <w:ind w:left="0"/>
        <w:rPr>
          <w:lang w:val="en-US"/>
        </w:rPr>
      </w:pPr>
      <w:r w:rsidRPr="00F84514">
        <w:rPr>
          <w:lang w:val="en-US"/>
        </w:rPr>
        <w:t xml:space="preserve">Briefly describe the items to which such information pertains. Confirm that the information is not otherwise publicly available and </w:t>
      </w:r>
      <w:r w:rsidR="004D7855" w:rsidRPr="00F84514">
        <w:rPr>
          <w:lang w:val="en-US"/>
        </w:rPr>
        <w:t>explain</w:t>
      </w:r>
      <w:r w:rsidRPr="00F84514">
        <w:rPr>
          <w:lang w:val="en-US"/>
        </w:rPr>
        <w:t xml:space="preserve"> how the information meets all VCS Program rules on what may be considered commercially sensitive </w:t>
      </w:r>
      <w:r w:rsidR="00553C44" w:rsidRPr="00F84514">
        <w:rPr>
          <w:lang w:val="en-US"/>
        </w:rPr>
        <w:t xml:space="preserve">or program sensitive </w:t>
      </w:r>
      <w:r w:rsidRPr="00F84514">
        <w:rPr>
          <w:lang w:val="en-US"/>
        </w:rPr>
        <w:t xml:space="preserve">information (i.e., it </w:t>
      </w:r>
      <w:r w:rsidR="000D4B71" w:rsidRPr="00F84514">
        <w:rPr>
          <w:lang w:val="en-US"/>
        </w:rPr>
        <w:t>is not</w:t>
      </w:r>
      <w:r w:rsidRPr="00F84514">
        <w:rPr>
          <w:lang w:val="en-US"/>
        </w:rPr>
        <w:t xml:space="preserve"> related to the following: determination of the baseline scenario, demonstration of additionality, estimation and monitoring of reductions and removals (including operational and capital expenditures), calculation of the non-permanence risk score, and reasons for rejection from another GHG program).</w:t>
      </w:r>
    </w:p>
    <w:tbl>
      <w:tblPr>
        <w:tblStyle w:val="GridTable5Dark-Accent2"/>
        <w:tblW w:w="9363" w:type="dxa"/>
        <w:tblInd w:w="-8" w:type="dxa"/>
        <w:tblLayout w:type="fixed"/>
        <w:tblCellMar>
          <w:top w:w="14" w:type="dxa"/>
          <w:bottom w:w="14" w:type="dxa"/>
        </w:tblCellMar>
        <w:tblLook w:val="06A0" w:firstRow="1" w:lastRow="0" w:firstColumn="1" w:lastColumn="0" w:noHBand="1" w:noVBand="1"/>
      </w:tblPr>
      <w:tblGrid>
        <w:gridCol w:w="993"/>
        <w:gridCol w:w="3150"/>
        <w:gridCol w:w="5220"/>
      </w:tblGrid>
      <w:tr w:rsidR="0035793A" w:rsidRPr="00F84514" w14:paraId="62F6B7E0" w14:textId="77777777" w:rsidTr="005369BB">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93" w:type="dxa"/>
            <w:tcMar>
              <w:left w:w="105" w:type="dxa"/>
              <w:right w:w="105" w:type="dxa"/>
            </w:tcMar>
          </w:tcPr>
          <w:p w14:paraId="6242C2DB" w14:textId="29C36275" w:rsidR="0035793A" w:rsidRPr="00F84514" w:rsidRDefault="0035793A" w:rsidP="005369BB">
            <w:r w:rsidRPr="00F84514">
              <w:t>Section</w:t>
            </w:r>
            <w:r w:rsidR="00AB6323" w:rsidRPr="00F84514">
              <w:t xml:space="preserve"> number</w:t>
            </w:r>
          </w:p>
        </w:tc>
        <w:tc>
          <w:tcPr>
            <w:tcW w:w="3150" w:type="dxa"/>
          </w:tcPr>
          <w:p w14:paraId="363A3E20" w14:textId="61BCAF93" w:rsidR="0035793A" w:rsidRPr="00F84514" w:rsidRDefault="0035793A" w:rsidP="005369BB">
            <w:pPr>
              <w:cnfStyle w:val="100000000000" w:firstRow="1" w:lastRow="0" w:firstColumn="0" w:lastColumn="0" w:oddVBand="0" w:evenVBand="0" w:oddHBand="0" w:evenHBand="0" w:firstRowFirstColumn="0" w:firstRowLastColumn="0" w:lastRowFirstColumn="0" w:lastRowLastColumn="0"/>
            </w:pPr>
            <w:r w:rsidRPr="00F84514">
              <w:t>Information</w:t>
            </w:r>
            <w:r w:rsidR="00AB6323" w:rsidRPr="00F84514">
              <w:t xml:space="preserve"> to be excluded</w:t>
            </w:r>
          </w:p>
        </w:tc>
        <w:tc>
          <w:tcPr>
            <w:tcW w:w="5220" w:type="dxa"/>
            <w:tcMar>
              <w:left w:w="105" w:type="dxa"/>
              <w:right w:w="105" w:type="dxa"/>
            </w:tcMar>
          </w:tcPr>
          <w:p w14:paraId="736E210C" w14:textId="6A4EB9D6" w:rsidR="0035793A" w:rsidRPr="00F84514" w:rsidRDefault="00AB6323" w:rsidP="005369BB">
            <w:pPr>
              <w:cnfStyle w:val="100000000000" w:firstRow="1" w:lastRow="0" w:firstColumn="0" w:lastColumn="0" w:oddVBand="0" w:evenVBand="0" w:oddHBand="0" w:evenHBand="0" w:firstRowFirstColumn="0" w:firstRowLastColumn="0" w:lastRowFirstColumn="0" w:lastRowLastColumn="0"/>
            </w:pPr>
            <w:r w:rsidRPr="00F84514">
              <w:t xml:space="preserve">Description and </w:t>
            </w:r>
            <w:r w:rsidR="004D7855" w:rsidRPr="00F84514">
              <w:t>explanation</w:t>
            </w:r>
          </w:p>
        </w:tc>
      </w:tr>
      <w:tr w:rsidR="00C84714" w:rsidRPr="00F84514" w14:paraId="17ED9262" w14:textId="77777777" w:rsidTr="005369BB">
        <w:trPr>
          <w:trHeight w:val="555"/>
        </w:trPr>
        <w:tc>
          <w:tcPr>
            <w:cnfStyle w:val="001000000000" w:firstRow="0" w:lastRow="0" w:firstColumn="1" w:lastColumn="0" w:oddVBand="0" w:evenVBand="0" w:oddHBand="0" w:evenHBand="0" w:firstRowFirstColumn="0" w:firstRowLastColumn="0" w:lastRowFirstColumn="0" w:lastRowLastColumn="0"/>
            <w:tcW w:w="993" w:type="dxa"/>
            <w:shd w:val="clear" w:color="auto" w:fill="F2F2F2" w:themeFill="background1" w:themeFillShade="F2"/>
            <w:tcMar>
              <w:left w:w="105" w:type="dxa"/>
              <w:right w:w="105" w:type="dxa"/>
            </w:tcMar>
            <w:vAlign w:val="center"/>
          </w:tcPr>
          <w:p w14:paraId="2DF90995" w14:textId="77777777" w:rsidR="0035793A" w:rsidRPr="00F84514" w:rsidRDefault="0035793A" w:rsidP="005369BB">
            <w:pPr>
              <w:pStyle w:val="TableText"/>
            </w:pPr>
          </w:p>
        </w:tc>
        <w:tc>
          <w:tcPr>
            <w:tcW w:w="3150" w:type="dxa"/>
            <w:shd w:val="clear" w:color="auto" w:fill="F2F2F2" w:themeFill="background1" w:themeFillShade="F2"/>
          </w:tcPr>
          <w:p w14:paraId="45F1609C" w14:textId="77777777" w:rsidR="0035793A" w:rsidRPr="00F84514" w:rsidRDefault="0035793A" w:rsidP="005369BB">
            <w:pPr>
              <w:pStyle w:val="TableText"/>
              <w:cnfStyle w:val="000000000000" w:firstRow="0" w:lastRow="0" w:firstColumn="0" w:lastColumn="0" w:oddVBand="0" w:evenVBand="0" w:oddHBand="0" w:evenHBand="0" w:firstRowFirstColumn="0" w:firstRowLastColumn="0" w:lastRowFirstColumn="0" w:lastRowLastColumn="0"/>
            </w:pPr>
          </w:p>
        </w:tc>
        <w:tc>
          <w:tcPr>
            <w:tcW w:w="5220" w:type="dxa"/>
            <w:shd w:val="clear" w:color="auto" w:fill="F2F2F2" w:themeFill="background1" w:themeFillShade="F2"/>
            <w:tcMar>
              <w:left w:w="105" w:type="dxa"/>
              <w:right w:w="105" w:type="dxa"/>
            </w:tcMar>
          </w:tcPr>
          <w:p w14:paraId="0080B1C3" w14:textId="77777777" w:rsidR="007C27C2" w:rsidRPr="00F84514" w:rsidRDefault="007C27C2" w:rsidP="005369BB">
            <w:pPr>
              <w:pStyle w:val="TableText"/>
              <w:cnfStyle w:val="000000000000" w:firstRow="0" w:lastRow="0" w:firstColumn="0" w:lastColumn="0" w:oddVBand="0" w:evenVBand="0" w:oddHBand="0" w:evenHBand="0" w:firstRowFirstColumn="0" w:firstRowLastColumn="0" w:lastRowFirstColumn="0" w:lastRowLastColumn="0"/>
            </w:pPr>
            <w:r w:rsidRPr="00F84514">
              <w:t xml:space="preserve">Describe what this information pertains to (e.g. trade secrets, internal policy decisions) and explain what it is about. </w:t>
            </w:r>
          </w:p>
          <w:p w14:paraId="58142573" w14:textId="7E373E7A" w:rsidR="0035793A" w:rsidRPr="00F84514" w:rsidRDefault="007C27C2" w:rsidP="005369BB">
            <w:pPr>
              <w:pStyle w:val="TableText"/>
              <w:cnfStyle w:val="000000000000" w:firstRow="0" w:lastRow="0" w:firstColumn="0" w:lastColumn="0" w:oddVBand="0" w:evenVBand="0" w:oddHBand="0" w:evenHBand="0" w:firstRowFirstColumn="0" w:firstRowLastColumn="0" w:lastRowFirstColumn="0" w:lastRowLastColumn="0"/>
            </w:pPr>
            <w:r w:rsidRPr="00F84514">
              <w:t xml:space="preserve">Explain why it is being excluded and how it meets all criteria to be designated as commercially sensitive </w:t>
            </w:r>
            <w:r w:rsidR="00553C44" w:rsidRPr="00F84514">
              <w:t xml:space="preserve">or program sensitive </w:t>
            </w:r>
            <w:r w:rsidRPr="00F84514">
              <w:t>information.</w:t>
            </w:r>
          </w:p>
        </w:tc>
      </w:tr>
      <w:tr w:rsidR="00C84714" w:rsidRPr="00F84514" w14:paraId="3DCCDC9F" w14:textId="77777777" w:rsidTr="005369BB">
        <w:trPr>
          <w:trHeight w:val="570"/>
        </w:trPr>
        <w:tc>
          <w:tcPr>
            <w:cnfStyle w:val="001000000000" w:firstRow="0" w:lastRow="0" w:firstColumn="1" w:lastColumn="0" w:oddVBand="0" w:evenVBand="0" w:oddHBand="0" w:evenHBand="0" w:firstRowFirstColumn="0" w:firstRowLastColumn="0" w:lastRowFirstColumn="0" w:lastRowLastColumn="0"/>
            <w:tcW w:w="993" w:type="dxa"/>
            <w:shd w:val="clear" w:color="auto" w:fill="F2F2F2" w:themeFill="background1" w:themeFillShade="F2"/>
            <w:tcMar>
              <w:left w:w="105" w:type="dxa"/>
              <w:right w:w="105" w:type="dxa"/>
            </w:tcMar>
            <w:vAlign w:val="center"/>
          </w:tcPr>
          <w:p w14:paraId="101578C5" w14:textId="77777777" w:rsidR="0035793A" w:rsidRPr="00F84514" w:rsidRDefault="0035793A" w:rsidP="005369BB">
            <w:pPr>
              <w:pStyle w:val="TableText"/>
            </w:pPr>
          </w:p>
        </w:tc>
        <w:tc>
          <w:tcPr>
            <w:tcW w:w="3150" w:type="dxa"/>
            <w:shd w:val="clear" w:color="auto" w:fill="F2F2F2" w:themeFill="background1" w:themeFillShade="F2"/>
          </w:tcPr>
          <w:p w14:paraId="22C6D5C4" w14:textId="77777777" w:rsidR="0035793A" w:rsidRPr="00F84514" w:rsidRDefault="0035793A" w:rsidP="005369BB">
            <w:pPr>
              <w:pStyle w:val="TableText"/>
              <w:cnfStyle w:val="000000000000" w:firstRow="0" w:lastRow="0" w:firstColumn="0" w:lastColumn="0" w:oddVBand="0" w:evenVBand="0" w:oddHBand="0" w:evenHBand="0" w:firstRowFirstColumn="0" w:firstRowLastColumn="0" w:lastRowFirstColumn="0" w:lastRowLastColumn="0"/>
            </w:pPr>
          </w:p>
        </w:tc>
        <w:tc>
          <w:tcPr>
            <w:tcW w:w="5220" w:type="dxa"/>
            <w:shd w:val="clear" w:color="auto" w:fill="F2F2F2" w:themeFill="background1" w:themeFillShade="F2"/>
            <w:tcMar>
              <w:left w:w="105" w:type="dxa"/>
              <w:right w:w="105" w:type="dxa"/>
            </w:tcMar>
          </w:tcPr>
          <w:p w14:paraId="41037C85" w14:textId="77777777" w:rsidR="0035793A" w:rsidRPr="00F84514" w:rsidRDefault="0035793A" w:rsidP="005369BB">
            <w:pPr>
              <w:pStyle w:val="TableText"/>
              <w:cnfStyle w:val="000000000000" w:firstRow="0" w:lastRow="0" w:firstColumn="0" w:lastColumn="0" w:oddVBand="0" w:evenVBand="0" w:oddHBand="0" w:evenHBand="0" w:firstRowFirstColumn="0" w:firstRowLastColumn="0" w:lastRowFirstColumn="0" w:lastRowLastColumn="0"/>
            </w:pPr>
          </w:p>
        </w:tc>
      </w:tr>
      <w:tr w:rsidR="00C84714" w:rsidRPr="00F84514" w14:paraId="4C62EFBC" w14:textId="77777777" w:rsidTr="005369BB">
        <w:trPr>
          <w:trHeight w:val="555"/>
        </w:trPr>
        <w:tc>
          <w:tcPr>
            <w:cnfStyle w:val="001000000000" w:firstRow="0" w:lastRow="0" w:firstColumn="1" w:lastColumn="0" w:oddVBand="0" w:evenVBand="0" w:oddHBand="0" w:evenHBand="0" w:firstRowFirstColumn="0" w:firstRowLastColumn="0" w:lastRowFirstColumn="0" w:lastRowLastColumn="0"/>
            <w:tcW w:w="993" w:type="dxa"/>
            <w:tcBorders>
              <w:bottom w:val="single" w:sz="6" w:space="0" w:color="FFFFFF" w:themeColor="background1"/>
            </w:tcBorders>
            <w:shd w:val="clear" w:color="auto" w:fill="F2F2F2" w:themeFill="background1" w:themeFillShade="F2"/>
            <w:tcMar>
              <w:left w:w="105" w:type="dxa"/>
              <w:right w:w="105" w:type="dxa"/>
            </w:tcMar>
            <w:vAlign w:val="center"/>
          </w:tcPr>
          <w:p w14:paraId="43EE6BCB" w14:textId="77777777" w:rsidR="0035793A" w:rsidRPr="00F84514" w:rsidRDefault="0035793A" w:rsidP="005369BB">
            <w:pPr>
              <w:pStyle w:val="TableText"/>
            </w:pPr>
          </w:p>
        </w:tc>
        <w:tc>
          <w:tcPr>
            <w:tcW w:w="3150" w:type="dxa"/>
            <w:tcBorders>
              <w:bottom w:val="single" w:sz="6" w:space="0" w:color="FFFFFF" w:themeColor="background1"/>
            </w:tcBorders>
            <w:shd w:val="clear" w:color="auto" w:fill="F2F2F2" w:themeFill="background1" w:themeFillShade="F2"/>
          </w:tcPr>
          <w:p w14:paraId="2CAA1A3F" w14:textId="77777777" w:rsidR="0035793A" w:rsidRPr="00F84514" w:rsidRDefault="0035793A" w:rsidP="005369BB">
            <w:pPr>
              <w:pStyle w:val="TableText"/>
              <w:cnfStyle w:val="000000000000" w:firstRow="0" w:lastRow="0" w:firstColumn="0" w:lastColumn="0" w:oddVBand="0" w:evenVBand="0" w:oddHBand="0" w:evenHBand="0" w:firstRowFirstColumn="0" w:firstRowLastColumn="0" w:lastRowFirstColumn="0" w:lastRowLastColumn="0"/>
            </w:pPr>
          </w:p>
        </w:tc>
        <w:tc>
          <w:tcPr>
            <w:tcW w:w="5220" w:type="dxa"/>
            <w:tcBorders>
              <w:bottom w:val="single" w:sz="6" w:space="0" w:color="FFFFFF" w:themeColor="background1"/>
            </w:tcBorders>
            <w:shd w:val="clear" w:color="auto" w:fill="F2F2F2" w:themeFill="background1" w:themeFillShade="F2"/>
            <w:tcMar>
              <w:left w:w="105" w:type="dxa"/>
              <w:right w:w="105" w:type="dxa"/>
            </w:tcMar>
          </w:tcPr>
          <w:p w14:paraId="14BDB204" w14:textId="77777777" w:rsidR="0035793A" w:rsidRPr="00F84514" w:rsidRDefault="0035793A" w:rsidP="005369BB">
            <w:pPr>
              <w:pStyle w:val="TableText"/>
              <w:cnfStyle w:val="000000000000" w:firstRow="0" w:lastRow="0" w:firstColumn="0" w:lastColumn="0" w:oddVBand="0" w:evenVBand="0" w:oddHBand="0" w:evenHBand="0" w:firstRowFirstColumn="0" w:firstRowLastColumn="0" w:lastRowFirstColumn="0" w:lastRowLastColumn="0"/>
            </w:pPr>
          </w:p>
        </w:tc>
      </w:tr>
      <w:tr w:rsidR="00C84714" w:rsidRPr="00F84514" w14:paraId="76E8E593" w14:textId="77777777" w:rsidTr="005369BB">
        <w:trPr>
          <w:trHeight w:val="555"/>
        </w:trPr>
        <w:tc>
          <w:tcPr>
            <w:cnfStyle w:val="001000000000" w:firstRow="0" w:lastRow="0" w:firstColumn="1" w:lastColumn="0" w:oddVBand="0" w:evenVBand="0" w:oddHBand="0" w:evenHBand="0" w:firstRowFirstColumn="0" w:firstRowLastColumn="0" w:lastRowFirstColumn="0" w:lastRowLastColumn="0"/>
            <w:tcW w:w="993" w:type="dxa"/>
            <w:tcBorders>
              <w:top w:val="single" w:sz="6" w:space="0" w:color="FFFFFF" w:themeColor="background1"/>
            </w:tcBorders>
            <w:shd w:val="clear" w:color="auto" w:fill="F2F2F2" w:themeFill="background1" w:themeFillShade="F2"/>
            <w:tcMar>
              <w:left w:w="105" w:type="dxa"/>
              <w:right w:w="105" w:type="dxa"/>
            </w:tcMar>
            <w:vAlign w:val="center"/>
          </w:tcPr>
          <w:p w14:paraId="0A93E68D" w14:textId="77777777" w:rsidR="0035793A" w:rsidRPr="00F84514" w:rsidRDefault="0035793A" w:rsidP="005369BB">
            <w:pPr>
              <w:pStyle w:val="TableText"/>
            </w:pPr>
          </w:p>
        </w:tc>
        <w:tc>
          <w:tcPr>
            <w:tcW w:w="3150" w:type="dxa"/>
            <w:tcBorders>
              <w:top w:val="single" w:sz="6" w:space="0" w:color="FFFFFF" w:themeColor="background1"/>
            </w:tcBorders>
            <w:shd w:val="clear" w:color="auto" w:fill="F2F2F2" w:themeFill="background1" w:themeFillShade="F2"/>
          </w:tcPr>
          <w:p w14:paraId="67006E3C" w14:textId="77777777" w:rsidR="0035793A" w:rsidRPr="00F84514" w:rsidRDefault="0035793A" w:rsidP="005369BB">
            <w:pPr>
              <w:pStyle w:val="TableText"/>
              <w:cnfStyle w:val="000000000000" w:firstRow="0" w:lastRow="0" w:firstColumn="0" w:lastColumn="0" w:oddVBand="0" w:evenVBand="0" w:oddHBand="0" w:evenHBand="0" w:firstRowFirstColumn="0" w:firstRowLastColumn="0" w:lastRowFirstColumn="0" w:lastRowLastColumn="0"/>
            </w:pPr>
          </w:p>
        </w:tc>
        <w:tc>
          <w:tcPr>
            <w:tcW w:w="5220" w:type="dxa"/>
            <w:tcBorders>
              <w:top w:val="single" w:sz="6" w:space="0" w:color="FFFFFF" w:themeColor="background1"/>
            </w:tcBorders>
            <w:shd w:val="clear" w:color="auto" w:fill="F2F2F2" w:themeFill="background1" w:themeFillShade="F2"/>
            <w:tcMar>
              <w:left w:w="105" w:type="dxa"/>
              <w:right w:w="105" w:type="dxa"/>
            </w:tcMar>
          </w:tcPr>
          <w:p w14:paraId="1691EAC9" w14:textId="77777777" w:rsidR="0035793A" w:rsidRPr="00F84514" w:rsidRDefault="0035793A" w:rsidP="005369BB">
            <w:pPr>
              <w:pStyle w:val="TableText"/>
              <w:cnfStyle w:val="000000000000" w:firstRow="0" w:lastRow="0" w:firstColumn="0" w:lastColumn="0" w:oddVBand="0" w:evenVBand="0" w:oddHBand="0" w:evenHBand="0" w:firstRowFirstColumn="0" w:firstRowLastColumn="0" w:lastRowFirstColumn="0" w:lastRowLastColumn="0"/>
            </w:pPr>
          </w:p>
        </w:tc>
      </w:tr>
    </w:tbl>
    <w:p w14:paraId="3DD26CF5" w14:textId="77777777" w:rsidR="00AA1749" w:rsidRPr="00F84514" w:rsidRDefault="00AA1749" w:rsidP="00AA1749">
      <w:pPr>
        <w:pStyle w:val="Heading2"/>
        <w:ind w:left="720" w:hanging="720"/>
        <w:sectPr w:rsidR="00AA1749" w:rsidRPr="00F84514" w:rsidSect="00E9767B">
          <w:pgSz w:w="12240" w:h="15840"/>
          <w:pgMar w:top="1440" w:right="1440" w:bottom="1440" w:left="1440" w:header="720" w:footer="720" w:gutter="0"/>
          <w:cols w:space="720"/>
          <w:docGrid w:linePitch="286"/>
        </w:sectPr>
      </w:pPr>
    </w:p>
    <w:p w14:paraId="18B03A7F" w14:textId="77777777" w:rsidR="006A0D75" w:rsidRPr="00F84514" w:rsidRDefault="00C84714" w:rsidP="00C84714">
      <w:pPr>
        <w:pStyle w:val="Heading1"/>
        <w:numPr>
          <w:ilvl w:val="0"/>
          <w:numId w:val="0"/>
        </w:numPr>
        <w:ind w:left="432" w:hanging="432"/>
      </w:pPr>
      <w:bookmarkStart w:id="72" w:name="_Ref229054081"/>
      <w:bookmarkStart w:id="73" w:name="_Toc231387268"/>
      <w:r w:rsidRPr="00F84514">
        <w:lastRenderedPageBreak/>
        <w:t xml:space="preserve">Appendix 2: </w:t>
      </w:r>
      <w:r w:rsidR="00AA1749" w:rsidRPr="00F84514">
        <w:t>Data and Parameters</w:t>
      </w:r>
      <w:bookmarkEnd w:id="72"/>
      <w:bookmarkEnd w:id="73"/>
      <w:r w:rsidR="00AA1749" w:rsidRPr="00F84514">
        <w:t xml:space="preserve"> </w:t>
      </w:r>
    </w:p>
    <w:p w14:paraId="12DEFD4F" w14:textId="3C295921" w:rsidR="00AA1749" w:rsidRPr="00F84514" w:rsidRDefault="006A0D75" w:rsidP="00EE5EA6">
      <w:pPr>
        <w:pStyle w:val="Heading2"/>
        <w:numPr>
          <w:ilvl w:val="0"/>
          <w:numId w:val="0"/>
        </w:numPr>
      </w:pPr>
      <w:bookmarkStart w:id="74" w:name="_Toc231387269"/>
      <w:r w:rsidRPr="00F84514">
        <w:t xml:space="preserve">A2.1 </w:t>
      </w:r>
      <w:r w:rsidRPr="00F84514">
        <w:tab/>
        <w:t xml:space="preserve">Data and Parameters </w:t>
      </w:r>
      <w:r w:rsidR="00AA1749" w:rsidRPr="00F84514">
        <w:t>Available at Validation</w:t>
      </w:r>
      <w:bookmarkEnd w:id="74"/>
    </w:p>
    <w:p w14:paraId="27DF870A" w14:textId="521356A8" w:rsidR="005A3B21" w:rsidRPr="00F84514" w:rsidRDefault="005A3B21" w:rsidP="005A3B21">
      <w:pPr>
        <w:pStyle w:val="Instruction"/>
        <w:rPr>
          <w:rStyle w:val="SubtleEmphasis"/>
          <w:rFonts w:ascii="Franklin Gothic Book" w:hAnsi="Franklin Gothic Book"/>
          <w:i/>
          <w:iCs/>
          <w:color w:val="4F5150"/>
          <w:lang w:val="en-US"/>
        </w:rPr>
      </w:pPr>
      <w:r w:rsidRPr="00F84514">
        <w:rPr>
          <w:lang w:val="en-US"/>
        </w:rPr>
        <w:t>Fill out the table below for each data/parameter that is determined or available at validation and remains fixed throughout the project crediting period. Copy and paste the tables as necessary.</w:t>
      </w:r>
    </w:p>
    <w:p w14:paraId="4AB3A9E7" w14:textId="33F58FE7" w:rsidR="00AA1749" w:rsidRPr="00F84514" w:rsidRDefault="00AA1749" w:rsidP="000D4B71">
      <w:pPr>
        <w:pStyle w:val="Instruction"/>
        <w:rPr>
          <w:lang w:val="en-US"/>
        </w:rPr>
      </w:pPr>
      <w:r w:rsidRPr="00F84514">
        <w:rPr>
          <w:lang w:val="en-US"/>
        </w:rPr>
        <w:t xml:space="preserve">Data and parameters monitored during the operation of the project are included in Section </w:t>
      </w:r>
      <w:r w:rsidR="0043078C" w:rsidRPr="00F84514">
        <w:rPr>
          <w:lang w:val="en-US"/>
        </w:rPr>
        <w:t>A2.2</w:t>
      </w:r>
      <w:r w:rsidRPr="00F84514">
        <w:rPr>
          <w:lang w:val="en-US"/>
        </w:rPr>
        <w:t xml:space="preserve"> (Data and Parameters Monitored) below.</w:t>
      </w:r>
    </w:p>
    <w:tbl>
      <w:tblPr>
        <w:tblStyle w:val="GridTable5Dark-Accent2"/>
        <w:tblW w:w="8640" w:type="dxa"/>
        <w:tblInd w:w="720" w:type="dxa"/>
        <w:tblLook w:val="0680" w:firstRow="0" w:lastRow="0" w:firstColumn="1" w:lastColumn="0" w:noHBand="1" w:noVBand="1"/>
      </w:tblPr>
      <w:tblGrid>
        <w:gridCol w:w="2520"/>
        <w:gridCol w:w="6120"/>
      </w:tblGrid>
      <w:tr w:rsidR="00AA1749" w:rsidRPr="00F84514" w14:paraId="1B969D91" w14:textId="77777777" w:rsidTr="00F15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6989D02B" w14:textId="4701F487" w:rsidR="00AA1749" w:rsidRPr="00F84514" w:rsidRDefault="00AA1749" w:rsidP="0015727D">
            <w:r w:rsidRPr="00F84514">
              <w:t>Data/Parameter</w:t>
            </w:r>
          </w:p>
        </w:tc>
        <w:tc>
          <w:tcPr>
            <w:tcW w:w="6120" w:type="dxa"/>
            <w:shd w:val="clear" w:color="auto" w:fill="F2F2F2"/>
          </w:tcPr>
          <w:p w14:paraId="4BEE6CBA" w14:textId="77777777" w:rsidR="00561F52" w:rsidRPr="00F84514" w:rsidRDefault="00561F52" w:rsidP="005369BB">
            <w:pPr>
              <w:pStyle w:val="TableText"/>
              <w:cnfStyle w:val="000000000000" w:firstRow="0" w:lastRow="0" w:firstColumn="0" w:lastColumn="0" w:oddVBand="0" w:evenVBand="0" w:oddHBand="0" w:evenHBand="0" w:firstRowFirstColumn="0" w:firstRowLastColumn="0" w:lastRowFirstColumn="0" w:lastRowLastColumn="0"/>
            </w:pPr>
            <w:r w:rsidRPr="00F84514">
              <w:t xml:space="preserve">State the data/parameter. </w:t>
            </w:r>
          </w:p>
          <w:p w14:paraId="6703E5E0" w14:textId="14CE08BE" w:rsidR="00AA1749" w:rsidRPr="00F84514" w:rsidRDefault="00561F52" w:rsidP="005369BB">
            <w:pPr>
              <w:pStyle w:val="TableTex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F84514">
              <w:t xml:space="preserve">Example: </w:t>
            </w:r>
            <w:proofErr w:type="spellStart"/>
            <w:r w:rsidRPr="00F84514">
              <w:rPr>
                <w:rStyle w:val="cf11"/>
                <w:sz w:val="21"/>
                <w:szCs w:val="21"/>
              </w:rPr>
              <w:t>NCV</w:t>
            </w:r>
            <w:r w:rsidRPr="00F84514">
              <w:rPr>
                <w:rStyle w:val="cf21"/>
                <w:sz w:val="21"/>
                <w:szCs w:val="21"/>
              </w:rPr>
              <w:t>FF,i</w:t>
            </w:r>
            <w:proofErr w:type="spellEnd"/>
            <w:r w:rsidRPr="00F84514">
              <w:t xml:space="preserve"> </w:t>
            </w:r>
          </w:p>
        </w:tc>
      </w:tr>
      <w:tr w:rsidR="00AA1749" w:rsidRPr="00F84514" w14:paraId="1ADBE467" w14:textId="77777777" w:rsidTr="00F15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C277952" w14:textId="77777777" w:rsidR="00AA1749" w:rsidRPr="00F84514" w:rsidRDefault="00AA1749" w:rsidP="0015727D">
            <w:r w:rsidRPr="00F84514">
              <w:t>Data unit</w:t>
            </w:r>
          </w:p>
        </w:tc>
        <w:tc>
          <w:tcPr>
            <w:tcW w:w="6120" w:type="dxa"/>
            <w:shd w:val="clear" w:color="auto" w:fill="F2F2F2"/>
          </w:tcPr>
          <w:p w14:paraId="11664118" w14:textId="23728B3C" w:rsidR="00AA1749" w:rsidRPr="00F84514" w:rsidRDefault="00561F52" w:rsidP="005369BB">
            <w:pPr>
              <w:pStyle w:val="TableTex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F84514">
              <w:rPr>
                <w:color w:val="404040" w:themeColor="text1" w:themeTint="BF"/>
              </w:rPr>
              <w:t>State</w:t>
            </w:r>
            <w:r w:rsidR="00AA1749" w:rsidRPr="00F84514">
              <w:rPr>
                <w:color w:val="404040" w:themeColor="text1" w:themeTint="BF"/>
              </w:rPr>
              <w:t xml:space="preserve"> the unit of measure</w:t>
            </w:r>
          </w:p>
        </w:tc>
      </w:tr>
      <w:tr w:rsidR="00AA1749" w:rsidRPr="00F84514" w14:paraId="63C9CC99" w14:textId="77777777" w:rsidTr="00F15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00D5FD1E" w14:textId="77777777" w:rsidR="00AA1749" w:rsidRPr="00F84514" w:rsidRDefault="00AA1749" w:rsidP="0015727D">
            <w:r w:rsidRPr="00F84514">
              <w:t>Description</w:t>
            </w:r>
          </w:p>
        </w:tc>
        <w:tc>
          <w:tcPr>
            <w:tcW w:w="6120" w:type="dxa"/>
            <w:shd w:val="clear" w:color="auto" w:fill="F2F2F2"/>
          </w:tcPr>
          <w:p w14:paraId="2C5C1621" w14:textId="09B99B07" w:rsidR="00AA1749" w:rsidRPr="00F84514" w:rsidRDefault="00561F52" w:rsidP="005369BB">
            <w:pPr>
              <w:pStyle w:val="TableTex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F84514">
              <w:rPr>
                <w:color w:val="404040" w:themeColor="text1" w:themeTint="BF"/>
              </w:rPr>
              <w:t xml:space="preserve">Briefly describe </w:t>
            </w:r>
            <w:r w:rsidR="00AA1749" w:rsidRPr="00F84514">
              <w:rPr>
                <w:color w:val="404040" w:themeColor="text1" w:themeTint="BF"/>
              </w:rPr>
              <w:t>the data/parameter</w:t>
            </w:r>
          </w:p>
        </w:tc>
      </w:tr>
      <w:tr w:rsidR="0053576F" w:rsidRPr="00F84514" w14:paraId="52F89E6D" w14:textId="77777777" w:rsidTr="00F15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E43F8C6" w14:textId="310EBB35" w:rsidR="0053576F" w:rsidRPr="00F84514" w:rsidRDefault="0053576F" w:rsidP="0015727D">
            <w:r w:rsidRPr="00F84514">
              <w:t xml:space="preserve">Equation </w:t>
            </w:r>
            <w:r w:rsidR="000D4B71" w:rsidRPr="00F84514">
              <w:t>number</w:t>
            </w:r>
          </w:p>
        </w:tc>
        <w:tc>
          <w:tcPr>
            <w:tcW w:w="6120" w:type="dxa"/>
            <w:shd w:val="clear" w:color="auto" w:fill="F2F2F2"/>
          </w:tcPr>
          <w:p w14:paraId="65CC6A84" w14:textId="6177CC06" w:rsidR="0053576F" w:rsidRPr="00F84514" w:rsidRDefault="0053576F" w:rsidP="005369BB">
            <w:pPr>
              <w:pStyle w:val="TableText"/>
              <w:cnfStyle w:val="000000000000" w:firstRow="0" w:lastRow="0" w:firstColumn="0" w:lastColumn="0" w:oddVBand="0" w:evenVBand="0" w:oddHBand="0" w:evenHBand="0" w:firstRowFirstColumn="0" w:firstRowLastColumn="0" w:lastRowFirstColumn="0" w:lastRowLastColumn="0"/>
            </w:pPr>
            <w:r w:rsidRPr="00F84514">
              <w:t>State the number of the equation set out in Section 5  where this data/parameter is used</w:t>
            </w:r>
          </w:p>
          <w:p w14:paraId="00AB9ED2" w14:textId="4C690FE3" w:rsidR="0053576F" w:rsidRPr="00F84514" w:rsidRDefault="0053576F" w:rsidP="005369BB">
            <w:pPr>
              <w:pStyle w:val="TableTex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F84514">
              <w:t>Example</w:t>
            </w:r>
            <w:r w:rsidR="000D4B71" w:rsidRPr="00F84514">
              <w:t>:</w:t>
            </w:r>
            <w:r w:rsidRPr="00F84514">
              <w:t xml:space="preserve"> Equation 1</w:t>
            </w:r>
          </w:p>
        </w:tc>
      </w:tr>
      <w:tr w:rsidR="00AA1749" w:rsidRPr="00F84514" w14:paraId="51C95265" w14:textId="77777777" w:rsidTr="00F15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FBB0267" w14:textId="77777777" w:rsidR="00AA1749" w:rsidRPr="00F84514" w:rsidRDefault="00AA1749" w:rsidP="0015727D">
            <w:r w:rsidRPr="00F84514">
              <w:t>Source of data</w:t>
            </w:r>
          </w:p>
        </w:tc>
        <w:tc>
          <w:tcPr>
            <w:tcW w:w="6120" w:type="dxa"/>
            <w:shd w:val="clear" w:color="auto" w:fill="F2F2F2"/>
          </w:tcPr>
          <w:p w14:paraId="54581277" w14:textId="16F3E3B5" w:rsidR="00AA1749" w:rsidRPr="00F84514" w:rsidRDefault="0053576F" w:rsidP="005369BB">
            <w:pPr>
              <w:pStyle w:val="TableText"/>
              <w:cnfStyle w:val="000000000000" w:firstRow="0" w:lastRow="0" w:firstColumn="0" w:lastColumn="0" w:oddVBand="0" w:evenVBand="0" w:oddHBand="0" w:evenHBand="0" w:firstRowFirstColumn="0" w:firstRowLastColumn="0" w:lastRowFirstColumn="0" w:lastRowLastColumn="0"/>
            </w:pPr>
            <w:r w:rsidRPr="00F84514">
              <w:rPr>
                <w:rStyle w:val="SubtleEmphasis"/>
                <w:rFonts w:ascii="Franklin Gothic Book" w:hAnsi="Franklin Gothic Book"/>
                <w:i/>
                <w:iCs w:val="0"/>
                <w:color w:val="4F5150"/>
              </w:rPr>
              <w:t xml:space="preserve">State </w:t>
            </w:r>
            <w:r w:rsidR="00AA1749" w:rsidRPr="00F84514">
              <w:rPr>
                <w:rStyle w:val="SubtleEmphasis"/>
                <w:rFonts w:ascii="Franklin Gothic Book" w:hAnsi="Franklin Gothic Book"/>
                <w:i/>
                <w:iCs w:val="0"/>
                <w:color w:val="4F5150"/>
              </w:rPr>
              <w:t>the source(s) of data</w:t>
            </w:r>
          </w:p>
        </w:tc>
      </w:tr>
      <w:tr w:rsidR="00AA1749" w:rsidRPr="00F84514" w14:paraId="60494D7C" w14:textId="77777777" w:rsidTr="00F15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336ACD80" w14:textId="77777777" w:rsidR="00AA1749" w:rsidRPr="00F84514" w:rsidRDefault="00AA1749" w:rsidP="0015727D">
            <w:pPr>
              <w:rPr>
                <w:lang w:eastAsia="ja-JP"/>
              </w:rPr>
            </w:pPr>
            <w:r w:rsidRPr="00F84514">
              <w:rPr>
                <w:lang w:eastAsia="ja-JP"/>
              </w:rPr>
              <w:t>Value applied</w:t>
            </w:r>
          </w:p>
        </w:tc>
        <w:tc>
          <w:tcPr>
            <w:tcW w:w="6120" w:type="dxa"/>
            <w:shd w:val="clear" w:color="auto" w:fill="F2F2F2"/>
          </w:tcPr>
          <w:p w14:paraId="235A750E" w14:textId="410B9DBF" w:rsidR="00AA1749" w:rsidRPr="00F84514" w:rsidRDefault="0053576F" w:rsidP="005369BB">
            <w:pPr>
              <w:pStyle w:val="TableText"/>
              <w:cnfStyle w:val="000000000000" w:firstRow="0" w:lastRow="0" w:firstColumn="0" w:lastColumn="0" w:oddVBand="0" w:evenVBand="0" w:oddHBand="0" w:evenHBand="0" w:firstRowFirstColumn="0" w:firstRowLastColumn="0" w:lastRowFirstColumn="0" w:lastRowLastColumn="0"/>
            </w:pPr>
            <w:r w:rsidRPr="00F84514">
              <w:rPr>
                <w:rStyle w:val="SubtleEmphasis"/>
                <w:rFonts w:ascii="Franklin Gothic Book" w:hAnsi="Franklin Gothic Book"/>
                <w:i/>
                <w:iCs w:val="0"/>
                <w:color w:val="4F5150"/>
              </w:rPr>
              <w:t>State</w:t>
            </w:r>
            <w:r w:rsidR="00AA1749" w:rsidRPr="00F84514">
              <w:rPr>
                <w:rStyle w:val="SubtleEmphasis"/>
                <w:rFonts w:ascii="Franklin Gothic Book" w:hAnsi="Franklin Gothic Book"/>
                <w:i/>
                <w:iCs w:val="0"/>
                <w:color w:val="4F5150"/>
              </w:rPr>
              <w:t xml:space="preserve"> the value applied</w:t>
            </w:r>
          </w:p>
        </w:tc>
      </w:tr>
      <w:tr w:rsidR="008C5B0A" w:rsidRPr="00F84514" w14:paraId="2697EF36" w14:textId="77777777" w:rsidTr="00F15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72E7F1C" w14:textId="3FACB0D9" w:rsidR="008C5B0A" w:rsidRPr="00F84514" w:rsidRDefault="008C5B0A" w:rsidP="0015727D">
            <w:r w:rsidRPr="00F84514">
              <w:t>Justification of value applied</w:t>
            </w:r>
          </w:p>
        </w:tc>
        <w:tc>
          <w:tcPr>
            <w:tcW w:w="6120" w:type="dxa"/>
            <w:shd w:val="clear" w:color="auto" w:fill="F2F2F2"/>
          </w:tcPr>
          <w:p w14:paraId="027535A9" w14:textId="77777777" w:rsidR="008C5B0A" w:rsidRPr="00F84514" w:rsidRDefault="008C5B0A" w:rsidP="005369BB">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r w:rsidRPr="00F84514">
              <w:rPr>
                <w:rStyle w:val="SubtleEmphasis"/>
                <w:rFonts w:ascii="Franklin Gothic Book" w:hAnsi="Franklin Gothic Book"/>
                <w:i/>
                <w:iCs w:val="0"/>
                <w:color w:val="4F5150"/>
              </w:rPr>
              <w:t xml:space="preserve">Justify the value applied. </w:t>
            </w:r>
          </w:p>
          <w:p w14:paraId="65985043" w14:textId="77777777" w:rsidR="008C5B0A" w:rsidRPr="00F84514" w:rsidRDefault="008C5B0A" w:rsidP="005369BB">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r w:rsidRPr="00F84514">
              <w:rPr>
                <w:rStyle w:val="SubtleEmphasis"/>
                <w:rFonts w:ascii="Franklin Gothic Book" w:hAnsi="Franklin Gothic Book"/>
                <w:i/>
                <w:iCs w:val="0"/>
                <w:color w:val="4F5150"/>
              </w:rPr>
              <w:t>Where using values based on a data source, justify the choice of data source, providing references where applicable.</w:t>
            </w:r>
          </w:p>
          <w:p w14:paraId="1F4BF934" w14:textId="77777777" w:rsidR="008C5B0A" w:rsidRPr="00F84514" w:rsidRDefault="008C5B0A" w:rsidP="005369BB">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r w:rsidRPr="00F84514">
              <w:rPr>
                <w:rStyle w:val="SubtleEmphasis"/>
                <w:rFonts w:ascii="Franklin Gothic Book" w:hAnsi="Franklin Gothic Book"/>
                <w:i/>
                <w:iCs w:val="0"/>
                <w:color w:val="4F5150"/>
              </w:rPr>
              <w:t xml:space="preserve">Where </w:t>
            </w:r>
            <w:proofErr w:type="gramStart"/>
            <w:r w:rsidRPr="00F84514">
              <w:rPr>
                <w:rStyle w:val="SubtleEmphasis"/>
                <w:rFonts w:ascii="Franklin Gothic Book" w:hAnsi="Franklin Gothic Book"/>
                <w:i/>
                <w:iCs w:val="0"/>
                <w:color w:val="4F5150"/>
              </w:rPr>
              <w:t>using</w:t>
            </w:r>
            <w:proofErr w:type="gramEnd"/>
            <w:r w:rsidRPr="00F84514">
              <w:rPr>
                <w:rStyle w:val="SubtleEmphasis"/>
                <w:rFonts w:ascii="Franklin Gothic Book" w:hAnsi="Franklin Gothic Book"/>
                <w:i/>
                <w:iCs w:val="0"/>
                <w:color w:val="4F5150"/>
              </w:rPr>
              <w:t xml:space="preserve"> values based on measurement: </w:t>
            </w:r>
          </w:p>
          <w:p w14:paraId="40A408B9" w14:textId="77777777" w:rsidR="008C5B0A" w:rsidRPr="00F84514" w:rsidRDefault="008C5B0A" w:rsidP="005369BB">
            <w:pPr>
              <w:pStyle w:val="TableText"/>
              <w:numPr>
                <w:ilvl w:val="0"/>
                <w:numId w:val="38"/>
              </w:numPr>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proofErr w:type="gramStart"/>
            <w:r w:rsidRPr="00F84514">
              <w:rPr>
                <w:rStyle w:val="SubtleEmphasis"/>
                <w:rFonts w:ascii="Franklin Gothic Book" w:hAnsi="Franklin Gothic Book"/>
                <w:i/>
                <w:iCs w:val="0"/>
                <w:color w:val="4F5150"/>
              </w:rPr>
              <w:t>describe</w:t>
            </w:r>
            <w:proofErr w:type="gramEnd"/>
            <w:r w:rsidRPr="00F84514">
              <w:rPr>
                <w:rStyle w:val="SubtleEmphasis"/>
                <w:rFonts w:ascii="Franklin Gothic Book" w:hAnsi="Franklin Gothic Book"/>
                <w:i/>
                <w:iCs w:val="0"/>
                <w:color w:val="4F5150"/>
              </w:rPr>
              <w:t xml:space="preserve"> the measurement methods and procedures applied (e.g., what standards or protocols have been followed).</w:t>
            </w:r>
          </w:p>
          <w:p w14:paraId="6FEF69F6" w14:textId="28D37A50" w:rsidR="008C5B0A" w:rsidRPr="00F84514" w:rsidRDefault="000D4B71" w:rsidP="005369BB">
            <w:pPr>
              <w:pStyle w:val="TableText"/>
              <w:numPr>
                <w:ilvl w:val="0"/>
                <w:numId w:val="38"/>
              </w:numPr>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r w:rsidRPr="00F84514">
              <w:rPr>
                <w:rStyle w:val="SubtleEmphasis"/>
                <w:rFonts w:ascii="Franklin Gothic Book" w:hAnsi="Franklin Gothic Book"/>
                <w:i/>
                <w:iCs w:val="0"/>
                <w:color w:val="4F5150"/>
              </w:rPr>
              <w:t>d</w:t>
            </w:r>
            <w:r w:rsidR="008C5B0A" w:rsidRPr="00F84514">
              <w:rPr>
                <w:rStyle w:val="SubtleEmphasis"/>
                <w:rFonts w:ascii="Franklin Gothic Book" w:hAnsi="Franklin Gothic Book"/>
                <w:i/>
                <w:iCs w:val="0"/>
                <w:color w:val="4F5150"/>
              </w:rPr>
              <w:t>escribe the type of equipment used to monitor data/parameter</w:t>
            </w:r>
          </w:p>
          <w:p w14:paraId="4EC0EA84" w14:textId="522D9D88" w:rsidR="008C5B0A" w:rsidRPr="00F84514" w:rsidRDefault="000D4B71" w:rsidP="005369BB">
            <w:pPr>
              <w:pStyle w:val="TableText"/>
              <w:numPr>
                <w:ilvl w:val="0"/>
                <w:numId w:val="38"/>
              </w:numPr>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r w:rsidRPr="00F84514">
              <w:rPr>
                <w:rStyle w:val="SubtleEmphasis"/>
                <w:rFonts w:ascii="Franklin Gothic Book" w:hAnsi="Franklin Gothic Book"/>
                <w:i/>
                <w:iCs w:val="0"/>
                <w:color w:val="4F5150"/>
              </w:rPr>
              <w:t>s</w:t>
            </w:r>
            <w:r w:rsidR="008C5B0A" w:rsidRPr="00F84514">
              <w:rPr>
                <w:rStyle w:val="SubtleEmphasis"/>
                <w:rFonts w:ascii="Franklin Gothic Book" w:hAnsi="Franklin Gothic Book"/>
                <w:i/>
                <w:iCs w:val="0"/>
                <w:color w:val="4F5150"/>
              </w:rPr>
              <w:t xml:space="preserve">tate the </w:t>
            </w:r>
            <w:proofErr w:type="gramStart"/>
            <w:r w:rsidR="008C5B0A" w:rsidRPr="00F84514">
              <w:rPr>
                <w:rStyle w:val="SubtleEmphasis"/>
                <w:rFonts w:ascii="Franklin Gothic Book" w:hAnsi="Franklin Gothic Book"/>
                <w:i/>
                <w:iCs w:val="0"/>
                <w:color w:val="4F5150"/>
              </w:rPr>
              <w:t>responsible person/entity</w:t>
            </w:r>
            <w:proofErr w:type="gramEnd"/>
            <w:r w:rsidR="008C5B0A" w:rsidRPr="00F84514">
              <w:rPr>
                <w:rStyle w:val="SubtleEmphasis"/>
                <w:rFonts w:ascii="Franklin Gothic Book" w:hAnsi="Franklin Gothic Book"/>
                <w:i/>
                <w:iCs w:val="0"/>
                <w:color w:val="4F5150"/>
              </w:rPr>
              <w:t xml:space="preserve"> that undertook the measurement.</w:t>
            </w:r>
          </w:p>
          <w:p w14:paraId="59F1B660" w14:textId="7A516527" w:rsidR="008C5B0A" w:rsidRPr="00F84514" w:rsidRDefault="000D4B71" w:rsidP="005369BB">
            <w:pPr>
              <w:pStyle w:val="TableText"/>
              <w:numPr>
                <w:ilvl w:val="0"/>
                <w:numId w:val="38"/>
              </w:numPr>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r w:rsidRPr="00F84514">
              <w:rPr>
                <w:rStyle w:val="SubtleEmphasis"/>
                <w:rFonts w:ascii="Franklin Gothic Book" w:hAnsi="Franklin Gothic Book"/>
                <w:i/>
                <w:iCs w:val="0"/>
                <w:color w:val="4F5150"/>
              </w:rPr>
              <w:t>s</w:t>
            </w:r>
            <w:r w:rsidR="008C5B0A" w:rsidRPr="00F84514">
              <w:rPr>
                <w:rStyle w:val="SubtleEmphasis"/>
                <w:rFonts w:ascii="Franklin Gothic Book" w:hAnsi="Franklin Gothic Book"/>
                <w:i/>
                <w:iCs w:val="0"/>
                <w:color w:val="4F5150"/>
              </w:rPr>
              <w:t>tate the date of the measurement.</w:t>
            </w:r>
          </w:p>
          <w:p w14:paraId="5629AEFA" w14:textId="77777777" w:rsidR="008C5B0A" w:rsidRPr="00F84514" w:rsidRDefault="000D4B71" w:rsidP="005369BB">
            <w:pPr>
              <w:pStyle w:val="TableText"/>
              <w:numPr>
                <w:ilvl w:val="0"/>
                <w:numId w:val="38"/>
              </w:numPr>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r w:rsidRPr="00F84514">
              <w:rPr>
                <w:rStyle w:val="SubtleEmphasis"/>
                <w:rFonts w:ascii="Franklin Gothic Book" w:hAnsi="Franklin Gothic Book"/>
                <w:i/>
                <w:iCs w:val="0"/>
                <w:color w:val="4F5150"/>
              </w:rPr>
              <w:t>s</w:t>
            </w:r>
            <w:r w:rsidR="008C5B0A" w:rsidRPr="00F84514">
              <w:rPr>
                <w:rStyle w:val="SubtleEmphasis"/>
                <w:rFonts w:ascii="Franklin Gothic Book" w:hAnsi="Franklin Gothic Book"/>
                <w:i/>
                <w:iCs w:val="0"/>
                <w:color w:val="4F5150"/>
              </w:rPr>
              <w:t xml:space="preserve">tate the measurement results. </w:t>
            </w:r>
          </w:p>
          <w:p w14:paraId="4DCF590C" w14:textId="1F5BF585" w:rsidR="008C5B0A" w:rsidRPr="00F84514" w:rsidRDefault="0015727D" w:rsidP="005369BB">
            <w:pPr>
              <w:pStyle w:val="TableText"/>
              <w:numPr>
                <w:ilvl w:val="0"/>
                <w:numId w:val="38"/>
              </w:numPr>
              <w:cnfStyle w:val="000000000000" w:firstRow="0" w:lastRow="0" w:firstColumn="0" w:lastColumn="0" w:oddVBand="0" w:evenVBand="0" w:oddHBand="0" w:evenHBand="0" w:firstRowFirstColumn="0" w:firstRowLastColumn="0" w:lastRowFirstColumn="0" w:lastRowLastColumn="0"/>
            </w:pPr>
            <w:proofErr w:type="gramStart"/>
            <w:r w:rsidRPr="00F84514">
              <w:t>d</w:t>
            </w:r>
            <w:r w:rsidR="008C5B0A" w:rsidRPr="00F84514">
              <w:t>escribe</w:t>
            </w:r>
            <w:proofErr w:type="gramEnd"/>
            <w:r w:rsidR="008C5B0A" w:rsidRPr="00F84514">
              <w:t xml:space="preserve"> the QA/QC procedures </w:t>
            </w:r>
            <w:r w:rsidR="00E53378" w:rsidRPr="00F84514">
              <w:t>that were</w:t>
            </w:r>
            <w:r w:rsidR="008C5B0A" w:rsidRPr="00F84514">
              <w:t xml:space="preserve"> applied</w:t>
            </w:r>
            <w:r w:rsidR="00E53378" w:rsidRPr="00F84514">
              <w:t>.</w:t>
            </w:r>
          </w:p>
        </w:tc>
      </w:tr>
      <w:tr w:rsidR="00AA1749" w:rsidRPr="00F84514" w14:paraId="45A631A2" w14:textId="77777777" w:rsidTr="00F15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DC0B9E5" w14:textId="1D30A3C4" w:rsidR="00AA1749" w:rsidRPr="00F84514" w:rsidRDefault="00AA1749" w:rsidP="0015727D">
            <w:r w:rsidRPr="00F84514">
              <w:t>Purpose of data</w:t>
            </w:r>
          </w:p>
        </w:tc>
        <w:tc>
          <w:tcPr>
            <w:tcW w:w="6120" w:type="dxa"/>
            <w:shd w:val="clear" w:color="auto" w:fill="F2F2F2"/>
          </w:tcPr>
          <w:p w14:paraId="254AE7AA" w14:textId="4BB97334" w:rsidR="00AA1749" w:rsidRPr="00F84514" w:rsidRDefault="0013573A" w:rsidP="00EE5EA6">
            <w:pPr>
              <w:spacing w:before="40" w:after="40" w:line="288"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color w:val="404040" w:themeColor="text1" w:themeTint="BF"/>
                <w:szCs w:val="21"/>
              </w:rPr>
            </w:pPr>
            <w:sdt>
              <w:sdtPr>
                <w:rPr>
                  <w:rStyle w:val="SubtleEmphasis"/>
                  <w:rFonts w:ascii="Franklin Gothic Book" w:hAnsi="Franklin Gothic Book"/>
                  <w:iCs w:val="0"/>
                  <w:color w:val="404040" w:themeColor="text1" w:themeTint="BF"/>
                  <w:szCs w:val="21"/>
                </w:rPr>
                <w:alias w:val="Indicate one of the following"/>
                <w:tag w:val="Indicate one of the following"/>
                <w:id w:val="-105740637"/>
                <w:placeholder>
                  <w:docPart w:val="1EA8EBBEEED043A0BD0FF87D9494EF8B"/>
                </w:placeholder>
                <w:showingPlcHdr/>
                <w:comboBox>
                  <w:listItem w:displayText="Determination of baseline scenario (AFOLU projects only)" w:value="Determination of baseline scenario (AFOLU projects only)"/>
                  <w:listItem w:displayText="Calculation of baseline emissions" w:value="Calculation of baseline emissions"/>
                  <w:listItem w:displayText="Calculation of project emissions" w:value="Calculation of project emissions"/>
                  <w:listItem w:displayText="Calculation of leakage" w:value="Calculation of leakage"/>
                </w:comboBox>
              </w:sdtPr>
              <w:sdtEndPr>
                <w:rPr>
                  <w:rStyle w:val="SubtleEmphasis"/>
                </w:rPr>
              </w:sdtEndPr>
              <w:sdtContent>
                <w:r w:rsidR="008E05C7" w:rsidRPr="00F84514">
                  <w:rPr>
                    <w:rStyle w:val="PlaceholderText"/>
                    <w:szCs w:val="21"/>
                  </w:rPr>
                  <w:t>Choose an item.</w:t>
                </w:r>
              </w:sdtContent>
            </w:sdt>
          </w:p>
        </w:tc>
      </w:tr>
      <w:tr w:rsidR="00AA1749" w:rsidRPr="00F84514" w14:paraId="1CDCC983" w14:textId="77777777" w:rsidTr="00F15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3CAFBA1" w14:textId="77777777" w:rsidR="00AA1749" w:rsidRPr="00F84514" w:rsidRDefault="00AA1749" w:rsidP="0015727D">
            <w:r w:rsidRPr="00F84514">
              <w:t>Comments</w:t>
            </w:r>
          </w:p>
        </w:tc>
        <w:tc>
          <w:tcPr>
            <w:tcW w:w="6120" w:type="dxa"/>
            <w:shd w:val="clear" w:color="auto" w:fill="F2F2F2"/>
          </w:tcPr>
          <w:p w14:paraId="6D2418EA" w14:textId="77777777" w:rsidR="00AA1749" w:rsidRPr="00F84514" w:rsidRDefault="00AA1749" w:rsidP="00F15695">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Cs w:val="21"/>
              </w:rPr>
            </w:pPr>
            <w:r w:rsidRPr="00F84514">
              <w:rPr>
                <w:rStyle w:val="SubtleEmphasis"/>
                <w:rFonts w:ascii="Franklin Gothic Book" w:hAnsi="Franklin Gothic Book"/>
                <w:color w:val="404040" w:themeColor="text1" w:themeTint="BF"/>
                <w:szCs w:val="21"/>
              </w:rPr>
              <w:t>Provide any additional comments</w:t>
            </w:r>
          </w:p>
        </w:tc>
      </w:tr>
    </w:tbl>
    <w:p w14:paraId="5D2B6DD8" w14:textId="1517FEFB" w:rsidR="00AA1749" w:rsidRPr="00F84514" w:rsidRDefault="006A0D75" w:rsidP="00EE5EA6">
      <w:pPr>
        <w:pStyle w:val="Heading2"/>
        <w:numPr>
          <w:ilvl w:val="0"/>
          <w:numId w:val="0"/>
        </w:numPr>
      </w:pPr>
      <w:bookmarkStart w:id="75" w:name="_Toc231387270"/>
      <w:r w:rsidRPr="00F84514">
        <w:lastRenderedPageBreak/>
        <w:t>A2. 2</w:t>
      </w:r>
      <w:r w:rsidRPr="00F84514">
        <w:tab/>
      </w:r>
      <w:r w:rsidR="00AA1749" w:rsidRPr="00F84514">
        <w:t>Data and Parameters Monitored</w:t>
      </w:r>
      <w:bookmarkEnd w:id="75"/>
    </w:p>
    <w:p w14:paraId="3D8FB005" w14:textId="77777777" w:rsidR="00866522" w:rsidRPr="00F84514" w:rsidRDefault="00D21D8A" w:rsidP="00866522">
      <w:pPr>
        <w:pStyle w:val="Instruction"/>
        <w:rPr>
          <w:rStyle w:val="SubtleEmphasis"/>
          <w:rFonts w:ascii="Franklin Gothic Book" w:hAnsi="Franklin Gothic Book"/>
          <w:i/>
          <w:iCs/>
          <w:color w:val="4F5150"/>
          <w:lang w:val="en-US"/>
        </w:rPr>
      </w:pPr>
      <w:r w:rsidRPr="00F84514">
        <w:rPr>
          <w:lang w:val="en-US"/>
        </w:rPr>
        <w:t>Fill out the table below for each data/parameter monitored during the project crediting period. Copy and paste the tables as necessary.</w:t>
      </w:r>
      <w:r w:rsidR="00866522" w:rsidRPr="00F84514">
        <w:rPr>
          <w:lang w:val="en-US"/>
        </w:rPr>
        <w:t xml:space="preserve"> The data/parameters should be listed in alphabetical order. </w:t>
      </w:r>
    </w:p>
    <w:p w14:paraId="3EA9045B" w14:textId="68E44CB0" w:rsidR="00AA1749" w:rsidRPr="00F84514" w:rsidRDefault="00AA1749" w:rsidP="0043078C">
      <w:pPr>
        <w:pStyle w:val="Instruction"/>
        <w:rPr>
          <w:lang w:val="en-US"/>
        </w:rPr>
      </w:pPr>
      <w:r w:rsidRPr="00F84514">
        <w:rPr>
          <w:rStyle w:val="SubtleEmphasis"/>
          <w:rFonts w:ascii="Franklin Gothic Book" w:hAnsi="Franklin Gothic Book"/>
          <w:i/>
          <w:iCs/>
          <w:color w:val="4F5150"/>
          <w:lang w:val="en-US"/>
        </w:rPr>
        <w:t>The values provided are used to quantify the reductions and removals for the project crediting period</w:t>
      </w:r>
      <w:r w:rsidR="00D21D8A" w:rsidRPr="00F84514">
        <w:rPr>
          <w:rStyle w:val="SubtleEmphasis"/>
          <w:rFonts w:ascii="Franklin Gothic Book" w:hAnsi="Franklin Gothic Book"/>
          <w:i/>
          <w:iCs/>
          <w:color w:val="4F5150"/>
          <w:lang w:val="en-US"/>
        </w:rPr>
        <w:t>.</w:t>
      </w:r>
    </w:p>
    <w:tbl>
      <w:tblPr>
        <w:tblStyle w:val="GridTable5Dark-Accent2"/>
        <w:tblW w:w="8640" w:type="dxa"/>
        <w:tblInd w:w="720" w:type="dxa"/>
        <w:tblLook w:val="0680" w:firstRow="0" w:lastRow="0" w:firstColumn="1" w:lastColumn="0" w:noHBand="1" w:noVBand="1"/>
      </w:tblPr>
      <w:tblGrid>
        <w:gridCol w:w="2520"/>
        <w:gridCol w:w="6120"/>
      </w:tblGrid>
      <w:tr w:rsidR="00B664E3" w:rsidRPr="00F84514" w14:paraId="26A5D21F" w14:textId="77777777" w:rsidTr="00F15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518FB76" w14:textId="757CFC8D" w:rsidR="00B664E3" w:rsidRPr="00F84514" w:rsidRDefault="00B664E3" w:rsidP="0015727D">
            <w:r w:rsidRPr="00F84514">
              <w:t xml:space="preserve">Data/Parameter </w:t>
            </w:r>
          </w:p>
        </w:tc>
        <w:tc>
          <w:tcPr>
            <w:tcW w:w="6120" w:type="dxa"/>
            <w:shd w:val="clear" w:color="auto" w:fill="F2F2F2"/>
          </w:tcPr>
          <w:p w14:paraId="5A73C6FE" w14:textId="56F1A076" w:rsidR="00B664E3" w:rsidRPr="00F84514" w:rsidRDefault="00B664E3" w:rsidP="0015727D">
            <w:pPr>
              <w:pStyle w:val="TableText"/>
              <w:cnfStyle w:val="000000000000" w:firstRow="0" w:lastRow="0" w:firstColumn="0" w:lastColumn="0" w:oddVBand="0" w:evenVBand="0" w:oddHBand="0" w:evenHBand="0" w:firstRowFirstColumn="0" w:firstRowLastColumn="0" w:lastRowFirstColumn="0" w:lastRowLastColumn="0"/>
            </w:pPr>
            <w:r w:rsidRPr="00F84514">
              <w:t xml:space="preserve">State the data/parameter. </w:t>
            </w:r>
          </w:p>
        </w:tc>
      </w:tr>
      <w:tr w:rsidR="00B664E3" w:rsidRPr="00F84514" w14:paraId="1C4F0BF3" w14:textId="77777777" w:rsidTr="00F15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27AAC8E" w14:textId="0662611E" w:rsidR="00B664E3" w:rsidRPr="00F84514" w:rsidRDefault="00B664E3" w:rsidP="0015727D">
            <w:r w:rsidRPr="00F84514">
              <w:t>Data unit</w:t>
            </w:r>
          </w:p>
        </w:tc>
        <w:tc>
          <w:tcPr>
            <w:tcW w:w="6120" w:type="dxa"/>
            <w:shd w:val="clear" w:color="auto" w:fill="F2F2F2"/>
          </w:tcPr>
          <w:p w14:paraId="773A8D63" w14:textId="0070D542" w:rsidR="00B664E3" w:rsidRPr="00F84514" w:rsidRDefault="00B664E3" w:rsidP="0015727D">
            <w:pPr>
              <w:pStyle w:val="TableText"/>
              <w:cnfStyle w:val="000000000000" w:firstRow="0" w:lastRow="0" w:firstColumn="0" w:lastColumn="0" w:oddVBand="0" w:evenVBand="0" w:oddHBand="0" w:evenHBand="0" w:firstRowFirstColumn="0" w:firstRowLastColumn="0" w:lastRowFirstColumn="0" w:lastRowLastColumn="0"/>
            </w:pPr>
            <w:r w:rsidRPr="00F84514">
              <w:rPr>
                <w:rStyle w:val="SubtleEmphasis"/>
                <w:rFonts w:ascii="Franklin Gothic Book" w:hAnsi="Franklin Gothic Book"/>
                <w:i/>
                <w:iCs w:val="0"/>
                <w:color w:val="4F5150"/>
              </w:rPr>
              <w:t>State the unit of measure.</w:t>
            </w:r>
          </w:p>
        </w:tc>
      </w:tr>
      <w:tr w:rsidR="00B664E3" w:rsidRPr="00F84514" w14:paraId="1E31A6B9" w14:textId="77777777" w:rsidTr="00F15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F8A1BDB" w14:textId="5FBD32FB" w:rsidR="00B664E3" w:rsidRPr="00F84514" w:rsidRDefault="00B664E3" w:rsidP="0015727D">
            <w:r w:rsidRPr="00F84514">
              <w:t>Description</w:t>
            </w:r>
          </w:p>
        </w:tc>
        <w:tc>
          <w:tcPr>
            <w:tcW w:w="6120" w:type="dxa"/>
            <w:shd w:val="clear" w:color="auto" w:fill="F2F2F2"/>
          </w:tcPr>
          <w:p w14:paraId="105B6B57" w14:textId="2552EAFB" w:rsidR="00B664E3" w:rsidRPr="00F84514" w:rsidRDefault="00B664E3" w:rsidP="0015727D">
            <w:pPr>
              <w:pStyle w:val="TableText"/>
              <w:cnfStyle w:val="000000000000" w:firstRow="0" w:lastRow="0" w:firstColumn="0" w:lastColumn="0" w:oddVBand="0" w:evenVBand="0" w:oddHBand="0" w:evenHBand="0" w:firstRowFirstColumn="0" w:firstRowLastColumn="0" w:lastRowFirstColumn="0" w:lastRowLastColumn="0"/>
            </w:pPr>
            <w:r w:rsidRPr="00F84514">
              <w:rPr>
                <w:rStyle w:val="SubtleEmphasis"/>
                <w:rFonts w:ascii="Franklin Gothic Book" w:hAnsi="Franklin Gothic Book"/>
                <w:i/>
                <w:iCs w:val="0"/>
                <w:color w:val="4F5150"/>
              </w:rPr>
              <w:t>Briefly describe the data/parameter.</w:t>
            </w:r>
          </w:p>
        </w:tc>
      </w:tr>
      <w:tr w:rsidR="00D56FA0" w:rsidRPr="00F84514" w14:paraId="0753DC5A" w14:textId="77777777" w:rsidTr="00F15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D391EFE" w14:textId="6E0762ED" w:rsidR="00D56FA0" w:rsidRPr="00F84514" w:rsidRDefault="00D56FA0" w:rsidP="0015727D">
            <w:r w:rsidRPr="00F84514">
              <w:t>Equation number</w:t>
            </w:r>
          </w:p>
        </w:tc>
        <w:tc>
          <w:tcPr>
            <w:tcW w:w="6120" w:type="dxa"/>
            <w:shd w:val="clear" w:color="auto" w:fill="F2F2F2"/>
          </w:tcPr>
          <w:p w14:paraId="0DB0C8B6" w14:textId="77777777" w:rsidR="00D56FA0" w:rsidRPr="00F84514" w:rsidRDefault="00D56FA0" w:rsidP="0015727D">
            <w:pPr>
              <w:pStyle w:val="TableText"/>
              <w:cnfStyle w:val="000000000000" w:firstRow="0" w:lastRow="0" w:firstColumn="0" w:lastColumn="0" w:oddVBand="0" w:evenVBand="0" w:oddHBand="0" w:evenHBand="0" w:firstRowFirstColumn="0" w:firstRowLastColumn="0" w:lastRowFirstColumn="0" w:lastRowLastColumn="0"/>
            </w:pPr>
            <w:r w:rsidRPr="00F84514">
              <w:t>State the number of the equation set out in Section 5  where this data/parameter is used</w:t>
            </w:r>
          </w:p>
          <w:p w14:paraId="3366BC55" w14:textId="5210B333" w:rsidR="00D56FA0" w:rsidRPr="00F84514" w:rsidRDefault="00D56FA0" w:rsidP="0015727D">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r w:rsidRPr="00F84514">
              <w:t>Example: Equation 1</w:t>
            </w:r>
          </w:p>
        </w:tc>
      </w:tr>
      <w:tr w:rsidR="00B664E3" w:rsidRPr="00F84514" w14:paraId="24B92CE1" w14:textId="77777777" w:rsidTr="00F15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1D5D0EF" w14:textId="0FA76961" w:rsidR="00B664E3" w:rsidRPr="00F84514" w:rsidRDefault="00B664E3" w:rsidP="0015727D">
            <w:r w:rsidRPr="00F84514">
              <w:t>Source of data</w:t>
            </w:r>
          </w:p>
        </w:tc>
        <w:tc>
          <w:tcPr>
            <w:tcW w:w="6120" w:type="dxa"/>
            <w:shd w:val="clear" w:color="auto" w:fill="F2F2F2"/>
          </w:tcPr>
          <w:p w14:paraId="32BD56D6" w14:textId="749C6BA7" w:rsidR="00B664E3" w:rsidRPr="00F84514" w:rsidRDefault="00B664E3" w:rsidP="0015727D">
            <w:pPr>
              <w:pStyle w:val="TableText"/>
              <w:cnfStyle w:val="000000000000" w:firstRow="0" w:lastRow="0" w:firstColumn="0" w:lastColumn="0" w:oddVBand="0" w:evenVBand="0" w:oddHBand="0" w:evenHBand="0" w:firstRowFirstColumn="0" w:firstRowLastColumn="0" w:lastRowFirstColumn="0" w:lastRowLastColumn="0"/>
            </w:pPr>
            <w:r w:rsidRPr="00F84514">
              <w:rPr>
                <w:rStyle w:val="SubtleEmphasis"/>
                <w:rFonts w:ascii="Franklin Gothic Book" w:hAnsi="Franklin Gothic Book"/>
                <w:i/>
                <w:iCs w:val="0"/>
                <w:color w:val="4F5150"/>
              </w:rPr>
              <w:t>State the source(s) of data.</w:t>
            </w:r>
          </w:p>
        </w:tc>
      </w:tr>
      <w:tr w:rsidR="00AA1749" w:rsidRPr="00F84514" w14:paraId="09343C83" w14:textId="77777777" w:rsidTr="00F15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6EFB851C" w14:textId="77777777" w:rsidR="00AA1749" w:rsidRPr="00F84514" w:rsidRDefault="00AA1749" w:rsidP="0015727D">
            <w:pPr>
              <w:rPr>
                <w:lang w:eastAsia="ja-JP"/>
              </w:rPr>
            </w:pPr>
            <w:r w:rsidRPr="00F84514">
              <w:t>Description of measurement methods and procedures to be applied</w:t>
            </w:r>
          </w:p>
        </w:tc>
        <w:tc>
          <w:tcPr>
            <w:tcW w:w="6120" w:type="dxa"/>
            <w:shd w:val="clear" w:color="auto" w:fill="F2F2F2"/>
          </w:tcPr>
          <w:p w14:paraId="422E670D" w14:textId="77777777" w:rsidR="00AA1749" w:rsidRPr="00F84514" w:rsidRDefault="00AA1749" w:rsidP="0015727D">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r w:rsidRPr="00F84514">
              <w:t>Specify the measurement methods and procedures, any standards or protocols to be followed, and the person/entity responsible for the measurement. Include any relevant information regarding the accuracy of the measurements (e.g., accuracy associated with meter equipment or laboratory tests).</w:t>
            </w:r>
          </w:p>
        </w:tc>
      </w:tr>
      <w:tr w:rsidR="00AA1749" w:rsidRPr="00F84514" w14:paraId="34F77ECC" w14:textId="77777777" w:rsidTr="00F15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34021873" w14:textId="77777777" w:rsidR="00AA1749" w:rsidRPr="00F84514" w:rsidRDefault="00AA1749" w:rsidP="0015727D">
            <w:pPr>
              <w:rPr>
                <w:lang w:eastAsia="ja-JP"/>
              </w:rPr>
            </w:pPr>
            <w:r w:rsidRPr="00F84514">
              <w:t>Frequency of monitoring/recording</w:t>
            </w:r>
          </w:p>
        </w:tc>
        <w:tc>
          <w:tcPr>
            <w:tcW w:w="6120" w:type="dxa"/>
            <w:shd w:val="clear" w:color="auto" w:fill="F2F2F2"/>
          </w:tcPr>
          <w:p w14:paraId="4F70C9B8" w14:textId="13966C23" w:rsidR="00AA1749" w:rsidRPr="00F84514" w:rsidRDefault="00B664E3" w:rsidP="0015727D">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r w:rsidRPr="00F84514">
              <w:t>State</w:t>
            </w:r>
            <w:r w:rsidR="00AA1749" w:rsidRPr="00F84514">
              <w:t xml:space="preserve"> measurement and recording frequency</w:t>
            </w:r>
          </w:p>
        </w:tc>
      </w:tr>
      <w:tr w:rsidR="00AA1749" w:rsidRPr="00F84514" w14:paraId="583AFF80" w14:textId="77777777" w:rsidTr="00F15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5C8219E" w14:textId="77777777" w:rsidR="00AA1749" w:rsidRPr="00F84514" w:rsidRDefault="00AA1749" w:rsidP="0015727D">
            <w:pPr>
              <w:rPr>
                <w:lang w:eastAsia="ja-JP"/>
              </w:rPr>
            </w:pPr>
            <w:r w:rsidRPr="00F84514">
              <w:t>Value monitored</w:t>
            </w:r>
          </w:p>
        </w:tc>
        <w:tc>
          <w:tcPr>
            <w:tcW w:w="6120" w:type="dxa"/>
            <w:shd w:val="clear" w:color="auto" w:fill="F2F2F2"/>
          </w:tcPr>
          <w:p w14:paraId="39BE6525" w14:textId="5C99490F" w:rsidR="00AA1749" w:rsidRPr="00F84514" w:rsidRDefault="00B664E3" w:rsidP="0015727D">
            <w:pPr>
              <w:pStyle w:val="TableText"/>
              <w:cnfStyle w:val="000000000000" w:firstRow="0" w:lastRow="0" w:firstColumn="0" w:lastColumn="0" w:oddVBand="0" w:evenVBand="0" w:oddHBand="0" w:evenHBand="0" w:firstRowFirstColumn="0" w:firstRowLastColumn="0" w:lastRowFirstColumn="0" w:lastRowLastColumn="0"/>
            </w:pPr>
            <w:r w:rsidRPr="00F84514">
              <w:t>State</w:t>
            </w:r>
            <w:r w:rsidR="00AA1749" w:rsidRPr="00F84514">
              <w:t xml:space="preserve"> the value for the data/parameter</w:t>
            </w:r>
          </w:p>
        </w:tc>
      </w:tr>
      <w:tr w:rsidR="00AA1749" w:rsidRPr="00F84514" w14:paraId="0B75AD5E" w14:textId="77777777" w:rsidTr="00F15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6A68C124" w14:textId="77777777" w:rsidR="00AA1749" w:rsidRPr="00F84514" w:rsidRDefault="00AA1749" w:rsidP="0015727D">
            <w:pPr>
              <w:rPr>
                <w:lang w:eastAsia="ja-JP"/>
              </w:rPr>
            </w:pPr>
            <w:r w:rsidRPr="00F84514">
              <w:t>Monitoring equipment</w:t>
            </w:r>
          </w:p>
        </w:tc>
        <w:tc>
          <w:tcPr>
            <w:tcW w:w="6120" w:type="dxa"/>
            <w:shd w:val="clear" w:color="auto" w:fill="F2F2F2"/>
          </w:tcPr>
          <w:p w14:paraId="4FC674A5" w14:textId="08B3282C" w:rsidR="00AA1749" w:rsidRPr="00F84514" w:rsidRDefault="00B664E3" w:rsidP="0015727D">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r w:rsidRPr="00F84514">
              <w:t>Include a list of the</w:t>
            </w:r>
            <w:r w:rsidR="00AA1749" w:rsidRPr="00F84514">
              <w:t xml:space="preserve"> equipment used to monitor the data/parameter including type, accuracy class, and serial number of equipment, as appropriate.</w:t>
            </w:r>
          </w:p>
        </w:tc>
      </w:tr>
      <w:tr w:rsidR="00AA1749" w:rsidRPr="00F84514" w14:paraId="16768653" w14:textId="77777777" w:rsidTr="00F15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3C88B74E" w14:textId="77777777" w:rsidR="00AA1749" w:rsidRPr="00F84514" w:rsidRDefault="00AA1749" w:rsidP="0015727D">
            <w:r w:rsidRPr="00F84514">
              <w:t>QA/QC procedures to be applied</w:t>
            </w:r>
          </w:p>
        </w:tc>
        <w:tc>
          <w:tcPr>
            <w:tcW w:w="6120" w:type="dxa"/>
            <w:shd w:val="clear" w:color="auto" w:fill="F2F2F2"/>
          </w:tcPr>
          <w:p w14:paraId="63ED021A" w14:textId="7CDF8D51" w:rsidR="00AA1749" w:rsidRPr="00F84514" w:rsidRDefault="00AA1749" w:rsidP="0015727D">
            <w:pPr>
              <w:pStyle w:val="TableText"/>
              <w:cnfStyle w:val="000000000000" w:firstRow="0" w:lastRow="0" w:firstColumn="0" w:lastColumn="0" w:oddVBand="0" w:evenVBand="0" w:oddHBand="0" w:evenHBand="0" w:firstRowFirstColumn="0" w:firstRowLastColumn="0" w:lastRowFirstColumn="0" w:lastRowLastColumn="0"/>
            </w:pPr>
            <w:r w:rsidRPr="00F84514">
              <w:t xml:space="preserve">Describe the QA/QC procedures to be applied, including the calibration procedures where </w:t>
            </w:r>
            <w:r w:rsidR="006672AB" w:rsidRPr="00F84514">
              <w:t>relevant</w:t>
            </w:r>
            <w:r w:rsidRPr="00F84514">
              <w:t>.</w:t>
            </w:r>
          </w:p>
        </w:tc>
      </w:tr>
      <w:tr w:rsidR="00AA1749" w:rsidRPr="00F84514" w14:paraId="76FAAB1E" w14:textId="77777777" w:rsidTr="00F15695">
        <w:trPr>
          <w:trHeight w:val="665"/>
        </w:trPr>
        <w:tc>
          <w:tcPr>
            <w:cnfStyle w:val="001000000000" w:firstRow="0" w:lastRow="0" w:firstColumn="1" w:lastColumn="0" w:oddVBand="0" w:evenVBand="0" w:oddHBand="0" w:evenHBand="0" w:firstRowFirstColumn="0" w:firstRowLastColumn="0" w:lastRowFirstColumn="0" w:lastRowLastColumn="0"/>
            <w:tcW w:w="2520" w:type="dxa"/>
          </w:tcPr>
          <w:p w14:paraId="5C0BE0B0" w14:textId="77777777" w:rsidR="00AA1749" w:rsidRPr="00F84514" w:rsidRDefault="00AA1749" w:rsidP="0015727D">
            <w:r w:rsidRPr="00F84514">
              <w:t>Purpose of the data</w:t>
            </w:r>
          </w:p>
        </w:tc>
        <w:tc>
          <w:tcPr>
            <w:tcW w:w="6120" w:type="dxa"/>
            <w:shd w:val="clear" w:color="auto" w:fill="F2F2F2"/>
          </w:tcPr>
          <w:p w14:paraId="79FA248C" w14:textId="77777777" w:rsidR="00173145" w:rsidRPr="00F84514" w:rsidRDefault="0013573A" w:rsidP="0015727D">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sdt>
              <w:sdtPr>
                <w:rPr>
                  <w:rStyle w:val="SubtleEmphasis"/>
                  <w:rFonts w:ascii="Franklin Gothic Book" w:hAnsi="Franklin Gothic Book"/>
                  <w:i/>
                  <w:iCs w:val="0"/>
                  <w:color w:val="4F5150"/>
                </w:rPr>
                <w:alias w:val="Indicate one of the following"/>
                <w:tag w:val="Indicate one of the following"/>
                <w:id w:val="-483162494"/>
                <w:placeholder>
                  <w:docPart w:val="C1B2F4FFBC6A4848A74FFDBBC1927B52"/>
                </w:placeholder>
                <w:showingPlcHdr/>
                <w:comboBox>
                  <w:listItem w:displayText="Calculation of baseline emissions" w:value="Calculation of baseline emissions"/>
                  <w:listItem w:displayText="Calculation of project emissions" w:value="Calculation of project emissions"/>
                  <w:listItem w:displayText="Calculation of leakage" w:value="Calculation of leakage"/>
                </w:comboBox>
              </w:sdtPr>
              <w:sdtEndPr>
                <w:rPr>
                  <w:rStyle w:val="SubtleEmphasis"/>
                </w:rPr>
              </w:sdtEndPr>
              <w:sdtContent>
                <w:r w:rsidR="00173145" w:rsidRPr="00F84514">
                  <w:rPr>
                    <w:rStyle w:val="PlaceholderText"/>
                    <w:color w:val="4F5150"/>
                  </w:rPr>
                  <w:t>Choose an item.</w:t>
                </w:r>
              </w:sdtContent>
            </w:sdt>
            <w:r w:rsidR="00173145" w:rsidRPr="00F84514" w:rsidDel="006123FD">
              <w:rPr>
                <w:rStyle w:val="SubtleEmphasis"/>
                <w:rFonts w:ascii="Franklin Gothic Book" w:hAnsi="Franklin Gothic Book"/>
                <w:i/>
                <w:iCs w:val="0"/>
                <w:color w:val="4F5150"/>
              </w:rPr>
              <w:t xml:space="preserve"> </w:t>
            </w:r>
          </w:p>
          <w:p w14:paraId="583B5362" w14:textId="6CBF179F" w:rsidR="00AA1749" w:rsidRPr="00F84514" w:rsidRDefault="00AA1749" w:rsidP="0015727D">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p>
        </w:tc>
      </w:tr>
      <w:tr w:rsidR="00AA1749" w:rsidRPr="00F84514" w14:paraId="51E69748" w14:textId="77777777" w:rsidTr="00F15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098399E9" w14:textId="77777777" w:rsidR="00AA1749" w:rsidRPr="00F84514" w:rsidRDefault="00AA1749" w:rsidP="0015727D">
            <w:r w:rsidRPr="00F84514">
              <w:t>Calculation method</w:t>
            </w:r>
          </w:p>
        </w:tc>
        <w:tc>
          <w:tcPr>
            <w:tcW w:w="6120" w:type="dxa"/>
            <w:shd w:val="clear" w:color="auto" w:fill="F2F2F2"/>
          </w:tcPr>
          <w:p w14:paraId="18B42470" w14:textId="045D5C69" w:rsidR="00AA1749" w:rsidRPr="00F84514" w:rsidRDefault="00AA1749" w:rsidP="0015727D">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r w:rsidRPr="00F84514">
              <w:t xml:space="preserve">Where relevant, </w:t>
            </w:r>
            <w:r w:rsidR="00173145" w:rsidRPr="00F84514">
              <w:t>state</w:t>
            </w:r>
            <w:r w:rsidRPr="00F84514">
              <w:t xml:space="preserve"> the calculation method, including any equations, used to establish the data/parameter.</w:t>
            </w:r>
          </w:p>
        </w:tc>
      </w:tr>
      <w:tr w:rsidR="00AA1749" w:rsidRPr="00F84514" w14:paraId="143E9FB0" w14:textId="77777777" w:rsidTr="00F15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64680A6" w14:textId="77777777" w:rsidR="00AA1749" w:rsidRPr="00F84514" w:rsidRDefault="00AA1749" w:rsidP="0015727D">
            <w:r w:rsidRPr="00F84514">
              <w:t>Comments</w:t>
            </w:r>
          </w:p>
        </w:tc>
        <w:tc>
          <w:tcPr>
            <w:tcW w:w="6120" w:type="dxa"/>
            <w:shd w:val="clear" w:color="auto" w:fill="F2F2F2"/>
          </w:tcPr>
          <w:p w14:paraId="29C20B77" w14:textId="19B50AC9" w:rsidR="00AA1749" w:rsidRPr="00F84514" w:rsidRDefault="00173145" w:rsidP="0015727D">
            <w:pPr>
              <w:pStyle w:val="TableText"/>
              <w:cnfStyle w:val="000000000000" w:firstRow="0" w:lastRow="0" w:firstColumn="0" w:lastColumn="0" w:oddVBand="0" w:evenVBand="0" w:oddHBand="0" w:evenHBand="0" w:firstRowFirstColumn="0" w:firstRowLastColumn="0" w:lastRowFirstColumn="0" w:lastRowLastColumn="0"/>
            </w:pPr>
            <w:r w:rsidRPr="00F84514">
              <w:t>Include</w:t>
            </w:r>
            <w:r w:rsidR="00AA1749" w:rsidRPr="00F84514">
              <w:t xml:space="preserve"> any additional comments</w:t>
            </w:r>
          </w:p>
        </w:tc>
      </w:tr>
    </w:tbl>
    <w:p w14:paraId="1F10960A" w14:textId="0F6AD636" w:rsidR="00C94CB2" w:rsidRPr="00F84514" w:rsidRDefault="00C94CB2" w:rsidP="00F45CAF">
      <w:r w:rsidRPr="00F84514">
        <w:br w:type="page"/>
      </w:r>
    </w:p>
    <w:p w14:paraId="3A582819" w14:textId="6CA207C2" w:rsidR="00E2208F" w:rsidRPr="00F84514" w:rsidRDefault="00E2208F" w:rsidP="00E663C9">
      <w:pPr>
        <w:pStyle w:val="Heading1"/>
        <w:numPr>
          <w:ilvl w:val="0"/>
          <w:numId w:val="0"/>
        </w:numPr>
        <w:ind w:left="432" w:hanging="432"/>
      </w:pPr>
      <w:bookmarkStart w:id="76" w:name="_Toc231387271"/>
      <w:r w:rsidRPr="00F84514">
        <w:lastRenderedPageBreak/>
        <w:t>APPENDIX X: &lt;title of appendix&gt;</w:t>
      </w:r>
      <w:bookmarkEnd w:id="69"/>
      <w:bookmarkEnd w:id="76"/>
    </w:p>
    <w:tbl>
      <w:tblPr>
        <w:tblStyle w:val="GridTable5Dark-Accent21"/>
        <w:tblW w:w="9625" w:type="dxa"/>
        <w:tblLook w:val="0480" w:firstRow="0" w:lastRow="0" w:firstColumn="1" w:lastColumn="0" w:noHBand="0" w:noVBand="1"/>
      </w:tblPr>
      <w:tblGrid>
        <w:gridCol w:w="2155"/>
        <w:gridCol w:w="7470"/>
      </w:tblGrid>
      <w:tr w:rsidR="00FC38D9" w:rsidRPr="00F84514" w14:paraId="525E2226" w14:textId="77777777" w:rsidTr="00F156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21439C2" w14:textId="737FF7B9" w:rsidR="00FC38D9" w:rsidRPr="00F84514" w:rsidRDefault="00FC38D9" w:rsidP="0015727D">
            <w:r w:rsidRPr="00F84514">
              <w:t xml:space="preserve">Appendix </w:t>
            </w:r>
            <w:r w:rsidR="006672AB" w:rsidRPr="00F84514">
              <w:t>t</w:t>
            </w:r>
            <w:r w:rsidRPr="00F84514">
              <w:t>ype</w:t>
            </w:r>
          </w:p>
        </w:tc>
        <w:tc>
          <w:tcPr>
            <w:tcW w:w="7470" w:type="dxa"/>
          </w:tcPr>
          <w:p w14:paraId="2CF872F0" w14:textId="77777777" w:rsidR="00FC38D9" w:rsidRPr="00F84514" w:rsidRDefault="00FC38D9" w:rsidP="0015727D">
            <w:pPr>
              <w:pStyle w:val="TableText"/>
              <w:cnfStyle w:val="000000100000" w:firstRow="0" w:lastRow="0" w:firstColumn="0" w:lastColumn="0" w:oddVBand="0" w:evenVBand="0" w:oddHBand="1" w:evenHBand="0" w:firstRowFirstColumn="0" w:firstRowLastColumn="0" w:lastRowFirstColumn="0" w:lastRowLastColumn="0"/>
            </w:pPr>
            <w:r w:rsidRPr="00F84514">
              <w:t>State the type of information provided in this appendix (e.g., evidence, supporting information)</w:t>
            </w:r>
          </w:p>
        </w:tc>
      </w:tr>
      <w:tr w:rsidR="00FC38D9" w:rsidRPr="00F84514" w14:paraId="43EED76C" w14:textId="77777777" w:rsidTr="00F15695">
        <w:tc>
          <w:tcPr>
            <w:cnfStyle w:val="001000000000" w:firstRow="0" w:lastRow="0" w:firstColumn="1" w:lastColumn="0" w:oddVBand="0" w:evenVBand="0" w:oddHBand="0" w:evenHBand="0" w:firstRowFirstColumn="0" w:firstRowLastColumn="0" w:lastRowFirstColumn="0" w:lastRowLastColumn="0"/>
            <w:tcW w:w="2155" w:type="dxa"/>
          </w:tcPr>
          <w:p w14:paraId="0050F828" w14:textId="77777777" w:rsidR="00FC38D9" w:rsidRPr="00F84514" w:rsidRDefault="00FC38D9" w:rsidP="0015727D">
            <w:r w:rsidRPr="00F84514">
              <w:t>Related section numbers</w:t>
            </w:r>
          </w:p>
        </w:tc>
        <w:tc>
          <w:tcPr>
            <w:tcW w:w="7470" w:type="dxa"/>
          </w:tcPr>
          <w:p w14:paraId="3D4CBCAC" w14:textId="77777777" w:rsidR="00FC38D9" w:rsidRPr="00F84514" w:rsidRDefault="00FC38D9" w:rsidP="0015727D">
            <w:pPr>
              <w:pStyle w:val="TableText"/>
              <w:cnfStyle w:val="000000000000" w:firstRow="0" w:lastRow="0" w:firstColumn="0" w:lastColumn="0" w:oddVBand="0" w:evenVBand="0" w:oddHBand="0" w:evenHBand="0" w:firstRowFirstColumn="0" w:firstRowLastColumn="0" w:lastRowFirstColumn="0" w:lastRowLastColumn="0"/>
            </w:pPr>
            <w:r w:rsidRPr="00F84514">
              <w:t>State the section numbers of this project description to which the information in this appendix relates.</w:t>
            </w:r>
          </w:p>
        </w:tc>
      </w:tr>
    </w:tbl>
    <w:p w14:paraId="5122076F" w14:textId="247641B9" w:rsidR="00724C0A" w:rsidRPr="00E2208F" w:rsidRDefault="00FC38D9" w:rsidP="00E2208F">
      <w:pPr>
        <w:spacing w:before="240" w:line="288" w:lineRule="auto"/>
        <w:rPr>
          <w:rFonts w:cs="Arial"/>
          <w:i/>
          <w:iCs/>
          <w:color w:val="4F5150"/>
          <w:szCs w:val="21"/>
          <w:lang w:eastAsia="ja-JP"/>
        </w:rPr>
      </w:pPr>
      <w:r w:rsidRPr="00F84514">
        <w:rPr>
          <w:rFonts w:cs="Arial"/>
          <w:i/>
          <w:iCs/>
          <w:color w:val="4F5150"/>
          <w:szCs w:val="21"/>
          <w:lang w:eastAsia="ja-JP"/>
        </w:rPr>
        <w:t xml:space="preserve">Appendices are used </w:t>
      </w:r>
      <w:r w:rsidR="00E2208F" w:rsidRPr="00F84514">
        <w:rPr>
          <w:rFonts w:cs="Arial"/>
          <w:i/>
          <w:iCs/>
          <w:color w:val="4F5150"/>
          <w:szCs w:val="21"/>
          <w:lang w:eastAsia="ja-JP"/>
        </w:rPr>
        <w:t xml:space="preserve"> for supporting information. Delete this appendix (title and instructions) where </w:t>
      </w:r>
      <w:r w:rsidR="006672AB" w:rsidRPr="00F84514">
        <w:rPr>
          <w:rFonts w:cs="Arial"/>
          <w:i/>
          <w:iCs/>
          <w:color w:val="4F5150"/>
          <w:szCs w:val="21"/>
          <w:lang w:eastAsia="ja-JP"/>
        </w:rPr>
        <w:t xml:space="preserve">it </w:t>
      </w:r>
      <w:r w:rsidR="00E2208F" w:rsidRPr="00F84514">
        <w:rPr>
          <w:rFonts w:cs="Arial"/>
          <w:i/>
          <w:iCs/>
          <w:color w:val="4F5150"/>
          <w:szCs w:val="21"/>
          <w:lang w:eastAsia="ja-JP"/>
        </w:rPr>
        <w:t xml:space="preserve">is </w:t>
      </w:r>
      <w:r w:rsidR="006672AB" w:rsidRPr="00F84514">
        <w:rPr>
          <w:rFonts w:cs="Arial"/>
          <w:i/>
          <w:iCs/>
          <w:color w:val="4F5150"/>
          <w:szCs w:val="21"/>
          <w:lang w:eastAsia="ja-JP"/>
        </w:rPr>
        <w:t xml:space="preserve">not </w:t>
      </w:r>
      <w:r w:rsidR="00E2208F" w:rsidRPr="00F84514">
        <w:rPr>
          <w:rFonts w:cs="Arial"/>
          <w:i/>
          <w:iCs/>
          <w:color w:val="4F5150"/>
          <w:szCs w:val="21"/>
          <w:lang w:eastAsia="ja-JP"/>
        </w:rPr>
        <w:t>required.</w:t>
      </w:r>
      <w:bookmarkEnd w:id="63"/>
    </w:p>
    <w:sectPr w:rsidR="00724C0A" w:rsidRPr="00E2208F" w:rsidSect="00E9767B">
      <w:pgSz w:w="12240" w:h="15840"/>
      <w:pgMar w:top="1440" w:right="1440" w:bottom="1440" w:left="144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49A9C4" w14:textId="77777777" w:rsidR="0013573A" w:rsidRPr="00F84514" w:rsidRDefault="0013573A" w:rsidP="00D109C1">
      <w:pPr>
        <w:spacing w:after="0" w:line="240" w:lineRule="auto"/>
      </w:pPr>
      <w:r w:rsidRPr="00F84514">
        <w:separator/>
      </w:r>
    </w:p>
  </w:endnote>
  <w:endnote w:type="continuationSeparator" w:id="0">
    <w:p w14:paraId="42D5E9F8" w14:textId="77777777" w:rsidR="0013573A" w:rsidRPr="00F84514" w:rsidRDefault="0013573A" w:rsidP="00D109C1">
      <w:pPr>
        <w:spacing w:after="0" w:line="240" w:lineRule="auto"/>
      </w:pPr>
      <w:r w:rsidRPr="00F84514">
        <w:continuationSeparator/>
      </w:r>
    </w:p>
  </w:endnote>
  <w:endnote w:type="continuationNotice" w:id="1">
    <w:p w14:paraId="28E3122F" w14:textId="77777777" w:rsidR="0013573A" w:rsidRPr="00F84514" w:rsidRDefault="0013573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venir LT Com 35 Light">
    <w:altName w:val="Century Gothic"/>
    <w:charset w:val="4D"/>
    <w:family w:val="swiss"/>
    <w:pitch w:val="variable"/>
    <w:sig w:usb0="800000AF" w:usb1="5000204A" w:usb2="00000000" w:usb3="00000000" w:csb0="0000009B" w:csb1="00000000"/>
  </w:font>
  <w:font w:name="Century Gothic">
    <w:panose1 w:val="020B05020202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341AA1" w14:textId="1E9E0D36" w:rsidR="000B3437" w:rsidRPr="000B3437" w:rsidRDefault="000B3437">
    <w:pPr>
      <w:pStyle w:val="Footer"/>
      <w:jc w:val="right"/>
      <w:rPr>
        <w:color w:val="4F5150"/>
      </w:rPr>
    </w:pPr>
  </w:p>
  <w:p w14:paraId="45A6D1B4" w14:textId="77777777" w:rsidR="000B3437" w:rsidRDefault="000B34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DF7B81" w14:textId="77777777" w:rsidR="00ED58CB" w:rsidRPr="00F84514" w:rsidRDefault="00ED58CB" w:rsidP="00030969">
    <w:pPr>
      <w:pStyle w:val="Footer"/>
      <w:jc w:val="right"/>
    </w:pPr>
    <w:r w:rsidRPr="00F84514">
      <w:rPr>
        <w:rFonts w:ascii="Century Gothic" w:hAnsi="Century Gothic"/>
        <w:color w:val="262626"/>
      </w:rPr>
      <w:fldChar w:fldCharType="begin"/>
    </w:r>
    <w:r w:rsidRPr="00F84514">
      <w:rPr>
        <w:rFonts w:ascii="Century Gothic" w:hAnsi="Century Gothic"/>
        <w:color w:val="262626"/>
      </w:rPr>
      <w:instrText xml:space="preserve"> PAGE   \* MERGEFORMAT </w:instrText>
    </w:r>
    <w:r w:rsidRPr="00F84514">
      <w:rPr>
        <w:rFonts w:ascii="Century Gothic" w:hAnsi="Century Gothic"/>
        <w:color w:val="262626"/>
      </w:rPr>
      <w:fldChar w:fldCharType="separate"/>
    </w:r>
    <w:r w:rsidRPr="00F84514">
      <w:rPr>
        <w:rFonts w:ascii="Century Gothic" w:hAnsi="Century Gothic"/>
        <w:color w:val="262626"/>
      </w:rPr>
      <w:t>4</w:t>
    </w:r>
    <w:r w:rsidRPr="00F84514">
      <w:rPr>
        <w:rFonts w:ascii="Century Gothic" w:hAnsi="Century Gothic"/>
        <w:color w:val="26262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7593931"/>
      <w:docPartObj>
        <w:docPartGallery w:val="Page Numbers (Bottom of Page)"/>
        <w:docPartUnique/>
      </w:docPartObj>
    </w:sdtPr>
    <w:sdtEndPr>
      <w:rPr>
        <w:noProof/>
        <w:color w:val="4F5150"/>
      </w:rPr>
    </w:sdtEndPr>
    <w:sdtContent>
      <w:p w14:paraId="276C932E" w14:textId="77777777" w:rsidR="00B27B7F" w:rsidRPr="000B3437" w:rsidRDefault="00B27B7F">
        <w:pPr>
          <w:pStyle w:val="Footer"/>
          <w:jc w:val="right"/>
          <w:rPr>
            <w:color w:val="4F5150"/>
          </w:rPr>
        </w:pPr>
        <w:r w:rsidRPr="000B3437">
          <w:rPr>
            <w:color w:val="4F5150"/>
          </w:rPr>
          <w:fldChar w:fldCharType="begin"/>
        </w:r>
        <w:r w:rsidRPr="000B3437">
          <w:rPr>
            <w:color w:val="4F5150"/>
          </w:rPr>
          <w:instrText xml:space="preserve"> PAGE   \* MERGEFORMAT </w:instrText>
        </w:r>
        <w:r w:rsidRPr="000B3437">
          <w:rPr>
            <w:color w:val="4F5150"/>
          </w:rPr>
          <w:fldChar w:fldCharType="separate"/>
        </w:r>
        <w:r w:rsidRPr="000B3437">
          <w:rPr>
            <w:noProof/>
            <w:color w:val="4F5150"/>
          </w:rPr>
          <w:t>2</w:t>
        </w:r>
        <w:r w:rsidRPr="000B3437">
          <w:rPr>
            <w:noProof/>
            <w:color w:val="4F5150"/>
          </w:rPr>
          <w:fldChar w:fldCharType="end"/>
        </w:r>
      </w:p>
    </w:sdtContent>
  </w:sdt>
  <w:p w14:paraId="0B57119F" w14:textId="77777777" w:rsidR="00B27B7F" w:rsidRDefault="00B27B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2DD4E0" w14:textId="77777777" w:rsidR="0013573A" w:rsidRPr="00F84514" w:rsidRDefault="0013573A" w:rsidP="00D109C1">
      <w:pPr>
        <w:spacing w:after="0" w:line="240" w:lineRule="auto"/>
      </w:pPr>
      <w:r w:rsidRPr="00F84514">
        <w:separator/>
      </w:r>
    </w:p>
  </w:footnote>
  <w:footnote w:type="continuationSeparator" w:id="0">
    <w:p w14:paraId="5B4B7115" w14:textId="77777777" w:rsidR="0013573A" w:rsidRPr="00F84514" w:rsidRDefault="0013573A" w:rsidP="00D109C1">
      <w:pPr>
        <w:spacing w:after="0" w:line="240" w:lineRule="auto"/>
      </w:pPr>
      <w:r w:rsidRPr="00F84514">
        <w:continuationSeparator/>
      </w:r>
    </w:p>
  </w:footnote>
  <w:footnote w:type="continuationNotice" w:id="1">
    <w:p w14:paraId="00515F2F" w14:textId="77777777" w:rsidR="0013573A" w:rsidRPr="00F84514" w:rsidRDefault="0013573A">
      <w:pPr>
        <w:spacing w:after="0" w:line="240" w:lineRule="auto"/>
      </w:pPr>
    </w:p>
  </w:footnote>
  <w:footnote w:id="2">
    <w:p w14:paraId="789BC281" w14:textId="645D0F05" w:rsidR="002B6594" w:rsidRPr="00F84514" w:rsidRDefault="002B6594" w:rsidP="00B843B4">
      <w:pPr>
        <w:pStyle w:val="FootnoteText"/>
      </w:pPr>
      <w:r w:rsidRPr="00F84514">
        <w:rPr>
          <w:rStyle w:val="FootnoteReference"/>
        </w:rPr>
        <w:footnoteRef/>
      </w:r>
      <w:r w:rsidRPr="00F84514">
        <w:rPr>
          <w:vertAlign w:val="superscript"/>
        </w:rPr>
        <w:t xml:space="preserve"> </w:t>
      </w:r>
      <w:r w:rsidRPr="00F84514">
        <w:t>These are updates V5#14 (right to operate and right to reductions and removals), V5#16 (stakeholder engagement requirements), V5#17 (safeguard</w:t>
      </w:r>
      <w:r w:rsidR="003D67DB" w:rsidRPr="00F84514">
        <w:t>s</w:t>
      </w:r>
      <w:r w:rsidRPr="00F84514">
        <w:t xml:space="preserve"> requirements), V5#23 (ecosystem conversion safeguards)</w:t>
      </w:r>
      <w:r w:rsidR="003D67DB" w:rsidRPr="00F84514">
        <w:t>, and V5#58 (financial transparency for benefit sharing</w:t>
      </w:r>
      <w:r w:rsidRPr="00F84514">
        <w:t>).</w:t>
      </w:r>
    </w:p>
  </w:footnote>
  <w:footnote w:id="3">
    <w:p w14:paraId="6D682236" w14:textId="0ABBB803" w:rsidR="008157A0" w:rsidRPr="00F84514" w:rsidRDefault="008157A0" w:rsidP="00B843B4">
      <w:pPr>
        <w:pStyle w:val="FootnoteText"/>
      </w:pPr>
      <w:r w:rsidRPr="00F84514">
        <w:rPr>
          <w:rStyle w:val="FootnoteReference"/>
        </w:rPr>
        <w:footnoteRef/>
      </w:r>
      <w:r w:rsidRPr="00F84514">
        <w:rPr>
          <w:vertAlign w:val="superscript"/>
        </w:rPr>
        <w:t xml:space="preserve"> </w:t>
      </w:r>
      <w:r w:rsidRPr="00F84514">
        <w:t xml:space="preserve">Projects proponents do not need to state the initial crediting period start date where they submitted the initial project registration request prior to 1 January 2027. </w:t>
      </w:r>
    </w:p>
  </w:footnote>
  <w:footnote w:id="4">
    <w:p w14:paraId="14266FFB" w14:textId="77777777" w:rsidR="00496E7C" w:rsidRPr="00F84514" w:rsidRDefault="00496E7C" w:rsidP="00B843B4">
      <w:pPr>
        <w:pStyle w:val="FootnoteText"/>
      </w:pPr>
      <w:r w:rsidRPr="00F84514">
        <w:rPr>
          <w:rStyle w:val="FootnoteReference"/>
        </w:rPr>
        <w:footnoteRef/>
      </w:r>
      <w:r w:rsidRPr="00F84514">
        <w:rPr>
          <w:vertAlign w:val="superscript"/>
        </w:rPr>
        <w:t xml:space="preserve"> </w:t>
      </w:r>
      <w:r w:rsidRPr="00F84514">
        <w:t>The end date of the last monitoring period for which reductions or removals were sought under the other GHG program. See the definition of date of project inactivity in the</w:t>
      </w:r>
      <w:r w:rsidRPr="00F84514">
        <w:rPr>
          <w:i/>
          <w:iCs/>
        </w:rPr>
        <w:t xml:space="preserve"> VCS Program Definitions</w:t>
      </w:r>
      <w:r w:rsidRPr="00F84514">
        <w:t>. The requirement to provide the date of project inactivity and related evidence only applies to projects which request registration or crediting period renewal under the VCS Program on or after 1 January 2025.</w:t>
      </w:r>
    </w:p>
  </w:footnote>
  <w:footnote w:id="5">
    <w:p w14:paraId="618B7D7D" w14:textId="150C4794" w:rsidR="0021166F" w:rsidRPr="00F84514" w:rsidRDefault="0021166F" w:rsidP="00B843B4">
      <w:pPr>
        <w:pStyle w:val="FootnoteText"/>
      </w:pPr>
      <w:r w:rsidRPr="00F84514">
        <w:rPr>
          <w:rStyle w:val="FootnoteReference"/>
        </w:rPr>
        <w:footnoteRef/>
      </w:r>
      <w:r w:rsidRPr="00F84514">
        <w:rPr>
          <w:vertAlign w:val="superscript"/>
        </w:rPr>
        <w:t xml:space="preserve"> </w:t>
      </w:r>
      <w:r w:rsidRPr="00F84514">
        <w:t xml:space="preserve">See the </w:t>
      </w:r>
      <w:r w:rsidRPr="00F84514">
        <w:rPr>
          <w:i/>
          <w:iCs/>
        </w:rPr>
        <w:t>VCS Program Definitions</w:t>
      </w:r>
      <w:r w:rsidRPr="00F84514">
        <w:t xml:space="preserve"> for definitions of emissions trading program and binding emission limit.</w:t>
      </w:r>
    </w:p>
  </w:footnote>
  <w:footnote w:id="6">
    <w:p w14:paraId="7BFBAFD5" w14:textId="65538F4D" w:rsidR="00D5572B" w:rsidRPr="00F84514" w:rsidRDefault="00D5572B" w:rsidP="00B843B4">
      <w:pPr>
        <w:pStyle w:val="FootnoteText"/>
      </w:pPr>
      <w:r w:rsidRPr="00F84514">
        <w:rPr>
          <w:rStyle w:val="FootnoteReference"/>
        </w:rPr>
        <w:footnoteRef/>
      </w:r>
      <w:r w:rsidRPr="00F84514">
        <w:rPr>
          <w:vertAlign w:val="superscript"/>
        </w:rPr>
        <w:t xml:space="preserve"> </w:t>
      </w:r>
      <w:r w:rsidRPr="00F84514">
        <w:t>See the</w:t>
      </w:r>
      <w:r w:rsidRPr="00F84514">
        <w:rPr>
          <w:i/>
          <w:iCs/>
        </w:rPr>
        <w:t xml:space="preserve"> VCS Program Definitions </w:t>
      </w:r>
      <w:r w:rsidRPr="00F84514">
        <w:t>for the definition of GHG-related environmental credit system.</w:t>
      </w:r>
    </w:p>
  </w:footnote>
  <w:footnote w:id="7">
    <w:p w14:paraId="11A7DFCC" w14:textId="36CFFC79" w:rsidR="00FF4A9D" w:rsidRPr="00F84514" w:rsidRDefault="00FF4A9D" w:rsidP="00B843B4">
      <w:pPr>
        <w:pStyle w:val="FootnoteText"/>
      </w:pPr>
      <w:r w:rsidRPr="00F84514">
        <w:rPr>
          <w:rStyle w:val="FootnoteReference"/>
        </w:rPr>
        <w:footnoteRef/>
      </w:r>
      <w:r w:rsidRPr="00F84514">
        <w:rPr>
          <w:vertAlign w:val="superscript"/>
        </w:rPr>
        <w:t xml:space="preserve"> </w:t>
      </w:r>
      <w:r w:rsidRPr="00F84514">
        <w:t xml:space="preserve">See the Global </w:t>
      </w:r>
      <w:r w:rsidR="00F85B35" w:rsidRPr="00F84514">
        <w:t>I</w:t>
      </w:r>
      <w:r w:rsidRPr="00F84514">
        <w:t xml:space="preserve">ndicator </w:t>
      </w:r>
      <w:r w:rsidR="00F85B35" w:rsidRPr="00F84514">
        <w:t>F</w:t>
      </w:r>
      <w:r w:rsidRPr="00F84514">
        <w:t xml:space="preserve">ramework for the Sustainable Development Goals and </w:t>
      </w:r>
      <w:r w:rsidR="00F85B35" w:rsidRPr="00F84514">
        <w:t>T</w:t>
      </w:r>
      <w:r w:rsidRPr="00F84514">
        <w:t xml:space="preserve">argets of the 2030 Agenda for Sustainable Development, available at: </w:t>
      </w:r>
      <w:hyperlink r:id="rId1" w:history="1">
        <w:r w:rsidRPr="00F84514">
          <w:rPr>
            <w:rStyle w:val="Hyperlink"/>
            <w:color w:val="4F5150"/>
            <w:u w:val="none"/>
          </w:rPr>
          <w:t>https://unstats.un.org/sdgs/indicators/indicators-list/</w:t>
        </w:r>
      </w:hyperlink>
      <w:r w:rsidR="00460EC0" w:rsidRPr="00F84514">
        <w:t xml:space="preserve">  </w:t>
      </w:r>
      <w:r w:rsidRPr="00F84514">
        <w:t xml:space="preserve"> </w:t>
      </w:r>
    </w:p>
  </w:footnote>
  <w:footnote w:id="8">
    <w:p w14:paraId="70415911" w14:textId="77777777" w:rsidR="00FF4A9D" w:rsidRPr="00F84514" w:rsidRDefault="00FF4A9D" w:rsidP="00B843B4">
      <w:pPr>
        <w:pStyle w:val="FootnoteText"/>
      </w:pPr>
      <w:r w:rsidRPr="00F84514">
        <w:rPr>
          <w:rStyle w:val="FootnoteReference"/>
        </w:rPr>
        <w:footnoteRef/>
      </w:r>
      <w:r w:rsidRPr="00F84514">
        <w:rPr>
          <w:vertAlign w:val="superscript"/>
        </w:rPr>
        <w:t xml:space="preserve"> </w:t>
      </w:r>
      <w:r w:rsidRPr="00F84514">
        <w:t>Where no official SDG indicator is suitable for the project</w:t>
      </w:r>
    </w:p>
  </w:footnote>
  <w:footnote w:id="9">
    <w:p w14:paraId="1602D7B7" w14:textId="0444EF18" w:rsidR="00FF4A9D" w:rsidRPr="00F84514" w:rsidRDefault="00FF4A9D" w:rsidP="00B843B4">
      <w:pPr>
        <w:pStyle w:val="FootnoteText"/>
      </w:pPr>
      <w:r w:rsidRPr="00F84514">
        <w:rPr>
          <w:rStyle w:val="FootnoteReference"/>
        </w:rPr>
        <w:footnoteRef/>
      </w:r>
      <w:r w:rsidRPr="00F84514">
        <w:rPr>
          <w:vertAlign w:val="superscript"/>
        </w:rPr>
        <w:t xml:space="preserve"> </w:t>
      </w:r>
      <w:r w:rsidRPr="00F84514">
        <w:t xml:space="preserve">SDG indicator metadata </w:t>
      </w:r>
      <w:r w:rsidR="00524CDB" w:rsidRPr="00F84514">
        <w:t>are</w:t>
      </w:r>
      <w:r w:rsidRPr="00F84514">
        <w:t xml:space="preserve"> available at: </w:t>
      </w:r>
      <w:hyperlink r:id="rId2" w:history="1">
        <w:r w:rsidRPr="00F84514">
          <w:rPr>
            <w:rStyle w:val="Hyperlink"/>
            <w:color w:val="4F5150"/>
            <w:u w:val="none"/>
          </w:rPr>
          <w:t>https://unstats.un.org/sdgs/metadata/</w:t>
        </w:r>
      </w:hyperlink>
      <w:r w:rsidRPr="00F84514">
        <w:t xml:space="preserve"> </w:t>
      </w:r>
    </w:p>
  </w:footnote>
  <w:footnote w:id="10">
    <w:p w14:paraId="65CD40B8" w14:textId="286556C4" w:rsidR="00825484" w:rsidRPr="00F84514" w:rsidRDefault="00825484" w:rsidP="00B843B4">
      <w:pPr>
        <w:pStyle w:val="FootnoteText"/>
      </w:pPr>
      <w:r w:rsidRPr="00F84514">
        <w:rPr>
          <w:rStyle w:val="FootnoteReference"/>
        </w:rPr>
        <w:footnoteRef/>
      </w:r>
      <w:r w:rsidRPr="00F84514">
        <w:rPr>
          <w:vertAlign w:val="superscript"/>
        </w:rPr>
        <w:t xml:space="preserve"> </w:t>
      </w:r>
      <w:r w:rsidR="00C04853" w:rsidRPr="00F84514">
        <w:t xml:space="preserve">The identified risks and commensurate mitigation or </w:t>
      </w:r>
      <w:r w:rsidR="007E5E36" w:rsidRPr="00F84514">
        <w:t>preventive</w:t>
      </w:r>
      <w:r w:rsidR="00C04853" w:rsidRPr="00F84514">
        <w:t xml:space="preserve"> measure(s) for forced labor, child labor, and human trafficking, must be inclusive of </w:t>
      </w:r>
      <w:r w:rsidR="00F518D9" w:rsidRPr="00F84514">
        <w:t xml:space="preserve">staff and </w:t>
      </w:r>
      <w:r w:rsidR="00C04853" w:rsidRPr="00F84514">
        <w:t>contracted workers employed by third parties.</w:t>
      </w:r>
    </w:p>
  </w:footnote>
  <w:footnote w:id="11">
    <w:p w14:paraId="57CB9607" w14:textId="4F4BB58E" w:rsidR="00420863" w:rsidRPr="00F84514" w:rsidRDefault="00420863" w:rsidP="00B843B4">
      <w:pPr>
        <w:pStyle w:val="FootnoteText"/>
      </w:pPr>
      <w:r w:rsidRPr="00F84514">
        <w:rPr>
          <w:rStyle w:val="FootnoteReference"/>
        </w:rPr>
        <w:footnoteRef/>
      </w:r>
      <w:r w:rsidRPr="00F84514">
        <w:rPr>
          <w:vertAlign w:val="superscript"/>
        </w:rPr>
        <w:t xml:space="preserve"> </w:t>
      </w:r>
      <w:r w:rsidRPr="00F84514">
        <w:t>i.e.</w:t>
      </w:r>
      <w:r w:rsidR="00576779" w:rsidRPr="00F84514">
        <w:t>,</w:t>
      </w:r>
      <w:r w:rsidRPr="00F84514">
        <w:t xml:space="preserve"> the </w:t>
      </w:r>
      <w:r w:rsidR="00576779" w:rsidRPr="00F84514">
        <w:t xml:space="preserve">most recent version of the currently applied methodology, or the </w:t>
      </w:r>
      <w:r w:rsidRPr="00F84514">
        <w:t>most recent version of a different methodology</w:t>
      </w:r>
    </w:p>
  </w:footnote>
  <w:footnote w:id="12">
    <w:p w14:paraId="4B367392" w14:textId="37A2A748" w:rsidR="000A4F26" w:rsidRPr="00F84514" w:rsidRDefault="000A4F26" w:rsidP="00B843B4">
      <w:pPr>
        <w:pStyle w:val="FootnoteText"/>
      </w:pPr>
      <w:r w:rsidRPr="00F84514">
        <w:rPr>
          <w:rStyle w:val="FootnoteReference"/>
        </w:rPr>
        <w:footnoteRef/>
      </w:r>
      <w:r w:rsidRPr="00F84514">
        <w:rPr>
          <w:vertAlign w:val="superscript"/>
        </w:rPr>
        <w:t xml:space="preserve"> </w:t>
      </w:r>
      <w:r w:rsidRPr="00F84514">
        <w:t>A separate</w:t>
      </w:r>
      <w:r w:rsidRPr="00F84514">
        <w:rPr>
          <w:i/>
          <w:iCs/>
        </w:rPr>
        <w:t xml:space="preserve"> </w:t>
      </w:r>
      <w:r w:rsidR="00586BD2" w:rsidRPr="00F84514">
        <w:rPr>
          <w:i/>
          <w:iCs/>
        </w:rPr>
        <w:t xml:space="preserve">Grouped Project </w:t>
      </w:r>
      <w:r w:rsidRPr="00F84514">
        <w:rPr>
          <w:i/>
          <w:iCs/>
        </w:rPr>
        <w:t xml:space="preserve">Batch </w:t>
      </w:r>
      <w:r w:rsidR="00586BD2" w:rsidRPr="00F84514">
        <w:rPr>
          <w:i/>
          <w:iCs/>
        </w:rPr>
        <w:t>Report Template</w:t>
      </w:r>
      <w:r w:rsidRPr="00F84514">
        <w:t xml:space="preserve"> must be completed for each batch of instances being added and submitted as part of the verification approval request.</w:t>
      </w:r>
    </w:p>
  </w:footnote>
  <w:footnote w:id="13">
    <w:p w14:paraId="2E833BC6" w14:textId="6D4ED0AB" w:rsidR="0040477F" w:rsidRPr="00F84514" w:rsidRDefault="0040477F" w:rsidP="00B843B4">
      <w:pPr>
        <w:pStyle w:val="FootnoteText"/>
      </w:pPr>
      <w:r w:rsidRPr="00F84514">
        <w:rPr>
          <w:rStyle w:val="FootnoteReference"/>
        </w:rPr>
        <w:footnoteRef/>
      </w:r>
      <w:r w:rsidRPr="00F84514">
        <w:rPr>
          <w:vertAlign w:val="superscript"/>
        </w:rPr>
        <w:t xml:space="preserve"> </w:t>
      </w:r>
      <w:r w:rsidR="00CD3554" w:rsidRPr="00F84514">
        <w:t>Projects may b</w:t>
      </w:r>
      <w:r w:rsidRPr="00F84514">
        <w:t>e required to reassess the baseline during the project crediting period, as set out in the</w:t>
      </w:r>
      <w:r w:rsidRPr="00F84514">
        <w:rPr>
          <w:i/>
          <w:iCs/>
        </w:rPr>
        <w:t xml:space="preserve"> VCS Standard</w:t>
      </w:r>
      <w:r w:rsidR="0081124E" w:rsidRPr="00F84514">
        <w:rPr>
          <w:i/>
          <w:iCs/>
        </w:rPr>
        <w:t xml:space="preserve"> </w:t>
      </w:r>
      <w:r w:rsidR="0081124E" w:rsidRPr="00F84514">
        <w:t>(i.e., every five years</w:t>
      </w:r>
      <w:r w:rsidR="008D617F" w:rsidRPr="00F84514">
        <w:t>,</w:t>
      </w:r>
      <w:r w:rsidR="0081124E" w:rsidRPr="00F84514">
        <w:t xml:space="preserve"> or in accordance with the applied methodology)</w:t>
      </w:r>
      <w:r w:rsidRPr="00F84514">
        <w:t>.</w:t>
      </w:r>
      <w:r w:rsidR="00CD3554" w:rsidRPr="00F84514">
        <w:t xml:space="preserve"> Projects may also be required to reassess the baseline when </w:t>
      </w:r>
      <w:r w:rsidR="00692A8A" w:rsidRPr="00F84514">
        <w:t xml:space="preserve">changing project methodology through a </w:t>
      </w:r>
      <w:r w:rsidR="006659F0" w:rsidRPr="00F84514">
        <w:t>project description</w:t>
      </w:r>
      <w:r w:rsidR="00692A8A" w:rsidRPr="00F84514">
        <w:t xml:space="preserve"> deviation. </w:t>
      </w:r>
      <w:r w:rsidR="00C53D8C" w:rsidRPr="00F84514">
        <w:t>S</w:t>
      </w:r>
      <w:r w:rsidR="00530054" w:rsidRPr="00F84514">
        <w:t xml:space="preserve">ome </w:t>
      </w:r>
      <w:r w:rsidRPr="00F84514">
        <w:t>projects</w:t>
      </w:r>
      <w:r w:rsidR="00530054" w:rsidRPr="00F84514">
        <w:t xml:space="preserve"> may be exempt from reassessing the validity of the baseline scenario</w:t>
      </w:r>
      <w:r w:rsidR="008D617F" w:rsidRPr="00F84514">
        <w:t xml:space="preserve"> </w:t>
      </w:r>
      <w:r w:rsidR="00E01705" w:rsidRPr="00F84514">
        <w:t xml:space="preserve">where specified in the applied methodology. </w:t>
      </w:r>
    </w:p>
  </w:footnote>
  <w:footnote w:id="14">
    <w:p w14:paraId="5961824F" w14:textId="1C0FEF9A" w:rsidR="00D065CA" w:rsidRPr="00F84514" w:rsidRDefault="00D065CA" w:rsidP="00B843B4">
      <w:pPr>
        <w:pStyle w:val="FootnoteText"/>
      </w:pPr>
      <w:r w:rsidRPr="00F84514">
        <w:rPr>
          <w:rStyle w:val="FootnoteReference"/>
        </w:rPr>
        <w:footnoteRef/>
      </w:r>
      <w:r w:rsidRPr="00F84514">
        <w:rPr>
          <w:vertAlign w:val="superscript"/>
        </w:rPr>
        <w:t xml:space="preserve"> </w:t>
      </w:r>
      <w:r w:rsidR="002304FA" w:rsidRPr="00F84514">
        <w:t>Note that baseline emissions may be negative where carbon stock increases (sinks) exceed baseline emissions.</w:t>
      </w:r>
    </w:p>
  </w:footnote>
  <w:footnote w:id="15">
    <w:p w14:paraId="65B2DB00" w14:textId="5558867F" w:rsidR="006D6AA8" w:rsidRPr="00F84514" w:rsidRDefault="006D6AA8" w:rsidP="00B843B4">
      <w:pPr>
        <w:pStyle w:val="FootnoteText"/>
      </w:pPr>
      <w:r w:rsidRPr="00F84514">
        <w:rPr>
          <w:rStyle w:val="FootnoteReference"/>
        </w:rPr>
        <w:footnoteRef/>
      </w:r>
      <w:r w:rsidRPr="00F84514">
        <w:rPr>
          <w:vertAlign w:val="superscript"/>
        </w:rPr>
        <w:t xml:space="preserve"> </w:t>
      </w:r>
      <w:r w:rsidR="00305F59" w:rsidRPr="00F84514">
        <w:t>Note that project emissions may be negative where carbon stock increases (sinks) exceed project emissions.</w:t>
      </w:r>
    </w:p>
  </w:footnote>
  <w:footnote w:id="16">
    <w:p w14:paraId="00486346" w14:textId="77777777" w:rsidR="00731A70" w:rsidRPr="00F84514" w:rsidRDefault="00731A70" w:rsidP="00B843B4">
      <w:pPr>
        <w:pStyle w:val="FootnoteText"/>
      </w:pPr>
      <w:r w:rsidRPr="00F84514">
        <w:rPr>
          <w:rStyle w:val="FootnoteReference"/>
        </w:rPr>
        <w:footnoteRef/>
      </w:r>
      <w:r w:rsidRPr="00F84514">
        <w:rPr>
          <w:vertAlign w:val="superscript"/>
        </w:rPr>
        <w:t xml:space="preserve"> </w:t>
      </w:r>
      <w:r w:rsidRPr="00F84514">
        <w:t xml:space="preserve">The non-permanence risk rating is derived using the digital </w:t>
      </w:r>
      <w:r w:rsidRPr="00F84514">
        <w:rPr>
          <w:i/>
          <w:iCs/>
        </w:rPr>
        <w:t>AFOLU Non-Permanence Risk Tool</w:t>
      </w:r>
      <w:r w:rsidRPr="00F84514">
        <w:t xml:space="preserve"> or</w:t>
      </w:r>
      <w:r w:rsidRPr="00F84514">
        <w:rPr>
          <w:i/>
          <w:iCs/>
        </w:rPr>
        <w:t xml:space="preserve"> GCS Non-Permanence Risk Tool </w:t>
      </w:r>
      <w:r w:rsidRPr="00F84514">
        <w:t>as applicable, available on the Verra Project Hub.</w:t>
      </w:r>
    </w:p>
  </w:footnote>
  <w:footnote w:id="17">
    <w:p w14:paraId="18D12559" w14:textId="65CE77D9" w:rsidR="00904D5D" w:rsidRPr="00F84514" w:rsidRDefault="00904D5D" w:rsidP="00B843B4">
      <w:pPr>
        <w:pStyle w:val="FootnoteText"/>
      </w:pPr>
      <w:r w:rsidRPr="00F84514">
        <w:rPr>
          <w:rStyle w:val="FootnoteReference"/>
        </w:rPr>
        <w:footnoteRef/>
      </w:r>
      <w:r w:rsidRPr="00F84514">
        <w:rPr>
          <w:vertAlign w:val="superscript"/>
        </w:rPr>
        <w:t xml:space="preserve"> </w:t>
      </w:r>
      <w:r w:rsidRPr="00F84514">
        <w:t>The LTA is derived using VCS tool</w:t>
      </w:r>
      <w:r w:rsidRPr="00F84514">
        <w:rPr>
          <w:i/>
          <w:iCs/>
        </w:rPr>
        <w:t xml:space="preserve"> Calculating the Long-Term Average of Forest Carbon Stocks</w:t>
      </w:r>
      <w:r w:rsidRPr="00F84514">
        <w:t>.</w:t>
      </w:r>
    </w:p>
  </w:footnote>
  <w:footnote w:id="18">
    <w:p w14:paraId="56AF4EA7" w14:textId="5D3005C8" w:rsidR="00B47D4C" w:rsidRPr="00F84514" w:rsidRDefault="00B47D4C" w:rsidP="00B843B4">
      <w:pPr>
        <w:pStyle w:val="FootnoteText"/>
      </w:pPr>
      <w:r w:rsidRPr="00F84514">
        <w:rPr>
          <w:rStyle w:val="FootnoteReference"/>
        </w:rPr>
        <w:footnoteRef/>
      </w:r>
      <w:r w:rsidRPr="00F84514">
        <w:rPr>
          <w:vertAlign w:val="superscript"/>
        </w:rPr>
        <w:t xml:space="preserve"> </w:t>
      </w:r>
      <w:r w:rsidR="00E37181" w:rsidRPr="00F84514">
        <w:t>B</w:t>
      </w:r>
      <w:r w:rsidRPr="00F84514">
        <w:t>aseline or project emission subtotals may be negative where sinks exceed emissions.</w:t>
      </w:r>
    </w:p>
  </w:footnote>
  <w:footnote w:id="19">
    <w:p w14:paraId="3932B6C8" w14:textId="00696EE9" w:rsidR="00CF41CD" w:rsidRPr="00B843B4" w:rsidRDefault="00CF41CD" w:rsidP="00B843B4">
      <w:pPr>
        <w:pStyle w:val="FootnoteText"/>
      </w:pPr>
      <w:r w:rsidRPr="00F84514">
        <w:rPr>
          <w:rStyle w:val="FootnoteReference"/>
        </w:rPr>
        <w:footnoteRef/>
      </w:r>
      <w:r w:rsidRPr="00F84514">
        <w:t xml:space="preserve"> </w:t>
      </w:r>
      <w:r w:rsidR="00830A6C" w:rsidRPr="00F84514">
        <w:t>The percent</w:t>
      </w:r>
      <w:r w:rsidR="005D29F2" w:rsidRPr="00F84514">
        <w:t>age</w:t>
      </w:r>
      <w:r w:rsidR="00830A6C" w:rsidRPr="00F84514">
        <w:t xml:space="preserve"> difference is </w:t>
      </w:r>
      <w:r w:rsidR="00382F72" w:rsidRPr="00F84514">
        <w:t>calculated as the difference between the ex-ante estimated reductions</w:t>
      </w:r>
      <w:r w:rsidR="009E7B4F" w:rsidRPr="00F84514">
        <w:t xml:space="preserve"> or </w:t>
      </w:r>
      <w:r w:rsidR="00382F72" w:rsidRPr="00F84514">
        <w:t xml:space="preserve">removals and the achieved </w:t>
      </w:r>
      <w:r w:rsidR="00A97972" w:rsidRPr="00F84514">
        <w:t>ex-post</w:t>
      </w:r>
      <w:r w:rsidR="00382F72" w:rsidRPr="00F84514">
        <w:t xml:space="preserve"> reductions</w:t>
      </w:r>
      <w:r w:rsidR="009E7B4F" w:rsidRPr="00F84514">
        <w:t xml:space="preserve"> or </w:t>
      </w:r>
      <w:r w:rsidR="00382F72" w:rsidRPr="00F84514">
        <w:t>removals, divided by the ex-ante estimate, expressed as a percentage: Percent</w:t>
      </w:r>
      <w:r w:rsidR="009E7B4F" w:rsidRPr="00F84514">
        <w:t>age</w:t>
      </w:r>
      <w:r w:rsidR="00382F72" w:rsidRPr="00F84514">
        <w:t xml:space="preserve"> difference (%) = </w:t>
      </w:r>
      <w:r w:rsidR="008E17DB" w:rsidRPr="00F84514">
        <w:t>(</w:t>
      </w:r>
      <w:r w:rsidR="00382F72" w:rsidRPr="00F84514">
        <w:t>Achieved − Ex-ante</w:t>
      </w:r>
      <w:r w:rsidR="008E17DB" w:rsidRPr="00F84514">
        <w:t>)</w:t>
      </w:r>
      <w:r w:rsidR="00382F72" w:rsidRPr="00F84514">
        <w:t xml:space="preserve"> ÷ Ex-ante × 10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2AD399" w14:textId="67AE64FE" w:rsidR="00ED58CB" w:rsidRPr="00F84514" w:rsidRDefault="00ED58CB" w:rsidP="007878CD">
    <w:pPr>
      <w:pBdr>
        <w:bottom w:val="single" w:sz="4" w:space="1" w:color="A6A6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sidRPr="00F84514">
      <w:rPr>
        <w:rFonts w:ascii="Century Gothic" w:hAnsi="Century Gothic"/>
        <w:color w:val="262626"/>
        <w:szCs w:val="21"/>
      </w:rPr>
      <w:drawing>
        <wp:anchor distT="0" distB="0" distL="114300" distR="114300" simplePos="0" relativeHeight="251658241" behindDoc="1" locked="0" layoutInCell="1" allowOverlap="1" wp14:anchorId="152F1A54" wp14:editId="4B11D372">
          <wp:simplePos x="0" y="0"/>
          <wp:positionH relativeFrom="margin">
            <wp:posOffset>-191770</wp:posOffset>
          </wp:positionH>
          <wp:positionV relativeFrom="paragraph">
            <wp:posOffset>-188259</wp:posOffset>
          </wp:positionV>
          <wp:extent cx="914400" cy="365760"/>
          <wp:effectExtent l="0" t="0" r="0" b="0"/>
          <wp:wrapNone/>
          <wp:docPr id="920043574" name="Picture 920043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4400" cy="365760"/>
                  </a:xfrm>
                  <a:prstGeom prst="rect">
                    <a:avLst/>
                  </a:prstGeom>
                </pic:spPr>
              </pic:pic>
            </a:graphicData>
          </a:graphic>
          <wp14:sizeRelH relativeFrom="margin">
            <wp14:pctWidth>0</wp14:pctWidth>
          </wp14:sizeRelH>
          <wp14:sizeRelV relativeFrom="margin">
            <wp14:pctHeight>0</wp14:pctHeight>
          </wp14:sizeRelV>
        </wp:anchor>
      </w:drawing>
    </w:r>
    <w:r w:rsidRPr="00F84514">
      <w:rPr>
        <w:rFonts w:ascii="Century Gothic" w:hAnsi="Century Gothic"/>
        <w:color w:val="262626"/>
        <w:szCs w:val="21"/>
        <w14:textFill>
          <w14:solidFill>
            <w14:srgbClr w14:val="262626">
              <w14:lumMod w14:val="65000"/>
              <w14:lumOff w14:val="35000"/>
              <w14:lumMod w14:val="65000"/>
              <w14:lumOff w14:val="35000"/>
            </w14:srgbClr>
          </w14:solidFill>
        </w14:textFill>
      </w:rPr>
      <w:tab/>
    </w:r>
    <w:r w:rsidR="00440DC0" w:rsidRPr="00F84514">
      <w:rPr>
        <w:rFonts w:ascii="Century Gothic" w:hAnsi="Century Gothic"/>
        <w:color w:val="262626"/>
        <w:szCs w:val="21"/>
        <w14:textFill>
          <w14:solidFill>
            <w14:srgbClr w14:val="262626">
              <w14:lumMod w14:val="65000"/>
              <w14:lumOff w14:val="35000"/>
              <w14:lumMod w14:val="65000"/>
              <w14:lumOff w14:val="35000"/>
            </w14:srgbClr>
          </w14:solidFill>
        </w14:textFill>
      </w:rPr>
      <w:t xml:space="preserve">VCS </w:t>
    </w:r>
    <w:r w:rsidRPr="00F84514">
      <w:rPr>
        <w:rFonts w:ascii="Century Gothic" w:hAnsi="Century Gothic"/>
        <w:color w:val="262626"/>
        <w:szCs w:val="21"/>
        <w14:textFill>
          <w14:solidFill>
            <w14:srgbClr w14:val="262626">
              <w14:lumMod w14:val="65000"/>
              <w14:lumOff w14:val="35000"/>
              <w14:lumMod w14:val="65000"/>
              <w14:lumOff w14:val="35000"/>
            </w14:srgbClr>
          </w14:solidFill>
        </w14:textFill>
      </w:rPr>
      <w:t>Monitoring Report</w:t>
    </w:r>
    <w:r w:rsidR="00440DC0" w:rsidRPr="00F84514">
      <w:rPr>
        <w:rFonts w:ascii="Century Gothic" w:hAnsi="Century Gothic"/>
        <w:color w:val="262626"/>
        <w:szCs w:val="21"/>
        <w14:textFill>
          <w14:solidFill>
            <w14:srgbClr w14:val="262626">
              <w14:lumMod w14:val="65000"/>
              <w14:lumOff w14:val="35000"/>
              <w14:lumMod w14:val="65000"/>
              <w14:lumOff w14:val="35000"/>
            </w14:srgbClr>
          </w14:solidFill>
        </w14:textFill>
      </w:rPr>
      <w:t xml:space="preserve"> Template, v</w:t>
    </w:r>
    <w:r w:rsidR="00FC38D9" w:rsidRPr="00F84514">
      <w:rPr>
        <w:rFonts w:ascii="Century Gothic" w:hAnsi="Century Gothic"/>
        <w:color w:val="262626"/>
        <w:szCs w:val="21"/>
        <w14:textFill>
          <w14:solidFill>
            <w14:srgbClr w14:val="262626">
              <w14:lumMod w14:val="65000"/>
              <w14:lumOff w14:val="35000"/>
              <w14:lumMod w14:val="65000"/>
              <w14:lumOff w14:val="35000"/>
            </w14:srgbClr>
          </w14:solidFill>
        </w14:textFill>
      </w:rPr>
      <w:t>5.0</w:t>
    </w:r>
    <w:r w:rsidR="00FE4F25" w:rsidRPr="00F84514">
      <w:rPr>
        <w:rFonts w:ascii="Century Gothic" w:hAnsi="Century Gothic"/>
        <w:color w:val="262626"/>
        <w:szCs w:val="21"/>
        <w14:textFill>
          <w14:solidFill>
            <w14:srgbClr w14:val="262626">
              <w14:lumMod w14:val="65000"/>
              <w14:lumOff w14:val="35000"/>
              <w14:lumMod w14:val="65000"/>
              <w14:lumOff w14:val="35000"/>
            </w14:srgbClr>
          </w14:solidFill>
        </w14:textFill>
      </w:rPr>
      <w: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56121"/>
    <w:multiLevelType w:val="hybridMultilevel"/>
    <w:tmpl w:val="F6F4A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63455C"/>
    <w:multiLevelType w:val="hybridMultilevel"/>
    <w:tmpl w:val="16867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E2EE9"/>
    <w:multiLevelType w:val="hybridMultilevel"/>
    <w:tmpl w:val="AABC87B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C2529B"/>
    <w:multiLevelType w:val="hybridMultilevel"/>
    <w:tmpl w:val="87CE577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8D166C6"/>
    <w:multiLevelType w:val="hybridMultilevel"/>
    <w:tmpl w:val="FD4CF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C5069C"/>
    <w:multiLevelType w:val="hybridMultilevel"/>
    <w:tmpl w:val="9BFEF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075DBE"/>
    <w:multiLevelType w:val="hybridMultilevel"/>
    <w:tmpl w:val="335015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20866447"/>
    <w:multiLevelType w:val="hybridMultilevel"/>
    <w:tmpl w:val="79A41DB8"/>
    <w:lvl w:ilvl="0" w:tplc="04090001">
      <w:start w:val="1"/>
      <w:numFmt w:val="bullet"/>
      <w:lvlText w:val=""/>
      <w:lvlJc w:val="left"/>
      <w:pPr>
        <w:ind w:left="1490" w:hanging="360"/>
      </w:pPr>
      <w:rPr>
        <w:rFonts w:ascii="Symbol" w:hAnsi="Symbol" w:hint="default"/>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abstractNum w:abstractNumId="9" w15:restartNumberingAfterBreak="0">
    <w:nsid w:val="22B94E1E"/>
    <w:multiLevelType w:val="hybridMultilevel"/>
    <w:tmpl w:val="2ED623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191FEA"/>
    <w:multiLevelType w:val="hybridMultilevel"/>
    <w:tmpl w:val="1CCE731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8673B6E"/>
    <w:multiLevelType w:val="hybridMultilevel"/>
    <w:tmpl w:val="4448F26C"/>
    <w:lvl w:ilvl="0" w:tplc="04090001">
      <w:start w:val="1"/>
      <w:numFmt w:val="bullet"/>
      <w:lvlText w:val=""/>
      <w:lvlJc w:val="left"/>
      <w:pPr>
        <w:ind w:left="224" w:hanging="360"/>
      </w:pPr>
      <w:rPr>
        <w:rFonts w:ascii="Symbol" w:hAnsi="Symbol" w:hint="default"/>
      </w:rPr>
    </w:lvl>
    <w:lvl w:ilvl="1" w:tplc="04090003" w:tentative="1">
      <w:start w:val="1"/>
      <w:numFmt w:val="bullet"/>
      <w:lvlText w:val="o"/>
      <w:lvlJc w:val="left"/>
      <w:pPr>
        <w:ind w:left="944" w:hanging="360"/>
      </w:pPr>
      <w:rPr>
        <w:rFonts w:ascii="Courier New" w:hAnsi="Courier New" w:cs="Courier New" w:hint="default"/>
      </w:rPr>
    </w:lvl>
    <w:lvl w:ilvl="2" w:tplc="04090005" w:tentative="1">
      <w:start w:val="1"/>
      <w:numFmt w:val="bullet"/>
      <w:lvlText w:val=""/>
      <w:lvlJc w:val="left"/>
      <w:pPr>
        <w:ind w:left="1664" w:hanging="360"/>
      </w:pPr>
      <w:rPr>
        <w:rFonts w:ascii="Wingdings" w:hAnsi="Wingdings" w:hint="default"/>
      </w:rPr>
    </w:lvl>
    <w:lvl w:ilvl="3" w:tplc="04090001" w:tentative="1">
      <w:start w:val="1"/>
      <w:numFmt w:val="bullet"/>
      <w:lvlText w:val=""/>
      <w:lvlJc w:val="left"/>
      <w:pPr>
        <w:ind w:left="2384" w:hanging="360"/>
      </w:pPr>
      <w:rPr>
        <w:rFonts w:ascii="Symbol" w:hAnsi="Symbol" w:hint="default"/>
      </w:rPr>
    </w:lvl>
    <w:lvl w:ilvl="4" w:tplc="04090003" w:tentative="1">
      <w:start w:val="1"/>
      <w:numFmt w:val="bullet"/>
      <w:lvlText w:val="o"/>
      <w:lvlJc w:val="left"/>
      <w:pPr>
        <w:ind w:left="3104" w:hanging="360"/>
      </w:pPr>
      <w:rPr>
        <w:rFonts w:ascii="Courier New" w:hAnsi="Courier New" w:cs="Courier New" w:hint="default"/>
      </w:rPr>
    </w:lvl>
    <w:lvl w:ilvl="5" w:tplc="04090005" w:tentative="1">
      <w:start w:val="1"/>
      <w:numFmt w:val="bullet"/>
      <w:lvlText w:val=""/>
      <w:lvlJc w:val="left"/>
      <w:pPr>
        <w:ind w:left="3824" w:hanging="360"/>
      </w:pPr>
      <w:rPr>
        <w:rFonts w:ascii="Wingdings" w:hAnsi="Wingdings" w:hint="default"/>
      </w:rPr>
    </w:lvl>
    <w:lvl w:ilvl="6" w:tplc="04090001" w:tentative="1">
      <w:start w:val="1"/>
      <w:numFmt w:val="bullet"/>
      <w:lvlText w:val=""/>
      <w:lvlJc w:val="left"/>
      <w:pPr>
        <w:ind w:left="4544" w:hanging="360"/>
      </w:pPr>
      <w:rPr>
        <w:rFonts w:ascii="Symbol" w:hAnsi="Symbol" w:hint="default"/>
      </w:rPr>
    </w:lvl>
    <w:lvl w:ilvl="7" w:tplc="04090003" w:tentative="1">
      <w:start w:val="1"/>
      <w:numFmt w:val="bullet"/>
      <w:lvlText w:val="o"/>
      <w:lvlJc w:val="left"/>
      <w:pPr>
        <w:ind w:left="5264" w:hanging="360"/>
      </w:pPr>
      <w:rPr>
        <w:rFonts w:ascii="Courier New" w:hAnsi="Courier New" w:cs="Courier New" w:hint="default"/>
      </w:rPr>
    </w:lvl>
    <w:lvl w:ilvl="8" w:tplc="04090005" w:tentative="1">
      <w:start w:val="1"/>
      <w:numFmt w:val="bullet"/>
      <w:lvlText w:val=""/>
      <w:lvlJc w:val="left"/>
      <w:pPr>
        <w:ind w:left="5984" w:hanging="360"/>
      </w:pPr>
      <w:rPr>
        <w:rFonts w:ascii="Wingdings" w:hAnsi="Wingdings" w:hint="default"/>
      </w:rPr>
    </w:lvl>
  </w:abstractNum>
  <w:abstractNum w:abstractNumId="12" w15:restartNumberingAfterBreak="0">
    <w:nsid w:val="2F592FE8"/>
    <w:multiLevelType w:val="hybridMultilevel"/>
    <w:tmpl w:val="389C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B728F5"/>
    <w:multiLevelType w:val="hybridMultilevel"/>
    <w:tmpl w:val="DB526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C37FB7"/>
    <w:multiLevelType w:val="hybridMultilevel"/>
    <w:tmpl w:val="1986948C"/>
    <w:lvl w:ilvl="0" w:tplc="05B67828">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9E71F2"/>
    <w:multiLevelType w:val="hybridMultilevel"/>
    <w:tmpl w:val="F91662CC"/>
    <w:lvl w:ilvl="0" w:tplc="A43C05C4">
      <w:start w:val="1"/>
      <w:numFmt w:val="decimal"/>
      <w:pStyle w:val="NumberedList"/>
      <w:lvlText w:val="%1)"/>
      <w:lvlJc w:val="left"/>
      <w:pPr>
        <w:ind w:left="1080" w:hanging="360"/>
      </w:pPr>
      <w:rPr>
        <w:rFonts w:hint="default"/>
      </w:rPr>
    </w:lvl>
    <w:lvl w:ilvl="1" w:tplc="04090017">
      <w:start w:val="1"/>
      <w:numFmt w:val="lowerLetter"/>
      <w:lvlText w:val="%2)"/>
      <w:lvlJc w:val="left"/>
      <w:pPr>
        <w:ind w:left="1710" w:hanging="360"/>
      </w:pPr>
      <w:rPr>
        <w:rFonts w:hint="default"/>
      </w:rPr>
    </w:lvl>
    <w:lvl w:ilvl="2" w:tplc="E6A4B362">
      <w:start w:val="1"/>
      <w:numFmt w:val="lowerRoman"/>
      <w:lvlText w:val="%3)"/>
      <w:lvlJc w:val="right"/>
      <w:pPr>
        <w:ind w:left="2430" w:hanging="360"/>
      </w:pPr>
      <w:rPr>
        <w:rFont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6" w15:restartNumberingAfterBreak="0">
    <w:nsid w:val="411B6A28"/>
    <w:multiLevelType w:val="hybridMultilevel"/>
    <w:tmpl w:val="A83EF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E93D05"/>
    <w:multiLevelType w:val="hybridMultilevel"/>
    <w:tmpl w:val="47109E9A"/>
    <w:lvl w:ilvl="0" w:tplc="1EAC2426">
      <w:start w:val="1"/>
      <w:numFmt w:val="decimal"/>
      <w:lvlText w:val="%1."/>
      <w:lvlJc w:val="left"/>
      <w:pPr>
        <w:ind w:left="1020" w:hanging="360"/>
      </w:pPr>
    </w:lvl>
    <w:lvl w:ilvl="1" w:tplc="38D6F180">
      <w:start w:val="1"/>
      <w:numFmt w:val="decimal"/>
      <w:lvlText w:val="%2."/>
      <w:lvlJc w:val="left"/>
      <w:pPr>
        <w:ind w:left="1020" w:hanging="360"/>
      </w:pPr>
    </w:lvl>
    <w:lvl w:ilvl="2" w:tplc="509CCCF0">
      <w:start w:val="1"/>
      <w:numFmt w:val="decimal"/>
      <w:lvlText w:val="%3."/>
      <w:lvlJc w:val="left"/>
      <w:pPr>
        <w:ind w:left="1020" w:hanging="360"/>
      </w:pPr>
    </w:lvl>
    <w:lvl w:ilvl="3" w:tplc="A378A9AC">
      <w:start w:val="1"/>
      <w:numFmt w:val="decimal"/>
      <w:lvlText w:val="%4."/>
      <w:lvlJc w:val="left"/>
      <w:pPr>
        <w:ind w:left="1020" w:hanging="360"/>
      </w:pPr>
    </w:lvl>
    <w:lvl w:ilvl="4" w:tplc="CA1416A6">
      <w:start w:val="1"/>
      <w:numFmt w:val="decimal"/>
      <w:lvlText w:val="%5."/>
      <w:lvlJc w:val="left"/>
      <w:pPr>
        <w:ind w:left="1020" w:hanging="360"/>
      </w:pPr>
    </w:lvl>
    <w:lvl w:ilvl="5" w:tplc="4920C11E">
      <w:start w:val="1"/>
      <w:numFmt w:val="decimal"/>
      <w:lvlText w:val="%6."/>
      <w:lvlJc w:val="left"/>
      <w:pPr>
        <w:ind w:left="1020" w:hanging="360"/>
      </w:pPr>
    </w:lvl>
    <w:lvl w:ilvl="6" w:tplc="2AD46570">
      <w:start w:val="1"/>
      <w:numFmt w:val="decimal"/>
      <w:lvlText w:val="%7."/>
      <w:lvlJc w:val="left"/>
      <w:pPr>
        <w:ind w:left="1020" w:hanging="360"/>
      </w:pPr>
    </w:lvl>
    <w:lvl w:ilvl="7" w:tplc="EA66DBDE">
      <w:start w:val="1"/>
      <w:numFmt w:val="decimal"/>
      <w:lvlText w:val="%8."/>
      <w:lvlJc w:val="left"/>
      <w:pPr>
        <w:ind w:left="1020" w:hanging="360"/>
      </w:pPr>
    </w:lvl>
    <w:lvl w:ilvl="8" w:tplc="7F265310">
      <w:start w:val="1"/>
      <w:numFmt w:val="decimal"/>
      <w:lvlText w:val="%9."/>
      <w:lvlJc w:val="left"/>
      <w:pPr>
        <w:ind w:left="1020" w:hanging="360"/>
      </w:pPr>
    </w:lvl>
  </w:abstractNum>
  <w:abstractNum w:abstractNumId="18" w15:restartNumberingAfterBreak="0">
    <w:nsid w:val="4D125FD9"/>
    <w:multiLevelType w:val="hybridMultilevel"/>
    <w:tmpl w:val="83107210"/>
    <w:lvl w:ilvl="0" w:tplc="55287462">
      <w:start w:val="1"/>
      <w:numFmt w:val="bullet"/>
      <w:lvlText w:val=""/>
      <w:lvlJc w:val="left"/>
      <w:pPr>
        <w:ind w:left="1020" w:hanging="360"/>
      </w:pPr>
      <w:rPr>
        <w:rFonts w:ascii="Symbol" w:hAnsi="Symbol"/>
      </w:rPr>
    </w:lvl>
    <w:lvl w:ilvl="1" w:tplc="2D100D8E">
      <w:start w:val="1"/>
      <w:numFmt w:val="bullet"/>
      <w:lvlText w:val=""/>
      <w:lvlJc w:val="left"/>
      <w:pPr>
        <w:ind w:left="1020" w:hanging="360"/>
      </w:pPr>
      <w:rPr>
        <w:rFonts w:ascii="Symbol" w:hAnsi="Symbol"/>
      </w:rPr>
    </w:lvl>
    <w:lvl w:ilvl="2" w:tplc="6CAC70E8">
      <w:start w:val="1"/>
      <w:numFmt w:val="bullet"/>
      <w:lvlText w:val=""/>
      <w:lvlJc w:val="left"/>
      <w:pPr>
        <w:ind w:left="1020" w:hanging="360"/>
      </w:pPr>
      <w:rPr>
        <w:rFonts w:ascii="Symbol" w:hAnsi="Symbol"/>
      </w:rPr>
    </w:lvl>
    <w:lvl w:ilvl="3" w:tplc="F4A85CCE">
      <w:start w:val="1"/>
      <w:numFmt w:val="bullet"/>
      <w:lvlText w:val=""/>
      <w:lvlJc w:val="left"/>
      <w:pPr>
        <w:ind w:left="1020" w:hanging="360"/>
      </w:pPr>
      <w:rPr>
        <w:rFonts w:ascii="Symbol" w:hAnsi="Symbol"/>
      </w:rPr>
    </w:lvl>
    <w:lvl w:ilvl="4" w:tplc="B2A84EC0">
      <w:start w:val="1"/>
      <w:numFmt w:val="bullet"/>
      <w:lvlText w:val=""/>
      <w:lvlJc w:val="left"/>
      <w:pPr>
        <w:ind w:left="1020" w:hanging="360"/>
      </w:pPr>
      <w:rPr>
        <w:rFonts w:ascii="Symbol" w:hAnsi="Symbol"/>
      </w:rPr>
    </w:lvl>
    <w:lvl w:ilvl="5" w:tplc="70BA31BC">
      <w:start w:val="1"/>
      <w:numFmt w:val="bullet"/>
      <w:lvlText w:val=""/>
      <w:lvlJc w:val="left"/>
      <w:pPr>
        <w:ind w:left="1020" w:hanging="360"/>
      </w:pPr>
      <w:rPr>
        <w:rFonts w:ascii="Symbol" w:hAnsi="Symbol"/>
      </w:rPr>
    </w:lvl>
    <w:lvl w:ilvl="6" w:tplc="464A0822">
      <w:start w:val="1"/>
      <w:numFmt w:val="bullet"/>
      <w:lvlText w:val=""/>
      <w:lvlJc w:val="left"/>
      <w:pPr>
        <w:ind w:left="1020" w:hanging="360"/>
      </w:pPr>
      <w:rPr>
        <w:rFonts w:ascii="Symbol" w:hAnsi="Symbol"/>
      </w:rPr>
    </w:lvl>
    <w:lvl w:ilvl="7" w:tplc="6D000D04">
      <w:start w:val="1"/>
      <w:numFmt w:val="bullet"/>
      <w:lvlText w:val=""/>
      <w:lvlJc w:val="left"/>
      <w:pPr>
        <w:ind w:left="1020" w:hanging="360"/>
      </w:pPr>
      <w:rPr>
        <w:rFonts w:ascii="Symbol" w:hAnsi="Symbol"/>
      </w:rPr>
    </w:lvl>
    <w:lvl w:ilvl="8" w:tplc="8DFA4DB6">
      <w:start w:val="1"/>
      <w:numFmt w:val="bullet"/>
      <w:lvlText w:val=""/>
      <w:lvlJc w:val="left"/>
      <w:pPr>
        <w:ind w:left="1020" w:hanging="360"/>
      </w:pPr>
      <w:rPr>
        <w:rFonts w:ascii="Symbol" w:hAnsi="Symbol"/>
      </w:rPr>
    </w:lvl>
  </w:abstractNum>
  <w:abstractNum w:abstractNumId="19" w15:restartNumberingAfterBreak="0">
    <w:nsid w:val="4D2B3487"/>
    <w:multiLevelType w:val="hybridMultilevel"/>
    <w:tmpl w:val="C43A71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FA70F74"/>
    <w:multiLevelType w:val="hybridMultilevel"/>
    <w:tmpl w:val="288836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36044CD"/>
    <w:multiLevelType w:val="hybridMultilevel"/>
    <w:tmpl w:val="81A886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8173DA8"/>
    <w:multiLevelType w:val="multilevel"/>
    <w:tmpl w:val="CAC2FEF6"/>
    <w:lvl w:ilvl="0">
      <w:start w:val="1"/>
      <w:numFmt w:val="decimal"/>
      <w:pStyle w:val="Heading1"/>
      <w:lvlText w:val="%1"/>
      <w:lvlJc w:val="left"/>
      <w:pPr>
        <w:ind w:left="432" w:hanging="432"/>
      </w:pPr>
      <w:rPr>
        <w:rFonts w:hint="default"/>
        <w:lang w:val="en-GB"/>
      </w:rPr>
    </w:lvl>
    <w:lvl w:ilvl="1">
      <w:start w:val="1"/>
      <w:numFmt w:val="decimal"/>
      <w:pStyle w:val="Heading2"/>
      <w:lvlText w:val="%1.%2"/>
      <w:lvlJc w:val="left"/>
      <w:pPr>
        <w:ind w:left="576" w:hanging="576"/>
      </w:pPr>
      <w:rPr>
        <w:rFonts w:hint="default"/>
        <w:i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24" w15:restartNumberingAfterBreak="0">
    <w:nsid w:val="5B4F2CB7"/>
    <w:multiLevelType w:val="hybridMultilevel"/>
    <w:tmpl w:val="2BA838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BB1606F"/>
    <w:multiLevelType w:val="hybridMultilevel"/>
    <w:tmpl w:val="8D22F9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E436FC9"/>
    <w:multiLevelType w:val="hybridMultilevel"/>
    <w:tmpl w:val="7852796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5ECC3427"/>
    <w:multiLevelType w:val="hybridMultilevel"/>
    <w:tmpl w:val="6910FBCE"/>
    <w:lvl w:ilvl="0" w:tplc="A252B4F0">
      <w:start w:val="1"/>
      <w:numFmt w:val="bullet"/>
      <w:lvlText w:val=""/>
      <w:lvlJc w:val="left"/>
      <w:pPr>
        <w:ind w:left="720" w:hanging="360"/>
      </w:pPr>
      <w:rPr>
        <w:rFonts w:ascii="Symbol" w:hAnsi="Symbol" w:hint="default"/>
      </w:rPr>
    </w:lvl>
    <w:lvl w:ilvl="1" w:tplc="12F4995A">
      <w:start w:val="1"/>
      <w:numFmt w:val="bullet"/>
      <w:lvlText w:val="o"/>
      <w:lvlJc w:val="left"/>
      <w:pPr>
        <w:ind w:left="1440" w:hanging="360"/>
      </w:pPr>
      <w:rPr>
        <w:rFonts w:ascii="Courier New" w:hAnsi="Courier New" w:hint="default"/>
      </w:rPr>
    </w:lvl>
    <w:lvl w:ilvl="2" w:tplc="A878761E">
      <w:start w:val="1"/>
      <w:numFmt w:val="bullet"/>
      <w:lvlText w:val=""/>
      <w:lvlJc w:val="left"/>
      <w:pPr>
        <w:ind w:left="2160" w:hanging="360"/>
      </w:pPr>
      <w:rPr>
        <w:rFonts w:ascii="Wingdings" w:hAnsi="Wingdings" w:hint="default"/>
      </w:rPr>
    </w:lvl>
    <w:lvl w:ilvl="3" w:tplc="EC2E3764">
      <w:start w:val="1"/>
      <w:numFmt w:val="bullet"/>
      <w:lvlText w:val=""/>
      <w:lvlJc w:val="left"/>
      <w:pPr>
        <w:ind w:left="2880" w:hanging="360"/>
      </w:pPr>
      <w:rPr>
        <w:rFonts w:ascii="Symbol" w:hAnsi="Symbol" w:hint="default"/>
      </w:rPr>
    </w:lvl>
    <w:lvl w:ilvl="4" w:tplc="46A6ADF6">
      <w:start w:val="1"/>
      <w:numFmt w:val="bullet"/>
      <w:lvlText w:val="o"/>
      <w:lvlJc w:val="left"/>
      <w:pPr>
        <w:ind w:left="3600" w:hanging="360"/>
      </w:pPr>
      <w:rPr>
        <w:rFonts w:ascii="Courier New" w:hAnsi="Courier New" w:hint="default"/>
      </w:rPr>
    </w:lvl>
    <w:lvl w:ilvl="5" w:tplc="32AC66FC">
      <w:start w:val="1"/>
      <w:numFmt w:val="bullet"/>
      <w:lvlText w:val=""/>
      <w:lvlJc w:val="left"/>
      <w:pPr>
        <w:ind w:left="4320" w:hanging="360"/>
      </w:pPr>
      <w:rPr>
        <w:rFonts w:ascii="Wingdings" w:hAnsi="Wingdings" w:hint="default"/>
      </w:rPr>
    </w:lvl>
    <w:lvl w:ilvl="6" w:tplc="4A68EF98">
      <w:start w:val="1"/>
      <w:numFmt w:val="bullet"/>
      <w:lvlText w:val=""/>
      <w:lvlJc w:val="left"/>
      <w:pPr>
        <w:ind w:left="5040" w:hanging="360"/>
      </w:pPr>
      <w:rPr>
        <w:rFonts w:ascii="Symbol" w:hAnsi="Symbol" w:hint="default"/>
      </w:rPr>
    </w:lvl>
    <w:lvl w:ilvl="7" w:tplc="56EC273E">
      <w:start w:val="1"/>
      <w:numFmt w:val="bullet"/>
      <w:lvlText w:val="o"/>
      <w:lvlJc w:val="left"/>
      <w:pPr>
        <w:ind w:left="5760" w:hanging="360"/>
      </w:pPr>
      <w:rPr>
        <w:rFonts w:ascii="Courier New" w:hAnsi="Courier New" w:hint="default"/>
      </w:rPr>
    </w:lvl>
    <w:lvl w:ilvl="8" w:tplc="D366A3C2">
      <w:start w:val="1"/>
      <w:numFmt w:val="bullet"/>
      <w:lvlText w:val=""/>
      <w:lvlJc w:val="left"/>
      <w:pPr>
        <w:ind w:left="6480" w:hanging="360"/>
      </w:pPr>
      <w:rPr>
        <w:rFonts w:ascii="Wingdings" w:hAnsi="Wingdings" w:hint="default"/>
      </w:rPr>
    </w:lvl>
  </w:abstractNum>
  <w:abstractNum w:abstractNumId="29" w15:restartNumberingAfterBreak="0">
    <w:nsid w:val="636D290A"/>
    <w:multiLevelType w:val="hybridMultilevel"/>
    <w:tmpl w:val="058AFF26"/>
    <w:lvl w:ilvl="0" w:tplc="04090001">
      <w:start w:val="1"/>
      <w:numFmt w:val="bullet"/>
      <w:lvlText w:val=""/>
      <w:lvlJc w:val="left"/>
      <w:pPr>
        <w:ind w:left="408" w:hanging="360"/>
      </w:pPr>
      <w:rPr>
        <w:rFonts w:ascii="Symbol" w:hAnsi="Symbol"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30" w15:restartNumberingAfterBreak="0">
    <w:nsid w:val="65A4010F"/>
    <w:multiLevelType w:val="hybridMultilevel"/>
    <w:tmpl w:val="90F8EC1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6ADF2BE9"/>
    <w:multiLevelType w:val="hybridMultilevel"/>
    <w:tmpl w:val="95E62968"/>
    <w:lvl w:ilvl="0" w:tplc="4CC6DD94">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2" w15:restartNumberingAfterBreak="0">
    <w:nsid w:val="77442EDE"/>
    <w:multiLevelType w:val="hybridMultilevel"/>
    <w:tmpl w:val="4C6C27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87C1077"/>
    <w:multiLevelType w:val="singleLevel"/>
    <w:tmpl w:val="CE68F6F8"/>
    <w:lvl w:ilvl="0">
      <w:start w:val="1"/>
      <w:numFmt w:val="bullet"/>
      <w:pStyle w:val="BulletsSecondLevel"/>
      <w:lvlText w:val=""/>
      <w:lvlJc w:val="left"/>
      <w:pPr>
        <w:ind w:left="1080" w:hanging="360"/>
      </w:pPr>
      <w:rPr>
        <w:rFonts w:ascii="Symbol" w:hAnsi="Symbol" w:hint="default"/>
        <w:color w:val="4F5150"/>
        <w:sz w:val="18"/>
      </w:rPr>
    </w:lvl>
  </w:abstractNum>
  <w:abstractNum w:abstractNumId="34" w15:restartNumberingAfterBreak="0">
    <w:nsid w:val="79783D7E"/>
    <w:multiLevelType w:val="hybridMultilevel"/>
    <w:tmpl w:val="B498C7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15:restartNumberingAfterBreak="0">
    <w:nsid w:val="7EC34BCC"/>
    <w:multiLevelType w:val="hybridMultilevel"/>
    <w:tmpl w:val="26CCA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6970056">
    <w:abstractNumId w:val="26"/>
  </w:num>
  <w:num w:numId="2" w16cid:durableId="1654411646">
    <w:abstractNumId w:val="12"/>
  </w:num>
  <w:num w:numId="3" w16cid:durableId="138965674">
    <w:abstractNumId w:val="7"/>
  </w:num>
  <w:num w:numId="4" w16cid:durableId="1819880111">
    <w:abstractNumId w:val="35"/>
  </w:num>
  <w:num w:numId="5" w16cid:durableId="1797260721">
    <w:abstractNumId w:val="23"/>
  </w:num>
  <w:num w:numId="6" w16cid:durableId="128867973">
    <w:abstractNumId w:val="30"/>
  </w:num>
  <w:num w:numId="7" w16cid:durableId="766654019">
    <w:abstractNumId w:val="33"/>
  </w:num>
  <w:num w:numId="8" w16cid:durableId="329063989">
    <w:abstractNumId w:val="15"/>
  </w:num>
  <w:num w:numId="9" w16cid:durableId="1814954401">
    <w:abstractNumId w:val="22"/>
  </w:num>
  <w:num w:numId="10" w16cid:durableId="477235209">
    <w:abstractNumId w:val="34"/>
  </w:num>
  <w:num w:numId="11" w16cid:durableId="1945844529">
    <w:abstractNumId w:val="2"/>
  </w:num>
  <w:num w:numId="12" w16cid:durableId="1567453036">
    <w:abstractNumId w:val="25"/>
  </w:num>
  <w:num w:numId="13" w16cid:durableId="1922331557">
    <w:abstractNumId w:val="24"/>
  </w:num>
  <w:num w:numId="14" w16cid:durableId="1607540666">
    <w:abstractNumId w:val="19"/>
  </w:num>
  <w:num w:numId="15" w16cid:durableId="998190509">
    <w:abstractNumId w:val="13"/>
  </w:num>
  <w:num w:numId="16" w16cid:durableId="197275890">
    <w:abstractNumId w:val="27"/>
  </w:num>
  <w:num w:numId="17" w16cid:durableId="10396234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36298049">
    <w:abstractNumId w:val="3"/>
  </w:num>
  <w:num w:numId="19" w16cid:durableId="145365542">
    <w:abstractNumId w:val="20"/>
  </w:num>
  <w:num w:numId="20" w16cid:durableId="1524392590">
    <w:abstractNumId w:val="8"/>
  </w:num>
  <w:num w:numId="21" w16cid:durableId="617882195">
    <w:abstractNumId w:val="28"/>
  </w:num>
  <w:num w:numId="22" w16cid:durableId="574900143">
    <w:abstractNumId w:val="29"/>
  </w:num>
  <w:num w:numId="23" w16cid:durableId="1383214660">
    <w:abstractNumId w:val="9"/>
  </w:num>
  <w:num w:numId="24" w16cid:durableId="137185302">
    <w:abstractNumId w:val="11"/>
  </w:num>
  <w:num w:numId="25" w16cid:durableId="1423718029">
    <w:abstractNumId w:val="6"/>
  </w:num>
  <w:num w:numId="26" w16cid:durableId="1929994956">
    <w:abstractNumId w:val="17"/>
  </w:num>
  <w:num w:numId="27" w16cid:durableId="1431005561">
    <w:abstractNumId w:val="14"/>
  </w:num>
  <w:num w:numId="28" w16cid:durableId="1586454480">
    <w:abstractNumId w:val="18"/>
  </w:num>
  <w:num w:numId="29" w16cid:durableId="1578785597">
    <w:abstractNumId w:val="31"/>
  </w:num>
  <w:num w:numId="30" w16cid:durableId="1286736873">
    <w:abstractNumId w:val="10"/>
  </w:num>
  <w:num w:numId="31" w16cid:durableId="744914852">
    <w:abstractNumId w:val="0"/>
  </w:num>
  <w:num w:numId="32" w16cid:durableId="1610310889">
    <w:abstractNumId w:val="36"/>
  </w:num>
  <w:num w:numId="33" w16cid:durableId="1183278773">
    <w:abstractNumId w:val="5"/>
  </w:num>
  <w:num w:numId="34" w16cid:durableId="1872524112">
    <w:abstractNumId w:val="4"/>
  </w:num>
  <w:num w:numId="35" w16cid:durableId="1106928654">
    <w:abstractNumId w:val="16"/>
  </w:num>
  <w:num w:numId="36" w16cid:durableId="431247707">
    <w:abstractNumId w:val="21"/>
  </w:num>
  <w:num w:numId="37" w16cid:durableId="1562519844">
    <w:abstractNumId w:val="1"/>
  </w:num>
  <w:num w:numId="38" w16cid:durableId="1170102323">
    <w:abstractNumId w:val="3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Formatting/>
  <w:documentProtection w:edit="comment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M7e0NLCwMDU2NbZQ0lEKTi0uzszPAykws6gFAKQ1qK4tAAAA"/>
  </w:docVars>
  <w:rsids>
    <w:rsidRoot w:val="001128A6"/>
    <w:rsid w:val="00000A6D"/>
    <w:rsid w:val="000012C3"/>
    <w:rsid w:val="00001DCA"/>
    <w:rsid w:val="00001E55"/>
    <w:rsid w:val="00001E79"/>
    <w:rsid w:val="00002157"/>
    <w:rsid w:val="00003CBD"/>
    <w:rsid w:val="00003D6C"/>
    <w:rsid w:val="000040EA"/>
    <w:rsid w:val="000043C7"/>
    <w:rsid w:val="00005855"/>
    <w:rsid w:val="00006080"/>
    <w:rsid w:val="000066FD"/>
    <w:rsid w:val="00006A1E"/>
    <w:rsid w:val="000074F0"/>
    <w:rsid w:val="0000778D"/>
    <w:rsid w:val="0000794E"/>
    <w:rsid w:val="00007C69"/>
    <w:rsid w:val="00007F39"/>
    <w:rsid w:val="00010846"/>
    <w:rsid w:val="00010BA0"/>
    <w:rsid w:val="00011152"/>
    <w:rsid w:val="00011474"/>
    <w:rsid w:val="00011738"/>
    <w:rsid w:val="000117B6"/>
    <w:rsid w:val="00011C2C"/>
    <w:rsid w:val="000125E0"/>
    <w:rsid w:val="000132F4"/>
    <w:rsid w:val="00013775"/>
    <w:rsid w:val="00013860"/>
    <w:rsid w:val="00013E78"/>
    <w:rsid w:val="000143C0"/>
    <w:rsid w:val="000155EF"/>
    <w:rsid w:val="000156D9"/>
    <w:rsid w:val="00015FF0"/>
    <w:rsid w:val="0001636B"/>
    <w:rsid w:val="00016418"/>
    <w:rsid w:val="000169BD"/>
    <w:rsid w:val="00016BAD"/>
    <w:rsid w:val="00016F66"/>
    <w:rsid w:val="000174CE"/>
    <w:rsid w:val="00017E90"/>
    <w:rsid w:val="00017F0D"/>
    <w:rsid w:val="00017FAA"/>
    <w:rsid w:val="00017FEE"/>
    <w:rsid w:val="00020C8F"/>
    <w:rsid w:val="00021CE0"/>
    <w:rsid w:val="00021D8F"/>
    <w:rsid w:val="00022440"/>
    <w:rsid w:val="0002251D"/>
    <w:rsid w:val="00022E78"/>
    <w:rsid w:val="00023156"/>
    <w:rsid w:val="00023384"/>
    <w:rsid w:val="0002394E"/>
    <w:rsid w:val="00023C3B"/>
    <w:rsid w:val="000248F8"/>
    <w:rsid w:val="00024CFD"/>
    <w:rsid w:val="00025157"/>
    <w:rsid w:val="00025B36"/>
    <w:rsid w:val="00026C8E"/>
    <w:rsid w:val="00027630"/>
    <w:rsid w:val="0002E469"/>
    <w:rsid w:val="000302DB"/>
    <w:rsid w:val="0003078F"/>
    <w:rsid w:val="00030969"/>
    <w:rsid w:val="000312EC"/>
    <w:rsid w:val="0003165C"/>
    <w:rsid w:val="00031722"/>
    <w:rsid w:val="0003211D"/>
    <w:rsid w:val="00032880"/>
    <w:rsid w:val="0003295E"/>
    <w:rsid w:val="00033140"/>
    <w:rsid w:val="000334E6"/>
    <w:rsid w:val="000336C9"/>
    <w:rsid w:val="0003424D"/>
    <w:rsid w:val="000349AE"/>
    <w:rsid w:val="00035602"/>
    <w:rsid w:val="00035ACF"/>
    <w:rsid w:val="000364D7"/>
    <w:rsid w:val="00036577"/>
    <w:rsid w:val="000371C3"/>
    <w:rsid w:val="000372B6"/>
    <w:rsid w:val="000401C2"/>
    <w:rsid w:val="000402F5"/>
    <w:rsid w:val="00040F9C"/>
    <w:rsid w:val="00041082"/>
    <w:rsid w:val="000414BE"/>
    <w:rsid w:val="000417D0"/>
    <w:rsid w:val="00041D54"/>
    <w:rsid w:val="0004226A"/>
    <w:rsid w:val="00042390"/>
    <w:rsid w:val="000424B4"/>
    <w:rsid w:val="0004294E"/>
    <w:rsid w:val="000430B9"/>
    <w:rsid w:val="000436BC"/>
    <w:rsid w:val="000436F4"/>
    <w:rsid w:val="00043861"/>
    <w:rsid w:val="000444CF"/>
    <w:rsid w:val="00044837"/>
    <w:rsid w:val="00044A20"/>
    <w:rsid w:val="00044DE1"/>
    <w:rsid w:val="00045737"/>
    <w:rsid w:val="00045AF0"/>
    <w:rsid w:val="0004605B"/>
    <w:rsid w:val="00046A81"/>
    <w:rsid w:val="0004740E"/>
    <w:rsid w:val="00047489"/>
    <w:rsid w:val="00047689"/>
    <w:rsid w:val="00047CAE"/>
    <w:rsid w:val="0005033C"/>
    <w:rsid w:val="000504BA"/>
    <w:rsid w:val="00050B4F"/>
    <w:rsid w:val="00051279"/>
    <w:rsid w:val="00051579"/>
    <w:rsid w:val="00051A6B"/>
    <w:rsid w:val="00051CBE"/>
    <w:rsid w:val="00052138"/>
    <w:rsid w:val="00052916"/>
    <w:rsid w:val="000530E3"/>
    <w:rsid w:val="00053483"/>
    <w:rsid w:val="00053B9C"/>
    <w:rsid w:val="00053BFD"/>
    <w:rsid w:val="00053D39"/>
    <w:rsid w:val="00053D48"/>
    <w:rsid w:val="00053EBC"/>
    <w:rsid w:val="00054BD4"/>
    <w:rsid w:val="00054F99"/>
    <w:rsid w:val="00054FA6"/>
    <w:rsid w:val="000554FB"/>
    <w:rsid w:val="000555A1"/>
    <w:rsid w:val="00055C3F"/>
    <w:rsid w:val="00056B1A"/>
    <w:rsid w:val="00056F0D"/>
    <w:rsid w:val="00057633"/>
    <w:rsid w:val="0005780C"/>
    <w:rsid w:val="00057882"/>
    <w:rsid w:val="00057901"/>
    <w:rsid w:val="000579C9"/>
    <w:rsid w:val="000604A2"/>
    <w:rsid w:val="0006061E"/>
    <w:rsid w:val="00060774"/>
    <w:rsid w:val="00060E54"/>
    <w:rsid w:val="000611C6"/>
    <w:rsid w:val="000617E1"/>
    <w:rsid w:val="00061BB0"/>
    <w:rsid w:val="00062772"/>
    <w:rsid w:val="000627AD"/>
    <w:rsid w:val="0006355B"/>
    <w:rsid w:val="000638D9"/>
    <w:rsid w:val="00063DB5"/>
    <w:rsid w:val="00065785"/>
    <w:rsid w:val="0006592A"/>
    <w:rsid w:val="00065C1C"/>
    <w:rsid w:val="00065C92"/>
    <w:rsid w:val="000662EE"/>
    <w:rsid w:val="00066390"/>
    <w:rsid w:val="000672A9"/>
    <w:rsid w:val="000673AB"/>
    <w:rsid w:val="00067570"/>
    <w:rsid w:val="0006762B"/>
    <w:rsid w:val="00067A7A"/>
    <w:rsid w:val="00071837"/>
    <w:rsid w:val="000719C6"/>
    <w:rsid w:val="00071B74"/>
    <w:rsid w:val="000721CD"/>
    <w:rsid w:val="000722A3"/>
    <w:rsid w:val="00072557"/>
    <w:rsid w:val="00072CC1"/>
    <w:rsid w:val="0007340C"/>
    <w:rsid w:val="00073614"/>
    <w:rsid w:val="000743B3"/>
    <w:rsid w:val="00074A07"/>
    <w:rsid w:val="00074DAB"/>
    <w:rsid w:val="00075080"/>
    <w:rsid w:val="00076C34"/>
    <w:rsid w:val="0007771F"/>
    <w:rsid w:val="00077CAA"/>
    <w:rsid w:val="0008079F"/>
    <w:rsid w:val="0008140E"/>
    <w:rsid w:val="00081AC5"/>
    <w:rsid w:val="00081C83"/>
    <w:rsid w:val="00082807"/>
    <w:rsid w:val="00082D29"/>
    <w:rsid w:val="0008375B"/>
    <w:rsid w:val="00083A5D"/>
    <w:rsid w:val="000841C5"/>
    <w:rsid w:val="000846E7"/>
    <w:rsid w:val="00084A94"/>
    <w:rsid w:val="00084DC5"/>
    <w:rsid w:val="00084F13"/>
    <w:rsid w:val="000853B2"/>
    <w:rsid w:val="00085432"/>
    <w:rsid w:val="000856A8"/>
    <w:rsid w:val="0008641C"/>
    <w:rsid w:val="0008733F"/>
    <w:rsid w:val="00087949"/>
    <w:rsid w:val="00087FC3"/>
    <w:rsid w:val="00090184"/>
    <w:rsid w:val="000901BC"/>
    <w:rsid w:val="00090572"/>
    <w:rsid w:val="000905BA"/>
    <w:rsid w:val="00090981"/>
    <w:rsid w:val="00090A47"/>
    <w:rsid w:val="00091086"/>
    <w:rsid w:val="00091098"/>
    <w:rsid w:val="0009146B"/>
    <w:rsid w:val="00091606"/>
    <w:rsid w:val="00091E7E"/>
    <w:rsid w:val="000927BD"/>
    <w:rsid w:val="000934EF"/>
    <w:rsid w:val="00093E52"/>
    <w:rsid w:val="000946F6"/>
    <w:rsid w:val="000949D9"/>
    <w:rsid w:val="00094FDE"/>
    <w:rsid w:val="0009533B"/>
    <w:rsid w:val="00095D72"/>
    <w:rsid w:val="0009657F"/>
    <w:rsid w:val="00096B1F"/>
    <w:rsid w:val="00097080"/>
    <w:rsid w:val="00097769"/>
    <w:rsid w:val="00097824"/>
    <w:rsid w:val="000A0267"/>
    <w:rsid w:val="000A0498"/>
    <w:rsid w:val="000A0514"/>
    <w:rsid w:val="000A08AB"/>
    <w:rsid w:val="000A08FE"/>
    <w:rsid w:val="000A0E12"/>
    <w:rsid w:val="000A0FBA"/>
    <w:rsid w:val="000A1A3B"/>
    <w:rsid w:val="000A1EE4"/>
    <w:rsid w:val="000A2098"/>
    <w:rsid w:val="000A2E05"/>
    <w:rsid w:val="000A3C75"/>
    <w:rsid w:val="000A4955"/>
    <w:rsid w:val="000A4F26"/>
    <w:rsid w:val="000A515E"/>
    <w:rsid w:val="000A594A"/>
    <w:rsid w:val="000A5ECA"/>
    <w:rsid w:val="000A67C6"/>
    <w:rsid w:val="000A7147"/>
    <w:rsid w:val="000A7858"/>
    <w:rsid w:val="000A7ECC"/>
    <w:rsid w:val="000B0203"/>
    <w:rsid w:val="000B03B2"/>
    <w:rsid w:val="000B0549"/>
    <w:rsid w:val="000B1140"/>
    <w:rsid w:val="000B14F2"/>
    <w:rsid w:val="000B1B65"/>
    <w:rsid w:val="000B1E05"/>
    <w:rsid w:val="000B1ECD"/>
    <w:rsid w:val="000B204C"/>
    <w:rsid w:val="000B23E4"/>
    <w:rsid w:val="000B259B"/>
    <w:rsid w:val="000B2D6C"/>
    <w:rsid w:val="000B3437"/>
    <w:rsid w:val="000B35DC"/>
    <w:rsid w:val="000B3633"/>
    <w:rsid w:val="000B3947"/>
    <w:rsid w:val="000B3A3D"/>
    <w:rsid w:val="000B3D88"/>
    <w:rsid w:val="000B4048"/>
    <w:rsid w:val="000B5389"/>
    <w:rsid w:val="000B5F97"/>
    <w:rsid w:val="000B6055"/>
    <w:rsid w:val="000B77FA"/>
    <w:rsid w:val="000B7C6B"/>
    <w:rsid w:val="000C06D1"/>
    <w:rsid w:val="000C089A"/>
    <w:rsid w:val="000C0BEA"/>
    <w:rsid w:val="000C0CF3"/>
    <w:rsid w:val="000C2291"/>
    <w:rsid w:val="000C294F"/>
    <w:rsid w:val="000C2DA8"/>
    <w:rsid w:val="000C30D4"/>
    <w:rsid w:val="000C3B3F"/>
    <w:rsid w:val="000C3B79"/>
    <w:rsid w:val="000C3E8D"/>
    <w:rsid w:val="000C48F3"/>
    <w:rsid w:val="000C4987"/>
    <w:rsid w:val="000C518B"/>
    <w:rsid w:val="000C56F1"/>
    <w:rsid w:val="000C5DBE"/>
    <w:rsid w:val="000C64C7"/>
    <w:rsid w:val="000C6835"/>
    <w:rsid w:val="000C7FF0"/>
    <w:rsid w:val="000D0105"/>
    <w:rsid w:val="000D086A"/>
    <w:rsid w:val="000D253F"/>
    <w:rsid w:val="000D3FF5"/>
    <w:rsid w:val="000D40BB"/>
    <w:rsid w:val="000D41D4"/>
    <w:rsid w:val="000D4621"/>
    <w:rsid w:val="000D4B71"/>
    <w:rsid w:val="000D4CD8"/>
    <w:rsid w:val="000D5197"/>
    <w:rsid w:val="000D52DB"/>
    <w:rsid w:val="000D53E1"/>
    <w:rsid w:val="000D5587"/>
    <w:rsid w:val="000D5729"/>
    <w:rsid w:val="000D5879"/>
    <w:rsid w:val="000D6B8C"/>
    <w:rsid w:val="000D7F6A"/>
    <w:rsid w:val="000E0206"/>
    <w:rsid w:val="000E051B"/>
    <w:rsid w:val="000E09C5"/>
    <w:rsid w:val="000E0F53"/>
    <w:rsid w:val="000E1C1E"/>
    <w:rsid w:val="000E1ECB"/>
    <w:rsid w:val="000E202B"/>
    <w:rsid w:val="000E20DF"/>
    <w:rsid w:val="000E241C"/>
    <w:rsid w:val="000E2A1F"/>
    <w:rsid w:val="000E2AD4"/>
    <w:rsid w:val="000E310B"/>
    <w:rsid w:val="000E314A"/>
    <w:rsid w:val="000E36BB"/>
    <w:rsid w:val="000E36F7"/>
    <w:rsid w:val="000E3D8E"/>
    <w:rsid w:val="000E413B"/>
    <w:rsid w:val="000E475C"/>
    <w:rsid w:val="000E4BF0"/>
    <w:rsid w:val="000E4DD5"/>
    <w:rsid w:val="000E5150"/>
    <w:rsid w:val="000E52B6"/>
    <w:rsid w:val="000E55D0"/>
    <w:rsid w:val="000E58EB"/>
    <w:rsid w:val="000E5FEC"/>
    <w:rsid w:val="000E613F"/>
    <w:rsid w:val="000E7F36"/>
    <w:rsid w:val="000F02F0"/>
    <w:rsid w:val="000F07C7"/>
    <w:rsid w:val="000F0B58"/>
    <w:rsid w:val="000F0F23"/>
    <w:rsid w:val="000F0F74"/>
    <w:rsid w:val="000F115A"/>
    <w:rsid w:val="000F1949"/>
    <w:rsid w:val="000F23D9"/>
    <w:rsid w:val="000F2935"/>
    <w:rsid w:val="000F2B40"/>
    <w:rsid w:val="000F3516"/>
    <w:rsid w:val="000F3C0B"/>
    <w:rsid w:val="000F3E82"/>
    <w:rsid w:val="000F4070"/>
    <w:rsid w:val="000F43A9"/>
    <w:rsid w:val="000F513D"/>
    <w:rsid w:val="000F536D"/>
    <w:rsid w:val="000F58E6"/>
    <w:rsid w:val="000F5A73"/>
    <w:rsid w:val="000F6AA2"/>
    <w:rsid w:val="000F764F"/>
    <w:rsid w:val="00100714"/>
    <w:rsid w:val="00100897"/>
    <w:rsid w:val="00101163"/>
    <w:rsid w:val="00101B88"/>
    <w:rsid w:val="00102087"/>
    <w:rsid w:val="001026E4"/>
    <w:rsid w:val="00102900"/>
    <w:rsid w:val="00102A47"/>
    <w:rsid w:val="00102AAD"/>
    <w:rsid w:val="00102C30"/>
    <w:rsid w:val="00102DB2"/>
    <w:rsid w:val="001033E5"/>
    <w:rsid w:val="00103A78"/>
    <w:rsid w:val="00103D59"/>
    <w:rsid w:val="001048EA"/>
    <w:rsid w:val="0010539B"/>
    <w:rsid w:val="001055B8"/>
    <w:rsid w:val="00105715"/>
    <w:rsid w:val="001059FE"/>
    <w:rsid w:val="001061E1"/>
    <w:rsid w:val="00106408"/>
    <w:rsid w:val="00106526"/>
    <w:rsid w:val="001103F0"/>
    <w:rsid w:val="001114A7"/>
    <w:rsid w:val="0011190A"/>
    <w:rsid w:val="00111ABA"/>
    <w:rsid w:val="0011225F"/>
    <w:rsid w:val="001128A6"/>
    <w:rsid w:val="0011326D"/>
    <w:rsid w:val="0011347B"/>
    <w:rsid w:val="001139B1"/>
    <w:rsid w:val="00113B53"/>
    <w:rsid w:val="00113D7F"/>
    <w:rsid w:val="00113D83"/>
    <w:rsid w:val="001141E3"/>
    <w:rsid w:val="00114C11"/>
    <w:rsid w:val="00114C88"/>
    <w:rsid w:val="00114D6E"/>
    <w:rsid w:val="00114FF3"/>
    <w:rsid w:val="001151B8"/>
    <w:rsid w:val="00115AF2"/>
    <w:rsid w:val="00116CCC"/>
    <w:rsid w:val="00116DAD"/>
    <w:rsid w:val="0011709B"/>
    <w:rsid w:val="00117F69"/>
    <w:rsid w:val="00120576"/>
    <w:rsid w:val="00120784"/>
    <w:rsid w:val="00120D6A"/>
    <w:rsid w:val="001212C6"/>
    <w:rsid w:val="00121FC2"/>
    <w:rsid w:val="00122A6B"/>
    <w:rsid w:val="0012376B"/>
    <w:rsid w:val="00123EF2"/>
    <w:rsid w:val="00124AFE"/>
    <w:rsid w:val="001250FA"/>
    <w:rsid w:val="001256C8"/>
    <w:rsid w:val="00125E38"/>
    <w:rsid w:val="0012629B"/>
    <w:rsid w:val="001262F6"/>
    <w:rsid w:val="001266E5"/>
    <w:rsid w:val="00126B52"/>
    <w:rsid w:val="00126B8D"/>
    <w:rsid w:val="00126D42"/>
    <w:rsid w:val="0012703B"/>
    <w:rsid w:val="00127E18"/>
    <w:rsid w:val="00130394"/>
    <w:rsid w:val="0013098E"/>
    <w:rsid w:val="0013099D"/>
    <w:rsid w:val="00131216"/>
    <w:rsid w:val="001323D3"/>
    <w:rsid w:val="0013245D"/>
    <w:rsid w:val="001329AE"/>
    <w:rsid w:val="00132AFB"/>
    <w:rsid w:val="001336CE"/>
    <w:rsid w:val="001338F1"/>
    <w:rsid w:val="0013393C"/>
    <w:rsid w:val="00134ADA"/>
    <w:rsid w:val="00134BCB"/>
    <w:rsid w:val="0013573A"/>
    <w:rsid w:val="0013644B"/>
    <w:rsid w:val="0013727B"/>
    <w:rsid w:val="001372FD"/>
    <w:rsid w:val="0013768E"/>
    <w:rsid w:val="001376DF"/>
    <w:rsid w:val="0014007C"/>
    <w:rsid w:val="00140098"/>
    <w:rsid w:val="00140389"/>
    <w:rsid w:val="00140431"/>
    <w:rsid w:val="00140CB3"/>
    <w:rsid w:val="00140DA0"/>
    <w:rsid w:val="001415A2"/>
    <w:rsid w:val="001419A3"/>
    <w:rsid w:val="0014208E"/>
    <w:rsid w:val="00142311"/>
    <w:rsid w:val="00142964"/>
    <w:rsid w:val="00142BF2"/>
    <w:rsid w:val="0014354B"/>
    <w:rsid w:val="001447EF"/>
    <w:rsid w:val="00145803"/>
    <w:rsid w:val="00146521"/>
    <w:rsid w:val="00146584"/>
    <w:rsid w:val="00147563"/>
    <w:rsid w:val="00147A46"/>
    <w:rsid w:val="00147C17"/>
    <w:rsid w:val="001500AD"/>
    <w:rsid w:val="001505B0"/>
    <w:rsid w:val="001518F8"/>
    <w:rsid w:val="0015212B"/>
    <w:rsid w:val="00152385"/>
    <w:rsid w:val="001527DE"/>
    <w:rsid w:val="00153513"/>
    <w:rsid w:val="00153BEB"/>
    <w:rsid w:val="0015541B"/>
    <w:rsid w:val="00155F4B"/>
    <w:rsid w:val="00156178"/>
    <w:rsid w:val="0015634A"/>
    <w:rsid w:val="00156856"/>
    <w:rsid w:val="0015727D"/>
    <w:rsid w:val="001573EC"/>
    <w:rsid w:val="001602C5"/>
    <w:rsid w:val="00160EF7"/>
    <w:rsid w:val="0016118D"/>
    <w:rsid w:val="0016195F"/>
    <w:rsid w:val="0016288A"/>
    <w:rsid w:val="00162C15"/>
    <w:rsid w:val="00162E48"/>
    <w:rsid w:val="00164B62"/>
    <w:rsid w:val="00165818"/>
    <w:rsid w:val="001663AE"/>
    <w:rsid w:val="0016664B"/>
    <w:rsid w:val="0016749E"/>
    <w:rsid w:val="0016751A"/>
    <w:rsid w:val="00170BCC"/>
    <w:rsid w:val="001717E0"/>
    <w:rsid w:val="00171BD7"/>
    <w:rsid w:val="00172324"/>
    <w:rsid w:val="0017252D"/>
    <w:rsid w:val="00172C3F"/>
    <w:rsid w:val="00173145"/>
    <w:rsid w:val="001737FB"/>
    <w:rsid w:val="00173EA7"/>
    <w:rsid w:val="00173FBC"/>
    <w:rsid w:val="00175614"/>
    <w:rsid w:val="001758C5"/>
    <w:rsid w:val="001759D3"/>
    <w:rsid w:val="001760BA"/>
    <w:rsid w:val="00176C9C"/>
    <w:rsid w:val="00177540"/>
    <w:rsid w:val="00177EDF"/>
    <w:rsid w:val="00180947"/>
    <w:rsid w:val="00180CD3"/>
    <w:rsid w:val="00180FB1"/>
    <w:rsid w:val="001816F0"/>
    <w:rsid w:val="0018183A"/>
    <w:rsid w:val="00181B73"/>
    <w:rsid w:val="00181C97"/>
    <w:rsid w:val="00181FB7"/>
    <w:rsid w:val="00182B30"/>
    <w:rsid w:val="00183473"/>
    <w:rsid w:val="001838E8"/>
    <w:rsid w:val="00183C38"/>
    <w:rsid w:val="00184527"/>
    <w:rsid w:val="00184AF9"/>
    <w:rsid w:val="001856BA"/>
    <w:rsid w:val="001864C9"/>
    <w:rsid w:val="00186CA5"/>
    <w:rsid w:val="00187CD1"/>
    <w:rsid w:val="00187D51"/>
    <w:rsid w:val="0019012A"/>
    <w:rsid w:val="001909F5"/>
    <w:rsid w:val="00190B95"/>
    <w:rsid w:val="001912E4"/>
    <w:rsid w:val="00191B87"/>
    <w:rsid w:val="0019246E"/>
    <w:rsid w:val="001925B4"/>
    <w:rsid w:val="00192B3B"/>
    <w:rsid w:val="00192F1B"/>
    <w:rsid w:val="00193531"/>
    <w:rsid w:val="00193AF4"/>
    <w:rsid w:val="00193D61"/>
    <w:rsid w:val="00194BBB"/>
    <w:rsid w:val="0019504A"/>
    <w:rsid w:val="001958A0"/>
    <w:rsid w:val="00196682"/>
    <w:rsid w:val="00196B03"/>
    <w:rsid w:val="00196CBC"/>
    <w:rsid w:val="00196CDB"/>
    <w:rsid w:val="00197415"/>
    <w:rsid w:val="0019795B"/>
    <w:rsid w:val="001A0128"/>
    <w:rsid w:val="001A0FC1"/>
    <w:rsid w:val="001A10C0"/>
    <w:rsid w:val="001A184C"/>
    <w:rsid w:val="001A1F70"/>
    <w:rsid w:val="001A20C6"/>
    <w:rsid w:val="001A2577"/>
    <w:rsid w:val="001A3685"/>
    <w:rsid w:val="001A3F0A"/>
    <w:rsid w:val="001A42CA"/>
    <w:rsid w:val="001A446A"/>
    <w:rsid w:val="001A46E7"/>
    <w:rsid w:val="001A4703"/>
    <w:rsid w:val="001A4D38"/>
    <w:rsid w:val="001A4DB7"/>
    <w:rsid w:val="001A538B"/>
    <w:rsid w:val="001A583F"/>
    <w:rsid w:val="001A59CB"/>
    <w:rsid w:val="001A5C19"/>
    <w:rsid w:val="001A5C64"/>
    <w:rsid w:val="001A5C9C"/>
    <w:rsid w:val="001A5F83"/>
    <w:rsid w:val="001A601D"/>
    <w:rsid w:val="001A6A2E"/>
    <w:rsid w:val="001A6D6B"/>
    <w:rsid w:val="001A7444"/>
    <w:rsid w:val="001A7607"/>
    <w:rsid w:val="001A7CD6"/>
    <w:rsid w:val="001A7CE7"/>
    <w:rsid w:val="001A7D14"/>
    <w:rsid w:val="001A7EE2"/>
    <w:rsid w:val="001B01F5"/>
    <w:rsid w:val="001B0C0B"/>
    <w:rsid w:val="001B142A"/>
    <w:rsid w:val="001B1530"/>
    <w:rsid w:val="001B172F"/>
    <w:rsid w:val="001B1F7B"/>
    <w:rsid w:val="001B2D35"/>
    <w:rsid w:val="001B374C"/>
    <w:rsid w:val="001B3B6A"/>
    <w:rsid w:val="001B3DAC"/>
    <w:rsid w:val="001B403A"/>
    <w:rsid w:val="001B47C9"/>
    <w:rsid w:val="001B4ADE"/>
    <w:rsid w:val="001B4D6C"/>
    <w:rsid w:val="001B5C33"/>
    <w:rsid w:val="001B6057"/>
    <w:rsid w:val="001B60F8"/>
    <w:rsid w:val="001B669F"/>
    <w:rsid w:val="001C013E"/>
    <w:rsid w:val="001C0AE5"/>
    <w:rsid w:val="001C0D6B"/>
    <w:rsid w:val="001C14B9"/>
    <w:rsid w:val="001C2B3D"/>
    <w:rsid w:val="001C2FAB"/>
    <w:rsid w:val="001C33A8"/>
    <w:rsid w:val="001C37B7"/>
    <w:rsid w:val="001C3A42"/>
    <w:rsid w:val="001C3AC2"/>
    <w:rsid w:val="001C5169"/>
    <w:rsid w:val="001C559E"/>
    <w:rsid w:val="001C5C60"/>
    <w:rsid w:val="001C5F9D"/>
    <w:rsid w:val="001C60A2"/>
    <w:rsid w:val="001C65CD"/>
    <w:rsid w:val="001C68B6"/>
    <w:rsid w:val="001D15E4"/>
    <w:rsid w:val="001D16A3"/>
    <w:rsid w:val="001D1DF9"/>
    <w:rsid w:val="001D2D64"/>
    <w:rsid w:val="001D3547"/>
    <w:rsid w:val="001D460F"/>
    <w:rsid w:val="001D5A75"/>
    <w:rsid w:val="001D5F5D"/>
    <w:rsid w:val="001D6402"/>
    <w:rsid w:val="001D66F7"/>
    <w:rsid w:val="001D7250"/>
    <w:rsid w:val="001D789A"/>
    <w:rsid w:val="001E0C76"/>
    <w:rsid w:val="001E1509"/>
    <w:rsid w:val="001E189F"/>
    <w:rsid w:val="001E18DB"/>
    <w:rsid w:val="001E194F"/>
    <w:rsid w:val="001E1A63"/>
    <w:rsid w:val="001E1D11"/>
    <w:rsid w:val="001E3E8F"/>
    <w:rsid w:val="001E4583"/>
    <w:rsid w:val="001E50F7"/>
    <w:rsid w:val="001E5818"/>
    <w:rsid w:val="001E5BBB"/>
    <w:rsid w:val="001E5E0E"/>
    <w:rsid w:val="001E6CF7"/>
    <w:rsid w:val="001E7631"/>
    <w:rsid w:val="001F0BEB"/>
    <w:rsid w:val="001F0C8D"/>
    <w:rsid w:val="001F1B97"/>
    <w:rsid w:val="001F2BC1"/>
    <w:rsid w:val="001F361E"/>
    <w:rsid w:val="001F4BAA"/>
    <w:rsid w:val="001F53AA"/>
    <w:rsid w:val="001F5764"/>
    <w:rsid w:val="001F588E"/>
    <w:rsid w:val="001F5A06"/>
    <w:rsid w:val="001F5FE6"/>
    <w:rsid w:val="001F62DB"/>
    <w:rsid w:val="001F64B2"/>
    <w:rsid w:val="001F6693"/>
    <w:rsid w:val="001F6881"/>
    <w:rsid w:val="001F6F11"/>
    <w:rsid w:val="001F748A"/>
    <w:rsid w:val="001F74E3"/>
    <w:rsid w:val="001F7757"/>
    <w:rsid w:val="001F7868"/>
    <w:rsid w:val="001F7AA3"/>
    <w:rsid w:val="0020024B"/>
    <w:rsid w:val="002010BB"/>
    <w:rsid w:val="00201328"/>
    <w:rsid w:val="002017AB"/>
    <w:rsid w:val="00201F3B"/>
    <w:rsid w:val="0020204F"/>
    <w:rsid w:val="002022C3"/>
    <w:rsid w:val="00202E01"/>
    <w:rsid w:val="00204A21"/>
    <w:rsid w:val="00204E89"/>
    <w:rsid w:val="00205542"/>
    <w:rsid w:val="00205A01"/>
    <w:rsid w:val="00206827"/>
    <w:rsid w:val="00207679"/>
    <w:rsid w:val="002078A1"/>
    <w:rsid w:val="0021028F"/>
    <w:rsid w:val="0021043B"/>
    <w:rsid w:val="0021166F"/>
    <w:rsid w:val="00211BBD"/>
    <w:rsid w:val="00211EDA"/>
    <w:rsid w:val="0021200E"/>
    <w:rsid w:val="0021299C"/>
    <w:rsid w:val="00212A03"/>
    <w:rsid w:val="00213309"/>
    <w:rsid w:val="002135FD"/>
    <w:rsid w:val="0021487F"/>
    <w:rsid w:val="0021495F"/>
    <w:rsid w:val="0021499E"/>
    <w:rsid w:val="00214EE7"/>
    <w:rsid w:val="00214F6A"/>
    <w:rsid w:val="002150DE"/>
    <w:rsid w:val="002152DD"/>
    <w:rsid w:val="00215519"/>
    <w:rsid w:val="0021573A"/>
    <w:rsid w:val="002157BD"/>
    <w:rsid w:val="00215854"/>
    <w:rsid w:val="00215F88"/>
    <w:rsid w:val="00216BBA"/>
    <w:rsid w:val="00216D32"/>
    <w:rsid w:val="00216F3E"/>
    <w:rsid w:val="00217D61"/>
    <w:rsid w:val="00217E17"/>
    <w:rsid w:val="00220401"/>
    <w:rsid w:val="00220408"/>
    <w:rsid w:val="002210EC"/>
    <w:rsid w:val="00221B93"/>
    <w:rsid w:val="002220A5"/>
    <w:rsid w:val="00222384"/>
    <w:rsid w:val="00223A79"/>
    <w:rsid w:val="00223BA6"/>
    <w:rsid w:val="002249A4"/>
    <w:rsid w:val="00224A42"/>
    <w:rsid w:val="002251DB"/>
    <w:rsid w:val="002256BB"/>
    <w:rsid w:val="00226A1F"/>
    <w:rsid w:val="002301DA"/>
    <w:rsid w:val="0023026B"/>
    <w:rsid w:val="002304FA"/>
    <w:rsid w:val="00230A25"/>
    <w:rsid w:val="00231764"/>
    <w:rsid w:val="00232DA2"/>
    <w:rsid w:val="0023337E"/>
    <w:rsid w:val="00233C43"/>
    <w:rsid w:val="00233C9C"/>
    <w:rsid w:val="00233CAB"/>
    <w:rsid w:val="00233D7B"/>
    <w:rsid w:val="00233EC3"/>
    <w:rsid w:val="0023418F"/>
    <w:rsid w:val="002341A0"/>
    <w:rsid w:val="00234265"/>
    <w:rsid w:val="002347EC"/>
    <w:rsid w:val="00234D07"/>
    <w:rsid w:val="00234E5B"/>
    <w:rsid w:val="00235F9A"/>
    <w:rsid w:val="002360D1"/>
    <w:rsid w:val="002364D8"/>
    <w:rsid w:val="00236544"/>
    <w:rsid w:val="00236A4C"/>
    <w:rsid w:val="00236DAF"/>
    <w:rsid w:val="002401DA"/>
    <w:rsid w:val="002402EC"/>
    <w:rsid w:val="0024035B"/>
    <w:rsid w:val="0024096E"/>
    <w:rsid w:val="00240CB9"/>
    <w:rsid w:val="00240EF4"/>
    <w:rsid w:val="00241FD6"/>
    <w:rsid w:val="00242584"/>
    <w:rsid w:val="00242764"/>
    <w:rsid w:val="002429D1"/>
    <w:rsid w:val="00243A03"/>
    <w:rsid w:val="00243C61"/>
    <w:rsid w:val="00243C92"/>
    <w:rsid w:val="002455C8"/>
    <w:rsid w:val="00245E6F"/>
    <w:rsid w:val="002460D8"/>
    <w:rsid w:val="00246370"/>
    <w:rsid w:val="00246AC7"/>
    <w:rsid w:val="002477D8"/>
    <w:rsid w:val="0024788E"/>
    <w:rsid w:val="002511CA"/>
    <w:rsid w:val="0025129A"/>
    <w:rsid w:val="0025173A"/>
    <w:rsid w:val="00251A05"/>
    <w:rsid w:val="00253471"/>
    <w:rsid w:val="002534A8"/>
    <w:rsid w:val="00254209"/>
    <w:rsid w:val="00254924"/>
    <w:rsid w:val="00254970"/>
    <w:rsid w:val="00254EF0"/>
    <w:rsid w:val="002552C8"/>
    <w:rsid w:val="002554BC"/>
    <w:rsid w:val="0025596F"/>
    <w:rsid w:val="002564F2"/>
    <w:rsid w:val="0025667D"/>
    <w:rsid w:val="002567D9"/>
    <w:rsid w:val="0025726F"/>
    <w:rsid w:val="00257DCC"/>
    <w:rsid w:val="00257DD3"/>
    <w:rsid w:val="0026128F"/>
    <w:rsid w:val="00261473"/>
    <w:rsid w:val="00261AAC"/>
    <w:rsid w:val="00262155"/>
    <w:rsid w:val="0026261D"/>
    <w:rsid w:val="00263843"/>
    <w:rsid w:val="00263F8D"/>
    <w:rsid w:val="00264180"/>
    <w:rsid w:val="002644AA"/>
    <w:rsid w:val="00264BAE"/>
    <w:rsid w:val="00264F63"/>
    <w:rsid w:val="00264FD9"/>
    <w:rsid w:val="002651E6"/>
    <w:rsid w:val="0026573B"/>
    <w:rsid w:val="0026645A"/>
    <w:rsid w:val="00266E8D"/>
    <w:rsid w:val="00267289"/>
    <w:rsid w:val="0026752A"/>
    <w:rsid w:val="00270D08"/>
    <w:rsid w:val="002710D6"/>
    <w:rsid w:val="0027116E"/>
    <w:rsid w:val="002714AF"/>
    <w:rsid w:val="00271606"/>
    <w:rsid w:val="00272BD7"/>
    <w:rsid w:val="00272D7C"/>
    <w:rsid w:val="0027356A"/>
    <w:rsid w:val="00274A0D"/>
    <w:rsid w:val="00274CCA"/>
    <w:rsid w:val="00274E4C"/>
    <w:rsid w:val="00275B6A"/>
    <w:rsid w:val="00276B9F"/>
    <w:rsid w:val="002774E8"/>
    <w:rsid w:val="0027768C"/>
    <w:rsid w:val="00277DF4"/>
    <w:rsid w:val="00280110"/>
    <w:rsid w:val="0028024A"/>
    <w:rsid w:val="002803F3"/>
    <w:rsid w:val="00280411"/>
    <w:rsid w:val="00280458"/>
    <w:rsid w:val="00281D9D"/>
    <w:rsid w:val="0028209A"/>
    <w:rsid w:val="00282E38"/>
    <w:rsid w:val="00283592"/>
    <w:rsid w:val="00283945"/>
    <w:rsid w:val="0028419E"/>
    <w:rsid w:val="00284888"/>
    <w:rsid w:val="0028555E"/>
    <w:rsid w:val="00285A95"/>
    <w:rsid w:val="00285AF8"/>
    <w:rsid w:val="00285C5B"/>
    <w:rsid w:val="0028606C"/>
    <w:rsid w:val="00286956"/>
    <w:rsid w:val="00286C2F"/>
    <w:rsid w:val="002871F6"/>
    <w:rsid w:val="002878E3"/>
    <w:rsid w:val="00290856"/>
    <w:rsid w:val="0029096A"/>
    <w:rsid w:val="0029097B"/>
    <w:rsid w:val="0029100B"/>
    <w:rsid w:val="0029159E"/>
    <w:rsid w:val="00291F3C"/>
    <w:rsid w:val="002926B2"/>
    <w:rsid w:val="002927A2"/>
    <w:rsid w:val="00292BA4"/>
    <w:rsid w:val="00292DC8"/>
    <w:rsid w:val="002935C4"/>
    <w:rsid w:val="0029367C"/>
    <w:rsid w:val="002937B3"/>
    <w:rsid w:val="002942D1"/>
    <w:rsid w:val="00294305"/>
    <w:rsid w:val="0029554D"/>
    <w:rsid w:val="00295664"/>
    <w:rsid w:val="00296ADC"/>
    <w:rsid w:val="00296C83"/>
    <w:rsid w:val="00296EA8"/>
    <w:rsid w:val="00297376"/>
    <w:rsid w:val="00297595"/>
    <w:rsid w:val="00297736"/>
    <w:rsid w:val="00297CA4"/>
    <w:rsid w:val="00297CCE"/>
    <w:rsid w:val="002A03B8"/>
    <w:rsid w:val="002A1579"/>
    <w:rsid w:val="002A1EFE"/>
    <w:rsid w:val="002A219A"/>
    <w:rsid w:val="002A21FE"/>
    <w:rsid w:val="002A258E"/>
    <w:rsid w:val="002A3443"/>
    <w:rsid w:val="002A3488"/>
    <w:rsid w:val="002A364C"/>
    <w:rsid w:val="002A3790"/>
    <w:rsid w:val="002A39B3"/>
    <w:rsid w:val="002A3A28"/>
    <w:rsid w:val="002A3BAA"/>
    <w:rsid w:val="002A4398"/>
    <w:rsid w:val="002A53B4"/>
    <w:rsid w:val="002A551C"/>
    <w:rsid w:val="002A6913"/>
    <w:rsid w:val="002A6DDF"/>
    <w:rsid w:val="002A757C"/>
    <w:rsid w:val="002A79CB"/>
    <w:rsid w:val="002B02AC"/>
    <w:rsid w:val="002B053E"/>
    <w:rsid w:val="002B0769"/>
    <w:rsid w:val="002B0BB4"/>
    <w:rsid w:val="002B1277"/>
    <w:rsid w:val="002B156D"/>
    <w:rsid w:val="002B1642"/>
    <w:rsid w:val="002B1D93"/>
    <w:rsid w:val="002B2E41"/>
    <w:rsid w:val="002B2E4F"/>
    <w:rsid w:val="002B2F7A"/>
    <w:rsid w:val="002B3804"/>
    <w:rsid w:val="002B39C3"/>
    <w:rsid w:val="002B3C67"/>
    <w:rsid w:val="002B4357"/>
    <w:rsid w:val="002B4B05"/>
    <w:rsid w:val="002B4CBC"/>
    <w:rsid w:val="002B4F75"/>
    <w:rsid w:val="002B6272"/>
    <w:rsid w:val="002B6331"/>
    <w:rsid w:val="002B6594"/>
    <w:rsid w:val="002B682D"/>
    <w:rsid w:val="002B68D7"/>
    <w:rsid w:val="002B6AE0"/>
    <w:rsid w:val="002B731F"/>
    <w:rsid w:val="002B7434"/>
    <w:rsid w:val="002B74F8"/>
    <w:rsid w:val="002B7A9F"/>
    <w:rsid w:val="002B7E41"/>
    <w:rsid w:val="002C107E"/>
    <w:rsid w:val="002C14E8"/>
    <w:rsid w:val="002C1611"/>
    <w:rsid w:val="002C18C4"/>
    <w:rsid w:val="002C1B15"/>
    <w:rsid w:val="002C1CE6"/>
    <w:rsid w:val="002C2096"/>
    <w:rsid w:val="002C26A0"/>
    <w:rsid w:val="002C2BA1"/>
    <w:rsid w:val="002C32C0"/>
    <w:rsid w:val="002C3C92"/>
    <w:rsid w:val="002C3CF0"/>
    <w:rsid w:val="002C40AD"/>
    <w:rsid w:val="002C49E6"/>
    <w:rsid w:val="002C4C2A"/>
    <w:rsid w:val="002C51C0"/>
    <w:rsid w:val="002C51FA"/>
    <w:rsid w:val="002C5EBC"/>
    <w:rsid w:val="002C607D"/>
    <w:rsid w:val="002C6123"/>
    <w:rsid w:val="002C6A6E"/>
    <w:rsid w:val="002C6CDD"/>
    <w:rsid w:val="002C70AD"/>
    <w:rsid w:val="002C7699"/>
    <w:rsid w:val="002C7911"/>
    <w:rsid w:val="002C79B5"/>
    <w:rsid w:val="002C79DE"/>
    <w:rsid w:val="002D016C"/>
    <w:rsid w:val="002D02F1"/>
    <w:rsid w:val="002D0989"/>
    <w:rsid w:val="002D0F55"/>
    <w:rsid w:val="002D1329"/>
    <w:rsid w:val="002D2075"/>
    <w:rsid w:val="002D349D"/>
    <w:rsid w:val="002D4DFF"/>
    <w:rsid w:val="002D60D1"/>
    <w:rsid w:val="002D62A4"/>
    <w:rsid w:val="002D6CBD"/>
    <w:rsid w:val="002D74C4"/>
    <w:rsid w:val="002D75DD"/>
    <w:rsid w:val="002E121B"/>
    <w:rsid w:val="002E127E"/>
    <w:rsid w:val="002E19AA"/>
    <w:rsid w:val="002E26EC"/>
    <w:rsid w:val="002E2F39"/>
    <w:rsid w:val="002E3015"/>
    <w:rsid w:val="002E3887"/>
    <w:rsid w:val="002E391E"/>
    <w:rsid w:val="002E3EE1"/>
    <w:rsid w:val="002E40F9"/>
    <w:rsid w:val="002E412A"/>
    <w:rsid w:val="002E4808"/>
    <w:rsid w:val="002E4BFC"/>
    <w:rsid w:val="002E5A42"/>
    <w:rsid w:val="002E5BE2"/>
    <w:rsid w:val="002E6DE3"/>
    <w:rsid w:val="002E70EB"/>
    <w:rsid w:val="002E7196"/>
    <w:rsid w:val="002E73D7"/>
    <w:rsid w:val="002E7DF0"/>
    <w:rsid w:val="002F0053"/>
    <w:rsid w:val="002F03D8"/>
    <w:rsid w:val="002F0AC3"/>
    <w:rsid w:val="002F0AE2"/>
    <w:rsid w:val="002F0C2D"/>
    <w:rsid w:val="002F0D32"/>
    <w:rsid w:val="002F0FAC"/>
    <w:rsid w:val="002F1A0D"/>
    <w:rsid w:val="002F2006"/>
    <w:rsid w:val="002F23A0"/>
    <w:rsid w:val="002F3141"/>
    <w:rsid w:val="002F36FC"/>
    <w:rsid w:val="002F3D8C"/>
    <w:rsid w:val="002F43D1"/>
    <w:rsid w:val="002F46FA"/>
    <w:rsid w:val="002F5474"/>
    <w:rsid w:val="002F63B9"/>
    <w:rsid w:val="002F677F"/>
    <w:rsid w:val="002F71B2"/>
    <w:rsid w:val="002F78A4"/>
    <w:rsid w:val="002F7ABB"/>
    <w:rsid w:val="002F7B5F"/>
    <w:rsid w:val="002F7E1E"/>
    <w:rsid w:val="00300A94"/>
    <w:rsid w:val="00300B79"/>
    <w:rsid w:val="00300ED0"/>
    <w:rsid w:val="0030106A"/>
    <w:rsid w:val="0030118C"/>
    <w:rsid w:val="00301E3B"/>
    <w:rsid w:val="0030256A"/>
    <w:rsid w:val="0030358A"/>
    <w:rsid w:val="00303B96"/>
    <w:rsid w:val="00303B9E"/>
    <w:rsid w:val="00303E0B"/>
    <w:rsid w:val="0030413E"/>
    <w:rsid w:val="00304554"/>
    <w:rsid w:val="00304BC4"/>
    <w:rsid w:val="00304D3B"/>
    <w:rsid w:val="00304F7D"/>
    <w:rsid w:val="0030534B"/>
    <w:rsid w:val="003055CB"/>
    <w:rsid w:val="00305699"/>
    <w:rsid w:val="003058EA"/>
    <w:rsid w:val="00305C7B"/>
    <w:rsid w:val="00305C93"/>
    <w:rsid w:val="00305F59"/>
    <w:rsid w:val="00305FCE"/>
    <w:rsid w:val="00306428"/>
    <w:rsid w:val="003075B2"/>
    <w:rsid w:val="0030782E"/>
    <w:rsid w:val="00307909"/>
    <w:rsid w:val="003102FE"/>
    <w:rsid w:val="00310455"/>
    <w:rsid w:val="003104A1"/>
    <w:rsid w:val="00310BE8"/>
    <w:rsid w:val="00310D62"/>
    <w:rsid w:val="00311466"/>
    <w:rsid w:val="003117F3"/>
    <w:rsid w:val="003136F4"/>
    <w:rsid w:val="00313EA3"/>
    <w:rsid w:val="00314616"/>
    <w:rsid w:val="00314B9B"/>
    <w:rsid w:val="0031501A"/>
    <w:rsid w:val="003150AB"/>
    <w:rsid w:val="003156D9"/>
    <w:rsid w:val="00315AD1"/>
    <w:rsid w:val="00315B67"/>
    <w:rsid w:val="00315E46"/>
    <w:rsid w:val="00315FB3"/>
    <w:rsid w:val="00315FFE"/>
    <w:rsid w:val="0031771B"/>
    <w:rsid w:val="00317B66"/>
    <w:rsid w:val="00317CAA"/>
    <w:rsid w:val="00317D84"/>
    <w:rsid w:val="00320A9B"/>
    <w:rsid w:val="00320ADE"/>
    <w:rsid w:val="0032102F"/>
    <w:rsid w:val="003212D7"/>
    <w:rsid w:val="0032163D"/>
    <w:rsid w:val="00321ACC"/>
    <w:rsid w:val="003220D7"/>
    <w:rsid w:val="0032224D"/>
    <w:rsid w:val="00322F73"/>
    <w:rsid w:val="00324D09"/>
    <w:rsid w:val="00324DDF"/>
    <w:rsid w:val="003251AE"/>
    <w:rsid w:val="00325371"/>
    <w:rsid w:val="003253D5"/>
    <w:rsid w:val="00326046"/>
    <w:rsid w:val="0032619A"/>
    <w:rsid w:val="0032727A"/>
    <w:rsid w:val="0032729D"/>
    <w:rsid w:val="00327683"/>
    <w:rsid w:val="00330162"/>
    <w:rsid w:val="00330355"/>
    <w:rsid w:val="0033045E"/>
    <w:rsid w:val="0033150E"/>
    <w:rsid w:val="003319FE"/>
    <w:rsid w:val="00332D7E"/>
    <w:rsid w:val="00333512"/>
    <w:rsid w:val="0033394A"/>
    <w:rsid w:val="00334032"/>
    <w:rsid w:val="00334BF9"/>
    <w:rsid w:val="0033547A"/>
    <w:rsid w:val="003359A4"/>
    <w:rsid w:val="00335AC6"/>
    <w:rsid w:val="00335C5A"/>
    <w:rsid w:val="0033617D"/>
    <w:rsid w:val="003369F4"/>
    <w:rsid w:val="00336ED8"/>
    <w:rsid w:val="003371E1"/>
    <w:rsid w:val="0033723A"/>
    <w:rsid w:val="00337DA6"/>
    <w:rsid w:val="003400B3"/>
    <w:rsid w:val="0034026C"/>
    <w:rsid w:val="00340272"/>
    <w:rsid w:val="00340A18"/>
    <w:rsid w:val="00342808"/>
    <w:rsid w:val="00342BAD"/>
    <w:rsid w:val="0034365E"/>
    <w:rsid w:val="003444E7"/>
    <w:rsid w:val="0034531B"/>
    <w:rsid w:val="00345EC8"/>
    <w:rsid w:val="00346388"/>
    <w:rsid w:val="00346871"/>
    <w:rsid w:val="00347778"/>
    <w:rsid w:val="00347ADB"/>
    <w:rsid w:val="00347C3E"/>
    <w:rsid w:val="00350DF6"/>
    <w:rsid w:val="00351460"/>
    <w:rsid w:val="003519AF"/>
    <w:rsid w:val="00351CA3"/>
    <w:rsid w:val="00351EF7"/>
    <w:rsid w:val="0035284D"/>
    <w:rsid w:val="00352945"/>
    <w:rsid w:val="00352F23"/>
    <w:rsid w:val="0035321C"/>
    <w:rsid w:val="0035476F"/>
    <w:rsid w:val="00355644"/>
    <w:rsid w:val="0035760C"/>
    <w:rsid w:val="0035793A"/>
    <w:rsid w:val="00362399"/>
    <w:rsid w:val="00362F5E"/>
    <w:rsid w:val="0036400E"/>
    <w:rsid w:val="0036431D"/>
    <w:rsid w:val="00364549"/>
    <w:rsid w:val="003649A4"/>
    <w:rsid w:val="00364DBD"/>
    <w:rsid w:val="003655B5"/>
    <w:rsid w:val="00366351"/>
    <w:rsid w:val="00367366"/>
    <w:rsid w:val="00367517"/>
    <w:rsid w:val="0036763E"/>
    <w:rsid w:val="00367D26"/>
    <w:rsid w:val="00367E3E"/>
    <w:rsid w:val="00370170"/>
    <w:rsid w:val="00371142"/>
    <w:rsid w:val="00371782"/>
    <w:rsid w:val="003723D5"/>
    <w:rsid w:val="003725DD"/>
    <w:rsid w:val="0037265F"/>
    <w:rsid w:val="00372B99"/>
    <w:rsid w:val="00373526"/>
    <w:rsid w:val="00373D4C"/>
    <w:rsid w:val="00374078"/>
    <w:rsid w:val="003749C8"/>
    <w:rsid w:val="00374F4A"/>
    <w:rsid w:val="00375033"/>
    <w:rsid w:val="00375898"/>
    <w:rsid w:val="00375E12"/>
    <w:rsid w:val="00376220"/>
    <w:rsid w:val="003763DF"/>
    <w:rsid w:val="00377159"/>
    <w:rsid w:val="003778FB"/>
    <w:rsid w:val="00377A14"/>
    <w:rsid w:val="00377B0D"/>
    <w:rsid w:val="00377CB5"/>
    <w:rsid w:val="00377DC2"/>
    <w:rsid w:val="0038013C"/>
    <w:rsid w:val="0038043A"/>
    <w:rsid w:val="0038178E"/>
    <w:rsid w:val="003818D5"/>
    <w:rsid w:val="00381ABF"/>
    <w:rsid w:val="00381C0E"/>
    <w:rsid w:val="00382F72"/>
    <w:rsid w:val="003832AE"/>
    <w:rsid w:val="003838EA"/>
    <w:rsid w:val="00383C23"/>
    <w:rsid w:val="00383CB8"/>
    <w:rsid w:val="0038449E"/>
    <w:rsid w:val="00384CBF"/>
    <w:rsid w:val="00385437"/>
    <w:rsid w:val="0038603E"/>
    <w:rsid w:val="003865E2"/>
    <w:rsid w:val="00386844"/>
    <w:rsid w:val="00386C56"/>
    <w:rsid w:val="00390DF3"/>
    <w:rsid w:val="00390E48"/>
    <w:rsid w:val="00391543"/>
    <w:rsid w:val="003917FD"/>
    <w:rsid w:val="0039194D"/>
    <w:rsid w:val="00391AC0"/>
    <w:rsid w:val="00391EA7"/>
    <w:rsid w:val="00393466"/>
    <w:rsid w:val="0039486B"/>
    <w:rsid w:val="003949C8"/>
    <w:rsid w:val="00394AFE"/>
    <w:rsid w:val="00394D60"/>
    <w:rsid w:val="0039543A"/>
    <w:rsid w:val="00395C05"/>
    <w:rsid w:val="0039610F"/>
    <w:rsid w:val="00396220"/>
    <w:rsid w:val="003A207D"/>
    <w:rsid w:val="003A21B1"/>
    <w:rsid w:val="003A2506"/>
    <w:rsid w:val="003A26EA"/>
    <w:rsid w:val="003A2714"/>
    <w:rsid w:val="003A43D8"/>
    <w:rsid w:val="003A46CE"/>
    <w:rsid w:val="003A4DE0"/>
    <w:rsid w:val="003A4EEB"/>
    <w:rsid w:val="003A5244"/>
    <w:rsid w:val="003A6DDA"/>
    <w:rsid w:val="003A73A2"/>
    <w:rsid w:val="003A7AEA"/>
    <w:rsid w:val="003B017A"/>
    <w:rsid w:val="003B018E"/>
    <w:rsid w:val="003B01B4"/>
    <w:rsid w:val="003B0484"/>
    <w:rsid w:val="003B0C46"/>
    <w:rsid w:val="003B0F9A"/>
    <w:rsid w:val="003B119E"/>
    <w:rsid w:val="003B1A7E"/>
    <w:rsid w:val="003B1BD5"/>
    <w:rsid w:val="003B2711"/>
    <w:rsid w:val="003B2AF9"/>
    <w:rsid w:val="003B2C82"/>
    <w:rsid w:val="003B2D77"/>
    <w:rsid w:val="003B2E27"/>
    <w:rsid w:val="003B313C"/>
    <w:rsid w:val="003B390E"/>
    <w:rsid w:val="003B3AAA"/>
    <w:rsid w:val="003B3CA1"/>
    <w:rsid w:val="003B47A0"/>
    <w:rsid w:val="003B4864"/>
    <w:rsid w:val="003B5E87"/>
    <w:rsid w:val="003B62B9"/>
    <w:rsid w:val="003B66FB"/>
    <w:rsid w:val="003B7352"/>
    <w:rsid w:val="003B75E3"/>
    <w:rsid w:val="003B7E7D"/>
    <w:rsid w:val="003C1530"/>
    <w:rsid w:val="003C19C7"/>
    <w:rsid w:val="003C209D"/>
    <w:rsid w:val="003C26AF"/>
    <w:rsid w:val="003C272A"/>
    <w:rsid w:val="003C3436"/>
    <w:rsid w:val="003C5248"/>
    <w:rsid w:val="003C5589"/>
    <w:rsid w:val="003C5929"/>
    <w:rsid w:val="003C5A26"/>
    <w:rsid w:val="003C5EA2"/>
    <w:rsid w:val="003C5FD8"/>
    <w:rsid w:val="003C68DA"/>
    <w:rsid w:val="003C7DBB"/>
    <w:rsid w:val="003D0EBE"/>
    <w:rsid w:val="003D2380"/>
    <w:rsid w:val="003D26BA"/>
    <w:rsid w:val="003D29A0"/>
    <w:rsid w:val="003D3334"/>
    <w:rsid w:val="003D35E6"/>
    <w:rsid w:val="003D39A1"/>
    <w:rsid w:val="003D41E2"/>
    <w:rsid w:val="003D4B53"/>
    <w:rsid w:val="003D548D"/>
    <w:rsid w:val="003D66B2"/>
    <w:rsid w:val="003D67DB"/>
    <w:rsid w:val="003D7309"/>
    <w:rsid w:val="003D758C"/>
    <w:rsid w:val="003D792B"/>
    <w:rsid w:val="003D7934"/>
    <w:rsid w:val="003D7FF3"/>
    <w:rsid w:val="003E06C2"/>
    <w:rsid w:val="003E0747"/>
    <w:rsid w:val="003E09CC"/>
    <w:rsid w:val="003E0B21"/>
    <w:rsid w:val="003E0CFB"/>
    <w:rsid w:val="003E1008"/>
    <w:rsid w:val="003E1757"/>
    <w:rsid w:val="003E1AF1"/>
    <w:rsid w:val="003E20DD"/>
    <w:rsid w:val="003E251A"/>
    <w:rsid w:val="003E2613"/>
    <w:rsid w:val="003E2709"/>
    <w:rsid w:val="003E2E0E"/>
    <w:rsid w:val="003E3267"/>
    <w:rsid w:val="003E3A58"/>
    <w:rsid w:val="003E43B5"/>
    <w:rsid w:val="003E4928"/>
    <w:rsid w:val="003E4EB8"/>
    <w:rsid w:val="003E5800"/>
    <w:rsid w:val="003E586A"/>
    <w:rsid w:val="003E6F1E"/>
    <w:rsid w:val="003E75C4"/>
    <w:rsid w:val="003E7994"/>
    <w:rsid w:val="003E7DB1"/>
    <w:rsid w:val="003F0135"/>
    <w:rsid w:val="003F04AA"/>
    <w:rsid w:val="003F0FA1"/>
    <w:rsid w:val="003F1003"/>
    <w:rsid w:val="003F1241"/>
    <w:rsid w:val="003F1AD2"/>
    <w:rsid w:val="003F2322"/>
    <w:rsid w:val="003F2323"/>
    <w:rsid w:val="003F27A4"/>
    <w:rsid w:val="003F3919"/>
    <w:rsid w:val="003F3A2C"/>
    <w:rsid w:val="003F3D69"/>
    <w:rsid w:val="003F3ED0"/>
    <w:rsid w:val="003F3F9D"/>
    <w:rsid w:val="003F4236"/>
    <w:rsid w:val="003F437E"/>
    <w:rsid w:val="003F4802"/>
    <w:rsid w:val="003F48D4"/>
    <w:rsid w:val="003F4C20"/>
    <w:rsid w:val="003F4D91"/>
    <w:rsid w:val="003F51E1"/>
    <w:rsid w:val="003F5CBD"/>
    <w:rsid w:val="003F5F33"/>
    <w:rsid w:val="003F641F"/>
    <w:rsid w:val="003F68EE"/>
    <w:rsid w:val="003F6A1F"/>
    <w:rsid w:val="003F6EBE"/>
    <w:rsid w:val="003F6F55"/>
    <w:rsid w:val="00400653"/>
    <w:rsid w:val="004017CA"/>
    <w:rsid w:val="00401B44"/>
    <w:rsid w:val="004020C8"/>
    <w:rsid w:val="004027AF"/>
    <w:rsid w:val="00402BD6"/>
    <w:rsid w:val="0040442D"/>
    <w:rsid w:val="0040477F"/>
    <w:rsid w:val="004053D4"/>
    <w:rsid w:val="004063C0"/>
    <w:rsid w:val="00406B5B"/>
    <w:rsid w:val="0040783C"/>
    <w:rsid w:val="00407887"/>
    <w:rsid w:val="00407CC8"/>
    <w:rsid w:val="00410308"/>
    <w:rsid w:val="0041062B"/>
    <w:rsid w:val="004122F4"/>
    <w:rsid w:val="0041236C"/>
    <w:rsid w:val="00412439"/>
    <w:rsid w:val="0041245D"/>
    <w:rsid w:val="00412A42"/>
    <w:rsid w:val="00413247"/>
    <w:rsid w:val="00413319"/>
    <w:rsid w:val="00413EEE"/>
    <w:rsid w:val="00413FD3"/>
    <w:rsid w:val="00414898"/>
    <w:rsid w:val="00415F29"/>
    <w:rsid w:val="00417150"/>
    <w:rsid w:val="00417387"/>
    <w:rsid w:val="00417BF0"/>
    <w:rsid w:val="00417D90"/>
    <w:rsid w:val="00420863"/>
    <w:rsid w:val="00420E59"/>
    <w:rsid w:val="0042107F"/>
    <w:rsid w:val="0042127C"/>
    <w:rsid w:val="00421A4E"/>
    <w:rsid w:val="00421CD7"/>
    <w:rsid w:val="00421EAD"/>
    <w:rsid w:val="0042296D"/>
    <w:rsid w:val="00422CDA"/>
    <w:rsid w:val="00423DE5"/>
    <w:rsid w:val="00425EC4"/>
    <w:rsid w:val="00426123"/>
    <w:rsid w:val="00426BCB"/>
    <w:rsid w:val="00426E05"/>
    <w:rsid w:val="004273ED"/>
    <w:rsid w:val="004276AF"/>
    <w:rsid w:val="0043025C"/>
    <w:rsid w:val="0043078C"/>
    <w:rsid w:val="0043083A"/>
    <w:rsid w:val="00430854"/>
    <w:rsid w:val="004308A2"/>
    <w:rsid w:val="00430FDD"/>
    <w:rsid w:val="004313B3"/>
    <w:rsid w:val="0043153B"/>
    <w:rsid w:val="00431B26"/>
    <w:rsid w:val="00432476"/>
    <w:rsid w:val="0043255D"/>
    <w:rsid w:val="004328F3"/>
    <w:rsid w:val="00434A51"/>
    <w:rsid w:val="00435452"/>
    <w:rsid w:val="00435B14"/>
    <w:rsid w:val="00435CEB"/>
    <w:rsid w:val="00436254"/>
    <w:rsid w:val="00436ADC"/>
    <w:rsid w:val="00436EE5"/>
    <w:rsid w:val="004372A4"/>
    <w:rsid w:val="004374B5"/>
    <w:rsid w:val="004378A7"/>
    <w:rsid w:val="00437AC8"/>
    <w:rsid w:val="00437EFC"/>
    <w:rsid w:val="00440452"/>
    <w:rsid w:val="00440DC0"/>
    <w:rsid w:val="004416DF"/>
    <w:rsid w:val="00441FC5"/>
    <w:rsid w:val="004428F9"/>
    <w:rsid w:val="00442E98"/>
    <w:rsid w:val="00442F72"/>
    <w:rsid w:val="004436ED"/>
    <w:rsid w:val="0044370E"/>
    <w:rsid w:val="00443740"/>
    <w:rsid w:val="00443766"/>
    <w:rsid w:val="00443CC3"/>
    <w:rsid w:val="00443E2D"/>
    <w:rsid w:val="0044403D"/>
    <w:rsid w:val="004440AE"/>
    <w:rsid w:val="00444D81"/>
    <w:rsid w:val="00444FAB"/>
    <w:rsid w:val="004451B9"/>
    <w:rsid w:val="004459EE"/>
    <w:rsid w:val="00446CE8"/>
    <w:rsid w:val="00447130"/>
    <w:rsid w:val="00447A29"/>
    <w:rsid w:val="00447CDC"/>
    <w:rsid w:val="0045008D"/>
    <w:rsid w:val="004504A5"/>
    <w:rsid w:val="00451126"/>
    <w:rsid w:val="004516DA"/>
    <w:rsid w:val="004516FF"/>
    <w:rsid w:val="004523AC"/>
    <w:rsid w:val="00452456"/>
    <w:rsid w:val="00452495"/>
    <w:rsid w:val="00452A88"/>
    <w:rsid w:val="00452F3A"/>
    <w:rsid w:val="00453512"/>
    <w:rsid w:val="00453B95"/>
    <w:rsid w:val="00454347"/>
    <w:rsid w:val="004549FB"/>
    <w:rsid w:val="00455D09"/>
    <w:rsid w:val="004569E2"/>
    <w:rsid w:val="00456A38"/>
    <w:rsid w:val="00456D8A"/>
    <w:rsid w:val="004577EC"/>
    <w:rsid w:val="00457C6C"/>
    <w:rsid w:val="00460409"/>
    <w:rsid w:val="00460BE6"/>
    <w:rsid w:val="00460EC0"/>
    <w:rsid w:val="004612F0"/>
    <w:rsid w:val="00461673"/>
    <w:rsid w:val="00461D12"/>
    <w:rsid w:val="00462185"/>
    <w:rsid w:val="004622B6"/>
    <w:rsid w:val="00462638"/>
    <w:rsid w:val="0046296E"/>
    <w:rsid w:val="00463210"/>
    <w:rsid w:val="00463671"/>
    <w:rsid w:val="0046373A"/>
    <w:rsid w:val="004643CC"/>
    <w:rsid w:val="00464D55"/>
    <w:rsid w:val="00464D9F"/>
    <w:rsid w:val="00464E3A"/>
    <w:rsid w:val="004667C1"/>
    <w:rsid w:val="00467129"/>
    <w:rsid w:val="00467934"/>
    <w:rsid w:val="00467A9F"/>
    <w:rsid w:val="0047009D"/>
    <w:rsid w:val="00470551"/>
    <w:rsid w:val="00470B42"/>
    <w:rsid w:val="00470D9A"/>
    <w:rsid w:val="004714F8"/>
    <w:rsid w:val="0047150F"/>
    <w:rsid w:val="00471801"/>
    <w:rsid w:val="00471910"/>
    <w:rsid w:val="004719EA"/>
    <w:rsid w:val="0047257D"/>
    <w:rsid w:val="004726A6"/>
    <w:rsid w:val="00472C79"/>
    <w:rsid w:val="00473162"/>
    <w:rsid w:val="004735CA"/>
    <w:rsid w:val="004736C5"/>
    <w:rsid w:val="004751EB"/>
    <w:rsid w:val="00475730"/>
    <w:rsid w:val="00475DEB"/>
    <w:rsid w:val="0047625C"/>
    <w:rsid w:val="00476C4C"/>
    <w:rsid w:val="00477ABD"/>
    <w:rsid w:val="00480726"/>
    <w:rsid w:val="004807A3"/>
    <w:rsid w:val="004811A7"/>
    <w:rsid w:val="0048126E"/>
    <w:rsid w:val="0048153D"/>
    <w:rsid w:val="00481BFB"/>
    <w:rsid w:val="00481EAB"/>
    <w:rsid w:val="00482278"/>
    <w:rsid w:val="00482A98"/>
    <w:rsid w:val="0048317C"/>
    <w:rsid w:val="004832C2"/>
    <w:rsid w:val="0048330C"/>
    <w:rsid w:val="00483354"/>
    <w:rsid w:val="0048377F"/>
    <w:rsid w:val="004849E2"/>
    <w:rsid w:val="00484D8A"/>
    <w:rsid w:val="004853A6"/>
    <w:rsid w:val="0048614C"/>
    <w:rsid w:val="004863F4"/>
    <w:rsid w:val="004864BA"/>
    <w:rsid w:val="004868DC"/>
    <w:rsid w:val="00490F13"/>
    <w:rsid w:val="0049119A"/>
    <w:rsid w:val="00492CCE"/>
    <w:rsid w:val="004935DD"/>
    <w:rsid w:val="00493BCF"/>
    <w:rsid w:val="00493D80"/>
    <w:rsid w:val="0049418B"/>
    <w:rsid w:val="00494B02"/>
    <w:rsid w:val="00495C0C"/>
    <w:rsid w:val="00496E7C"/>
    <w:rsid w:val="00496FF5"/>
    <w:rsid w:val="00497182"/>
    <w:rsid w:val="004A0425"/>
    <w:rsid w:val="004A10AD"/>
    <w:rsid w:val="004A1494"/>
    <w:rsid w:val="004A1BFB"/>
    <w:rsid w:val="004A1FFB"/>
    <w:rsid w:val="004A29E5"/>
    <w:rsid w:val="004A29F3"/>
    <w:rsid w:val="004A2D65"/>
    <w:rsid w:val="004A3178"/>
    <w:rsid w:val="004A440B"/>
    <w:rsid w:val="004A452D"/>
    <w:rsid w:val="004A4771"/>
    <w:rsid w:val="004A47E3"/>
    <w:rsid w:val="004A493D"/>
    <w:rsid w:val="004A4B8D"/>
    <w:rsid w:val="004A50D0"/>
    <w:rsid w:val="004A50EB"/>
    <w:rsid w:val="004A5353"/>
    <w:rsid w:val="004A5588"/>
    <w:rsid w:val="004A577A"/>
    <w:rsid w:val="004A5CA8"/>
    <w:rsid w:val="004A5E62"/>
    <w:rsid w:val="004A6D75"/>
    <w:rsid w:val="004A6D93"/>
    <w:rsid w:val="004A7359"/>
    <w:rsid w:val="004A73BB"/>
    <w:rsid w:val="004A753C"/>
    <w:rsid w:val="004A7C74"/>
    <w:rsid w:val="004B01AA"/>
    <w:rsid w:val="004B13C8"/>
    <w:rsid w:val="004B1747"/>
    <w:rsid w:val="004B1FF5"/>
    <w:rsid w:val="004B27D3"/>
    <w:rsid w:val="004B2ECE"/>
    <w:rsid w:val="004B3172"/>
    <w:rsid w:val="004B33B0"/>
    <w:rsid w:val="004B3411"/>
    <w:rsid w:val="004B343F"/>
    <w:rsid w:val="004B3D6C"/>
    <w:rsid w:val="004B4D09"/>
    <w:rsid w:val="004B528E"/>
    <w:rsid w:val="004B57BD"/>
    <w:rsid w:val="004B5DC6"/>
    <w:rsid w:val="004B5F70"/>
    <w:rsid w:val="004B63D7"/>
    <w:rsid w:val="004B6BA3"/>
    <w:rsid w:val="004B7045"/>
    <w:rsid w:val="004B7E1A"/>
    <w:rsid w:val="004C07BA"/>
    <w:rsid w:val="004C0A09"/>
    <w:rsid w:val="004C1DEC"/>
    <w:rsid w:val="004C1E72"/>
    <w:rsid w:val="004C3593"/>
    <w:rsid w:val="004C35B5"/>
    <w:rsid w:val="004C3AB4"/>
    <w:rsid w:val="004C3CF2"/>
    <w:rsid w:val="004C4B95"/>
    <w:rsid w:val="004C61E0"/>
    <w:rsid w:val="004C6210"/>
    <w:rsid w:val="004C6DA9"/>
    <w:rsid w:val="004C749F"/>
    <w:rsid w:val="004C7D17"/>
    <w:rsid w:val="004C7F86"/>
    <w:rsid w:val="004D009B"/>
    <w:rsid w:val="004D0790"/>
    <w:rsid w:val="004D094C"/>
    <w:rsid w:val="004D0DF6"/>
    <w:rsid w:val="004D1759"/>
    <w:rsid w:val="004D3C6F"/>
    <w:rsid w:val="004D44A1"/>
    <w:rsid w:val="004D58E8"/>
    <w:rsid w:val="004D5C47"/>
    <w:rsid w:val="004D745A"/>
    <w:rsid w:val="004D7855"/>
    <w:rsid w:val="004E028C"/>
    <w:rsid w:val="004E0999"/>
    <w:rsid w:val="004E0E4F"/>
    <w:rsid w:val="004E1026"/>
    <w:rsid w:val="004E132C"/>
    <w:rsid w:val="004E17C4"/>
    <w:rsid w:val="004E1C1E"/>
    <w:rsid w:val="004E23D5"/>
    <w:rsid w:val="004E259A"/>
    <w:rsid w:val="004E25DC"/>
    <w:rsid w:val="004E31F7"/>
    <w:rsid w:val="004E35E6"/>
    <w:rsid w:val="004E3891"/>
    <w:rsid w:val="004E49CE"/>
    <w:rsid w:val="004E5E77"/>
    <w:rsid w:val="004E6191"/>
    <w:rsid w:val="004E65D4"/>
    <w:rsid w:val="004E663A"/>
    <w:rsid w:val="004E69C0"/>
    <w:rsid w:val="004E6B30"/>
    <w:rsid w:val="004E78CA"/>
    <w:rsid w:val="004E7B9B"/>
    <w:rsid w:val="004E7D09"/>
    <w:rsid w:val="004F0BE8"/>
    <w:rsid w:val="004F0FF5"/>
    <w:rsid w:val="004F101F"/>
    <w:rsid w:val="004F1A60"/>
    <w:rsid w:val="004F398D"/>
    <w:rsid w:val="004F42E0"/>
    <w:rsid w:val="004F450C"/>
    <w:rsid w:val="004F4E88"/>
    <w:rsid w:val="004F5031"/>
    <w:rsid w:val="004F5B5E"/>
    <w:rsid w:val="004F5E11"/>
    <w:rsid w:val="004F5EDD"/>
    <w:rsid w:val="004F65CA"/>
    <w:rsid w:val="004F69A0"/>
    <w:rsid w:val="004F6AE2"/>
    <w:rsid w:val="004F7C66"/>
    <w:rsid w:val="005005EE"/>
    <w:rsid w:val="00500967"/>
    <w:rsid w:val="00500991"/>
    <w:rsid w:val="00501256"/>
    <w:rsid w:val="0050155A"/>
    <w:rsid w:val="00502395"/>
    <w:rsid w:val="005026D1"/>
    <w:rsid w:val="005035F2"/>
    <w:rsid w:val="00503D0A"/>
    <w:rsid w:val="00504809"/>
    <w:rsid w:val="0050561D"/>
    <w:rsid w:val="0050566C"/>
    <w:rsid w:val="00506345"/>
    <w:rsid w:val="00506509"/>
    <w:rsid w:val="00506EA7"/>
    <w:rsid w:val="00506F18"/>
    <w:rsid w:val="00507500"/>
    <w:rsid w:val="0051025A"/>
    <w:rsid w:val="00511A6F"/>
    <w:rsid w:val="005122CF"/>
    <w:rsid w:val="00512783"/>
    <w:rsid w:val="00512860"/>
    <w:rsid w:val="0051304D"/>
    <w:rsid w:val="005134B9"/>
    <w:rsid w:val="00513F2D"/>
    <w:rsid w:val="00514127"/>
    <w:rsid w:val="00514381"/>
    <w:rsid w:val="0051498E"/>
    <w:rsid w:val="00515204"/>
    <w:rsid w:val="00515994"/>
    <w:rsid w:val="00515A60"/>
    <w:rsid w:val="00516154"/>
    <w:rsid w:val="005170ED"/>
    <w:rsid w:val="005173FA"/>
    <w:rsid w:val="00517C1D"/>
    <w:rsid w:val="00520038"/>
    <w:rsid w:val="00520923"/>
    <w:rsid w:val="00521191"/>
    <w:rsid w:val="00521694"/>
    <w:rsid w:val="00522627"/>
    <w:rsid w:val="00522832"/>
    <w:rsid w:val="00522D0E"/>
    <w:rsid w:val="0052348B"/>
    <w:rsid w:val="00523C76"/>
    <w:rsid w:val="0052408C"/>
    <w:rsid w:val="00524CDB"/>
    <w:rsid w:val="00526254"/>
    <w:rsid w:val="005264B6"/>
    <w:rsid w:val="00526E27"/>
    <w:rsid w:val="00530054"/>
    <w:rsid w:val="0053044F"/>
    <w:rsid w:val="00530A0E"/>
    <w:rsid w:val="00530B8A"/>
    <w:rsid w:val="0053161F"/>
    <w:rsid w:val="00531A97"/>
    <w:rsid w:val="005324C0"/>
    <w:rsid w:val="0053293D"/>
    <w:rsid w:val="00532CD8"/>
    <w:rsid w:val="00533689"/>
    <w:rsid w:val="00533752"/>
    <w:rsid w:val="005337A0"/>
    <w:rsid w:val="00533BEF"/>
    <w:rsid w:val="00533BFD"/>
    <w:rsid w:val="005341CB"/>
    <w:rsid w:val="005347EE"/>
    <w:rsid w:val="005348AB"/>
    <w:rsid w:val="005349B8"/>
    <w:rsid w:val="00535051"/>
    <w:rsid w:val="005351C4"/>
    <w:rsid w:val="00535547"/>
    <w:rsid w:val="0053576F"/>
    <w:rsid w:val="00535990"/>
    <w:rsid w:val="00535F40"/>
    <w:rsid w:val="005369BB"/>
    <w:rsid w:val="00536AD6"/>
    <w:rsid w:val="00537067"/>
    <w:rsid w:val="005373A5"/>
    <w:rsid w:val="00537461"/>
    <w:rsid w:val="0053746B"/>
    <w:rsid w:val="00537697"/>
    <w:rsid w:val="0054002B"/>
    <w:rsid w:val="0054028E"/>
    <w:rsid w:val="00540CAA"/>
    <w:rsid w:val="00540CE2"/>
    <w:rsid w:val="00540F09"/>
    <w:rsid w:val="005410E0"/>
    <w:rsid w:val="00541F09"/>
    <w:rsid w:val="005420D5"/>
    <w:rsid w:val="005422ED"/>
    <w:rsid w:val="005432BB"/>
    <w:rsid w:val="005432FD"/>
    <w:rsid w:val="00543528"/>
    <w:rsid w:val="0054410A"/>
    <w:rsid w:val="0054429C"/>
    <w:rsid w:val="005445AE"/>
    <w:rsid w:val="00544C99"/>
    <w:rsid w:val="00545205"/>
    <w:rsid w:val="00545D9C"/>
    <w:rsid w:val="00545FC4"/>
    <w:rsid w:val="005469E7"/>
    <w:rsid w:val="00546D95"/>
    <w:rsid w:val="0054796A"/>
    <w:rsid w:val="00550D9E"/>
    <w:rsid w:val="00551822"/>
    <w:rsid w:val="0055230F"/>
    <w:rsid w:val="00552A1C"/>
    <w:rsid w:val="00553523"/>
    <w:rsid w:val="00553B97"/>
    <w:rsid w:val="00553C44"/>
    <w:rsid w:val="00553D8F"/>
    <w:rsid w:val="00554E99"/>
    <w:rsid w:val="0055599B"/>
    <w:rsid w:val="0055663D"/>
    <w:rsid w:val="005566BA"/>
    <w:rsid w:val="0055670E"/>
    <w:rsid w:val="00556D8C"/>
    <w:rsid w:val="005573E2"/>
    <w:rsid w:val="00557478"/>
    <w:rsid w:val="005576D7"/>
    <w:rsid w:val="00557FE9"/>
    <w:rsid w:val="00560061"/>
    <w:rsid w:val="005601CA"/>
    <w:rsid w:val="00560A6F"/>
    <w:rsid w:val="005614DB"/>
    <w:rsid w:val="0056158E"/>
    <w:rsid w:val="00561794"/>
    <w:rsid w:val="005618EF"/>
    <w:rsid w:val="00561F52"/>
    <w:rsid w:val="00561F99"/>
    <w:rsid w:val="00562F0A"/>
    <w:rsid w:val="005636D2"/>
    <w:rsid w:val="00563A66"/>
    <w:rsid w:val="00563ABA"/>
    <w:rsid w:val="00563E91"/>
    <w:rsid w:val="00563F40"/>
    <w:rsid w:val="0056438A"/>
    <w:rsid w:val="00564A69"/>
    <w:rsid w:val="00565895"/>
    <w:rsid w:val="00565FBC"/>
    <w:rsid w:val="00567167"/>
    <w:rsid w:val="00567400"/>
    <w:rsid w:val="005675E2"/>
    <w:rsid w:val="00567A05"/>
    <w:rsid w:val="00567F66"/>
    <w:rsid w:val="00570B04"/>
    <w:rsid w:val="00570EFA"/>
    <w:rsid w:val="00571C11"/>
    <w:rsid w:val="00571EB8"/>
    <w:rsid w:val="00572351"/>
    <w:rsid w:val="00572920"/>
    <w:rsid w:val="00572B6A"/>
    <w:rsid w:val="00572DF3"/>
    <w:rsid w:val="00572E41"/>
    <w:rsid w:val="0057318D"/>
    <w:rsid w:val="00573293"/>
    <w:rsid w:val="005732CE"/>
    <w:rsid w:val="00573818"/>
    <w:rsid w:val="00573FD6"/>
    <w:rsid w:val="005751BA"/>
    <w:rsid w:val="00575976"/>
    <w:rsid w:val="005760BA"/>
    <w:rsid w:val="00576779"/>
    <w:rsid w:val="00576A41"/>
    <w:rsid w:val="00576D24"/>
    <w:rsid w:val="005770B0"/>
    <w:rsid w:val="00577133"/>
    <w:rsid w:val="005776B8"/>
    <w:rsid w:val="00577B68"/>
    <w:rsid w:val="00577C45"/>
    <w:rsid w:val="00580244"/>
    <w:rsid w:val="00580BE9"/>
    <w:rsid w:val="0058123B"/>
    <w:rsid w:val="00581339"/>
    <w:rsid w:val="0058168C"/>
    <w:rsid w:val="00583907"/>
    <w:rsid w:val="00583C98"/>
    <w:rsid w:val="00584787"/>
    <w:rsid w:val="005848C2"/>
    <w:rsid w:val="00584BAE"/>
    <w:rsid w:val="00584E4D"/>
    <w:rsid w:val="00585371"/>
    <w:rsid w:val="0058555E"/>
    <w:rsid w:val="005858DF"/>
    <w:rsid w:val="00585FDF"/>
    <w:rsid w:val="00586A55"/>
    <w:rsid w:val="00586BD2"/>
    <w:rsid w:val="00587214"/>
    <w:rsid w:val="0058735C"/>
    <w:rsid w:val="0058770F"/>
    <w:rsid w:val="00590B9C"/>
    <w:rsid w:val="00590DBA"/>
    <w:rsid w:val="00591262"/>
    <w:rsid w:val="00591490"/>
    <w:rsid w:val="00591600"/>
    <w:rsid w:val="00591BF8"/>
    <w:rsid w:val="0059213F"/>
    <w:rsid w:val="0059244F"/>
    <w:rsid w:val="00592939"/>
    <w:rsid w:val="0059296E"/>
    <w:rsid w:val="00592E47"/>
    <w:rsid w:val="00594097"/>
    <w:rsid w:val="005946B0"/>
    <w:rsid w:val="005948C1"/>
    <w:rsid w:val="005949A0"/>
    <w:rsid w:val="00594CAE"/>
    <w:rsid w:val="00595002"/>
    <w:rsid w:val="00595934"/>
    <w:rsid w:val="00597027"/>
    <w:rsid w:val="00597E95"/>
    <w:rsid w:val="005A01EE"/>
    <w:rsid w:val="005A05B2"/>
    <w:rsid w:val="005A11EC"/>
    <w:rsid w:val="005A1230"/>
    <w:rsid w:val="005A1467"/>
    <w:rsid w:val="005A2099"/>
    <w:rsid w:val="005A2496"/>
    <w:rsid w:val="005A3B21"/>
    <w:rsid w:val="005A3C31"/>
    <w:rsid w:val="005A499E"/>
    <w:rsid w:val="005A4A6C"/>
    <w:rsid w:val="005A4B2E"/>
    <w:rsid w:val="005A4EE0"/>
    <w:rsid w:val="005A50B9"/>
    <w:rsid w:val="005A525B"/>
    <w:rsid w:val="005A55DC"/>
    <w:rsid w:val="005B02FA"/>
    <w:rsid w:val="005B06C7"/>
    <w:rsid w:val="005B0C47"/>
    <w:rsid w:val="005B0D54"/>
    <w:rsid w:val="005B1268"/>
    <w:rsid w:val="005B142C"/>
    <w:rsid w:val="005B2125"/>
    <w:rsid w:val="005B2974"/>
    <w:rsid w:val="005B2999"/>
    <w:rsid w:val="005B2C43"/>
    <w:rsid w:val="005B2CDE"/>
    <w:rsid w:val="005B36FE"/>
    <w:rsid w:val="005B3D48"/>
    <w:rsid w:val="005B40C9"/>
    <w:rsid w:val="005B4583"/>
    <w:rsid w:val="005B48B7"/>
    <w:rsid w:val="005B6343"/>
    <w:rsid w:val="005B64BE"/>
    <w:rsid w:val="005B67DD"/>
    <w:rsid w:val="005B6F7D"/>
    <w:rsid w:val="005B72A4"/>
    <w:rsid w:val="005B778A"/>
    <w:rsid w:val="005B7D00"/>
    <w:rsid w:val="005C03B1"/>
    <w:rsid w:val="005C0C3C"/>
    <w:rsid w:val="005C0D9D"/>
    <w:rsid w:val="005C123F"/>
    <w:rsid w:val="005C143D"/>
    <w:rsid w:val="005C1582"/>
    <w:rsid w:val="005C18D6"/>
    <w:rsid w:val="005C23AD"/>
    <w:rsid w:val="005C24AF"/>
    <w:rsid w:val="005C2CE9"/>
    <w:rsid w:val="005C30DC"/>
    <w:rsid w:val="005C3310"/>
    <w:rsid w:val="005C339E"/>
    <w:rsid w:val="005C345A"/>
    <w:rsid w:val="005C5A23"/>
    <w:rsid w:val="005C613E"/>
    <w:rsid w:val="005C691C"/>
    <w:rsid w:val="005C6B57"/>
    <w:rsid w:val="005C6C99"/>
    <w:rsid w:val="005C7296"/>
    <w:rsid w:val="005C7CF4"/>
    <w:rsid w:val="005C7DB9"/>
    <w:rsid w:val="005C7F7B"/>
    <w:rsid w:val="005D07A3"/>
    <w:rsid w:val="005D0BB6"/>
    <w:rsid w:val="005D0BD7"/>
    <w:rsid w:val="005D1028"/>
    <w:rsid w:val="005D12E5"/>
    <w:rsid w:val="005D21A2"/>
    <w:rsid w:val="005D255F"/>
    <w:rsid w:val="005D29F2"/>
    <w:rsid w:val="005D2CBA"/>
    <w:rsid w:val="005D2E3F"/>
    <w:rsid w:val="005D3501"/>
    <w:rsid w:val="005D38E1"/>
    <w:rsid w:val="005D522F"/>
    <w:rsid w:val="005D60C6"/>
    <w:rsid w:val="005D6569"/>
    <w:rsid w:val="005D7F25"/>
    <w:rsid w:val="005E1074"/>
    <w:rsid w:val="005E2588"/>
    <w:rsid w:val="005E3815"/>
    <w:rsid w:val="005E4148"/>
    <w:rsid w:val="005E45B7"/>
    <w:rsid w:val="005E49BA"/>
    <w:rsid w:val="005E662E"/>
    <w:rsid w:val="005E6891"/>
    <w:rsid w:val="005E7392"/>
    <w:rsid w:val="005E7B00"/>
    <w:rsid w:val="005E7C70"/>
    <w:rsid w:val="005F015F"/>
    <w:rsid w:val="005F0F43"/>
    <w:rsid w:val="005F132B"/>
    <w:rsid w:val="005F2E8B"/>
    <w:rsid w:val="005F3737"/>
    <w:rsid w:val="005F3A3B"/>
    <w:rsid w:val="005F49DE"/>
    <w:rsid w:val="005F5454"/>
    <w:rsid w:val="005F6407"/>
    <w:rsid w:val="005F692F"/>
    <w:rsid w:val="005F6FBE"/>
    <w:rsid w:val="005F7051"/>
    <w:rsid w:val="005F7312"/>
    <w:rsid w:val="005F7956"/>
    <w:rsid w:val="005F7969"/>
    <w:rsid w:val="005F7AFD"/>
    <w:rsid w:val="005F7E8E"/>
    <w:rsid w:val="006003EC"/>
    <w:rsid w:val="00600E1F"/>
    <w:rsid w:val="00600E26"/>
    <w:rsid w:val="0060123B"/>
    <w:rsid w:val="00601CFD"/>
    <w:rsid w:val="00601D05"/>
    <w:rsid w:val="0060206F"/>
    <w:rsid w:val="00602EBE"/>
    <w:rsid w:val="006030A0"/>
    <w:rsid w:val="006037E0"/>
    <w:rsid w:val="0060429B"/>
    <w:rsid w:val="00604661"/>
    <w:rsid w:val="00604CBA"/>
    <w:rsid w:val="006056A2"/>
    <w:rsid w:val="00605768"/>
    <w:rsid w:val="0060596C"/>
    <w:rsid w:val="00605983"/>
    <w:rsid w:val="00605F08"/>
    <w:rsid w:val="00606280"/>
    <w:rsid w:val="00606880"/>
    <w:rsid w:val="006075C7"/>
    <w:rsid w:val="00607AAC"/>
    <w:rsid w:val="00607D13"/>
    <w:rsid w:val="00611192"/>
    <w:rsid w:val="006113D0"/>
    <w:rsid w:val="006117A8"/>
    <w:rsid w:val="00612D05"/>
    <w:rsid w:val="00612D09"/>
    <w:rsid w:val="0061340F"/>
    <w:rsid w:val="0061359E"/>
    <w:rsid w:val="0061392E"/>
    <w:rsid w:val="00613F3D"/>
    <w:rsid w:val="00614224"/>
    <w:rsid w:val="0061526E"/>
    <w:rsid w:val="006155BC"/>
    <w:rsid w:val="00615BDA"/>
    <w:rsid w:val="00616048"/>
    <w:rsid w:val="006175FB"/>
    <w:rsid w:val="006179F5"/>
    <w:rsid w:val="00617BBD"/>
    <w:rsid w:val="00617CB8"/>
    <w:rsid w:val="00617DC9"/>
    <w:rsid w:val="00620134"/>
    <w:rsid w:val="006203B0"/>
    <w:rsid w:val="00620CE0"/>
    <w:rsid w:val="006223DB"/>
    <w:rsid w:val="00622C33"/>
    <w:rsid w:val="00624B4E"/>
    <w:rsid w:val="00624C8B"/>
    <w:rsid w:val="00625C25"/>
    <w:rsid w:val="006276F4"/>
    <w:rsid w:val="00627F58"/>
    <w:rsid w:val="00630590"/>
    <w:rsid w:val="00630612"/>
    <w:rsid w:val="006308BE"/>
    <w:rsid w:val="00630EBD"/>
    <w:rsid w:val="006312E2"/>
    <w:rsid w:val="00632746"/>
    <w:rsid w:val="00632B6C"/>
    <w:rsid w:val="00633768"/>
    <w:rsid w:val="00633B74"/>
    <w:rsid w:val="00633FE6"/>
    <w:rsid w:val="00634C89"/>
    <w:rsid w:val="00634F9C"/>
    <w:rsid w:val="006356E0"/>
    <w:rsid w:val="00635731"/>
    <w:rsid w:val="00635D40"/>
    <w:rsid w:val="00636223"/>
    <w:rsid w:val="00636960"/>
    <w:rsid w:val="006376B2"/>
    <w:rsid w:val="006376F8"/>
    <w:rsid w:val="006402B8"/>
    <w:rsid w:val="00640640"/>
    <w:rsid w:val="00640B79"/>
    <w:rsid w:val="0064218E"/>
    <w:rsid w:val="00642ECB"/>
    <w:rsid w:val="00642EF1"/>
    <w:rsid w:val="00643B4A"/>
    <w:rsid w:val="00643BF7"/>
    <w:rsid w:val="00644159"/>
    <w:rsid w:val="0064466A"/>
    <w:rsid w:val="0064497D"/>
    <w:rsid w:val="0064538A"/>
    <w:rsid w:val="0064548D"/>
    <w:rsid w:val="00645C51"/>
    <w:rsid w:val="00646270"/>
    <w:rsid w:val="00646720"/>
    <w:rsid w:val="0064688E"/>
    <w:rsid w:val="00646C1A"/>
    <w:rsid w:val="00646D64"/>
    <w:rsid w:val="0064729D"/>
    <w:rsid w:val="00647BC3"/>
    <w:rsid w:val="00647F2E"/>
    <w:rsid w:val="0065125C"/>
    <w:rsid w:val="00651A46"/>
    <w:rsid w:val="00651B8B"/>
    <w:rsid w:val="0065225A"/>
    <w:rsid w:val="006523C8"/>
    <w:rsid w:val="00652ABD"/>
    <w:rsid w:val="00653169"/>
    <w:rsid w:val="00654339"/>
    <w:rsid w:val="00655050"/>
    <w:rsid w:val="006551B3"/>
    <w:rsid w:val="006552B0"/>
    <w:rsid w:val="00656077"/>
    <w:rsid w:val="00656DF6"/>
    <w:rsid w:val="006570BB"/>
    <w:rsid w:val="006570C8"/>
    <w:rsid w:val="0065719F"/>
    <w:rsid w:val="00657423"/>
    <w:rsid w:val="00657AF7"/>
    <w:rsid w:val="00657C18"/>
    <w:rsid w:val="00660FA1"/>
    <w:rsid w:val="006618D7"/>
    <w:rsid w:val="00661987"/>
    <w:rsid w:val="006623E2"/>
    <w:rsid w:val="00662641"/>
    <w:rsid w:val="00662B73"/>
    <w:rsid w:val="00662F2E"/>
    <w:rsid w:val="00664331"/>
    <w:rsid w:val="0066433C"/>
    <w:rsid w:val="006647F9"/>
    <w:rsid w:val="00665626"/>
    <w:rsid w:val="0066564A"/>
    <w:rsid w:val="006659F0"/>
    <w:rsid w:val="00665E2F"/>
    <w:rsid w:val="006672AB"/>
    <w:rsid w:val="00667B7E"/>
    <w:rsid w:val="00667B91"/>
    <w:rsid w:val="00670096"/>
    <w:rsid w:val="00670241"/>
    <w:rsid w:val="006704A1"/>
    <w:rsid w:val="00670C58"/>
    <w:rsid w:val="00671A74"/>
    <w:rsid w:val="00671DCC"/>
    <w:rsid w:val="00671E81"/>
    <w:rsid w:val="006723B8"/>
    <w:rsid w:val="006730BB"/>
    <w:rsid w:val="00673B63"/>
    <w:rsid w:val="00675057"/>
    <w:rsid w:val="00675473"/>
    <w:rsid w:val="00675A88"/>
    <w:rsid w:val="00675EC1"/>
    <w:rsid w:val="00675EF9"/>
    <w:rsid w:val="00677B58"/>
    <w:rsid w:val="00677DBB"/>
    <w:rsid w:val="00680AFD"/>
    <w:rsid w:val="00680E13"/>
    <w:rsid w:val="006819B6"/>
    <w:rsid w:val="00681F77"/>
    <w:rsid w:val="00682ADD"/>
    <w:rsid w:val="00683395"/>
    <w:rsid w:val="0068388D"/>
    <w:rsid w:val="006847AE"/>
    <w:rsid w:val="00684A3B"/>
    <w:rsid w:val="00684B5F"/>
    <w:rsid w:val="00685C16"/>
    <w:rsid w:val="0068626E"/>
    <w:rsid w:val="00687089"/>
    <w:rsid w:val="006871D1"/>
    <w:rsid w:val="006874EC"/>
    <w:rsid w:val="006879E4"/>
    <w:rsid w:val="00687BBF"/>
    <w:rsid w:val="00687C6F"/>
    <w:rsid w:val="00690892"/>
    <w:rsid w:val="00691467"/>
    <w:rsid w:val="00691B72"/>
    <w:rsid w:val="006920DD"/>
    <w:rsid w:val="00692348"/>
    <w:rsid w:val="006924CD"/>
    <w:rsid w:val="0069251B"/>
    <w:rsid w:val="00692A8A"/>
    <w:rsid w:val="00692AA6"/>
    <w:rsid w:val="00693B03"/>
    <w:rsid w:val="00693F29"/>
    <w:rsid w:val="006940EA"/>
    <w:rsid w:val="00695150"/>
    <w:rsid w:val="0069526B"/>
    <w:rsid w:val="0069546E"/>
    <w:rsid w:val="00696BF9"/>
    <w:rsid w:val="00697AE6"/>
    <w:rsid w:val="006A0325"/>
    <w:rsid w:val="006A092B"/>
    <w:rsid w:val="006A0A81"/>
    <w:rsid w:val="006A0D75"/>
    <w:rsid w:val="006A11A6"/>
    <w:rsid w:val="006A1BA0"/>
    <w:rsid w:val="006A2DC6"/>
    <w:rsid w:val="006A2F38"/>
    <w:rsid w:val="006A374F"/>
    <w:rsid w:val="006A3A05"/>
    <w:rsid w:val="006A3AED"/>
    <w:rsid w:val="006A40F9"/>
    <w:rsid w:val="006A41AD"/>
    <w:rsid w:val="006A46B8"/>
    <w:rsid w:val="006A48F9"/>
    <w:rsid w:val="006A4E1D"/>
    <w:rsid w:val="006A550E"/>
    <w:rsid w:val="006A5E22"/>
    <w:rsid w:val="006A6004"/>
    <w:rsid w:val="006A6B52"/>
    <w:rsid w:val="006A6BBA"/>
    <w:rsid w:val="006A6C5E"/>
    <w:rsid w:val="006A7B12"/>
    <w:rsid w:val="006B0009"/>
    <w:rsid w:val="006B040B"/>
    <w:rsid w:val="006B209D"/>
    <w:rsid w:val="006B2443"/>
    <w:rsid w:val="006B247F"/>
    <w:rsid w:val="006B2EB4"/>
    <w:rsid w:val="006B34CA"/>
    <w:rsid w:val="006B37C7"/>
    <w:rsid w:val="006B3D00"/>
    <w:rsid w:val="006B414A"/>
    <w:rsid w:val="006B4293"/>
    <w:rsid w:val="006B43D3"/>
    <w:rsid w:val="006B4AF4"/>
    <w:rsid w:val="006B4C0C"/>
    <w:rsid w:val="006B518D"/>
    <w:rsid w:val="006B54C1"/>
    <w:rsid w:val="006B5A21"/>
    <w:rsid w:val="006B5D7F"/>
    <w:rsid w:val="006B6568"/>
    <w:rsid w:val="006B672C"/>
    <w:rsid w:val="006B6E96"/>
    <w:rsid w:val="006C151B"/>
    <w:rsid w:val="006C1925"/>
    <w:rsid w:val="006C2B6C"/>
    <w:rsid w:val="006C2C4C"/>
    <w:rsid w:val="006C2D06"/>
    <w:rsid w:val="006C2E92"/>
    <w:rsid w:val="006C39AF"/>
    <w:rsid w:val="006C4685"/>
    <w:rsid w:val="006C48AC"/>
    <w:rsid w:val="006C4A52"/>
    <w:rsid w:val="006C4ABC"/>
    <w:rsid w:val="006C4C47"/>
    <w:rsid w:val="006C4EF8"/>
    <w:rsid w:val="006C5156"/>
    <w:rsid w:val="006C55B8"/>
    <w:rsid w:val="006C5CDB"/>
    <w:rsid w:val="006C638D"/>
    <w:rsid w:val="006C64AC"/>
    <w:rsid w:val="006D0267"/>
    <w:rsid w:val="006D12C4"/>
    <w:rsid w:val="006D2E4A"/>
    <w:rsid w:val="006D360B"/>
    <w:rsid w:val="006D3644"/>
    <w:rsid w:val="006D3935"/>
    <w:rsid w:val="006D3A77"/>
    <w:rsid w:val="006D3B3F"/>
    <w:rsid w:val="006D3F77"/>
    <w:rsid w:val="006D497F"/>
    <w:rsid w:val="006D5CB0"/>
    <w:rsid w:val="006D5D6A"/>
    <w:rsid w:val="006D6AA8"/>
    <w:rsid w:val="006D6EB2"/>
    <w:rsid w:val="006D70EC"/>
    <w:rsid w:val="006E07CE"/>
    <w:rsid w:val="006E0B67"/>
    <w:rsid w:val="006E15D4"/>
    <w:rsid w:val="006E1A3B"/>
    <w:rsid w:val="006E1B69"/>
    <w:rsid w:val="006E2057"/>
    <w:rsid w:val="006E2A55"/>
    <w:rsid w:val="006E2CAB"/>
    <w:rsid w:val="006E3233"/>
    <w:rsid w:val="006E37DA"/>
    <w:rsid w:val="006E4A8F"/>
    <w:rsid w:val="006E551B"/>
    <w:rsid w:val="006E5BDE"/>
    <w:rsid w:val="006E5ED1"/>
    <w:rsid w:val="006E65B5"/>
    <w:rsid w:val="006E662A"/>
    <w:rsid w:val="006E7695"/>
    <w:rsid w:val="006E7EC4"/>
    <w:rsid w:val="006F01BB"/>
    <w:rsid w:val="006F096C"/>
    <w:rsid w:val="006F0E43"/>
    <w:rsid w:val="006F1112"/>
    <w:rsid w:val="006F1242"/>
    <w:rsid w:val="006F1547"/>
    <w:rsid w:val="006F15EB"/>
    <w:rsid w:val="006F17D8"/>
    <w:rsid w:val="006F1D6A"/>
    <w:rsid w:val="006F1DA0"/>
    <w:rsid w:val="006F1DB1"/>
    <w:rsid w:val="006F40BF"/>
    <w:rsid w:val="006F4109"/>
    <w:rsid w:val="006F4D14"/>
    <w:rsid w:val="006F4D9A"/>
    <w:rsid w:val="006F4FF1"/>
    <w:rsid w:val="006F56B3"/>
    <w:rsid w:val="006F60BA"/>
    <w:rsid w:val="006F66A0"/>
    <w:rsid w:val="006F66DB"/>
    <w:rsid w:val="006F726F"/>
    <w:rsid w:val="006F73F2"/>
    <w:rsid w:val="006F7B5B"/>
    <w:rsid w:val="006F7EDD"/>
    <w:rsid w:val="007006F0"/>
    <w:rsid w:val="00700A9E"/>
    <w:rsid w:val="00701003"/>
    <w:rsid w:val="007014B0"/>
    <w:rsid w:val="007021CE"/>
    <w:rsid w:val="0070283E"/>
    <w:rsid w:val="00702AF6"/>
    <w:rsid w:val="007039F2"/>
    <w:rsid w:val="0070435C"/>
    <w:rsid w:val="00704C4D"/>
    <w:rsid w:val="00704F2D"/>
    <w:rsid w:val="00705563"/>
    <w:rsid w:val="007057B2"/>
    <w:rsid w:val="00705D56"/>
    <w:rsid w:val="007060F6"/>
    <w:rsid w:val="00706857"/>
    <w:rsid w:val="00706996"/>
    <w:rsid w:val="00706FD1"/>
    <w:rsid w:val="00707D67"/>
    <w:rsid w:val="00707E10"/>
    <w:rsid w:val="00710528"/>
    <w:rsid w:val="007106FC"/>
    <w:rsid w:val="00710AFD"/>
    <w:rsid w:val="00711805"/>
    <w:rsid w:val="00711B42"/>
    <w:rsid w:val="0071206C"/>
    <w:rsid w:val="0071286F"/>
    <w:rsid w:val="007130E3"/>
    <w:rsid w:val="007142C6"/>
    <w:rsid w:val="00714343"/>
    <w:rsid w:val="00715270"/>
    <w:rsid w:val="007154F6"/>
    <w:rsid w:val="00715834"/>
    <w:rsid w:val="00715E38"/>
    <w:rsid w:val="007165F9"/>
    <w:rsid w:val="007166BB"/>
    <w:rsid w:val="007167A9"/>
    <w:rsid w:val="00720075"/>
    <w:rsid w:val="00720F6F"/>
    <w:rsid w:val="0072108A"/>
    <w:rsid w:val="007215D5"/>
    <w:rsid w:val="0072160A"/>
    <w:rsid w:val="0072189F"/>
    <w:rsid w:val="0072244C"/>
    <w:rsid w:val="007229E5"/>
    <w:rsid w:val="007234C5"/>
    <w:rsid w:val="0072492E"/>
    <w:rsid w:val="00724C0A"/>
    <w:rsid w:val="00725C91"/>
    <w:rsid w:val="00725F6E"/>
    <w:rsid w:val="00726235"/>
    <w:rsid w:val="00726BFA"/>
    <w:rsid w:val="00726FB4"/>
    <w:rsid w:val="00727518"/>
    <w:rsid w:val="00730248"/>
    <w:rsid w:val="0073077C"/>
    <w:rsid w:val="00730B8F"/>
    <w:rsid w:val="00731107"/>
    <w:rsid w:val="007311DA"/>
    <w:rsid w:val="007312A2"/>
    <w:rsid w:val="00731616"/>
    <w:rsid w:val="00731A41"/>
    <w:rsid w:val="00731A70"/>
    <w:rsid w:val="00731B7F"/>
    <w:rsid w:val="00731CA4"/>
    <w:rsid w:val="00731D1E"/>
    <w:rsid w:val="00732218"/>
    <w:rsid w:val="00732CDB"/>
    <w:rsid w:val="00732EF3"/>
    <w:rsid w:val="007335F0"/>
    <w:rsid w:val="00733A6E"/>
    <w:rsid w:val="00733B6C"/>
    <w:rsid w:val="00733C0F"/>
    <w:rsid w:val="00733C82"/>
    <w:rsid w:val="00733C9C"/>
    <w:rsid w:val="00734D77"/>
    <w:rsid w:val="00734E73"/>
    <w:rsid w:val="0073581D"/>
    <w:rsid w:val="00735D92"/>
    <w:rsid w:val="0073630B"/>
    <w:rsid w:val="007371AD"/>
    <w:rsid w:val="007371F8"/>
    <w:rsid w:val="00737EC6"/>
    <w:rsid w:val="007404D3"/>
    <w:rsid w:val="00740B6C"/>
    <w:rsid w:val="00740D8E"/>
    <w:rsid w:val="007410D9"/>
    <w:rsid w:val="00741640"/>
    <w:rsid w:val="0074203F"/>
    <w:rsid w:val="00742677"/>
    <w:rsid w:val="007426C6"/>
    <w:rsid w:val="00742820"/>
    <w:rsid w:val="00742BBF"/>
    <w:rsid w:val="007443CB"/>
    <w:rsid w:val="00744A51"/>
    <w:rsid w:val="00744EBD"/>
    <w:rsid w:val="0074505D"/>
    <w:rsid w:val="007455DC"/>
    <w:rsid w:val="00745DC7"/>
    <w:rsid w:val="00746929"/>
    <w:rsid w:val="0075025F"/>
    <w:rsid w:val="007502E4"/>
    <w:rsid w:val="007506E8"/>
    <w:rsid w:val="00751027"/>
    <w:rsid w:val="0075110F"/>
    <w:rsid w:val="0075128D"/>
    <w:rsid w:val="00751B79"/>
    <w:rsid w:val="00751FF6"/>
    <w:rsid w:val="00752BA0"/>
    <w:rsid w:val="00752BE1"/>
    <w:rsid w:val="00752D42"/>
    <w:rsid w:val="00752DD0"/>
    <w:rsid w:val="00752EBE"/>
    <w:rsid w:val="0075354B"/>
    <w:rsid w:val="00753727"/>
    <w:rsid w:val="00753AA8"/>
    <w:rsid w:val="00754FBA"/>
    <w:rsid w:val="007552DE"/>
    <w:rsid w:val="007556E0"/>
    <w:rsid w:val="00755B54"/>
    <w:rsid w:val="00755BC5"/>
    <w:rsid w:val="00756249"/>
    <w:rsid w:val="007566AB"/>
    <w:rsid w:val="00756A69"/>
    <w:rsid w:val="00757412"/>
    <w:rsid w:val="00757BF6"/>
    <w:rsid w:val="00757C2A"/>
    <w:rsid w:val="0076062B"/>
    <w:rsid w:val="0076189D"/>
    <w:rsid w:val="00761A82"/>
    <w:rsid w:val="00761D81"/>
    <w:rsid w:val="007623AE"/>
    <w:rsid w:val="0076311A"/>
    <w:rsid w:val="007636CF"/>
    <w:rsid w:val="007636FA"/>
    <w:rsid w:val="00763C32"/>
    <w:rsid w:val="00763E2E"/>
    <w:rsid w:val="00764B82"/>
    <w:rsid w:val="00764B9B"/>
    <w:rsid w:val="00766AA1"/>
    <w:rsid w:val="00766D17"/>
    <w:rsid w:val="00766FEC"/>
    <w:rsid w:val="007673B6"/>
    <w:rsid w:val="0076743C"/>
    <w:rsid w:val="007704D3"/>
    <w:rsid w:val="00771C92"/>
    <w:rsid w:val="0077266D"/>
    <w:rsid w:val="00772892"/>
    <w:rsid w:val="00772BF3"/>
    <w:rsid w:val="00773061"/>
    <w:rsid w:val="00774240"/>
    <w:rsid w:val="00774E80"/>
    <w:rsid w:val="00775246"/>
    <w:rsid w:val="00775382"/>
    <w:rsid w:val="007756D7"/>
    <w:rsid w:val="00775C1C"/>
    <w:rsid w:val="00776593"/>
    <w:rsid w:val="0077661B"/>
    <w:rsid w:val="00776670"/>
    <w:rsid w:val="00776930"/>
    <w:rsid w:val="00776E07"/>
    <w:rsid w:val="00777047"/>
    <w:rsid w:val="007770E9"/>
    <w:rsid w:val="00777F0C"/>
    <w:rsid w:val="00780989"/>
    <w:rsid w:val="00780C91"/>
    <w:rsid w:val="00781072"/>
    <w:rsid w:val="00781190"/>
    <w:rsid w:val="007811C2"/>
    <w:rsid w:val="00781E9C"/>
    <w:rsid w:val="0078229C"/>
    <w:rsid w:val="00782779"/>
    <w:rsid w:val="007827A2"/>
    <w:rsid w:val="007829F7"/>
    <w:rsid w:val="00782A30"/>
    <w:rsid w:val="00782B36"/>
    <w:rsid w:val="00782C1C"/>
    <w:rsid w:val="0078336F"/>
    <w:rsid w:val="0078372D"/>
    <w:rsid w:val="007848F0"/>
    <w:rsid w:val="00784FB1"/>
    <w:rsid w:val="00785094"/>
    <w:rsid w:val="00785539"/>
    <w:rsid w:val="00785881"/>
    <w:rsid w:val="00785B66"/>
    <w:rsid w:val="0078641D"/>
    <w:rsid w:val="00786548"/>
    <w:rsid w:val="00786A43"/>
    <w:rsid w:val="00787636"/>
    <w:rsid w:val="007876EA"/>
    <w:rsid w:val="007878CD"/>
    <w:rsid w:val="00787F32"/>
    <w:rsid w:val="0079025D"/>
    <w:rsid w:val="007906AB"/>
    <w:rsid w:val="0079210A"/>
    <w:rsid w:val="00792177"/>
    <w:rsid w:val="0079278B"/>
    <w:rsid w:val="007929B9"/>
    <w:rsid w:val="00792C39"/>
    <w:rsid w:val="00793397"/>
    <w:rsid w:val="00793632"/>
    <w:rsid w:val="00793810"/>
    <w:rsid w:val="00793CF8"/>
    <w:rsid w:val="0079438F"/>
    <w:rsid w:val="0079466A"/>
    <w:rsid w:val="007950C8"/>
    <w:rsid w:val="00795611"/>
    <w:rsid w:val="00795CC5"/>
    <w:rsid w:val="00796E7C"/>
    <w:rsid w:val="007970E5"/>
    <w:rsid w:val="00797B13"/>
    <w:rsid w:val="00797E8D"/>
    <w:rsid w:val="00797E90"/>
    <w:rsid w:val="007A044C"/>
    <w:rsid w:val="007A049E"/>
    <w:rsid w:val="007A06D4"/>
    <w:rsid w:val="007A1117"/>
    <w:rsid w:val="007A1204"/>
    <w:rsid w:val="007A291A"/>
    <w:rsid w:val="007A2E8B"/>
    <w:rsid w:val="007A3415"/>
    <w:rsid w:val="007A389A"/>
    <w:rsid w:val="007A3C5D"/>
    <w:rsid w:val="007A3CA6"/>
    <w:rsid w:val="007A4BE8"/>
    <w:rsid w:val="007A504D"/>
    <w:rsid w:val="007A61BC"/>
    <w:rsid w:val="007A641E"/>
    <w:rsid w:val="007A6B0D"/>
    <w:rsid w:val="007A7510"/>
    <w:rsid w:val="007A7F70"/>
    <w:rsid w:val="007B012F"/>
    <w:rsid w:val="007B0168"/>
    <w:rsid w:val="007B063D"/>
    <w:rsid w:val="007B095A"/>
    <w:rsid w:val="007B0A53"/>
    <w:rsid w:val="007B1810"/>
    <w:rsid w:val="007B1B4A"/>
    <w:rsid w:val="007B2D06"/>
    <w:rsid w:val="007B37BB"/>
    <w:rsid w:val="007B399B"/>
    <w:rsid w:val="007B3FE4"/>
    <w:rsid w:val="007B4163"/>
    <w:rsid w:val="007B46F8"/>
    <w:rsid w:val="007B4A83"/>
    <w:rsid w:val="007B51E5"/>
    <w:rsid w:val="007B53B9"/>
    <w:rsid w:val="007B57E8"/>
    <w:rsid w:val="007B5B62"/>
    <w:rsid w:val="007B660B"/>
    <w:rsid w:val="007B6A52"/>
    <w:rsid w:val="007B7482"/>
    <w:rsid w:val="007B7D45"/>
    <w:rsid w:val="007C04E8"/>
    <w:rsid w:val="007C075D"/>
    <w:rsid w:val="007C0F1C"/>
    <w:rsid w:val="007C1300"/>
    <w:rsid w:val="007C1716"/>
    <w:rsid w:val="007C1FDA"/>
    <w:rsid w:val="007C20BA"/>
    <w:rsid w:val="007C27C2"/>
    <w:rsid w:val="007C32A4"/>
    <w:rsid w:val="007C32E4"/>
    <w:rsid w:val="007C3951"/>
    <w:rsid w:val="007C4FA7"/>
    <w:rsid w:val="007C4FDB"/>
    <w:rsid w:val="007C5361"/>
    <w:rsid w:val="007C5502"/>
    <w:rsid w:val="007C6769"/>
    <w:rsid w:val="007C707B"/>
    <w:rsid w:val="007C78B5"/>
    <w:rsid w:val="007D029E"/>
    <w:rsid w:val="007D045A"/>
    <w:rsid w:val="007D084C"/>
    <w:rsid w:val="007D09FD"/>
    <w:rsid w:val="007D0DC7"/>
    <w:rsid w:val="007D1328"/>
    <w:rsid w:val="007D1B37"/>
    <w:rsid w:val="007D220C"/>
    <w:rsid w:val="007D2BA0"/>
    <w:rsid w:val="007D514A"/>
    <w:rsid w:val="007D6838"/>
    <w:rsid w:val="007D71B2"/>
    <w:rsid w:val="007D79A5"/>
    <w:rsid w:val="007D7E00"/>
    <w:rsid w:val="007E0202"/>
    <w:rsid w:val="007E02D1"/>
    <w:rsid w:val="007E0BCA"/>
    <w:rsid w:val="007E0F10"/>
    <w:rsid w:val="007E11A6"/>
    <w:rsid w:val="007E1518"/>
    <w:rsid w:val="007E18AD"/>
    <w:rsid w:val="007E2349"/>
    <w:rsid w:val="007E35F3"/>
    <w:rsid w:val="007E374C"/>
    <w:rsid w:val="007E3788"/>
    <w:rsid w:val="007E3D75"/>
    <w:rsid w:val="007E4007"/>
    <w:rsid w:val="007E41E3"/>
    <w:rsid w:val="007E4531"/>
    <w:rsid w:val="007E4B49"/>
    <w:rsid w:val="007E5678"/>
    <w:rsid w:val="007E5B6C"/>
    <w:rsid w:val="007E5E36"/>
    <w:rsid w:val="007E631B"/>
    <w:rsid w:val="007E6459"/>
    <w:rsid w:val="007E64AB"/>
    <w:rsid w:val="007E64CA"/>
    <w:rsid w:val="007E6D52"/>
    <w:rsid w:val="007E74AA"/>
    <w:rsid w:val="007E78CC"/>
    <w:rsid w:val="007E796A"/>
    <w:rsid w:val="007F0466"/>
    <w:rsid w:val="007F0616"/>
    <w:rsid w:val="007F0713"/>
    <w:rsid w:val="007F1AC2"/>
    <w:rsid w:val="007F1E00"/>
    <w:rsid w:val="007F21F4"/>
    <w:rsid w:val="007F287D"/>
    <w:rsid w:val="007F2E20"/>
    <w:rsid w:val="007F3345"/>
    <w:rsid w:val="007F44F8"/>
    <w:rsid w:val="007F5135"/>
    <w:rsid w:val="007F52B3"/>
    <w:rsid w:val="007F5403"/>
    <w:rsid w:val="007F5762"/>
    <w:rsid w:val="007F5C14"/>
    <w:rsid w:val="007F5FAA"/>
    <w:rsid w:val="007F71E6"/>
    <w:rsid w:val="007F7368"/>
    <w:rsid w:val="007F7905"/>
    <w:rsid w:val="007F7E38"/>
    <w:rsid w:val="008003E0"/>
    <w:rsid w:val="00800BA5"/>
    <w:rsid w:val="008010FC"/>
    <w:rsid w:val="008019B6"/>
    <w:rsid w:val="00801AD6"/>
    <w:rsid w:val="00801FB5"/>
    <w:rsid w:val="0080424D"/>
    <w:rsid w:val="0080438C"/>
    <w:rsid w:val="0080442E"/>
    <w:rsid w:val="00804567"/>
    <w:rsid w:val="008048C6"/>
    <w:rsid w:val="00804E43"/>
    <w:rsid w:val="0080583B"/>
    <w:rsid w:val="00805F3F"/>
    <w:rsid w:val="008064AE"/>
    <w:rsid w:val="00806AE3"/>
    <w:rsid w:val="00806AF7"/>
    <w:rsid w:val="00806BB0"/>
    <w:rsid w:val="00806DC0"/>
    <w:rsid w:val="00807068"/>
    <w:rsid w:val="008071F2"/>
    <w:rsid w:val="00807270"/>
    <w:rsid w:val="00807AC2"/>
    <w:rsid w:val="00810ABD"/>
    <w:rsid w:val="00810B5A"/>
    <w:rsid w:val="00810E75"/>
    <w:rsid w:val="0081124E"/>
    <w:rsid w:val="0081233E"/>
    <w:rsid w:val="00812576"/>
    <w:rsid w:val="0081276A"/>
    <w:rsid w:val="00812996"/>
    <w:rsid w:val="00812B27"/>
    <w:rsid w:val="008131E9"/>
    <w:rsid w:val="008143E6"/>
    <w:rsid w:val="008154B7"/>
    <w:rsid w:val="008157A0"/>
    <w:rsid w:val="00816933"/>
    <w:rsid w:val="008206AE"/>
    <w:rsid w:val="00820A5B"/>
    <w:rsid w:val="00820F3E"/>
    <w:rsid w:val="008231DB"/>
    <w:rsid w:val="00823236"/>
    <w:rsid w:val="00823519"/>
    <w:rsid w:val="00823AF5"/>
    <w:rsid w:val="00823D6E"/>
    <w:rsid w:val="00823E7E"/>
    <w:rsid w:val="00824568"/>
    <w:rsid w:val="00824685"/>
    <w:rsid w:val="00824703"/>
    <w:rsid w:val="0082480E"/>
    <w:rsid w:val="008249E7"/>
    <w:rsid w:val="00824B21"/>
    <w:rsid w:val="00824D27"/>
    <w:rsid w:val="0082535C"/>
    <w:rsid w:val="00825484"/>
    <w:rsid w:val="008274EA"/>
    <w:rsid w:val="00830240"/>
    <w:rsid w:val="008303B9"/>
    <w:rsid w:val="0083099F"/>
    <w:rsid w:val="00830A6C"/>
    <w:rsid w:val="00830FBB"/>
    <w:rsid w:val="00831061"/>
    <w:rsid w:val="0083165C"/>
    <w:rsid w:val="008328C1"/>
    <w:rsid w:val="0083342C"/>
    <w:rsid w:val="00833D6E"/>
    <w:rsid w:val="00834C11"/>
    <w:rsid w:val="0083504A"/>
    <w:rsid w:val="00835DED"/>
    <w:rsid w:val="00836C5B"/>
    <w:rsid w:val="00837A8F"/>
    <w:rsid w:val="00837B6B"/>
    <w:rsid w:val="00837FE5"/>
    <w:rsid w:val="00840409"/>
    <w:rsid w:val="00840E5B"/>
    <w:rsid w:val="00841523"/>
    <w:rsid w:val="0084242D"/>
    <w:rsid w:val="00842593"/>
    <w:rsid w:val="008427C4"/>
    <w:rsid w:val="00842C64"/>
    <w:rsid w:val="00842FFE"/>
    <w:rsid w:val="00843685"/>
    <w:rsid w:val="00843CE1"/>
    <w:rsid w:val="0084514B"/>
    <w:rsid w:val="00845276"/>
    <w:rsid w:val="00845289"/>
    <w:rsid w:val="008457D3"/>
    <w:rsid w:val="00845992"/>
    <w:rsid w:val="008466FB"/>
    <w:rsid w:val="008470E0"/>
    <w:rsid w:val="00851943"/>
    <w:rsid w:val="00851ADD"/>
    <w:rsid w:val="00851B8D"/>
    <w:rsid w:val="00852328"/>
    <w:rsid w:val="00852A0E"/>
    <w:rsid w:val="008533DA"/>
    <w:rsid w:val="008539CF"/>
    <w:rsid w:val="0085416A"/>
    <w:rsid w:val="008546A8"/>
    <w:rsid w:val="00854C76"/>
    <w:rsid w:val="00855298"/>
    <w:rsid w:val="008553A2"/>
    <w:rsid w:val="008555B2"/>
    <w:rsid w:val="008556F8"/>
    <w:rsid w:val="00855B12"/>
    <w:rsid w:val="00856322"/>
    <w:rsid w:val="008574D4"/>
    <w:rsid w:val="0085791F"/>
    <w:rsid w:val="008610C9"/>
    <w:rsid w:val="008615DC"/>
    <w:rsid w:val="00861E3C"/>
    <w:rsid w:val="00861E70"/>
    <w:rsid w:val="00861FC5"/>
    <w:rsid w:val="008623B3"/>
    <w:rsid w:val="00862B2B"/>
    <w:rsid w:val="00862FDF"/>
    <w:rsid w:val="00863224"/>
    <w:rsid w:val="00863EC8"/>
    <w:rsid w:val="00864364"/>
    <w:rsid w:val="0086457B"/>
    <w:rsid w:val="00864C2C"/>
    <w:rsid w:val="008653FD"/>
    <w:rsid w:val="008655C8"/>
    <w:rsid w:val="00865A19"/>
    <w:rsid w:val="00866147"/>
    <w:rsid w:val="00866522"/>
    <w:rsid w:val="00866623"/>
    <w:rsid w:val="00867537"/>
    <w:rsid w:val="00867918"/>
    <w:rsid w:val="00867FF2"/>
    <w:rsid w:val="00870096"/>
    <w:rsid w:val="008700EC"/>
    <w:rsid w:val="0087068C"/>
    <w:rsid w:val="00870BDE"/>
    <w:rsid w:val="008713CD"/>
    <w:rsid w:val="0087258C"/>
    <w:rsid w:val="0087286F"/>
    <w:rsid w:val="00872E35"/>
    <w:rsid w:val="00873CBA"/>
    <w:rsid w:val="00873E18"/>
    <w:rsid w:val="00873ED5"/>
    <w:rsid w:val="008749A3"/>
    <w:rsid w:val="00874CE2"/>
    <w:rsid w:val="00874EDD"/>
    <w:rsid w:val="008753EF"/>
    <w:rsid w:val="00875A51"/>
    <w:rsid w:val="00875D21"/>
    <w:rsid w:val="008767AC"/>
    <w:rsid w:val="00876C02"/>
    <w:rsid w:val="00877010"/>
    <w:rsid w:val="0087717F"/>
    <w:rsid w:val="00877186"/>
    <w:rsid w:val="008772F3"/>
    <w:rsid w:val="00877942"/>
    <w:rsid w:val="00877EDA"/>
    <w:rsid w:val="00877F5A"/>
    <w:rsid w:val="008805F5"/>
    <w:rsid w:val="00880D3F"/>
    <w:rsid w:val="00881332"/>
    <w:rsid w:val="00881671"/>
    <w:rsid w:val="008817DE"/>
    <w:rsid w:val="00881A81"/>
    <w:rsid w:val="00882979"/>
    <w:rsid w:val="008829D8"/>
    <w:rsid w:val="00882D6F"/>
    <w:rsid w:val="00883770"/>
    <w:rsid w:val="00883C15"/>
    <w:rsid w:val="00883E33"/>
    <w:rsid w:val="0088410F"/>
    <w:rsid w:val="0088558A"/>
    <w:rsid w:val="0088795F"/>
    <w:rsid w:val="00887E1C"/>
    <w:rsid w:val="00890680"/>
    <w:rsid w:val="00890CDF"/>
    <w:rsid w:val="008926D6"/>
    <w:rsid w:val="0089275C"/>
    <w:rsid w:val="0089376D"/>
    <w:rsid w:val="008937BF"/>
    <w:rsid w:val="00893B35"/>
    <w:rsid w:val="00893F78"/>
    <w:rsid w:val="0089412E"/>
    <w:rsid w:val="008942FA"/>
    <w:rsid w:val="0089481A"/>
    <w:rsid w:val="00894D8A"/>
    <w:rsid w:val="00895350"/>
    <w:rsid w:val="0089565A"/>
    <w:rsid w:val="00895D8A"/>
    <w:rsid w:val="00895DD1"/>
    <w:rsid w:val="0089654D"/>
    <w:rsid w:val="008A06A0"/>
    <w:rsid w:val="008A0C67"/>
    <w:rsid w:val="008A1333"/>
    <w:rsid w:val="008A1FFE"/>
    <w:rsid w:val="008A25ED"/>
    <w:rsid w:val="008A25FD"/>
    <w:rsid w:val="008A3752"/>
    <w:rsid w:val="008A3E8C"/>
    <w:rsid w:val="008A413C"/>
    <w:rsid w:val="008A496C"/>
    <w:rsid w:val="008A55BB"/>
    <w:rsid w:val="008A5E9D"/>
    <w:rsid w:val="008A616C"/>
    <w:rsid w:val="008A7584"/>
    <w:rsid w:val="008A7B6E"/>
    <w:rsid w:val="008B0BA5"/>
    <w:rsid w:val="008B0F20"/>
    <w:rsid w:val="008B1224"/>
    <w:rsid w:val="008B1FF6"/>
    <w:rsid w:val="008B2798"/>
    <w:rsid w:val="008B2AEC"/>
    <w:rsid w:val="008B354F"/>
    <w:rsid w:val="008B413C"/>
    <w:rsid w:val="008B45D0"/>
    <w:rsid w:val="008B4DA5"/>
    <w:rsid w:val="008B5308"/>
    <w:rsid w:val="008B5411"/>
    <w:rsid w:val="008B56F2"/>
    <w:rsid w:val="008B58C6"/>
    <w:rsid w:val="008B5AED"/>
    <w:rsid w:val="008B6103"/>
    <w:rsid w:val="008B62AA"/>
    <w:rsid w:val="008B6B37"/>
    <w:rsid w:val="008B75A0"/>
    <w:rsid w:val="008B7F69"/>
    <w:rsid w:val="008C01D7"/>
    <w:rsid w:val="008C075D"/>
    <w:rsid w:val="008C0984"/>
    <w:rsid w:val="008C1551"/>
    <w:rsid w:val="008C192F"/>
    <w:rsid w:val="008C2231"/>
    <w:rsid w:val="008C2801"/>
    <w:rsid w:val="008C2F57"/>
    <w:rsid w:val="008C2F71"/>
    <w:rsid w:val="008C301A"/>
    <w:rsid w:val="008C3621"/>
    <w:rsid w:val="008C3623"/>
    <w:rsid w:val="008C3D17"/>
    <w:rsid w:val="008C5159"/>
    <w:rsid w:val="008C5B0A"/>
    <w:rsid w:val="008C61D3"/>
    <w:rsid w:val="008C73D9"/>
    <w:rsid w:val="008C756E"/>
    <w:rsid w:val="008C77F6"/>
    <w:rsid w:val="008C79F8"/>
    <w:rsid w:val="008C7D47"/>
    <w:rsid w:val="008D15C4"/>
    <w:rsid w:val="008D2489"/>
    <w:rsid w:val="008D26FF"/>
    <w:rsid w:val="008D2A71"/>
    <w:rsid w:val="008D3CFC"/>
    <w:rsid w:val="008D3D8E"/>
    <w:rsid w:val="008D444B"/>
    <w:rsid w:val="008D4605"/>
    <w:rsid w:val="008D4A2C"/>
    <w:rsid w:val="008D4F78"/>
    <w:rsid w:val="008D51F8"/>
    <w:rsid w:val="008D54B1"/>
    <w:rsid w:val="008D58D2"/>
    <w:rsid w:val="008D617F"/>
    <w:rsid w:val="008D6DC2"/>
    <w:rsid w:val="008D746A"/>
    <w:rsid w:val="008D773E"/>
    <w:rsid w:val="008D7EFA"/>
    <w:rsid w:val="008E05C7"/>
    <w:rsid w:val="008E1770"/>
    <w:rsid w:val="008E17DB"/>
    <w:rsid w:val="008E1B09"/>
    <w:rsid w:val="008E1F18"/>
    <w:rsid w:val="008E2375"/>
    <w:rsid w:val="008E24A8"/>
    <w:rsid w:val="008E3050"/>
    <w:rsid w:val="008E3CB4"/>
    <w:rsid w:val="008E49AF"/>
    <w:rsid w:val="008E4C7E"/>
    <w:rsid w:val="008E4E17"/>
    <w:rsid w:val="008E5208"/>
    <w:rsid w:val="008E59D7"/>
    <w:rsid w:val="008E6CB7"/>
    <w:rsid w:val="008E74D1"/>
    <w:rsid w:val="008F0969"/>
    <w:rsid w:val="008F0EBD"/>
    <w:rsid w:val="008F113C"/>
    <w:rsid w:val="008F1188"/>
    <w:rsid w:val="008F165E"/>
    <w:rsid w:val="008F16EA"/>
    <w:rsid w:val="008F1DC5"/>
    <w:rsid w:val="008F28A4"/>
    <w:rsid w:val="008F2DCC"/>
    <w:rsid w:val="008F37FE"/>
    <w:rsid w:val="008F3B9F"/>
    <w:rsid w:val="008F3F87"/>
    <w:rsid w:val="008F40F5"/>
    <w:rsid w:val="008F41E2"/>
    <w:rsid w:val="008F4931"/>
    <w:rsid w:val="008F5ABA"/>
    <w:rsid w:val="008F5F56"/>
    <w:rsid w:val="008F67FE"/>
    <w:rsid w:val="008F69D4"/>
    <w:rsid w:val="008F7540"/>
    <w:rsid w:val="008F7F49"/>
    <w:rsid w:val="0090097A"/>
    <w:rsid w:val="009027D1"/>
    <w:rsid w:val="00902D8D"/>
    <w:rsid w:val="009039EC"/>
    <w:rsid w:val="00903DAE"/>
    <w:rsid w:val="00903E73"/>
    <w:rsid w:val="0090417D"/>
    <w:rsid w:val="00904C7F"/>
    <w:rsid w:val="00904D5D"/>
    <w:rsid w:val="00905529"/>
    <w:rsid w:val="009055A7"/>
    <w:rsid w:val="009058EE"/>
    <w:rsid w:val="00905C90"/>
    <w:rsid w:val="009061C8"/>
    <w:rsid w:val="00906855"/>
    <w:rsid w:val="00907116"/>
    <w:rsid w:val="0090754C"/>
    <w:rsid w:val="00907F29"/>
    <w:rsid w:val="009102FC"/>
    <w:rsid w:val="009103AA"/>
    <w:rsid w:val="00911047"/>
    <w:rsid w:val="009111B9"/>
    <w:rsid w:val="009122DF"/>
    <w:rsid w:val="00913003"/>
    <w:rsid w:val="0091352A"/>
    <w:rsid w:val="0091520F"/>
    <w:rsid w:val="00915605"/>
    <w:rsid w:val="00915635"/>
    <w:rsid w:val="009157AA"/>
    <w:rsid w:val="00915DF8"/>
    <w:rsid w:val="0091635B"/>
    <w:rsid w:val="00916D58"/>
    <w:rsid w:val="00916F38"/>
    <w:rsid w:val="00917A34"/>
    <w:rsid w:val="00921191"/>
    <w:rsid w:val="00921863"/>
    <w:rsid w:val="00921977"/>
    <w:rsid w:val="009219D8"/>
    <w:rsid w:val="00922BD2"/>
    <w:rsid w:val="00922E7D"/>
    <w:rsid w:val="00923540"/>
    <w:rsid w:val="009238B4"/>
    <w:rsid w:val="00924E1A"/>
    <w:rsid w:val="00924FD1"/>
    <w:rsid w:val="00925E13"/>
    <w:rsid w:val="0092681D"/>
    <w:rsid w:val="00927B2E"/>
    <w:rsid w:val="009301B3"/>
    <w:rsid w:val="00930C8A"/>
    <w:rsid w:val="00930CD7"/>
    <w:rsid w:val="00930E13"/>
    <w:rsid w:val="00931518"/>
    <w:rsid w:val="009318A4"/>
    <w:rsid w:val="00932124"/>
    <w:rsid w:val="00932AED"/>
    <w:rsid w:val="00932AF8"/>
    <w:rsid w:val="00932E45"/>
    <w:rsid w:val="00932F4F"/>
    <w:rsid w:val="009332B7"/>
    <w:rsid w:val="00934367"/>
    <w:rsid w:val="0093510D"/>
    <w:rsid w:val="009355B6"/>
    <w:rsid w:val="009357E7"/>
    <w:rsid w:val="009366A0"/>
    <w:rsid w:val="00936825"/>
    <w:rsid w:val="00936B8C"/>
    <w:rsid w:val="00940332"/>
    <w:rsid w:val="009403E5"/>
    <w:rsid w:val="00940917"/>
    <w:rsid w:val="00940A8F"/>
    <w:rsid w:val="00941539"/>
    <w:rsid w:val="00941CBB"/>
    <w:rsid w:val="0094259D"/>
    <w:rsid w:val="009433F3"/>
    <w:rsid w:val="009436D8"/>
    <w:rsid w:val="00943830"/>
    <w:rsid w:val="00944E0A"/>
    <w:rsid w:val="00944EF4"/>
    <w:rsid w:val="009453B7"/>
    <w:rsid w:val="0094541E"/>
    <w:rsid w:val="00945751"/>
    <w:rsid w:val="00945DC1"/>
    <w:rsid w:val="00945E97"/>
    <w:rsid w:val="00950756"/>
    <w:rsid w:val="00952177"/>
    <w:rsid w:val="00952F24"/>
    <w:rsid w:val="0095310B"/>
    <w:rsid w:val="00953556"/>
    <w:rsid w:val="0095362F"/>
    <w:rsid w:val="00953A3E"/>
    <w:rsid w:val="00953ADE"/>
    <w:rsid w:val="009542A4"/>
    <w:rsid w:val="00954F38"/>
    <w:rsid w:val="0095506E"/>
    <w:rsid w:val="00956253"/>
    <w:rsid w:val="009563A3"/>
    <w:rsid w:val="009568BC"/>
    <w:rsid w:val="00956A35"/>
    <w:rsid w:val="0095742B"/>
    <w:rsid w:val="009575DF"/>
    <w:rsid w:val="00957952"/>
    <w:rsid w:val="00957CAC"/>
    <w:rsid w:val="00960A10"/>
    <w:rsid w:val="00960A71"/>
    <w:rsid w:val="00961CC3"/>
    <w:rsid w:val="00961FD9"/>
    <w:rsid w:val="0096213B"/>
    <w:rsid w:val="0096214B"/>
    <w:rsid w:val="009625C0"/>
    <w:rsid w:val="00962B1C"/>
    <w:rsid w:val="00962B32"/>
    <w:rsid w:val="00962F7F"/>
    <w:rsid w:val="00963E88"/>
    <w:rsid w:val="00963F47"/>
    <w:rsid w:val="0096413A"/>
    <w:rsid w:val="00964279"/>
    <w:rsid w:val="009647BF"/>
    <w:rsid w:val="009651BA"/>
    <w:rsid w:val="00965298"/>
    <w:rsid w:val="0096544B"/>
    <w:rsid w:val="00967768"/>
    <w:rsid w:val="00967EBD"/>
    <w:rsid w:val="00967F7B"/>
    <w:rsid w:val="00970B6A"/>
    <w:rsid w:val="00971E69"/>
    <w:rsid w:val="00972281"/>
    <w:rsid w:val="00973A5F"/>
    <w:rsid w:val="00975724"/>
    <w:rsid w:val="00975823"/>
    <w:rsid w:val="00975B58"/>
    <w:rsid w:val="00976B60"/>
    <w:rsid w:val="00976EF3"/>
    <w:rsid w:val="009777C4"/>
    <w:rsid w:val="0098074C"/>
    <w:rsid w:val="00981024"/>
    <w:rsid w:val="00981254"/>
    <w:rsid w:val="009813F2"/>
    <w:rsid w:val="00982833"/>
    <w:rsid w:val="00982AA6"/>
    <w:rsid w:val="00982AE5"/>
    <w:rsid w:val="00982BCC"/>
    <w:rsid w:val="00982C61"/>
    <w:rsid w:val="00982DCE"/>
    <w:rsid w:val="00983A41"/>
    <w:rsid w:val="00983A77"/>
    <w:rsid w:val="00983D0E"/>
    <w:rsid w:val="00983D6F"/>
    <w:rsid w:val="0098452D"/>
    <w:rsid w:val="00985B11"/>
    <w:rsid w:val="00985B68"/>
    <w:rsid w:val="00985B8D"/>
    <w:rsid w:val="00985F2C"/>
    <w:rsid w:val="0098656C"/>
    <w:rsid w:val="009867C8"/>
    <w:rsid w:val="00986A53"/>
    <w:rsid w:val="00986BEC"/>
    <w:rsid w:val="00987D80"/>
    <w:rsid w:val="0099018D"/>
    <w:rsid w:val="00991404"/>
    <w:rsid w:val="00991EA3"/>
    <w:rsid w:val="009921F8"/>
    <w:rsid w:val="009922CC"/>
    <w:rsid w:val="009922FC"/>
    <w:rsid w:val="009924EB"/>
    <w:rsid w:val="009928DF"/>
    <w:rsid w:val="00993642"/>
    <w:rsid w:val="00993A95"/>
    <w:rsid w:val="0099433E"/>
    <w:rsid w:val="00994548"/>
    <w:rsid w:val="00994FF6"/>
    <w:rsid w:val="009951F0"/>
    <w:rsid w:val="00995D1D"/>
    <w:rsid w:val="00995FD0"/>
    <w:rsid w:val="009972EB"/>
    <w:rsid w:val="00997356"/>
    <w:rsid w:val="009976C8"/>
    <w:rsid w:val="009976EE"/>
    <w:rsid w:val="00997762"/>
    <w:rsid w:val="00997975"/>
    <w:rsid w:val="009A00D6"/>
    <w:rsid w:val="009A0A95"/>
    <w:rsid w:val="009A0C13"/>
    <w:rsid w:val="009A18ED"/>
    <w:rsid w:val="009A1C9F"/>
    <w:rsid w:val="009A24C8"/>
    <w:rsid w:val="009A2590"/>
    <w:rsid w:val="009A2C3B"/>
    <w:rsid w:val="009A3528"/>
    <w:rsid w:val="009A376C"/>
    <w:rsid w:val="009A3EC0"/>
    <w:rsid w:val="009A4593"/>
    <w:rsid w:val="009A49CA"/>
    <w:rsid w:val="009A4A2B"/>
    <w:rsid w:val="009A4C8C"/>
    <w:rsid w:val="009A4E45"/>
    <w:rsid w:val="009A52B4"/>
    <w:rsid w:val="009A5419"/>
    <w:rsid w:val="009A552E"/>
    <w:rsid w:val="009A56B8"/>
    <w:rsid w:val="009A5F3E"/>
    <w:rsid w:val="009A6278"/>
    <w:rsid w:val="009A6786"/>
    <w:rsid w:val="009A707D"/>
    <w:rsid w:val="009A72D3"/>
    <w:rsid w:val="009A77FC"/>
    <w:rsid w:val="009A7CCE"/>
    <w:rsid w:val="009A7E02"/>
    <w:rsid w:val="009A7F96"/>
    <w:rsid w:val="009B0EB2"/>
    <w:rsid w:val="009B1487"/>
    <w:rsid w:val="009B196E"/>
    <w:rsid w:val="009B20E4"/>
    <w:rsid w:val="009B21DD"/>
    <w:rsid w:val="009B24F7"/>
    <w:rsid w:val="009B251B"/>
    <w:rsid w:val="009B2A70"/>
    <w:rsid w:val="009B2CEE"/>
    <w:rsid w:val="009B36A0"/>
    <w:rsid w:val="009B36D6"/>
    <w:rsid w:val="009B3B45"/>
    <w:rsid w:val="009B429D"/>
    <w:rsid w:val="009B44EF"/>
    <w:rsid w:val="009B4519"/>
    <w:rsid w:val="009B4A69"/>
    <w:rsid w:val="009B4AA5"/>
    <w:rsid w:val="009B4C76"/>
    <w:rsid w:val="009B5D40"/>
    <w:rsid w:val="009B6145"/>
    <w:rsid w:val="009B694E"/>
    <w:rsid w:val="009B777C"/>
    <w:rsid w:val="009B7CC0"/>
    <w:rsid w:val="009B7F80"/>
    <w:rsid w:val="009C0AD6"/>
    <w:rsid w:val="009C1A0F"/>
    <w:rsid w:val="009C1FF2"/>
    <w:rsid w:val="009C2CF3"/>
    <w:rsid w:val="009C2D04"/>
    <w:rsid w:val="009C325D"/>
    <w:rsid w:val="009C493B"/>
    <w:rsid w:val="009C5463"/>
    <w:rsid w:val="009C5B80"/>
    <w:rsid w:val="009C6D7C"/>
    <w:rsid w:val="009C729F"/>
    <w:rsid w:val="009C7896"/>
    <w:rsid w:val="009C7A08"/>
    <w:rsid w:val="009C7F20"/>
    <w:rsid w:val="009D001D"/>
    <w:rsid w:val="009D0565"/>
    <w:rsid w:val="009D0DE7"/>
    <w:rsid w:val="009D1AF5"/>
    <w:rsid w:val="009D1C34"/>
    <w:rsid w:val="009D1CA3"/>
    <w:rsid w:val="009D2040"/>
    <w:rsid w:val="009D2DE7"/>
    <w:rsid w:val="009D35C3"/>
    <w:rsid w:val="009D455F"/>
    <w:rsid w:val="009D4874"/>
    <w:rsid w:val="009D4BB7"/>
    <w:rsid w:val="009D50F3"/>
    <w:rsid w:val="009D53C9"/>
    <w:rsid w:val="009D5C44"/>
    <w:rsid w:val="009D5EFB"/>
    <w:rsid w:val="009D69D9"/>
    <w:rsid w:val="009D74E9"/>
    <w:rsid w:val="009D7622"/>
    <w:rsid w:val="009D798D"/>
    <w:rsid w:val="009D7DD9"/>
    <w:rsid w:val="009D7FA0"/>
    <w:rsid w:val="009E05EE"/>
    <w:rsid w:val="009E0A09"/>
    <w:rsid w:val="009E0D43"/>
    <w:rsid w:val="009E0F77"/>
    <w:rsid w:val="009E1398"/>
    <w:rsid w:val="009E2024"/>
    <w:rsid w:val="009E2579"/>
    <w:rsid w:val="009E3976"/>
    <w:rsid w:val="009E41FE"/>
    <w:rsid w:val="009E5627"/>
    <w:rsid w:val="009E5CF7"/>
    <w:rsid w:val="009E5D2A"/>
    <w:rsid w:val="009E5E5A"/>
    <w:rsid w:val="009E5EBE"/>
    <w:rsid w:val="009E612E"/>
    <w:rsid w:val="009E6646"/>
    <w:rsid w:val="009E69D2"/>
    <w:rsid w:val="009E6AA6"/>
    <w:rsid w:val="009E6C42"/>
    <w:rsid w:val="009E706A"/>
    <w:rsid w:val="009E7B4F"/>
    <w:rsid w:val="009E7E9A"/>
    <w:rsid w:val="009F0207"/>
    <w:rsid w:val="009F0DA8"/>
    <w:rsid w:val="009F153C"/>
    <w:rsid w:val="009F17C6"/>
    <w:rsid w:val="009F1924"/>
    <w:rsid w:val="009F2039"/>
    <w:rsid w:val="009F2179"/>
    <w:rsid w:val="009F23DB"/>
    <w:rsid w:val="009F2744"/>
    <w:rsid w:val="009F2AA4"/>
    <w:rsid w:val="009F2D25"/>
    <w:rsid w:val="009F317D"/>
    <w:rsid w:val="009F3DAC"/>
    <w:rsid w:val="009F493B"/>
    <w:rsid w:val="009F6775"/>
    <w:rsid w:val="009F70B3"/>
    <w:rsid w:val="009F7AF2"/>
    <w:rsid w:val="00A00037"/>
    <w:rsid w:val="00A00055"/>
    <w:rsid w:val="00A00704"/>
    <w:rsid w:val="00A010C5"/>
    <w:rsid w:val="00A0148A"/>
    <w:rsid w:val="00A0237F"/>
    <w:rsid w:val="00A02883"/>
    <w:rsid w:val="00A02C17"/>
    <w:rsid w:val="00A02EAF"/>
    <w:rsid w:val="00A0308B"/>
    <w:rsid w:val="00A033F9"/>
    <w:rsid w:val="00A034DE"/>
    <w:rsid w:val="00A035DB"/>
    <w:rsid w:val="00A03755"/>
    <w:rsid w:val="00A03953"/>
    <w:rsid w:val="00A042C4"/>
    <w:rsid w:val="00A04887"/>
    <w:rsid w:val="00A04909"/>
    <w:rsid w:val="00A05B3F"/>
    <w:rsid w:val="00A05C07"/>
    <w:rsid w:val="00A062A9"/>
    <w:rsid w:val="00A07216"/>
    <w:rsid w:val="00A07536"/>
    <w:rsid w:val="00A078C7"/>
    <w:rsid w:val="00A07BA0"/>
    <w:rsid w:val="00A07C65"/>
    <w:rsid w:val="00A10F38"/>
    <w:rsid w:val="00A11344"/>
    <w:rsid w:val="00A11571"/>
    <w:rsid w:val="00A11E80"/>
    <w:rsid w:val="00A12045"/>
    <w:rsid w:val="00A12A4B"/>
    <w:rsid w:val="00A12CE9"/>
    <w:rsid w:val="00A12FE7"/>
    <w:rsid w:val="00A137C3"/>
    <w:rsid w:val="00A13FCF"/>
    <w:rsid w:val="00A14322"/>
    <w:rsid w:val="00A1446F"/>
    <w:rsid w:val="00A14899"/>
    <w:rsid w:val="00A14A84"/>
    <w:rsid w:val="00A14D00"/>
    <w:rsid w:val="00A14D11"/>
    <w:rsid w:val="00A14E8A"/>
    <w:rsid w:val="00A15283"/>
    <w:rsid w:val="00A15B38"/>
    <w:rsid w:val="00A15E85"/>
    <w:rsid w:val="00A1609D"/>
    <w:rsid w:val="00A167E4"/>
    <w:rsid w:val="00A170B2"/>
    <w:rsid w:val="00A17AD7"/>
    <w:rsid w:val="00A17FE1"/>
    <w:rsid w:val="00A20BEF"/>
    <w:rsid w:val="00A20C2A"/>
    <w:rsid w:val="00A21097"/>
    <w:rsid w:val="00A2168C"/>
    <w:rsid w:val="00A22395"/>
    <w:rsid w:val="00A226CA"/>
    <w:rsid w:val="00A228A7"/>
    <w:rsid w:val="00A22A96"/>
    <w:rsid w:val="00A22AC2"/>
    <w:rsid w:val="00A22B2E"/>
    <w:rsid w:val="00A22E83"/>
    <w:rsid w:val="00A22FA4"/>
    <w:rsid w:val="00A23AE6"/>
    <w:rsid w:val="00A24684"/>
    <w:rsid w:val="00A24B1F"/>
    <w:rsid w:val="00A24E7C"/>
    <w:rsid w:val="00A25596"/>
    <w:rsid w:val="00A256F1"/>
    <w:rsid w:val="00A25BF5"/>
    <w:rsid w:val="00A26954"/>
    <w:rsid w:val="00A30736"/>
    <w:rsid w:val="00A30F79"/>
    <w:rsid w:val="00A31191"/>
    <w:rsid w:val="00A317C9"/>
    <w:rsid w:val="00A318E2"/>
    <w:rsid w:val="00A32197"/>
    <w:rsid w:val="00A32277"/>
    <w:rsid w:val="00A3263F"/>
    <w:rsid w:val="00A33878"/>
    <w:rsid w:val="00A33DF9"/>
    <w:rsid w:val="00A33E5C"/>
    <w:rsid w:val="00A33E64"/>
    <w:rsid w:val="00A341FA"/>
    <w:rsid w:val="00A344E7"/>
    <w:rsid w:val="00A348FD"/>
    <w:rsid w:val="00A34D96"/>
    <w:rsid w:val="00A35329"/>
    <w:rsid w:val="00A35835"/>
    <w:rsid w:val="00A35879"/>
    <w:rsid w:val="00A359A1"/>
    <w:rsid w:val="00A35D62"/>
    <w:rsid w:val="00A36025"/>
    <w:rsid w:val="00A36171"/>
    <w:rsid w:val="00A363E4"/>
    <w:rsid w:val="00A36603"/>
    <w:rsid w:val="00A36FFD"/>
    <w:rsid w:val="00A3736A"/>
    <w:rsid w:val="00A375E3"/>
    <w:rsid w:val="00A40A3D"/>
    <w:rsid w:val="00A40B7F"/>
    <w:rsid w:val="00A40CDE"/>
    <w:rsid w:val="00A41723"/>
    <w:rsid w:val="00A41D39"/>
    <w:rsid w:val="00A42676"/>
    <w:rsid w:val="00A42813"/>
    <w:rsid w:val="00A43BE4"/>
    <w:rsid w:val="00A43DC1"/>
    <w:rsid w:val="00A43DD8"/>
    <w:rsid w:val="00A441E8"/>
    <w:rsid w:val="00A44385"/>
    <w:rsid w:val="00A44A69"/>
    <w:rsid w:val="00A44EFD"/>
    <w:rsid w:val="00A459B5"/>
    <w:rsid w:val="00A45BFC"/>
    <w:rsid w:val="00A45FFF"/>
    <w:rsid w:val="00A46473"/>
    <w:rsid w:val="00A4752F"/>
    <w:rsid w:val="00A503D2"/>
    <w:rsid w:val="00A50432"/>
    <w:rsid w:val="00A50E18"/>
    <w:rsid w:val="00A51063"/>
    <w:rsid w:val="00A510E1"/>
    <w:rsid w:val="00A513D3"/>
    <w:rsid w:val="00A51CEA"/>
    <w:rsid w:val="00A51D28"/>
    <w:rsid w:val="00A51F82"/>
    <w:rsid w:val="00A531FC"/>
    <w:rsid w:val="00A53DF4"/>
    <w:rsid w:val="00A53E96"/>
    <w:rsid w:val="00A54668"/>
    <w:rsid w:val="00A55624"/>
    <w:rsid w:val="00A5591C"/>
    <w:rsid w:val="00A57756"/>
    <w:rsid w:val="00A60C1F"/>
    <w:rsid w:val="00A6117A"/>
    <w:rsid w:val="00A62E63"/>
    <w:rsid w:val="00A6308E"/>
    <w:rsid w:val="00A631D3"/>
    <w:rsid w:val="00A64D8D"/>
    <w:rsid w:val="00A64FD4"/>
    <w:rsid w:val="00A65049"/>
    <w:rsid w:val="00A6576C"/>
    <w:rsid w:val="00A657B6"/>
    <w:rsid w:val="00A65D9A"/>
    <w:rsid w:val="00A65F7F"/>
    <w:rsid w:val="00A677D1"/>
    <w:rsid w:val="00A6799F"/>
    <w:rsid w:val="00A67C90"/>
    <w:rsid w:val="00A700D6"/>
    <w:rsid w:val="00A70340"/>
    <w:rsid w:val="00A7068D"/>
    <w:rsid w:val="00A70990"/>
    <w:rsid w:val="00A716A6"/>
    <w:rsid w:val="00A719AA"/>
    <w:rsid w:val="00A7295B"/>
    <w:rsid w:val="00A72A9F"/>
    <w:rsid w:val="00A72CAC"/>
    <w:rsid w:val="00A73132"/>
    <w:rsid w:val="00A7326E"/>
    <w:rsid w:val="00A73B5A"/>
    <w:rsid w:val="00A7410F"/>
    <w:rsid w:val="00A745AE"/>
    <w:rsid w:val="00A74766"/>
    <w:rsid w:val="00A74C30"/>
    <w:rsid w:val="00A75649"/>
    <w:rsid w:val="00A758DD"/>
    <w:rsid w:val="00A765D4"/>
    <w:rsid w:val="00A76838"/>
    <w:rsid w:val="00A77543"/>
    <w:rsid w:val="00A7755B"/>
    <w:rsid w:val="00A77BE7"/>
    <w:rsid w:val="00A8024D"/>
    <w:rsid w:val="00A812B2"/>
    <w:rsid w:val="00A814FE"/>
    <w:rsid w:val="00A81580"/>
    <w:rsid w:val="00A81710"/>
    <w:rsid w:val="00A820F9"/>
    <w:rsid w:val="00A82466"/>
    <w:rsid w:val="00A839BF"/>
    <w:rsid w:val="00A8428B"/>
    <w:rsid w:val="00A85299"/>
    <w:rsid w:val="00A85F97"/>
    <w:rsid w:val="00A86262"/>
    <w:rsid w:val="00A86395"/>
    <w:rsid w:val="00A86450"/>
    <w:rsid w:val="00A86AD8"/>
    <w:rsid w:val="00A86CAB"/>
    <w:rsid w:val="00A86CEA"/>
    <w:rsid w:val="00A87666"/>
    <w:rsid w:val="00A87683"/>
    <w:rsid w:val="00A876FE"/>
    <w:rsid w:val="00A900E0"/>
    <w:rsid w:val="00A90A2A"/>
    <w:rsid w:val="00A91F22"/>
    <w:rsid w:val="00A922B5"/>
    <w:rsid w:val="00A924E3"/>
    <w:rsid w:val="00A92AA4"/>
    <w:rsid w:val="00A92D48"/>
    <w:rsid w:val="00A93D6D"/>
    <w:rsid w:val="00A946D9"/>
    <w:rsid w:val="00A95439"/>
    <w:rsid w:val="00A95AEA"/>
    <w:rsid w:val="00A95C5E"/>
    <w:rsid w:val="00A966E9"/>
    <w:rsid w:val="00A9709F"/>
    <w:rsid w:val="00A97543"/>
    <w:rsid w:val="00A97972"/>
    <w:rsid w:val="00AA00FD"/>
    <w:rsid w:val="00AA03E7"/>
    <w:rsid w:val="00AA1554"/>
    <w:rsid w:val="00AA1632"/>
    <w:rsid w:val="00AA1749"/>
    <w:rsid w:val="00AA21ED"/>
    <w:rsid w:val="00AA22BE"/>
    <w:rsid w:val="00AA24EC"/>
    <w:rsid w:val="00AA2929"/>
    <w:rsid w:val="00AA2DB3"/>
    <w:rsid w:val="00AA32F2"/>
    <w:rsid w:val="00AA3E5D"/>
    <w:rsid w:val="00AA4C45"/>
    <w:rsid w:val="00AA5B62"/>
    <w:rsid w:val="00AA5C59"/>
    <w:rsid w:val="00AA6129"/>
    <w:rsid w:val="00AA6708"/>
    <w:rsid w:val="00AA67A9"/>
    <w:rsid w:val="00AA6DF6"/>
    <w:rsid w:val="00AAEB74"/>
    <w:rsid w:val="00AB1660"/>
    <w:rsid w:val="00AB1F2F"/>
    <w:rsid w:val="00AB2A99"/>
    <w:rsid w:val="00AB2C5D"/>
    <w:rsid w:val="00AB2FD6"/>
    <w:rsid w:val="00AB325E"/>
    <w:rsid w:val="00AB3E06"/>
    <w:rsid w:val="00AB41D9"/>
    <w:rsid w:val="00AB4610"/>
    <w:rsid w:val="00AB48E8"/>
    <w:rsid w:val="00AB5901"/>
    <w:rsid w:val="00AB5F1B"/>
    <w:rsid w:val="00AB6323"/>
    <w:rsid w:val="00AB63C4"/>
    <w:rsid w:val="00AB7A24"/>
    <w:rsid w:val="00AB7DCA"/>
    <w:rsid w:val="00AC0388"/>
    <w:rsid w:val="00AC092D"/>
    <w:rsid w:val="00AC0D3E"/>
    <w:rsid w:val="00AC0EF6"/>
    <w:rsid w:val="00AC2860"/>
    <w:rsid w:val="00AC38B8"/>
    <w:rsid w:val="00AC3EE0"/>
    <w:rsid w:val="00AC41E8"/>
    <w:rsid w:val="00AC43B5"/>
    <w:rsid w:val="00AC5A5F"/>
    <w:rsid w:val="00AC6542"/>
    <w:rsid w:val="00AC710D"/>
    <w:rsid w:val="00AC767E"/>
    <w:rsid w:val="00AC7AB8"/>
    <w:rsid w:val="00AC7B49"/>
    <w:rsid w:val="00AD0305"/>
    <w:rsid w:val="00AD112D"/>
    <w:rsid w:val="00AD1484"/>
    <w:rsid w:val="00AD1C64"/>
    <w:rsid w:val="00AD1F4E"/>
    <w:rsid w:val="00AD26C6"/>
    <w:rsid w:val="00AD2B99"/>
    <w:rsid w:val="00AD2D5F"/>
    <w:rsid w:val="00AD43E4"/>
    <w:rsid w:val="00AD5794"/>
    <w:rsid w:val="00AD58F0"/>
    <w:rsid w:val="00AD6084"/>
    <w:rsid w:val="00AD6A44"/>
    <w:rsid w:val="00AD6E47"/>
    <w:rsid w:val="00AD75CE"/>
    <w:rsid w:val="00AD796C"/>
    <w:rsid w:val="00AD7B4A"/>
    <w:rsid w:val="00AD7CED"/>
    <w:rsid w:val="00AD7D48"/>
    <w:rsid w:val="00AE06BC"/>
    <w:rsid w:val="00AE112E"/>
    <w:rsid w:val="00AE1E09"/>
    <w:rsid w:val="00AE1F29"/>
    <w:rsid w:val="00AE21AC"/>
    <w:rsid w:val="00AE29B6"/>
    <w:rsid w:val="00AE360E"/>
    <w:rsid w:val="00AE379A"/>
    <w:rsid w:val="00AE3965"/>
    <w:rsid w:val="00AE39E8"/>
    <w:rsid w:val="00AE3B09"/>
    <w:rsid w:val="00AE432A"/>
    <w:rsid w:val="00AE4875"/>
    <w:rsid w:val="00AE5F0A"/>
    <w:rsid w:val="00AE67BF"/>
    <w:rsid w:val="00AE6898"/>
    <w:rsid w:val="00AE6C78"/>
    <w:rsid w:val="00AE6F4C"/>
    <w:rsid w:val="00AE721F"/>
    <w:rsid w:val="00AE7D15"/>
    <w:rsid w:val="00AF0034"/>
    <w:rsid w:val="00AF00A5"/>
    <w:rsid w:val="00AF1216"/>
    <w:rsid w:val="00AF13F6"/>
    <w:rsid w:val="00AF1A02"/>
    <w:rsid w:val="00AF1C90"/>
    <w:rsid w:val="00AF1DF6"/>
    <w:rsid w:val="00AF1F48"/>
    <w:rsid w:val="00AF22E2"/>
    <w:rsid w:val="00AF244D"/>
    <w:rsid w:val="00AF2C41"/>
    <w:rsid w:val="00AF408C"/>
    <w:rsid w:val="00AF43F2"/>
    <w:rsid w:val="00AF4519"/>
    <w:rsid w:val="00AF4730"/>
    <w:rsid w:val="00AF4A6F"/>
    <w:rsid w:val="00AF4C5B"/>
    <w:rsid w:val="00AF50AF"/>
    <w:rsid w:val="00AF530A"/>
    <w:rsid w:val="00AF5BD2"/>
    <w:rsid w:val="00AF6595"/>
    <w:rsid w:val="00AF6891"/>
    <w:rsid w:val="00AF6BC4"/>
    <w:rsid w:val="00AF700D"/>
    <w:rsid w:val="00AF70FE"/>
    <w:rsid w:val="00AF7B1D"/>
    <w:rsid w:val="00AF7DBC"/>
    <w:rsid w:val="00AF7E8B"/>
    <w:rsid w:val="00B00053"/>
    <w:rsid w:val="00B001BB"/>
    <w:rsid w:val="00B0096D"/>
    <w:rsid w:val="00B009DF"/>
    <w:rsid w:val="00B00A7B"/>
    <w:rsid w:val="00B00CBE"/>
    <w:rsid w:val="00B00EC9"/>
    <w:rsid w:val="00B0179E"/>
    <w:rsid w:val="00B019E0"/>
    <w:rsid w:val="00B01D5D"/>
    <w:rsid w:val="00B023D0"/>
    <w:rsid w:val="00B02B76"/>
    <w:rsid w:val="00B02C7E"/>
    <w:rsid w:val="00B0313D"/>
    <w:rsid w:val="00B03440"/>
    <w:rsid w:val="00B03551"/>
    <w:rsid w:val="00B0485A"/>
    <w:rsid w:val="00B04C6D"/>
    <w:rsid w:val="00B054D1"/>
    <w:rsid w:val="00B05A8F"/>
    <w:rsid w:val="00B05AF0"/>
    <w:rsid w:val="00B0601A"/>
    <w:rsid w:val="00B0678D"/>
    <w:rsid w:val="00B06F69"/>
    <w:rsid w:val="00B10269"/>
    <w:rsid w:val="00B104DD"/>
    <w:rsid w:val="00B10EA5"/>
    <w:rsid w:val="00B11585"/>
    <w:rsid w:val="00B119AF"/>
    <w:rsid w:val="00B11D6E"/>
    <w:rsid w:val="00B120FB"/>
    <w:rsid w:val="00B1259A"/>
    <w:rsid w:val="00B12B52"/>
    <w:rsid w:val="00B132FB"/>
    <w:rsid w:val="00B13DF0"/>
    <w:rsid w:val="00B13ECB"/>
    <w:rsid w:val="00B1432F"/>
    <w:rsid w:val="00B14886"/>
    <w:rsid w:val="00B14E26"/>
    <w:rsid w:val="00B15A2B"/>
    <w:rsid w:val="00B1664E"/>
    <w:rsid w:val="00B1734C"/>
    <w:rsid w:val="00B17740"/>
    <w:rsid w:val="00B17D75"/>
    <w:rsid w:val="00B20C23"/>
    <w:rsid w:val="00B2144E"/>
    <w:rsid w:val="00B218B0"/>
    <w:rsid w:val="00B21A35"/>
    <w:rsid w:val="00B225BD"/>
    <w:rsid w:val="00B225E4"/>
    <w:rsid w:val="00B225EC"/>
    <w:rsid w:val="00B22F1D"/>
    <w:rsid w:val="00B234FA"/>
    <w:rsid w:val="00B23532"/>
    <w:rsid w:val="00B235F4"/>
    <w:rsid w:val="00B23899"/>
    <w:rsid w:val="00B24348"/>
    <w:rsid w:val="00B24709"/>
    <w:rsid w:val="00B24B9C"/>
    <w:rsid w:val="00B24D68"/>
    <w:rsid w:val="00B24F68"/>
    <w:rsid w:val="00B252AD"/>
    <w:rsid w:val="00B25BDD"/>
    <w:rsid w:val="00B25C76"/>
    <w:rsid w:val="00B26543"/>
    <w:rsid w:val="00B27013"/>
    <w:rsid w:val="00B2754F"/>
    <w:rsid w:val="00B27B7F"/>
    <w:rsid w:val="00B3096D"/>
    <w:rsid w:val="00B3137D"/>
    <w:rsid w:val="00B3202D"/>
    <w:rsid w:val="00B32673"/>
    <w:rsid w:val="00B3276D"/>
    <w:rsid w:val="00B32819"/>
    <w:rsid w:val="00B3286B"/>
    <w:rsid w:val="00B33112"/>
    <w:rsid w:val="00B338C8"/>
    <w:rsid w:val="00B33C41"/>
    <w:rsid w:val="00B34131"/>
    <w:rsid w:val="00B34510"/>
    <w:rsid w:val="00B349F6"/>
    <w:rsid w:val="00B34D9F"/>
    <w:rsid w:val="00B3509F"/>
    <w:rsid w:val="00B3519F"/>
    <w:rsid w:val="00B353FC"/>
    <w:rsid w:val="00B3593B"/>
    <w:rsid w:val="00B35A16"/>
    <w:rsid w:val="00B35DA1"/>
    <w:rsid w:val="00B360E5"/>
    <w:rsid w:val="00B36145"/>
    <w:rsid w:val="00B3624C"/>
    <w:rsid w:val="00B36D97"/>
    <w:rsid w:val="00B374C2"/>
    <w:rsid w:val="00B37A07"/>
    <w:rsid w:val="00B37C79"/>
    <w:rsid w:val="00B4293C"/>
    <w:rsid w:val="00B42B0D"/>
    <w:rsid w:val="00B43067"/>
    <w:rsid w:val="00B434A1"/>
    <w:rsid w:val="00B435C4"/>
    <w:rsid w:val="00B43C3E"/>
    <w:rsid w:val="00B43E3E"/>
    <w:rsid w:val="00B43EC5"/>
    <w:rsid w:val="00B44161"/>
    <w:rsid w:val="00B443A0"/>
    <w:rsid w:val="00B451FD"/>
    <w:rsid w:val="00B452CF"/>
    <w:rsid w:val="00B45738"/>
    <w:rsid w:val="00B458E5"/>
    <w:rsid w:val="00B46044"/>
    <w:rsid w:val="00B46565"/>
    <w:rsid w:val="00B46869"/>
    <w:rsid w:val="00B46E8C"/>
    <w:rsid w:val="00B47B6C"/>
    <w:rsid w:val="00B47C59"/>
    <w:rsid w:val="00B47D4C"/>
    <w:rsid w:val="00B47ECC"/>
    <w:rsid w:val="00B50245"/>
    <w:rsid w:val="00B51200"/>
    <w:rsid w:val="00B51297"/>
    <w:rsid w:val="00B51ED8"/>
    <w:rsid w:val="00B52F9B"/>
    <w:rsid w:val="00B5456C"/>
    <w:rsid w:val="00B54B4C"/>
    <w:rsid w:val="00B55F7F"/>
    <w:rsid w:val="00B56BEB"/>
    <w:rsid w:val="00B56FC1"/>
    <w:rsid w:val="00B57645"/>
    <w:rsid w:val="00B6001D"/>
    <w:rsid w:val="00B60EE0"/>
    <w:rsid w:val="00B610AB"/>
    <w:rsid w:val="00B61188"/>
    <w:rsid w:val="00B6164F"/>
    <w:rsid w:val="00B6168F"/>
    <w:rsid w:val="00B628DC"/>
    <w:rsid w:val="00B62C8F"/>
    <w:rsid w:val="00B62D30"/>
    <w:rsid w:val="00B62F08"/>
    <w:rsid w:val="00B632D9"/>
    <w:rsid w:val="00B634C9"/>
    <w:rsid w:val="00B635F4"/>
    <w:rsid w:val="00B63B49"/>
    <w:rsid w:val="00B63CE9"/>
    <w:rsid w:val="00B64438"/>
    <w:rsid w:val="00B655A7"/>
    <w:rsid w:val="00B655C4"/>
    <w:rsid w:val="00B6578C"/>
    <w:rsid w:val="00B65792"/>
    <w:rsid w:val="00B664E3"/>
    <w:rsid w:val="00B66CFF"/>
    <w:rsid w:val="00B671CF"/>
    <w:rsid w:val="00B671DE"/>
    <w:rsid w:val="00B6770E"/>
    <w:rsid w:val="00B678E4"/>
    <w:rsid w:val="00B67D11"/>
    <w:rsid w:val="00B70655"/>
    <w:rsid w:val="00B70A13"/>
    <w:rsid w:val="00B70DB2"/>
    <w:rsid w:val="00B723F5"/>
    <w:rsid w:val="00B7308E"/>
    <w:rsid w:val="00B730E3"/>
    <w:rsid w:val="00B73672"/>
    <w:rsid w:val="00B73968"/>
    <w:rsid w:val="00B7409C"/>
    <w:rsid w:val="00B7494D"/>
    <w:rsid w:val="00B753B2"/>
    <w:rsid w:val="00B75409"/>
    <w:rsid w:val="00B75DC8"/>
    <w:rsid w:val="00B76103"/>
    <w:rsid w:val="00B7671E"/>
    <w:rsid w:val="00B7735A"/>
    <w:rsid w:val="00B77B90"/>
    <w:rsid w:val="00B77B9F"/>
    <w:rsid w:val="00B77C47"/>
    <w:rsid w:val="00B77DAE"/>
    <w:rsid w:val="00B8056C"/>
    <w:rsid w:val="00B80A17"/>
    <w:rsid w:val="00B80DA4"/>
    <w:rsid w:val="00B82568"/>
    <w:rsid w:val="00B8314E"/>
    <w:rsid w:val="00B83623"/>
    <w:rsid w:val="00B83CE7"/>
    <w:rsid w:val="00B83DD0"/>
    <w:rsid w:val="00B841DC"/>
    <w:rsid w:val="00B843B4"/>
    <w:rsid w:val="00B85D63"/>
    <w:rsid w:val="00B85E49"/>
    <w:rsid w:val="00B86064"/>
    <w:rsid w:val="00B87E2F"/>
    <w:rsid w:val="00B90221"/>
    <w:rsid w:val="00B903F1"/>
    <w:rsid w:val="00B90CC4"/>
    <w:rsid w:val="00B91FDE"/>
    <w:rsid w:val="00B927C2"/>
    <w:rsid w:val="00B92AD4"/>
    <w:rsid w:val="00B9302C"/>
    <w:rsid w:val="00B93085"/>
    <w:rsid w:val="00B934DA"/>
    <w:rsid w:val="00B938ED"/>
    <w:rsid w:val="00B93FCF"/>
    <w:rsid w:val="00B94054"/>
    <w:rsid w:val="00B94678"/>
    <w:rsid w:val="00B94EAC"/>
    <w:rsid w:val="00B960E5"/>
    <w:rsid w:val="00B963E8"/>
    <w:rsid w:val="00B96414"/>
    <w:rsid w:val="00B97725"/>
    <w:rsid w:val="00B979DF"/>
    <w:rsid w:val="00B97ED8"/>
    <w:rsid w:val="00BA0729"/>
    <w:rsid w:val="00BA0B2C"/>
    <w:rsid w:val="00BA114D"/>
    <w:rsid w:val="00BA121A"/>
    <w:rsid w:val="00BA145E"/>
    <w:rsid w:val="00BA18F9"/>
    <w:rsid w:val="00BA1C74"/>
    <w:rsid w:val="00BA2431"/>
    <w:rsid w:val="00BA2A24"/>
    <w:rsid w:val="00BA2BBC"/>
    <w:rsid w:val="00BA2D8A"/>
    <w:rsid w:val="00BA39FE"/>
    <w:rsid w:val="00BA3B0B"/>
    <w:rsid w:val="00BA42BA"/>
    <w:rsid w:val="00BA45FA"/>
    <w:rsid w:val="00BA4DA8"/>
    <w:rsid w:val="00BA56A3"/>
    <w:rsid w:val="00BA609E"/>
    <w:rsid w:val="00BA63C4"/>
    <w:rsid w:val="00BA66A9"/>
    <w:rsid w:val="00BA697E"/>
    <w:rsid w:val="00BA6A0D"/>
    <w:rsid w:val="00BA6FE1"/>
    <w:rsid w:val="00BA7616"/>
    <w:rsid w:val="00BA7742"/>
    <w:rsid w:val="00BA77AF"/>
    <w:rsid w:val="00BA7B05"/>
    <w:rsid w:val="00BA7C86"/>
    <w:rsid w:val="00BB0A70"/>
    <w:rsid w:val="00BB0BDD"/>
    <w:rsid w:val="00BB0EC0"/>
    <w:rsid w:val="00BB0F04"/>
    <w:rsid w:val="00BB269D"/>
    <w:rsid w:val="00BB2AA3"/>
    <w:rsid w:val="00BB31FB"/>
    <w:rsid w:val="00BB380E"/>
    <w:rsid w:val="00BB43AF"/>
    <w:rsid w:val="00BB4D27"/>
    <w:rsid w:val="00BB5531"/>
    <w:rsid w:val="00BB5FB4"/>
    <w:rsid w:val="00BB675E"/>
    <w:rsid w:val="00BB6E26"/>
    <w:rsid w:val="00BB76BF"/>
    <w:rsid w:val="00BC08E0"/>
    <w:rsid w:val="00BC0A6A"/>
    <w:rsid w:val="00BC0B0F"/>
    <w:rsid w:val="00BC11EE"/>
    <w:rsid w:val="00BC15D1"/>
    <w:rsid w:val="00BC23C7"/>
    <w:rsid w:val="00BC2667"/>
    <w:rsid w:val="00BC26A4"/>
    <w:rsid w:val="00BC390A"/>
    <w:rsid w:val="00BC449D"/>
    <w:rsid w:val="00BC465A"/>
    <w:rsid w:val="00BC494D"/>
    <w:rsid w:val="00BC4B1E"/>
    <w:rsid w:val="00BC56B4"/>
    <w:rsid w:val="00BC5EA1"/>
    <w:rsid w:val="00BC6BD2"/>
    <w:rsid w:val="00BC72C3"/>
    <w:rsid w:val="00BC731E"/>
    <w:rsid w:val="00BC7A0C"/>
    <w:rsid w:val="00BC7DB0"/>
    <w:rsid w:val="00BD01D8"/>
    <w:rsid w:val="00BD11CC"/>
    <w:rsid w:val="00BD14BD"/>
    <w:rsid w:val="00BD1BBD"/>
    <w:rsid w:val="00BD1E32"/>
    <w:rsid w:val="00BD1FCF"/>
    <w:rsid w:val="00BD2AC3"/>
    <w:rsid w:val="00BD2E8E"/>
    <w:rsid w:val="00BD2EA3"/>
    <w:rsid w:val="00BD3CB8"/>
    <w:rsid w:val="00BD42BA"/>
    <w:rsid w:val="00BD481B"/>
    <w:rsid w:val="00BD4A53"/>
    <w:rsid w:val="00BD67E9"/>
    <w:rsid w:val="00BD6CDB"/>
    <w:rsid w:val="00BD6E59"/>
    <w:rsid w:val="00BD714E"/>
    <w:rsid w:val="00BD723B"/>
    <w:rsid w:val="00BD779C"/>
    <w:rsid w:val="00BD77AF"/>
    <w:rsid w:val="00BD7968"/>
    <w:rsid w:val="00BD7A8B"/>
    <w:rsid w:val="00BD7B2B"/>
    <w:rsid w:val="00BD7E75"/>
    <w:rsid w:val="00BE008B"/>
    <w:rsid w:val="00BE05D2"/>
    <w:rsid w:val="00BE0A8F"/>
    <w:rsid w:val="00BE0EEB"/>
    <w:rsid w:val="00BE10F9"/>
    <w:rsid w:val="00BE1590"/>
    <w:rsid w:val="00BE1C80"/>
    <w:rsid w:val="00BE2212"/>
    <w:rsid w:val="00BE2356"/>
    <w:rsid w:val="00BE24CF"/>
    <w:rsid w:val="00BE2859"/>
    <w:rsid w:val="00BE32FF"/>
    <w:rsid w:val="00BE3723"/>
    <w:rsid w:val="00BE4E9B"/>
    <w:rsid w:val="00BE4F29"/>
    <w:rsid w:val="00BE4FFD"/>
    <w:rsid w:val="00BE50F0"/>
    <w:rsid w:val="00BE582D"/>
    <w:rsid w:val="00BE6730"/>
    <w:rsid w:val="00BE6ECF"/>
    <w:rsid w:val="00BE7605"/>
    <w:rsid w:val="00BE7E47"/>
    <w:rsid w:val="00BF02F0"/>
    <w:rsid w:val="00BF0B17"/>
    <w:rsid w:val="00BF1359"/>
    <w:rsid w:val="00BF2B39"/>
    <w:rsid w:val="00BF2CF1"/>
    <w:rsid w:val="00BF3572"/>
    <w:rsid w:val="00BF3B33"/>
    <w:rsid w:val="00BF3D39"/>
    <w:rsid w:val="00BF4859"/>
    <w:rsid w:val="00BF5D22"/>
    <w:rsid w:val="00BF615F"/>
    <w:rsid w:val="00BF6492"/>
    <w:rsid w:val="00BF6618"/>
    <w:rsid w:val="00BF6FE3"/>
    <w:rsid w:val="00BF7634"/>
    <w:rsid w:val="00C00212"/>
    <w:rsid w:val="00C009EE"/>
    <w:rsid w:val="00C00FC3"/>
    <w:rsid w:val="00C0130C"/>
    <w:rsid w:val="00C020E7"/>
    <w:rsid w:val="00C028A4"/>
    <w:rsid w:val="00C029FF"/>
    <w:rsid w:val="00C03604"/>
    <w:rsid w:val="00C03EE1"/>
    <w:rsid w:val="00C03FFD"/>
    <w:rsid w:val="00C045DA"/>
    <w:rsid w:val="00C04812"/>
    <w:rsid w:val="00C04853"/>
    <w:rsid w:val="00C04C8B"/>
    <w:rsid w:val="00C0578A"/>
    <w:rsid w:val="00C05ACA"/>
    <w:rsid w:val="00C06319"/>
    <w:rsid w:val="00C06528"/>
    <w:rsid w:val="00C070CF"/>
    <w:rsid w:val="00C07136"/>
    <w:rsid w:val="00C07786"/>
    <w:rsid w:val="00C0789F"/>
    <w:rsid w:val="00C07C83"/>
    <w:rsid w:val="00C10048"/>
    <w:rsid w:val="00C105D3"/>
    <w:rsid w:val="00C11256"/>
    <w:rsid w:val="00C11BED"/>
    <w:rsid w:val="00C11C1C"/>
    <w:rsid w:val="00C12F81"/>
    <w:rsid w:val="00C12FF2"/>
    <w:rsid w:val="00C13548"/>
    <w:rsid w:val="00C13D6F"/>
    <w:rsid w:val="00C1409A"/>
    <w:rsid w:val="00C14593"/>
    <w:rsid w:val="00C14C02"/>
    <w:rsid w:val="00C155BF"/>
    <w:rsid w:val="00C1596D"/>
    <w:rsid w:val="00C15B61"/>
    <w:rsid w:val="00C1742A"/>
    <w:rsid w:val="00C17B61"/>
    <w:rsid w:val="00C21498"/>
    <w:rsid w:val="00C21767"/>
    <w:rsid w:val="00C21CD2"/>
    <w:rsid w:val="00C22875"/>
    <w:rsid w:val="00C23CC8"/>
    <w:rsid w:val="00C246CA"/>
    <w:rsid w:val="00C247C3"/>
    <w:rsid w:val="00C24917"/>
    <w:rsid w:val="00C24958"/>
    <w:rsid w:val="00C24C41"/>
    <w:rsid w:val="00C24CA0"/>
    <w:rsid w:val="00C254C0"/>
    <w:rsid w:val="00C25CD5"/>
    <w:rsid w:val="00C25E01"/>
    <w:rsid w:val="00C26015"/>
    <w:rsid w:val="00C261F2"/>
    <w:rsid w:val="00C26921"/>
    <w:rsid w:val="00C26A7B"/>
    <w:rsid w:val="00C26ED9"/>
    <w:rsid w:val="00C270E4"/>
    <w:rsid w:val="00C27A0C"/>
    <w:rsid w:val="00C30003"/>
    <w:rsid w:val="00C30443"/>
    <w:rsid w:val="00C30B80"/>
    <w:rsid w:val="00C30E28"/>
    <w:rsid w:val="00C3129F"/>
    <w:rsid w:val="00C315DF"/>
    <w:rsid w:val="00C32193"/>
    <w:rsid w:val="00C324ED"/>
    <w:rsid w:val="00C332CE"/>
    <w:rsid w:val="00C348AA"/>
    <w:rsid w:val="00C3491B"/>
    <w:rsid w:val="00C34EA7"/>
    <w:rsid w:val="00C355FF"/>
    <w:rsid w:val="00C358FA"/>
    <w:rsid w:val="00C35E8A"/>
    <w:rsid w:val="00C36276"/>
    <w:rsid w:val="00C368DD"/>
    <w:rsid w:val="00C36AB4"/>
    <w:rsid w:val="00C36B49"/>
    <w:rsid w:val="00C36C76"/>
    <w:rsid w:val="00C36FD0"/>
    <w:rsid w:val="00C37927"/>
    <w:rsid w:val="00C37B9C"/>
    <w:rsid w:val="00C37C64"/>
    <w:rsid w:val="00C37D24"/>
    <w:rsid w:val="00C37F72"/>
    <w:rsid w:val="00C4001C"/>
    <w:rsid w:val="00C402F9"/>
    <w:rsid w:val="00C4045D"/>
    <w:rsid w:val="00C40654"/>
    <w:rsid w:val="00C41256"/>
    <w:rsid w:val="00C418C5"/>
    <w:rsid w:val="00C41D80"/>
    <w:rsid w:val="00C42654"/>
    <w:rsid w:val="00C4295F"/>
    <w:rsid w:val="00C42A8E"/>
    <w:rsid w:val="00C42B0F"/>
    <w:rsid w:val="00C42D55"/>
    <w:rsid w:val="00C4382E"/>
    <w:rsid w:val="00C43AEA"/>
    <w:rsid w:val="00C43C5F"/>
    <w:rsid w:val="00C4434E"/>
    <w:rsid w:val="00C4536B"/>
    <w:rsid w:val="00C45410"/>
    <w:rsid w:val="00C458D9"/>
    <w:rsid w:val="00C45989"/>
    <w:rsid w:val="00C45B4C"/>
    <w:rsid w:val="00C45D51"/>
    <w:rsid w:val="00C465B4"/>
    <w:rsid w:val="00C46B18"/>
    <w:rsid w:val="00C46B59"/>
    <w:rsid w:val="00C46CA1"/>
    <w:rsid w:val="00C47098"/>
    <w:rsid w:val="00C47514"/>
    <w:rsid w:val="00C4779A"/>
    <w:rsid w:val="00C507DA"/>
    <w:rsid w:val="00C50F17"/>
    <w:rsid w:val="00C517A2"/>
    <w:rsid w:val="00C51A5E"/>
    <w:rsid w:val="00C52E79"/>
    <w:rsid w:val="00C53D0E"/>
    <w:rsid w:val="00C53D8C"/>
    <w:rsid w:val="00C54DD2"/>
    <w:rsid w:val="00C555A2"/>
    <w:rsid w:val="00C5604D"/>
    <w:rsid w:val="00C56819"/>
    <w:rsid w:val="00C5694D"/>
    <w:rsid w:val="00C57505"/>
    <w:rsid w:val="00C57F9A"/>
    <w:rsid w:val="00C60643"/>
    <w:rsid w:val="00C60AAE"/>
    <w:rsid w:val="00C60E3A"/>
    <w:rsid w:val="00C60F1A"/>
    <w:rsid w:val="00C61899"/>
    <w:rsid w:val="00C61C6A"/>
    <w:rsid w:val="00C61F35"/>
    <w:rsid w:val="00C62606"/>
    <w:rsid w:val="00C629C0"/>
    <w:rsid w:val="00C6349E"/>
    <w:rsid w:val="00C64AF2"/>
    <w:rsid w:val="00C64CB2"/>
    <w:rsid w:val="00C6508A"/>
    <w:rsid w:val="00C65246"/>
    <w:rsid w:val="00C65790"/>
    <w:rsid w:val="00C67575"/>
    <w:rsid w:val="00C67D9B"/>
    <w:rsid w:val="00C7003B"/>
    <w:rsid w:val="00C70174"/>
    <w:rsid w:val="00C70901"/>
    <w:rsid w:val="00C7091A"/>
    <w:rsid w:val="00C7114D"/>
    <w:rsid w:val="00C71DC2"/>
    <w:rsid w:val="00C71E1E"/>
    <w:rsid w:val="00C724E4"/>
    <w:rsid w:val="00C7351A"/>
    <w:rsid w:val="00C735B0"/>
    <w:rsid w:val="00C7387B"/>
    <w:rsid w:val="00C74305"/>
    <w:rsid w:val="00C7490E"/>
    <w:rsid w:val="00C74D3F"/>
    <w:rsid w:val="00C75009"/>
    <w:rsid w:val="00C7576B"/>
    <w:rsid w:val="00C75808"/>
    <w:rsid w:val="00C75C7D"/>
    <w:rsid w:val="00C761DD"/>
    <w:rsid w:val="00C762B1"/>
    <w:rsid w:val="00C766FF"/>
    <w:rsid w:val="00C76D12"/>
    <w:rsid w:val="00C770E9"/>
    <w:rsid w:val="00C77BE9"/>
    <w:rsid w:val="00C77C9F"/>
    <w:rsid w:val="00C8022E"/>
    <w:rsid w:val="00C8219C"/>
    <w:rsid w:val="00C822B4"/>
    <w:rsid w:val="00C82A1B"/>
    <w:rsid w:val="00C837E8"/>
    <w:rsid w:val="00C83839"/>
    <w:rsid w:val="00C83C4C"/>
    <w:rsid w:val="00C83E5E"/>
    <w:rsid w:val="00C84432"/>
    <w:rsid w:val="00C84449"/>
    <w:rsid w:val="00C84714"/>
    <w:rsid w:val="00C84E32"/>
    <w:rsid w:val="00C84EF8"/>
    <w:rsid w:val="00C85141"/>
    <w:rsid w:val="00C86017"/>
    <w:rsid w:val="00C8607F"/>
    <w:rsid w:val="00C8645D"/>
    <w:rsid w:val="00C86660"/>
    <w:rsid w:val="00C86E88"/>
    <w:rsid w:val="00C86ECE"/>
    <w:rsid w:val="00C87579"/>
    <w:rsid w:val="00C87AA4"/>
    <w:rsid w:val="00C87D3A"/>
    <w:rsid w:val="00C9046F"/>
    <w:rsid w:val="00C90A10"/>
    <w:rsid w:val="00C9113D"/>
    <w:rsid w:val="00C91A81"/>
    <w:rsid w:val="00C92A48"/>
    <w:rsid w:val="00C92BF8"/>
    <w:rsid w:val="00C94117"/>
    <w:rsid w:val="00C94754"/>
    <w:rsid w:val="00C947A9"/>
    <w:rsid w:val="00C94CB2"/>
    <w:rsid w:val="00C94D23"/>
    <w:rsid w:val="00C959DE"/>
    <w:rsid w:val="00C95AA8"/>
    <w:rsid w:val="00C95C97"/>
    <w:rsid w:val="00C95F51"/>
    <w:rsid w:val="00C96A31"/>
    <w:rsid w:val="00C9790F"/>
    <w:rsid w:val="00C97F41"/>
    <w:rsid w:val="00CA06CA"/>
    <w:rsid w:val="00CA0C88"/>
    <w:rsid w:val="00CA0D5D"/>
    <w:rsid w:val="00CA16B8"/>
    <w:rsid w:val="00CA1882"/>
    <w:rsid w:val="00CA267C"/>
    <w:rsid w:val="00CA29A8"/>
    <w:rsid w:val="00CA301B"/>
    <w:rsid w:val="00CA3161"/>
    <w:rsid w:val="00CA3169"/>
    <w:rsid w:val="00CA326F"/>
    <w:rsid w:val="00CA3275"/>
    <w:rsid w:val="00CA331F"/>
    <w:rsid w:val="00CA3DC4"/>
    <w:rsid w:val="00CA4529"/>
    <w:rsid w:val="00CA4A71"/>
    <w:rsid w:val="00CA50B3"/>
    <w:rsid w:val="00CA5C2B"/>
    <w:rsid w:val="00CA5CFC"/>
    <w:rsid w:val="00CA5DCE"/>
    <w:rsid w:val="00CA61FE"/>
    <w:rsid w:val="00CA6AEC"/>
    <w:rsid w:val="00CA6BF7"/>
    <w:rsid w:val="00CA73EC"/>
    <w:rsid w:val="00CA797A"/>
    <w:rsid w:val="00CA79C9"/>
    <w:rsid w:val="00CB0612"/>
    <w:rsid w:val="00CB0EDC"/>
    <w:rsid w:val="00CB11F0"/>
    <w:rsid w:val="00CB12A0"/>
    <w:rsid w:val="00CB2814"/>
    <w:rsid w:val="00CB2EBB"/>
    <w:rsid w:val="00CB3440"/>
    <w:rsid w:val="00CB349A"/>
    <w:rsid w:val="00CB3C99"/>
    <w:rsid w:val="00CB43F6"/>
    <w:rsid w:val="00CB4DE9"/>
    <w:rsid w:val="00CB5807"/>
    <w:rsid w:val="00CB5B7E"/>
    <w:rsid w:val="00CB715C"/>
    <w:rsid w:val="00CB7A6A"/>
    <w:rsid w:val="00CC13AD"/>
    <w:rsid w:val="00CC1D67"/>
    <w:rsid w:val="00CC2237"/>
    <w:rsid w:val="00CC23B6"/>
    <w:rsid w:val="00CC2C1C"/>
    <w:rsid w:val="00CC33B5"/>
    <w:rsid w:val="00CC34BB"/>
    <w:rsid w:val="00CC3E3A"/>
    <w:rsid w:val="00CC48E1"/>
    <w:rsid w:val="00CC49A5"/>
    <w:rsid w:val="00CC4D04"/>
    <w:rsid w:val="00CC52C9"/>
    <w:rsid w:val="00CC548D"/>
    <w:rsid w:val="00CC5E1F"/>
    <w:rsid w:val="00CC5E86"/>
    <w:rsid w:val="00CC60AF"/>
    <w:rsid w:val="00CC6CBB"/>
    <w:rsid w:val="00CC75B1"/>
    <w:rsid w:val="00CD06B9"/>
    <w:rsid w:val="00CD07CE"/>
    <w:rsid w:val="00CD0E80"/>
    <w:rsid w:val="00CD119E"/>
    <w:rsid w:val="00CD1B30"/>
    <w:rsid w:val="00CD20AA"/>
    <w:rsid w:val="00CD2165"/>
    <w:rsid w:val="00CD3554"/>
    <w:rsid w:val="00CD3949"/>
    <w:rsid w:val="00CD3A9D"/>
    <w:rsid w:val="00CD40BD"/>
    <w:rsid w:val="00CD4B21"/>
    <w:rsid w:val="00CD4B27"/>
    <w:rsid w:val="00CD4EC0"/>
    <w:rsid w:val="00CD5946"/>
    <w:rsid w:val="00CD64B8"/>
    <w:rsid w:val="00CD6693"/>
    <w:rsid w:val="00CD6D4A"/>
    <w:rsid w:val="00CE0D0A"/>
    <w:rsid w:val="00CE133B"/>
    <w:rsid w:val="00CE17A1"/>
    <w:rsid w:val="00CE1FC2"/>
    <w:rsid w:val="00CE2447"/>
    <w:rsid w:val="00CE30CF"/>
    <w:rsid w:val="00CE342C"/>
    <w:rsid w:val="00CE39CB"/>
    <w:rsid w:val="00CE3F1E"/>
    <w:rsid w:val="00CE43F0"/>
    <w:rsid w:val="00CE48A2"/>
    <w:rsid w:val="00CE6378"/>
    <w:rsid w:val="00CE6D6E"/>
    <w:rsid w:val="00CE7354"/>
    <w:rsid w:val="00CE73E6"/>
    <w:rsid w:val="00CE7400"/>
    <w:rsid w:val="00CE7A4C"/>
    <w:rsid w:val="00CE7FD6"/>
    <w:rsid w:val="00CF03AA"/>
    <w:rsid w:val="00CF0466"/>
    <w:rsid w:val="00CF2B8C"/>
    <w:rsid w:val="00CF32B6"/>
    <w:rsid w:val="00CF32D6"/>
    <w:rsid w:val="00CF41C4"/>
    <w:rsid w:val="00CF41CD"/>
    <w:rsid w:val="00CF4AFA"/>
    <w:rsid w:val="00CF4F3F"/>
    <w:rsid w:val="00CF54A6"/>
    <w:rsid w:val="00CF6CC4"/>
    <w:rsid w:val="00CF6EF5"/>
    <w:rsid w:val="00CF74D5"/>
    <w:rsid w:val="00CF7C61"/>
    <w:rsid w:val="00D00B5F"/>
    <w:rsid w:val="00D00C7C"/>
    <w:rsid w:val="00D00EE8"/>
    <w:rsid w:val="00D010E4"/>
    <w:rsid w:val="00D018CB"/>
    <w:rsid w:val="00D01A73"/>
    <w:rsid w:val="00D03E79"/>
    <w:rsid w:val="00D0478F"/>
    <w:rsid w:val="00D04F09"/>
    <w:rsid w:val="00D05CD5"/>
    <w:rsid w:val="00D05F98"/>
    <w:rsid w:val="00D065CA"/>
    <w:rsid w:val="00D0676D"/>
    <w:rsid w:val="00D06B65"/>
    <w:rsid w:val="00D06D24"/>
    <w:rsid w:val="00D07107"/>
    <w:rsid w:val="00D07379"/>
    <w:rsid w:val="00D07416"/>
    <w:rsid w:val="00D074C4"/>
    <w:rsid w:val="00D07BFF"/>
    <w:rsid w:val="00D10388"/>
    <w:rsid w:val="00D109C1"/>
    <w:rsid w:val="00D109DA"/>
    <w:rsid w:val="00D11374"/>
    <w:rsid w:val="00D11AE2"/>
    <w:rsid w:val="00D12310"/>
    <w:rsid w:val="00D127D3"/>
    <w:rsid w:val="00D12A95"/>
    <w:rsid w:val="00D12CA7"/>
    <w:rsid w:val="00D12D92"/>
    <w:rsid w:val="00D13024"/>
    <w:rsid w:val="00D13199"/>
    <w:rsid w:val="00D1430E"/>
    <w:rsid w:val="00D14702"/>
    <w:rsid w:val="00D15B15"/>
    <w:rsid w:val="00D15ECD"/>
    <w:rsid w:val="00D16846"/>
    <w:rsid w:val="00D16E65"/>
    <w:rsid w:val="00D17C65"/>
    <w:rsid w:val="00D204F8"/>
    <w:rsid w:val="00D20AFB"/>
    <w:rsid w:val="00D20EB5"/>
    <w:rsid w:val="00D20F26"/>
    <w:rsid w:val="00D210CF"/>
    <w:rsid w:val="00D211B1"/>
    <w:rsid w:val="00D21203"/>
    <w:rsid w:val="00D21D8A"/>
    <w:rsid w:val="00D229E0"/>
    <w:rsid w:val="00D23893"/>
    <w:rsid w:val="00D23B98"/>
    <w:rsid w:val="00D23BEB"/>
    <w:rsid w:val="00D24280"/>
    <w:rsid w:val="00D2472A"/>
    <w:rsid w:val="00D24D5E"/>
    <w:rsid w:val="00D250BC"/>
    <w:rsid w:val="00D25125"/>
    <w:rsid w:val="00D2532D"/>
    <w:rsid w:val="00D2559B"/>
    <w:rsid w:val="00D25D0E"/>
    <w:rsid w:val="00D25D4F"/>
    <w:rsid w:val="00D26A9C"/>
    <w:rsid w:val="00D26AA4"/>
    <w:rsid w:val="00D30770"/>
    <w:rsid w:val="00D3098D"/>
    <w:rsid w:val="00D30AC4"/>
    <w:rsid w:val="00D3250E"/>
    <w:rsid w:val="00D3264E"/>
    <w:rsid w:val="00D32FE3"/>
    <w:rsid w:val="00D339FA"/>
    <w:rsid w:val="00D34F5C"/>
    <w:rsid w:val="00D3545B"/>
    <w:rsid w:val="00D3711B"/>
    <w:rsid w:val="00D37BBC"/>
    <w:rsid w:val="00D37CC6"/>
    <w:rsid w:val="00D40139"/>
    <w:rsid w:val="00D406A6"/>
    <w:rsid w:val="00D407FB"/>
    <w:rsid w:val="00D410A2"/>
    <w:rsid w:val="00D41650"/>
    <w:rsid w:val="00D41770"/>
    <w:rsid w:val="00D41AAD"/>
    <w:rsid w:val="00D42050"/>
    <w:rsid w:val="00D424BA"/>
    <w:rsid w:val="00D426A9"/>
    <w:rsid w:val="00D42CC7"/>
    <w:rsid w:val="00D4364F"/>
    <w:rsid w:val="00D436CB"/>
    <w:rsid w:val="00D43BC6"/>
    <w:rsid w:val="00D446FA"/>
    <w:rsid w:val="00D447BB"/>
    <w:rsid w:val="00D447F3"/>
    <w:rsid w:val="00D44975"/>
    <w:rsid w:val="00D44A57"/>
    <w:rsid w:val="00D44D23"/>
    <w:rsid w:val="00D44DBA"/>
    <w:rsid w:val="00D457DD"/>
    <w:rsid w:val="00D45B94"/>
    <w:rsid w:val="00D45D76"/>
    <w:rsid w:val="00D46083"/>
    <w:rsid w:val="00D46198"/>
    <w:rsid w:val="00D4688D"/>
    <w:rsid w:val="00D46F1D"/>
    <w:rsid w:val="00D47122"/>
    <w:rsid w:val="00D47A1C"/>
    <w:rsid w:val="00D509FF"/>
    <w:rsid w:val="00D525D8"/>
    <w:rsid w:val="00D52660"/>
    <w:rsid w:val="00D52D40"/>
    <w:rsid w:val="00D52F46"/>
    <w:rsid w:val="00D53407"/>
    <w:rsid w:val="00D53EFA"/>
    <w:rsid w:val="00D53F10"/>
    <w:rsid w:val="00D53F62"/>
    <w:rsid w:val="00D540D0"/>
    <w:rsid w:val="00D5441B"/>
    <w:rsid w:val="00D5442E"/>
    <w:rsid w:val="00D5572B"/>
    <w:rsid w:val="00D5599F"/>
    <w:rsid w:val="00D56334"/>
    <w:rsid w:val="00D563CB"/>
    <w:rsid w:val="00D564F0"/>
    <w:rsid w:val="00D56547"/>
    <w:rsid w:val="00D569CA"/>
    <w:rsid w:val="00D56FA0"/>
    <w:rsid w:val="00D57345"/>
    <w:rsid w:val="00D5741F"/>
    <w:rsid w:val="00D5755D"/>
    <w:rsid w:val="00D6035D"/>
    <w:rsid w:val="00D607A8"/>
    <w:rsid w:val="00D607E8"/>
    <w:rsid w:val="00D60D97"/>
    <w:rsid w:val="00D616D7"/>
    <w:rsid w:val="00D61DC8"/>
    <w:rsid w:val="00D6234E"/>
    <w:rsid w:val="00D625AA"/>
    <w:rsid w:val="00D627AA"/>
    <w:rsid w:val="00D629EC"/>
    <w:rsid w:val="00D63ABF"/>
    <w:rsid w:val="00D64241"/>
    <w:rsid w:val="00D651D3"/>
    <w:rsid w:val="00D65A0C"/>
    <w:rsid w:val="00D65CEB"/>
    <w:rsid w:val="00D65DB8"/>
    <w:rsid w:val="00D66531"/>
    <w:rsid w:val="00D66553"/>
    <w:rsid w:val="00D67ADE"/>
    <w:rsid w:val="00D67B2D"/>
    <w:rsid w:val="00D67C2E"/>
    <w:rsid w:val="00D7113C"/>
    <w:rsid w:val="00D715AA"/>
    <w:rsid w:val="00D730A6"/>
    <w:rsid w:val="00D73A61"/>
    <w:rsid w:val="00D73FFF"/>
    <w:rsid w:val="00D7412A"/>
    <w:rsid w:val="00D751FC"/>
    <w:rsid w:val="00D754EA"/>
    <w:rsid w:val="00D75E76"/>
    <w:rsid w:val="00D76491"/>
    <w:rsid w:val="00D76A8C"/>
    <w:rsid w:val="00D76CAE"/>
    <w:rsid w:val="00D8014B"/>
    <w:rsid w:val="00D802AA"/>
    <w:rsid w:val="00D82564"/>
    <w:rsid w:val="00D82DD5"/>
    <w:rsid w:val="00D8384A"/>
    <w:rsid w:val="00D83A86"/>
    <w:rsid w:val="00D84AFF"/>
    <w:rsid w:val="00D84B55"/>
    <w:rsid w:val="00D852C1"/>
    <w:rsid w:val="00D854B9"/>
    <w:rsid w:val="00D855EA"/>
    <w:rsid w:val="00D85EB8"/>
    <w:rsid w:val="00D8758C"/>
    <w:rsid w:val="00D876AA"/>
    <w:rsid w:val="00D877BF"/>
    <w:rsid w:val="00D87BEF"/>
    <w:rsid w:val="00D87CD8"/>
    <w:rsid w:val="00D89F83"/>
    <w:rsid w:val="00D9136E"/>
    <w:rsid w:val="00D91660"/>
    <w:rsid w:val="00D91FE4"/>
    <w:rsid w:val="00D92C21"/>
    <w:rsid w:val="00D9313D"/>
    <w:rsid w:val="00D93CDD"/>
    <w:rsid w:val="00D941E3"/>
    <w:rsid w:val="00D9451D"/>
    <w:rsid w:val="00D9483E"/>
    <w:rsid w:val="00D94B8C"/>
    <w:rsid w:val="00D95217"/>
    <w:rsid w:val="00D95BE6"/>
    <w:rsid w:val="00D97F15"/>
    <w:rsid w:val="00DA08D5"/>
    <w:rsid w:val="00DA0973"/>
    <w:rsid w:val="00DA09C6"/>
    <w:rsid w:val="00DA0CFA"/>
    <w:rsid w:val="00DA0F14"/>
    <w:rsid w:val="00DA1783"/>
    <w:rsid w:val="00DA4069"/>
    <w:rsid w:val="00DA411E"/>
    <w:rsid w:val="00DA49C3"/>
    <w:rsid w:val="00DA559E"/>
    <w:rsid w:val="00DA5EAF"/>
    <w:rsid w:val="00DA68A9"/>
    <w:rsid w:val="00DA702C"/>
    <w:rsid w:val="00DA759D"/>
    <w:rsid w:val="00DA7844"/>
    <w:rsid w:val="00DA7D51"/>
    <w:rsid w:val="00DA7FC0"/>
    <w:rsid w:val="00DB0626"/>
    <w:rsid w:val="00DB0B3A"/>
    <w:rsid w:val="00DB0C89"/>
    <w:rsid w:val="00DB1DE4"/>
    <w:rsid w:val="00DB1FB4"/>
    <w:rsid w:val="00DB240D"/>
    <w:rsid w:val="00DB2466"/>
    <w:rsid w:val="00DB281C"/>
    <w:rsid w:val="00DB379F"/>
    <w:rsid w:val="00DB4003"/>
    <w:rsid w:val="00DB41B4"/>
    <w:rsid w:val="00DB4DA1"/>
    <w:rsid w:val="00DB4EEC"/>
    <w:rsid w:val="00DB5C44"/>
    <w:rsid w:val="00DB6EE5"/>
    <w:rsid w:val="00DB74A8"/>
    <w:rsid w:val="00DC03CA"/>
    <w:rsid w:val="00DC10C5"/>
    <w:rsid w:val="00DC15EF"/>
    <w:rsid w:val="00DC2555"/>
    <w:rsid w:val="00DC2C06"/>
    <w:rsid w:val="00DC326B"/>
    <w:rsid w:val="00DC3FC4"/>
    <w:rsid w:val="00DC59D5"/>
    <w:rsid w:val="00DC5BAB"/>
    <w:rsid w:val="00DC5C1C"/>
    <w:rsid w:val="00DC5C61"/>
    <w:rsid w:val="00DC5F58"/>
    <w:rsid w:val="00DC61D6"/>
    <w:rsid w:val="00DC65BB"/>
    <w:rsid w:val="00DC68E6"/>
    <w:rsid w:val="00DC6C4D"/>
    <w:rsid w:val="00DC730C"/>
    <w:rsid w:val="00DD0680"/>
    <w:rsid w:val="00DD06E3"/>
    <w:rsid w:val="00DD15CD"/>
    <w:rsid w:val="00DD1F22"/>
    <w:rsid w:val="00DD203B"/>
    <w:rsid w:val="00DD21B4"/>
    <w:rsid w:val="00DD24EF"/>
    <w:rsid w:val="00DD2D2D"/>
    <w:rsid w:val="00DD3B6B"/>
    <w:rsid w:val="00DD4A09"/>
    <w:rsid w:val="00DD5143"/>
    <w:rsid w:val="00DD6193"/>
    <w:rsid w:val="00DD65D7"/>
    <w:rsid w:val="00DD6612"/>
    <w:rsid w:val="00DD6971"/>
    <w:rsid w:val="00DD706B"/>
    <w:rsid w:val="00DD735A"/>
    <w:rsid w:val="00DE0C02"/>
    <w:rsid w:val="00DE1160"/>
    <w:rsid w:val="00DE1395"/>
    <w:rsid w:val="00DE1B96"/>
    <w:rsid w:val="00DE20CB"/>
    <w:rsid w:val="00DE399C"/>
    <w:rsid w:val="00DE4933"/>
    <w:rsid w:val="00DE6567"/>
    <w:rsid w:val="00DE7986"/>
    <w:rsid w:val="00DF0385"/>
    <w:rsid w:val="00DF0D84"/>
    <w:rsid w:val="00DF13DF"/>
    <w:rsid w:val="00DF193C"/>
    <w:rsid w:val="00DF1BE7"/>
    <w:rsid w:val="00DF28B3"/>
    <w:rsid w:val="00DF3052"/>
    <w:rsid w:val="00DF3354"/>
    <w:rsid w:val="00DF36A7"/>
    <w:rsid w:val="00DF3DDF"/>
    <w:rsid w:val="00DF3F27"/>
    <w:rsid w:val="00DF3F38"/>
    <w:rsid w:val="00DF3FC4"/>
    <w:rsid w:val="00DF42A1"/>
    <w:rsid w:val="00DF47BC"/>
    <w:rsid w:val="00DF4B0E"/>
    <w:rsid w:val="00DF4CE1"/>
    <w:rsid w:val="00DF4F06"/>
    <w:rsid w:val="00DF6C39"/>
    <w:rsid w:val="00DF6FEE"/>
    <w:rsid w:val="00DF797F"/>
    <w:rsid w:val="00E001B3"/>
    <w:rsid w:val="00E01043"/>
    <w:rsid w:val="00E01217"/>
    <w:rsid w:val="00E01705"/>
    <w:rsid w:val="00E017FA"/>
    <w:rsid w:val="00E01D30"/>
    <w:rsid w:val="00E01EA9"/>
    <w:rsid w:val="00E02077"/>
    <w:rsid w:val="00E02A4C"/>
    <w:rsid w:val="00E036DD"/>
    <w:rsid w:val="00E05B6A"/>
    <w:rsid w:val="00E065E6"/>
    <w:rsid w:val="00E06D72"/>
    <w:rsid w:val="00E078F7"/>
    <w:rsid w:val="00E07924"/>
    <w:rsid w:val="00E07A30"/>
    <w:rsid w:val="00E07C50"/>
    <w:rsid w:val="00E10435"/>
    <w:rsid w:val="00E10F2A"/>
    <w:rsid w:val="00E11033"/>
    <w:rsid w:val="00E112C1"/>
    <w:rsid w:val="00E1134E"/>
    <w:rsid w:val="00E1206C"/>
    <w:rsid w:val="00E125E5"/>
    <w:rsid w:val="00E12612"/>
    <w:rsid w:val="00E12FB0"/>
    <w:rsid w:val="00E13552"/>
    <w:rsid w:val="00E13B1F"/>
    <w:rsid w:val="00E15986"/>
    <w:rsid w:val="00E15B4F"/>
    <w:rsid w:val="00E15C48"/>
    <w:rsid w:val="00E15E19"/>
    <w:rsid w:val="00E16132"/>
    <w:rsid w:val="00E16B46"/>
    <w:rsid w:val="00E17557"/>
    <w:rsid w:val="00E179FA"/>
    <w:rsid w:val="00E20957"/>
    <w:rsid w:val="00E2208F"/>
    <w:rsid w:val="00E223D8"/>
    <w:rsid w:val="00E23D86"/>
    <w:rsid w:val="00E25681"/>
    <w:rsid w:val="00E25E2C"/>
    <w:rsid w:val="00E263E8"/>
    <w:rsid w:val="00E2649B"/>
    <w:rsid w:val="00E271F5"/>
    <w:rsid w:val="00E27294"/>
    <w:rsid w:val="00E2785B"/>
    <w:rsid w:val="00E3061C"/>
    <w:rsid w:val="00E30A37"/>
    <w:rsid w:val="00E30DE7"/>
    <w:rsid w:val="00E30FF0"/>
    <w:rsid w:val="00E3168B"/>
    <w:rsid w:val="00E32CCC"/>
    <w:rsid w:val="00E32E65"/>
    <w:rsid w:val="00E35666"/>
    <w:rsid w:val="00E356A4"/>
    <w:rsid w:val="00E36BA6"/>
    <w:rsid w:val="00E37181"/>
    <w:rsid w:val="00E37318"/>
    <w:rsid w:val="00E37775"/>
    <w:rsid w:val="00E37BA2"/>
    <w:rsid w:val="00E41085"/>
    <w:rsid w:val="00E423D6"/>
    <w:rsid w:val="00E42727"/>
    <w:rsid w:val="00E42A28"/>
    <w:rsid w:val="00E42F3D"/>
    <w:rsid w:val="00E4314D"/>
    <w:rsid w:val="00E438BC"/>
    <w:rsid w:val="00E440DE"/>
    <w:rsid w:val="00E44198"/>
    <w:rsid w:val="00E4477C"/>
    <w:rsid w:val="00E44A0E"/>
    <w:rsid w:val="00E44AE2"/>
    <w:rsid w:val="00E450C7"/>
    <w:rsid w:val="00E4592B"/>
    <w:rsid w:val="00E46805"/>
    <w:rsid w:val="00E46A15"/>
    <w:rsid w:val="00E46B0C"/>
    <w:rsid w:val="00E4743B"/>
    <w:rsid w:val="00E47B4A"/>
    <w:rsid w:val="00E47F8D"/>
    <w:rsid w:val="00E4ED15"/>
    <w:rsid w:val="00E50188"/>
    <w:rsid w:val="00E504E2"/>
    <w:rsid w:val="00E5136D"/>
    <w:rsid w:val="00E51BB8"/>
    <w:rsid w:val="00E52DA7"/>
    <w:rsid w:val="00E52FF6"/>
    <w:rsid w:val="00E53378"/>
    <w:rsid w:val="00E53D52"/>
    <w:rsid w:val="00E54240"/>
    <w:rsid w:val="00E5467A"/>
    <w:rsid w:val="00E54EFB"/>
    <w:rsid w:val="00E54FE8"/>
    <w:rsid w:val="00E553CE"/>
    <w:rsid w:val="00E55C3E"/>
    <w:rsid w:val="00E55E12"/>
    <w:rsid w:val="00E560ED"/>
    <w:rsid w:val="00E56984"/>
    <w:rsid w:val="00E57799"/>
    <w:rsid w:val="00E60248"/>
    <w:rsid w:val="00E60422"/>
    <w:rsid w:val="00E60AD0"/>
    <w:rsid w:val="00E60B72"/>
    <w:rsid w:val="00E60D6E"/>
    <w:rsid w:val="00E60EB7"/>
    <w:rsid w:val="00E611BE"/>
    <w:rsid w:val="00E611EC"/>
    <w:rsid w:val="00E61615"/>
    <w:rsid w:val="00E61819"/>
    <w:rsid w:val="00E6194F"/>
    <w:rsid w:val="00E61DA5"/>
    <w:rsid w:val="00E620D8"/>
    <w:rsid w:val="00E63029"/>
    <w:rsid w:val="00E6331E"/>
    <w:rsid w:val="00E6346C"/>
    <w:rsid w:val="00E63C2E"/>
    <w:rsid w:val="00E663C9"/>
    <w:rsid w:val="00E6641F"/>
    <w:rsid w:val="00E66E82"/>
    <w:rsid w:val="00E673DA"/>
    <w:rsid w:val="00E67495"/>
    <w:rsid w:val="00E67931"/>
    <w:rsid w:val="00E67AAB"/>
    <w:rsid w:val="00E706A6"/>
    <w:rsid w:val="00E7086A"/>
    <w:rsid w:val="00E70E8C"/>
    <w:rsid w:val="00E70F5A"/>
    <w:rsid w:val="00E715B7"/>
    <w:rsid w:val="00E718DF"/>
    <w:rsid w:val="00E719B5"/>
    <w:rsid w:val="00E7311A"/>
    <w:rsid w:val="00E74D52"/>
    <w:rsid w:val="00E74E00"/>
    <w:rsid w:val="00E752E6"/>
    <w:rsid w:val="00E75ABC"/>
    <w:rsid w:val="00E75CBF"/>
    <w:rsid w:val="00E76605"/>
    <w:rsid w:val="00E76662"/>
    <w:rsid w:val="00E76DDF"/>
    <w:rsid w:val="00E77DC1"/>
    <w:rsid w:val="00E8032C"/>
    <w:rsid w:val="00E8041F"/>
    <w:rsid w:val="00E8083F"/>
    <w:rsid w:val="00E80B76"/>
    <w:rsid w:val="00E8152C"/>
    <w:rsid w:val="00E81947"/>
    <w:rsid w:val="00E81EE7"/>
    <w:rsid w:val="00E8279E"/>
    <w:rsid w:val="00E8325D"/>
    <w:rsid w:val="00E832BD"/>
    <w:rsid w:val="00E832E6"/>
    <w:rsid w:val="00E83F95"/>
    <w:rsid w:val="00E840EA"/>
    <w:rsid w:val="00E84F16"/>
    <w:rsid w:val="00E850F3"/>
    <w:rsid w:val="00E858D9"/>
    <w:rsid w:val="00E85CC3"/>
    <w:rsid w:val="00E868D2"/>
    <w:rsid w:val="00E8695D"/>
    <w:rsid w:val="00E86F18"/>
    <w:rsid w:val="00E87579"/>
    <w:rsid w:val="00E87ABC"/>
    <w:rsid w:val="00E9016B"/>
    <w:rsid w:val="00E902DE"/>
    <w:rsid w:val="00E904E9"/>
    <w:rsid w:val="00E90578"/>
    <w:rsid w:val="00E905CD"/>
    <w:rsid w:val="00E90F5B"/>
    <w:rsid w:val="00E917EF"/>
    <w:rsid w:val="00E92098"/>
    <w:rsid w:val="00E926FE"/>
    <w:rsid w:val="00E93F1D"/>
    <w:rsid w:val="00E9411E"/>
    <w:rsid w:val="00E94289"/>
    <w:rsid w:val="00E95DCC"/>
    <w:rsid w:val="00E95E8A"/>
    <w:rsid w:val="00E96FC0"/>
    <w:rsid w:val="00E9767B"/>
    <w:rsid w:val="00E9799A"/>
    <w:rsid w:val="00E97EB7"/>
    <w:rsid w:val="00EA0894"/>
    <w:rsid w:val="00EA0E58"/>
    <w:rsid w:val="00EA29CA"/>
    <w:rsid w:val="00EA2B5F"/>
    <w:rsid w:val="00EA3BFE"/>
    <w:rsid w:val="00EA3F7D"/>
    <w:rsid w:val="00EA5197"/>
    <w:rsid w:val="00EA5828"/>
    <w:rsid w:val="00EA61C5"/>
    <w:rsid w:val="00EA62F0"/>
    <w:rsid w:val="00EA6E3D"/>
    <w:rsid w:val="00EA702B"/>
    <w:rsid w:val="00EA7347"/>
    <w:rsid w:val="00EA7A85"/>
    <w:rsid w:val="00EA7EE0"/>
    <w:rsid w:val="00EB0459"/>
    <w:rsid w:val="00EB103F"/>
    <w:rsid w:val="00EB1673"/>
    <w:rsid w:val="00EB18B3"/>
    <w:rsid w:val="00EB1FE9"/>
    <w:rsid w:val="00EB2045"/>
    <w:rsid w:val="00EB21C0"/>
    <w:rsid w:val="00EB24AB"/>
    <w:rsid w:val="00EB29D9"/>
    <w:rsid w:val="00EB2B0A"/>
    <w:rsid w:val="00EB2B11"/>
    <w:rsid w:val="00EB2B7E"/>
    <w:rsid w:val="00EB34E2"/>
    <w:rsid w:val="00EB405C"/>
    <w:rsid w:val="00EB40DE"/>
    <w:rsid w:val="00EB4CF0"/>
    <w:rsid w:val="00EB4D89"/>
    <w:rsid w:val="00EB4E19"/>
    <w:rsid w:val="00EB5264"/>
    <w:rsid w:val="00EB5E5D"/>
    <w:rsid w:val="00EB6CC0"/>
    <w:rsid w:val="00EB72D6"/>
    <w:rsid w:val="00EB773C"/>
    <w:rsid w:val="00EC0751"/>
    <w:rsid w:val="00EC0C09"/>
    <w:rsid w:val="00EC0C26"/>
    <w:rsid w:val="00EC0E78"/>
    <w:rsid w:val="00EC1CAF"/>
    <w:rsid w:val="00EC2448"/>
    <w:rsid w:val="00EC2CD4"/>
    <w:rsid w:val="00EC2D92"/>
    <w:rsid w:val="00EC37E7"/>
    <w:rsid w:val="00EC3880"/>
    <w:rsid w:val="00EC3985"/>
    <w:rsid w:val="00EC4529"/>
    <w:rsid w:val="00EC4D5A"/>
    <w:rsid w:val="00EC4F5A"/>
    <w:rsid w:val="00EC510A"/>
    <w:rsid w:val="00EC517C"/>
    <w:rsid w:val="00EC52C0"/>
    <w:rsid w:val="00EC5A77"/>
    <w:rsid w:val="00EC5D29"/>
    <w:rsid w:val="00EC5FEA"/>
    <w:rsid w:val="00EC600C"/>
    <w:rsid w:val="00EC700E"/>
    <w:rsid w:val="00EC722E"/>
    <w:rsid w:val="00ED0436"/>
    <w:rsid w:val="00ED1328"/>
    <w:rsid w:val="00ED171A"/>
    <w:rsid w:val="00ED1B1C"/>
    <w:rsid w:val="00ED21E2"/>
    <w:rsid w:val="00ED2299"/>
    <w:rsid w:val="00ED2EA9"/>
    <w:rsid w:val="00ED3333"/>
    <w:rsid w:val="00ED3DCA"/>
    <w:rsid w:val="00ED3EE2"/>
    <w:rsid w:val="00ED4173"/>
    <w:rsid w:val="00ED47BE"/>
    <w:rsid w:val="00ED58CB"/>
    <w:rsid w:val="00ED61B3"/>
    <w:rsid w:val="00ED6861"/>
    <w:rsid w:val="00ED6E71"/>
    <w:rsid w:val="00ED76C8"/>
    <w:rsid w:val="00EE027F"/>
    <w:rsid w:val="00EE0A5C"/>
    <w:rsid w:val="00EE0B3D"/>
    <w:rsid w:val="00EE0E17"/>
    <w:rsid w:val="00EE0EA2"/>
    <w:rsid w:val="00EE1DC0"/>
    <w:rsid w:val="00EE2B82"/>
    <w:rsid w:val="00EE2D59"/>
    <w:rsid w:val="00EE3BFE"/>
    <w:rsid w:val="00EE3E68"/>
    <w:rsid w:val="00EE4A3E"/>
    <w:rsid w:val="00EE4B9C"/>
    <w:rsid w:val="00EE4CB5"/>
    <w:rsid w:val="00EE4DD5"/>
    <w:rsid w:val="00EE54C2"/>
    <w:rsid w:val="00EE5AA7"/>
    <w:rsid w:val="00EE5CD0"/>
    <w:rsid w:val="00EE5CDC"/>
    <w:rsid w:val="00EE5EA6"/>
    <w:rsid w:val="00EE63E0"/>
    <w:rsid w:val="00EE6CFC"/>
    <w:rsid w:val="00EE7350"/>
    <w:rsid w:val="00EE763E"/>
    <w:rsid w:val="00EE7CF2"/>
    <w:rsid w:val="00EE7E31"/>
    <w:rsid w:val="00EE7FC1"/>
    <w:rsid w:val="00EF0310"/>
    <w:rsid w:val="00EF0AE2"/>
    <w:rsid w:val="00EF0D6A"/>
    <w:rsid w:val="00EF114D"/>
    <w:rsid w:val="00EF116B"/>
    <w:rsid w:val="00EF14B8"/>
    <w:rsid w:val="00EF14CE"/>
    <w:rsid w:val="00EF1A9E"/>
    <w:rsid w:val="00EF1F3B"/>
    <w:rsid w:val="00EF201A"/>
    <w:rsid w:val="00EF28CA"/>
    <w:rsid w:val="00EF28E4"/>
    <w:rsid w:val="00EF2D93"/>
    <w:rsid w:val="00EF3391"/>
    <w:rsid w:val="00EF5225"/>
    <w:rsid w:val="00EF53CB"/>
    <w:rsid w:val="00EF5B9C"/>
    <w:rsid w:val="00EF5E36"/>
    <w:rsid w:val="00EF606C"/>
    <w:rsid w:val="00F00425"/>
    <w:rsid w:val="00F0056C"/>
    <w:rsid w:val="00F00DBF"/>
    <w:rsid w:val="00F0243F"/>
    <w:rsid w:val="00F0262A"/>
    <w:rsid w:val="00F02CBA"/>
    <w:rsid w:val="00F02FCF"/>
    <w:rsid w:val="00F03319"/>
    <w:rsid w:val="00F045BF"/>
    <w:rsid w:val="00F045D5"/>
    <w:rsid w:val="00F04CD9"/>
    <w:rsid w:val="00F04D3A"/>
    <w:rsid w:val="00F04FAB"/>
    <w:rsid w:val="00F04FCA"/>
    <w:rsid w:val="00F05682"/>
    <w:rsid w:val="00F06C3C"/>
    <w:rsid w:val="00F06EFC"/>
    <w:rsid w:val="00F07031"/>
    <w:rsid w:val="00F070F4"/>
    <w:rsid w:val="00F10788"/>
    <w:rsid w:val="00F10D74"/>
    <w:rsid w:val="00F10F94"/>
    <w:rsid w:val="00F110B3"/>
    <w:rsid w:val="00F1119B"/>
    <w:rsid w:val="00F1135D"/>
    <w:rsid w:val="00F116A0"/>
    <w:rsid w:val="00F1211C"/>
    <w:rsid w:val="00F12165"/>
    <w:rsid w:val="00F124C5"/>
    <w:rsid w:val="00F12626"/>
    <w:rsid w:val="00F12D63"/>
    <w:rsid w:val="00F13700"/>
    <w:rsid w:val="00F15695"/>
    <w:rsid w:val="00F159ED"/>
    <w:rsid w:val="00F174A1"/>
    <w:rsid w:val="00F174FD"/>
    <w:rsid w:val="00F217F1"/>
    <w:rsid w:val="00F21CDB"/>
    <w:rsid w:val="00F21F58"/>
    <w:rsid w:val="00F22026"/>
    <w:rsid w:val="00F22377"/>
    <w:rsid w:val="00F22986"/>
    <w:rsid w:val="00F23FA2"/>
    <w:rsid w:val="00F25351"/>
    <w:rsid w:val="00F25A34"/>
    <w:rsid w:val="00F25B1B"/>
    <w:rsid w:val="00F25BC6"/>
    <w:rsid w:val="00F260D8"/>
    <w:rsid w:val="00F26215"/>
    <w:rsid w:val="00F26383"/>
    <w:rsid w:val="00F27663"/>
    <w:rsid w:val="00F2772D"/>
    <w:rsid w:val="00F27E21"/>
    <w:rsid w:val="00F300B9"/>
    <w:rsid w:val="00F31A21"/>
    <w:rsid w:val="00F32099"/>
    <w:rsid w:val="00F32560"/>
    <w:rsid w:val="00F328CE"/>
    <w:rsid w:val="00F337EE"/>
    <w:rsid w:val="00F34E37"/>
    <w:rsid w:val="00F35196"/>
    <w:rsid w:val="00F36226"/>
    <w:rsid w:val="00F36708"/>
    <w:rsid w:val="00F370A7"/>
    <w:rsid w:val="00F3724E"/>
    <w:rsid w:val="00F377C1"/>
    <w:rsid w:val="00F37982"/>
    <w:rsid w:val="00F37FBA"/>
    <w:rsid w:val="00F40505"/>
    <w:rsid w:val="00F4054F"/>
    <w:rsid w:val="00F409F0"/>
    <w:rsid w:val="00F40D4C"/>
    <w:rsid w:val="00F411EB"/>
    <w:rsid w:val="00F41A87"/>
    <w:rsid w:val="00F41D5E"/>
    <w:rsid w:val="00F41FDA"/>
    <w:rsid w:val="00F42888"/>
    <w:rsid w:val="00F428C5"/>
    <w:rsid w:val="00F4291B"/>
    <w:rsid w:val="00F42D1C"/>
    <w:rsid w:val="00F43031"/>
    <w:rsid w:val="00F435E7"/>
    <w:rsid w:val="00F44598"/>
    <w:rsid w:val="00F44728"/>
    <w:rsid w:val="00F44E5A"/>
    <w:rsid w:val="00F45044"/>
    <w:rsid w:val="00F453B8"/>
    <w:rsid w:val="00F45AB1"/>
    <w:rsid w:val="00F45C73"/>
    <w:rsid w:val="00F45CAF"/>
    <w:rsid w:val="00F4655E"/>
    <w:rsid w:val="00F46775"/>
    <w:rsid w:val="00F46F91"/>
    <w:rsid w:val="00F47161"/>
    <w:rsid w:val="00F475DA"/>
    <w:rsid w:val="00F47677"/>
    <w:rsid w:val="00F4775A"/>
    <w:rsid w:val="00F478EA"/>
    <w:rsid w:val="00F47C99"/>
    <w:rsid w:val="00F50127"/>
    <w:rsid w:val="00F50471"/>
    <w:rsid w:val="00F505F4"/>
    <w:rsid w:val="00F50E7E"/>
    <w:rsid w:val="00F518D9"/>
    <w:rsid w:val="00F51DB9"/>
    <w:rsid w:val="00F521C5"/>
    <w:rsid w:val="00F52827"/>
    <w:rsid w:val="00F528DF"/>
    <w:rsid w:val="00F53471"/>
    <w:rsid w:val="00F534F6"/>
    <w:rsid w:val="00F54532"/>
    <w:rsid w:val="00F54CFE"/>
    <w:rsid w:val="00F54DF1"/>
    <w:rsid w:val="00F5531B"/>
    <w:rsid w:val="00F569B2"/>
    <w:rsid w:val="00F56B40"/>
    <w:rsid w:val="00F56EB4"/>
    <w:rsid w:val="00F5732C"/>
    <w:rsid w:val="00F6081D"/>
    <w:rsid w:val="00F6090B"/>
    <w:rsid w:val="00F6142F"/>
    <w:rsid w:val="00F620B9"/>
    <w:rsid w:val="00F642D2"/>
    <w:rsid w:val="00F64953"/>
    <w:rsid w:val="00F64D8D"/>
    <w:rsid w:val="00F65D83"/>
    <w:rsid w:val="00F65DDB"/>
    <w:rsid w:val="00F66939"/>
    <w:rsid w:val="00F66AFD"/>
    <w:rsid w:val="00F6783D"/>
    <w:rsid w:val="00F701FC"/>
    <w:rsid w:val="00F7054E"/>
    <w:rsid w:val="00F707B9"/>
    <w:rsid w:val="00F70CA0"/>
    <w:rsid w:val="00F70D71"/>
    <w:rsid w:val="00F713DA"/>
    <w:rsid w:val="00F72188"/>
    <w:rsid w:val="00F721B0"/>
    <w:rsid w:val="00F72422"/>
    <w:rsid w:val="00F724ED"/>
    <w:rsid w:val="00F72C4D"/>
    <w:rsid w:val="00F72CBA"/>
    <w:rsid w:val="00F73C5C"/>
    <w:rsid w:val="00F73E46"/>
    <w:rsid w:val="00F74302"/>
    <w:rsid w:val="00F74ACD"/>
    <w:rsid w:val="00F74EC2"/>
    <w:rsid w:val="00F75388"/>
    <w:rsid w:val="00F75EAD"/>
    <w:rsid w:val="00F762AA"/>
    <w:rsid w:val="00F76345"/>
    <w:rsid w:val="00F77293"/>
    <w:rsid w:val="00F777CC"/>
    <w:rsid w:val="00F809BD"/>
    <w:rsid w:val="00F80F0A"/>
    <w:rsid w:val="00F80F4B"/>
    <w:rsid w:val="00F81223"/>
    <w:rsid w:val="00F81DDE"/>
    <w:rsid w:val="00F81E48"/>
    <w:rsid w:val="00F830F0"/>
    <w:rsid w:val="00F83EEC"/>
    <w:rsid w:val="00F84514"/>
    <w:rsid w:val="00F84C5E"/>
    <w:rsid w:val="00F8501F"/>
    <w:rsid w:val="00F85357"/>
    <w:rsid w:val="00F854F0"/>
    <w:rsid w:val="00F85935"/>
    <w:rsid w:val="00F85B35"/>
    <w:rsid w:val="00F85F89"/>
    <w:rsid w:val="00F8658C"/>
    <w:rsid w:val="00F867EB"/>
    <w:rsid w:val="00F8683A"/>
    <w:rsid w:val="00F86A92"/>
    <w:rsid w:val="00F86EE4"/>
    <w:rsid w:val="00F86FD1"/>
    <w:rsid w:val="00F874EA"/>
    <w:rsid w:val="00F876EA"/>
    <w:rsid w:val="00F8776A"/>
    <w:rsid w:val="00F9003E"/>
    <w:rsid w:val="00F90D48"/>
    <w:rsid w:val="00F913D8"/>
    <w:rsid w:val="00F91A5F"/>
    <w:rsid w:val="00F91F09"/>
    <w:rsid w:val="00F91F41"/>
    <w:rsid w:val="00F91F5D"/>
    <w:rsid w:val="00F93492"/>
    <w:rsid w:val="00F93740"/>
    <w:rsid w:val="00F938E0"/>
    <w:rsid w:val="00F93EB7"/>
    <w:rsid w:val="00F943EB"/>
    <w:rsid w:val="00F946B5"/>
    <w:rsid w:val="00F94D4F"/>
    <w:rsid w:val="00F95391"/>
    <w:rsid w:val="00F95FB4"/>
    <w:rsid w:val="00F960E9"/>
    <w:rsid w:val="00F96421"/>
    <w:rsid w:val="00F972EA"/>
    <w:rsid w:val="00F97493"/>
    <w:rsid w:val="00F97FCF"/>
    <w:rsid w:val="00FA03AB"/>
    <w:rsid w:val="00FA03F1"/>
    <w:rsid w:val="00FA040C"/>
    <w:rsid w:val="00FA0802"/>
    <w:rsid w:val="00FA0D21"/>
    <w:rsid w:val="00FA0E5E"/>
    <w:rsid w:val="00FA1226"/>
    <w:rsid w:val="00FA2060"/>
    <w:rsid w:val="00FA2190"/>
    <w:rsid w:val="00FA292D"/>
    <w:rsid w:val="00FA2D29"/>
    <w:rsid w:val="00FA2DD6"/>
    <w:rsid w:val="00FA3484"/>
    <w:rsid w:val="00FA3602"/>
    <w:rsid w:val="00FA3A25"/>
    <w:rsid w:val="00FA3AEF"/>
    <w:rsid w:val="00FA580F"/>
    <w:rsid w:val="00FA652B"/>
    <w:rsid w:val="00FA657F"/>
    <w:rsid w:val="00FA66BF"/>
    <w:rsid w:val="00FA6E5A"/>
    <w:rsid w:val="00FA7B97"/>
    <w:rsid w:val="00FA7C1C"/>
    <w:rsid w:val="00FA7E84"/>
    <w:rsid w:val="00FB001E"/>
    <w:rsid w:val="00FB0081"/>
    <w:rsid w:val="00FB099E"/>
    <w:rsid w:val="00FB0C27"/>
    <w:rsid w:val="00FB156B"/>
    <w:rsid w:val="00FB1874"/>
    <w:rsid w:val="00FB1AC2"/>
    <w:rsid w:val="00FB1C90"/>
    <w:rsid w:val="00FB2B94"/>
    <w:rsid w:val="00FB2FAC"/>
    <w:rsid w:val="00FB3465"/>
    <w:rsid w:val="00FB3CAA"/>
    <w:rsid w:val="00FB3D09"/>
    <w:rsid w:val="00FB3D19"/>
    <w:rsid w:val="00FB49B5"/>
    <w:rsid w:val="00FB4E08"/>
    <w:rsid w:val="00FB5185"/>
    <w:rsid w:val="00FB5C89"/>
    <w:rsid w:val="00FB5CE8"/>
    <w:rsid w:val="00FB60A1"/>
    <w:rsid w:val="00FB654D"/>
    <w:rsid w:val="00FB67EC"/>
    <w:rsid w:val="00FC08C6"/>
    <w:rsid w:val="00FC0A91"/>
    <w:rsid w:val="00FC13F8"/>
    <w:rsid w:val="00FC23E1"/>
    <w:rsid w:val="00FC2713"/>
    <w:rsid w:val="00FC2914"/>
    <w:rsid w:val="00FC2A6D"/>
    <w:rsid w:val="00FC2C28"/>
    <w:rsid w:val="00FC2D8F"/>
    <w:rsid w:val="00FC2E29"/>
    <w:rsid w:val="00FC326E"/>
    <w:rsid w:val="00FC3452"/>
    <w:rsid w:val="00FC38D3"/>
    <w:rsid w:val="00FC38D9"/>
    <w:rsid w:val="00FC3B93"/>
    <w:rsid w:val="00FC4183"/>
    <w:rsid w:val="00FC4730"/>
    <w:rsid w:val="00FC480E"/>
    <w:rsid w:val="00FC48D1"/>
    <w:rsid w:val="00FC4EB0"/>
    <w:rsid w:val="00FC5615"/>
    <w:rsid w:val="00FC5984"/>
    <w:rsid w:val="00FC59D9"/>
    <w:rsid w:val="00FC65FC"/>
    <w:rsid w:val="00FC6916"/>
    <w:rsid w:val="00FC6E6B"/>
    <w:rsid w:val="00FC718F"/>
    <w:rsid w:val="00FC737D"/>
    <w:rsid w:val="00FC7826"/>
    <w:rsid w:val="00FC7A9B"/>
    <w:rsid w:val="00FC7D7A"/>
    <w:rsid w:val="00FD0BD2"/>
    <w:rsid w:val="00FD1E48"/>
    <w:rsid w:val="00FD1FAE"/>
    <w:rsid w:val="00FD22E4"/>
    <w:rsid w:val="00FD238F"/>
    <w:rsid w:val="00FD283C"/>
    <w:rsid w:val="00FD2A53"/>
    <w:rsid w:val="00FD3468"/>
    <w:rsid w:val="00FD3957"/>
    <w:rsid w:val="00FD4F77"/>
    <w:rsid w:val="00FD4FD0"/>
    <w:rsid w:val="00FD5096"/>
    <w:rsid w:val="00FD57C2"/>
    <w:rsid w:val="00FD60F0"/>
    <w:rsid w:val="00FD6504"/>
    <w:rsid w:val="00FD66E3"/>
    <w:rsid w:val="00FD6F83"/>
    <w:rsid w:val="00FD73A8"/>
    <w:rsid w:val="00FD770A"/>
    <w:rsid w:val="00FE0BF1"/>
    <w:rsid w:val="00FE0F06"/>
    <w:rsid w:val="00FE3D7E"/>
    <w:rsid w:val="00FE4382"/>
    <w:rsid w:val="00FE4442"/>
    <w:rsid w:val="00FE4473"/>
    <w:rsid w:val="00FE49D9"/>
    <w:rsid w:val="00FE4B82"/>
    <w:rsid w:val="00FE4F25"/>
    <w:rsid w:val="00FE5CB3"/>
    <w:rsid w:val="00FE5E36"/>
    <w:rsid w:val="00FE68DA"/>
    <w:rsid w:val="00FE74CD"/>
    <w:rsid w:val="00FE7821"/>
    <w:rsid w:val="00FF00AF"/>
    <w:rsid w:val="00FF0141"/>
    <w:rsid w:val="00FF0DD9"/>
    <w:rsid w:val="00FF0E51"/>
    <w:rsid w:val="00FF1834"/>
    <w:rsid w:val="00FF191E"/>
    <w:rsid w:val="00FF2F7E"/>
    <w:rsid w:val="00FF355C"/>
    <w:rsid w:val="00FF3A7F"/>
    <w:rsid w:val="00FF3B4D"/>
    <w:rsid w:val="00FF41ED"/>
    <w:rsid w:val="00FF4A7F"/>
    <w:rsid w:val="00FF4A9D"/>
    <w:rsid w:val="00FF6BEC"/>
    <w:rsid w:val="00FF7FBD"/>
    <w:rsid w:val="01429482"/>
    <w:rsid w:val="0172B284"/>
    <w:rsid w:val="01743D41"/>
    <w:rsid w:val="01DE31D7"/>
    <w:rsid w:val="0216F9C4"/>
    <w:rsid w:val="02503B6E"/>
    <w:rsid w:val="02F4937C"/>
    <w:rsid w:val="032DD16A"/>
    <w:rsid w:val="0385319F"/>
    <w:rsid w:val="03AB0832"/>
    <w:rsid w:val="03DC11A9"/>
    <w:rsid w:val="0440F8A2"/>
    <w:rsid w:val="047269B5"/>
    <w:rsid w:val="04856532"/>
    <w:rsid w:val="0513BB31"/>
    <w:rsid w:val="058111E2"/>
    <w:rsid w:val="05CCF590"/>
    <w:rsid w:val="06B7F7F5"/>
    <w:rsid w:val="07144C5F"/>
    <w:rsid w:val="0722CC54"/>
    <w:rsid w:val="073C956A"/>
    <w:rsid w:val="076FBA0A"/>
    <w:rsid w:val="07CEF936"/>
    <w:rsid w:val="07F1D4CC"/>
    <w:rsid w:val="07F5A50F"/>
    <w:rsid w:val="092B3D92"/>
    <w:rsid w:val="09394569"/>
    <w:rsid w:val="094687F8"/>
    <w:rsid w:val="094ABEE3"/>
    <w:rsid w:val="096BFC21"/>
    <w:rsid w:val="0A65D3A8"/>
    <w:rsid w:val="0A662283"/>
    <w:rsid w:val="0A932005"/>
    <w:rsid w:val="0AF0F72D"/>
    <w:rsid w:val="0B22DE03"/>
    <w:rsid w:val="0B2E6224"/>
    <w:rsid w:val="0B62F425"/>
    <w:rsid w:val="0B88011A"/>
    <w:rsid w:val="0BA5C6C8"/>
    <w:rsid w:val="0CB1EDD8"/>
    <w:rsid w:val="0CD9F143"/>
    <w:rsid w:val="0D3C00EB"/>
    <w:rsid w:val="0D8CC7F2"/>
    <w:rsid w:val="0DFF681A"/>
    <w:rsid w:val="0E64E70F"/>
    <w:rsid w:val="0ECD9382"/>
    <w:rsid w:val="0EE136D1"/>
    <w:rsid w:val="0F50BC7C"/>
    <w:rsid w:val="0FFBBF42"/>
    <w:rsid w:val="1000B770"/>
    <w:rsid w:val="1018C1F3"/>
    <w:rsid w:val="1047A9AB"/>
    <w:rsid w:val="10A76A66"/>
    <w:rsid w:val="10FAC0D8"/>
    <w:rsid w:val="119C87D1"/>
    <w:rsid w:val="11B0A383"/>
    <w:rsid w:val="12AA67C7"/>
    <w:rsid w:val="12D79295"/>
    <w:rsid w:val="12DE3B43"/>
    <w:rsid w:val="12E7104C"/>
    <w:rsid w:val="13278850"/>
    <w:rsid w:val="13336004"/>
    <w:rsid w:val="135A449C"/>
    <w:rsid w:val="13B4B371"/>
    <w:rsid w:val="143EB6D8"/>
    <w:rsid w:val="147E57EF"/>
    <w:rsid w:val="14CE37D7"/>
    <w:rsid w:val="15171D83"/>
    <w:rsid w:val="1591AF4F"/>
    <w:rsid w:val="15966703"/>
    <w:rsid w:val="15B5226B"/>
    <w:rsid w:val="15BB7C5A"/>
    <w:rsid w:val="16132C3F"/>
    <w:rsid w:val="162BAB88"/>
    <w:rsid w:val="1642C498"/>
    <w:rsid w:val="16605F51"/>
    <w:rsid w:val="1776FFE2"/>
    <w:rsid w:val="1805D899"/>
    <w:rsid w:val="18205E2B"/>
    <w:rsid w:val="18341260"/>
    <w:rsid w:val="19EC6EBA"/>
    <w:rsid w:val="1ACD8A7D"/>
    <w:rsid w:val="1B6AFA09"/>
    <w:rsid w:val="1B8ACFCC"/>
    <w:rsid w:val="1BEE99AA"/>
    <w:rsid w:val="1C1849C6"/>
    <w:rsid w:val="1C7A8F29"/>
    <w:rsid w:val="1C86B8DE"/>
    <w:rsid w:val="1CC22440"/>
    <w:rsid w:val="1DA19F33"/>
    <w:rsid w:val="1DACC3D2"/>
    <w:rsid w:val="1DC650D6"/>
    <w:rsid w:val="1E1AFEB6"/>
    <w:rsid w:val="1E2344BA"/>
    <w:rsid w:val="1E6DDCF7"/>
    <w:rsid w:val="1EA431C3"/>
    <w:rsid w:val="1F202A38"/>
    <w:rsid w:val="1F69D59E"/>
    <w:rsid w:val="1FF9FB91"/>
    <w:rsid w:val="20269360"/>
    <w:rsid w:val="203A3565"/>
    <w:rsid w:val="210A9E2D"/>
    <w:rsid w:val="212C9BED"/>
    <w:rsid w:val="21A606EC"/>
    <w:rsid w:val="21A956D1"/>
    <w:rsid w:val="21C8316C"/>
    <w:rsid w:val="21D916E2"/>
    <w:rsid w:val="2249B751"/>
    <w:rsid w:val="22DF5C4C"/>
    <w:rsid w:val="22F91DF2"/>
    <w:rsid w:val="23935F37"/>
    <w:rsid w:val="23A95719"/>
    <w:rsid w:val="23B6C575"/>
    <w:rsid w:val="23F3688A"/>
    <w:rsid w:val="24461475"/>
    <w:rsid w:val="245EBBDD"/>
    <w:rsid w:val="24B6D2AD"/>
    <w:rsid w:val="24BB6135"/>
    <w:rsid w:val="2511BA39"/>
    <w:rsid w:val="2523D03F"/>
    <w:rsid w:val="255FADEC"/>
    <w:rsid w:val="256E85F8"/>
    <w:rsid w:val="25B17269"/>
    <w:rsid w:val="25BC8C5F"/>
    <w:rsid w:val="25BFEEC5"/>
    <w:rsid w:val="25E41BC4"/>
    <w:rsid w:val="25E9AA84"/>
    <w:rsid w:val="26344903"/>
    <w:rsid w:val="26408ACB"/>
    <w:rsid w:val="26875C94"/>
    <w:rsid w:val="268B1550"/>
    <w:rsid w:val="26EBA462"/>
    <w:rsid w:val="26F95105"/>
    <w:rsid w:val="27127867"/>
    <w:rsid w:val="27F720FA"/>
    <w:rsid w:val="2815E29A"/>
    <w:rsid w:val="287D5C93"/>
    <w:rsid w:val="28EEFC5A"/>
    <w:rsid w:val="29501D81"/>
    <w:rsid w:val="29B58592"/>
    <w:rsid w:val="2B0B1D1E"/>
    <w:rsid w:val="2B0EA8F3"/>
    <w:rsid w:val="2B40AE37"/>
    <w:rsid w:val="2B8722DB"/>
    <w:rsid w:val="2BC7D89E"/>
    <w:rsid w:val="2C39278F"/>
    <w:rsid w:val="2C77F93C"/>
    <w:rsid w:val="2CAB345D"/>
    <w:rsid w:val="2CAFA2A8"/>
    <w:rsid w:val="2CC24A88"/>
    <w:rsid w:val="2CCCABBA"/>
    <w:rsid w:val="2CDD75BB"/>
    <w:rsid w:val="2D31C2CD"/>
    <w:rsid w:val="2D60941D"/>
    <w:rsid w:val="2D6D1A7D"/>
    <w:rsid w:val="2D98B739"/>
    <w:rsid w:val="2DB8388A"/>
    <w:rsid w:val="2DE0DFEE"/>
    <w:rsid w:val="2E2B3517"/>
    <w:rsid w:val="2E6FC842"/>
    <w:rsid w:val="2EA1BDC5"/>
    <w:rsid w:val="2EAED98C"/>
    <w:rsid w:val="2F03304D"/>
    <w:rsid w:val="2F15E2D0"/>
    <w:rsid w:val="2F83A777"/>
    <w:rsid w:val="303A7C8B"/>
    <w:rsid w:val="305E7D7A"/>
    <w:rsid w:val="30807087"/>
    <w:rsid w:val="30DA829F"/>
    <w:rsid w:val="318E33C7"/>
    <w:rsid w:val="326C285C"/>
    <w:rsid w:val="3326AF6E"/>
    <w:rsid w:val="33D00EC0"/>
    <w:rsid w:val="33FF8AA2"/>
    <w:rsid w:val="340E3862"/>
    <w:rsid w:val="34111D41"/>
    <w:rsid w:val="34C2BC3F"/>
    <w:rsid w:val="36799E57"/>
    <w:rsid w:val="367F78E7"/>
    <w:rsid w:val="36CB4E70"/>
    <w:rsid w:val="36ED8B06"/>
    <w:rsid w:val="373DC9A4"/>
    <w:rsid w:val="379A5FBB"/>
    <w:rsid w:val="37B31262"/>
    <w:rsid w:val="37CEA23D"/>
    <w:rsid w:val="380E6D00"/>
    <w:rsid w:val="388512F7"/>
    <w:rsid w:val="388C7C47"/>
    <w:rsid w:val="38A94D1F"/>
    <w:rsid w:val="390D9261"/>
    <w:rsid w:val="3915A0D7"/>
    <w:rsid w:val="3965CC4D"/>
    <w:rsid w:val="39D27A06"/>
    <w:rsid w:val="39E37543"/>
    <w:rsid w:val="3A3C34D6"/>
    <w:rsid w:val="3AE57E2B"/>
    <w:rsid w:val="3B1B3B27"/>
    <w:rsid w:val="3B2163D5"/>
    <w:rsid w:val="3B477692"/>
    <w:rsid w:val="3B9DB2BF"/>
    <w:rsid w:val="3C5FD212"/>
    <w:rsid w:val="3CA88F1B"/>
    <w:rsid w:val="3CAC2B23"/>
    <w:rsid w:val="3CE1EF54"/>
    <w:rsid w:val="3D70D5A5"/>
    <w:rsid w:val="3D8E2AC2"/>
    <w:rsid w:val="3DB49626"/>
    <w:rsid w:val="3DDAA995"/>
    <w:rsid w:val="3DF56C74"/>
    <w:rsid w:val="3E01B153"/>
    <w:rsid w:val="3F763CE9"/>
    <w:rsid w:val="3F83E9CD"/>
    <w:rsid w:val="405A5300"/>
    <w:rsid w:val="4097D2F7"/>
    <w:rsid w:val="40A82371"/>
    <w:rsid w:val="40FED9D9"/>
    <w:rsid w:val="41BD4D1B"/>
    <w:rsid w:val="41E81F90"/>
    <w:rsid w:val="42338AE0"/>
    <w:rsid w:val="4272403F"/>
    <w:rsid w:val="4287D134"/>
    <w:rsid w:val="42A692D4"/>
    <w:rsid w:val="43E41595"/>
    <w:rsid w:val="445485AE"/>
    <w:rsid w:val="44F81CF3"/>
    <w:rsid w:val="45184010"/>
    <w:rsid w:val="451E8475"/>
    <w:rsid w:val="457F4EC5"/>
    <w:rsid w:val="45CA83CC"/>
    <w:rsid w:val="46154665"/>
    <w:rsid w:val="465F9F23"/>
    <w:rsid w:val="46B11832"/>
    <w:rsid w:val="47380DDF"/>
    <w:rsid w:val="47A3C634"/>
    <w:rsid w:val="47AD0CCF"/>
    <w:rsid w:val="47C2C74A"/>
    <w:rsid w:val="47DDE322"/>
    <w:rsid w:val="47FB626D"/>
    <w:rsid w:val="489A1E92"/>
    <w:rsid w:val="48D5B682"/>
    <w:rsid w:val="49177FD3"/>
    <w:rsid w:val="4953DD62"/>
    <w:rsid w:val="49A2C1CF"/>
    <w:rsid w:val="4A648E6E"/>
    <w:rsid w:val="4AE9DB04"/>
    <w:rsid w:val="4B079584"/>
    <w:rsid w:val="4B2238BF"/>
    <w:rsid w:val="4B493701"/>
    <w:rsid w:val="4C253DF0"/>
    <w:rsid w:val="4C889C58"/>
    <w:rsid w:val="4C92FD33"/>
    <w:rsid w:val="4CB059C3"/>
    <w:rsid w:val="4CCDE96D"/>
    <w:rsid w:val="4D220B5E"/>
    <w:rsid w:val="4D895D15"/>
    <w:rsid w:val="4D9A7676"/>
    <w:rsid w:val="4DE0C178"/>
    <w:rsid w:val="4E191B45"/>
    <w:rsid w:val="4E295DAE"/>
    <w:rsid w:val="4E875514"/>
    <w:rsid w:val="4E8C28E5"/>
    <w:rsid w:val="4EB6BF14"/>
    <w:rsid w:val="4ECAD62F"/>
    <w:rsid w:val="4EFC2518"/>
    <w:rsid w:val="4F8249E2"/>
    <w:rsid w:val="4F9B6ACC"/>
    <w:rsid w:val="4FB57192"/>
    <w:rsid w:val="4FCE430E"/>
    <w:rsid w:val="4FCF69A0"/>
    <w:rsid w:val="50094D03"/>
    <w:rsid w:val="50473670"/>
    <w:rsid w:val="505FB16D"/>
    <w:rsid w:val="50809014"/>
    <w:rsid w:val="5080E030"/>
    <w:rsid w:val="50863AF4"/>
    <w:rsid w:val="50D2D3D3"/>
    <w:rsid w:val="50E864C8"/>
    <w:rsid w:val="50EACD40"/>
    <w:rsid w:val="5107BDE0"/>
    <w:rsid w:val="51124573"/>
    <w:rsid w:val="51374C13"/>
    <w:rsid w:val="51C46BB7"/>
    <w:rsid w:val="51C73ADB"/>
    <w:rsid w:val="51EE3773"/>
    <w:rsid w:val="52407510"/>
    <w:rsid w:val="52554654"/>
    <w:rsid w:val="528DD6AA"/>
    <w:rsid w:val="52E7781D"/>
    <w:rsid w:val="536A034B"/>
    <w:rsid w:val="53BE7730"/>
    <w:rsid w:val="54210D66"/>
    <w:rsid w:val="54A128AA"/>
    <w:rsid w:val="54E049CE"/>
    <w:rsid w:val="54F23FC9"/>
    <w:rsid w:val="5534E1AB"/>
    <w:rsid w:val="554911DE"/>
    <w:rsid w:val="5564D590"/>
    <w:rsid w:val="557049A6"/>
    <w:rsid w:val="55AFA92F"/>
    <w:rsid w:val="55C80808"/>
    <w:rsid w:val="56636F8D"/>
    <w:rsid w:val="56F7454A"/>
    <w:rsid w:val="576147CD"/>
    <w:rsid w:val="577893F6"/>
    <w:rsid w:val="578C0599"/>
    <w:rsid w:val="579DDF66"/>
    <w:rsid w:val="57A9A8B2"/>
    <w:rsid w:val="5818A3F3"/>
    <w:rsid w:val="581EDAFC"/>
    <w:rsid w:val="583A603E"/>
    <w:rsid w:val="58CE7149"/>
    <w:rsid w:val="58D4FBEA"/>
    <w:rsid w:val="59CBB45E"/>
    <w:rsid w:val="59D0EC10"/>
    <w:rsid w:val="5A070B20"/>
    <w:rsid w:val="5A6AA651"/>
    <w:rsid w:val="5A6B92FA"/>
    <w:rsid w:val="5A8A27A2"/>
    <w:rsid w:val="5A9031D7"/>
    <w:rsid w:val="5AA4BB3B"/>
    <w:rsid w:val="5ADF67AC"/>
    <w:rsid w:val="5B24430F"/>
    <w:rsid w:val="5B2AD9AF"/>
    <w:rsid w:val="5B618659"/>
    <w:rsid w:val="5BDF6B6B"/>
    <w:rsid w:val="5C5FA868"/>
    <w:rsid w:val="5C6246C2"/>
    <w:rsid w:val="5C71B704"/>
    <w:rsid w:val="5C897424"/>
    <w:rsid w:val="5CC5BF04"/>
    <w:rsid w:val="5D2D68DD"/>
    <w:rsid w:val="5D4F3C7B"/>
    <w:rsid w:val="5D8043A8"/>
    <w:rsid w:val="5DF8EB5B"/>
    <w:rsid w:val="5E4E3AE5"/>
    <w:rsid w:val="5E7EDC8D"/>
    <w:rsid w:val="5EDC948C"/>
    <w:rsid w:val="5F1171CD"/>
    <w:rsid w:val="5F529040"/>
    <w:rsid w:val="60051DD5"/>
    <w:rsid w:val="603099CE"/>
    <w:rsid w:val="6082C77A"/>
    <w:rsid w:val="60D29411"/>
    <w:rsid w:val="61A619B6"/>
    <w:rsid w:val="62AA2346"/>
    <w:rsid w:val="631A39CF"/>
    <w:rsid w:val="6397DFBA"/>
    <w:rsid w:val="63A57BA3"/>
    <w:rsid w:val="63DA8BA5"/>
    <w:rsid w:val="64001057"/>
    <w:rsid w:val="640278CF"/>
    <w:rsid w:val="64E572F1"/>
    <w:rsid w:val="64EDEA31"/>
    <w:rsid w:val="6537829B"/>
    <w:rsid w:val="6582B85B"/>
    <w:rsid w:val="65BB4F5B"/>
    <w:rsid w:val="65D549CF"/>
    <w:rsid w:val="65F7CFDD"/>
    <w:rsid w:val="65F8A8DB"/>
    <w:rsid w:val="65FDA6BC"/>
    <w:rsid w:val="6684D6B7"/>
    <w:rsid w:val="67140C7B"/>
    <w:rsid w:val="6745E5DD"/>
    <w:rsid w:val="67B8FAD4"/>
    <w:rsid w:val="67BC4579"/>
    <w:rsid w:val="67BDD1A1"/>
    <w:rsid w:val="67F14EE9"/>
    <w:rsid w:val="6840735C"/>
    <w:rsid w:val="684A32FA"/>
    <w:rsid w:val="685F043E"/>
    <w:rsid w:val="692ECBEE"/>
    <w:rsid w:val="6A042549"/>
    <w:rsid w:val="6A287714"/>
    <w:rsid w:val="6A7DD211"/>
    <w:rsid w:val="6A940864"/>
    <w:rsid w:val="6AAE603A"/>
    <w:rsid w:val="6B082A70"/>
    <w:rsid w:val="6B395446"/>
    <w:rsid w:val="6B9DC83D"/>
    <w:rsid w:val="6BB9C190"/>
    <w:rsid w:val="6BDF0E1C"/>
    <w:rsid w:val="6C523FAD"/>
    <w:rsid w:val="6CD931EA"/>
    <w:rsid w:val="6CDF3F2E"/>
    <w:rsid w:val="6D590CB6"/>
    <w:rsid w:val="6D68458E"/>
    <w:rsid w:val="6DB6A475"/>
    <w:rsid w:val="6E9B4D08"/>
    <w:rsid w:val="6ED8B966"/>
    <w:rsid w:val="6EF4DD17"/>
    <w:rsid w:val="6F0BC29C"/>
    <w:rsid w:val="6FF04408"/>
    <w:rsid w:val="70026FCA"/>
    <w:rsid w:val="70BFE719"/>
    <w:rsid w:val="70FC0C0C"/>
    <w:rsid w:val="710B76FA"/>
    <w:rsid w:val="716EEA8C"/>
    <w:rsid w:val="717F2381"/>
    <w:rsid w:val="71A9A0E2"/>
    <w:rsid w:val="723CE757"/>
    <w:rsid w:val="724E3B1F"/>
    <w:rsid w:val="72630C63"/>
    <w:rsid w:val="726C04AC"/>
    <w:rsid w:val="7327F04C"/>
    <w:rsid w:val="73683F43"/>
    <w:rsid w:val="737A5B4B"/>
    <w:rsid w:val="7424E9DA"/>
    <w:rsid w:val="7474CE69"/>
    <w:rsid w:val="7489621A"/>
    <w:rsid w:val="74B91BD5"/>
    <w:rsid w:val="751EC8F4"/>
    <w:rsid w:val="75343754"/>
    <w:rsid w:val="756DA2FA"/>
    <w:rsid w:val="75928B17"/>
    <w:rsid w:val="759A2620"/>
    <w:rsid w:val="75BBF379"/>
    <w:rsid w:val="75DFD4A8"/>
    <w:rsid w:val="75E22274"/>
    <w:rsid w:val="75E6B564"/>
    <w:rsid w:val="7604104D"/>
    <w:rsid w:val="760FAEC2"/>
    <w:rsid w:val="7612C1B9"/>
    <w:rsid w:val="761DD70D"/>
    <w:rsid w:val="76604F39"/>
    <w:rsid w:val="766338FE"/>
    <w:rsid w:val="7672CE0B"/>
    <w:rsid w:val="767E65EF"/>
    <w:rsid w:val="76EDA7F3"/>
    <w:rsid w:val="7838B9C4"/>
    <w:rsid w:val="7853A153"/>
    <w:rsid w:val="785669B6"/>
    <w:rsid w:val="786FB77C"/>
    <w:rsid w:val="78849D72"/>
    <w:rsid w:val="788F7BA5"/>
    <w:rsid w:val="78CE3067"/>
    <w:rsid w:val="78F635BD"/>
    <w:rsid w:val="7911E41A"/>
    <w:rsid w:val="79733781"/>
    <w:rsid w:val="79FF7D28"/>
    <w:rsid w:val="7A158FC7"/>
    <w:rsid w:val="7A369730"/>
    <w:rsid w:val="7A5AADCA"/>
    <w:rsid w:val="7A70AEF9"/>
    <w:rsid w:val="7AFC0240"/>
    <w:rsid w:val="7B2D1689"/>
    <w:rsid w:val="7B70F103"/>
    <w:rsid w:val="7B7D8C82"/>
    <w:rsid w:val="7B8C7645"/>
    <w:rsid w:val="7BABA2CC"/>
    <w:rsid w:val="7BACDC3C"/>
    <w:rsid w:val="7BB09538"/>
    <w:rsid w:val="7C1447FB"/>
    <w:rsid w:val="7C1A6032"/>
    <w:rsid w:val="7C597B57"/>
    <w:rsid w:val="7CD47D58"/>
    <w:rsid w:val="7D47732D"/>
    <w:rsid w:val="7D6DA2D8"/>
    <w:rsid w:val="7D6E37F2"/>
    <w:rsid w:val="7DD9CEE3"/>
    <w:rsid w:val="7DE1D2F6"/>
    <w:rsid w:val="7E53F0E4"/>
    <w:rsid w:val="7E62F373"/>
    <w:rsid w:val="7EE91C53"/>
    <w:rsid w:val="7F0464B3"/>
    <w:rsid w:val="7F1FCCA2"/>
    <w:rsid w:val="7F534E74"/>
    <w:rsid w:val="7F5AC722"/>
    <w:rsid w:val="7FB45CC9"/>
    <w:rsid w:val="7FD1C1C0"/>
    <w:rsid w:val="7FE05B89"/>
    <w:rsid w:val="7FF7E35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D6CFA5"/>
  <w15:chartTrackingRefBased/>
  <w15:docId w15:val="{DA3CE2C0-FA42-4D75-A3F9-F49BCF649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5D8A"/>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E241C"/>
    <w:pPr>
      <w:numPr>
        <w:numId w:val="9"/>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nhideWhenUsed/>
    <w:qFormat/>
    <w:rsid w:val="005D1028"/>
    <w:pPr>
      <w:keepNext/>
      <w:numPr>
        <w:ilvl w:val="1"/>
      </w:numPr>
      <w:spacing w:before="240" w:after="0" w:line="288" w:lineRule="auto"/>
      <w:outlineLvl w:val="1"/>
    </w:pPr>
    <w:rPr>
      <w:rFonts w:cs="Arial"/>
      <w:caps w:val="0"/>
      <w:color w:val="057299"/>
      <w:sz w:val="26"/>
      <w:szCs w:val="22"/>
    </w:rPr>
  </w:style>
  <w:style w:type="paragraph" w:styleId="Heading3">
    <w:name w:val="heading 3"/>
    <w:basedOn w:val="Normal"/>
    <w:next w:val="Normal"/>
    <w:link w:val="Heading3Char"/>
    <w:unhideWhenUsed/>
    <w:qFormat/>
    <w:rsid w:val="00D44D23"/>
    <w:pPr>
      <w:keepNext/>
      <w:numPr>
        <w:ilvl w:val="2"/>
        <w:numId w:val="9"/>
      </w:numPr>
      <w:spacing w:before="240" w:after="0" w:line="288" w:lineRule="auto"/>
      <w:outlineLvl w:val="2"/>
    </w:pPr>
    <w:rPr>
      <w:rFonts w:ascii="Century Gothic" w:eastAsiaTheme="majorEastAsia" w:hAnsi="Century Gothic" w:cs="Arial"/>
      <w:color w:val="057299"/>
      <w:spacing w:val="0"/>
      <w:sz w:val="22"/>
    </w:rPr>
  </w:style>
  <w:style w:type="paragraph" w:styleId="Heading4">
    <w:name w:val="heading 4"/>
    <w:basedOn w:val="Heading3"/>
    <w:next w:val="Normal"/>
    <w:link w:val="Heading4Char"/>
    <w:unhideWhenUsed/>
    <w:qFormat/>
    <w:rsid w:val="000A7858"/>
    <w:pPr>
      <w:numPr>
        <w:ilvl w:val="3"/>
      </w:numPr>
      <w:outlineLvl w:val="3"/>
    </w:pPr>
    <w:rPr>
      <w:spacing w:val="-6"/>
    </w:rPr>
  </w:style>
  <w:style w:type="paragraph" w:styleId="Heading5">
    <w:name w:val="heading 5"/>
    <w:basedOn w:val="Normal"/>
    <w:next w:val="Normal"/>
    <w:link w:val="Heading5Char"/>
    <w:unhideWhenUsed/>
    <w:qFormat/>
    <w:rsid w:val="000A7858"/>
    <w:pPr>
      <w:keepNext/>
      <w:keepLines/>
      <w:numPr>
        <w:ilvl w:val="4"/>
        <w:numId w:val="9"/>
      </w:numPr>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numPr>
        <w:ilvl w:val="5"/>
        <w:numId w:val="9"/>
      </w:numPr>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nhideWhenUsed/>
    <w:qFormat/>
    <w:rsid w:val="000A7858"/>
    <w:pPr>
      <w:keepNext/>
      <w:keepLines/>
      <w:numPr>
        <w:ilvl w:val="6"/>
        <w:numId w:val="9"/>
      </w:numPr>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numPr>
        <w:ilvl w:val="7"/>
        <w:numId w:val="9"/>
      </w:numPr>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numPr>
        <w:ilvl w:val="8"/>
        <w:numId w:val="9"/>
      </w:numPr>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E241C"/>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rsid w:val="005D102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rsid w:val="00D44D23"/>
    <w:rPr>
      <w:rFonts w:ascii="Century Gothic" w:eastAsiaTheme="majorEastAsia" w:hAnsi="Century Gothic" w:cs="Arial"/>
      <w:color w:val="057299"/>
      <w:kern w:val="21"/>
    </w:rPr>
  </w:style>
  <w:style w:type="character" w:customStyle="1" w:styleId="Heading4Char">
    <w:name w:val="Heading 4 Char"/>
    <w:basedOn w:val="DefaultParagraphFont"/>
    <w:link w:val="Heading4"/>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347C3E"/>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C3129F"/>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link w:val="ListParagraphChar"/>
    <w:uiPriority w:val="34"/>
    <w:qFormat/>
    <w:rsid w:val="000A7858"/>
    <w:pPr>
      <w:numPr>
        <w:numId w:val="3"/>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qFormat/>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aliases w:val="Footnote Text Char Char Char Char Char Char,Footnote Text Char Char Char Char1,Footnote Text Char Char Char Char Char1,Footnote Text Char Char Char Char Char,Footnote Text Char Char Char,Footnote Text Char Char Char Cha"/>
    <w:basedOn w:val="Normal"/>
    <w:link w:val="FootnoteTextChar"/>
    <w:uiPriority w:val="99"/>
    <w:unhideWhenUsed/>
    <w:qFormat/>
    <w:rsid w:val="00732EF3"/>
    <w:pPr>
      <w:spacing w:before="180" w:after="180" w:line="240" w:lineRule="auto"/>
    </w:pPr>
    <w:rPr>
      <w:color w:val="4F5150"/>
      <w:sz w:val="18"/>
      <w:szCs w:val="18"/>
    </w:rPr>
  </w:style>
  <w:style w:type="character" w:customStyle="1" w:styleId="FootnoteTextChar">
    <w:name w:val="Footnote Text Char"/>
    <w:aliases w:val="Footnote Text Char Char Char Char Char Char Char,Footnote Text Char Char Char Char1 Char,Footnote Text Char Char Char Char Char1 Char,Footnote Text Char Char Char Char Char Char1,Footnote Text Char Char Char Char"/>
    <w:basedOn w:val="DefaultParagraphFont"/>
    <w:link w:val="FootnoteText"/>
    <w:uiPriority w:val="99"/>
    <w:rsid w:val="00732EF3"/>
    <w:rPr>
      <w:rFonts w:ascii="Franklin Gothic Book" w:hAnsi="Franklin Gothic Book"/>
      <w:color w:val="4F5150"/>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uiPriority w:val="99"/>
    <w:unhideWhenUsed/>
    <w:rsid w:val="00C25CD5"/>
    <w:rPr>
      <w:sz w:val="16"/>
      <w:szCs w:val="16"/>
    </w:rPr>
  </w:style>
  <w:style w:type="paragraph" w:styleId="CommentText">
    <w:name w:val="annotation text"/>
    <w:basedOn w:val="Normal"/>
    <w:link w:val="CommentTextChar"/>
    <w:uiPriority w:val="99"/>
    <w:unhideWhenUsed/>
    <w:rsid w:val="00C25CD5"/>
    <w:pPr>
      <w:spacing w:before="180" w:after="180" w:line="240" w:lineRule="auto"/>
    </w:pPr>
    <w:rPr>
      <w:szCs w:val="20"/>
    </w:rPr>
  </w:style>
  <w:style w:type="character" w:customStyle="1" w:styleId="CommentTextChar">
    <w:name w:val="Comment Text Char"/>
    <w:basedOn w:val="DefaultParagraphFont"/>
    <w:link w:val="CommentText"/>
    <w:uiPriority w:val="99"/>
    <w:rsid w:val="00C25CD5"/>
    <w:rPr>
      <w:sz w:val="20"/>
      <w:szCs w:val="20"/>
    </w:rPr>
  </w:style>
  <w:style w:type="paragraph" w:styleId="CommentSubject">
    <w:name w:val="annotation subject"/>
    <w:basedOn w:val="CommentText"/>
    <w:next w:val="CommentText"/>
    <w:link w:val="CommentSubjectChar"/>
    <w:unhideWhenUsed/>
    <w:rsid w:val="00C25CD5"/>
    <w:rPr>
      <w:b/>
      <w:bCs/>
    </w:rPr>
  </w:style>
  <w:style w:type="character" w:customStyle="1" w:styleId="CommentSubjectChar">
    <w:name w:val="Comment Subject Char"/>
    <w:basedOn w:val="CommentTextChar"/>
    <w:link w:val="CommentSubject"/>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uiPriority w:val="99"/>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rsid w:val="009E5EBE"/>
    <w:rPr>
      <w:rFonts w:asciiTheme="majorHAnsi" w:eastAsiaTheme="majorEastAsia" w:hAnsiTheme="majorHAnsi" w:cstheme="majorBidi"/>
      <w:i/>
      <w:iCs/>
      <w:spacing w:val="2"/>
      <w:kern w:val="21"/>
      <w:sz w:val="24"/>
      <w:szCs w:val="24"/>
    </w:rPr>
  </w:style>
  <w:style w:type="character" w:customStyle="1" w:styleId="Heading7Char">
    <w:name w:val="Heading 7 Char"/>
    <w:basedOn w:val="DefaultParagraphFont"/>
    <w:link w:val="Heading7"/>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A170B2"/>
    <w:pPr>
      <w:autoSpaceDE w:val="0"/>
      <w:autoSpaceDN w:val="0"/>
      <w:adjustRightInd w:val="0"/>
      <w:spacing w:before="160" w:after="160" w:line="312" w:lineRule="auto"/>
      <w:ind w:left="720"/>
    </w:pPr>
    <w:rPr>
      <w:rFonts w:eastAsia="MS Mincho" w:cs="Times New Roman"/>
      <w:i/>
      <w:iCs/>
      <w:color w:val="4F5150"/>
      <w:szCs w:val="24"/>
      <w:lang w:val="en-GB"/>
    </w:rPr>
  </w:style>
  <w:style w:type="paragraph" w:customStyle="1" w:styleId="Bullets">
    <w:name w:val="Bullets"/>
    <w:basedOn w:val="BeforeObject"/>
    <w:uiPriority w:val="5"/>
    <w:rsid w:val="00E8152C"/>
    <w:pPr>
      <w:spacing w:before="0"/>
      <w:ind w:left="0"/>
    </w:pPr>
    <w:rPr>
      <w:i w:val="0"/>
      <w:iCs w:val="0"/>
      <w:color w:val="000000"/>
      <w14:textFill>
        <w14:solidFill>
          <w14:srgbClr w14:val="000000">
            <w14:lumMod w14:val="95000"/>
            <w14:lumOff w14:val="5000"/>
          </w14:srgb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1"/>
      </w:numPr>
      <w:spacing w:before="0" w:after="240"/>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Cs/>
      <w:color w:val="005B82"/>
      <w:kern w:val="21"/>
      <w:szCs w:val="20"/>
      <w:lang w:val="en-CA"/>
    </w:rPr>
  </w:style>
  <w:style w:type="paragraph" w:styleId="Revision">
    <w:name w:val="Revision"/>
    <w:hidden/>
    <w:uiPriority w:val="99"/>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1E3E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115" w:type="dxa"/>
      </w:tblCellMar>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4"/>
      </w:numPr>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ED3EE2"/>
    <w:rPr>
      <w:rFonts w:cs="Arial"/>
      <w:i/>
      <w:color w:val="4F5150"/>
      <w:szCs w:val="19"/>
    </w:rPr>
  </w:style>
  <w:style w:type="character" w:customStyle="1" w:styleId="TableTextChar">
    <w:name w:val="Table Text Char"/>
    <w:basedOn w:val="DefaultParagraphFont"/>
    <w:link w:val="TableText"/>
    <w:rsid w:val="00ED3EE2"/>
    <w:rPr>
      <w:rFonts w:ascii="Franklin Gothic Book" w:hAnsi="Franklin Gothic Book" w:cs="Arial"/>
      <w:i/>
      <w:color w:val="4F5150"/>
      <w:spacing w:val="2"/>
      <w:kern w:val="21"/>
      <w:sz w:val="21"/>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1E3E8F"/>
    <w:pPr>
      <w:spacing w:line="312"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115" w:type="dxa"/>
      </w:tblCellMar>
    </w:tblPr>
    <w:tcPr>
      <w:shd w:val="clear" w:color="auto" w:fill="F2F2F2" w:themeFill="background1" w:themeFillShade="F2"/>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Style1">
    <w:name w:val="Style1"/>
    <w:uiPriority w:val="99"/>
    <w:rsid w:val="006E37DA"/>
    <w:pPr>
      <w:numPr>
        <w:numId w:val="5"/>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customStyle="1" w:styleId="BodyText1">
    <w:name w:val="Body Text1"/>
    <w:basedOn w:val="Normal"/>
    <w:link w:val="BodytextChar0"/>
    <w:qFormat/>
    <w:rsid w:val="00CE7A4C"/>
  </w:style>
  <w:style w:type="paragraph" w:customStyle="1" w:styleId="Header-V4">
    <w:name w:val="Header - V4"/>
    <w:basedOn w:val="Intra-sectionheader"/>
    <w:link w:val="Header-V4Char"/>
    <w:qFormat/>
    <w:rsid w:val="00CE7A4C"/>
  </w:style>
  <w:style w:type="character" w:customStyle="1" w:styleId="BodytextChar0">
    <w:name w:val="Body text Char"/>
    <w:basedOn w:val="DefaultParagraphFont"/>
    <w:link w:val="BodyText1"/>
    <w:rsid w:val="00CE7A4C"/>
    <w:rPr>
      <w:rFonts w:ascii="Franklin Gothic Book" w:hAnsi="Franklin Gothic Book"/>
      <w:spacing w:val="2"/>
      <w:kern w:val="21"/>
      <w:sz w:val="21"/>
    </w:rPr>
  </w:style>
  <w:style w:type="character" w:customStyle="1" w:styleId="Header-V4Char">
    <w:name w:val="Header - V4 Char"/>
    <w:basedOn w:val="Intra-sectionheaderChar"/>
    <w:link w:val="Header-V4"/>
    <w:rsid w:val="00CE7A4C"/>
    <w:rPr>
      <w:rFonts w:ascii="Century Gothic" w:hAnsi="Century Gothic"/>
      <w:color w:val="067198" w:themeColor="accent5"/>
      <w:sz w:val="24"/>
    </w:rPr>
  </w:style>
  <w:style w:type="paragraph" w:styleId="BodyTextIndent">
    <w:name w:val="Body Text Indent"/>
    <w:basedOn w:val="Normal"/>
    <w:link w:val="BodyTextIndentChar"/>
    <w:unhideWhenUsed/>
    <w:rsid w:val="00A36171"/>
    <w:pPr>
      <w:spacing w:after="120"/>
      <w:ind w:left="360"/>
    </w:pPr>
  </w:style>
  <w:style w:type="character" w:customStyle="1" w:styleId="BodyTextIndentChar">
    <w:name w:val="Body Text Indent Char"/>
    <w:basedOn w:val="DefaultParagraphFont"/>
    <w:link w:val="BodyTextIndent"/>
    <w:uiPriority w:val="99"/>
    <w:semiHidden/>
    <w:rsid w:val="00A36171"/>
    <w:rPr>
      <w:rFonts w:ascii="Franklin Gothic Book" w:hAnsi="Franklin Gothic Book"/>
      <w:spacing w:val="2"/>
      <w:kern w:val="21"/>
      <w:sz w:val="21"/>
    </w:rPr>
  </w:style>
  <w:style w:type="paragraph" w:styleId="BodyTextIndent2">
    <w:name w:val="Body Text Indent 2"/>
    <w:basedOn w:val="Normal"/>
    <w:link w:val="BodyTextIndent2Char"/>
    <w:unhideWhenUsed/>
    <w:rsid w:val="00A36171"/>
    <w:pPr>
      <w:spacing w:after="120" w:line="480" w:lineRule="auto"/>
      <w:ind w:left="360"/>
    </w:pPr>
  </w:style>
  <w:style w:type="character" w:customStyle="1" w:styleId="BodyTextIndent2Char">
    <w:name w:val="Body Text Indent 2 Char"/>
    <w:basedOn w:val="DefaultParagraphFont"/>
    <w:link w:val="BodyTextIndent2"/>
    <w:uiPriority w:val="99"/>
    <w:semiHidden/>
    <w:rsid w:val="00A36171"/>
    <w:rPr>
      <w:rFonts w:ascii="Franklin Gothic Book" w:hAnsi="Franklin Gothic Book"/>
      <w:spacing w:val="2"/>
      <w:kern w:val="21"/>
      <w:sz w:val="21"/>
    </w:rPr>
  </w:style>
  <w:style w:type="paragraph" w:styleId="BodyTextIndent3">
    <w:name w:val="Body Text Indent 3"/>
    <w:basedOn w:val="Normal"/>
    <w:link w:val="BodyTextIndent3Char"/>
    <w:rsid w:val="00A36171"/>
    <w:pPr>
      <w:spacing w:after="0" w:line="240" w:lineRule="auto"/>
      <w:ind w:left="720"/>
    </w:pPr>
    <w:rPr>
      <w:rFonts w:ascii="Times New Roman" w:eastAsia="MS Mincho" w:hAnsi="Times New Roman" w:cs="Times New Roman"/>
      <w:i/>
      <w:iCs/>
      <w:spacing w:val="0"/>
      <w:kern w:val="0"/>
      <w:sz w:val="18"/>
      <w:szCs w:val="24"/>
      <w:lang w:val="en-GB" w:eastAsia="ja-JP"/>
    </w:rPr>
  </w:style>
  <w:style w:type="character" w:customStyle="1" w:styleId="BodyTextIndent3Char">
    <w:name w:val="Body Text Indent 3 Char"/>
    <w:basedOn w:val="DefaultParagraphFont"/>
    <w:link w:val="BodyTextIndent3"/>
    <w:rsid w:val="00A36171"/>
    <w:rPr>
      <w:rFonts w:ascii="Times New Roman" w:eastAsia="MS Mincho" w:hAnsi="Times New Roman" w:cs="Times New Roman"/>
      <w:i/>
      <w:iCs/>
      <w:sz w:val="18"/>
      <w:szCs w:val="24"/>
      <w:lang w:val="en-GB" w:eastAsia="ja-JP"/>
    </w:rPr>
  </w:style>
  <w:style w:type="character" w:styleId="PageNumber">
    <w:name w:val="page number"/>
    <w:basedOn w:val="DefaultParagraphFont"/>
    <w:rsid w:val="00A36171"/>
  </w:style>
  <w:style w:type="paragraph" w:customStyle="1" w:styleId="BulletsSecondLevel">
    <w:name w:val="Bullets (Second Level)"/>
    <w:basedOn w:val="Instruction"/>
    <w:autoRedefine/>
    <w:rsid w:val="000856A8"/>
    <w:pPr>
      <w:numPr>
        <w:numId w:val="7"/>
      </w:numPr>
      <w:suppressAutoHyphens/>
      <w:spacing w:before="0" w:after="120" w:line="288" w:lineRule="auto"/>
      <w:jc w:val="both"/>
    </w:pPr>
    <w:rPr>
      <w:kern w:val="0"/>
      <w:szCs w:val="20"/>
      <w:lang w:eastAsia="zh-CN"/>
    </w:rPr>
  </w:style>
  <w:style w:type="paragraph" w:customStyle="1" w:styleId="Heading32">
    <w:name w:val="Heading 32"/>
    <w:basedOn w:val="Heading3"/>
    <w:rsid w:val="00A36171"/>
    <w:pPr>
      <w:ind w:left="900"/>
    </w:pPr>
    <w:rPr>
      <w:rFonts w:ascii="Arial Bold" w:eastAsia="Times New Roman" w:hAnsi="Arial Bold"/>
      <w:b/>
      <w:bCs/>
      <w:color w:val="005B82"/>
      <w:kern w:val="0"/>
      <w:sz w:val="20"/>
      <w:szCs w:val="20"/>
      <w:lang w:val="en-CA"/>
    </w:rPr>
  </w:style>
  <w:style w:type="character" w:customStyle="1" w:styleId="SubtleEmphasis1">
    <w:name w:val="Subtle Emphasis1"/>
    <w:uiPriority w:val="19"/>
    <w:qFormat/>
    <w:rsid w:val="00A36171"/>
    <w:rPr>
      <w:rFonts w:ascii="Arial" w:hAnsi="Arial"/>
      <w:i/>
      <w:iCs/>
      <w:color w:val="7F7F7F"/>
      <w:sz w:val="20"/>
    </w:rPr>
  </w:style>
  <w:style w:type="paragraph" w:customStyle="1" w:styleId="SCGREEN-V4">
    <w:name w:val="SC GREEN - V4"/>
    <w:basedOn w:val="Normal"/>
    <w:link w:val="SCGREEN-V4Char"/>
    <w:qFormat/>
    <w:rsid w:val="00A0308B"/>
    <w:pPr>
      <w:spacing w:before="240" w:after="120" w:line="288" w:lineRule="auto"/>
      <w:ind w:left="720"/>
    </w:pPr>
    <w:rPr>
      <w:color w:val="66AD47"/>
    </w:rPr>
  </w:style>
  <w:style w:type="paragraph" w:customStyle="1" w:styleId="NumberedList">
    <w:name w:val="Numbered List"/>
    <w:basedOn w:val="ListParagraph"/>
    <w:link w:val="NumberedListChar"/>
    <w:qFormat/>
    <w:rsid w:val="00A0308B"/>
    <w:pPr>
      <w:numPr>
        <w:numId w:val="8"/>
      </w:numPr>
      <w:spacing w:before="0" w:after="120" w:line="312" w:lineRule="auto"/>
      <w:contextualSpacing/>
    </w:pPr>
    <w:rPr>
      <w:rFonts w:eastAsia="MS Mincho" w:cs="Times New Roman"/>
      <w:kern w:val="0"/>
      <w:lang w:val="en-GB"/>
    </w:rPr>
  </w:style>
  <w:style w:type="character" w:customStyle="1" w:styleId="SCGREEN-V4Char">
    <w:name w:val="SC GREEN - V4 Char"/>
    <w:basedOn w:val="DefaultParagraphFont"/>
    <w:link w:val="SCGREEN-V4"/>
    <w:rsid w:val="00A0308B"/>
    <w:rPr>
      <w:rFonts w:ascii="Franklin Gothic Book" w:hAnsi="Franklin Gothic Book"/>
      <w:color w:val="66AD47"/>
      <w:spacing w:val="2"/>
      <w:kern w:val="21"/>
      <w:sz w:val="21"/>
    </w:rPr>
  </w:style>
  <w:style w:type="character" w:customStyle="1" w:styleId="NumberedListChar">
    <w:name w:val="Numbered List Char"/>
    <w:basedOn w:val="DefaultParagraphFont"/>
    <w:link w:val="NumberedList"/>
    <w:rsid w:val="00A0308B"/>
    <w:rPr>
      <w:rFonts w:ascii="Franklin Gothic Book" w:eastAsia="MS Mincho" w:hAnsi="Franklin Gothic Book" w:cs="Times New Roman"/>
      <w:spacing w:val="2"/>
      <w:sz w:val="21"/>
      <w:szCs w:val="24"/>
      <w:lang w:val="en-GB"/>
    </w:rPr>
  </w:style>
  <w:style w:type="paragraph" w:customStyle="1" w:styleId="VCSBLUE-V4">
    <w:name w:val="VCS BLUE - V4"/>
    <w:basedOn w:val="NumberedList"/>
    <w:link w:val="VCSBLUE-V4Char"/>
    <w:qFormat/>
    <w:rsid w:val="00A0308B"/>
    <w:pPr>
      <w:numPr>
        <w:numId w:val="0"/>
      </w:numPr>
      <w:ind w:left="1080" w:hanging="360"/>
    </w:pPr>
    <w:rPr>
      <w:color w:val="057299"/>
    </w:rPr>
  </w:style>
  <w:style w:type="character" w:customStyle="1" w:styleId="VCSBLUE-V4Char">
    <w:name w:val="VCS BLUE - V4 Char"/>
    <w:basedOn w:val="NumberedListChar"/>
    <w:link w:val="VCSBLUE-V4"/>
    <w:rsid w:val="00A0308B"/>
    <w:rPr>
      <w:rFonts w:ascii="Franklin Gothic Book" w:eastAsia="MS Mincho" w:hAnsi="Franklin Gothic Book" w:cs="Times New Roman"/>
      <w:color w:val="057299"/>
      <w:spacing w:val="2"/>
      <w:sz w:val="21"/>
      <w:szCs w:val="24"/>
      <w:lang w:val="en-GB"/>
    </w:rPr>
  </w:style>
  <w:style w:type="paragraph" w:customStyle="1" w:styleId="FigureandTableTitles">
    <w:name w:val="Figure and Table Titles"/>
    <w:basedOn w:val="Normal"/>
    <w:link w:val="FigureandTableTitlesChar"/>
    <w:qFormat/>
    <w:rsid w:val="007014B0"/>
    <w:pPr>
      <w:spacing w:after="200"/>
    </w:pPr>
    <w:rPr>
      <w:rFonts w:ascii="Century Gothic" w:eastAsia="MS Mincho" w:hAnsi="Century Gothic" w:cs="Times New Roman"/>
      <w:b/>
      <w:color w:val="595959"/>
      <w:kern w:val="0"/>
      <w:sz w:val="20"/>
      <w:szCs w:val="20"/>
      <w:lang w:val="en-GB"/>
    </w:rPr>
  </w:style>
  <w:style w:type="character" w:customStyle="1" w:styleId="FigureandTableTitlesChar">
    <w:name w:val="Figure and Table Titles Char"/>
    <w:basedOn w:val="DefaultParagraphFont"/>
    <w:link w:val="FigureandTableTitles"/>
    <w:rsid w:val="007014B0"/>
    <w:rPr>
      <w:rFonts w:ascii="Century Gothic" w:eastAsia="MS Mincho" w:hAnsi="Century Gothic" w:cs="Times New Roman"/>
      <w:b/>
      <w:color w:val="595959"/>
      <w:spacing w:val="2"/>
      <w:sz w:val="20"/>
      <w:szCs w:val="20"/>
      <w:lang w:val="en-GB"/>
    </w:rPr>
  </w:style>
  <w:style w:type="table" w:customStyle="1" w:styleId="VCSStyle1">
    <w:name w:val="VCS Style 1"/>
    <w:basedOn w:val="TableNormal"/>
    <w:uiPriority w:val="99"/>
    <w:rsid w:val="007014B0"/>
    <w:pPr>
      <w:spacing w:after="0" w:line="240" w:lineRule="auto"/>
    </w:pPr>
    <w:tblPr/>
  </w:style>
  <w:style w:type="character" w:customStyle="1" w:styleId="ListParagraphChar">
    <w:name w:val="List Paragraph Char"/>
    <w:link w:val="ListParagraph"/>
    <w:uiPriority w:val="34"/>
    <w:rsid w:val="00565FBC"/>
    <w:rPr>
      <w:rFonts w:ascii="Franklin Gothic Book" w:hAnsi="Franklin Gothic Book"/>
      <w:spacing w:val="2"/>
      <w:kern w:val="21"/>
      <w:sz w:val="21"/>
      <w:szCs w:val="24"/>
    </w:rPr>
  </w:style>
  <w:style w:type="paragraph" w:customStyle="1" w:styleId="Equation">
    <w:name w:val="Equation"/>
    <w:basedOn w:val="Normal"/>
    <w:qFormat/>
    <w:rsid w:val="00D92C21"/>
    <w:pPr>
      <w:spacing w:after="200" w:line="276" w:lineRule="auto"/>
    </w:pPr>
    <w:rPr>
      <w:rFonts w:ascii="Cambria Math" w:eastAsia="Calibri" w:hAnsi="Cambria Math" w:cs="Arial"/>
      <w:i/>
      <w:spacing w:val="0"/>
      <w:kern w:val="0"/>
      <w:sz w:val="22"/>
      <w:szCs w:val="20"/>
    </w:rPr>
  </w:style>
  <w:style w:type="paragraph" w:customStyle="1" w:styleId="Parameters">
    <w:name w:val="Parameters"/>
    <w:basedOn w:val="Normal"/>
    <w:qFormat/>
    <w:rsid w:val="00D92C21"/>
    <w:pPr>
      <w:tabs>
        <w:tab w:val="left" w:pos="1440"/>
      </w:tabs>
      <w:spacing w:after="120" w:line="288" w:lineRule="auto"/>
      <w:ind w:left="1627" w:hanging="907"/>
      <w:contextualSpacing/>
    </w:pPr>
    <w:rPr>
      <w:rFonts w:ascii="Arial" w:eastAsia="Calibri" w:hAnsi="Arial" w:cs="Arial"/>
      <w:spacing w:val="0"/>
      <w:kern w:val="0"/>
      <w:sz w:val="22"/>
      <w:szCs w:val="20"/>
    </w:rPr>
  </w:style>
  <w:style w:type="paragraph" w:customStyle="1" w:styleId="EquationNumber">
    <w:name w:val="Equation Number"/>
    <w:basedOn w:val="Normal"/>
    <w:qFormat/>
    <w:rsid w:val="00D92C21"/>
    <w:pPr>
      <w:spacing w:before="240" w:after="0" w:line="276" w:lineRule="auto"/>
    </w:pPr>
    <w:rPr>
      <w:rFonts w:ascii="Arial" w:eastAsia="Calibri" w:hAnsi="Arial" w:cs="Arial"/>
      <w:spacing w:val="0"/>
      <w:kern w:val="0"/>
      <w:sz w:val="22"/>
      <w:szCs w:val="20"/>
    </w:rPr>
  </w:style>
  <w:style w:type="paragraph" w:customStyle="1" w:styleId="Heading33">
    <w:name w:val="Heading 33"/>
    <w:basedOn w:val="Heading3"/>
    <w:autoRedefine/>
    <w:rsid w:val="004B13C8"/>
    <w:rPr>
      <w:rFonts w:ascii="Arial Bold" w:eastAsia="Times New Roman" w:hAnsi="Arial Bold"/>
      <w:b/>
      <w:bCs/>
      <w:color w:val="005B82"/>
      <w:kern w:val="0"/>
      <w:sz w:val="20"/>
      <w:szCs w:val="20"/>
      <w:lang w:val="en-CA"/>
    </w:rPr>
  </w:style>
  <w:style w:type="character" w:styleId="Mention">
    <w:name w:val="Mention"/>
    <w:basedOn w:val="DefaultParagraphFont"/>
    <w:uiPriority w:val="99"/>
    <w:unhideWhenUsed/>
    <w:rsid w:val="00412A42"/>
    <w:rPr>
      <w:color w:val="2B579A"/>
      <w:shd w:val="clear" w:color="auto" w:fill="E1DFDD"/>
    </w:rPr>
  </w:style>
  <w:style w:type="paragraph" w:customStyle="1" w:styleId="Templatetabletext">
    <w:name w:val="Template table text"/>
    <w:basedOn w:val="Normal"/>
    <w:link w:val="TemplatetabletextChar"/>
    <w:qFormat/>
    <w:rsid w:val="63DA8BA5"/>
    <w:rPr>
      <w:color w:val="404040" w:themeColor="text1" w:themeTint="BF"/>
    </w:rPr>
  </w:style>
  <w:style w:type="character" w:customStyle="1" w:styleId="TemplatetabletextChar">
    <w:name w:val="Template table text Char"/>
    <w:basedOn w:val="DefaultParagraphFont"/>
    <w:link w:val="Templatetabletext"/>
    <w:rsid w:val="63DA8BA5"/>
    <w:rPr>
      <w:rFonts w:ascii="Franklin Gothic Book" w:eastAsiaTheme="minorEastAsia" w:hAnsi="Franklin Gothic Book" w:cs="Arial"/>
      <w:color w:val="404040" w:themeColor="text1" w:themeTint="BF"/>
      <w:sz w:val="21"/>
      <w:szCs w:val="21"/>
    </w:rPr>
  </w:style>
  <w:style w:type="paragraph" w:customStyle="1" w:styleId="Footnotes">
    <w:name w:val="Footnotes"/>
    <w:basedOn w:val="FootnoteText"/>
    <w:link w:val="FootnotesChar"/>
    <w:qFormat/>
    <w:rsid w:val="00656DF6"/>
    <w:pPr>
      <w:spacing w:before="0" w:after="0"/>
    </w:pPr>
    <w:rPr>
      <w:rFonts w:asciiTheme="minorHAnsi" w:eastAsia="MS Mincho" w:hAnsiTheme="minorHAnsi" w:cstheme="minorHAnsi"/>
      <w:kern w:val="0"/>
      <w:lang w:val="en-GB"/>
    </w:rPr>
  </w:style>
  <w:style w:type="character" w:customStyle="1" w:styleId="FootnotesChar">
    <w:name w:val="Footnotes Char"/>
    <w:basedOn w:val="DefaultParagraphFont"/>
    <w:link w:val="Footnotes"/>
    <w:rsid w:val="00656DF6"/>
    <w:rPr>
      <w:rFonts w:eastAsia="MS Mincho" w:cstheme="minorHAnsi"/>
      <w:color w:val="4F5150"/>
      <w:spacing w:val="2"/>
      <w:sz w:val="18"/>
      <w:szCs w:val="18"/>
      <w:lang w:val="en-GB"/>
    </w:rPr>
  </w:style>
  <w:style w:type="character" w:customStyle="1" w:styleId="normaltextrun">
    <w:name w:val="normaltextrun"/>
    <w:basedOn w:val="DefaultParagraphFont"/>
    <w:rsid w:val="00C36FD0"/>
  </w:style>
  <w:style w:type="character" w:styleId="UnresolvedMention">
    <w:name w:val="Unresolved Mention"/>
    <w:basedOn w:val="DefaultParagraphFont"/>
    <w:uiPriority w:val="99"/>
    <w:semiHidden/>
    <w:unhideWhenUsed/>
    <w:rsid w:val="00F54CFE"/>
    <w:rPr>
      <w:color w:val="605E5C"/>
      <w:shd w:val="clear" w:color="auto" w:fill="E1DFDD"/>
    </w:rPr>
  </w:style>
  <w:style w:type="table" w:customStyle="1" w:styleId="VerraTable1">
    <w:name w:val="Verra Table 1"/>
    <w:basedOn w:val="TableNormal"/>
    <w:uiPriority w:val="99"/>
    <w:rsid w:val="00443766"/>
    <w:pPr>
      <w:spacing w:before="80" w:after="80" w:line="276" w:lineRule="auto"/>
    </w:pPr>
    <w:rPr>
      <w:sz w:val="19"/>
      <w:szCs w:val="21"/>
      <w:lang w:val="en-GB"/>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Pr>
    <w:tblStylePr w:type="firstRow">
      <w:rPr>
        <w:rFonts w:asciiTheme="minorHAnsi" w:hAnsiTheme="minorHAnsi"/>
        <w:b/>
        <w:color w:val="FFFFFF" w:themeColor="background1"/>
        <w:sz w:val="21"/>
      </w:rPr>
      <w:tblPr/>
      <w:tcPr>
        <w:shd w:val="clear" w:color="auto" w:fill="DAAE28" w:themeFill="accent1"/>
      </w:tcPr>
    </w:tblStylePr>
    <w:tblStylePr w:type="lastRow">
      <w:rPr>
        <w:b/>
        <w:color w:val="FFFFFF" w:themeColor="background1"/>
        <w:sz w:val="21"/>
      </w:rPr>
    </w:tblStylePr>
    <w:tblStylePr w:type="firstCol">
      <w:rPr>
        <w:rFonts w:asciiTheme="minorHAnsi" w:hAnsiTheme="minorHAnsi"/>
        <w:b/>
        <w:color w:val="FFFFFF" w:themeColor="background1"/>
        <w:sz w:val="21"/>
      </w:rPr>
      <w:tblPr/>
      <w:tcPr>
        <w:shd w:val="clear" w:color="auto" w:fill="DAAE28" w:themeFill="accent1"/>
      </w:tcPr>
    </w:tblStylePr>
    <w:tblStylePr w:type="band2Horz">
      <w:tblPr/>
      <w:tcPr>
        <w:shd w:val="clear" w:color="auto" w:fill="D9D9D9" w:themeFill="background1" w:themeFillShade="D9"/>
      </w:tcPr>
    </w:tblStylePr>
  </w:style>
  <w:style w:type="character" w:customStyle="1" w:styleId="cf11">
    <w:name w:val="cf11"/>
    <w:basedOn w:val="DefaultParagraphFont"/>
    <w:rsid w:val="00561F52"/>
    <w:rPr>
      <w:rFonts w:ascii="Segoe UI" w:hAnsi="Segoe UI" w:cs="Segoe UI" w:hint="default"/>
      <w:i/>
      <w:iCs/>
      <w:sz w:val="18"/>
      <w:szCs w:val="18"/>
    </w:rPr>
  </w:style>
  <w:style w:type="character" w:customStyle="1" w:styleId="cf21">
    <w:name w:val="cf21"/>
    <w:basedOn w:val="DefaultParagraphFont"/>
    <w:rsid w:val="00561F52"/>
    <w:rPr>
      <w:rFonts w:ascii="Segoe UI" w:hAnsi="Segoe UI" w:cs="Segoe UI" w:hint="default"/>
      <w:i/>
      <w:iCs/>
      <w:sz w:val="18"/>
      <w:szCs w:val="18"/>
      <w:vertAlign w:val="sub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verra.org/programs/verified-carbon-standard/vcs-program-detail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3.jpeg"/><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https://unstats.un.org/sdgs/metadata/" TargetMode="External"/><Relationship Id="rId1" Type="http://schemas.openxmlformats.org/officeDocument/2006/relationships/hyperlink" Target="https://unstats.un.org/sdgs/indicators/indicators-lis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385367B82B841988EE695983A6FFE3C"/>
        <w:category>
          <w:name w:val="General"/>
          <w:gallery w:val="placeholder"/>
        </w:category>
        <w:types>
          <w:type w:val="bbPlcHdr"/>
        </w:types>
        <w:behaviors>
          <w:behavior w:val="content"/>
        </w:behaviors>
        <w:guid w:val="{6DD52F75-05E6-4607-B7A7-6915E0DE1FB3}"/>
      </w:docPartPr>
      <w:docPartBody>
        <w:p w:rsidR="00F770A4" w:rsidRDefault="00F770A4"/>
      </w:docPartBody>
    </w:docPart>
    <w:docPart>
      <w:docPartPr>
        <w:name w:val="E1526D3D7B4D46C79C13394FF886FD95"/>
        <w:category>
          <w:name w:val="General"/>
          <w:gallery w:val="placeholder"/>
        </w:category>
        <w:types>
          <w:type w:val="bbPlcHdr"/>
        </w:types>
        <w:behaviors>
          <w:behavior w:val="content"/>
        </w:behaviors>
        <w:guid w:val="{62C2B372-4823-47B2-AB05-F6093A9DB344}"/>
      </w:docPartPr>
      <w:docPartBody>
        <w:p w:rsidR="00F47161" w:rsidRDefault="00CB2EBB" w:rsidP="00CB2EBB">
          <w:pPr>
            <w:pStyle w:val="E1526D3D7B4D46C79C13394FF886FD95"/>
          </w:pPr>
          <w:r w:rsidRPr="002B21A1">
            <w:rPr>
              <w:rStyle w:val="PlaceholderText"/>
            </w:rPr>
            <w:t>Choose an item.</w:t>
          </w:r>
        </w:p>
      </w:docPartBody>
    </w:docPart>
    <w:docPart>
      <w:docPartPr>
        <w:name w:val="1EA8EBBEEED043A0BD0FF87D9494EF8B"/>
        <w:category>
          <w:name w:val="General"/>
          <w:gallery w:val="placeholder"/>
        </w:category>
        <w:types>
          <w:type w:val="bbPlcHdr"/>
        </w:types>
        <w:behaviors>
          <w:behavior w:val="content"/>
        </w:behaviors>
        <w:guid w:val="{28BA7803-7717-423C-8ECC-977BB408716B}"/>
      </w:docPartPr>
      <w:docPartBody>
        <w:p w:rsidR="00125579" w:rsidRDefault="00F47161" w:rsidP="00F47161">
          <w:pPr>
            <w:pStyle w:val="1EA8EBBEEED043A0BD0FF87D9494EF8B"/>
          </w:pPr>
          <w:r w:rsidRPr="005D1D95">
            <w:rPr>
              <w:rStyle w:val="PlaceholderText"/>
            </w:rPr>
            <w:t>Choose an item.</w:t>
          </w:r>
        </w:p>
      </w:docPartBody>
    </w:docPart>
    <w:docPart>
      <w:docPartPr>
        <w:name w:val="C1B2F4FFBC6A4848A74FFDBBC1927B52"/>
        <w:category>
          <w:name w:val="General"/>
          <w:gallery w:val="placeholder"/>
        </w:category>
        <w:types>
          <w:type w:val="bbPlcHdr"/>
        </w:types>
        <w:behaviors>
          <w:behavior w:val="content"/>
        </w:behaviors>
        <w:guid w:val="{09C94A2F-D5FE-4C2B-BFFD-4E1CB87266EC}"/>
      </w:docPartPr>
      <w:docPartBody>
        <w:p w:rsidR="00125579" w:rsidRDefault="00F47161" w:rsidP="00F47161">
          <w:pPr>
            <w:pStyle w:val="C1B2F4FFBC6A4848A74FFDBBC1927B52"/>
          </w:pPr>
          <w:r w:rsidRPr="005D1D95">
            <w:rPr>
              <w:rStyle w:val="PlaceholderText"/>
            </w:rPr>
            <w:t>Choose an item.</w:t>
          </w:r>
        </w:p>
      </w:docPartBody>
    </w:docPart>
    <w:docPart>
      <w:docPartPr>
        <w:name w:val="F7548CAD816049CDB7E53F8907FAE141"/>
        <w:category>
          <w:name w:val="General"/>
          <w:gallery w:val="placeholder"/>
        </w:category>
        <w:types>
          <w:type w:val="bbPlcHdr"/>
        </w:types>
        <w:behaviors>
          <w:behavior w:val="content"/>
        </w:behaviors>
        <w:guid w:val="{EA7D12A6-34A2-4F2B-B1CE-6BA7134C2ECF}"/>
      </w:docPartPr>
      <w:docPartBody>
        <w:p w:rsidR="006644EF" w:rsidRDefault="009E1C1C" w:rsidP="009E1C1C">
          <w:pPr>
            <w:pStyle w:val="F7548CAD816049CDB7E53F8907FAE141"/>
          </w:pPr>
          <w:r w:rsidRPr="002B21A1">
            <w:rPr>
              <w:rStyle w:val="PlaceholderText"/>
            </w:rPr>
            <w:t>Choose an item.</w:t>
          </w:r>
        </w:p>
      </w:docPartBody>
    </w:docPart>
    <w:docPart>
      <w:docPartPr>
        <w:name w:val="7F356DF0A9B845F9A1AB8E21438B53DD"/>
        <w:category>
          <w:name w:val="General"/>
          <w:gallery w:val="placeholder"/>
        </w:category>
        <w:types>
          <w:type w:val="bbPlcHdr"/>
        </w:types>
        <w:behaviors>
          <w:behavior w:val="content"/>
        </w:behaviors>
        <w:guid w:val="{FB612056-43D7-4EA6-8202-D17570B41763}"/>
      </w:docPartPr>
      <w:docPartBody>
        <w:p w:rsidR="006644EF" w:rsidRDefault="009E1C1C" w:rsidP="009E1C1C">
          <w:pPr>
            <w:pStyle w:val="7F356DF0A9B845F9A1AB8E21438B53DD"/>
          </w:pPr>
          <w:r w:rsidRPr="00BC5FD8">
            <w:rPr>
              <w:rStyle w:val="PlaceholderText"/>
            </w:rPr>
            <w:t>Choose an item.</w:t>
          </w:r>
        </w:p>
      </w:docPartBody>
    </w:docPart>
    <w:docPart>
      <w:docPartPr>
        <w:name w:val="350253B2254C42AE8DE9854D9D04C958"/>
        <w:category>
          <w:name w:val="General"/>
          <w:gallery w:val="placeholder"/>
        </w:category>
        <w:types>
          <w:type w:val="bbPlcHdr"/>
        </w:types>
        <w:behaviors>
          <w:behavior w:val="content"/>
        </w:behaviors>
        <w:guid w:val="{6F9C756F-9CFE-4788-A031-9C750BF66BBD}"/>
      </w:docPartPr>
      <w:docPartBody>
        <w:p w:rsidR="006644EF" w:rsidRDefault="009E1C1C" w:rsidP="009E1C1C">
          <w:pPr>
            <w:pStyle w:val="350253B2254C42AE8DE9854D9D04C958"/>
          </w:pPr>
          <w:r w:rsidRPr="002B21A1">
            <w:rPr>
              <w:rStyle w:val="PlaceholderText"/>
            </w:rPr>
            <w:t>Choose an item.</w:t>
          </w:r>
        </w:p>
      </w:docPartBody>
    </w:docPart>
    <w:docPart>
      <w:docPartPr>
        <w:name w:val="928D23E694E44D948C1B9EC8A10C170C"/>
        <w:category>
          <w:name w:val="General"/>
          <w:gallery w:val="placeholder"/>
        </w:category>
        <w:types>
          <w:type w:val="bbPlcHdr"/>
        </w:types>
        <w:behaviors>
          <w:behavior w:val="content"/>
        </w:behaviors>
        <w:guid w:val="{BCF69C8F-3E4A-4FF4-8156-81F3F6852199}"/>
      </w:docPartPr>
      <w:docPartBody>
        <w:p w:rsidR="006644EF" w:rsidRDefault="009E1C1C" w:rsidP="009E1C1C">
          <w:pPr>
            <w:pStyle w:val="928D23E694E44D948C1B9EC8A10C170C"/>
          </w:pPr>
          <w:r w:rsidRPr="002B21A1">
            <w:rPr>
              <w:rStyle w:val="PlaceholderText"/>
            </w:rPr>
            <w:t>Choose an item.</w:t>
          </w:r>
        </w:p>
      </w:docPartBody>
    </w:docPart>
    <w:docPart>
      <w:docPartPr>
        <w:name w:val="7B41CD17737A449E98776638DC043B6A"/>
        <w:category>
          <w:name w:val="General"/>
          <w:gallery w:val="placeholder"/>
        </w:category>
        <w:types>
          <w:type w:val="bbPlcHdr"/>
        </w:types>
        <w:behaviors>
          <w:behavior w:val="content"/>
        </w:behaviors>
        <w:guid w:val="{D54F3419-346A-460B-A11F-D0340B08AC05}"/>
      </w:docPartPr>
      <w:docPartBody>
        <w:p w:rsidR="006644EF" w:rsidRDefault="009E1C1C" w:rsidP="009E1C1C">
          <w:pPr>
            <w:pStyle w:val="7B41CD17737A449E98776638DC043B6A"/>
          </w:pPr>
          <w:r w:rsidRPr="00BC5FD8">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venir LT Com 35 Light">
    <w:altName w:val="Century Gothic"/>
    <w:charset w:val="4D"/>
    <w:family w:val="swiss"/>
    <w:pitch w:val="variable"/>
    <w:sig w:usb0="800000AF" w:usb1="5000204A" w:usb2="00000000" w:usb3="00000000" w:csb0="0000009B" w:csb1="00000000"/>
  </w:font>
  <w:font w:name="Century Gothic">
    <w:panose1 w:val="020B05020202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0482"/>
    <w:rsid w:val="00015FF0"/>
    <w:rsid w:val="00044A20"/>
    <w:rsid w:val="000911BA"/>
    <w:rsid w:val="000B1D7C"/>
    <w:rsid w:val="000C5A8C"/>
    <w:rsid w:val="00125579"/>
    <w:rsid w:val="0015569A"/>
    <w:rsid w:val="001A27D5"/>
    <w:rsid w:val="001A4419"/>
    <w:rsid w:val="001C2548"/>
    <w:rsid w:val="001C33A8"/>
    <w:rsid w:val="001D3581"/>
    <w:rsid w:val="00206657"/>
    <w:rsid w:val="002251F4"/>
    <w:rsid w:val="00232B09"/>
    <w:rsid w:val="00233CAB"/>
    <w:rsid w:val="00254760"/>
    <w:rsid w:val="002574EC"/>
    <w:rsid w:val="00294305"/>
    <w:rsid w:val="002B7F42"/>
    <w:rsid w:val="003025A5"/>
    <w:rsid w:val="00357CC4"/>
    <w:rsid w:val="00371782"/>
    <w:rsid w:val="0037237B"/>
    <w:rsid w:val="003B66FB"/>
    <w:rsid w:val="003D0482"/>
    <w:rsid w:val="003D7934"/>
    <w:rsid w:val="003E06C2"/>
    <w:rsid w:val="003E65C6"/>
    <w:rsid w:val="003F2B8A"/>
    <w:rsid w:val="004110C9"/>
    <w:rsid w:val="0041236C"/>
    <w:rsid w:val="004372A4"/>
    <w:rsid w:val="004667C1"/>
    <w:rsid w:val="00482A98"/>
    <w:rsid w:val="004935DD"/>
    <w:rsid w:val="004F152A"/>
    <w:rsid w:val="00500E8E"/>
    <w:rsid w:val="00506B99"/>
    <w:rsid w:val="005324D1"/>
    <w:rsid w:val="00546797"/>
    <w:rsid w:val="00555055"/>
    <w:rsid w:val="00561F99"/>
    <w:rsid w:val="00565C5F"/>
    <w:rsid w:val="00567400"/>
    <w:rsid w:val="00584BAE"/>
    <w:rsid w:val="005A4D3B"/>
    <w:rsid w:val="005C31B8"/>
    <w:rsid w:val="005C6B57"/>
    <w:rsid w:val="005C6B5D"/>
    <w:rsid w:val="005D1EB7"/>
    <w:rsid w:val="0061392E"/>
    <w:rsid w:val="00622A3A"/>
    <w:rsid w:val="006644EF"/>
    <w:rsid w:val="006742F4"/>
    <w:rsid w:val="006A74A8"/>
    <w:rsid w:val="006C541E"/>
    <w:rsid w:val="0071623D"/>
    <w:rsid w:val="00752F36"/>
    <w:rsid w:val="00753D0B"/>
    <w:rsid w:val="007A1838"/>
    <w:rsid w:val="007B04C4"/>
    <w:rsid w:val="008010FC"/>
    <w:rsid w:val="00816F16"/>
    <w:rsid w:val="0083165C"/>
    <w:rsid w:val="00846DC3"/>
    <w:rsid w:val="00852876"/>
    <w:rsid w:val="008A0A39"/>
    <w:rsid w:val="008A2362"/>
    <w:rsid w:val="008D7EFA"/>
    <w:rsid w:val="0092223A"/>
    <w:rsid w:val="00962F7F"/>
    <w:rsid w:val="00986BEC"/>
    <w:rsid w:val="009A5419"/>
    <w:rsid w:val="009B1E01"/>
    <w:rsid w:val="009D510C"/>
    <w:rsid w:val="009E1C1C"/>
    <w:rsid w:val="009F2744"/>
    <w:rsid w:val="00A549A8"/>
    <w:rsid w:val="00A64577"/>
    <w:rsid w:val="00A86262"/>
    <w:rsid w:val="00A97213"/>
    <w:rsid w:val="00AA2DB3"/>
    <w:rsid w:val="00AA79A0"/>
    <w:rsid w:val="00AB09D3"/>
    <w:rsid w:val="00AB2FD6"/>
    <w:rsid w:val="00AD0305"/>
    <w:rsid w:val="00AD1F4E"/>
    <w:rsid w:val="00AE5F0A"/>
    <w:rsid w:val="00B1259A"/>
    <w:rsid w:val="00B313B1"/>
    <w:rsid w:val="00B37A07"/>
    <w:rsid w:val="00B54F25"/>
    <w:rsid w:val="00B56075"/>
    <w:rsid w:val="00BC47AC"/>
    <w:rsid w:val="00BD7D59"/>
    <w:rsid w:val="00C01A4B"/>
    <w:rsid w:val="00C07C83"/>
    <w:rsid w:val="00C23CC8"/>
    <w:rsid w:val="00C41EF0"/>
    <w:rsid w:val="00C56D46"/>
    <w:rsid w:val="00C706B5"/>
    <w:rsid w:val="00C868B5"/>
    <w:rsid w:val="00CB2EBB"/>
    <w:rsid w:val="00CE4C5A"/>
    <w:rsid w:val="00CF593D"/>
    <w:rsid w:val="00D00E87"/>
    <w:rsid w:val="00D16E09"/>
    <w:rsid w:val="00D569CA"/>
    <w:rsid w:val="00D87BEF"/>
    <w:rsid w:val="00D93C99"/>
    <w:rsid w:val="00DB4CFA"/>
    <w:rsid w:val="00DE0658"/>
    <w:rsid w:val="00E13760"/>
    <w:rsid w:val="00E450C7"/>
    <w:rsid w:val="00EA20B6"/>
    <w:rsid w:val="00EA7347"/>
    <w:rsid w:val="00EB08F7"/>
    <w:rsid w:val="00EB14DF"/>
    <w:rsid w:val="00EC0C26"/>
    <w:rsid w:val="00ED1BF1"/>
    <w:rsid w:val="00EE4F7D"/>
    <w:rsid w:val="00F41FDA"/>
    <w:rsid w:val="00F47161"/>
    <w:rsid w:val="00F770A4"/>
    <w:rsid w:val="00F80F0A"/>
    <w:rsid w:val="00FF5BB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2F078A79"/>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E1C1C"/>
    <w:rPr>
      <w:color w:val="808080"/>
    </w:rPr>
  </w:style>
  <w:style w:type="paragraph" w:customStyle="1" w:styleId="1EA8EBBEEED043A0BD0FF87D9494EF8B">
    <w:name w:val="1EA8EBBEEED043A0BD0FF87D9494EF8B"/>
    <w:rsid w:val="00F47161"/>
    <w:pPr>
      <w:spacing w:line="278" w:lineRule="auto"/>
    </w:pPr>
    <w:rPr>
      <w:kern w:val="2"/>
      <w:sz w:val="24"/>
      <w:szCs w:val="24"/>
      <w14:ligatures w14:val="standardContextual"/>
    </w:rPr>
  </w:style>
  <w:style w:type="paragraph" w:customStyle="1" w:styleId="C1B2F4FFBC6A4848A74FFDBBC1927B52">
    <w:name w:val="C1B2F4FFBC6A4848A74FFDBBC1927B52"/>
    <w:rsid w:val="00F47161"/>
    <w:pPr>
      <w:spacing w:line="278" w:lineRule="auto"/>
    </w:pPr>
    <w:rPr>
      <w:kern w:val="2"/>
      <w:sz w:val="24"/>
      <w:szCs w:val="24"/>
      <w14:ligatures w14:val="standardContextual"/>
    </w:rPr>
  </w:style>
  <w:style w:type="paragraph" w:customStyle="1" w:styleId="E1526D3D7B4D46C79C13394FF886FD95">
    <w:name w:val="E1526D3D7B4D46C79C13394FF886FD95"/>
    <w:rsid w:val="00CB2EBB"/>
    <w:pPr>
      <w:spacing w:line="278" w:lineRule="auto"/>
    </w:pPr>
    <w:rPr>
      <w:kern w:val="2"/>
      <w:sz w:val="24"/>
      <w:szCs w:val="24"/>
      <w14:ligatures w14:val="standardContextual"/>
    </w:rPr>
  </w:style>
  <w:style w:type="paragraph" w:customStyle="1" w:styleId="F7548CAD816049CDB7E53F8907FAE141">
    <w:name w:val="F7548CAD816049CDB7E53F8907FAE141"/>
    <w:rsid w:val="009E1C1C"/>
    <w:pPr>
      <w:spacing w:line="278" w:lineRule="auto"/>
    </w:pPr>
    <w:rPr>
      <w:kern w:val="2"/>
      <w:sz w:val="24"/>
      <w:szCs w:val="24"/>
      <w14:ligatures w14:val="standardContextual"/>
    </w:rPr>
  </w:style>
  <w:style w:type="paragraph" w:customStyle="1" w:styleId="7F356DF0A9B845F9A1AB8E21438B53DD">
    <w:name w:val="7F356DF0A9B845F9A1AB8E21438B53DD"/>
    <w:rsid w:val="009E1C1C"/>
    <w:pPr>
      <w:spacing w:line="278" w:lineRule="auto"/>
    </w:pPr>
    <w:rPr>
      <w:kern w:val="2"/>
      <w:sz w:val="24"/>
      <w:szCs w:val="24"/>
      <w14:ligatures w14:val="standardContextual"/>
    </w:rPr>
  </w:style>
  <w:style w:type="paragraph" w:customStyle="1" w:styleId="350253B2254C42AE8DE9854D9D04C958">
    <w:name w:val="350253B2254C42AE8DE9854D9D04C958"/>
    <w:rsid w:val="009E1C1C"/>
    <w:pPr>
      <w:spacing w:line="278" w:lineRule="auto"/>
    </w:pPr>
    <w:rPr>
      <w:kern w:val="2"/>
      <w:sz w:val="24"/>
      <w:szCs w:val="24"/>
      <w14:ligatures w14:val="standardContextual"/>
    </w:rPr>
  </w:style>
  <w:style w:type="paragraph" w:customStyle="1" w:styleId="928D23E694E44D948C1B9EC8A10C170C">
    <w:name w:val="928D23E694E44D948C1B9EC8A10C170C"/>
    <w:rsid w:val="009E1C1C"/>
    <w:pPr>
      <w:spacing w:line="278" w:lineRule="auto"/>
    </w:pPr>
    <w:rPr>
      <w:kern w:val="2"/>
      <w:sz w:val="24"/>
      <w:szCs w:val="24"/>
      <w14:ligatures w14:val="standardContextual"/>
    </w:rPr>
  </w:style>
  <w:style w:type="paragraph" w:customStyle="1" w:styleId="7B41CD17737A449E98776638DC043B6A">
    <w:name w:val="7B41CD17737A449E98776638DC043B6A"/>
    <w:rsid w:val="009E1C1C"/>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SharedWithUsers xmlns="3ba820af-9c36-47fb-8383-9944acc4573c">
      <UserInfo>
        <DisplayName>Justin Wheler</DisplayName>
        <AccountId>3795</AccountId>
        <AccountType/>
      </UserInfo>
      <UserInfo>
        <DisplayName>Nicole Shermer</DisplayName>
        <AccountId>4298</AccountId>
        <AccountType/>
      </UserInfo>
      <UserInfo>
        <DisplayName>Jerry Seager</DisplayName>
        <AccountId>25</AccountId>
        <AccountType/>
      </UserInfo>
      <UserInfo>
        <DisplayName>Anna Mortimer</DisplayName>
        <AccountId>145</AccountId>
        <AccountType/>
      </UserInfo>
      <UserInfo>
        <DisplayName>Alexandra Carranza Bendezu</DisplayName>
        <AccountId>7764</AccountId>
        <AccountType/>
      </UserInfo>
      <UserInfo>
        <DisplayName>Mary Gilmore-Maurer</DisplayName>
        <AccountId>5936</AccountId>
        <AccountType/>
      </UserInfo>
      <UserInfo>
        <DisplayName>Robin Rix</DisplayName>
        <AccountId>45</AccountId>
        <AccountType/>
      </UserInfo>
      <UserInfo>
        <DisplayName>Nandita Molloy</DisplayName>
        <AccountId>4289</AccountId>
        <AccountType/>
      </UserInfo>
      <UserInfo>
        <DisplayName>Sinclair Vincent</DisplayName>
        <AccountId>165</AccountId>
        <AccountType/>
      </UserInfo>
      <UserInfo>
        <DisplayName>Renata Lozano Giral</DisplayName>
        <AccountId>22514</AccountId>
        <AccountType/>
      </UserInfo>
      <UserInfo>
        <DisplayName>Cai May Tan</DisplayName>
        <AccountId>14</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Andrew Howard</DisplayName>
        <AccountId>15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20" ma:contentTypeDescription="Create a new document." ma:contentTypeScope="" ma:versionID="33310114c5e1c5d78470c21a1dd26b32">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29eb7b3a6bc09b2ca563c5b9d4504c50"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40A173-DE13-4866-B724-8A3032C0FAA3}">
  <ds:schemaRefs>
    <ds:schemaRef ds:uri="http://schemas.openxmlformats.org/officeDocument/2006/bibliography"/>
  </ds:schemaRefs>
</ds:datastoreItem>
</file>

<file path=customXml/itemProps2.xml><?xml version="1.0" encoding="utf-8"?>
<ds:datastoreItem xmlns:ds="http://schemas.openxmlformats.org/officeDocument/2006/customXml" ds:itemID="{350094D4-ED44-43D7-A8C3-3DF3FE00E5CC}">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3.xml><?xml version="1.0" encoding="utf-8"?>
<ds:datastoreItem xmlns:ds="http://schemas.openxmlformats.org/officeDocument/2006/customXml" ds:itemID="{E083E64F-5E4B-42B1-9A74-7D9FF506BF2A}">
  <ds:schemaRefs>
    <ds:schemaRef ds:uri="http://schemas.microsoft.com/sharepoint/v3/contenttype/forms"/>
  </ds:schemaRefs>
</ds:datastoreItem>
</file>

<file path=customXml/itemProps4.xml><?xml version="1.0" encoding="utf-8"?>
<ds:datastoreItem xmlns:ds="http://schemas.openxmlformats.org/officeDocument/2006/customXml" ds:itemID="{0C239230-488D-477E-ADD9-E0A01F951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52</Pages>
  <Words>11147</Words>
  <Characters>63540</Characters>
  <Application>Microsoft Office Word</Application>
  <DocSecurity>0</DocSecurity>
  <Lines>529</Lines>
  <Paragraphs>149</Paragraphs>
  <ScaleCrop>false</ScaleCrop>
  <HeadingPairs>
    <vt:vector size="2" baseType="variant">
      <vt:variant>
        <vt:lpstr>Title</vt:lpstr>
      </vt:variant>
      <vt:variant>
        <vt:i4>1</vt:i4>
      </vt:variant>
    </vt:vector>
  </HeadingPairs>
  <TitlesOfParts>
    <vt:vector size="1" baseType="lpstr">
      <vt:lpstr>VCS Monitoring Report Template, v5.0B</vt:lpstr>
    </vt:vector>
  </TitlesOfParts>
  <Company/>
  <LinksUpToDate>false</LinksUpToDate>
  <CharactersWithSpaces>74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S Monitoring Report Template, v5.0B</dc:title>
  <dc:subject/>
  <dc:creator>Verra</dc:creator>
  <cp:keywords/>
  <dc:description/>
  <cp:lastModifiedBy>Nicole Shermer</cp:lastModifiedBy>
  <cp:revision>30</cp:revision>
  <cp:lastPrinted>2026-04-10T12:19:00Z</cp:lastPrinted>
  <dcterms:created xsi:type="dcterms:W3CDTF">2026-06-03T11:38:00Z</dcterms:created>
  <dcterms:modified xsi:type="dcterms:W3CDTF">2026-06-03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b9ac52a0fc7c05ee0a1bb617fd338ba39e939dbd5ba3eaaf966f6dc8b3d0804e</vt:lpwstr>
  </property>
  <property fmtid="{D5CDD505-2E9C-101B-9397-08002B2CF9AE}" pid="5" name="docLang">
    <vt:lpwstr>en</vt:lpwstr>
  </property>
</Properties>
</file>